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83.jpg" ContentType="image/jpeg"/>
  <Override PartName="/word/media/rId33.shtml" ContentType="text/html; charset=utf-8"/>
  <Override PartName="/word/media/rId8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huyển</w:t>
      </w:r>
      <w:r>
        <w:t xml:space="preserve"> </w:t>
      </w:r>
      <w:r>
        <w:t xml:space="preserve">Ảnh</w:t>
      </w:r>
      <w:r>
        <w:t xml:space="preserve"> </w:t>
      </w:r>
      <w:r>
        <w:t xml:space="preserve">Đế</w:t>
      </w:r>
      <w:r>
        <w:t xml:space="preserve"> </w:t>
      </w:r>
      <w:r>
        <w:t xml:space="preserve">Giới</w:t>
      </w:r>
      <w:r>
        <w:t xml:space="preserve"> </w:t>
      </w:r>
      <w:r>
        <w:t xml:space="preserve">Giải</w:t>
      </w:r>
      <w:r>
        <w:t xml:space="preserve"> </w:t>
      </w:r>
      <w:r>
        <w:t xml:space="preserve">Tr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huyển-ảnh-đế-giới-giải-trí"/>
      <w:bookmarkEnd w:id="21"/>
      <w:r>
        <w:t xml:space="preserve">Khuyển Ảnh Đế Giới Giải Trí</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9/06/21/khuyen-anh-de-gioi-giai-tr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giới giải trí, linh hồn chuyển đổi, hoan hỉ oan gia, đô thị tình duyên. Edit: 笑顔EgaoNội dung câu chuyện xảy ra xung quanh giới giải trí. Mọi chuyện bắt đầu từ một cố sự của khuyển ảnh đế của giới giải trí.</w:t>
            </w:r>
            <w:r>
              <w:br w:type="textWrapping"/>
            </w:r>
          </w:p>
        </w:tc>
      </w:tr>
    </w:tbl>
    <w:p>
      <w:pPr>
        <w:pStyle w:val="Compact"/>
      </w:pPr>
      <w:r>
        <w:br w:type="textWrapping"/>
      </w:r>
      <w:r>
        <w:br w:type="textWrapping"/>
      </w:r>
      <w:r>
        <w:rPr>
          <w:i/>
        </w:rPr>
        <w:t xml:space="preserve">Đọc và tải ebook truyện tại: http://truyenclub.com/khuyen-anh-de-gioi-giai-tri</w:t>
      </w:r>
      <w:r>
        <w:br w:type="textWrapping"/>
      </w:r>
    </w:p>
    <w:p>
      <w:pPr>
        <w:pStyle w:val="BodyText"/>
      </w:pPr>
      <w:r>
        <w:br w:type="textWrapping"/>
      </w:r>
      <w:r>
        <w:br w:type="textWrapping"/>
      </w:r>
    </w:p>
    <w:p>
      <w:pPr>
        <w:pStyle w:val="Heading2"/>
      </w:pPr>
      <w:bookmarkStart w:id="23" w:name="chương-1-biến-thành-chó"/>
      <w:bookmarkEnd w:id="23"/>
      <w:r>
        <w:t xml:space="preserve">1. Chương 1: Biến Thành Chó</w:t>
      </w:r>
    </w:p>
    <w:p>
      <w:pPr>
        <w:pStyle w:val="Compact"/>
      </w:pPr>
      <w:r>
        <w:br w:type="textWrapping"/>
      </w:r>
      <w:r>
        <w:br w:type="textWrapping"/>
      </w:r>
      <w:r>
        <w:t xml:space="preserve">Edit: 笑顔Egao</w:t>
      </w:r>
      <w:r>
        <w:br w:type="textWrapping"/>
      </w:r>
      <w:r>
        <w:br w:type="textWrapping"/>
      </w:r>
      <w:r>
        <w:t xml:space="preserve">Sau những ngày tết rộn rã tiếng pháo, không khí vui sướng của kì nghỉ lễ qua đi, Tiếu Lăng Tiêu phát hiện mình không có tiền. Nói một cách chính xác là, lại không có tiền. Mấy năm qua, thỉng thoảng đại gia đình sẽ tăng thêm thành viên mới, một chút tiền tích cóp hàng năm của Tiếu Lăng Tiêu đều bị phân hết cho bọn nhỏ.</w:t>
      </w:r>
      <w:r>
        <w:br w:type="textWrapping"/>
      </w:r>
      <w:r>
        <w:br w:type="textWrapping"/>
      </w:r>
      <w:r>
        <w:t xml:space="preserve">Chuyên ngành của Tiếu Lăng Tiêu là truyền thông, lúc học chính quy còn kiêm chức làm người mẫu cho một cuốn tạp chí thời trang, sau đó đóng vài phim ngắn rồi sinh hứng thú với nghề diễn, đăng kí một lớp huấn luyện biểu diễn. Không ngờ rằng con đường này hắn lại đi không thuận lợi. Đừng nói nổi danh, hắn đến minh tinh tuyến mười tám cũng không bằng. Người sinh ra hứng thú với vóc dáng như người mẫu của hắn không hề ít, nhưng vừa tiến vào vòng phỏng vấn, hắn sẽ rất khó thông qua. Nói nôm na, kỹ năng diễn xuất của hắn không đạt. Bất quá, Tiếu Lăng Tiêu cũng không từ bỏ, vẫn luôn cố gắng luyện tập, đồng thời tìm kiếm cơ hội khắp nơi.</w:t>
      </w:r>
      <w:r>
        <w:br w:type="textWrapping"/>
      </w:r>
      <w:r>
        <w:br w:type="textWrapping"/>
      </w:r>
      <w:r>
        <w:t xml:space="preserve">Tiếu Lăng Tiêu nằm úp sấp trên ghế sofa, tiện tay lưới weibo, trong một mảnh weibo vì phải đi làm mà kêu gào thảm thiết có một cái là của ảnh đế Chu Cẩn Sơ. Trong hình Chu Cẩn Sơ ôm một con Husky nhỏ xíu, trên cái mặt than lộ ra một tia cười nhợt nhạt, kèm theo vài chữ: “Mới nhận nuôi chó, mong chỉ giáo thêm.” Thời gian đăng là nửa tiếng trước, hiện giờ đã có mấy vạn bình luận.</w:t>
      </w:r>
      <w:r>
        <w:br w:type="textWrapping"/>
      </w:r>
      <w:r>
        <w:br w:type="textWrapping"/>
      </w:r>
      <w:r>
        <w:t xml:space="preserve">Tiếu Lăng Tiêu nhìn con chó một bước lên trời kia, thở dài một cái xa xăm: “Ai… Người sống còn không bằng chó…”</w:t>
      </w:r>
      <w:r>
        <w:br w:type="textWrapping"/>
      </w:r>
      <w:r>
        <w:br w:type="textWrapping"/>
      </w:r>
      <w:r>
        <w:t xml:space="preserve">Than thở xong, hắn nằm úp sấp trên ghế sofa ngủ thiếp đi trông đố kị.</w:t>
      </w:r>
      <w:r>
        <w:br w:type="textWrapping"/>
      </w:r>
      <w:r>
        <w:br w:type="textWrapping"/>
      </w:r>
      <w:r>
        <w:t xml:space="preserve">Một lần nữa tỉnh lại, Tiếu Lăng Tiêu chỉ cảm thấy cả người ấm áp. Ánh mặt trời rực rỡ chiếu lên lớp da lông phía trên, phảng phất như dát lên người hắn một tầng vàng kim. Tiếu Lăng Tiêu cúi đầu, cảm thấy ánh mặt trời có chút chói mắt, duỗi móng vuốt đến trước mắt che một cái.</w:t>
      </w:r>
      <w:r>
        <w:br w:type="textWrapping"/>
      </w:r>
      <w:r>
        <w:br w:type="textWrapping"/>
      </w:r>
      <w:r>
        <w:t xml:space="preserve">Woa… Tiếu Lăng Tiêu nghĩ: cái móng vuốt lông xù này thật đáng yêu.</w:t>
      </w:r>
      <w:r>
        <w:br w:type="textWrapping"/>
      </w:r>
      <w:r>
        <w:br w:type="textWrapping"/>
      </w:r>
      <w:r>
        <w:t xml:space="preserve">Hai giây sau, Tiếu Lăng Tiêu cảm thấy có cái gì không đúng lắm: khoan đã… cái móng vuốt này là sao?!</w:t>
      </w:r>
      <w:r>
        <w:br w:type="textWrapping"/>
      </w:r>
      <w:r>
        <w:br w:type="textWrapping"/>
      </w:r>
      <w:r>
        <w:t xml:space="preserve">Hắn khiếp sợ vung tay về phía bên trái, cái móng vuốt kia cũng văng về phía bên trái. Tiếp theo hắn lại vung tay về phía bên phải, cái móng vuốt kia cũng văng về phía bên phải. Hắn nhanh chóng nhìn xuống dưới thân, không ngoài ý muốn phát hiện được hai cái chân chó cùng đuôi chó.</w:t>
      </w:r>
      <w:r>
        <w:br w:type="textWrapping"/>
      </w:r>
      <w:r>
        <w:br w:type="textWrapping"/>
      </w:r>
      <w:r>
        <w:t xml:space="preserve">“Ngọa tào*…” Tiếu Lăng Tiêu lăn từ ghế sofa xuống, xông về phía cái gương ở cửa ra vào. Hắn không thành thạo điều khiển bốn cái chân đi chuyển, loạng choạng một lúc cũng đến được trước gương. Lúc này, cái bàn cái tủ cũng đều trở nên khổng lồ. Sau đó… hắn thấy được bộ dạng của mình ở trong gương —— là một Husky còn nhỏ, hai con mắt màu xanh lam tựa như nước biển hơi xếch lên, trên mi mắt có ba vết xém, lỗ tai với cái mõm đều có đủ, rõ ràng là cùng một giống với con chó của Chu Cẩn Sơ. </w:t>
      </w:r>
      <w:r>
        <w:rPr>
          <w:i/>
        </w:rPr>
        <w:t xml:space="preserve">(ngoạ tào: đệt)</w:t>
      </w:r>
      <w:r>
        <w:br w:type="textWrapping"/>
      </w:r>
      <w:r>
        <w:br w:type="textWrapping"/>
      </w:r>
      <w:r>
        <w:t xml:space="preserve">Mình biến thành chó… mình biến thành chó… Tiếu Lăng Tiêu bị đả kích đến mức cảm thấy trời đất đều đang quay cuồng.</w:t>
      </w:r>
      <w:r>
        <w:br w:type="textWrapping"/>
      </w:r>
      <w:r>
        <w:br w:type="textWrapping"/>
      </w:r>
      <w:r>
        <w:t xml:space="preserve">Hắn nghĩ câu người không bằng chó chỉ là tùy tiện nói ra mà thôi, đâu phải hắn thật sự muốn làm một con chó!</w:t>
      </w:r>
      <w:r>
        <w:br w:type="textWrapping"/>
      </w:r>
      <w:r>
        <w:br w:type="textWrapping"/>
      </w:r>
      <w:r>
        <w:t xml:space="preserve">Đầu hắn quay cuồng như say xe, nặng nề lết bốn cái chân tập tễnh trở về phòng khách, nhảy lên ghế sofa, một bộ không thiết sống nằm úp sấp bên trên.</w:t>
      </w:r>
      <w:r>
        <w:br w:type="textWrapping"/>
      </w:r>
      <w:r>
        <w:br w:type="textWrapping"/>
      </w:r>
      <w:r>
        <w:t xml:space="preserve">Đến cùng phải làm sao mới có thể biến trở về đây… Tiếu Lăng Tiêu suy luận: nếu muốn biết đáp án, trước tiên nên bắt đầu từ vấn đề “Bằng cách nào biến thành chó”… Nhưng mà, mình làm sao lại biến thành chó… Vấn đề này vẫn rất khó… Ồ…? Mùi gì thế?</w:t>
      </w:r>
      <w:r>
        <w:br w:type="textWrapping"/>
      </w:r>
      <w:r>
        <w:br w:type="textWrapping"/>
      </w:r>
      <w:r>
        <w:t xml:space="preserve">Khứu giác của chó vô cùng nhạy bén, Tiếu Lăng Tiêu ngửi được một mùi thơm ngọt.</w:t>
      </w:r>
      <w:r>
        <w:br w:type="textWrapping"/>
      </w:r>
      <w:r>
        <w:br w:type="textWrapping"/>
      </w:r>
      <w:r>
        <w:t xml:space="preserve">Hắn chống người lên, dùng mũi chó ngửi ngửi, chóp mũi đánh hơi được hương thơm của hoa quả. Hắm tìm kiếm xung quanh, phát hiện trên bàn trà bày mấy túi hoa quả sấy khô, có anh đào khô, xoài khô, cả kiwi khô, vv… Túi đã từng mở ra rồi được buộc lại, nhưng vẫn làm mùi hoa quả bị lọt ra ngoài.</w:t>
      </w:r>
      <w:r>
        <w:br w:type="textWrapping"/>
      </w:r>
      <w:r>
        <w:br w:type="textWrapping"/>
      </w:r>
      <w:r>
        <w:t xml:space="preserve">“Trông có vẻ rất ngon…?” Tiếu Lăng Tiêu duỗi ra một chân trước vịn vào bàn, một chân khác dùng sức với với, cuối cùng cũng chạm lên được một túi quả, dùng sức kéo nó về phía mình.</w:t>
      </w:r>
      <w:r>
        <w:br w:type="textWrapping"/>
      </w:r>
      <w:r>
        <w:br w:type="textWrapping"/>
      </w:r>
      <w:r>
        <w:t xml:space="preserve">Hắn không thích ăn đồ ăn dở của người khác, dùng hai móng vuốt giữ cố định túi quả, cố gắng tìm nhãn hiệu ghi phía trên, một lòng ghi nhớ: a… hoa quả khô Siêu May Mắn… tên nhãn hiệu thật kỳ quái… sau này ra ngoài mua sắm nhất định phải mua về ăn…</w:t>
      </w:r>
      <w:r>
        <w:br w:type="textWrapping"/>
      </w:r>
      <w:r>
        <w:br w:type="textWrapping"/>
      </w:r>
      <w:r>
        <w:t xml:space="preserve">“…!!!” Đang nhìn, Tiếu Lăng Tiêu đột nhiên đẩy túi hoa quả khô ra: …!!! Mình đều đã biến thành chó!! Tại sao vẫn còn lòng dạ đi mua hoa quả khô a a a!</w:t>
      </w:r>
      <w:r>
        <w:br w:type="textWrapping"/>
      </w:r>
      <w:r>
        <w:br w:type="textWrapping"/>
      </w:r>
      <w:r>
        <w:t xml:space="preserve">Hắn chạy vào thư phòng, muốn tìm một máy vi tính để tra thông tin, lại đột nhiên nghe thấy dưới lầu có tiếng người bước vào: “Trung Khuyển?”</w:t>
      </w:r>
      <w:r>
        <w:br w:type="textWrapping"/>
      </w:r>
      <w:r>
        <w:br w:type="textWrapping"/>
      </w:r>
      <w:r>
        <w:t xml:space="preserve">…? Tiếu Lăng Tiêu nghĩ: Trung Khuyển là cái quỷ gì?</w:t>
      </w:r>
      <w:r>
        <w:br w:type="textWrapping"/>
      </w:r>
      <w:r>
        <w:br w:type="textWrapping"/>
      </w:r>
      <w:r>
        <w:t xml:space="preserve">Hắn bước vài bước xuống lầu, sau khi nhìn thấy “chủ nhân”, trong nháy mắt như thể bị sét đánh đứng chết dí tại chỗ.</w:t>
      </w:r>
      <w:r>
        <w:br w:type="textWrapping"/>
      </w:r>
      <w:r>
        <w:br w:type="textWrapping"/>
      </w:r>
      <w:r>
        <w:t xml:space="preserve">Chu Cẩn Sơ! Thật sự là Chu Cẩn Sơ! Hắn xuyên qua thành con chó mới thấy lúc chiều trên weibo!</w:t>
      </w:r>
      <w:r>
        <w:br w:type="textWrapping"/>
      </w:r>
      <w:r>
        <w:br w:type="textWrapping"/>
      </w:r>
      <w:r>
        <w:t xml:space="preserve">Tuy trong lòng vốn đã mơ hồ có ý nghĩ này, nhưng Tiếu Lăng Tiêu vẫn luôn kéo dài không muốn nghĩ đến, giờ phút này nhìn thấy Chu Cẩn Sơ đứng trước mặt, Tiếu Lăng Tiêu cảm thấy cẩu sinh* của mình thực u ám. </w:t>
      </w:r>
      <w:r>
        <w:rPr>
          <w:i/>
        </w:rPr>
        <w:t xml:space="preserve">(cẩu sinh: giống như nhân sinh là đời người  thì cẩu sinh là đời chó đó:)))</w:t>
      </w:r>
      <w:r>
        <w:br w:type="textWrapping"/>
      </w:r>
      <w:r>
        <w:br w:type="textWrapping"/>
      </w:r>
      <w:r>
        <w:t xml:space="preserve">Chu Cẩn Sơ, là kẻ Tiếu Lăng Tiêu ghét nhất, tuy rằng người kia cơ bản còn không biết hắn là ai.</w:t>
      </w:r>
      <w:r>
        <w:br w:type="textWrapping"/>
      </w:r>
      <w:r>
        <w:br w:type="textWrapping"/>
      </w:r>
      <w:r>
        <w:t xml:space="preserve">Có thể sẽ có người không hiểu, đã không nhận ra nhau, như vậy làm sao mà ghét được? Người hỏi ra được vấn đề này, nhất định là người không chú ý đến giới giải trí —— chán ghét một minh tinh chỉ là chuyện trong chốc lát, căn bản không cần phải nhận ra nhau. Fan biến thành antifan, người qua đường biến thành anti, nhanh như lốc xoáy.</w:t>
      </w:r>
      <w:r>
        <w:br w:type="textWrapping"/>
      </w:r>
      <w:r>
        <w:br w:type="textWrapping"/>
      </w:r>
      <w:r>
        <w:t xml:space="preserve">Mấy năm qua, vội vã tìm kế sinh nhai, Tiếu Lăng Tiêu ở trên internet cũng hành nghề thủy quân*, duỗi tay tâng bốc, dựa thế tạo thế thay khách hàng đấu võ mồm. Hắn có tới mấy trăm tài khoản forum, vài trăm tài khoản weibo, trong đó còn có mười mấy cái đã có V**, còn có mấy trăm bằng hữu bên trong trao đổi tín hiệu. Lăn lộn trong vòng giải trí, không ít “khách hàng” thích công kích đối thủ để đạt được mục đích, ví dụ như bôi xấu một vai chính một bộ điện ảnh đang hơi nổi, kêu gọi khán giả từ chối tuyên truyền của bọn họ. Chu Cẩn Sơ là ảnh đế, phim đóng nhiều, chất lượng đều cao, đều là nhân vật đứng đầu chiến tuyến anti, bị bôi xấu tầng tầng lớp lớp. Tuy Tiếu Lăng Tiêu chủ yếu phụ trách cầm acc chém gió, nhưng trong team có những người khác thực sự là anti, giống như con quay luôn soi mói share liên tục, từ forum anti đến weibo, từ weibo anti đến wechat. Tiếu Lăng Tiêu  mỗi ngày đều ở giữa đám anti kia, sau một thời gian dài đã không thể yêu thích nổi Chu Cẩn sơ nữa rồi. Tuy nói như vậy, nhưng trong lời bôi xấu dù nhiều hay ít vẫn luôn phải có một ít tính chân thật, cấp trên thủy quân vẫn luôn cẩn thận với chuyện bịa đặt, phỉ báng, chửi bới người khác, huống hồ Chu Cẩn Sơ từ trước đến nay chưa bao giờ phản bác lại. Vì thế, hắn cảm thấy Chu Cẩn Sơ nhất định không phải người tốt, càng nghĩ càng thấy tà ác. </w:t>
      </w:r>
      <w:r>
        <w:rPr>
          <w:i/>
        </w:rPr>
        <w:t xml:space="preserve">(*thủy quân: những người hành nghề dùng account ảo để ca ngợi hoặc chửi bới đối tượng khách hàng chỉ định trên các mạng xã hội. **mua V: chỉ tài khoản Weibo đã được xác định thông tin cá nhân, giống như dấu tích ở một số page facebook ấy)</w:t>
      </w:r>
      <w:r>
        <w:br w:type="textWrapping"/>
      </w:r>
      <w:r>
        <w:br w:type="textWrapping"/>
      </w:r>
      <w:r>
        <w:t xml:space="preserve">Chu Cẩn Sơ nhìn thấy Tiếu Lăng Tiêu, trên mặt than lộ ra chút biểu tình: “Trung Khuyển, lại đây!”</w:t>
      </w:r>
      <w:r>
        <w:br w:type="textWrapping"/>
      </w:r>
      <w:r>
        <w:br w:type="textWrapping"/>
      </w:r>
      <w:r>
        <w:t xml:space="preserve">“…” Tiếu Lăng Tiêu bây giờ mới hiểu, hóa ra tên của hắn là “Trung Khuyển”!</w:t>
      </w:r>
      <w:r>
        <w:br w:type="textWrapping"/>
      </w:r>
      <w:r>
        <w:br w:type="textWrapping"/>
      </w:r>
      <w:r>
        <w:t xml:space="preserve">Đặt tên một cách vô trách nhiệm!</w:t>
      </w:r>
      <w:r>
        <w:br w:type="textWrapping"/>
      </w:r>
      <w:r>
        <w:br w:type="textWrapping"/>
      </w:r>
      <w:r>
        <w:t xml:space="preserve">Tiếu Lăng Tiêu nghĩ: tui đây đã đối với tên gọi có biết bao nhiêu tha thiết kỳ vọng, anh có thể đừng nói trắng ra như vậy được không?!</w:t>
      </w:r>
      <w:r>
        <w:br w:type="textWrapping"/>
      </w:r>
      <w:r>
        <w:br w:type="textWrapping"/>
      </w:r>
      <w:r>
        <w:t xml:space="preserve">Tiếng Trung hoa mỹ, tinh túy ở chỗ uyển chuyển. Tỉ như tiên thơ Lý Bạch ca tụng vẻ đẹp của Dương Quý phi trong &lt; Thanh Bình điệu &gt;: </w:t>
      </w:r>
      <w:r>
        <w:rPr>
          <w:i/>
        </w:rPr>
        <w:t xml:space="preserve">Vân tưởng y thường hoa tưởng dung, xuân phong phất hạm lộ hoa nùng. Nhược phi Quần Ngọc sơn đầu kiến, hội hướng Dao Đài nguyệt hạ phùng. Nhất chi hồng diễm lộ ngưng hương, vân vũ Vu sơn uổng đoạn trường.  Tá vấn Hán cung thuỳ đắc tự, khả lân Phi Yến ỷ tân trang. Danh hoa khuynh quốc lưỡng tương hoan, trường đắc quân vương đới tiếu khan. Giải thích xuân phong vô hạn hận, trầm Hương đình bắc ỷ lan can. Miêu tả uyển chuyển biết bao nhiêu…</w:t>
      </w:r>
      <w:r>
        <w:t xml:space="preserve"> Nếu thay bằng Chu Cẩn Sơ, bài thơ này nhất định phải đổi tên thành &lt; Mỹ nữ &gt;…</w:t>
      </w:r>
      <w:r>
        <w:br w:type="textWrapping"/>
      </w:r>
      <w:r>
        <w:br w:type="textWrapping"/>
      </w:r>
      <w:r>
        <w:t xml:space="preserve">“Đi thôi Trung Khuyển,” Chu Cẩn Sơ nói, “Dắt mày đi dạo.” Nói xong còn cầm theo thứ gì đó.</w:t>
      </w:r>
      <w:r>
        <w:br w:type="textWrapping"/>
      </w:r>
      <w:r>
        <w:br w:type="textWrapping"/>
      </w:r>
      <w:r>
        <w:t xml:space="preserve">“Nga…”</w:t>
      </w:r>
      <w:r>
        <w:br w:type="textWrapping"/>
      </w:r>
      <w:r>
        <w:br w:type="textWrapping"/>
      </w:r>
      <w:r>
        <w:t xml:space="preserve">Bởi vì không thích tên được đặt, Tiếu Lăng Tiêu rủ xuống cái đầu chó bước ra ngoài biệt thự.</w:t>
      </w:r>
      <w:r>
        <w:br w:type="textWrapping"/>
      </w:r>
      <w:r>
        <w:br w:type="textWrapping"/>
      </w:r>
      <w:r>
        <w:t xml:space="preserve">Chu Cẩn Sơ dẫn Tiếu Lăng Tiêu đến sân trước, sau đó không thèm di chuyển nữa. Y từ cửa hông lấy ra cái ghế, ngồi ngay trước cửa biệt thự, bắt điều điều khiển cái cục màu xám trong tay.</w:t>
      </w:r>
      <w:r>
        <w:br w:type="textWrapping"/>
      </w:r>
      <w:r>
        <w:br w:type="textWrapping"/>
      </w:r>
      <w:r>
        <w:t xml:space="preserve">Tiếu Lăng Tiêu: “…?”</w:t>
      </w:r>
      <w:r>
        <w:br w:type="textWrapping"/>
      </w:r>
      <w:r>
        <w:br w:type="textWrapping"/>
      </w:r>
      <w:r>
        <w:t xml:space="preserve">“Được rồi.” Chu Cẩn Sơ dù hai tay bận bịu vẫn ung dung ngồi tại chỗ, duỗi thẳng một bên chân thon dài, tư thế vô cùng tiêu sái*.  Sau đó, y xoay điều khiển từ xa trong tay, một chiếc máy bay điều khiển từ xa từ từ bay lên. </w:t>
      </w:r>
      <w:r>
        <w:rPr>
          <w:i/>
        </w:rPr>
        <w:t xml:space="preserve">(tiêu sái: tự nhiên, phóng khoáng)</w:t>
      </w:r>
      <w:r>
        <w:br w:type="textWrapping"/>
      </w:r>
      <w:r>
        <w:br w:type="textWrapping"/>
      </w:r>
      <w:r>
        <w:t xml:space="preserve">“…” Tiếu Lăng Tiêu không có chuyện gì để làm, chạy đi xem máy bay.</w:t>
      </w:r>
      <w:r>
        <w:br w:type="textWrapping"/>
      </w:r>
      <w:r>
        <w:br w:type="textWrapping"/>
      </w:r>
      <w:r>
        <w:t xml:space="preserve">Chu Cẩn Sơ ngồi trông khoảng sân rộng đến mức khoa trương, thuần thục điều khiển máy bay bay tới bay lui, bay từ phía đông đến phía tây, từ phía nam bay đến phía bắc… Tiếu Lăng Tiêu ở phía sau nhảy nhót đi theo.</w:t>
      </w:r>
      <w:r>
        <w:br w:type="textWrapping"/>
      </w:r>
      <w:r>
        <w:br w:type="textWrapping"/>
      </w:r>
      <w:r>
        <w:t xml:space="preserve">Máy bay càng bay càng nhanh, Tiếu Lăng Tiêu bắt đầu chạy đuổi.</w:t>
      </w:r>
      <w:r>
        <w:br w:type="textWrapping"/>
      </w:r>
      <w:r>
        <w:br w:type="textWrapping"/>
      </w:r>
      <w:r>
        <w:t xml:space="preserve">“….!!!” Tiếu Lăng Tiêu đang mải mê đuổi bắt trong nháy mắt phát hiện, cách Chu Cẩn Sơ cho chó đi dạo chính là ngồi bất động một chỗ điều khiển máy bay từ xa!</w:t>
      </w:r>
      <w:r>
        <w:br w:type="textWrapping"/>
      </w:r>
      <w:r>
        <w:br w:type="textWrapping"/>
      </w:r>
      <w:r>
        <w:t xml:space="preserve">Tui phắc… Tiếu Lăng Tiêu nghĩ: anh cũng quá lười rồi! Đặt tên cho chó là “Trung Khuyển”, cho đi dạo là ngồi một chỗ điều khiển máy bay đồ chơi! Anh sao không nằm ra luôn đi? Coi như anh không thích di chuyển thì đứng lên ném cái đĩa quả bóng cũng được mà, có thế thôi mà cũng lười?!</w:t>
      </w:r>
      <w:r>
        <w:br w:type="textWrapping"/>
      </w:r>
      <w:r>
        <w:br w:type="textWrapping"/>
      </w:r>
      <w:r>
        <w:t xml:space="preserve">Không được… Tiếu Lăng Tiêu nghĩ: như thế này trông quá ngu xuẩn, tui muốn anh bồi tui chơi.</w:t>
      </w:r>
      <w:r>
        <w:br w:type="textWrapping"/>
      </w:r>
      <w:r>
        <w:br w:type="textWrapping"/>
      </w:r>
      <w:r>
        <w:t xml:space="preserve">Nhưng mà, phải làm sao mới có thể truyền đạt ý nghĩ này ra?</w:t>
      </w:r>
      <w:r>
        <w:br w:type="textWrapping"/>
      </w:r>
      <w:r>
        <w:br w:type="textWrapping"/>
      </w:r>
      <w:r>
        <w:t xml:space="preserve">Xem ra chỉ có thể dùng ngôn ngữ cơ thể… bất quá, Tiếu Lăng Tiêu không muốn mỗi lần truyền đạt đều phải dùng bốn cái chân, động tác này quá mệt mỏi. Hắn tuy rằng không lười như chủ nhân, nhưng cũng muốn tiết kiệm thời gian.</w:t>
      </w:r>
      <w:r>
        <w:br w:type="textWrapping"/>
      </w:r>
      <w:r>
        <w:br w:type="textWrapping"/>
      </w:r>
      <w:r>
        <w:t xml:space="preserve">Phải rồi… Hắn đột nhiên nghĩ ra, hắn có thể huấn luyện chủ nhân của mình. Tuy hắn không thể nói được nhiều âm tiết, cơ bản chỉ có thể sủa gâu gâu, nhưng hắn có thể dùng tiết tấu, ngữ khí khác nhau để sủa một chữ “gâu”, bất đồng tiếu tấu và ngữ khí sẽ thể hiện hàm nghĩa khác nhau. Sau khi huấn luyện hắn chỉ cần “gâu” lên theo quy luật, Chu Cẩn Sơ có thể hiểu hắn muốn gì.</w:t>
      </w:r>
      <w:r>
        <w:br w:type="textWrapping"/>
      </w:r>
      <w:r>
        <w:br w:type="textWrapping"/>
      </w:r>
      <w:r>
        <w:t xml:space="preserve">Vậy thử xem nào.</w:t>
      </w:r>
      <w:r>
        <w:br w:type="textWrapping"/>
      </w:r>
      <w:r>
        <w:br w:type="textWrapping"/>
      </w:r>
      <w:r>
        <w:t xml:space="preserve">Tâm ý đã quyết, Tiếu Lăng Tiêu rất nhanh đã tạo ra loại ngôn  ngữ chó đầu tiên.</w:t>
      </w:r>
      <w:r>
        <w:br w:type="textWrapping"/>
      </w:r>
      <w:r>
        <w:br w:type="textWrapping"/>
      </w:r>
      <w:r>
        <w:t xml:space="preserve">Hắn sủa: “Gâu gâu gâu —— gâu ——! Gâu gâu gâu —— gâu ——!” Ba tiếng ngắn một tiếng dài, ý nghĩa là: tui muốn anh chơi cùng với tui.</w:t>
      </w:r>
      <w:r>
        <w:br w:type="textWrapping"/>
      </w:r>
      <w:r>
        <w:br w:type="textWrapping"/>
      </w:r>
      <w:r>
        <w:t xml:space="preserve">Một bên gâu gâu, Tiếu Lăng Tiêu một bên bỏ mặc máy bay, chạy đến biểu diễn trước mặt Chu Cẩn Sơ.</w:t>
      </w:r>
      <w:r>
        <w:br w:type="textWrapping"/>
      </w:r>
      <w:r>
        <w:br w:type="textWrapping"/>
      </w:r>
      <w:r>
        <w:t xml:space="preserve">Bên kia, Chu Cẩn Sơ nhíu mày, trong mắt lóe lên một tia kinh ngạc, nói: “Mày sao có thể sủa thành nhịp trống vậy?”</w:t>
      </w:r>
      <w:r>
        <w:br w:type="textWrapping"/>
      </w:r>
      <w:r>
        <w:br w:type="textWrapping"/>
      </w:r>
    </w:p>
    <w:p>
      <w:pPr>
        <w:pStyle w:val="Heading2"/>
      </w:pPr>
      <w:bookmarkStart w:id="24" w:name="chương-2-biến-thành-chó-trung"/>
      <w:bookmarkEnd w:id="24"/>
      <w:r>
        <w:t xml:space="preserve">2. Chương 2: Biến Thành Chó (trung)</w:t>
      </w:r>
    </w:p>
    <w:p>
      <w:pPr>
        <w:pStyle w:val="Compact"/>
      </w:pPr>
      <w:r>
        <w:br w:type="textWrapping"/>
      </w:r>
      <w:r>
        <w:br w:type="textWrapping"/>
      </w:r>
      <w:r>
        <w:t xml:space="preserve">Edit: 笑顔Egao</w:t>
      </w:r>
      <w:r>
        <w:br w:type="textWrapping"/>
      </w:r>
      <w:r>
        <w:br w:type="textWrapping"/>
      </w:r>
      <w:r>
        <w:t xml:space="preserve">Sau khi trở lại biệt thự, Chu Cẩn Sơ xách Tống Lăng Tiêu đến bên cạnh bồn rửa tay rửa móng vuốt cho hắn. Không hiểu sao khi nhìn thấy ảnh đế nhấc móng vuốt của mình lên, Tiếu Lăng Tiêu lại cảm thấy có một chút khoái cảm biến thái dâng lên trong lòng.</w:t>
      </w:r>
      <w:r>
        <w:br w:type="textWrapping"/>
      </w:r>
      <w:r>
        <w:br w:type="textWrapping"/>
      </w:r>
      <w:r>
        <w:t xml:space="preserve">Vừa nãy trải qua một chương trình học do Tiếu Lăng Tiêu vượt qua bao khó khăn gian khổ huấn luyện, Chu Cẩn Sơ cuối cùng cũng hiểu ba tiếng sủa ngắn một tiếng sủa dài có ý muốn mình chơi cùng với nó, ánh mắt y nhìn về phía Tiếu Lăng Tiêu toát ra cảm xúc khó tin.</w:t>
      </w:r>
      <w:r>
        <w:br w:type="textWrapping"/>
      </w:r>
      <w:r>
        <w:br w:type="textWrapping"/>
      </w:r>
      <w:r>
        <w:t xml:space="preserve">Tiếu Lặng Tiêu thì cảm thấy học sinh mới của mình thật ngốc, làm tim của hắn cũng mệt theo.</w:t>
      </w:r>
      <w:r>
        <w:br w:type="textWrapping"/>
      </w:r>
      <w:r>
        <w:br w:type="textWrapping"/>
      </w:r>
      <w:r>
        <w:t xml:space="preserve">“Nên đi ngủ rồi.” Sắp đến tám giờ tối, Chu Cẩn Sơ hỏi Tiếu Lăng Tiêu: “Muốn lên giường của tao không?”</w:t>
      </w:r>
      <w:r>
        <w:br w:type="textWrapping"/>
      </w:r>
      <w:r>
        <w:br w:type="textWrapping"/>
      </w:r>
      <w:r>
        <w:t xml:space="preserve">“…” Tám giờ đã đi ngủ?</w:t>
      </w:r>
      <w:r>
        <w:br w:type="textWrapping"/>
      </w:r>
      <w:r>
        <w:br w:type="textWrapping"/>
      </w:r>
      <w:r>
        <w:t xml:space="preserve">Chu Cẩn Sơ nói tiếp: “Chưa từng có vật sống nào từng nằm qua giường của tao đâu.” Nói xong y nghĩ lại một chút, cảm thấy lời nói của mình không hay lắm, lại bổ sung một câu: “Đương nhiên cũng không có vật chết.”</w:t>
      </w:r>
      <w:r>
        <w:br w:type="textWrapping"/>
      </w:r>
      <w:r>
        <w:br w:type="textWrapping"/>
      </w:r>
      <w:r>
        <w:t xml:space="preserve">“…” Tiếu Lăng Tiêu không tin. Hội anti đã nói, nam nam nữ nữ bên người Chu Cẩn Sơ nhiêu như dây chuyền sản xuất vậy, cứ cách hai ngày y lại đổi bạn giường.</w:t>
      </w:r>
      <w:r>
        <w:br w:type="textWrapping"/>
      </w:r>
      <w:r>
        <w:br w:type="textWrapping"/>
      </w:r>
      <w:r>
        <w:t xml:space="preserve">Tiếu Lăng Tiêu nhảy lên giường của Chu Cẩn Sơ, dùng vuốt chó chỉnh lại cái gối duy nhất trên giường, tha một góc chăn đến vị trí bên cạnh nơi hắn muốn nằm. Sau đó đặt đầu lên một góc nhỏ trên gối, dùng bốn cái chân chó kéo một góc chăn lên đắp, quay lưng về phía Chu Cẩn Sơ, chuẩn bị đi ngủ. Tiếu Lăng Tiêu rất có tính tự giác, chỉ chiếm một góc chăn gối nhỏ.</w:t>
      </w:r>
      <w:r>
        <w:br w:type="textWrapping"/>
      </w:r>
      <w:r>
        <w:br w:type="textWrapping"/>
      </w:r>
      <w:r>
        <w:t xml:space="preserve">“Mày…” Thanh âm Chu Cẩn Sơ mang theo một chút do dự: “Động tác này của mày khá giống người.”</w:t>
      </w:r>
      <w:r>
        <w:br w:type="textWrapping"/>
      </w:r>
      <w:r>
        <w:br w:type="textWrapping"/>
      </w:r>
      <w:r>
        <w:t xml:space="preserve">“…” Phí lời, hắn vốn là người, lúc nãy uống nước hắn còn súc miệng nè.</w:t>
      </w:r>
      <w:r>
        <w:br w:type="textWrapping"/>
      </w:r>
      <w:r>
        <w:br w:type="textWrapping"/>
      </w:r>
      <w:r>
        <w:t xml:space="preserve">“Buổi tối nằm ngoan, không được làm loạn.” Chu Cẩn Sơ đe dọa một phen, sau đó cũng không nói chuyện với chó của mình nữa, nằm lên giường, vươn tay tắt đèn bàn.</w:t>
      </w:r>
      <w:r>
        <w:br w:type="textWrapping"/>
      </w:r>
      <w:r>
        <w:br w:type="textWrapping"/>
      </w:r>
      <w:r>
        <w:t xml:space="preserve">Tiếu Lăng Tiêu vừa định ngủ, đột nhiên cảm thấy có một bàn tay khoát lên người hắn, từng cái từng cái vuốt ve bộ lông Husky ngắn cũn, từ gáy vuốt đến lưng, lại chuyển lên đầu vuốt về phía sau lưng, giống như đang thực hiện động tác một cách vô ý thức.</w:t>
      </w:r>
      <w:r>
        <w:br w:type="textWrapping"/>
      </w:r>
      <w:r>
        <w:br w:type="textWrapping"/>
      </w:r>
      <w:r>
        <w:t xml:space="preserve">Lúc vừa bắt đầu Tiếu Lăng Tiêu còn cảm thấy tay Chu Cẩn Sơ rất phiền, ảnh hưởng đến giấc ngủ của mình, nhưng chưa tới mười giây đồng hồ sau, cổ họng của hắn đã bắt đầu phát ra âm thanh khò khè. Tay Chu Cẩn Sơ thon dài, ngón tay ấm áp đặt trên người hắn, dùng sức vừa phải xoa xoa khiến Tiếu Lăng Tiêu không nhịn được nheo lại hai mắt chó. Hắn mơ mơ màng màng nghĩ: ngao ngao~ sảng khoái quá đi~ ngọa tào, bị người sờ sờ sao lại thoải mái như vậy.</w:t>
      </w:r>
      <w:r>
        <w:br w:type="textWrapping"/>
      </w:r>
      <w:r>
        <w:br w:type="textWrapping"/>
      </w:r>
      <w:r>
        <w:t xml:space="preserve">Tiếu Lăng Tiêu bị vuốt ve đến cả người đều tê dại, không lâu sau liền nhắm mắt lại ngủ thiếp đi.</w:t>
      </w:r>
      <w:r>
        <w:br w:type="textWrapping"/>
      </w:r>
      <w:r>
        <w:br w:type="textWrapping"/>
      </w:r>
      <w:r>
        <w:t xml:space="preserve">—— một đêm trôi qua vô cùng thoải mái.</w:t>
      </w:r>
      <w:r>
        <w:br w:type="textWrapping"/>
      </w:r>
      <w:r>
        <w:br w:type="textWrapping"/>
      </w:r>
      <w:r>
        <w:t xml:space="preserve">Tiếu Lăng Tiêu thực sự không hiểu nổi chính mình, hắn đã biến thành chó, vậy mà còn có thể không tim không phổi ngủ tới tận hừng đông.</w:t>
      </w:r>
      <w:r>
        <w:br w:type="textWrapping"/>
      </w:r>
      <w:r>
        <w:br w:type="textWrapping"/>
      </w:r>
      <w:r>
        <w:t xml:space="preserve">Không được, Tiếu Lăng Tiêu nghĩ: mình nhất định phải bắt đầu suy nghĩ phương pháp biến trở lại thành người ngay lập tức…!</w:t>
      </w:r>
      <w:r>
        <w:br w:type="textWrapping"/>
      </w:r>
      <w:r>
        <w:br w:type="textWrapping"/>
      </w:r>
      <w:r>
        <w:t xml:space="preserve">Lúc này Chu Cẩn Sơ đã ra ngoài, đoán chừng là đến công ty chuẩn bị cho phim mới. Gần có một bộ phim sắp công chiếu, trong đó dự kiến Chu Cẩn Sơ đóng vai nam chính, hẳn là sẽ không về nhà sớm.</w:t>
      </w:r>
      <w:r>
        <w:br w:type="textWrapping"/>
      </w:r>
      <w:r>
        <w:br w:type="textWrapping"/>
      </w:r>
      <w:r>
        <w:t xml:space="preserve">Tiếu Lăng Tiêu chạy đi nhìn một chút, phát hiện Chu Cẩn sơ đã chuẩn bị sẵn đồ ăn cho mình, tỉ mỉ không một chút sơ sót. Trong nháy mắt đó, Tiếu Lăng Tiêu bỗng sinh ra một chút áy náy. Những năm gần đây hắn luôn chán ghét Chu Cẩn Sơ, mà giờ khắc này, Chu Cẩn Sơ lại đối xử với hắn rất tốt.</w:t>
      </w:r>
      <w:r>
        <w:br w:type="textWrapping"/>
      </w:r>
      <w:r>
        <w:br w:type="textWrapping"/>
      </w:r>
      <w:r>
        <w:t xml:space="preserve">Tiếu Lăng Tiêu cảm thấy, hắn phải tìm biện pháp làm rõ tình hình. Hiện tại hắn không có cách nào ra ngoài, cũng không dám nói sự thật cho Chu Cẩn Sơ, bởi vì hắn không dám đảm bảo cái người một thân từ trên xuống dưới bị bôi đen kia sẽ làm gì mình, hắn cũng không muốn giống như con côn trùng nhân vật chính trong &lt; Hóa Thân &gt; của Franz Kafka, giữa lúc mặt trời mọc vừa cô độc vừa thống khổ chết đi.</w:t>
      </w:r>
      <w:r>
        <w:br w:type="textWrapping"/>
      </w:r>
      <w:r>
        <w:br w:type="textWrapping"/>
      </w:r>
      <w:r>
        <w:t xml:space="preserve">Tiếu Lăng Tiêu tìm tòi khắp tòa nhà, cuối cùng cũng tìm được một máy vi tính để bàn ở thư phòng lầu hai.</w:t>
      </w:r>
      <w:r>
        <w:br w:type="textWrapping"/>
      </w:r>
      <w:r>
        <w:br w:type="textWrapping"/>
      </w:r>
      <w:r>
        <w:t xml:space="preserve">“Được rồi, lên Baidu một chút là biết!” Tiếu Lăng Tiêu tự đeo cho mình một đôi kính, dùng móng vuốt bật máy tính, bắt đầu tìm kiếm tin tức liên quan. Hắn dùng móng chó điều khiển chuột, search “nguyên nhân người biến thành chó”, Baidu cho ra một đáp án vô cùng đơn giản thô bạo:</w:t>
      </w:r>
      <w:r>
        <w:br w:type="textWrapping"/>
      </w:r>
      <w:r>
        <w:br w:type="textWrapping"/>
      </w:r>
      <w:r>
        <w:t xml:space="preserve">【 độc thân. 】</w:t>
      </w:r>
      <w:r>
        <w:rPr>
          <w:i/>
        </w:rPr>
        <w:t xml:space="preserve">(cho bạn nào chưa hiểu, ở TQ các bạn trẻ chưa có gấu thường bị gọi / tự nhận là cẩu F.A, cho nên độc thân thì sẽ biến thành chó F.A, tất nhiên là không phải thành chó thật như bạn Tiêu:)))</w:t>
      </w:r>
      <w:r>
        <w:br w:type="textWrapping"/>
      </w:r>
      <w:r>
        <w:br w:type="textWrapping"/>
      </w:r>
      <w:r>
        <w:t xml:space="preserve">“…” Không, không thể như vậy, Tiếu Lăng Tiêu không tin đây là sự thật. Nếu như đúng là nguyên nhân này, vậy hắn sẽ cả đời không thể biến trở lại thành người, trừ phi Chu Cẩn Sơ là đại biến thái.</w:t>
      </w:r>
      <w:r>
        <w:br w:type="textWrapping"/>
      </w:r>
      <w:r>
        <w:br w:type="textWrapping"/>
      </w:r>
      <w:r>
        <w:t xml:space="preserve">Làm sao bây giờ… Tiếu Lăng Tiêu quyết định cầu viện forum tri thức.</w:t>
      </w:r>
      <w:r>
        <w:br w:type="textWrapping"/>
      </w:r>
      <w:r>
        <w:br w:type="textWrapping"/>
      </w:r>
      <w:r>
        <w:t xml:space="preserve">Hắm mở trang web, đăng ký lại một tài khoản, trịnh trọng đăng bài đầu tiên, câu chữ rất có phong cách tri thức: 【 Người biến thành chó là trải nghiệm như thế nào? 】</w:t>
      </w:r>
      <w:r>
        <w:br w:type="textWrapping"/>
      </w:r>
      <w:r>
        <w:br w:type="textWrapping"/>
      </w:r>
      <w:r>
        <w:t xml:space="preserve">Sau đó hắn hồi hộp ngồi đợi trả lời, một lần lại một lần F5, nhưng bên dưới vẫn không có một dòng phản hồi nào.</w:t>
      </w:r>
      <w:r>
        <w:br w:type="textWrapping"/>
      </w:r>
      <w:r>
        <w:br w:type="textWrapping"/>
      </w:r>
      <w:r>
        <w:t xml:space="preserve">Tiếu Lăng Tiêu lòng như lửa đốt, đăng thêm bài lên một vài forum lớn, nhưng toàn bộ đều như đá chìm đáy biển.</w:t>
      </w:r>
      <w:r>
        <w:br w:type="textWrapping"/>
      </w:r>
      <w:r>
        <w:br w:type="textWrapping"/>
      </w:r>
      <w:r>
        <w:t xml:space="preserve">Làm sao bây giờ… Tiếu lăng Tiêu nghĩ: lẽ nào từ cổ chí kim mình là người duy nhất biến thành chó? Không… Sẽ không đâu… Nhất định là do topic của mình bị đẩy xuống, khiến “đồng loại” của mình không nhìn thấy topic.</w:t>
      </w:r>
      <w:r>
        <w:br w:type="textWrapping"/>
      </w:r>
      <w:r>
        <w:br w:type="textWrapping"/>
      </w:r>
      <w:r>
        <w:t xml:space="preserve">Nếu như vậy, phải làm sao để gây chú ý?</w:t>
      </w:r>
      <w:r>
        <w:br w:type="textWrapping"/>
      </w:r>
      <w:r>
        <w:br w:type="textWrapping"/>
      </w:r>
      <w:r>
        <w:t xml:space="preserve">Tiếu Lăng Tiêu đặt một cái chân chó lên đầu gối của một cái chân khác, gác chân suy nghĩ một chút, đột nhiên thông suốt nghĩ ra một chủ ý rất tốt.</w:t>
      </w:r>
      <w:r>
        <w:br w:type="textWrapping"/>
      </w:r>
      <w:r>
        <w:br w:type="textWrapping"/>
      </w:r>
      <w:r>
        <w:t xml:space="preserve">Hắn bắt đầu gõ các loại động vật “thành tinh” vào ô tìm kiếm trên weibo. Đầu tiên hắn dùng mấy từ then chốt như “chó thành tinh”, “mèo thành tinh”, “chó thông minh”, “mèo thông minh” tiến hành tìm kiếm, sàng lọc để chọn ra một số loài, tiếp theo tìm những weibo chó mèo nổi tiếng, click từng trang từng trang bài gửi của fan. Trong đám bài gửi này có một số bài bị hắn đánh dấu, Tiếu Lăng Tiêu cho rằng, chúng đều có hiềm nghi là “nhân loại”. Sàng lọc lần một xong, hắn dùng móng vuốt chó ấn từng chữ từng chữ gửi tin nhắn cho chủ weibo: 【 xin chào, cho hỏi, mèo / chó nhà bạn có phải là do người biến thành không? 】Hắn nghĩ: có lẽ sẽ có những động vật có cảm tình sâu nặng sẽ nói thật cho chủ nhân, nếu như vậy hắn có thể trực tiếp lấy được thông tin rồi.</w:t>
      </w:r>
      <w:r>
        <w:br w:type="textWrapping"/>
      </w:r>
      <w:r>
        <w:br w:type="textWrapping"/>
      </w:r>
      <w:r>
        <w:t xml:space="preserve">Hắn thậm chí còn lập một bảng Excel, copy đường link weibo vào cột thứ nhất, ở cột thứ hai ghi chú đặc điểm của nhóm chó mèo, cột thứ ba dùng để ghi kết quả trả lời.</w:t>
      </w:r>
      <w:r>
        <w:br w:type="textWrapping"/>
      </w:r>
      <w:r>
        <w:br w:type="textWrapping"/>
      </w:r>
      <w:r>
        <w:t xml:space="preserve">Nhưng mà… hồi âm hắn nhận được đều là: 【 làm gì có chuyện đó】, 【 thằng bé tâm thần đáng thương  】, 【 đi bệnh viện khám đi 】.</w:t>
      </w:r>
      <w:r>
        <w:br w:type="textWrapping"/>
      </w:r>
      <w:r>
        <w:br w:type="textWrapping"/>
      </w:r>
      <w:r>
        <w:t xml:space="preserve">“…” Tiếu Lăng Tiêu rất tức giận.</w:t>
      </w:r>
      <w:r>
        <w:br w:type="textWrapping"/>
      </w:r>
      <w:r>
        <w:br w:type="textWrapping"/>
      </w:r>
      <w:r>
        <w:t xml:space="preserve">Bỗng dưng không lí do bị biến thành chó đã đủ buồn bực, giờ còn bị người ta nói là bệnh tâm thần.</w:t>
      </w:r>
      <w:r>
        <w:br w:type="textWrapping"/>
      </w:r>
      <w:r>
        <w:br w:type="textWrapping"/>
      </w:r>
      <w:r>
        <w:t xml:space="preserve">Tiếu Lăng Tiêu dùng móng vuốt chó vỗ vỗ mặt mình: “Bình tĩnh… Bình tĩnh…”</w:t>
      </w:r>
      <w:r>
        <w:br w:type="textWrapping"/>
      </w:r>
      <w:r>
        <w:br w:type="textWrapping"/>
      </w:r>
      <w:r>
        <w:t xml:space="preserve">Nhưng hắn vừa oan ức vừa bực mình, bình tĩnh không nổi —— hắn thật sự đã biến thành chó, nhưng lại không có ai thèm tin hắn. Hắn rất muốn gâu gâu vài tiếng thật to để phát tiết tâm tình.</w:t>
      </w:r>
      <w:r>
        <w:br w:type="textWrapping"/>
      </w:r>
      <w:r>
        <w:br w:type="textWrapping"/>
      </w:r>
      <w:r>
        <w:t xml:space="preserve">Phiền quá phiền quá, làm sao bây giờ làm sao bây giờ…</w:t>
      </w:r>
      <w:r>
        <w:br w:type="textWrapping"/>
      </w:r>
      <w:r>
        <w:br w:type="textWrapping"/>
      </w:r>
      <w:r>
        <w:t xml:space="preserve">Đúng rồi… Tiếu Lăng Tiêu đang phiền lòng khí táo* đột nhiên nghĩ ra: có thể đọc kinh. </w:t>
      </w:r>
      <w:r>
        <w:rPr>
          <w:i/>
        </w:rPr>
        <w:t xml:space="preserve">(phiền lòng khí táo: phiền não, nóng nảy)</w:t>
      </w:r>
      <w:r>
        <w:br w:type="textWrapping"/>
      </w:r>
      <w:r>
        <w:br w:type="textWrapping"/>
      </w:r>
      <w:r>
        <w:t xml:space="preserve">Chính xác, đọc kinh! Đọc kinh có thể thanh lọc tâm linh, bài trừ tạp niệm trong lòng, học được trí tuệ, bỏ được tham lam.</w:t>
      </w:r>
      <w:r>
        <w:br w:type="textWrapping"/>
      </w:r>
      <w:r>
        <w:br w:type="textWrapping"/>
      </w:r>
      <w:r>
        <w:t xml:space="preserve">Tiếu Lăng Tiêu tìm được &lt; Tâm Kinh &gt;, bắt đầu đọc từng chữ từng chữ.</w:t>
      </w:r>
      <w:r>
        <w:br w:type="textWrapping"/>
      </w:r>
      <w:r>
        <w:br w:type="textWrapping"/>
      </w:r>
      <w:r>
        <w:t xml:space="preserve">Bất quá… Kinh Phật thực sự rất khó đọc, Tiếu Lăng Tiêu đọc lắp ba lắp bắp, còn có những chữ đặc thù hắn không nhận ra. Đọc được mấy phút, tâm không những không tĩnh, trái lại càng thêm nôn nóng.</w:t>
      </w:r>
      <w:r>
        <w:br w:type="textWrapping"/>
      </w:r>
      <w:r>
        <w:br w:type="textWrapping"/>
      </w:r>
      <w:r>
        <w:t xml:space="preserve">Ai… Quên đi, lưu lại ngày mai xem.</w:t>
      </w:r>
      <w:r>
        <w:br w:type="textWrapping"/>
      </w:r>
      <w:r>
        <w:br w:type="textWrapping"/>
      </w:r>
      <w:r>
        <w:t xml:space="preserve">***</w:t>
      </w:r>
      <w:r>
        <w:br w:type="textWrapping"/>
      </w:r>
      <w:r>
        <w:br w:type="textWrapping"/>
      </w:r>
      <w:r>
        <w:t xml:space="preserve">Buổi tối, Chu Cẩn Sơ vừa về nhà đã nhìn thấy chó nhà mình nằm úp sấp trên ghế sofa, phờ phạc không có tinh thần.</w:t>
      </w:r>
      <w:r>
        <w:br w:type="textWrapping"/>
      </w:r>
      <w:r>
        <w:br w:type="textWrapping"/>
      </w:r>
      <w:r>
        <w:t xml:space="preserve">“…?” Chu Cẩn Sơ đi tới ngồi xuống bên cạnh hắn, vỗ vỗ lên cái đầu chó: “Làm sao vậy?”</w:t>
      </w:r>
      <w:r>
        <w:br w:type="textWrapping"/>
      </w:r>
      <w:r>
        <w:br w:type="textWrapping"/>
      </w:r>
      <w:r>
        <w:t xml:space="preserve">“…” Không hiểu sao Tiếu Lăng Tiêu lại ngẩng lên cọ cọ bàn tay của Chu Cẩn Sơ. Hắn đột nhiên cảm thấy, biến thành chó cũng không phải chuyện bi thảm nhất. Biến thành chó của Chu Cẩn Sơ, hắn vẫn có thể ăn uống vui chơi, có thể đọc sách, kể cả dùng máy vi tính cũng không sao, hơn nữa lại không cần phải đi làm, dù sao vẫn tốt hơn nhiều so với biến thành chó hoang phải đi cướp giật đồ ăn từ tay loài người, những con chó kia chỉ cần sơ ý một chút cũng sẽ bị người đánh gãy chân. Nghĩ đến đây, thiện cảm hắn dành cho Chu Cẩn Sơ lại tăng thêm một chút.</w:t>
      </w:r>
      <w:r>
        <w:br w:type="textWrapping"/>
      </w:r>
      <w:r>
        <w:br w:type="textWrapping"/>
      </w:r>
      <w:r>
        <w:t xml:space="preserve">“Được rồi,” Chu Cẩn Sơ đặt Tiếu Lăng Tiêu ngồi sang một bên, “Tao đi tắm.” Nói xong, y đặt điện thoại cùng chìa khóa lên bàn trà, lên lầu lấy quần áo đi tắm.</w:t>
      </w:r>
      <w:r>
        <w:br w:type="textWrapping"/>
      </w:r>
      <w:r>
        <w:br w:type="textWrapping"/>
      </w:r>
      <w:r>
        <w:t xml:space="preserve">“…” Tiếu Lăng Tiêu nhìn điện thoại di động của Chu Cẩn Sơ, trong giây lát sinh ra một ý tưởng.</w:t>
      </w:r>
      <w:r>
        <w:br w:type="textWrapping"/>
      </w:r>
      <w:r>
        <w:br w:type="textWrapping"/>
      </w:r>
      <w:r>
        <w:t xml:space="preserve">Hắn đột nhiên ngộ ra, nếu muốn hiểu rõ tình hình của mình bây giờ, tốt nhất là đi tìm bạn bè thân thích của mình.</w:t>
      </w:r>
      <w:r>
        <w:br w:type="textWrapping"/>
      </w:r>
      <w:r>
        <w:br w:type="textWrapping"/>
      </w:r>
      <w:r>
        <w:t xml:space="preserve">Linh hồn của hắn xuyên qua thành chó, vậy còn thân thể hắn thì sao? Còn ở nguyên chỗ cũ sao? Bên trong là linh hồn của ai? Hắn càng nghĩ càng run rẩy, ngồi trong phòng điều hòa ấm áp cũng không nhịn được rùng mình một cái. Tiếu Lăng Tiêu nghĩ, nếu như bạn bè thân thích phát hiện thân thể hắn có gì không đúng, có lẽ sẽ tìm bằng hữu khác trợ giúp. Vạn nhất vẫn hoàn toàn yên tĩnh không có dị trạng gì, hắn sẽ liên lạc với bạn bè, nhờ đối phương đến nhà mình xem thử, sau đó sẽ nghĩ biện pháp dò hỏi tình huống. Cha Tiếu Lăng Tiêu mất sớm, mẹ vẫn luôn ở nước ngoài, đã tái hôn, cũng không quan tâm nhiều đến hắn. Tiếu Lăng Tiêu sống một mình, khả năng chưa ai phát hiện vẫn rất lớn.</w:t>
      </w:r>
      <w:r>
        <w:br w:type="textWrapping"/>
      </w:r>
      <w:r>
        <w:br w:type="textWrapping"/>
      </w:r>
      <w:r>
        <w:t xml:space="preserve">Vuốt chó rất bất tiện, Tiếu Lăng Tiêu phí rất nhiều sức mới đăng nhập được vào weibo của mình. Hắn nhanh chóng mở danh sách bạn bè, hít sâu một hơi, hồi hộp click từng cái một. Hắn ngẫm nghĩ không biết có thể nhận được tin tức hay không, chỉ sợ vẫn như cũ không thu hoạch được gì, đành xem kỹ từng bài từng bài, chỉ lo bất cẩn bỏ qua một cái, đồng thời cũng kéo dài hi vọng thêm mấy chục giây.</w:t>
      </w:r>
      <w:r>
        <w:br w:type="textWrapping"/>
      </w:r>
      <w:r>
        <w:br w:type="textWrapping"/>
      </w:r>
      <w:r>
        <w:t xml:space="preserve">Khi khóe mắt lướt qua hai chữ “cháu trai”, trái tim Tiếu Lăng Tiêu lập tức hồi hộp, sau đó đập ầm ầm, đè ép lên lồng ngực có chút phát đau. Hắn giương mắt nhìn về phía xa xa, hạ quyết tâm, nhìn chằm chằm vào weibo mới phát của cô mình.</w:t>
      </w:r>
      <w:r>
        <w:br w:type="textWrapping"/>
      </w:r>
      <w:r>
        <w:br w:type="textWrapping"/>
      </w:r>
      <w:r>
        <w:t xml:space="preserve">Chỉ thấy cô của hắn đăng một bức hình, viết: “Cháu trai bị bệnh tâm thần ——! Cháu trai được chẩn đoán bị mất trí nhớ, có chướng ngại trong việc nhận thức thân phận, nó luôn cảm thấy mình là một con chó, có ai biết danh y nào có thể trị bệnh này không?” Phía dưới kèm theo một bức ảnh, trong ảnh hắn bị trói ở trên giường bệnh trong bệnh viện, lại còn đang le lưỡi, bộ dạng ngu xuẩn không thể tả.</w:t>
      </w:r>
      <w:r>
        <w:br w:type="textWrapping"/>
      </w:r>
      <w:r>
        <w:br w:type="textWrapping"/>
      </w:r>
      <w:r>
        <w:t xml:space="preserve">Tiếu Lăng Tiêu: “…….” Có một điều duy nhất có thể coi như an ủi, khuôn mặt vẫn đẹp trai như cũ.</w:t>
      </w:r>
      <w:r>
        <w:br w:type="textWrapping"/>
      </w:r>
      <w:r>
        <w:br w:type="textWrapping"/>
      </w:r>
      <w:r>
        <w:t xml:space="preserve">Nguyên lai… hắn xuyên vào lốt chó, mà thân thể của hắn… lại bị chó xuyên vào… Linh hồn của hắn, cùng với linh hồn của chó, đã tráo đổi cho nhau, hiện tại trong thân thể hắn là linh hồn một con chó.</w:t>
      </w:r>
      <w:r>
        <w:br w:type="textWrapping"/>
      </w:r>
      <w:r>
        <w:br w:type="textWrapping"/>
      </w:r>
      <w:r>
        <w:t xml:space="preserve">Hắn cũng không biết mình nên cười hay nên khóc, cười là vì thân thể còn sống, khóc vì bây giờ bên trong là một con chó.</w:t>
      </w:r>
      <w:r>
        <w:br w:type="textWrapping"/>
      </w:r>
      <w:r>
        <w:br w:type="textWrapping"/>
      </w:r>
      <w:r>
        <w:t xml:space="preserve">Nhưng vì sao lại thành như vậy? Tiếu Lăng Tiêu hồi tưởng lại, chiều hôm qua, ngoại trừ nằm ngủ trưa trên sofa, hắn căn bản không làm bất cứ chuyện gì!</w:t>
      </w:r>
      <w:r>
        <w:br w:type="textWrapping"/>
      </w:r>
      <w:r>
        <w:br w:type="textWrapping"/>
      </w:r>
      <w:r>
        <w:t xml:space="preserve">“…” Tiếu Lăng Tiêu suy nghĩ một lát, vẫn không nói cho cô chân tướng. Dù sao, đối với bạn bè thân thích của hắn mà nói, chuyện “biến thành chó” này so với bệnh tâm thần có khi còn kích thích hơn. Bị chẩn đoán bệnh tâm thần, mọi người còn cho rằng có khả năng chữa khỏi, nếu như biết hắn biến thành chó, người quan tâm đến hắn chỉ sợ sẽ phát điên.</w:t>
      </w:r>
      <w:r>
        <w:br w:type="textWrapping"/>
      </w:r>
      <w:r>
        <w:br w:type="textWrapping"/>
      </w:r>
      <w:r>
        <w:t xml:space="preserve">Ai… hắn nghĩ, vẫn nên tự mình nghĩ biện pháp biến trở lại, mau chóng thoát khỏi hoàn cảnh khốn quẫn này.</w:t>
      </w:r>
      <w:r>
        <w:br w:type="textWrapping"/>
      </w:r>
      <w:r>
        <w:br w:type="textWrapping"/>
      </w:r>
      <w:r>
        <w:t xml:space="preserve">Bất quá, vấn đề kia, phải làm như thế nào bây giờ… Cho dù có thêm thông tin, nhưng vẫn hoàn toàn vô ích.</w:t>
      </w:r>
      <w:r>
        <w:br w:type="textWrapping"/>
      </w:r>
      <w:r>
        <w:br w:type="textWrapping"/>
      </w:r>
      <w:r>
        <w:t xml:space="preserve">Tiếu Lăng Tiêu một bên nghĩ ngợi, một bên buồn bực vô thức dùng vuốt chó gảy gảy điện thoại di động của Chu Cẩn Sơ.</w:t>
      </w:r>
      <w:r>
        <w:br w:type="textWrapping"/>
      </w:r>
      <w:r>
        <w:br w:type="textWrapping"/>
      </w:r>
      <w:r>
        <w:t xml:space="preserve">Hắn mở camera, điều chỉnh thành chế độ selfie, nhìn hình ảnh đáng yêu của mình trên màn hình một chút, sau đó nhẹ nhàng ấn nút chụp ảnh.</w:t>
      </w:r>
      <w:r>
        <w:br w:type="textWrapping"/>
      </w:r>
      <w:r>
        <w:br w:type="textWrapping"/>
      </w:r>
      <w:r>
        <w:t xml:space="preserve">A… Quả nhiên rất đáng yêu.</w:t>
      </w:r>
      <w:r>
        <w:br w:type="textWrapping"/>
      </w:r>
      <w:r>
        <w:br w:type="textWrapping"/>
      </w:r>
      <w:r>
        <w:t xml:space="preserve">Tiếu Lăng Tiêu đột nhiên nghĩ đến các loại meme trên internet, hơi nghiêng mặt, dựa theo trí nhớ bày ra vẻ mặt “khinh bỉ”, sau đó bấm nút, chụp một tấm hình.</w:t>
      </w:r>
      <w:r>
        <w:br w:type="textWrapping"/>
      </w:r>
      <w:r>
        <w:br w:type="textWrapping"/>
      </w:r>
      <w:r>
        <w:t xml:space="preserve">Phụt… Đúng là vừa đáng yêu vừa buồn cười.</w:t>
      </w:r>
      <w:r>
        <w:br w:type="textWrapping"/>
      </w:r>
      <w:r>
        <w:br w:type="textWrapping"/>
      </w:r>
      <w:r>
        <w:t xml:space="preserve">Tiếu Lăng Tiêu chụp liên tiếp tầm mười tấm, mỗi tấm đều gửi vào mail của mình.</w:t>
      </w:r>
      <w:r>
        <w:br w:type="textWrapping"/>
      </w:r>
      <w:r>
        <w:br w:type="textWrapping"/>
      </w:r>
      <w:r>
        <w:t xml:space="preserve">Chụp chụp xong, hắn cảm thấy không bình thường, vèo một cái ném điện thoại di động xuống, căm hận nghĩ: Tiếu Lăng Tiêu a Tiếu Lăng Tiêu, mi cũng đã biến thành chó! Chó còn biến thành mi! Còn ngồi đây chơi selfie! Tiếu Lăng Tiêu a Tiếu Lăng Tiêu, tâm của mi cũng thật lớn!</w:t>
      </w:r>
      <w:r>
        <w:br w:type="textWrapping"/>
      </w:r>
      <w:r>
        <w:br w:type="textWrapping"/>
      </w:r>
    </w:p>
    <w:p>
      <w:pPr>
        <w:pStyle w:val="Heading2"/>
      </w:pPr>
      <w:bookmarkStart w:id="25" w:name="chương-3-biến-thành-chó-hạ"/>
      <w:bookmarkEnd w:id="25"/>
      <w:r>
        <w:t xml:space="preserve">3. Chương 3: Biến Thành Chó (hạ)</w:t>
      </w:r>
    </w:p>
    <w:p>
      <w:pPr>
        <w:pStyle w:val="Compact"/>
      </w:pPr>
      <w:r>
        <w:br w:type="textWrapping"/>
      </w:r>
      <w:r>
        <w:br w:type="textWrapping"/>
      </w:r>
      <w:r>
        <w:t xml:space="preserve">Edit: 笑顔Egao</w:t>
      </w:r>
      <w:r>
        <w:br w:type="textWrapping"/>
      </w:r>
      <w:r>
        <w:br w:type="textWrapping"/>
      </w:r>
      <w:r>
        <w:t xml:space="preserve">Hai tuần lễ sau đó, sinh hoạt của Tiếu Lăng Tiêu cũng không khác gì ngày thứ hai.</w:t>
      </w:r>
      <w:r>
        <w:br w:type="textWrapping"/>
      </w:r>
      <w:r>
        <w:br w:type="textWrapping"/>
      </w:r>
      <w:r>
        <w:t xml:space="preserve">Hắn lên mạng tìm kiếm các loại thông tin liên quan đến người biến thành chó, nhưng mọi thứ vẫn phảng phất như mò kim đáy biển vậy, ngày qua ngày tự biết vô vọng. Nhưng vô vọng buồn bực đã dần dần trở thành bình thản, hi vọng mỗi ngày so với trước đó ngày một xa vời, tâm tình mỗi ngày một trở nên hòa hoãn, xem ra thời gian quả nhiên có thể đem hết thảy cõi lòng tan nát trở thành vô tâm vô phế.</w:t>
      </w:r>
      <w:r>
        <w:br w:type="textWrapping"/>
      </w:r>
      <w:r>
        <w:br w:type="textWrapping"/>
      </w:r>
      <w:r>
        <w:t xml:space="preserve">Thôi quên đi… Tiếu Lăng Tiêu nghĩ: vận mệnh an bài như vậy nhất định là có đạo lý riêng của nó, biết đâu đến một ngày nào đó sẽ biến trở lại, hiện tại càng cưỡng cầu lại càng cầu không được.</w:t>
      </w:r>
      <w:r>
        <w:br w:type="textWrapping"/>
      </w:r>
      <w:r>
        <w:br w:type="textWrapping"/>
      </w:r>
      <w:r>
        <w:t xml:space="preserve">Qua một ngày lại tính một ngày đi.</w:t>
      </w:r>
      <w:r>
        <w:br w:type="textWrapping"/>
      </w:r>
      <w:r>
        <w:br w:type="textWrapping"/>
      </w:r>
      <w:r>
        <w:t xml:space="preserve">Tiếu Lăng Tiêu bắt đầu khôi phục lại “sinh hoạt” của hắn —— mỗi buổi sáng lén lút không để lại dấu vết lướt web đọc mấy cuốn tiểu thuyết hắn đang theo dõi, lại lướt web video xem mấy bộ phim hắn yêu thích, cuối cùng lướt lướt weibo qua hết một ngày.</w:t>
      </w:r>
      <w:r>
        <w:br w:type="textWrapping"/>
      </w:r>
      <w:r>
        <w:br w:type="textWrapping"/>
      </w:r>
      <w:r>
        <w:t xml:space="preserve">Hắn gom hình selfie lại làm một bộ meme, ở dưới mỗi ảnh Husky đều thêm mấy chữ “khinh bỉ”, “trợn mắt há mồm”, “lạnh lùng”, sau đó lập một cái weibo “Meme Husky”, đăng hết toàn bộ hình lên. Biểu tình của hắn đa dạng lại sống động, weibo liên tục cập nhật hình mới, ngắn ngủi hai tuần lễ weibo “Meme Husky” của hắn đã có khoảng 5000 follow, fan đều bày tỏ chưa bao giờ thấy Husky nào có thể làm ra nhiều biểu tình như vậy. Đồng chí Tiếu Lăng Tiêu luôn muốn nổi tiếng mà nổi không được cuối cùng cũng cảm nhận được cảm giác nổi tiếng trên mạng, hắn nhìn bình luận cùng lượt share cảm thấy vô cùng đắc ý.</w:t>
      </w:r>
      <w:r>
        <w:br w:type="textWrapping"/>
      </w:r>
      <w:r>
        <w:br w:type="textWrapping"/>
      </w:r>
      <w:r>
        <w:t xml:space="preserve">Khi làm những việc này, Tiếu Lăng Tiêu cũng sẽ ăn đồ ăn vặt. Ở phương diện ăn vặt, Tiếu Lăng Tiêu chân chính nhận ra ưu điểm khi làm chó. Hắn phát hiện hàm răng của mình dùng rất tốt. Từ khi nhặt được một quả phỉ mà lăn qua lăn lại thế nào cũng không mở được, sau đó trong tuyệt vọng dùng hàm răng vô tình cắn vỡ vỏ quả, Tiếu Lăng Tiêu mỗi ngày đều muốn nhấm nháp một chút hoa quả khô mà trước đây vì ngại phiền phức hắn chưa bao giờ ăn.</w:t>
      </w:r>
      <w:r>
        <w:br w:type="textWrapping"/>
      </w:r>
      <w:r>
        <w:br w:type="textWrapping"/>
      </w:r>
      <w:r>
        <w:t xml:space="preserve">Mỗi buổi tối sau khi Chu Cẩn Sơ trở về, thân thể Tiếu Lăng Tiêu không còn do chính hắn làm chủ —— Chu Cẩn Sơ có yêu cầu gì hắn chỉ có thể nghe theo.</w:t>
      </w:r>
      <w:r>
        <w:br w:type="textWrapping"/>
      </w:r>
      <w:r>
        <w:br w:type="textWrapping"/>
      </w:r>
      <w:r>
        <w:t xml:space="preserve">Đại đa số buổi tối, Chu Cẩn Sơ đều dẫn hắn đi xem phim, hơn nữa thường là phim về động vật.</w:t>
      </w:r>
      <w:r>
        <w:br w:type="textWrapping"/>
      </w:r>
      <w:r>
        <w:br w:type="textWrapping"/>
      </w:r>
      <w:r>
        <w:t xml:space="preserve">“Mày xem không hiểu phim của của người, sẽ cảm thấy tẻ nhạt.” Chu Cẩn Sơ nói: “Xem chó đi, ít ra cũng xem được gì đó thú vị.”</w:t>
      </w:r>
      <w:r>
        <w:br w:type="textWrapping"/>
      </w:r>
      <w:r>
        <w:br w:type="textWrapping"/>
      </w:r>
      <w:r>
        <w:t xml:space="preserve">Không muốn đâu… Mỗi lần như vậy Tiếu Lăng Tiêu sẽ lại âm thầm gào thét trong lòng: để cho tui xem chuyện loài người đi…</w:t>
      </w:r>
      <w:r>
        <w:br w:type="textWrapping"/>
      </w:r>
      <w:r>
        <w:br w:type="textWrapping"/>
      </w:r>
      <w:r>
        <w:t xml:space="preserve">Cùng lúc đó, trong lòng hắn sẽ có chút cảm giác không khỏe, bởi vì trước đây anti từng khẳng định, Chu Cẩn Sơ là một tên đại vô liêm sỉ chỉ biết đến lợi ích cá nhân. Hắn bắt đầu cảm thấy, những gì antifan nói e rằng đều là giả, vẻ ngoài của Chu Cẩn Sơ đúng là băng sơn, nhưng nội tâm của y… hình như… là một người tốt bụng ôn nhu.</w:t>
      </w:r>
      <w:r>
        <w:br w:type="textWrapping"/>
      </w:r>
      <w:r>
        <w:br w:type="textWrapping"/>
      </w:r>
      <w:r>
        <w:t xml:space="preserve">Chu Cẩn Sơ lúc xem phim rất chuyên tâm. Chỉ là có vài lần, trên TV chiếu tới cảnh một chú chó đang đi tìm chủ nhân, Chu Cẩn Sơ đột nhiên xoa xoa lớp lông óng mượt sau lưng Tiếu Lăng Tiêu: “Trung Khuyển, nếu như có một ngày mày bị lạc, đừng đi tìm tao, chỉ cần ở nguyên tại chỗ, tao nhất định sẽ đến mang mày về.”</w:t>
      </w:r>
      <w:r>
        <w:br w:type="textWrapping"/>
      </w:r>
      <w:r>
        <w:br w:type="textWrapping"/>
      </w:r>
      <w:r>
        <w:t xml:space="preserve">Hai lần trước Tiếu Lăng Tiêu đều không phản ứng lại. Cũng không biết có phải Chu Cẩn Sơ cho rằng chỉ cần lặp lại vài lần là có thể khiến hắn ghi nhớ hay không, giờ lại kiên nhẫn ngồi nói lần thứ ba.</w:t>
      </w:r>
      <w:r>
        <w:br w:type="textWrapping"/>
      </w:r>
      <w:r>
        <w:br w:type="textWrapping"/>
      </w:r>
      <w:r>
        <w:t xml:space="preserve">Ai… Tiếu Lăng Tiêu thấy thật phiền, đến lần thứ ba cuối cũng cũng “gâu” một tiếng, tỏ vẻ đồng ý với đối phương. Bất quá hắn cũng không nói dối, nếu có một ngày hắn bị lạc, ngoại trừ chờ Chu Cẩn Sơ tới tìm mình hắn cũng không biết phải làm gì. Hắn có linh hồn của con người, theo lý thuyết lẽ ra phải hướng tới tự do, nhưng hắn dĩ nhiên lại cảm thấy sống cùng Chu Cẩn Sơ rất tốt. Chu Cẩn Sơ mỗi ngày trước khi đi ngủ sẽ xoa lưng cho hắn, đây chính là thời điểm Tiếu Lăng Tiêu thích nhất trong ngày. Có khi Chu Cẩn Sơ quá mệt không vuốt lông cho hắn, Tiếu Lăng Tiêu sẽ dùng mũi cọ cọ vào lòng bàn tay y, nhất định bắt Chu Cẩn Sơ phải xoa xoa hai phút, đồng thời buồn phiền nghĩ, sau này khi biến trở lại thành người, mỗi đêm trước khi đi ngủ sẽ không được y xoa xoa cho nữa rồi.</w:t>
      </w:r>
      <w:r>
        <w:br w:type="textWrapping"/>
      </w:r>
      <w:r>
        <w:br w:type="textWrapping"/>
      </w:r>
      <w:r>
        <w:t xml:space="preserve">Chu Cẩn Sơ là ảnh đế, khi xem phim sẽ chăm chú hơn so với người thường. Có lúc sau khi kết thúc phim, Chu Cẩn Sơ sẽ gõ gõ đầu của Tiếu Lăng Tiêu, nói: “Mọi người có thể diễn tốt như vậy đều do khổ luyện mà thành. Mày cả ngày ở nhà chỉ ăn ăn ngủ ngủ, có biết bản thân mình có bao nhiêu hạnh phúc không?”</w:t>
      </w:r>
      <w:r>
        <w:br w:type="textWrapping"/>
      </w:r>
      <w:r>
        <w:br w:type="textWrapping"/>
      </w:r>
      <w:r>
        <w:t xml:space="preserve">“…” Tiếu Lăng Tiêu rất không phục!</w:t>
      </w:r>
      <w:r>
        <w:br w:type="textWrapping"/>
      </w:r>
      <w:r>
        <w:br w:type="textWrapping"/>
      </w:r>
      <w:r>
        <w:t xml:space="preserve">Kỹ năng diễn xuất không bằng loài người không tính, nhưng so với chó hắn vẫn rất tự tin! Nếu không làm gì còn tôn nghiêm loài người nữa!</w:t>
      </w:r>
      <w:r>
        <w:br w:type="textWrapping"/>
      </w:r>
      <w:r>
        <w:br w:type="textWrapping"/>
      </w:r>
      <w:r>
        <w:t xml:space="preserve">Vì vậy, vào lần nào đó sau khi Chu Cẩn Sơ khen con chó trong phim 《 Thần khuyển Tiểu Thất, Tiếu Lăng Tiêu không cam tâm “xoạt” một tiếng nhảy đến trước ngực Chu Cẩn Sơ, bắt đầu dán lên mặt, lên cổ đối phương ngửi ngửi không ngừng —— con chó Tiểu Thất kia không phải sau khi chủ nhân “chết” đã sốt sắng ngửi khắp nơi hay sao? Thế này có gì khó? Lẽ nào tui lại không làm được?! Tiếu Lăng Tiêu nỗ lực ngửi khắp nơi trên người đối phương, ngửi qua con ngươi sáng bóng, sống mũi cao thẳng, môi mỏng tao nhã, đột nhiên… đột nhiên cảm thấy cả người không được bình thường. Không thể nào… Tiếu Lăng Tiêu vẫn luôn là một gay bắt đầu suy nghĩ: sau khi biến thành chó đã lâu rồi chưa DIY… nếu không tại sao nhìn thấy mỹ nhân tim sẽ đập ầm ầm vậy… sau khi phát hiện ra điều này hắn “ngao” một tiếng, từ trên người đối phương nhảy xuống, chạy thẳng về ổ chó của mình.</w:t>
      </w:r>
      <w:r>
        <w:br w:type="textWrapping"/>
      </w:r>
      <w:r>
        <w:br w:type="textWrapping"/>
      </w:r>
      <w:r>
        <w:t xml:space="preserve">Một lần khác, Chu Cẩn Sơ khen chú chó Uggie trong《 The Artist 》, vì Uggie khi nghe được tiếng súng sẽ giả chết. Chu Cẩn Sơ cũng chỉ tay về phía Trung Khuyển “pằng” một tiếng, Tiếu Lăng Tiêu lập tức tiến vào trạng thái giả chết. Hắn không chỉ giả chết, kỹ thuật còn cao hơn một bậc, diễn lại cảnh kinh điển, “Gâu” một tiếng, sau đó lại “Ngao” lên rồi rũ đầu xuống một bên, cuối cùng vẫn không  kịp nói ra người giết mình là ai. Chu Cẩn Sơ còn đang kinh ngạc trước năng lực học tập của chó nhà mình, cũng không để ý diễn xuất kém cỏi của Tiếu Lăng Tiêu.</w:t>
      </w:r>
      <w:r>
        <w:br w:type="textWrapping"/>
      </w:r>
      <w:r>
        <w:br w:type="textWrapping"/>
      </w:r>
      <w:r>
        <w:t xml:space="preserve">Tiếu Lăng Tiêu luôn ở trạng thái bị động nghe theo lời Chu Cẩn Sơ, cơ bản chỉ dám chủ động tiến hành một việc —— quan sát “chủ nhân” của hắn.</w:t>
      </w:r>
      <w:r>
        <w:br w:type="textWrapping"/>
      </w:r>
      <w:r>
        <w:br w:type="textWrapping"/>
      </w:r>
      <w:r>
        <w:t xml:space="preserve">Chu Cẩn Sơ bị bôi đen sì một thân, đại chiến fan – antifan diễn ra không ngừng nghỉ. Tiếu Lăng Tiêu không có chuyện gì làm, đang buồn bực ngán ngẩm đột nhiên muốn nghiệm chứng một chút những tin đồn kia. Hắn nghĩ, nếu như những tin đồn kia đều là sự thật, hoặc thậm chí còn xấu hơn cả tin hắn đã biết, sau khi biến trở lại thành người hắn càng có thêm nhiều chứng cứ để anti người này; nếu tất cả đều là giả, hắn có thể khuyên bảo người khác đừng giội nước bẩn* lung tung. </w:t>
      </w:r>
      <w:r>
        <w:rPr>
          <w:i/>
        </w:rPr>
        <w:t xml:space="preserve">(giội nước bẩn: ý nói bịa đặt tin tức bôi đen người khác)</w:t>
      </w:r>
      <w:r>
        <w:br w:type="textWrapping"/>
      </w:r>
      <w:r>
        <w:br w:type="textWrapping"/>
      </w:r>
      <w:r>
        <w:t xml:space="preserve">Nghiệm chứng tin đồn thứ nhất, Chu Cẩn Sơ là chó Teddy hình người, không quản được chim nhỏ, là tên cặn bã, lừa gạt vô số diễn viên và fan lên giường, cứ đến sáng là vèo một cái đá luôn người.</w:t>
      </w:r>
      <w:r>
        <w:br w:type="textWrapping"/>
      </w:r>
      <w:r>
        <w:br w:type="textWrapping"/>
      </w:r>
      <w:r>
        <w:t xml:space="preserve">Tiếu Lăng Tiêu quan sát ròng rã một tháng, cũng không nhìn thấy y cặn bã ở chỗ nào. Chu Cẩn Sơ mỗi ngày đều về nhà ngủ, hơn nữa mỗi ngày đến tám giờ đã trèo lên giường. Còn ban ngày chắc chắn không thể nào —— Chu Cẩn Sơ tại sao lại phải từ bỏ buổi tối vô cùng thích hợp cho việc hẹn hò để chọn ban ngày?</w:t>
      </w:r>
      <w:r>
        <w:br w:type="textWrapping"/>
      </w:r>
      <w:r>
        <w:br w:type="textWrapping"/>
      </w:r>
      <w:r>
        <w:t xml:space="preserve">Tin đồn thứ hai, Chu Cẩn Sơ đã sớm bí mật kết hôn, đến con cũng đã có, nhưng bên ngoài lại tuyên bố độc thân để lừa dối fan. Tin đồn này so với cái đầu tiên có vẻ mâu thuẫn, nhưng cái gọi là tin đồn luôn là thứ khó dự đoán như vậy đấy.</w:t>
      </w:r>
      <w:r>
        <w:br w:type="textWrapping"/>
      </w:r>
      <w:r>
        <w:br w:type="textWrapping"/>
      </w:r>
      <w:r>
        <w:t xml:space="preserve">Tiếu Lăng Tiêu nhìn xung quanh, xác định đây cũng là tin đồn thất thiệt. vì hắn chưa từng gặp nữ nhân nào có thể coi là “lão bà”. Chu Cẩn Sơ không tới nơi khác, người khác cũng không đến nhà y, mỗi ngày dính lấy Chu Cẩn Sơ cũng chỉ có mỗi mình mình. Nếu như Chu Cẩn Sơ có lão bà, vậy cũng chỉ có thể là Tiếu lăng Tiêu hắn mà thôi.</w:t>
      </w:r>
      <w:r>
        <w:br w:type="textWrapping"/>
      </w:r>
      <w:r>
        <w:br w:type="textWrapping"/>
      </w:r>
      <w:r>
        <w:t xml:space="preserve">Hơn nữa, Chu Cẩn Sơ cũng không thường xuyên liên lạc với ai, chuyện mỗi ngày đều gọi điện thoại nhắn tin cho ai đó hàng giờ liền hoàn toàn không xảy ra. Có một lần tình cờ, Chu Cẩn Sơ đang chat cùng bạn bè, Tiếu Lăng Tiêu dáo dác ngó trộm hai cái, phát hiện… Chu Cẩn Sơ đang khoe mình với  người khác… giang hồ còn gọi là khoe chó. Chu Cẩn Sơ gửi mấy bức ảnh đáng yêu nhất của hắn cho bạn bè xem, sau khi liên tiếp nhận được khen ngợi tâm tình trở nên rất tốt.</w:t>
      </w:r>
      <w:r>
        <w:br w:type="textWrapping"/>
      </w:r>
      <w:r>
        <w:br w:type="textWrapping"/>
      </w:r>
      <w:r>
        <w:t xml:space="preserve">“…” Tiếu Lăng Tiêu sau khi chứng kiến cảm thấy cả thân chó đều không ổn, trong lòng có thứ gì đó ấm nóng đang cuồn cuộn dâng trào, vì hai mươi mấy năm qua chưa từng có ai vì hắn mà tự hào, từ trước đến nay cũng chưa từng có người đem hắn ra khoe. Trong mắt cha mẹ, việc hắn thích đóng phim, muốn dựa vào đóng phim kiếm cơm là lựa chọn vô cùng thiếu khôn ngoan. Hắn nhận ra, bề ngoài Chu Cẩn Sơ luôn không lộ ra biểu tình gì, nhưng trong lòng thực sự rất yêu thích hắn. Tiếu Lăng Tiêu gần như ngọt ngào một lát liền từ antifan chuyển thành fan, đồng thời hiểu ra từ anti chuyển thành fan chỉ là chuyện trong nháy mắt.</w:t>
      </w:r>
      <w:r>
        <w:br w:type="textWrapping"/>
      </w:r>
      <w:r>
        <w:br w:type="textWrapping"/>
      </w:r>
      <w:r>
        <w:t xml:space="preserve">Tin đồn thứ ba, chính là một vị tình nhân trong scandal nào đó phát biểu —— JJ của Chu Cẩn Sơ không xài được.</w:t>
      </w:r>
      <w:r>
        <w:br w:type="textWrapping"/>
      </w:r>
      <w:r>
        <w:br w:type="textWrapping"/>
      </w:r>
      <w:r>
        <w:t xml:space="preserve">Tiếu Lăng Tiêu sau khi Chu Cẩn Sơ tắm rửa xong quấn khăn tắm ra ngoài liền chạy đến giữa hai chân y, ngẩng đầu nhìn lên trên, cảm thấy hai mắt chó hợp kim titan đều muốn đui mù, độ lớn nhỏ rõ ràng tuyệt đối tuyệt đối không có vấn đề, còn công năng… Tiếu Lăng Tiêu biết hắn không có cơ hội để nghiệm chứng rồi. Bất quá cho dù có là thật, đây cũng không thể coi là tin đồn được, cũng không cần để tâm.</w:t>
      </w:r>
      <w:r>
        <w:br w:type="textWrapping"/>
      </w:r>
      <w:r>
        <w:br w:type="textWrapping"/>
      </w:r>
      <w:r>
        <w:t xml:space="preserve">Tin đồn toàn là giả… Tiếu Lăng Tiêu không hiểu, tại sao Chu Cẩn Sơ xưa nay đều không phản bác.</w:t>
      </w:r>
      <w:r>
        <w:br w:type="textWrapping"/>
      </w:r>
      <w:r>
        <w:br w:type="textWrapping"/>
      </w:r>
      <w:r>
        <w:t xml:space="preserve">Chu Cẩn Sơ rất bình tĩnh, ngược lại là hắn bắt đầu sử dụng mấy trăm tài khoản forum cùng weibo làm sáng tỏ những tin đồn này, lập tức gây ra một trận đại chiến khói thuốc súng mù mịt.</w:t>
      </w:r>
      <w:r>
        <w:br w:type="textWrapping"/>
      </w:r>
      <w:r>
        <w:br w:type="textWrapping"/>
      </w:r>
      <w:r>
        <w:t xml:space="preserve">Chuyện tin đồn Tiếu Lăng Tiêu nghĩ mãi cũng không thủng, mãi cho đến một ngày hắn đang tắm nắng dưới cửa sổ bị một đóa hoa rụng ra từ chậu rơi trúng đầu.</w:t>
      </w:r>
      <w:r>
        <w:br w:type="textWrapping"/>
      </w:r>
      <w:r>
        <w:br w:type="textWrapping"/>
      </w:r>
      <w:r>
        <w:t xml:space="preserve">“…” Tiếu Lăng Tiêu cúi đầu, ngậm đóa hoa kia lên, muốn tìm một chỗ đặt vào. Vứt hoa đi cũng không phải cách hay. Ở nhà Tiếu Lăng Tiêu, đối với hoa rụng, hắn sẽ bỏ lại vào chậu chứ không vứt đi, bởi vì nghe nói làm như vậy sẽ tăng độ phì nhiêu cho đất. Không phải còn có câu nói “Lạc hồng bất thị vô tình vật, hóa tác xuân nê canh hộ hoa” đấy sao.</w:t>
      </w:r>
      <w:r>
        <w:br w:type="textWrapping"/>
      </w:r>
      <w:r>
        <w:br w:type="textWrapping"/>
      </w:r>
      <w:r>
        <w:t xml:space="preserve">Vừa vặn bị Chu Cẩn Sơ nhìn thấy, y hơi kinh ngạc hỏi Tiếu Lăng Tiêu: “Mày phá hoại? Mày là một con chó sẽ phá hoại sao?”</w:t>
      </w:r>
      <w:r>
        <w:br w:type="textWrapping"/>
      </w:r>
      <w:r>
        <w:br w:type="textWrapping"/>
      </w:r>
      <w:r>
        <w:t xml:space="preserve">Không… không phải… Tiếu Lăng Tiêu rất sợ bị Chu Cẩn Sơ ghét, gào thét trong lòng: Không phải! Là do nó động thủ trước! Là! Nó! Động! Thủ! Trước!</w:t>
      </w:r>
      <w:r>
        <w:br w:type="textWrapping"/>
      </w:r>
      <w:r>
        <w:br w:type="textWrapping"/>
      </w:r>
      <w:r>
        <w:t xml:space="preserve">May mà Chu Cẩn Sơ không nói thêm gì, bước đến gần đóa hoa, cúi đầu nhìn xuống, sau đó dùng chân đá đá nó về phía góc tường, bỏ đi.</w:t>
      </w:r>
      <w:r>
        <w:br w:type="textWrapping"/>
      </w:r>
      <w:r>
        <w:br w:type="textWrapping"/>
      </w:r>
      <w:r>
        <w:t xml:space="preserve">Đi rồi… đi rồi… Tiếu Lăng Tiêu đoán, Chu Cẩn Sơ định để nhân viên vệ sinh làm theo giờ đến quét nó đi.</w:t>
      </w:r>
      <w:r>
        <w:br w:type="textWrapping"/>
      </w:r>
      <w:r>
        <w:br w:type="textWrapping"/>
      </w:r>
      <w:r>
        <w:t xml:space="preserve">Quá lười… quá lười… Tiếu Lăng Tiêu nghĩ, người này thực sự quá lười rồi.</w:t>
      </w:r>
      <w:r>
        <w:br w:type="textWrapping"/>
      </w:r>
      <w:r>
        <w:br w:type="textWrapping"/>
      </w:r>
      <w:r>
        <w:t xml:space="preserve">Sau đó, Tiếu Lăng Tiêu đột nhiên nghĩ đến một khả năng vì sao Chu Cẩn Sơ chưa bao giờ bác bỏ tin đồn —— chỉ là do y cảm thấy phiền phức thôi…</w:t>
      </w:r>
      <w:r>
        <w:br w:type="textWrapping"/>
      </w:r>
      <w:r>
        <w:br w:type="textWrapping"/>
      </w:r>
    </w:p>
    <w:p>
      <w:pPr>
        <w:pStyle w:val="Heading2"/>
      </w:pPr>
      <w:bookmarkStart w:id="26" w:name="chương-4-tám-con-sói"/>
      <w:bookmarkEnd w:id="26"/>
      <w:r>
        <w:t xml:space="preserve">4. Chương 4: “tám Con Sói”</w:t>
      </w:r>
    </w:p>
    <w:p>
      <w:pPr>
        <w:pStyle w:val="Compact"/>
      </w:pPr>
      <w:r>
        <w:br w:type="textWrapping"/>
      </w:r>
      <w:r>
        <w:br w:type="textWrapping"/>
      </w:r>
      <w:r>
        <w:t xml:space="preserve">Edit: 笑顔Egao.</w:t>
      </w:r>
      <w:r>
        <w:br w:type="textWrapping"/>
      </w:r>
      <w:r>
        <w:br w:type="textWrapping"/>
      </w:r>
      <w:r>
        <w:t xml:space="preserve">Sau khi Tiếu Lăng Tiêu đã biến thành chó được ba tháng, hắn nghênh đón một bước chuyển ngoặt lớn trong đời cẩu của mình.</w:t>
      </w:r>
      <w:r>
        <w:br w:type="textWrapping"/>
      </w:r>
      <w:r>
        <w:br w:type="textWrapping"/>
      </w:r>
      <w:r>
        <w:t xml:space="preserve">Buổi tối hôm ấy, Tiếu Lăng Tiêu đột nhiên thèm ăn xương sườn đến phát rồ.</w:t>
      </w:r>
      <w:r>
        <w:br w:type="textWrapping"/>
      </w:r>
      <w:r>
        <w:br w:type="textWrapping"/>
      </w:r>
      <w:r>
        <w:t xml:space="preserve">Thừa dịp Chu Cẩn Sơ đang tắm ở trên lầu, Tiếu Lăng Tiêu lấy điện thoại di động của Chu Cẩn Sơ, mở app đồ ăn “Đói bụng ư?”, gõ hai chữ “Xương sườn” vào ô tìm kiếm, ngay lập tức tìm được một cửa tiệm cách đây mấy trăm mét, chỉ cần hóa đơn từ 30 tệ trở lên là có thể yêu cầu giao hàng tận nơi.</w:t>
      </w:r>
      <w:r>
        <w:br w:type="textWrapping"/>
      </w:r>
      <w:r>
        <w:br w:type="textWrapping"/>
      </w:r>
      <w:r>
        <w:t xml:space="preserve">Tiếu Lăng Tiêu nhìn đống ảnh minh họa mà rớt một đám dãi cẩu, hô hấp dồn dập, sau đó tựa như ma xui quỷ khiến dùng vuốt cẩu bắt đầu ấn số.</w:t>
      </w:r>
      <w:r>
        <w:br w:type="textWrapping"/>
      </w:r>
      <w:r>
        <w:br w:type="textWrapping"/>
      </w:r>
      <w:r>
        <w:t xml:space="preserve">Mười mấy phút sau, thức ăn đến rồi.</w:t>
      </w:r>
      <w:r>
        <w:br w:type="textWrapping"/>
      </w:r>
      <w:r>
        <w:br w:type="textWrapping"/>
      </w:r>
      <w:r>
        <w:t xml:space="preserve">Chu Cẩn Sơ mở cửa, nhìn người đứng bên ngoài, nói: “Tôi không gọi đồ ăn.”</w:t>
      </w:r>
      <w:r>
        <w:br w:type="textWrapping"/>
      </w:r>
      <w:r>
        <w:br w:type="textWrapping"/>
      </w:r>
      <w:r>
        <w:t xml:space="preserve">“Hả?” Thanh niên giao hàng trả lời: “Nhưng… địa chỉ đúng là chỗ này mà…”</w:t>
      </w:r>
      <w:r>
        <w:br w:type="textWrapping"/>
      </w:r>
      <w:r>
        <w:br w:type="textWrapping"/>
      </w:r>
      <w:r>
        <w:t xml:space="preserve">Chu Cẩn Sơ lặp lại: “Tôi không gọi đồ ăn.”</w:t>
      </w:r>
      <w:r>
        <w:br w:type="textWrapping"/>
      </w:r>
      <w:r>
        <w:br w:type="textWrapping"/>
      </w:r>
      <w:r>
        <w:t xml:space="preserve">“A…” Đối phương có vẻ khó xử.</w:t>
      </w:r>
      <w:r>
        <w:br w:type="textWrapping"/>
      </w:r>
      <w:r>
        <w:br w:type="textWrapping"/>
      </w:r>
      <w:r>
        <w:t xml:space="preserve">Lỗ tai Tiếu Lăng Tiêu giật giật: đồ ăn đến rồi!</w:t>
      </w:r>
      <w:r>
        <w:br w:type="textWrapping"/>
      </w:r>
      <w:r>
        <w:br w:type="textWrapping"/>
      </w:r>
      <w:r>
        <w:t xml:space="preserve">Hắn nhảy từ trên ghế sofa xuống, chạy như điên đến bên chân Chu Cẩn Sơ, dùng thân thể gắt gao chặn ở cửa không cho Chu Cẩn Sơ đóng lại, ngẩng đầu lắc lắc cái đuôi, gâu gâu mấy tiếng đầy khát vọng, sủa xong còn cọ cọ ống quần Chu Cẩn Sơ. Cọ xong hắn mới nhớ ra, hình như đây là hành động của mèo.</w:t>
      </w:r>
      <w:r>
        <w:br w:type="textWrapping"/>
      </w:r>
      <w:r>
        <w:br w:type="textWrapping"/>
      </w:r>
      <w:r>
        <w:t xml:space="preserve">“…” Chu Cẩn Sơ hỏi: “Mày muốn ăn?”</w:t>
      </w:r>
      <w:r>
        <w:br w:type="textWrapping"/>
      </w:r>
      <w:r>
        <w:br w:type="textWrapping"/>
      </w:r>
      <w:r>
        <w:t xml:space="preserve">Tiếu Lăng Tiêu tiếp tục sủa.</w:t>
      </w:r>
      <w:r>
        <w:br w:type="textWrapping"/>
      </w:r>
      <w:r>
        <w:br w:type="textWrapping"/>
      </w:r>
      <w:r>
        <w:t xml:space="preserve">“Được rồi,” Chu Cẩn Sơ mặt không đổi sắc nói với thanh niên ngoài cửa: “Hình như chó của tôi rất muốn ăn, tuy anh giao nhầm nhưng tôi vẫn sẽ nhận hàng trả tiền.”</w:t>
      </w:r>
      <w:r>
        <w:br w:type="textWrapping"/>
      </w:r>
      <w:r>
        <w:br w:type="textWrapping"/>
      </w:r>
      <w:r>
        <w:t xml:space="preserve">Thanh niên đưa đồ ăn vẻ mặt mờ mịt.</w:t>
      </w:r>
      <w:r>
        <w:br w:type="textWrapping"/>
      </w:r>
      <w:r>
        <w:br w:type="textWrapping"/>
      </w:r>
      <w:r>
        <w:t xml:space="preserve">Sợ chó ăn nhiều sẽ hại dạ dày, Chu Cẩn Sơ chỉ cho Tiếu Lăng Tiêu hai khối xương sườn nho nhỏ.</w:t>
      </w:r>
      <w:r>
        <w:br w:type="textWrapping"/>
      </w:r>
      <w:r>
        <w:br w:type="textWrapping"/>
      </w:r>
      <w:r>
        <w:t xml:space="preserve">Tiếu Lăng Tiêu lập tức nhào tới gặm điên cuồng.</w:t>
      </w:r>
      <w:r>
        <w:br w:type="textWrapping"/>
      </w:r>
      <w:r>
        <w:br w:type="textWrapping"/>
      </w:r>
      <w:r>
        <w:t xml:space="preserve">Chu Cẩn Sơ xoa xoa đầu chó của hắn một lát, nói: “Trung Khuyển, Cố đạo diễn tao quen đang quay một quảng cáo bị thiếu diễn viên chó, ngày mai mày theo tao qua giúp ông ấy một chuyến.” Lúc Cố đạo diễn nói thiếu Husky, Chu Cẩn Sơ chủ động đưa ra lời giúp đỡ. Y cảm thấy chó mà mình rất thích diễn, trước đây khi xem xong 《 Thần khuyển Tiểu Thất 》 cùng 《 The Artist 》, Trung Khuyển đã từng mô phỏng theo động tác của mấy chú chó trong phim, hơn nữa còn mô phỏng rất sinh động.</w:t>
      </w:r>
      <w:r>
        <w:br w:type="textWrapping"/>
      </w:r>
      <w:r>
        <w:br w:type="textWrapping"/>
      </w:r>
      <w:r>
        <w:t xml:space="preserve">“…!!!” Tiếu Lăng Tiêu đột nhiên ngẩng đầu chó lên, hai lỗ tai mao nhung nhung* giật giật từng hồi. </w:t>
      </w:r>
      <w:r>
        <w:rPr>
          <w:i/>
        </w:rPr>
        <w:t xml:space="preserve">(mao nhung nhung: lông mềm mại như nhung)</w:t>
      </w:r>
      <w:r>
        <w:br w:type="textWrapping"/>
      </w:r>
      <w:r>
        <w:br w:type="textWrapping"/>
      </w:r>
      <w:r>
        <w:t xml:space="preserve">Hắn chưa từng nghĩ tới mình vẫn có thể đi diễn. Tiếu Lăng Tiêu từ trong thâm tâm rất yêu thích nghề diễn, thích được hòa mình vào những câu chuyện xưa cũ, dùng các loại thân phận bất đồng để cảm nhận đắng cay ngọt bùi lẫn vui sướng đau buồn trong đó.</w:t>
      </w:r>
      <w:r>
        <w:br w:type="textWrapping"/>
      </w:r>
      <w:r>
        <w:br w:type="textWrapping"/>
      </w:r>
      <w:r>
        <w:t xml:space="preserve">Chu Cẩn Sơ không nói thêm gì nữa, chỉ vuốt lông hắn mấy cái rồi đứng dậy đi lên lầu đọc kịch bản, để lại một con thú cưng đang kích động đến mức muốn gào thét.</w:t>
      </w:r>
      <w:r>
        <w:br w:type="textWrapping"/>
      </w:r>
      <w:r>
        <w:br w:type="textWrapping"/>
      </w:r>
      <w:r>
        <w:t xml:space="preserve">***</w:t>
      </w:r>
      <w:r>
        <w:br w:type="textWrapping"/>
      </w:r>
      <w:r>
        <w:br w:type="textWrapping"/>
      </w:r>
      <w:r>
        <w:t xml:space="preserve">Ngày ghi hình chính thức, Chu Cẩn Sơ tự mình dắt Tiếu Lăng Tiêu tới. Trước đây khi đi diễn, đạo diễn đến cả nhìn cũng không thèm nhìn hắn một cái, điều này làm cho Tiếu Lăng Tiêu mỗi lần quay phim trước đây đều phải chờ đạo diễn và quay phim đến giảng giải hiện giờ lại có chút không quen.</w:t>
      </w:r>
      <w:r>
        <w:br w:type="textWrapping"/>
      </w:r>
      <w:r>
        <w:br w:type="textWrapping"/>
      </w:r>
      <w:r>
        <w:t xml:space="preserve">Trường quay là một mảnh “thảo nguyên”, màu xanh trải dài nhưng không vô tận, ánh sáng mặt trời chiếu vào tựa như dát thêm một lớp bụi vàng, lúc gió nổi lên cũng cuốn theo một làn sóng xanh biếc óng ánh.</w:t>
      </w:r>
      <w:r>
        <w:br w:type="textWrapping"/>
      </w:r>
      <w:r>
        <w:br w:type="textWrapping"/>
      </w:r>
      <w:r>
        <w:t xml:space="preserve">“Yên tâm yên tâm, sẽ không có chuyện gì đâu,” Cố đạo diễn thấy Chu Cẩn Sơ tới lập tức nói với y: “Khách hàng là “Tám Con Sói”.”</w:t>
      </w:r>
      <w:r>
        <w:br w:type="textWrapping"/>
      </w:r>
      <w:r>
        <w:br w:type="textWrapping"/>
      </w:r>
      <w:r>
        <w:t xml:space="preserve">Chu Cẩn Sơ gật đầu một cái: “Ừ.”</w:t>
      </w:r>
      <w:r>
        <w:br w:type="textWrapping"/>
      </w:r>
      <w:r>
        <w:br w:type="textWrapping"/>
      </w:r>
      <w:r>
        <w:t xml:space="preserve">… Hở? Tiếu Lăng Tiêu ngẩn người.</w:t>
      </w:r>
      <w:r>
        <w:br w:type="textWrapping"/>
      </w:r>
      <w:r>
        <w:br w:type="textWrapping"/>
      </w:r>
      <w:r>
        <w:t xml:space="preserve">Tám Con Sói…? Hắn nghĩ: nhưng mà tui là cẩu nha! Để tui đóng giả sói không sợ lũ sói có ý kiến gì sao?!</w:t>
      </w:r>
      <w:r>
        <w:br w:type="textWrapping"/>
      </w:r>
      <w:r>
        <w:br w:type="textWrapping"/>
      </w:r>
      <w:r>
        <w:t xml:space="preserve">Cố đạo diễn nói tiếp: “Diễn viên động vật không đủ, tập hợp bảy tám lần mới đủ tám con chó.” Ngừng lại một lát lại tiếp tục giải thích: “Hai cảnh quay đều rất đơn giản, có thể nói là không khó chút nào. Chờ một lát nữa, huấn luyện viên cùng bốn chủ nhân đều đứng bên kia, tám con chó sẽ ra sức chạy tới, cảnh tôi muốn quay chính là cảnh chúng nó đang dốc sức chạy. Ở trong quảng cáo, hình ảnh “sói” cùng hình ảnh nam nhân thành công sẽ thay phiên nhau xuất hiện, sói đang xông lên, nam nhân cũng đang trên bàn đàm phán, cả hai đều đằng đằng sát khí quyết tâm tiến lên, thể hiện sản phẩm “Tám Con Sói” này cũng giống như sói, cố chấp phấn đấu, hung ác đảm bảo lợi ích trong hợp tác.”</w:t>
      </w:r>
      <w:r>
        <w:br w:type="textWrapping"/>
      </w:r>
      <w:r>
        <w:br w:type="textWrapping"/>
      </w:r>
      <w:r>
        <w:t xml:space="preserve">Nghe xong, Tiếu Lăng Tiêu lần thứ hai nghĩ thầm: nhưng mà, tui là chó nha… không đúng, tui cũng không phải chó, tui là người, chỉ là thoạt nhìn thì đúng là chó… ai, tui nói thật khó hiểu.</w:t>
      </w:r>
      <w:r>
        <w:br w:type="textWrapping"/>
      </w:r>
      <w:r>
        <w:br w:type="textWrapping"/>
      </w:r>
      <w:r>
        <w:t xml:space="preserve">Sau khi chuẩn bị xong xuôi, quay phim chính thức bắt đầu.</w:t>
      </w:r>
      <w:r>
        <w:br w:type="textWrapping"/>
      </w:r>
      <w:r>
        <w:br w:type="textWrapping"/>
      </w:r>
      <w:r>
        <w:t xml:space="preserve">Đạo diễn hô một tiếng ra lệnh, những bàn tay trước đó đang giữ chặt đàn chó lập tức thả ra, tất cả như chó hoang thoát cương xông lên.</w:t>
      </w:r>
      <w:r>
        <w:br w:type="textWrapping"/>
      </w:r>
      <w:r>
        <w:br w:type="textWrapping"/>
      </w:r>
      <w:r>
        <w:t xml:space="preserve">“…” Tiếu Lăng Tiêu cũng không cam lòng lạc hậu, nhớ kỹ đường đi của mình, lao nhanh theo đàn chó phía trước.</w:t>
      </w:r>
      <w:r>
        <w:br w:type="textWrapping"/>
      </w:r>
      <w:r>
        <w:br w:type="textWrapping"/>
      </w:r>
      <w:r>
        <w:t xml:space="preserve">“Dừng lại!” Tiếu Lăng Tiêu đột nhiên nghe được tiếng hô của đạo diễn: “Làm lại! Chạy theo quỹ đạo!”</w:t>
      </w:r>
      <w:r>
        <w:br w:type="textWrapping"/>
      </w:r>
      <w:r>
        <w:br w:type="textWrapping"/>
      </w:r>
      <w:r>
        <w:t xml:space="preserve">Cố đạo diễn vì muốn quay ra cảm giác có tốc độ, nên hôm nay sử dụng quỹ đạo. Quay phim hướng máy quay về phía diễn viên, trong lúc đàn chó đang chạy sẽ lợi dụng đường ray chạy theo quỹ đạo nhanh chóng lùi máy quay về phía sau, làm như vậy có thể khiến bỗ cục hình ảnh trở nên hợp lý, đồng thời xây dựng được cảm giác chân thực về tốc độ. Chạy quỹ đạo một lát, phát hiện ra nhìn kỹ có thể thấy quỹ đạo bị lệch trong cuộn phim.</w:t>
      </w:r>
      <w:r>
        <w:br w:type="textWrapping"/>
      </w:r>
      <w:r>
        <w:br w:type="textWrapping"/>
      </w:r>
      <w:r>
        <w:t xml:space="preserve">Nghe được lệnh của Cố đạo diễn, huấn luyện viên cùng các chủ nhân dồn dập thu lại đồ ăn, mặc cho đàn chó nhảy nhót như thế nào cũng không chịu đem thức ăn ra. Tiếu Lăng Tiêu biết rõ Chu Cẩn Sơ sẽ không cho, căn bản nghĩ cũng không thèm nghĩ, lẳng lặng đứng ở một bên, thờ ơ nhìn đám ngu xuẩn kia bị chủ nhân cự tuyệt.</w:t>
      </w:r>
      <w:r>
        <w:br w:type="textWrapping"/>
      </w:r>
      <w:r>
        <w:br w:type="textWrapping"/>
      </w:r>
      <w:r>
        <w:t xml:space="preserve">Lần thứ hai, Tiếu Lăng Tiêu tiếp tục cùng đàn chó xông về phía đích.</w:t>
      </w:r>
      <w:r>
        <w:br w:type="textWrapping"/>
      </w:r>
      <w:r>
        <w:br w:type="textWrapping"/>
      </w:r>
      <w:r>
        <w:t xml:space="preserve">Kết quả… Cố đạo diễn cực kỳ vô tình nói: “Dừng, chạy lại quỹ đạo một lần.”</w:t>
      </w:r>
      <w:r>
        <w:br w:type="textWrapping"/>
      </w:r>
      <w:r>
        <w:br w:type="textWrapping"/>
      </w:r>
      <w:r>
        <w:t xml:space="preserve">Lần thứ ba, Cố đạo diễn nói: “Chạy một lần nữa.”</w:t>
      </w:r>
      <w:r>
        <w:br w:type="textWrapping"/>
      </w:r>
      <w:r>
        <w:br w:type="textWrapping"/>
      </w:r>
      <w:r>
        <w:t xml:space="preserve">“…” Tiếu Lăng Tiêu nghĩ: cái quỹ đạo rách này có phải đã đến lúc nên sửa lại không…</w:t>
      </w:r>
      <w:r>
        <w:br w:type="textWrapping"/>
      </w:r>
      <w:r>
        <w:br w:type="textWrapping"/>
      </w:r>
      <w:r>
        <w:t xml:space="preserve">Đám chó mỗi lần đều không ăn được đồ ăn, rõ ràng không đủ động lực, lần thứ tư chạy rất hỗn loạn, nhảy một hồi về phía đông lại nhón chân một hồi về phía tây.</w:t>
      </w:r>
      <w:r>
        <w:br w:type="textWrapping"/>
      </w:r>
      <w:r>
        <w:br w:type="textWrapping"/>
      </w:r>
      <w:r>
        <w:t xml:space="preserve">Chỉ có Tiếu Lăng Tiêu, vì nổi tiếng, vẫn như cũ cố gắng chạy.</w:t>
      </w:r>
      <w:r>
        <w:br w:type="textWrapping"/>
      </w:r>
      <w:r>
        <w:br w:type="textWrapping"/>
      </w:r>
      <w:r>
        <w:t xml:space="preserve">Lần này quỹ đạo không bị lệch.</w:t>
      </w:r>
      <w:r>
        <w:br w:type="textWrapping"/>
      </w:r>
      <w:r>
        <w:br w:type="textWrapping"/>
      </w:r>
      <w:r>
        <w:t xml:space="preserve">Tiếu Lăng Tiêu rốt cuộc được nhào lên người Chu Cẩn Sơ ăn đồ ăn, Chu Cẩn Sơ xoa xoa lông cho hắn.</w:t>
      </w:r>
      <w:r>
        <w:br w:type="textWrapping"/>
      </w:r>
      <w:r>
        <w:br w:type="textWrapping"/>
      </w:r>
      <w:r>
        <w:t xml:space="preserve">“Chó của cậu rất được.” Cố đạo diễn nói: “Thông minh, về sau có thể phát triển.”</w:t>
      </w:r>
      <w:r>
        <w:br w:type="textWrapping"/>
      </w:r>
      <w:r>
        <w:br w:type="textWrapping"/>
      </w:r>
      <w:r>
        <w:t xml:space="preserve">“Không,” Chu Cẩn Sơ đáp: “Làm diễn viên rất mệt, tôi nuôi nó là được rồi.”</w:t>
      </w:r>
      <w:r>
        <w:br w:type="textWrapping"/>
      </w:r>
      <w:r>
        <w:br w:type="textWrapping"/>
      </w:r>
      <w:r>
        <w:t xml:space="preserve">“…” Tiếu Lăng Tiêu nghe xong lông chó run lên. Hắn thực sự muốn nói với Chu Cẩn Sơ tui không muốn, tui không nên để anh nuôi, tui muốn làm một con chó có công ăn việc làm, sau này nếu anh không muốn đi làm tui cũng có thể nuôi anh… Xùy, nghĩ đẹp ghê.</w:t>
      </w:r>
      <w:r>
        <w:br w:type="textWrapping"/>
      </w:r>
      <w:r>
        <w:br w:type="textWrapping"/>
      </w:r>
      <w:r>
        <w:t xml:space="preserve">“Được rồi.” Cố đạo diễn sau khi xem lại pha quay chậm từ camera hai lần, nói: “Cảnh này qua. Cảnh hai lập tức bắt đầu đi.”</w:t>
      </w:r>
      <w:r>
        <w:br w:type="textWrapping"/>
      </w:r>
      <w:r>
        <w:br w:type="textWrapping"/>
      </w:r>
      <w:r>
        <w:t xml:space="preserve">Tiếu Lăng Tiêu lập tức vểnh tai lên nghe.</w:t>
      </w:r>
      <w:r>
        <w:br w:type="textWrapping"/>
      </w:r>
      <w:r>
        <w:br w:type="textWrapping"/>
      </w:r>
      <w:r>
        <w:t xml:space="preserve">“Kế tiếp là cảnh “bầy sói” ăn mừng thắng lợi tru lên.” Cố đạo diễn nói: “Tạo ra bộ dáng nhìn giống tru lên là được, về phần âm thanh hậu kỳ sẽ ghép âm thanh của sói sau. Trong quảng cáo, nam nhân nắm được mấu chốt cuộc đàm phán, đạt được mục tiêu đã định ra, trên mặt hắn lộ ra nụ cười, cảnh quay sẽ cắt về thảo nguyên sói, cuối cùng bóng dáng của sói sẽ biến thành nhãn hiệu quảng cáo.”</w:t>
      </w:r>
      <w:r>
        <w:br w:type="textWrapping"/>
      </w:r>
      <w:r>
        <w:br w:type="textWrapping"/>
      </w:r>
      <w:r>
        <w:t xml:space="preserve">Cố đạo diễn ngừng lại một chút, nói tiếp: “Bốn con diễn viên chuyên nghiệp đều sẽ sủa, vấn đề chủ yếu là ở bốn con không chuyên. Huấn luyện viên cần huấn luyện chũng nó một lát, ai, cũng không biết phải mất bao lâu. Dự toán của khách hàng có hạn —— thực ra tất cả khách hàng dự toán đều có hạn, vì thế tổng cộng chỉ có thể quay trong vòng hai ngày, ngày mai còn hai phân cảnh nữa, nhất định phải tốn nguyên một ngày, nên hôm nay nhất định phải quay xong phân cảnh sói.”</w:t>
      </w:r>
      <w:r>
        <w:br w:type="textWrapping"/>
      </w:r>
      <w:r>
        <w:br w:type="textWrapping"/>
      </w:r>
      <w:r>
        <w:t xml:space="preserve">Tiếu Lăng Tiêu chưa kịp nghe xong, huấn luyện viên đã tới nói với Chu Cẩn Sơ: ” Tôi cần huấn luyện nó sủa, phiền anh hợp tác một lát…” Chu Cẩn Sơ hơi do dự, cuối cùng vẫn gật đầu, đồng thời cũng cúi đầu nói với Tiếu Lăng Tiêu: “Không cần phải cố gắng, để chúng nó sủa thay là được rồi.”</w:t>
      </w:r>
      <w:r>
        <w:br w:type="textWrapping"/>
      </w:r>
      <w:r>
        <w:br w:type="textWrapping"/>
      </w:r>
      <w:r>
        <w:t xml:space="preserve">Tiếu Lăng Tiêu: “…”</w:t>
      </w:r>
      <w:r>
        <w:br w:type="textWrapping"/>
      </w:r>
      <w:r>
        <w:br w:type="textWrapping"/>
      </w:r>
      <w:r>
        <w:t xml:space="preserve">Tám con Husky xếp hành một hàng ngang. Bốn con được huấn luyện chuyên nghiệp đứng cùng một phía, bốn con được nuôi trong nhà đứng phía còn lại.</w:t>
      </w:r>
      <w:r>
        <w:br w:type="textWrapping"/>
      </w:r>
      <w:r>
        <w:br w:type="textWrapping"/>
      </w:r>
      <w:r>
        <w:t xml:space="preserve">“Được rồi.” Huấn luyện viên đi tới trước mặt nhóm chó chuyên nghiệp, đứng trước mặt con thứ nhất: “Sủa.”</w:t>
      </w:r>
      <w:r>
        <w:br w:type="textWrapping"/>
      </w:r>
      <w:r>
        <w:br w:type="textWrapping"/>
      </w:r>
      <w:r>
        <w:t xml:space="preserve">Con chó đầu tiên lập tức ngẩng đầu sủa to: “Gâu gâu!”</w:t>
      </w:r>
      <w:r>
        <w:br w:type="textWrapping"/>
      </w:r>
      <w:r>
        <w:br w:type="textWrapping"/>
      </w:r>
      <w:r>
        <w:t xml:space="preserve">“Ngoan.” Huấn luyện viên khen ngợi, sau đó cho nó một ít đồ ăn. Tiếu Lăng Tiêu hiểu, đây là đang làm mẫu cho chúng nó xem.</w:t>
      </w:r>
      <w:r>
        <w:br w:type="textWrapping"/>
      </w:r>
      <w:r>
        <w:br w:type="textWrapping"/>
      </w:r>
      <w:r>
        <w:t xml:space="preserve">Huấn luyện viên đi tới trước mặt con thứ hai: “Sủa.”</w:t>
      </w:r>
      <w:r>
        <w:br w:type="textWrapping"/>
      </w:r>
      <w:r>
        <w:br w:type="textWrapping"/>
      </w:r>
      <w:r>
        <w:t xml:space="preserve">Con thứ hai: “Gâu gâu!”</w:t>
      </w:r>
      <w:r>
        <w:br w:type="textWrapping"/>
      </w:r>
      <w:r>
        <w:br w:type="textWrapping"/>
      </w:r>
      <w:r>
        <w:t xml:space="preserve">Sủa xong cũng được chia đồ ăn.</w:t>
      </w:r>
      <w:r>
        <w:br w:type="textWrapping"/>
      </w:r>
      <w:r>
        <w:br w:type="textWrapping"/>
      </w:r>
      <w:r>
        <w:t xml:space="preserve">Ngay sau đó là con Husky thứ ba: “Gâu gâu!”</w:t>
      </w:r>
      <w:r>
        <w:br w:type="textWrapping"/>
      </w:r>
      <w:r>
        <w:br w:type="textWrapping"/>
      </w:r>
      <w:r>
        <w:t xml:space="preserve">Thứ tư: “Gâu gâu!”</w:t>
      </w:r>
      <w:r>
        <w:br w:type="textWrapping"/>
      </w:r>
      <w:r>
        <w:br w:type="textWrapping"/>
      </w:r>
      <w:r>
        <w:t xml:space="preserve">Huấn luyện viên đi tới chỗ đám Husky không chuyên, nói với con thứ năm: “Sủa.”</w:t>
      </w:r>
      <w:r>
        <w:br w:type="textWrapping"/>
      </w:r>
      <w:r>
        <w:br w:type="textWrapping"/>
      </w:r>
      <w:r>
        <w:t xml:space="preserve">Con Husky thứ năm vồ tới muốn cướp đồ ăn, huấn luyện viên lắc đầu một cái, đưa tay ra sau lưng, đi vòng qua con thứ năm đến trước mặt con thứ sáu: “Sủa.”</w:t>
      </w:r>
      <w:r>
        <w:br w:type="textWrapping"/>
      </w:r>
      <w:r>
        <w:br w:type="textWrapping"/>
      </w:r>
      <w:r>
        <w:t xml:space="preserve">Con thứ sáu thông minh hơn một chút, hơi hơi do dự, lờ mờ đoán ra sủa thì sẽ được cho đồ ăn còn không sủa sẽ không có, thanh âm có một chút do dự: “Gâu gâu?”</w:t>
      </w:r>
      <w:r>
        <w:br w:type="textWrapping"/>
      </w:r>
      <w:r>
        <w:br w:type="textWrapping"/>
      </w:r>
      <w:r>
        <w:t xml:space="preserve">“Ngoan.” Huấn luyện viên đút đồ ăn cho nó, bước đến chỗ con thứ bảy: “Sủa.”</w:t>
      </w:r>
      <w:r>
        <w:br w:type="textWrapping"/>
      </w:r>
      <w:r>
        <w:br w:type="textWrapping"/>
      </w:r>
      <w:r>
        <w:t xml:space="preserve">“Ư…” Husky thứ bảy cũng lờ mờ đoán ra: “Gâu gâu?”</w:t>
      </w:r>
      <w:r>
        <w:br w:type="textWrapping"/>
      </w:r>
      <w:r>
        <w:br w:type="textWrapping"/>
      </w:r>
      <w:r>
        <w:t xml:space="preserve">“Ngoan.” Huấn luyện viên cho con thứ bảy đồ ăn.</w:t>
      </w:r>
      <w:r>
        <w:br w:type="textWrapping"/>
      </w:r>
      <w:r>
        <w:br w:type="textWrapping"/>
      </w:r>
      <w:r>
        <w:t xml:space="preserve">Con Husky thứ năm nhìn thấy chỉ có mình không được cho đồ ăn, vẻ mặt đầy bi thương.</w:t>
      </w:r>
      <w:r>
        <w:br w:type="textWrapping"/>
      </w:r>
      <w:r>
        <w:br w:type="textWrapping"/>
      </w:r>
      <w:r>
        <w:t xml:space="preserve">Cuối cùng là Tiếu Lăng Tiêu.</w:t>
      </w:r>
      <w:r>
        <w:br w:type="textWrapping"/>
      </w:r>
      <w:r>
        <w:br w:type="textWrapping"/>
      </w:r>
      <w:r>
        <w:t xml:space="preserve">Là con chó duy nhất biết mình đang quay cái gì, Tiếng Lăng Tiêu nở một nụ cười tà mị, ngửa cổ hướng lên trời, phát ra tiếng sói tru: “Ngao ô ~~~~~ ngao ô ~~~~~” </w:t>
      </w:r>
      <w:r>
        <w:rPr>
          <w:i/>
        </w:rPr>
        <w:t xml:space="preserve">(em định sub “à ú~~~~” cơ mà nghe ghê quá nên thôi, để nguyên hán việt vậy =)))))</w:t>
      </w:r>
      <w:r>
        <w:br w:type="textWrapping"/>
      </w:r>
      <w:r>
        <w:br w:type="textWrapping"/>
      </w:r>
      <w:r>
        <w:t xml:space="preserve">“Này…” Huấn luyện viên cùng Cố đạo diễn nghe được tiếng “sói tru”, kinh ngạc đến ngẩn người: “Nó… nó, nó vừa tru tiếng sói sao?”</w:t>
      </w:r>
      <w:r>
        <w:br w:type="textWrapping"/>
      </w:r>
      <w:r>
        <w:br w:type="textWrapping"/>
      </w:r>
      <w:r>
        <w:t xml:space="preserve">Tiếu Lăng Tiêu lại tru một tiếng: “Ngao ô ~~~~~”</w:t>
      </w:r>
      <w:r>
        <w:br w:type="textWrapping"/>
      </w:r>
      <w:r>
        <w:br w:type="textWrapping"/>
      </w:r>
      <w:r>
        <w:t xml:space="preserve">Husky vừa sủa tiếng chó vừa tru tiếng sói, ban ngày chủ yếu là sủa tiếng chó, buổi tối đôi khi sẽ phát ra tiếng sói tru, mặc kệ là sủa hay tru đều không phải chuyện lạ, vì vậy đối với Tiếu Lăng Tiêu, quảng cáo “Tám con sói” là một cơ hội tuyệt vời để thể hiện bản thân. Trong khi cả đàn Husky đều sủa, hắn rất tự lập chọn dùng tiếng sói như tru khách hàng yêu cầu.</w:t>
      </w:r>
      <w:r>
        <w:br w:type="textWrapping"/>
      </w:r>
      <w:r>
        <w:br w:type="textWrapping"/>
      </w:r>
      <w:r>
        <w:t xml:space="preserve">“Cứ như thể nó nghe hiểu được kịch bản vậy!” Cố đạo diễn hưng phấn: “Cẩn Sơ, Cẩn Sơ, nếu đây không phải là ngẫu nhiên thì chó nhà cậu thực sự quá có linh tính rồi!”</w:t>
      </w:r>
      <w:r>
        <w:br w:type="textWrapping"/>
      </w:r>
      <w:r>
        <w:br w:type="textWrapping"/>
      </w:r>
      <w:r>
        <w:t xml:space="preserve">Chu Cẩn Sơ cúi đầu nhìn Tiếu Lăng Tiêu, không nói câu nào.</w:t>
      </w:r>
      <w:r>
        <w:br w:type="textWrapping"/>
      </w:r>
      <w:r>
        <w:br w:type="textWrapping"/>
      </w:r>
      <w:r>
        <w:t xml:space="preserve">Bên kia Cố đạo diễn đã bắt đầu coi Tiếu Lăng Tiêu là thiên cẩu: “Tuy hành động có chút khoa trương, nhưng có có thể tâm ý tương thông với con người, diễn xuất rất tốt!”</w:t>
      </w:r>
      <w:r>
        <w:br w:type="textWrapping"/>
      </w:r>
      <w:r>
        <w:br w:type="textWrapping"/>
      </w:r>
      <w:r>
        <w:t xml:space="preserve">Đời này đây là câu khích lệ đầu tiên Tiếu Lăng Tiêu nghe được, hắn “gâu” một tiếng, suýt nữa khóc òa.</w:t>
      </w:r>
      <w:r>
        <w:br w:type="textWrapping"/>
      </w:r>
      <w:r>
        <w:br w:type="textWrapping"/>
      </w:r>
    </w:p>
    <w:p>
      <w:pPr>
        <w:pStyle w:val="Heading2"/>
      </w:pPr>
      <w:bookmarkStart w:id="27" w:name="chương-5-tám-con-sói-hạ"/>
      <w:bookmarkEnd w:id="27"/>
      <w:r>
        <w:t xml:space="preserve">5. Chương 5: “tám Con Sói” (hạ)</w:t>
      </w:r>
    </w:p>
    <w:p>
      <w:pPr>
        <w:pStyle w:val="Compact"/>
      </w:pPr>
      <w:r>
        <w:br w:type="textWrapping"/>
      </w:r>
      <w:r>
        <w:br w:type="textWrapping"/>
      </w:r>
      <w:r>
        <w:t xml:space="preserve">Đối với con Husky duy nhất không hiểu mệnh lệnh, huấn luyện viên không còn cách nào khác ngoài kiên nhẫn dạy nó thêm vài lần. Bất quá con Husky này rất ngốc, dạy mười lần mới có thể sủa, nhưng sủa cũng không ổn chút nào, cứ gục gặc như hít thuốc.</w:t>
      </w:r>
      <w:r>
        <w:br w:type="textWrapping"/>
      </w:r>
      <w:r>
        <w:br w:type="textWrapping"/>
      </w:r>
      <w:r>
        <w:t xml:space="preserve">“Như vậy đi,” huấn luyện viên nói với Chu Cẩn Sơ: “Sắp xếp đội hình lại một lần nữa, cho chó của anh đứng hàng đầu, vì Trung Khuyển diễn tốt nhất. Hàng thứ hai xếp ba con, con ngốc nhất kia giấu kín sau lưng Trung Khuyển không để lộ ra là được, hai bên nó là hai con chuyên nghiệp. Hàng thứ ba xếp bốn con, hai con chuyên nghiệp còn lại xếp hai bên, không chuyên giấu ở giữa. Ở vị trí dễ thấy đều sẽ là mấy con diễn tốt sẽ nâng cao hiệu quả.”</w:t>
      </w:r>
      <w:r>
        <w:br w:type="textWrapping"/>
      </w:r>
      <w:r>
        <w:br w:type="textWrapping"/>
      </w:r>
      <w:r>
        <w:t xml:space="preserve">“…!!!” hai mắt chó của Tiếu Lăng Tiêu trợn tròn.</w:t>
      </w:r>
      <w:r>
        <w:br w:type="textWrapping"/>
      </w:r>
      <w:r>
        <w:br w:type="textWrapping"/>
      </w:r>
      <w:r>
        <w:t xml:space="preserve">Chó đầu đàn! Hắn dĩ nhiên lại được làm chó đầu đàn!</w:t>
      </w:r>
      <w:r>
        <w:br w:type="textWrapping"/>
      </w:r>
      <w:r>
        <w:br w:type="textWrapping"/>
      </w:r>
      <w:r>
        <w:t xml:space="preserve">Loại chuyện được làm người dẫn đầu này trước nay chưa bao giờ đến phiên Tiếu Lăng Tiêu.</w:t>
      </w:r>
      <w:r>
        <w:br w:type="textWrapping"/>
      </w:r>
      <w:r>
        <w:br w:type="textWrapping"/>
      </w:r>
      <w:r>
        <w:t xml:space="preserve">Từng có một lần, đạo diễn vì thích tướng mạo của Tiếu Lăng Tiêu mà để hắn đứng chính giữa. Lúc ấy Tiếu Lăng Tiêu vô cùng cao hứng, khi diễn cũng diễn vô cùng nỗ lực và để tâm. Thế nhưng sau 3 lần NG, đạo diễn nhíu nhíu mày, chỉ vào Tiếu Lăng Tiêu, nói: “Cậu, đổi vị trí sang… phía ngoài cùng đi.” Nói xong lại chỉ vào người đứng cạnh Tiếu Lăng Tiêu: “Lấy anh làm trung tâm, mỗi người dịch sang bên cạnh một vị trí.” Tiếu Lăng Tiêu cảm thấy rất khuất nhục, nhưng lại không thể bỏ dở giữa chừng, đành phải đến rìa đội hình trong ánh mắt đồng tình của mọi người. Ai ngờ chuyện này vẫn chưa kết thúc. Quay lại hai lần, đạo diễn tức đến giơ chân hổn hển chỉ vào Tiếu Lăng Tiêu: “Cậu không nhất thiết phải đứng hàng đầu… phía ngoài cùng đúng không? Vậy cậu đến hàng cuối… phía ngoài cùng được không?!” Sau khi Tiếu Lăng Tiêu nghe lời dời đến góc cuối, cảnh quay này mới coi như đạt yêu cầu.</w:t>
      </w:r>
      <w:r>
        <w:br w:type="textWrapping"/>
      </w:r>
      <w:r>
        <w:br w:type="textWrapping"/>
      </w:r>
      <w:r>
        <w:t xml:space="preserve">Sau lần đó, Tiếu Lăng Tiêu đã từng có ý định viết một cuốn tự truyện, ghi lại quãng thời gian dốc sức trong giới giải trí của bản thân. Câu mở đầu hắn đã nghĩ kĩ rồi, sẽ là “</w:t>
      </w:r>
      <w:r>
        <w:rPr>
          <w:i/>
        </w:rPr>
        <w:t xml:space="preserve">Nhiều năm sau đó, Tiếu Lăng Tiêu quỳ gối trước mặt đạo diễn, nhớ lại một buổi chiều xa xôi nào đó hắn quyết định làm diễn viên.</w:t>
      </w:r>
      <w:r>
        <w:t xml:space="preserve">“. Tên của tự truyện là 《 Trăm năm uất ức 》.</w:t>
      </w:r>
      <w:r>
        <w:br w:type="textWrapping"/>
      </w:r>
      <w:r>
        <w:br w:type="textWrapping"/>
      </w:r>
      <w:r>
        <w:t xml:space="preserve">Bất quá, tuy hắn chịu nhiều uất ức như vậy, nhưng vẫn chưa bao giờ từ bỏ nghề diễn.</w:t>
      </w:r>
      <w:r>
        <w:br w:type="textWrapping"/>
      </w:r>
      <w:r>
        <w:br w:type="textWrapping"/>
      </w:r>
      <w:r>
        <w:t xml:space="preserve">Tiếu Lăng Tiêu rất muốn nổi danh. Kỳ thực lí do vốn không liên quan đến tiền bạc, hắn chỉ đơn thuần yêu thích diễn lại từng câu chuyện xưa cũ, dùng hành động cùng ngôn ngữ “giảng giải” cho người khác nghe bằng phương thức tốt nhất, khiến người ta hoặc vui hoặc buồn hoặc bình thản hòa mình vào câu chuyện, cùng nhân vật trải qua tụ tán ly hợp, để người xem có thể cảm thấy cô quạnh cho dù bản thân không hề cô quạnh, cảm thấy bi thương trong khi chính bản thân không chút bi thương, khi vui vẻ càng vui vẻ hơn, cảm xúc dần trở nên phong phú. Cho dù là những người không được học hành đến nơi đến chốn, chỉ cần mắt không mù, tai không điếc, đều có thể thông qua phim ảnh hiểu được rất nhiều điều. Chỉ cần nghĩ tới một ngày nào đó mình có thể làm được những điều này, được người khác tán dương, được khích lệ, được yêu thích, hắn sẽ lại tràn ngập nhiệt tình, trong đầu sẽ thôi uể oải mà suy nghĩ mình có thể từ từ tiến bộ.</w:t>
      </w:r>
      <w:r>
        <w:br w:type="textWrapping"/>
      </w:r>
      <w:r>
        <w:br w:type="textWrapping"/>
      </w:r>
      <w:r>
        <w:t xml:space="preserve">Vì thế, giờ khắc này tuy bản thân chỉ là một con chó, Tiếu Lăng Tiêu vẫn rất cảm động.</w:t>
      </w:r>
      <w:r>
        <w:br w:type="textWrapping"/>
      </w:r>
      <w:r>
        <w:br w:type="textWrapping"/>
      </w:r>
      <w:r>
        <w:t xml:space="preserve">Cố đạo diễn vì muốn Tiếu Lăng Tiêu càng thêm vẻ khốc huyền*, nói với quay phim: “Tiêu điểm đặt ở trên người Trung Khuyển.”. Nói xong, ông nhìn vào camera theo dõi: “Một, hai ba, bắt đầu.”.</w:t>
      </w:r>
      <w:r>
        <w:rPr>
          <w:i/>
        </w:rPr>
        <w:t xml:space="preserve">(khốc huyền: lãnh khốc, táo bạo)</w:t>
      </w:r>
      <w:r>
        <w:br w:type="textWrapping"/>
      </w:r>
      <w:r>
        <w:br w:type="textWrapping"/>
      </w:r>
      <w:r>
        <w:t xml:space="preserve">Huấn luyện viên nghe được lệnh, lập tức cầm đồ ăn hô: “Ngẩng đầu, sủa!”</w:t>
      </w:r>
      <w:r>
        <w:br w:type="textWrapping"/>
      </w:r>
      <w:r>
        <w:br w:type="textWrapping"/>
      </w:r>
      <w:r>
        <w:t xml:space="preserve">Tiếu Lăng Tiêu đứng ở vị trí phía trước, nỗ lực tru lên, ra vẻ mình thực sự là một con sói.</w:t>
      </w:r>
      <w:r>
        <w:br w:type="textWrapping"/>
      </w:r>
      <w:r>
        <w:br w:type="textWrapping"/>
      </w:r>
      <w:r>
        <w:t xml:space="preserve">Bởi vì số lượng chó khá nhiều, mỗi lần đều có sai lệch, không phải con này chậm thì là con kia chậm, huấn luyện viên phạt xong con này lại phải phạt con khác, chỉ có Tiếu Lăng Tiêu không làm sai, lần nào cũng đúng thời gian.</w:t>
      </w:r>
      <w:r>
        <w:br w:type="textWrapping"/>
      </w:r>
      <w:r>
        <w:br w:type="textWrapping"/>
      </w:r>
      <w:r>
        <w:t xml:space="preserve">Cố đạo diễn quay liên tiếp hai mươi lần, cuối cùng mới bất đắc dĩ nói: “Thôi vậy là được rồi. Vốn đều là tạm thời gom lại, không thể hi vọng cả đám con nào cũng thông minh.”</w:t>
      </w:r>
      <w:r>
        <w:br w:type="textWrapping"/>
      </w:r>
      <w:r>
        <w:br w:type="textWrapping"/>
      </w:r>
      <w:r>
        <w:t xml:space="preserve">Tiếu Lăng Tiêu thấy Chu Cẩn Sơ đến gần, y hơi khom lưng, sau đó ôm hắn vào lòng. Chu Cẩn Sơ hỏi: “Mệt không?” Hai cảnh quay tốn hết một ngày, không phải chạy cũng là sủa, Chu Cẩn Sơ khẳng định chó của y rất mệt mỏi. Đối với y mà nói, chỉ bước mười bước nói mười câu cũng đã đủ mệt rồi.</w:t>
      </w:r>
      <w:r>
        <w:br w:type="textWrapping"/>
      </w:r>
      <w:r>
        <w:br w:type="textWrapping"/>
      </w:r>
      <w:r>
        <w:t xml:space="preserve">Tiếu Lăng Tiêu dùng hai móng vuốt ôm lấy cổ Chu Cẩn Sơ, ngẩng đầu nhìn mặt Chu Cẩn Sơ, cảm thấy dung mạo của đối phương nhìn từ góc độ này vô cùng đẹp trai, thêm vào ngữ khí dịu dàng quan tâm kia nữa, khiến hắn đột nhiên ma xui quỷ khiến lè lưỡi liếm lên mặt Chu Cẩn Sơ một cái.</w:t>
      </w:r>
      <w:r>
        <w:br w:type="textWrapping"/>
      </w:r>
      <w:r>
        <w:br w:type="textWrapping"/>
      </w:r>
      <w:r>
        <w:t xml:space="preserve">“…” Chu Cẩn Sơ nhìn chó nhà mình. Chó nhà y thực ra không thích liếm người. Trước đây Chu Cẩn Sơ cũng từng thử vươn tay đặt trước miệng chó để trêu nó, thậm chí còn cố tình để ngón tay dính mùi xương sườn, nhưng mỗi lần chó nhà y đều bày ra vẻ ghét bỏ quay đầu ra chỗ khác, hoàn toàn khác với định nghĩa về chó mà Chu Cẩn Sơ biết. Chu Cẩn Sơ thật không ngờ, ngày hôm nay chó nhà y dĩ nhiên lại chủ động liếm y một cái.</w:t>
      </w:r>
      <w:r>
        <w:br w:type="textWrapping"/>
      </w:r>
      <w:r>
        <w:br w:type="textWrapping"/>
      </w:r>
      <w:r>
        <w:t xml:space="preserve">Tiếu Lăng Tiêu liếm một cái, cảm thấy xúc cảm rất tốt. Mặt đối phương trắng mịn, cũng rất ấm áp, còn mang theo một loại mùi vị tươi mát. Suy nghĩ một lát, Tiếu Lăng Tiêu lần thứ hai quệt nước bọt lên mặt người ta.</w:t>
      </w:r>
      <w:r>
        <w:br w:type="textWrapping"/>
      </w:r>
      <w:r>
        <w:br w:type="textWrapping"/>
      </w:r>
      <w:r>
        <w:t xml:space="preserve">Mặt của ảnh đế bị tui liếm, hơn nữa còn liếm những hai lần!</w:t>
      </w:r>
      <w:r>
        <w:br w:type="textWrapping"/>
      </w:r>
      <w:r>
        <w:br w:type="textWrapping"/>
      </w:r>
      <w:r>
        <w:t xml:space="preserve">“… Thôi được rồi.” Chu Cẩn Sơ nhẹ nhàng xoa xoa đầu chó của hắn.</w:t>
      </w:r>
      <w:r>
        <w:br w:type="textWrapping"/>
      </w:r>
      <w:r>
        <w:br w:type="textWrapping"/>
      </w:r>
      <w:r>
        <w:t xml:space="preserve">Sau khi về đến nhà, Chu Cẩn Sơ phát hiện Cố đạo diễn đăng vài bức ảnh của buổi quay hôm nay lên weibo, đồng thời còn hết sức tán thưởng chó nhà mình.</w:t>
      </w:r>
      <w:r>
        <w:br w:type="textWrapping"/>
      </w:r>
      <w:r>
        <w:br w:type="textWrapping"/>
      </w:r>
      <w:r>
        <w:t xml:space="preserve">Weibo của Cố đạo diễn viết: 【@ Chu Cẩn Sơ: chó nhà ảnh đế cũng là ảnh đế luôn, diễn xuất vô cùng xuất sắc, lần đầu đã có thể so với chó được huấn huyện chuyên nghiệp, được xếp ở hàng đầu, hôm nay ghi hình rất thuận lợi! [ ha ha ][ ha ha ][ ha ha ]】Weibo của Cố đạo diễn chỉ có khoảng hơn trăm lượt follow, vì Cố đạo diễn chủ yếu quay quảng cáo nên người để ý không nhiều, cũng không thu hút sự chú ý quần chúng.</w:t>
      </w:r>
      <w:r>
        <w:br w:type="textWrapping"/>
      </w:r>
      <w:r>
        <w:br w:type="textWrapping"/>
      </w:r>
      <w:r>
        <w:t xml:space="preserve">Chu Cẩn Sơ nhìn thử, phát hiện quả Cố đạo diễn chụp Trung Khuyển nhìn rất đáng yêu, liền share lại.</w:t>
      </w:r>
      <w:r>
        <w:br w:type="textWrapping"/>
      </w:r>
      <w:r>
        <w:br w:type="textWrapping"/>
      </w:r>
      <w:r>
        <w:t xml:space="preserve">Trước đây, weibo của Chu Cẩn Sơ gần như là một bảng thông báo, trên weibo ngoại trừ giới thiệu phim mới và danh sách hoạt động ra, hầu như không còn thứ gì khác, đến ảnh chụp cũng không quá hai bức. Nhưng từ khi y nuôi chó, trên weibo thỉnh thoảng sẽ xuất hiện ảnh của một con Husky, Chu Cẩn Sơ phát hiện y rất thích nghe người khác khen Trung Khuyển. Y không thích đăng hình chính mình, y cảm thấy mình dễ nhìn như vậy đều do công lao của cha mẹ, không có gì đáng tự hào. Nhưng Trung Khuyển lại không giống vậy, Trung Khuyển đáng yêu được như bây giờ là do mắt nhìn của y chuẩn, nuối nấng cũng tốt.</w:t>
      </w:r>
      <w:r>
        <w:br w:type="textWrapping"/>
      </w:r>
      <w:r>
        <w:br w:type="textWrapping"/>
      </w:r>
      <w:r>
        <w:t xml:space="preserve">Tiếu Lăng Tiêu ở bên cạnh nhìn màn hình toàn lời khen ngợi, cảm động đến mức không biết nên nói gì cho phải. Là con người đều sẽ có khát vọng được tán thành, khát vọng chứng minh cuộc đời của mình rất có ý nghĩa. Thuyết nhu cầu của Maslow đã nói, nhu cầu của con người từ thấp đến cao được chia làm năm mức: nhu cầu sinh lý, nhu cầu an toàn, nhu cầu xã giao, nhu cầu tôn trọng và nhu cầu được tự thể hiện bản thân. Tiếu Lăng Tiêu chưa từng thực hiện qua nhu cầu cuối cùng, bây giờ đột nhiên có một đám người nói có một việc nào đó không có hắn không thể thực hiện, không phải hắn sẽ không hoàn thành được, trong lòng hắn sẽ được lấp đầy, thậm chí có thể quên mình đang ở trong thân thể một con chó mà dốc sức hoàn thành nhiệm vụ.</w:t>
      </w:r>
      <w:r>
        <w:br w:type="textWrapping"/>
      </w:r>
      <w:r>
        <w:br w:type="textWrapping"/>
      </w:r>
      <w:r>
        <w:t xml:space="preserve">***</w:t>
      </w:r>
      <w:r>
        <w:br w:type="textWrapping"/>
      </w:r>
      <w:r>
        <w:br w:type="textWrapping"/>
      </w:r>
      <w:r>
        <w:t xml:space="preserve">Mười ngày sau, quảng cáo lên TV.</w:t>
      </w:r>
      <w:r>
        <w:br w:type="textWrapping"/>
      </w:r>
      <w:r>
        <w:br w:type="textWrapping"/>
      </w:r>
      <w:r>
        <w:t xml:space="preserve">Khách hàng cũng rất thông minh, nhận thức được tình huống có lợi liền lập tức dùng câu “Quảng cáo từ Husky của ngôi sao điện ảnh Chu Cẩn Sơ” làm câu tuyên truyền trọng điểm, vô số người vì muốn nhìn chó nhỏ nhà Chu Cẩn Sơ mà xem đoạn quảng cáo này, sau đó lập tức rít gào con chó này thật đáng yêu, tuy rằng vẫn có người cười nhạo việc quảng cáo dùng chó đóng giả sói. Nhưng động vật nhỏ mãi mãi được ưu tiên, cơ bản sẽ không có ai thực sự đi anti một con vật.</w:t>
      </w:r>
      <w:r>
        <w:br w:type="textWrapping"/>
      </w:r>
      <w:r>
        <w:br w:type="textWrapping"/>
      </w:r>
      <w:r>
        <w:t xml:space="preserve">Tiếu Lăng Tiêu đang chìm trong hư vinh cố gắng đọc hết bình luận, mặc dù hắn cũng biết, độ hot của quảng cáo này cũng không duy trì được quá hai ngày.</w:t>
      </w:r>
      <w:r>
        <w:br w:type="textWrapping"/>
      </w:r>
      <w:r>
        <w:br w:type="textWrapping"/>
      </w:r>
      <w:r>
        <w:t xml:space="preserve">Tiếu Lăng Tiêu chỉ không ngờ tới, một chương trình quảng cáo nho nhỏ lại mang đến cho hắn một cơ hội mới.</w:t>
      </w:r>
      <w:r>
        <w:br w:type="textWrapping"/>
      </w:r>
      <w:r>
        <w:br w:type="textWrapping"/>
      </w:r>
      <w:r>
        <w:t xml:space="preserve">Quảng cáo vừa được up lên mạng, Người đại diện của Chu Cẩn Sơ – Cung Bình lập tức bấm số điện thoại của Chu Cẩn Sơ.</w:t>
      </w:r>
      <w:r>
        <w:br w:type="textWrapping"/>
      </w:r>
      <w:r>
        <w:br w:type="textWrapping"/>
      </w:r>
      <w:r>
        <w:t xml:space="preserve">Cung Bình là người đại diện vương bài của công ty, hiện nay chỉ mang theo một nghệ sĩ là Chu Cẩn Sơ. Người này có hai em trai đã đi làm, cả ba anh em đều làm người đại diện. Ba người đại diện tên gọi là Cung Bình, Cung Chính, Cung Khai, cũng không hiểu cha mẹ họ nghĩ cái gì mà đặt ra ba cái tên này. </w:t>
      </w:r>
      <w:r>
        <w:rPr>
          <w:i/>
        </w:rPr>
        <w:t xml:space="preserve">(giải thích một chút, họ Cung của ba anh em nhà này phát âm giống chữ “công”, cho nên tên của ba người sẽ nghe thành Công Bình -&gt; Công Bằng, Công Chính -&gt; ai nhớ cụm “giao thông công chính” không:)), người cuối cùng là Công Khai)</w:t>
      </w:r>
      <w:r>
        <w:br w:type="textWrapping"/>
      </w:r>
      <w:r>
        <w:br w:type="textWrapping"/>
      </w:r>
      <w:r>
        <w:t xml:space="preserve">Cung Bình nói: “Bên công ty của Hoàng Đấu Nhã… đang lên kế hoạch gameshow dành cho nghệ nhân, tên là “Thú cưng tiến lên!”, yêu cầu chủ nhân và thú cưng cùng tham gia. Cô ấy muốn mời Trung Khuyển tham gia, cảm thấy Trung Khuyển sẽ được chào đón.”</w:t>
      </w:r>
      <w:r>
        <w:br w:type="textWrapping"/>
      </w:r>
      <w:r>
        <w:br w:type="textWrapping"/>
      </w:r>
      <w:r>
        <w:t xml:space="preserve">“Tại sao lại tìm đến tôi.” Chu Cẩn Sơ nói: “Tôi không tham gia loại hoạt động này.” Nguyên nhân có hai cái: thứ nhất, địa vị của y cao, không cần mượn loại chương trình này nâng cao giá trị bản thân; thứ hai, y không thiếu tiền. Còn một điều nữa, y không muốn lên TV giả bộ hoạt bát.</w:t>
      </w:r>
      <w:r>
        <w:br w:type="textWrapping"/>
      </w:r>
      <w:r>
        <w:br w:type="textWrapping"/>
      </w:r>
      <w:r>
        <w:t xml:space="preserve">“Tôi cũng đoán vậy.” Thanh âm của Cung Bình truyền đến từ đầu dây bên kia: “Tôi từ chối rồi.”</w:t>
      </w:r>
      <w:r>
        <w:br w:type="textWrapping"/>
      </w:r>
      <w:r>
        <w:br w:type="textWrapping"/>
      </w:r>
      <w:r>
        <w:t xml:space="preserve">… Cái gì?! Tiếu Lăng Tiêu nghe được điện thoại, suy nghĩ đầu tiên là: tui rất muốn đi!</w:t>
      </w:r>
      <w:r>
        <w:br w:type="textWrapping"/>
      </w:r>
      <w:r>
        <w:br w:type="textWrapping"/>
      </w:r>
      <w:r>
        <w:t xml:space="preserve">Gameshow chính là nơi xây dựng nền tảng danh tiếng cho nghệ nhân, Tiếu Lăng Tiêu thực sự mong muốn tiếp tục xuất hiện trước mặt công chúng, sau khi quay quảng cáo hắn đã không thể nào tiếp thu được việc cả ngày ngồi xổm trong nhà Chu Cẩn Sơ, mỗi ngày đều không làm gì, người tiếp xúc duy nhất cũng chỉ có “chủ nhân”.</w:t>
      </w:r>
      <w:r>
        <w:br w:type="textWrapping"/>
      </w:r>
      <w:r>
        <w:br w:type="textWrapping"/>
      </w:r>
      <w:r>
        <w:t xml:space="preserve">Thật vất vả mới có cơ hội làm minh tinh, Tiếu Lăng Tiêu cơ bản không muốn bỏ qua.</w:t>
      </w:r>
      <w:r>
        <w:br w:type="textWrapping"/>
      </w:r>
      <w:r>
        <w:br w:type="textWrapping"/>
      </w:r>
      <w:r>
        <w:t xml:space="preserve">Hắn cũng không suy nghĩ nhiều, lập tức há miệng cắn khuy ống tay áo sơ mi của Chu Cẩn Sơ, từng chút từng chút tháo ra, đồng thời cẩn thận không làm đứt khuy.</w:t>
      </w:r>
      <w:r>
        <w:br w:type="textWrapping"/>
      </w:r>
      <w:r>
        <w:br w:type="textWrapping"/>
      </w:r>
      <w:r>
        <w:t xml:space="preserve">Chu Cẩn Sơ: “…”</w:t>
      </w:r>
      <w:r>
        <w:br w:type="textWrapping"/>
      </w:r>
      <w:r>
        <w:br w:type="textWrapping"/>
      </w:r>
      <w:r>
        <w:t xml:space="preserve">Đầu dây bên kia, Cung Bình nói tiếp: “Nếu không có chuyện gì, vậy cậu đi nghỉ ngơi đi.”</w:t>
      </w:r>
      <w:r>
        <w:br w:type="textWrapping"/>
      </w:r>
      <w:r>
        <w:br w:type="textWrapping"/>
      </w:r>
      <w:r>
        <w:t xml:space="preserve">“Chờ đã,” Chu Cẩn Sơ lên tiếng ngăn cản: “Hình như Trung Khuyển muốn đi.”</w:t>
      </w:r>
      <w:r>
        <w:br w:type="textWrapping"/>
      </w:r>
      <w:r>
        <w:br w:type="textWrapping"/>
      </w:r>
      <w:r>
        <w:t xml:space="preserve">“… Hả?”</w:t>
      </w:r>
      <w:r>
        <w:br w:type="textWrapping"/>
      </w:r>
      <w:r>
        <w:br w:type="textWrapping"/>
      </w:r>
      <w:r>
        <w:t xml:space="preserve">“Hẳn là trùng hợp thôi, nó đang cắn áo tôi.” Chu Cẩn Sơ nói: “Nhưng tôi đột nhiên nhớ ra, Trung Khuyển rất thích chỗ đông người.”</w:t>
      </w:r>
      <w:r>
        <w:br w:type="textWrapping"/>
      </w:r>
      <w:r>
        <w:br w:type="textWrapping"/>
      </w:r>
      <w:r>
        <w:t xml:space="preserve">Cung Bình hỏi lại: “… đông người?”</w:t>
      </w:r>
      <w:r>
        <w:br w:type="textWrapping"/>
      </w:r>
      <w:r>
        <w:br w:type="textWrapping"/>
      </w:r>
      <w:r>
        <w:t xml:space="preserve">“Phải.” Chu Cẩn Sơ đáp: “Lần trước khi quay quảng cáo, nó rất hưng phấn. Tôi nuôi nó lâu như vậy mà vẫn chưa bao giờ thấy nó vui vẻ như thế.”</w:t>
      </w:r>
      <w:r>
        <w:br w:type="textWrapping"/>
      </w:r>
      <w:r>
        <w:br w:type="textWrapping"/>
      </w:r>
      <w:r>
        <w:t xml:space="preserve">Cung Bình không nói gì.</w:t>
      </w:r>
      <w:r>
        <w:br w:type="textWrapping"/>
      </w:r>
      <w:r>
        <w:br w:type="textWrapping"/>
      </w:r>
      <w:r>
        <w:t xml:space="preserve">“…” Chu Cẩn Sơ do dự cả nửa ngày.</w:t>
      </w:r>
      <w:r>
        <w:br w:type="textWrapping"/>
      </w:r>
      <w:r>
        <w:br w:type="textWrapping"/>
      </w:r>
      <w:r>
        <w:t xml:space="preserve">“Chương trình này còn giúp khoe thú cưng.” Cung Bình bình tĩnh thay y phân tích: “Nhân dân cả nước đều có thể biết chó của cậu có bao nhiêu đẹp đẽ bao nhiêu thông minh.” Cung Bình biết, Chu Cẩn Sơ rất thích khoe chó nhà mình.</w:t>
      </w:r>
      <w:r>
        <w:br w:type="textWrapping"/>
      </w:r>
      <w:r>
        <w:br w:type="textWrapping"/>
      </w:r>
      <w:r>
        <w:t xml:space="preserve">“… Trọng điểm không phải cái này.” Chu Cẩn Sơ nhìn về phía Tiếu Lăng Tiêu. Tiếu Lăng Tiêu lập tức sử dụng khả năng diễn xuất, bày ra bộ dáng đáng yêu nhất… cũng đáng thương nhất cầu xin đối phương. Một lát sau, Chu Cẩn Sơ mới nói chuyện qua điện thoại: “Vậy đồng ý đi, Trung Khuyển thích nơi náo nhiệt.”</w:t>
      </w:r>
      <w:r>
        <w:br w:type="textWrapping"/>
      </w:r>
      <w:r>
        <w:br w:type="textWrapping"/>
      </w:r>
      <w:r>
        <w:t xml:space="preserve">Cùng chơi vui vẻ với những con chó khác, cũng có thể là một chuyện tốt.</w:t>
      </w:r>
      <w:r>
        <w:br w:type="textWrapping"/>
      </w:r>
      <w:r>
        <w:br w:type="textWrapping"/>
      </w:r>
      <w:r>
        <w:t xml:space="preserve">Chu Cẩn Sơ cũng không hiểu nổi, vì sao bản thân lại cưng chiều chó nhà mình đến vậy. Nhưng sâu trong nội tâm, y cảm thấy nếu bản thân đã nhận nuôi một con chó thì sẽ muốn nó được vui vẻ, để nó vì có mình nuôi dưỡng mà trở thành con chó hạnh phúc nhất trên đời.</w:t>
      </w:r>
      <w:r>
        <w:br w:type="textWrapping"/>
      </w:r>
      <w:r>
        <w:br w:type="textWrapping"/>
      </w:r>
    </w:p>
    <w:p>
      <w:pPr>
        <w:pStyle w:val="Heading2"/>
      </w:pPr>
      <w:bookmarkStart w:id="28" w:name="chương-6-thú-cưng-tiến-lên"/>
      <w:bookmarkEnd w:id="28"/>
      <w:r>
        <w:t xml:space="preserve">6. Chương 6: “thú Cưng Tiến Lên!”</w:t>
      </w:r>
    </w:p>
    <w:p>
      <w:pPr>
        <w:pStyle w:val="Compact"/>
      </w:pPr>
      <w:r>
        <w:br w:type="textWrapping"/>
      </w:r>
      <w:r>
        <w:br w:type="textWrapping"/>
      </w:r>
      <w:r>
        <w:t xml:space="preserve">Edit: 笑顔Egao.</w:t>
      </w:r>
      <w:r>
        <w:br w:type="textWrapping"/>
      </w:r>
      <w:r>
        <w:br w:type="textWrapping"/>
      </w:r>
      <w:r>
        <w:t xml:space="preserve">Một thời gian sau, Chu Cẩn Sơ dẫn Tiếu Lăng Tiêu đến trường quay gameshow “Thú cưng tiến lên!”.</w:t>
      </w:r>
      <w:r>
        <w:br w:type="textWrapping"/>
      </w:r>
      <w:r>
        <w:br w:type="textWrapping"/>
      </w:r>
      <w:r>
        <w:t xml:space="preserve">“Anh tốt nhất nên phóng khoáng một chút.” Hoàng Đấu Nhã nói với Chu Cẩn Sơ: “Một gameshow thành công là gameshow không chịu khống chế —— tức là không cần phải dựa theo kịch bản để quay. Cái khán giả muốn xem chính là con người chân thật của nghệ sĩ, thứ không thể thấy được qua phim truyền hình.”</w:t>
      </w:r>
      <w:r>
        <w:br w:type="textWrapping"/>
      </w:r>
      <w:r>
        <w:br w:type="textWrapping"/>
      </w:r>
      <w:r>
        <w:t xml:space="preserve">Chu Cẩn Sơ chỉ từ tốn đáp một câu: “Tôi không thể cam đoan được gì, chỉ có thể nói cố gắng hết sức.”</w:t>
      </w:r>
      <w:r>
        <w:br w:type="textWrapping"/>
      </w:r>
      <w:r>
        <w:br w:type="textWrapping"/>
      </w:r>
      <w:r>
        <w:t xml:space="preserve">Hoàng Đấu Nhã thở dài một hơi.</w:t>
      </w:r>
      <w:r>
        <w:br w:type="textWrapping"/>
      </w:r>
      <w:r>
        <w:br w:type="textWrapping"/>
      </w:r>
      <w:r>
        <w:t xml:space="preserve">Nghệ sĩ tham gia chương trình tổng cộng có tám người, tất cả đều là minh tinh hạng nhất nhì trong nước. Mạng lưới quan hệ của Hoàng Đấu Nhã rộng rãi, hơn nữa tổ hợp “mỹ nhân + thú cưng” luôn được người xem hoan nghênh, hiệu quả kêu gọi quảng cáo rất kinh người, Hoàng Đấu Nhã đưa ra thù lao hấp dẫn, bình quân mỗi người một ngày có thể thu được khoảng 160 vạn đã trừ thuế, đủ để đánh động nhân tâm của rất nhiều minh tinh.</w:t>
      </w:r>
      <w:r>
        <w:br w:type="textWrapping"/>
      </w:r>
      <w:r>
        <w:br w:type="textWrapping"/>
      </w:r>
      <w:r>
        <w:t xml:space="preserve">Chu Cẩn Sơ vừa đến trường quay liền hàn huyên cùng những người khác, bất quá mặc dù nói là “hàn huyên”, ánh mắt của Chu Cẩn Sơ gần như chỉ nhìn chằm chằm chó nhà người ta.</w:t>
      </w:r>
      <w:r>
        <w:br w:type="textWrapping"/>
      </w:r>
      <w:r>
        <w:br w:type="textWrapping"/>
      </w:r>
      <w:r>
        <w:t xml:space="preserve">“…” Tiếu Lăng Tiêu có một sự hoài nghi mãnh liệt, Chu Cẩn Sơ thực ra là một tên mao khống* —— ngoại trừ điện ảnh ra cái gì cũng không quan tâm, nhưng vừa nhìn thấy chó liền đứng bất động. </w:t>
      </w:r>
      <w:r>
        <w:rPr>
          <w:i/>
        </w:rPr>
        <w:t xml:space="preserve">(mao khống: cuồng lông)</w:t>
      </w:r>
      <w:r>
        <w:br w:type="textWrapping"/>
      </w:r>
      <w:r>
        <w:br w:type="textWrapping"/>
      </w:r>
      <w:r>
        <w:t xml:space="preserve">Chu Cẩn Sơ đứng bên cạnh cũng không biết suy nghĩ của Tiếu Lăng Tiêu, hơi khom lưng, vuốt ve một con Teddy ai đó mang đến.</w:t>
      </w:r>
      <w:r>
        <w:br w:type="textWrapping"/>
      </w:r>
      <w:r>
        <w:br w:type="textWrapping"/>
      </w:r>
      <w:r>
        <w:t xml:space="preserve">“…” Tiếu Lăng Tiêu rất tức giận. =))</w:t>
      </w:r>
      <w:r>
        <w:br w:type="textWrapping"/>
      </w:r>
      <w:r>
        <w:br w:type="textWrapping"/>
      </w:r>
      <w:r>
        <w:t xml:space="preserve">Trước đó, Chu Cẩn Sơ vì mình mới đồng ý tham gia gameshow làm Tiếu Lăng Tiêu cảm động đến rối tính rối mù, âm thầm quyết định đời này chỉ nhận y là chủ nhân. Hắn cảm thấy Chu Cẩn Sơ là người đối xử với hắn tốt nhất trên thế giới, như thể chỉ cần mình vui vẻ đối phương cũng sẽ vui vẻ. Ngay cả cha mẹ hắn cũng không như vậy. Trước kia khi hắn muốn theo nghề diễn cũng nói chỉ có đóng phim mới làm cho hắn cảm thấy cuộc sống này có ý nghĩa, nhưng cha mẹ hắn lại nói có ý nghĩa hay không để sau này rồi nói, trước tiên thành thành thật thật tìm một công việc ổn định mới là việc quan trọng.</w:t>
      </w:r>
      <w:r>
        <w:br w:type="textWrapping"/>
      </w:r>
      <w:r>
        <w:br w:type="textWrapping"/>
      </w:r>
      <w:r>
        <w:t xml:space="preserve">Nhưng hiện tại thì sao, hắn cảm thấy mình bị toàn thế giới ruồng bỏ.</w:t>
      </w:r>
      <w:r>
        <w:br w:type="textWrapping"/>
      </w:r>
      <w:r>
        <w:br w:type="textWrapping"/>
      </w:r>
      <w:r>
        <w:t xml:space="preserve">Chu Cẩn Sơ trước đây nói chỉ thích hắn, kết quả, đảo mắt một cái đã ở bên ngoài trêu hoa ghẹo nguyệt, giống như một nam nhân đã có bạn gái còn ở trên đường đảo mắt khắp nơi nhìn ngắm mỹ nhân.</w:t>
      </w:r>
      <w:r>
        <w:br w:type="textWrapping"/>
      </w:r>
      <w:r>
        <w:br w:type="textWrapping"/>
      </w:r>
      <w:r>
        <w:t xml:space="preserve">Tiếu Lăng Tiêu cảm thấy rất oan ức: anh đối với ai cũng tốt, với ai cũng ôn nhu, đã như vậy anh còn nhận nuôi tui làm gì?!</w:t>
      </w:r>
      <w:r>
        <w:br w:type="textWrapping"/>
      </w:r>
      <w:r>
        <w:br w:type="textWrapping"/>
      </w:r>
      <w:r>
        <w:t xml:space="preserve">Tiếu Lăng Tiêu tức không chịu được, gầm gừ một tiếng, cúi gầu cắn lên cổ chân lộ ra dưới ống quần của Chu Cẩn Sơ một cái. Cắn không mạnh, sẽ không chảy máu, nhưng đủ để nhận ra bản thân bị cắn.</w:t>
      </w:r>
      <w:r>
        <w:br w:type="textWrapping"/>
      </w:r>
      <w:r>
        <w:br w:type="textWrapping"/>
      </w:r>
      <w:r>
        <w:t xml:space="preserve">Chu Cẩn Sơ thấy cổ chân truyền đến một trận đau nhói, cúi đầu nhìn chó nhỏ nhà mình.</w:t>
      </w:r>
      <w:r>
        <w:br w:type="textWrapping"/>
      </w:r>
      <w:r>
        <w:br w:type="textWrapping"/>
      </w:r>
      <w:r>
        <w:t xml:space="preserve">Tiếu Lăng Tiêu từ trong lỗ mũi “hừ” một tiếng.</w:t>
      </w:r>
      <w:r>
        <w:br w:type="textWrapping"/>
      </w:r>
      <w:r>
        <w:br w:type="textWrapping"/>
      </w:r>
      <w:r>
        <w:t xml:space="preserve">“Bình dấm cũng thật chua.” Chu Cẩn Sơ vỗ vỗ đầu Tiếu Lăng Tiêu: “Lúc nãy coi như tao sai.”</w:t>
      </w:r>
      <w:r>
        <w:br w:type="textWrapping"/>
      </w:r>
      <w:r>
        <w:br w:type="textWrapping"/>
      </w:r>
      <w:r>
        <w:t xml:space="preserve">… Vốn dĩ là anh sai. Tiếu Lăng Tiêu nghĩ: tui cũng sẽ không đi cọ ống quần người khác… tui chỉ ở bên cạnh anh, vì thế anh cũng không được đi quyến rũ những con chó khác.</w:t>
      </w:r>
      <w:r>
        <w:rPr>
          <w:i/>
        </w:rPr>
        <w:t xml:space="preserve"> (moe quá:)))</w:t>
      </w:r>
      <w:r>
        <w:br w:type="textWrapping"/>
      </w:r>
      <w:r>
        <w:br w:type="textWrapping"/>
      </w:r>
      <w:r>
        <w:t xml:space="preserve">Gameshow “Thú cưng tiến lên!” mỗi kì gồm hai trò chơi, trò đầu tiên nếu thua chủ nhân của thú cưng sẽ phải chịu phạt, trò thứ hai sẽ tàn khốc hơn, trực tiếp loại một chú chó.</w:t>
      </w:r>
      <w:r>
        <w:br w:type="textWrapping"/>
      </w:r>
      <w:r>
        <w:br w:type="textWrapping"/>
      </w:r>
      <w:r>
        <w:t xml:space="preserve">Trò chơi thứ nhất là “Nhảy cùng chó cưng”. Tất cả minh tinh rút thăm một loại vũ đạo, sau đó sẽ có ba phút để huấn luyện thú cưng nhà mình. Sau ba phút, bọn họ phải cùng chó cưng hoàn thành một đoạn vũ đạo ngắn. Sau khi kết thúc vũ đạo, ban giám khảo bao gồm tuyển thủ vũ đạo chuyên nghiệp sẽ chấm điểm, tổ hợp ngôi sao và thú cưng có điểm thấp nhất sẽ nhân trưng phạt bị đổ một thùng một mì lên đầu.</w:t>
      </w:r>
      <w:r>
        <w:br w:type="textWrapping"/>
      </w:r>
      <w:r>
        <w:br w:type="textWrapping"/>
      </w:r>
      <w:r>
        <w:t xml:space="preserve">“…” Tất cả mọi người không ngờ tới, tiết mục này vừa mới bắt đầu đã cho ra một hình phạt mang tính chỉnh người như thế.</w:t>
      </w:r>
      <w:r>
        <w:br w:type="textWrapping"/>
      </w:r>
      <w:r>
        <w:br w:type="textWrapping"/>
      </w:r>
      <w:r>
        <w:t xml:space="preserve">Chu Cẩn Sơ ấn nút rút thăm, Tiếu Lăng Tiêu nhìn tám loại vũ đạo trên màn hình, trong lòng thầm cầu nguyện: nhảy dân vũ… nhảy dân vũ… nhảy dân vũ*… </w:t>
      </w:r>
      <w:r>
        <w:rPr>
          <w:i/>
        </w:rPr>
        <w:t xml:space="preserve">(nhảy dân vũ: ờ, thì là cái điệu nhảy các bà các mẹ hay nhảy tập thể ở quảng trường, tượng đài ấy:)))</w:t>
      </w:r>
      <w:r>
        <w:br w:type="textWrapping"/>
      </w:r>
      <w:r>
        <w:br w:type="textWrapping"/>
      </w:r>
      <w:r>
        <w:t xml:space="preserve">Dân vũ là điệu nhảy hắn am hiểu nhất, trước kia thường xuyên nhảy cùng mẹ ở trong sân.</w:t>
      </w:r>
      <w:r>
        <w:br w:type="textWrapping"/>
      </w:r>
      <w:r>
        <w:br w:type="textWrapping"/>
      </w:r>
      <w:r>
        <w:t xml:space="preserve">Kết quả… Chu Cẩn Sơ rút được điệu Waltz.</w:t>
      </w:r>
      <w:r>
        <w:br w:type="textWrapping"/>
      </w:r>
      <w:r>
        <w:br w:type="textWrapping"/>
      </w:r>
      <w:r>
        <w:t xml:space="preserve">Tiếu Lăng Tiêu: “…”</w:t>
      </w:r>
      <w:r>
        <w:br w:type="textWrapping"/>
      </w:r>
      <w:r>
        <w:br w:type="textWrapping"/>
      </w:r>
      <w:r>
        <w:t xml:space="preserve">Bọn họ có ba phút luyện tập.</w:t>
      </w:r>
      <w:r>
        <w:br w:type="textWrapping"/>
      </w:r>
      <w:r>
        <w:br w:type="textWrapping"/>
      </w:r>
      <w:r>
        <w:t xml:space="preserve">Cũng không hiểu tại sao, khi Chu Cẩn Sơ khom lưng xuống dìu hắn đứng bằng hai chân, một tay nắm móng vuốt của hắn, một tay đỡ sau lưng, trái tim Tiếu Lăng Tiêu đột nhiên đập ầm ầm.</w:t>
      </w:r>
      <w:r>
        <w:br w:type="textWrapping"/>
      </w:r>
      <w:r>
        <w:br w:type="textWrapping"/>
      </w:r>
      <w:r>
        <w:t xml:space="preserve">Từ vuốt chó truyền tới xúc cảm ấm áp, cách nắm tay không khác gì lúc làm người.</w:t>
      </w:r>
      <w:r>
        <w:br w:type="textWrapping"/>
      </w:r>
      <w:r>
        <w:br w:type="textWrapping"/>
      </w:r>
      <w:r>
        <w:t xml:space="preserve">Thực ra Chu Cẩn Sơ không có nắm móng vuốt của Tiếu Lăng Tiêu như nắm tay người. Khiêu vũ là một chuyện vô cùng lãng mạn, làm Tiếu Lăng Tiêu cảm thấy cả thân chó đều có gì đó không ổn.</w:t>
      </w:r>
      <w:r>
        <w:br w:type="textWrapping"/>
      </w:r>
      <w:r>
        <w:br w:type="textWrapping"/>
      </w:r>
      <w:r>
        <w:t xml:space="preserve">“…” Tiếu Lăng Tiêu lắc đầu một cái: cũng đã thành móng chó, không nên suy nghĩ nhiều như vậy.</w:t>
      </w:r>
      <w:r>
        <w:br w:type="textWrapping"/>
      </w:r>
      <w:r>
        <w:br w:type="textWrapping"/>
      </w:r>
      <w:r>
        <w:t xml:space="preserve">Một móng vuốt của Tiếu Lăng Tiêu bị cầm lên, một móng khác khoát lên khuỷu tay đối phương, bước theo Chu Cẩn Sơ, gập chân, sang trái, sang phải, xoay tròn… Hai cái chân chó di chuyển không ngừng, tuy nhiên, Chu Cẩn Sơ vì đau lòng chó nhà mình, cứ vài bước lại đặt bốn chân hắn xuống đất để giải lao, cứ như vậy bỏ phí rất nhiều thời gian.</w:t>
      </w:r>
      <w:r>
        <w:br w:type="textWrapping"/>
      </w:r>
      <w:r>
        <w:br w:type="textWrapping"/>
      </w:r>
      <w:r>
        <w:t xml:space="preserve">Ba phút đồng hồ trôi qua rất nhanh.</w:t>
      </w:r>
      <w:r>
        <w:br w:type="textWrapping"/>
      </w:r>
      <w:r>
        <w:br w:type="textWrapping"/>
      </w:r>
      <w:r>
        <w:t xml:space="preserve">Vận may của Chu Cẩn Sơ rất kém, rút phải số thứ tự đầu tiên.</w:t>
      </w:r>
      <w:r>
        <w:br w:type="textWrapping"/>
      </w:r>
      <w:r>
        <w:br w:type="textWrapping"/>
      </w:r>
      <w:r>
        <w:t xml:space="preserve">Tiếu Lăng Tiêu không biết nhảy Waltz, hắn chỉ có thể học bằng cách nhớ kỹ màn luyện tập vừa nãy, đến lúc nào thì di chuyển ra đâu, lúc nào quẹo trái hay lúc nào hướng sáng phải, đến thời điểm nào thì xoay tròn…</w:t>
      </w:r>
      <w:r>
        <w:br w:type="textWrapping"/>
      </w:r>
      <w:r>
        <w:br w:type="textWrapping"/>
      </w:r>
      <w:r>
        <w:t xml:space="preserve">Tuyệt đối không thể để Chu Cẩn Sơ bị xấu mặt! Tiếu Lăng Tiêu nghĩ: Chu Cẩn Sơ đẹp trai như vậy, hôm nay ăn mặc vô cung rực rỡ, tuyệt đối không thể biến thành trò hề. Người kia nên mãi mãi tiêu sái*. Chu Cẩn Sơ vì khiến mình mở lòng mới tham gia, chẳng lẽ mình lại báo đáp bằng cách làm anh ta xấu mặt hay sao? Không được, nhất định phải cố gắng hết sức, không được để lộ sơ hở! </w:t>
      </w:r>
      <w:r>
        <w:rPr>
          <w:i/>
        </w:rPr>
        <w:t xml:space="preserve">(tiêu sái: cử chỉ, phong độ ung dung, phóng khoáng)</w:t>
      </w:r>
      <w:r>
        <w:br w:type="textWrapping"/>
      </w:r>
      <w:r>
        <w:br w:type="textWrapping"/>
      </w:r>
      <w:r>
        <w:t xml:space="preserve">Phải rồi… Tiếu Lăng Tiêu vừa nghĩ ra, khi nhảy Waltz, người nữ nên ngửa ra phía sau thật tao nhã, đồng thời hai mắt không được liên tục nhìn chằm chằm vào bạn nhảy, còn phải nhìn vào khán giả, liên tục hỗ động…! Động tác tiêu chuẩn cũng rất quan trọng, không phải chỉ bước vòng quanh là được.</w:t>
      </w:r>
      <w:r>
        <w:br w:type="textWrapping"/>
      </w:r>
      <w:r>
        <w:br w:type="textWrapping"/>
      </w:r>
      <w:r>
        <w:t xml:space="preserve">Nghĩ tới đây, Tiếu Lăng Tiêu cố gắng ngửa ngửa, hai mắt liếc liếc, cùng lúc đó cảm thấy hai tay đỡ hắn của Chu Cẩn Sơ tăng thêm sức lực, tựa như lo lắng hắn sẽ ngã ra phía sau hoặc bị mệt.</w:t>
      </w:r>
      <w:r>
        <w:br w:type="textWrapping"/>
      </w:r>
      <w:r>
        <w:br w:type="textWrapping"/>
      </w:r>
      <w:r>
        <w:t xml:space="preserve">Nhảy nhảy một lúc, hắn lại cảm thấy hình như mình có chút bị động… vẫn luôn do Chu Cẩn Sơ chủ động dắt theo mình di chuyển.</w:t>
      </w:r>
      <w:r>
        <w:br w:type="textWrapping"/>
      </w:r>
      <w:r>
        <w:br w:type="textWrapping"/>
      </w:r>
      <w:r>
        <w:t xml:space="preserve">Như vậy chắc sẽ bị trừ điểm nhỉ… phải làm thế nào mới có thể trở nên đặc sắc đây?</w:t>
      </w:r>
      <w:r>
        <w:br w:type="textWrapping"/>
      </w:r>
      <w:r>
        <w:br w:type="textWrapping"/>
      </w:r>
      <w:r>
        <w:t xml:space="preserve">Tiếu Lăng Tiêu cố gắng nhớ lại đoạn video trước đây, vừa mới mơ hồ một chút đã đến 20 giây cuối cùng của màn vũ đạo.</w:t>
      </w:r>
      <w:r>
        <w:br w:type="textWrapping"/>
      </w:r>
      <w:r>
        <w:br w:type="textWrapping"/>
      </w:r>
      <w:r>
        <w:t xml:space="preserve">“…!” Tiếu Lăng Tiêu đến nghĩ cũng không kịp nghĩ, ở động tác cuối cùng từ trên tay Chu Cẩn Sơ ngửa ra sau, cùng lúc đó giơ một cái chân chó hướng lên trên, song song với mặt đất, sau đó bẹp một cái đạp xuống đất, tạo ra một pose kết thúc.</w:t>
      </w:r>
      <w:r>
        <w:br w:type="textWrapping"/>
      </w:r>
      <w:r>
        <w:br w:type="textWrapping"/>
      </w:r>
      <w:r>
        <w:t xml:space="preserve">Cái này, hình như là động tác của bạn nhảy nữ trong điệu Waltz…</w:t>
      </w:r>
      <w:r>
        <w:br w:type="textWrapping"/>
      </w:r>
      <w:r>
        <w:br w:type="textWrapping"/>
      </w:r>
      <w:r>
        <w:t xml:space="preserve">Chu Cẩn Sơ: “……….”</w:t>
      </w:r>
      <w:r>
        <w:br w:type="textWrapping"/>
      </w:r>
      <w:r>
        <w:br w:type="textWrapping"/>
      </w:r>
      <w:r>
        <w:t xml:space="preserve">Ban giám khảo: “……….”</w:t>
      </w:r>
      <w:r>
        <w:br w:type="textWrapping"/>
      </w:r>
      <w:r>
        <w:br w:type="textWrapping"/>
      </w:r>
      <w:r>
        <w:t xml:space="preserve">Sự thật chứng minh, Tiếu Lăng Tiêu suy nghĩ nhiều rồi.</w:t>
      </w:r>
      <w:r>
        <w:br w:type="textWrapping"/>
      </w:r>
      <w:r>
        <w:br w:type="textWrapping"/>
      </w:r>
      <w:r>
        <w:t xml:space="preserve">Đám chó lên diễn sau đó, tất cả đều không ra thể thống gì, chỉ riêng việc bước đi bằng hai chân thôi đã rất vất vả, càng không phải nói đến hiệu quả nghệ thuật, Tiếu Lăng Tiêu không hề bất ngờ đứng thứ nhất.</w:t>
      </w:r>
      <w:r>
        <w:br w:type="textWrapping"/>
      </w:r>
      <w:r>
        <w:br w:type="textWrapping"/>
      </w:r>
      <w:r>
        <w:t xml:space="preserve">Một nữ diễn viên bị phạt hứng bột mì, nhìn vô cùng chật vật, Tiếu Lăng Tiêu vô cùng đồng tình với cô nàng, có con chó ngốc như vậy còn phải mang ra khoe.</w:t>
      </w:r>
      <w:r>
        <w:br w:type="textWrapping"/>
      </w:r>
      <w:r>
        <w:br w:type="textWrapping"/>
      </w:r>
      <w:r>
        <w:t xml:space="preserve">—— trò chơi thứ hai tên “Cướp ghế”.</w:t>
      </w:r>
      <w:r>
        <w:br w:type="textWrapping"/>
      </w:r>
      <w:r>
        <w:br w:type="textWrapping"/>
      </w:r>
      <w:r>
        <w:t xml:space="preserve">MC dùng vẽ một vòng tròn trên đất. Sau khi trò chơi bắt đầu, chủ nhân cùng thú cưng sẽ đi ở phía ngoài vòng tròn, khi MC thổi còi, đàn chó nghe được tiếng còi phải vọt vào vòng tròn nhảy lên ghế tựa, nhưng chủ nhân nhất định phải ở ngoài vòng tròn. Số ghế so với số lượng chó ít hơn một cái, dư ra một con chó không cướp được ghế chính là con bị loại.</w:t>
      </w:r>
      <w:r>
        <w:br w:type="textWrapping"/>
      </w:r>
      <w:r>
        <w:br w:type="textWrapping"/>
      </w:r>
      <w:r>
        <w:t xml:space="preserve">“Tao chỉ vào cái ghế nào, mày liền chạy về phía cái ghế đó, sau đó trèo lên nằm, nghe rõ chưa?” Giọng nói Chu Cẩn Sơ có một chút lo lắng.</w:t>
      </w:r>
      <w:r>
        <w:br w:type="textWrapping"/>
      </w:r>
      <w:r>
        <w:br w:type="textWrapping"/>
      </w:r>
      <w:r>
        <w:t xml:space="preserve">Tiếu Lăng Tiêu vô cùng tự tin “gâu” một tiếng.</w:t>
      </w:r>
      <w:r>
        <w:br w:type="textWrapping"/>
      </w:r>
      <w:r>
        <w:br w:type="textWrapping"/>
      </w:r>
      <w:r>
        <w:t xml:space="preserve">Hắn không tin lũ chó ở đây tất cả đều hiểu mình phải làm gì.</w:t>
      </w:r>
      <w:r>
        <w:br w:type="textWrapping"/>
      </w:r>
      <w:r>
        <w:br w:type="textWrapping"/>
      </w:r>
      <w:r>
        <w:t xml:space="preserve">Trò chơi bắt đầu.</w:t>
      </w:r>
      <w:r>
        <w:br w:type="textWrapping"/>
      </w:r>
      <w:r>
        <w:br w:type="textWrapping"/>
      </w:r>
      <w:r>
        <w:t xml:space="preserve">Tiếu Lăng Tiêu theo Chu Cẩn Sơ đi vòng quanh. Các nghệ sĩ khác người thì nói người thì cười, có người còn ra vẻ căng thẳng, chỉ có Chu Cẩn Sơ không nói lời nào, nhưng lại mang đến cảm giác tồn tại lớn nhất.</w:t>
      </w:r>
      <w:r>
        <w:br w:type="textWrapping"/>
      </w:r>
      <w:r>
        <w:br w:type="textWrapping"/>
      </w:r>
      <w:r>
        <w:t xml:space="preserve">Đi đi đi đi, Tiếu Lăng Tiêu đột nhiên nghe được một tiếng còi chói tai!</w:t>
      </w:r>
      <w:r>
        <w:br w:type="textWrapping"/>
      </w:r>
      <w:r>
        <w:br w:type="textWrapping"/>
      </w:r>
      <w:r>
        <w:t xml:space="preserve">“Cái kia.” Chu Cẩn Sơ nhẹ giọng nói một câu.</w:t>
      </w:r>
      <w:r>
        <w:br w:type="textWrapping"/>
      </w:r>
      <w:r>
        <w:br w:type="textWrapping"/>
      </w:r>
      <w:r>
        <w:t xml:space="preserve">Tiếu Lăng Tiêu lập tức xông tới.</w:t>
      </w:r>
      <w:r>
        <w:br w:type="textWrapping"/>
      </w:r>
      <w:r>
        <w:br w:type="textWrapping"/>
      </w:r>
      <w:r>
        <w:t xml:space="preserve">Nhưng không ngờ, con Teddy bên cạnh cũng nhắm vào cái ghế này.</w:t>
      </w:r>
      <w:r>
        <w:br w:type="textWrapping"/>
      </w:r>
      <w:r>
        <w:br w:type="textWrapping"/>
      </w:r>
      <w:r>
        <w:t xml:space="preserve">Vị minh tinh kia rất giảo hoạt, thế mà lại dùng động tác giả, làm bộ như ném đồ ăn về phía cái ghế này, làm con Teddy chạy như điên về phía cái ghế.</w:t>
      </w:r>
      <w:r>
        <w:br w:type="textWrapping"/>
      </w:r>
      <w:r>
        <w:br w:type="textWrapping"/>
      </w:r>
      <w:r>
        <w:t xml:space="preserve">Chết rồi… nó nhanh hơn mình… Tiếu Lăng Tiêu nghĩ: không thể bị loại dễ dàng như vậy đươc! Đây là cơ hội mình vất vả lắm mới lấy được, cần phải nắm thật chặt, mình không muốn trở lại làm chó nuôi nhà! Cũng không thể làm Chu Cẩn Sơ mất mặt! Đúng rồi, nhất định không được thua con chó này… Chu Cẩn Sơ mới nãy còn vuốt ve nó mà giờ nó dám để Chu Cẩn Sơ bị loại, đồ không biết phân biệt phải trái!</w:t>
      </w:r>
      <w:r>
        <w:br w:type="textWrapping"/>
      </w:r>
      <w:r>
        <w:br w:type="textWrapping"/>
      </w:r>
      <w:r>
        <w:t xml:space="preserve">Trong nhắy mắt, Tiếu Lăng Tiêu vung chân lên, đạp một cước lên chó Teddy, cùng lúc đó lại dùng móng vuốt đẩy mạnh một cái, dùng tư thế giống trong phim võ hiệp trước đây hắn từng đóng qua, tấn công đối phương từ trên không trung.</w:t>
      </w:r>
      <w:r>
        <w:br w:type="textWrapping"/>
      </w:r>
      <w:r>
        <w:br w:type="textWrapping"/>
      </w:r>
      <w:r>
        <w:t xml:space="preserve">Chó Teddy bị mất thăng bằng không cướp được ghế, Tiếu Lăng Tiêu cũng bị đập đầu vào cạnh ghế ngã ra đất. Nhưng vì hắn là bên công kích, đã sớm chuẩn bị tâm lý, lăn ở trên đất một vòng rồi lập tức bò lên nhào tới ghế tựa.</w:t>
      </w:r>
      <w:r>
        <w:br w:type="textWrapping"/>
      </w:r>
      <w:r>
        <w:br w:type="textWrapping"/>
      </w:r>
      <w:r>
        <w:t xml:space="preserve">Sau khi chiếm được một ghế, Tiếu Lăng Tiêu phát hiện nhưng con chó khác còn đang mơ màng, cũng không biết mình phải cướp ghế tựa, coi như vừa nãy không thể cướp ghế của con Teddy kia hắn cũng có thể cướp những ghế khác.</w:t>
      </w:r>
      <w:r>
        <w:br w:type="textWrapping"/>
      </w:r>
      <w:r>
        <w:br w:type="textWrapping"/>
      </w:r>
      <w:r>
        <w:t xml:space="preserve">Tiếu Lăng Tiêu lười biếng nằm nhoài trên ghế, liếm liếm mũi của mình, vẻ mặt lãnh khốc nhìn những con chó ngớ ngẩn khác.</w:t>
      </w:r>
      <w:r>
        <w:br w:type="textWrapping"/>
      </w:r>
      <w:r>
        <w:br w:type="textWrapping"/>
      </w:r>
      <w:r>
        <w:t xml:space="preserve">Cuối cùng, kẻ thù của Tiếu Lăng Tiêu, chó Teddy bị loại.</w:t>
      </w:r>
      <w:r>
        <w:br w:type="textWrapping"/>
      </w:r>
      <w:r>
        <w:br w:type="textWrapping"/>
      </w:r>
      <w:r>
        <w:t xml:space="preserve">—— kỳ đầu của chương trình sau một quãng thời gian quảng cáo rầm rộ, cuối cùng vào một thứ sáu nào đó cũng chính thức phát sóng.</w:t>
      </w:r>
      <w:r>
        <w:br w:type="textWrapping"/>
      </w:r>
      <w:r>
        <w:br w:type="textWrapping"/>
      </w:r>
      <w:r>
        <w:t xml:space="preserve">Buổi tối hôm đó, Tiếu Lăng Tiêu liền phát hiện… hắn…nổi…tiếng…rồi.</w:t>
      </w:r>
      <w:r>
        <w:br w:type="textWrapping"/>
      </w:r>
      <w:r>
        <w:br w:type="textWrapping"/>
      </w:r>
    </w:p>
    <w:p>
      <w:pPr>
        <w:pStyle w:val="Heading2"/>
      </w:pPr>
      <w:bookmarkStart w:id="29" w:name="chương-7-thú-cưng-tiến-lên-trung"/>
      <w:bookmarkEnd w:id="29"/>
      <w:r>
        <w:t xml:space="preserve">7. Chương 7: “thú Cưng Tiến Lên!” (trung)</w:t>
      </w:r>
    </w:p>
    <w:p>
      <w:pPr>
        <w:pStyle w:val="Compact"/>
      </w:pPr>
      <w:r>
        <w:br w:type="textWrapping"/>
      </w:r>
      <w:r>
        <w:br w:type="textWrapping"/>
      </w:r>
      <w:r>
        <w:t xml:space="preserve">Edit: 笑顔Egao.</w:t>
      </w:r>
      <w:r>
        <w:br w:type="textWrapping"/>
      </w:r>
      <w:r>
        <w:br w:type="textWrapping"/>
      </w:r>
      <w:r>
        <w:t xml:space="preserve">Vì Chu Cẩn Sơ đang xem bình luận người khác khen ngợi Trung Khuyển, Tiếu Lăng Tiêu cũng đi theo đọc cả một buổi tối.</w:t>
      </w:r>
      <w:r>
        <w:br w:type="textWrapping"/>
      </w:r>
      <w:r>
        <w:br w:type="textWrapping"/>
      </w:r>
      <w:r>
        <w:t xml:space="preserve">Hắn nằm trên đùi Chu Cẩn Sơ, ngẩng đầu lên nhìn màn hình máy vi tính, vừa xem vừa phát ra thanh âm hưng phấn. Hắn rất thích vùi mình trên người Chu Cẩn Sơ, tuy hình thể của hắn càng ngày càng lớn, làm ổ trong lòng y cũng ngày càng tốn sức. Đối với giống Husky mà nói, sáu tháng tuổi đã rất to rồi.</w:t>
      </w:r>
      <w:r>
        <w:br w:type="textWrapping"/>
      </w:r>
      <w:r>
        <w:br w:type="textWrapping"/>
      </w:r>
      <w:r>
        <w:t xml:space="preserve">Trên trang web tràn ngập đều là “Trung Khuyển của chúng ta thật đáng yêu!”, “Lúc nhảy cùng Chu Cẩn Sơ nhìn thật dễ thương!”.</w:t>
      </w:r>
      <w:r>
        <w:br w:type="textWrapping"/>
      </w:r>
      <w:r>
        <w:br w:type="textWrapping"/>
      </w:r>
      <w:r>
        <w:t xml:space="preserve">Còn có người nói: “OMG con chó này thật tâm cơ!”, “Husky này cũng quá thông minh!”, “Sau kiến quốc không cho phép thành tinh*!”, “Đến lúc phải đưa động vật thành tinh đi trại quản lý giáo dục rồi!”.</w:t>
      </w:r>
      <w:r>
        <w:rPr>
          <w:i/>
        </w:rPr>
        <w:t xml:space="preserve"> (câu “Sau kiến quốc không còn cho phép thành tinh” này xuất hiên ở rất nhiều truyện, đam mỹ thì có ‘Sau khi kiến quốc, nam chủ không được thành tinh’ của Thạch Đầu Dương hoặc ‘Nam nhân tự mang xuân dược’ của Dịch Tu La, đại khái nó là một câu ngôn ngữ mạng như câu ‘Đầu năm nay làm xxx cũng không dễ dàng’ các bạn hay thấy ấy, còn nguồn gốccủa nó thì tới không biết:&lt; )</w:t>
      </w:r>
      <w:r>
        <w:br w:type="textWrapping"/>
      </w:r>
      <w:r>
        <w:br w:type="textWrapping"/>
      </w:r>
      <w:r>
        <w:t xml:space="preserve">Có người còn lập weibo mang tên “Hậu cung của Trung Khuyển”, đăng các loại phim ảnh về hắn, những bức ảnh Chu Cẩn Sơ đăng trên weibo cũng đều được share lại.</w:t>
      </w:r>
      <w:r>
        <w:br w:type="textWrapping"/>
      </w:r>
      <w:r>
        <w:br w:type="textWrapping"/>
      </w:r>
      <w:r>
        <w:t xml:space="preserve">Tiếu Lăng Tiêu càng xem càng hưng phấn, thậm chí còn quên mất mấy câu nhạc đệm không được hài hòa.</w:t>
      </w:r>
      <w:r>
        <w:br w:type="textWrapping"/>
      </w:r>
      <w:r>
        <w:br w:type="textWrapping"/>
      </w:r>
      <w:r>
        <w:t xml:space="preserve">Cái được gọi là “mấy câu nhạc đêm không hài hòa” chính là bình luận được đăng khá sớm dưới weibo kia, một cô gái trẻ tuổi xinh đẹp viết: “Gần đây đang đọc tiểu thuyết có người biến thành động vật, tôi không kìm được suy nghĩ, biết đâu Trung Khuyển thực ra là do người biến thành?”. Phía dưới là một đống reply bình luận của cô nàng: “Không thể nào, nếu thực sự là người thì tên này cũng quá xuẩn rồi ha ha ha.”</w:t>
      </w:r>
      <w:r>
        <w:br w:type="textWrapping"/>
      </w:r>
      <w:r>
        <w:br w:type="textWrapping"/>
      </w:r>
      <w:r>
        <w:t xml:space="preserve">Tiếu Lăng Tiêu: “......”</w:t>
      </w:r>
      <w:r>
        <w:br w:type="textWrapping"/>
      </w:r>
      <w:r>
        <w:br w:type="textWrapping"/>
      </w:r>
      <w:r>
        <w:t xml:space="preserve">Mặc kệ mọi người nói như thế nào, đối với Tiếu Lăng Tiêu luôn muốn nổi tiếng mà nổi không được mà nói, có dang tiếng chính là điều tốt. Giải trí cho mọi người, được mọi người yêu thích, từ trước đến nay vẫn uôn là mục tiêu của hắn, bây giờ coi như đã thực hiện được một phần.</w:t>
      </w:r>
      <w:r>
        <w:br w:type="textWrapping"/>
      </w:r>
      <w:r>
        <w:br w:type="textWrapping"/>
      </w:r>
      <w:r>
        <w:t xml:space="preserve">Vận mệnh có đôi khi thực sự rất thần kỳ, một chuyện sau khi đã phát sinh rồi, về sau rất khó phán đoán được sức ảnh hưởng của nó.</w:t>
      </w:r>
      <w:r>
        <w:br w:type="textWrapping"/>
      </w:r>
      <w:r>
        <w:br w:type="textWrapping"/>
      </w:r>
      <w:r>
        <w:t xml:space="preserve">Lấy hiện tại mà nói, lợi ích khi làm chó —— thứ nhất là được tiếp xúc với Chu Cẩn Sơ, thứ hai là trở thành đại minh tinh.</w:t>
      </w:r>
      <w:r>
        <w:br w:type="textWrapping"/>
      </w:r>
      <w:r>
        <w:br w:type="textWrapping"/>
      </w:r>
      <w:r>
        <w:t xml:space="preserve">Hắn nghĩ: trong cẩu sinh này ta chính là người chiến thắng...... quả thực chính là WINNER viết hoa trong toàn bộ loài chó. Mỗi ngày đều liếm mặt của nam nhân đẹp trai nhất tổ quốc, được nam nhân đẹp trai nhất tổ quốc cưng chiều, hơn nữa còn được nhân dân cả nước yêu thích, cả buổi tối đến một bình luận xấu cũng không có.</w:t>
      </w:r>
      <w:r>
        <w:br w:type="textWrapping"/>
      </w:r>
      <w:r>
        <w:br w:type="textWrapping"/>
      </w:r>
      <w:r>
        <w:t xml:space="preserve">Tiếu Lăng Tiêu biết hắn cần nghĩ biện pháp biến trở lại thành người, cuộc sống cả đời làm chó không thể coi là thoải mái, thế nhưng hắn kỳ thực không rõ mình sau khi trở về nên làm cái gì, xem ra hết thảy đều sẽ giống như trước, không được ủng hộ ước mơ làm hắn nản lòng. Ngược lại là bây giờ, hắn hiểu rõ tiếp theo nên làm gì, con đường phía trước tựa hồ trở nên rõ ràng, lớp sương mù dày đặc chắn ngang khi là con người bị xua đi, dọc theo đường đi đều là hoa nở đón chào, khiến trong lòng Tiếu Lăng Tiêu tràn đầy nhiệt tình.</w:t>
      </w:r>
      <w:r>
        <w:br w:type="textWrapping"/>
      </w:r>
      <w:r>
        <w:br w:type="textWrapping"/>
      </w:r>
      <w:r>
        <w:t xml:space="preserve">Nếu vậy… thừa dịp không biết lúc nào mới biến trở lại, cứ hưởng thụ thêm mấy ngày đi. Như vậy sau này biến lại thành người, cho dù sinh hoạt vẫn gian khổ như cũ, hắn cũng có một quãng thời gian tươi đẹp để hồi ức, sau này khi suy nghĩ về ý nghĩa con đường đóng phim cũng có thể tự hào: ít ra mình cũng đã từng nổi tiếng.</w:t>
      </w:r>
      <w:r>
        <w:br w:type="textWrapping"/>
      </w:r>
      <w:r>
        <w:br w:type="textWrapping"/>
      </w:r>
      <w:r>
        <w:t xml:space="preserve">Hiện tại, hắn chỉ hy vọng thân thể của mình vẫn ổn.</w:t>
      </w:r>
      <w:r>
        <w:br w:type="textWrapping"/>
      </w:r>
      <w:r>
        <w:br w:type="textWrapping"/>
      </w:r>
      <w:r>
        <w:t xml:space="preserve">Hắn thỉnh thoảng sẽ liên lạc với bạn bè và người thân một chút. Có một lần, hắn thấy cô ruột khóc lóc nói “Tiếu Lăng Tiêu ngày hôm nay suýt nữa đã ăn phân”, lập tức sợ tới mức đổ một thân mồ hôi lạnh, lớp lông chó siêu dày cũng không đủ làm hắn thấy ấm áp, chỉ có thể hy vọng ông trời phù hộ thân thể của hắn đừng có ăn phải cái gì không nên ăn, coi như đã ăn cũng đừng để hắn biết.</w:t>
      </w:r>
      <w:r>
        <w:br w:type="textWrapping"/>
      </w:r>
      <w:r>
        <w:br w:type="textWrapping"/>
      </w:r>
      <w:r>
        <w:t xml:space="preserve">***</w:t>
      </w:r>
      <w:r>
        <w:br w:type="textWrapping"/>
      </w:r>
      <w:r>
        <w:br w:type="textWrapping"/>
      </w:r>
      <w:r>
        <w:t xml:space="preserve">Trên internet, bình luận cùng bài share liên quan đến Trung Khuyển nhiều đến mức đọc không hết.</w:t>
      </w:r>
      <w:r>
        <w:br w:type="textWrapping"/>
      </w:r>
      <w:r>
        <w:br w:type="textWrapping"/>
      </w:r>
      <w:r>
        <w:t xml:space="preserve">Sau đó, Chu Cẩn Sơ cũng chỉ nhìn một ít bình luận nổi bật dưới weibo, cùng với một ít bài đăng đứng top về Trung Khuyển, còn lại đều lướt qua không đọc lấy một cái.</w:t>
      </w:r>
      <w:r>
        <w:br w:type="textWrapping"/>
      </w:r>
      <w:r>
        <w:br w:type="textWrapping"/>
      </w:r>
      <w:r>
        <w:t xml:space="preserve">“Sắp mười giờ rồi…” Cuối cùng Chu Cẩn Sơ cũng tắt máy vi tính.</w:t>
      </w:r>
      <w:r>
        <w:br w:type="textWrapping"/>
      </w:r>
      <w:r>
        <w:br w:type="textWrapping"/>
      </w:r>
      <w:r>
        <w:t xml:space="preserve">“Ngao~” Tiếu Lăng Tiêu vẫn chưa thấy đủ.</w:t>
      </w:r>
      <w:r>
        <w:br w:type="textWrapping"/>
      </w:r>
      <w:r>
        <w:br w:type="textWrapping"/>
      </w:r>
      <w:r>
        <w:t xml:space="preserve">“Phải đi ngủ.” Chu Cẩn Sơ nói.</w:t>
      </w:r>
      <w:r>
        <w:br w:type="textWrapping"/>
      </w:r>
      <w:r>
        <w:br w:type="textWrapping"/>
      </w:r>
      <w:r>
        <w:t xml:space="preserve">“…… Gâu.”</w:t>
      </w:r>
      <w:r>
        <w:br w:type="textWrapping"/>
      </w:r>
      <w:r>
        <w:br w:type="textWrapping"/>
      </w:r>
      <w:r>
        <w:t xml:space="preserve">Chu Cẩn Sơ ôm lấy Tiếu Lăng Tiêu thả xuống mặt đất.</w:t>
      </w:r>
      <w:r>
        <w:br w:type="textWrapping"/>
      </w:r>
      <w:r>
        <w:br w:type="textWrapping"/>
      </w:r>
      <w:r>
        <w:t xml:space="preserve">“……. Gâu!” Tiếu Lăng Tiêu đứng lên bằng hai chân sau, dùng hai móng vuốt chó đặt lên người Chu Cẩn Sơ.</w:t>
      </w:r>
      <w:r>
        <w:br w:type="textWrapping"/>
      </w:r>
      <w:r>
        <w:br w:type="textWrapping"/>
      </w:r>
      <w:r>
        <w:t xml:space="preserve">“…” Chu Cẩn Sơ bất đắc dĩ nở nụ cười: “Vẫn muốn ôm?”</w:t>
      </w:r>
      <w:r>
        <w:br w:type="textWrapping"/>
      </w:r>
      <w:r>
        <w:br w:type="textWrapping"/>
      </w:r>
      <w:r>
        <w:t xml:space="preserve">“……. Gâu.”</w:t>
      </w:r>
      <w:r>
        <w:br w:type="textWrapping"/>
      </w:r>
      <w:r>
        <w:br w:type="textWrapping"/>
      </w:r>
      <w:r>
        <w:t xml:space="preserve">“Được rồi được rồi, ” Chu Cẩn Sơ nói: “Đa số chó đều dính người, chỉ có mày… dính người nhất.”</w:t>
      </w:r>
      <w:r>
        <w:br w:type="textWrapping"/>
      </w:r>
      <w:r>
        <w:br w:type="textWrapping"/>
      </w:r>
      <w:r>
        <w:t xml:space="preserve">Nói xong, Chu Cẩn Sơ cong người ngồi xuống, đặt tay dưới nách Tiếu Lăng Tiêu, hơi dùng sức bế Tiếu Lăng Tiêu lên.</w:t>
      </w:r>
      <w:r>
        <w:br w:type="textWrapping"/>
      </w:r>
      <w:r>
        <w:br w:type="textWrapping"/>
      </w:r>
      <w:r>
        <w:t xml:space="preserve">“Ngao…” Hai cái chân chó của Tiếu Lăng Tiêu vòng qua, quấn lấy eo của Chu Cẩn Sơ, đồng thời khoát hai móng vuốt lên bả vai y. Đầu của hắn rất gần đầu chủ nhân, hai mắt lẳng lặng nhìn đối phương.</w:t>
      </w:r>
      <w:r>
        <w:br w:type="textWrapping"/>
      </w:r>
      <w:r>
        <w:br w:type="textWrapping"/>
      </w:r>
      <w:r>
        <w:t xml:space="preserve">Chu Cẩn Sơ một tay đỡ dưới mông Trung Khuyển, một tay khác ôm lấy lưng để nó treo trên người mình.</w:t>
      </w:r>
      <w:r>
        <w:br w:type="textWrapping"/>
      </w:r>
      <w:r>
        <w:br w:type="textWrapping"/>
      </w:r>
      <w:r>
        <w:t xml:space="preserve">“…” Tiếu Lăng Tiêu biết rõ, hắn thích được Chu Cẩn Sơ ôm. Hắn thích dán lên lồng ngực đối phương, cảm thụ nhiệt độ trên người đối phương truyền tới… nếu như đối phương không mặc quần áo sẽ tốt hơn. Đồng thời hắn cũng thích được Chu Cẩn Sơ ôm thật chặt, Sức lực khi ôm ấp khiến hắn cảm thấy yên bình. Tiếu Lăng Tiêu kỳ thực có một chút chán ghét việc nhìn Chu Cẩn Sơ từ phía dưới lên, hắn thích dùng tầm mắt cao ngang với đối phương để giao lưu.</w:t>
      </w:r>
      <w:r>
        <w:br w:type="textWrapping"/>
      </w:r>
      <w:r>
        <w:br w:type="textWrapping"/>
      </w:r>
      <w:r>
        <w:t xml:space="preserve">“Về phòng ngủ.” Chu Cẩn Sơ nói.</w:t>
      </w:r>
      <w:r>
        <w:br w:type="textWrapping"/>
      </w:r>
      <w:r>
        <w:br w:type="textWrapping"/>
      </w:r>
      <w:r>
        <w:t xml:space="preserve">“…” Tiếu Lăng Tiêu không đáp lại.</w:t>
      </w:r>
      <w:r>
        <w:br w:type="textWrapping"/>
      </w:r>
      <w:r>
        <w:br w:type="textWrapping"/>
      </w:r>
      <w:r>
        <w:t xml:space="preserve">Mũi chó vô cùng nhạy bén. Ở khoảng cách gần, Tiếu Lăng Tiêu có thể ngửi được rõ ràng mùi hương tươi mát trên người Chu Cẩn Sơ. Đó là hương vị của Chu Cẩn Sơ, hắn vĩnh viễn sẽ không nhận nhầm. Gần đây, Tiếu Lăng Tiêu thường xuyên cảm thấy mình có vấn đề, vì chỉ cần hắn treo trên người Chu Cẩn Sơ, cùng với  việc đến gần rồi ngửi mùi hương trên người đối phương, hắn sẽ say mê tới mức muốn té xỉu, trái tim thì đập rầm rầm chứng tỏ không phải do hạ đường huyết.</w:t>
      </w:r>
      <w:r>
        <w:br w:type="textWrapping"/>
      </w:r>
      <w:r>
        <w:br w:type="textWrapping"/>
      </w:r>
      <w:r>
        <w:t xml:space="preserve">Hắn có chút không nỡ tách khỏi Chu Cẩn Sơ.</w:t>
      </w:r>
      <w:r>
        <w:br w:type="textWrapping"/>
      </w:r>
      <w:r>
        <w:br w:type="textWrapping"/>
      </w:r>
      <w:r>
        <w:t xml:space="preserve">Sau khi hắn biến thành chó, cũng chỉ tiếp xúc với một mình Chu Cẩn Sơ. Chu Cẩn Sơ đối xử với hắn vô cùng tốt, dỡ xuống hết thảy cảm giác hoảng sợ và không an toàn của hắn. Tiếu Lăng Tiêu biết rõ Chu Cẩn Sơ là một người rất ngại phiền phức, tuy sẽ không tỏ ra thất lễ, nhưng Chu Cẩn Sơ tỏ ra yên tĩnh, không tích cực tương tác với người khác, nhìn qua vô cùng khó gần, mà một Chu Cẩn Sơ như vậy lại vì hắn mà tham gia gameshow truyền hình…</w:t>
      </w:r>
      <w:r>
        <w:br w:type="textWrapping"/>
      </w:r>
      <w:r>
        <w:br w:type="textWrapping"/>
      </w:r>
      <w:r>
        <w:t xml:space="preserve">Nếu như phải rời xa, hắn nên làm gì bây giờ?</w:t>
      </w:r>
      <w:r>
        <w:br w:type="textWrapping"/>
      </w:r>
      <w:r>
        <w:br w:type="textWrapping"/>
      </w:r>
      <w:r>
        <w:t xml:space="preserve">“Mày càng ngày càng nặng.” Chu Cẩn Sơ ôm Tiếu Lăng Tiêu lên lầu, bước chân so với lúc trước rõ ràng nặng nề hơn nhiều.</w:t>
      </w:r>
      <w:r>
        <w:br w:type="textWrapping"/>
      </w:r>
      <w:r>
        <w:br w:type="textWrapping"/>
      </w:r>
      <w:r>
        <w:t xml:space="preserve">“…” Tiếu Lăng Tiêu mặc kệ.</w:t>
      </w:r>
      <w:r>
        <w:br w:type="textWrapping"/>
      </w:r>
      <w:r>
        <w:br w:type="textWrapping"/>
      </w:r>
      <w:r>
        <w:t xml:space="preserve">Coi như hắn nặng thật, hắn cũng không muốn chạm đất.</w:t>
      </w:r>
      <w:r>
        <w:br w:type="textWrapping"/>
      </w:r>
      <w:r>
        <w:br w:type="textWrapping"/>
      </w:r>
      <w:r>
        <w:t xml:space="preserve">…vì muốn được ôm.</w:t>
      </w:r>
      <w:r>
        <w:br w:type="textWrapping"/>
      </w:r>
      <w:r>
        <w:br w:type="textWrapping"/>
      </w:r>
      <w:r>
        <w:t xml:space="preserve">Chu Cẩn Sơ đi tới phòng vệ sinh, sau khi vệ sinh cá nhân xong, một người một chó trèo lên giường.</w:t>
      </w:r>
      <w:r>
        <w:br w:type="textWrapping"/>
      </w:r>
      <w:r>
        <w:br w:type="textWrapping"/>
      </w:r>
      <w:r>
        <w:t xml:space="preserve">Chu Cẩn Sơ cởi áo, eo thon xinh xẹp cùng cơ thịt rõ ràng lộ ra.</w:t>
      </w:r>
      <w:r>
        <w:br w:type="textWrapping"/>
      </w:r>
      <w:r>
        <w:br w:type="textWrapping"/>
      </w:r>
      <w:r>
        <w:t xml:space="preserve">Tiếu Lăng Tiêu vẫn đặt đầu lên mép gối, che một ít chăn, chiếm một nửa giường, quay lưng về phía Chu Cẩn Sơ.</w:t>
      </w:r>
      <w:r>
        <w:br w:type="textWrapping"/>
      </w:r>
      <w:r>
        <w:br w:type="textWrapping"/>
      </w:r>
      <w:r>
        <w:t xml:space="preserve">“Ngủ đi.” Chu Cẩn Sơ tắt đèn.</w:t>
      </w:r>
      <w:r>
        <w:br w:type="textWrapping"/>
      </w:r>
      <w:r>
        <w:br w:type="textWrapping"/>
      </w:r>
      <w:r>
        <w:t xml:space="preserve">Nhưng mà, Tiếu Lăng Tiêu không ngủ được.</w:t>
      </w:r>
      <w:r>
        <w:br w:type="textWrapping"/>
      </w:r>
      <w:r>
        <w:br w:type="textWrapping"/>
      </w:r>
      <w:r>
        <w:t xml:space="preserve">Có lẽ là do thần kinh vẫn chưa thoát khỏi sự hưng phấn mang tên “chiến thắng cẩu sinh”, mà cũng có thể là nguyên nhân khác, tóm lại là Tiếu Lăng Tiêu không ngủ được.</w:t>
      </w:r>
      <w:r>
        <w:br w:type="textWrapping"/>
      </w:r>
      <w:r>
        <w:br w:type="textWrapping"/>
      </w:r>
      <w:r>
        <w:t xml:space="preserve">Muốn ngủ cũng không ngủ được, Tiếu Lăng Tiêu lăn lộn cả nửa buổi vẫn không có cách nào tiến vào giấc ngủ.</w:t>
      </w:r>
      <w:r>
        <w:br w:type="textWrapping"/>
      </w:r>
      <w:r>
        <w:br w:type="textWrapping"/>
      </w:r>
      <w:r>
        <w:t xml:space="preserve">Hắn nhắm chặt hai mắt chó, cái gì cũng không làm, cứ nằm đó suốt hai giờ đồng hồ, trong lòng bắt đầu lo lắng.</w:t>
      </w:r>
      <w:r>
        <w:br w:type="textWrapping"/>
      </w:r>
      <w:r>
        <w:br w:type="textWrapping"/>
      </w:r>
      <w:r>
        <w:t xml:space="preserve">Phải làm sao mới yên tâm được đây…</w:t>
      </w:r>
      <w:r>
        <w:br w:type="textWrapping"/>
      </w:r>
      <w:r>
        <w:br w:type="textWrapping"/>
      </w:r>
      <w:r>
        <w:t xml:space="preserve">Hắn quay đầu lại nhìn Chu Cẩn Sơ. Hô hấp của Chu Cẩn Sơ đều đều, tựa hồ đã ngủ say.</w:t>
      </w:r>
      <w:r>
        <w:br w:type="textWrapping"/>
      </w:r>
      <w:r>
        <w:br w:type="textWrapping"/>
      </w:r>
      <w:r>
        <w:t xml:space="preserve">Cũng không biết là suy nghĩ cái gì, Tiếu Lăng Tiêu bắt đầu dịch từng chút về phía sau.</w:t>
      </w:r>
      <w:r>
        <w:br w:type="textWrapping"/>
      </w:r>
      <w:r>
        <w:br w:type="textWrapping"/>
      </w:r>
      <w:r>
        <w:t xml:space="preserve">A… hình như lông dày đụng vào đối phương… quả nhiên trong lòng trở nên thư thái hơn nhiều…</w:t>
      </w:r>
      <w:r>
        <w:br w:type="textWrapping"/>
      </w:r>
      <w:r>
        <w:br w:type="textWrapping"/>
      </w:r>
      <w:r>
        <w:t xml:space="preserve">Tiếu Lăng Tiêu lại dựa sát vào phía sau, bây giờ không chỉ lông mao, toàn bộ phía sau lưng đều chạm vào cánh tay Chu Cẩn Sơ. Nhiệt độ ấm áp vây quanh khiến lòng hắn bằng phẳng hơn một chút. Cảm giác âm ấm trực tiếp truyền tới làm lo lắng trong lòng Tiếu Lăng Tiêu biến hết sạch.</w:t>
      </w:r>
      <w:r>
        <w:br w:type="textWrapping"/>
      </w:r>
      <w:r>
        <w:br w:type="textWrapping"/>
      </w:r>
      <w:r>
        <w:t xml:space="preserve">“…” Tiếu Lăng Tiêu lại tiếp tục nhích về phía sau, gần như đã sát tới mức không thể tách rời, lúc này mới một lần nữa nhắm mắt lại chuẩn bị ngủ.</w:t>
      </w:r>
      <w:r>
        <w:br w:type="textWrapping"/>
      </w:r>
      <w:r>
        <w:br w:type="textWrapping"/>
      </w:r>
      <w:r>
        <w:t xml:space="preserve">Bất quá, vỏn vẹn năm giây sau, Tiếu Lăng Tiêu vẫn cảm thấy bất mãn như cũ, gầm gừ một tiếng, xoay người dùng hai cái vuốt chó gắt gao ôm lấy cánh tay Chu Cẩn Sơ, toàn bộ cơ thể đều dán vào, ngửi ngửi mùi vị trên người Chu Cẩn Sơ, cuối cùng cũng lấp đầy được khoảng trống trong lòng.</w:t>
      </w:r>
      <w:r>
        <w:br w:type="textWrapping"/>
      </w:r>
      <w:r>
        <w:br w:type="textWrapping"/>
      </w:r>
    </w:p>
    <w:p>
      <w:pPr>
        <w:pStyle w:val="Heading2"/>
      </w:pPr>
      <w:bookmarkStart w:id="30" w:name="chương-8-thú-cưng-tiến-lên-hạ"/>
      <w:bookmarkEnd w:id="30"/>
      <w:r>
        <w:t xml:space="preserve">8. Chương 8: “thú Cưng Tiến Lên!”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笑顔Egao.</w:t>
      </w:r>
    </w:p>
    <w:p>
      <w:pPr>
        <w:pStyle w:val="BodyText"/>
      </w:pPr>
      <w:r>
        <w:t xml:space="preserve">Ngày quay “Thú cưng tiến lên!” kì thứ ba, Tiếu Lăng Tiêu vô cùng hưng phấn.</w:t>
      </w:r>
    </w:p>
    <w:p>
      <w:pPr>
        <w:pStyle w:val="BodyText"/>
      </w:pPr>
      <w:r>
        <w:t xml:space="preserve">Lại được ghi hình rồi! Lại được phát sóng rồi! Lại được mọi người nhìn thấy! Quan trọng nhất chính là, lại được mọi người khen ngợi a a a!</w:t>
      </w:r>
    </w:p>
    <w:p>
      <w:pPr>
        <w:pStyle w:val="BodyText"/>
      </w:pPr>
      <w:r>
        <w:t xml:space="preserve">Trong khi chờ ghi hình ở phía sau sân khấu, những con chó ngu xuẩn khác đều nằm trên mặt đất, chỉ có đồng chí tiểu cẩu thông minh Tiếu Lăng Tiêu vì thể hiện mình chính là vương giả mà chọn ngồi trên ghế sofa, lười biếng tựa vào gối dựa.</w:t>
      </w:r>
    </w:p>
    <w:p>
      <w:pPr>
        <w:pStyle w:val="BodyText"/>
      </w:pPr>
      <w:r>
        <w:t xml:space="preserve">Ngồi im một lát, Tiếu Lăng Tiêu vô thức thay đổi động tác, dùng hai chân sau vòng ra phía trước, khoang chân tiếp tục chờ.</w:t>
      </w:r>
    </w:p>
    <w:p>
      <w:pPr>
        <w:pStyle w:val="BodyText"/>
      </w:pPr>
      <w:r>
        <w:t xml:space="preserve">Hành động này bị máy quay lặng lẽ ghi lại, được tổ quay phim lưu trữ làm cảnh hậu trường.</w:t>
      </w:r>
    </w:p>
    <w:p>
      <w:pPr>
        <w:pStyle w:val="BodyText"/>
      </w:pPr>
      <w:r>
        <w:t xml:space="preserve">***</w:t>
      </w:r>
    </w:p>
    <w:p>
      <w:pPr>
        <w:pStyle w:val="BodyText"/>
      </w:pPr>
      <w:r>
        <w:t xml:space="preserve">Kỳ ghi hình lần này của “Thú cưng tiến lên!” không lập tức tiến vào phân đoạn trò chơi như lần trước.</w:t>
      </w:r>
    </w:p>
    <w:p>
      <w:pPr>
        <w:pStyle w:val="BodyText"/>
      </w:pPr>
      <w:r>
        <w:t xml:space="preserve">Sau khi mở màn, MC đột nhiên lấy ra một đống quần áo cosplay đủ kích cỡ, đều là loại cho động vật. Cô nàng MC nhấc từng bộ quần áo lên: “Sau khi phát sóng kì đầu tiên, có khán giả nói, đám thú cưng khi chạy nhảy dễ bị “lộ hàng”, thực sự không hài hòa, vì thế hôm nay tất cả thú cưng đều sẽ mặc quần áo được chuẩn bị sẵn… Ai mặc bộ nào sẽ được quyết định bởi rút thăm.”</w:t>
      </w:r>
    </w:p>
    <w:p>
      <w:pPr>
        <w:pStyle w:val="BodyText"/>
      </w:pPr>
      <w:r>
        <w:t xml:space="preserve">Tiếu Lăng Tiêu: “......”</w:t>
      </w:r>
    </w:p>
    <w:p>
      <w:pPr>
        <w:pStyle w:val="BodyText"/>
      </w:pPr>
      <w:r>
        <w:t xml:space="preserve">Nhìn đống quần áo bao gồm váy của Bạch Tuyết và Lọ Lem, còn có quần áo hình khủng long cùng gấu nhỏ, Tiếu Lăng Tiêu cảm thấy trời đất trước mắt đều biến thành màu đen sì —— hắn không muốn mặc mấy thứ đó. Những con chó khác không hiểu gì bị mọi người đùa giỡn tìm niềm vui thì thôi đi, nhưng hắn là một con chó có nhân cách, không muốn giả làm công chúa, cũng không muốn đóng giả thành con vật khác.</w:t>
      </w:r>
    </w:p>
    <w:p>
      <w:pPr>
        <w:pStyle w:val="BodyText"/>
      </w:pPr>
      <w:r>
        <w:t xml:space="preserve">Chu Cẩn Sơ vuốt ve hắn một cái, từ trong hộp rút ra một tờ giấy, cúi đầu liếc mắt một cái, nói: “Siêu nhân.”</w:t>
      </w:r>
    </w:p>
    <w:p>
      <w:pPr>
        <w:pStyle w:val="BodyText"/>
      </w:pPr>
      <w:r>
        <w:t xml:space="preserve">“Ngao…” Tiếu Lăng Tiêu cảm thán, siêu nhân thì siêu nhân, dù sao cũng hơn làm công chúa Bạch Tuyết.</w:t>
      </w:r>
    </w:p>
    <w:p>
      <w:pPr>
        <w:pStyle w:val="BodyText"/>
      </w:pPr>
      <w:r>
        <w:t xml:space="preserve">“Siêu nhân,” nữ MC thông báo kết quả rút thăm: “Trên đời này có con chó nào mặc đồ siêu nhân không? Bây giờ thì có rồi,Trung Khuyển ngày hôm nay sẽ trở thành siêu nhân đó nha.”</w:t>
      </w:r>
    </w:p>
    <w:p>
      <w:pPr>
        <w:pStyle w:val="BodyText"/>
      </w:pPr>
      <w:r>
        <w:t xml:space="preserve">“…” Tiếu Lăng Tiêu nhìn cái áo đỏ chót thêu hình chữ S, có chút ưu thương. Được rồi, thực ra hắn vẫn muốn nude.</w:t>
      </w:r>
    </w:p>
    <w:p>
      <w:pPr>
        <w:pStyle w:val="BodyText"/>
      </w:pPr>
      <w:r>
        <w:t xml:space="preserve">Chu Cẩn Sơ ngồi xổm xuống, nhắc một chân trước của Tiếu Lăng Tiêu lên, xỏ vào một ống quần của bộ đồ siêu nhân, sau đó lại xỏ ống cho một chân khác, kéo lại khóa áo trên lưng, sau đó buộc khăn choàng cho hắn.</w:t>
      </w:r>
    </w:p>
    <w:p>
      <w:pPr>
        <w:pStyle w:val="BodyText"/>
      </w:pPr>
      <w:r>
        <w:t xml:space="preserve">“…” Tiếu Lăng Tiêu nghe tiếng cười như sấm xung quanh, lập tức hiểu được tạo hình của mình nhất định rất quái lạ.</w:t>
      </w:r>
    </w:p>
    <w:p>
      <w:pPr>
        <w:pStyle w:val="BodyText"/>
      </w:pPr>
      <w:r>
        <w:t xml:space="preserve">Hắn tức giận nghĩ: cái tên Hoàng Đấu Nhã gì gì đó, muốn bán manh* bán đến phát điên rồi sao? (bán manh: tỏ ra đáng yêu)</w:t>
      </w:r>
    </w:p>
    <w:p>
      <w:pPr>
        <w:pStyle w:val="BodyText"/>
      </w:pPr>
      <w:r>
        <w:t xml:space="preserve">Haiz, tính toán một chút, vì nổi tiếng, chung quy phải chịu nhục.</w:t>
      </w:r>
    </w:p>
    <w:p>
      <w:pPr>
        <w:pStyle w:val="BodyText"/>
      </w:pPr>
      <w:r>
        <w:t xml:space="preserve">Lần này trò chơi đầu tiên tên là “Hoàn thành nhiều mệnh lệnh trong thời gian quy định”. Sau khi trò chơi bắt đầu, trên màn hình sẽ xuất hiện một loạt động tác cần thực hiện. Mỗi một cặp gồm minh tinh và thú cưng đều có thời gian 60 giây, minh tinh trong 60 giây cần làm cho thú cưng thực hiện những động tác kia, cuối cùng cặp đôi có thể hoàn thành nhiều động tác nhất sẽ giành chiến thắng và được nhận thưởng, đội hoàn thành được ít động tác nhất sẽ bị xử thua, minh tinh phải chịu phạt. Động tác phải thực hiện theo thứ tự, làm sai phải làm lại đến khi đúng mới thôi, nhưng mỗi minh tinh sẽ có ba cơ hội nói “bỏ qua”.</w:t>
      </w:r>
    </w:p>
    <w:p>
      <w:pPr>
        <w:pStyle w:val="BodyText"/>
      </w:pPr>
      <w:r>
        <w:t xml:space="preserve">Thời điểm tham gia trò chơi, Tiếu Lăng Tiêu vẫn luôn thờ ơ lãnh tĩnh.</w:t>
      </w:r>
    </w:p>
    <w:p>
      <w:pPr>
        <w:pStyle w:val="BodyText"/>
      </w:pPr>
      <w:r>
        <w:t xml:space="preserve">Các động tác trên màn hình thực ra rất đơn giản, chỉ là những mệnh lệnh cơ bản như “nằm xuống”, “ngồi xuống”, “đứng lên”, “xoay tròn”, “nhảy lên”.</w:t>
      </w:r>
    </w:p>
    <w:p>
      <w:pPr>
        <w:pStyle w:val="BodyText"/>
      </w:pPr>
      <w:r>
        <w:t xml:space="preserve">Hắn nhìn những minh tinh kia luôn miệng gào thét “Nằm xuống! Nằm xuống! A a, không đúng, sai rồi… Nằm xuống! Nằm xuống! Bỏ qua! Bỏ qua!” hoặc là “Ngồi xuống! Ngồi xuống! Không đúng, không đúng...... Ngồi xuống! Ngồi xuống! Đúng rồi! Đúng rồi!”, hơn nữa chỉ cần chó của bọn họ thực hiện đúng một lần, bọn họ sẽ nhảy cẫng lên hoan hô, như thể con chó kia vừa hoàn thành một nhiệm vụ ghê gớm lắm.</w:t>
      </w:r>
    </w:p>
    <w:p>
      <w:pPr>
        <w:pStyle w:val="BodyText"/>
      </w:pPr>
      <w:r>
        <w:t xml:space="preserve">Đến lượt Chu Cẩn Sơ, y không hề giống các minh tinh khác nhảy nhót liên tục như chỉ hận mình không thể quỳ xuống làm mẫu cho thú cưng. Y ngồi trên một cái ghế, nâng mắt lên nhìn màn hình một cái, sau đó trầm tĩnh ra lệnh. Y ngồi ở đó, duỗi chân, hai tay bắt vào nhau đặt lên đùi, nhìn chó nhà mình, chỉ dùng ngôn ngữ điều khiển hành động. Thanh âm của Chu Cẩn Sơ không lớn, so với nhưng người đang gào thét xung quanh tạo ra sự chênh lệch rõ ràng. Hắn nói từng từ từng từ “nằm xuống”, “ngồi xuống”, “đứng lên”, “xoay tròn”, “nhảy lên”… Còn Tiếu Lăng Tiêu thì không ngừng nhảy nhót, một khắc cũng không dừng lại, thực hiện tất cả các động tác.</w:t>
      </w:r>
    </w:p>
    <w:p>
      <w:pPr>
        <w:pStyle w:val="BodyText"/>
      </w:pPr>
      <w:r>
        <w:t xml:space="preserve">“Woa…” Tất cả mọi người tại trường quay đều phát ra âm thanh thán phục, thầm nghĩ con chó này được huấn luyện quá nghiêm chỉnh rồi…</w:t>
      </w:r>
    </w:p>
    <w:p>
      <w:pPr>
        <w:pStyle w:val="BodyText"/>
      </w:pPr>
      <w:r>
        <w:t xml:space="preserve">Kỳ thực không chỉ có mọi người trong trường quay, ngay cả Chu Cẩn Sơ cũng cảm thấy kinh ngạc. Y đã sớm nhận ra, năng lực nhận biết ngôn ngữ nhân loại của Trung Khuyển rất mạnh. Một từ chỉ cần dạy nó mấy lần, nó có thể nắm được chính xác ý nghĩa của từ đó, huấn luyện trở nên rất dễ dàng. Chỉ là y không biết, Tiếu Lăng Tiêu vì giấu diếm chân tướng mới giả bộ phải dạy vài lần, sự thật là hắn một lần cũng không cần dạy.</w:t>
      </w:r>
    </w:p>
    <w:p>
      <w:pPr>
        <w:pStyle w:val="BodyText"/>
      </w:pPr>
      <w:r>
        <w:t xml:space="preserve">Cặp đôi này hoàn thành quá nhanh, từ ngữ trên màn ảnh bùm bùm biến mất, sau 40 giây chỉ còn dư lại một từ.</w:t>
      </w:r>
    </w:p>
    <w:p>
      <w:pPr>
        <w:pStyle w:val="BodyText"/>
      </w:pPr>
      <w:r>
        <w:t xml:space="preserve">Chu Cẩn Sơ quay lại nhìn Tiếu Lăng Tiêu, nói: “Được rồi, Trung Khuyển, đến hôn nhẹ tao.” Đối với việc mệnh lệnh kiểu này xuất hiện trên màn hình, y cũng vô cùng bất ngờ.</w:t>
      </w:r>
    </w:p>
    <w:p>
      <w:pPr>
        <w:pStyle w:val="BodyText"/>
      </w:pPr>
      <w:r>
        <w:t xml:space="preserve">“…” Tiếu Lăng Tiêu không kịp phản ứng.</w:t>
      </w:r>
    </w:p>
    <w:p>
      <w:pPr>
        <w:pStyle w:val="BodyText"/>
      </w:pPr>
      <w:r>
        <w:t xml:space="preserve">Trò chơi… kết thúc rồi à? Lẽ nào Chu Cẩn Sơ đang câu dẫn mình? Y lại muốn mình nhào qua hôn? Chu Cẩn Sơ đến tột cùng đang suy nghĩ cái gì?</w:t>
      </w:r>
    </w:p>
    <w:p>
      <w:pPr>
        <w:pStyle w:val="BodyText"/>
      </w:pPr>
      <w:r>
        <w:t xml:space="preserve">Tiếu Lăng Tiêu mê mang đứng tại chỗ, trái tim đập tùng tùng tùng không ngừng.</w:t>
      </w:r>
    </w:p>
    <w:p>
      <w:pPr>
        <w:pStyle w:val="BodyText"/>
      </w:pPr>
      <w:r>
        <w:t xml:space="preserve">Bên kia, Chu Cẩn Sơ khom người xuống, khuỷu tay đặt trên đầu gối, nhìn hai mắt Tiếu Lăng Tiêu lặp lại: “Hôn tao.”</w:t>
      </w:r>
    </w:p>
    <w:p>
      <w:pPr>
        <w:pStyle w:val="BodyText"/>
      </w:pPr>
      <w:r>
        <w:t xml:space="preserve">Tiếu Lăng Tiêu: “......”</w:t>
      </w:r>
    </w:p>
    <w:p>
      <w:pPr>
        <w:pStyle w:val="BodyText"/>
      </w:pPr>
      <w:r>
        <w:t xml:space="preserve">Cái này vẫn chưa được dạy, chắc là không thể làm được… Chu Cẩn Sơ nghĩ nghĩ, đưa tay chỉ vào gò má của mình: “Hôn tao một cái.”</w:t>
      </w:r>
    </w:p>
    <w:p>
      <w:pPr>
        <w:pStyle w:val="BodyText"/>
      </w:pPr>
      <w:r>
        <w:t xml:space="preserve">“…!” Tiếu Lăng Tiêu lập tức bừng tỉnh.</w:t>
      </w:r>
    </w:p>
    <w:p>
      <w:pPr>
        <w:pStyle w:val="BodyText"/>
      </w:pPr>
      <w:r>
        <w:t xml:space="preserve">Hắn nghĩ: mặc kệ là xảy ra chuyện gì, đây là lần đầu tiên Chu Cẩn Sơ chủ động đưa ra yêu cầu như thế này, mình làm sao có thể bỏ qua! Trước đây vẫn là mình khóc lóc om sòm mới được liếm mặt một cái!</w:t>
      </w:r>
    </w:p>
    <w:p>
      <w:pPr>
        <w:pStyle w:val="BodyText"/>
      </w:pPr>
      <w:r>
        <w:t xml:space="preserve">Nói thì chậm nhưng xảy ra thì nhanh, Tiếu Lăng Tiêu bước lên trước nhảy một cái, lấy đà đứng thẳng lên, tựa như tên sắc lang đến gần dùng miệng chạm một cái lên môi Chu Cẩn Sơ.</w:t>
      </w:r>
    </w:p>
    <w:p>
      <w:pPr>
        <w:pStyle w:val="BodyText"/>
      </w:pPr>
      <w:r>
        <w:t xml:space="preserve">Làm xong động tác này, Tiếu Lăng Tiêu thẹn thùng đến mức muốn che kín hai mắt.</w:t>
      </w:r>
    </w:p>
    <w:p>
      <w:pPr>
        <w:pStyle w:val="BodyText"/>
      </w:pPr>
      <w:r>
        <w:t xml:space="preserve">Hôn Chu Cẩn Sơ trước mặt nhân dân toàn quốc… Vừa nghĩ tới đó, cả người hắn từ tim gam đến da thịt đều cảm thấy ngưa ngứa, muốn gãi gãi một chút.</w:t>
      </w:r>
    </w:p>
    <w:p>
      <w:pPr>
        <w:pStyle w:val="BodyText"/>
      </w:pPr>
      <w:r>
        <w:t xml:space="preserve">Đồng thời, hắn có chút buồn bực với phản ứng của bản thân.</w:t>
      </w:r>
    </w:p>
    <w:p>
      <w:pPr>
        <w:pStyle w:val="BodyText"/>
      </w:pPr>
      <w:r>
        <w:t xml:space="preserve">“Thật lợi hại…! Rất kinh người, hoàn thành được tất cả…!” MC rất không hợp thời cắt đứt suy nghĩ của Tiếu Lăng Tiêu.</w:t>
      </w:r>
    </w:p>
    <w:p>
      <w:pPr>
        <w:pStyle w:val="BodyText"/>
      </w:pPr>
      <w:r>
        <w:t xml:space="preserve">Hắn xoay người, nhìn thấy màn hình đang dừng lại ở mệnh lệnh cuối cùng: 【 hôn môi 】.</w:t>
      </w:r>
    </w:p>
    <w:p>
      <w:pPr>
        <w:pStyle w:val="BodyText"/>
      </w:pPr>
      <w:r>
        <w:t xml:space="preserve">Hóa ra là như vậy… Nguyên lai là Chu Cẩn Sơ vì trò chơi mới đưa ra yêu cầu như thế.</w:t>
      </w:r>
    </w:p>
    <w:p>
      <w:pPr>
        <w:pStyle w:val="BodyText"/>
      </w:pPr>
      <w:r>
        <w:t xml:space="preserve">Cùng lúc đó hắn cảm thấy một chút thất lạc ——  phải rồi, hắn còn có thể hi vọng Chu Cẩn Sơ như thế nào nữa? Lẽ nào Chu Cẩn Sơ thực sự muốn hôn hắn mấy cái sao?</w:t>
      </w:r>
    </w:p>
    <w:p>
      <w:pPr>
        <w:pStyle w:val="BodyText"/>
      </w:pPr>
      <w:r>
        <w:t xml:space="preserve">Bản thân… chỉ là một con chó thôi.</w:t>
      </w:r>
    </w:p>
    <w:p>
      <w:pPr>
        <w:pStyle w:val="BodyText"/>
      </w:pPr>
      <w:r>
        <w:t xml:space="preserve">Chu Cẩn Sơ cũng sẽ không thể xuyên qua thân thể loài chó nhìn được linh hồn của hắn.</w:t>
      </w:r>
    </w:p>
    <w:p>
      <w:pPr>
        <w:pStyle w:val="BodyText"/>
      </w:pPr>
      <w:r>
        <w:t xml:space="preserve">Trò chơi đầu tiên, Trung Khuyển lại đứng thứ nhất, MC dùng một vòng hoa hướng dương làm phần thưởng đưa cho Chu Cẩn Sơ.</w:t>
      </w:r>
    </w:p>
    <w:p>
      <w:pPr>
        <w:pStyle w:val="BodyText"/>
      </w:pPr>
      <w:r>
        <w:t xml:space="preserve">Ngay sau đó trò chơi thứ hai bắt đầu.</w:t>
      </w:r>
    </w:p>
    <w:p>
      <w:pPr>
        <w:pStyle w:val="BodyText"/>
      </w:pPr>
      <w:r>
        <w:t xml:space="preserve">Trò này tên là “Giải cứu chủ nhân”. Lần này, bọn họ được dẫn tới cạnh bể bơi, trên mặt nước có 6 tấn ván có thể nâng lên hạ xuống.</w:t>
      </w:r>
    </w:p>
    <w:p>
      <w:pPr>
        <w:pStyle w:val="BodyText"/>
      </w:pPr>
      <w:r>
        <w:t xml:space="preserve">MC nói: “Một lát nữa, mỗi chủ nhân sẽ đứng trên một tấm ván. Tất cả sẽ chuyển động, từ từ rơi vào trong nước. Còn các thú cưng sẽ phải vượt qua một ít chướng ngại vật để đến đích “giải cứu chủ nhân”! Chỉ cần thú cưng vượt qua chướng ngại chạy tới đích, tấm ván của chủ nhân sẽ ngừng hạ xuống. Thêm một điều nữa, chủ nhân có thể kêu dừng đồng thời bỏ cuộc bất cứ lúc nào.”</w:t>
      </w:r>
    </w:p>
    <w:p>
      <w:pPr>
        <w:pStyle w:val="BodyText"/>
      </w:pPr>
      <w:r>
        <w:t xml:space="preserve">“…” Tiếu Lăng Tiêu liếc mắt nhìn “đường chạy” một chút.</w:t>
      </w:r>
    </w:p>
    <w:p>
      <w:pPr>
        <w:pStyle w:val="BodyText"/>
      </w:pPr>
      <w:r>
        <w:t xml:space="preserve">Sáu đường chạy giống nhau, trên mỗi đường chạy đều có tấm chắn, có đường ống để chui qua, còn có đồ chơi xếp gỗ để đẩy, cầu thăng bằng, thậm chí có cả cà kheo.</w:t>
      </w:r>
    </w:p>
    <w:p>
      <w:pPr>
        <w:pStyle w:val="BodyText"/>
      </w:pPr>
      <w:r>
        <w:t xml:space="preserve">Theo tiếng vang của còi, trò chơi chính thức bắt đầu.</w:t>
      </w:r>
    </w:p>
    <w:p>
      <w:pPr>
        <w:pStyle w:val="BodyText"/>
      </w:pPr>
      <w:r>
        <w:t xml:space="preserve">Tiếu Lăng Tiêu nhìn thấy những tấm ván kia bắt đầu hạ xuống.</w:t>
      </w:r>
    </w:p>
    <w:p>
      <w:pPr>
        <w:pStyle w:val="BodyText"/>
      </w:pPr>
      <w:r>
        <w:t xml:space="preserve">Gần như cùng lúc đó, sáu con chó được ôm lên đặt vào sáu đường chạy phân biệt, staff khóa lại cửa vào, chỉ lưu lại một lối ra.</w:t>
      </w:r>
    </w:p>
    <w:p>
      <w:pPr>
        <w:pStyle w:val="BodyText"/>
      </w:pPr>
      <w:r>
        <w:t xml:space="preserve">Các chủ nhân đều có thể nhìn thấy tình hình trên đường chạy, có minh tinh bắt đầu gọi to thú cưng nhà mình: “Stephany, mau đến đây!”, “Cẩu Đản, đến đây!”.</w:t>
      </w:r>
    </w:p>
    <w:p>
      <w:pPr>
        <w:pStyle w:val="BodyText"/>
      </w:pPr>
      <w:r>
        <w:t xml:space="preserve">Tất cả sáu con chó bắt đầu thăm dò chạy về phía trước.</w:t>
      </w:r>
    </w:p>
    <w:p>
      <w:pPr>
        <w:pStyle w:val="BodyText"/>
      </w:pPr>
      <w:r>
        <w:t xml:space="preserve">Có con chạy rất nhanh, có con lại không dám nhảy hoặc không dám chui, túng quẫn xoay vòng vòng tại chỗ, thậm chí còn có con chạy ngược trở về.</w:t>
      </w:r>
    </w:p>
    <w:p>
      <w:pPr>
        <w:pStyle w:val="BodyText"/>
      </w:pPr>
      <w:r>
        <w:t xml:space="preserve">Tiếu Lăng Tiêu đương nhiên phải chạy đi cứu Chu Cẩn Sơ rồi.</w:t>
      </w:r>
    </w:p>
    <w:p>
      <w:pPr>
        <w:pStyle w:val="BodyText"/>
      </w:pPr>
      <w:r>
        <w:t xml:space="preserve">Hắn một đường anh dũng chạy về phía trước, cần chui liền chui, cần nhảy liền nhảy. Có một lần hắn nhảy không thành công, chân chó vấp vào phía trên tấm chắn, phát ra một tiếng “đông” rất to, hắn cảm nhận được đau đớn, nhưng hắn lại không để ý chút nào, tiếp tục chạy như điên về phía trước.</w:t>
      </w:r>
    </w:p>
    <w:p>
      <w:pPr>
        <w:pStyle w:val="BodyText"/>
      </w:pPr>
      <w:r>
        <w:t xml:space="preserve">Hắn làm sao có thể để Chu Cẩn Sơ bị rơi vào trong nước.</w:t>
      </w:r>
    </w:p>
    <w:p>
      <w:pPr>
        <w:pStyle w:val="BodyText"/>
      </w:pPr>
      <w:r>
        <w:t xml:space="preserve">Hắn cảm thấy không thể nào, 1 centimet cũng không được. Nhất định có rất nhiều người đang chờ xem Chu Cẩn sơ bị bẽ mặt, chờ xem Chu Cẩn Sơ trở nên giống những người khác.</w:t>
      </w:r>
    </w:p>
    <w:p>
      <w:pPr>
        <w:pStyle w:val="BodyText"/>
      </w:pPr>
      <w:r>
        <w:t xml:space="preserve">Tiếu Lăng Tiêu biết rõ, vì xây dựng bầu không khí của trò chơi, tấm ván sẽ hạ xuống rất nhanh. Chu Cẩn Sơ sẽ nhanh chóng bị nhúng nước, lúc ấy hoặc là phải xắn ống quần lên thật cao, hoặc là hơn một nửa ống quần sẽ dính sát vào người, bất kể là loại nào cũng đều là chuyện rất xấu hổ, đều không phù hợp với khí chất của Chu Cẩn Sơ.</w:t>
      </w:r>
    </w:p>
    <w:p>
      <w:pPr>
        <w:pStyle w:val="BodyText"/>
      </w:pPr>
      <w:r>
        <w:t xml:space="preserve">“…” Vì thế, hắn nhất định phải tranh thủ thời gian.</w:t>
      </w:r>
    </w:p>
    <w:p>
      <w:pPr>
        <w:pStyle w:val="BodyText"/>
      </w:pPr>
      <w:r>
        <w:t xml:space="preserve">Đến nơi cần đẩy đồ chơi xếp gỗ, Tiếu Lăng Tiêu căn bản không dùng đến vuốt cẩu vô dụng, mà “đông” một tiếng đâm thẳng vào, dùng đầu đẩy khối gỗ xếp hình màu cam khổng lồ, bốn cái chân tiếp tục chạy về phía trước.</w:t>
      </w:r>
    </w:p>
    <w:p>
      <w:pPr>
        <w:pStyle w:val="BodyText"/>
      </w:pPr>
      <w:r>
        <w:t xml:space="preserve">“…Trung Khuyển điên rồi!” MC nói: “Vì cứu chủ nhân, Trung Khuyển đã phát điên!”</w:t>
      </w:r>
    </w:p>
    <w:p>
      <w:pPr>
        <w:pStyle w:val="BodyText"/>
      </w:pPr>
      <w:r>
        <w:t xml:space="preserve">“…” Tiếu Lăng Tiêu căn bản không thèm để ý đến cô nàng MC, một bước nhảy lên bập bênh, vèo vèo chạy qua, lại nhảy một cái lên cà kheo, “duang” một tiếng nhảy lên, không đợi cà kheo rơi xuống đã bay lên không rồi rơi xuống đất, thân chó lao thẳng đến đích.</w:t>
      </w:r>
    </w:p>
    <w:p>
      <w:pPr>
        <w:pStyle w:val="BodyText"/>
      </w:pPr>
      <w:r>
        <w:t xml:space="preserve">Sau khi qua vạch đích, Tiếu Lăng Tiêu liếc Chu Cẩn Sơ một cái, phát hiện đối phương chỉ một chút nữa liền dính nước, mà giờ phút này, vì biểu hiện kinh người của hắn, tấm ván kia đã ngừng hạ xuống.</w:t>
      </w:r>
    </w:p>
    <w:p>
      <w:pPr>
        <w:pStyle w:val="BodyText"/>
      </w:pPr>
      <w:r>
        <w:t xml:space="preserve">Mà những minh tinh khác có người vì bị ngâm nước đã bắt đầu hét lên.</w:t>
      </w:r>
    </w:p>
    <w:p>
      <w:pPr>
        <w:pStyle w:val="BodyText"/>
      </w:pPr>
      <w:r>
        <w:t xml:space="preserve">Cuối cùng một con Dachshund[1] chân ngắn liều cái mạng già vẫn không nhảy qua được chướng ngại vật thứ nhất bị loại. Chủ nhân của nó cùng một ngôi sao khác vì không muốn bị loại mà kiên trì đến cùng, đừng nói quần áo, đến cái cổ cũng bị ngâm trong nước rồi mới kêu ngừng, chỉ thiếu chút nữa là ngậm ống hút lặn xuống bể bơi rồi.</w:t>
      </w:r>
    </w:p>
    <w:p>
      <w:pPr>
        <w:pStyle w:val="BodyText"/>
      </w:pPr>
      <w:r>
        <w:drawing>
          <wp:inline>
            <wp:extent cx="3810000" cy="2540000"/>
            <wp:effectExtent b="0" l="0" r="0" t="0"/>
            <wp:docPr descr="" title="" id="1" name="Picture"/>
            <a:graphic>
              <a:graphicData uri="http://schemas.openxmlformats.org/drawingml/2006/picture">
                <pic:pic>
                  <pic:nvPicPr>
                    <pic:cNvPr descr="https://i2.wp.com/animalia-life.com/data_images/dachshund/dachshund6.jp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r>
        <w:t xml:space="preserve">  [1] chó Dachshund </w:t>
      </w:r>
    </w:p>
    <w:p>
      <w:pPr>
        <w:pStyle w:val="BodyText"/>
      </w:pPr>
      <w:r>
        <w:t xml:space="preserve">Chủ nhân của Dachshund kiến nghị bất công, vì trò chơi không hề suy xét đến vấn đề giống chó chân ngắn không thể vượt qua chướng ngại vật.</w:t>
      </w:r>
    </w:p>
    <w:p>
      <w:pPr>
        <w:pStyle w:val="BodyText"/>
      </w:pPr>
      <w:r>
        <w:t xml:space="preserve">“…” Chu Cẩn Sơ cúi đầu nhìn Tiếu Lăng Tiêu.</w:t>
      </w:r>
    </w:p>
    <w:p>
      <w:pPr>
        <w:pStyle w:val="BodyText"/>
      </w:pPr>
      <w:r>
        <w:t xml:space="preserve">Tiếu Lăng Tiêu gầm gừ một tiếng.</w:t>
      </w:r>
    </w:p>
    <w:p>
      <w:pPr>
        <w:pStyle w:val="BodyText"/>
      </w:pPr>
      <w:r>
        <w:t xml:space="preserve">“Cảm ơn mày.” Chu Cẩn Sơ cúi người xuống, trước mặt mọi người ôm Tiếu Lăng Tiêu vào trong ngực.</w:t>
      </w:r>
    </w:p>
    <w:p>
      <w:pPr>
        <w:pStyle w:val="BodyText"/>
      </w:pPr>
      <w:r>
        <w:t xml:space="preserve">Tiếu Lăng Tiêu khẽ giật giật.</w:t>
      </w:r>
    </w:p>
    <w:p>
      <w:pPr>
        <w:pStyle w:val="BodyText"/>
      </w:pPr>
      <w:r>
        <w:t xml:space="preserve">Như thế này… có chút ngượng ngùng.</w:t>
      </w:r>
    </w:p>
    <w:p>
      <w:pPr>
        <w:pStyle w:val="BodyText"/>
      </w:pPr>
      <w:r>
        <w:t xml:space="preserve">“Làm sao thế?” Chu Cẩn Sơ hỏi: “Không phải mày thích nhất được tao ôm hay sao?”</w:t>
      </w:r>
    </w:p>
    <w:p>
      <w:pPr>
        <w:pStyle w:val="BodyText"/>
      </w:pPr>
      <w:r>
        <w:t xml:space="preserve">“…” Tiếu Lăng Tiêu suy nghĩ một lát, dùng móng vuốt ôm lấy Chu Cẩn Sơ, gác đầu chó lên bả vai của y.</w:t>
      </w:r>
    </w:p>
    <w:p>
      <w:pPr>
        <w:pStyle w:val="BodyText"/>
      </w:pPr>
      <w:r>
        <w:t xml:space="preserve">“… Không thể chịu nổi.” Minh tinh đứng bên cạnh trêu ghẹo: “Quá ân ái rồi.”</w:t>
      </w:r>
    </w:p>
    <w:p>
      <w:pPr>
        <w:pStyle w:val="BodyText"/>
      </w:pPr>
      <w:r>
        <w:t xml:space="preserve">“Phải.” MC xen vào: “Không hổ là Trung Khuyển, tên gọi này giống như đã dự kiến trước —— thật sự rất trung thành đấy chứ?”</w:t>
      </w:r>
    </w:p>
    <w:p>
      <w:pPr>
        <w:pStyle w:val="BodyText"/>
      </w:pPr>
      <w:r>
        <w:t xml:space="preserve">Chu Cẩn Sơ cười cười, không nói gì.</w:t>
      </w:r>
    </w:p>
    <w:p>
      <w:pPr>
        <w:pStyle w:val="BodyText"/>
      </w:pPr>
      <w:r>
        <w:t xml:space="preserve">***</w:t>
      </w:r>
    </w:p>
    <w:p>
      <w:pPr>
        <w:pStyle w:val="BodyText"/>
      </w:pPr>
      <w:r>
        <w:t xml:space="preserve">Sau khi kỳ thứ ba của chương trình phát sóng, Tiếu Lắng Tiêu lại một lần nữa nổi tiếng.</w:t>
      </w:r>
    </w:p>
    <w:p>
      <w:pPr>
        <w:pStyle w:val="BodyText"/>
      </w:pPr>
      <w:r>
        <w:t xml:space="preserve">Hơn nữa, Chu Cẩn Sơ có thêm rất nhiều fan.</w:t>
      </w:r>
    </w:p>
    <w:p>
      <w:pPr>
        <w:pStyle w:val="BodyText"/>
      </w:pPr>
      <w:r>
        <w:t xml:space="preserve">“Quá đẹp trai quá đẹp trai rồi.“, “Thật lãnh khốc a a a.“, “Từ đầu đến cuối luôn lãnh tĩnh.”, “Sừng sững không ngã.“,”Những minh tinh khác luôn giương nanh múa vuốt, chỉ riêng anh ấy vẫn bất động“…</w:t>
      </w:r>
    </w:p>
    <w:p>
      <w:pPr>
        <w:pStyle w:val="BodyText"/>
      </w:pPr>
      <w:r>
        <w:t xml:space="preserve">Sau đó, nhờ chương trình mà Trung Khuyển nổi tiếng, rất nhiều bạn bè của Chu Cẩn Sơ đến thăm Trung Khuyển.</w:t>
      </w:r>
    </w:p>
    <w:p>
      <w:pPr>
        <w:pStyle w:val="BodyText"/>
      </w:pPr>
      <w:r>
        <w:t xml:space="preserve">Tuy Chu Cẩn Sơ không phải dạng người nhiệt tình, nhưng trên thực tế y là một người tốt bụng dịu dàng, vì thế bạn bè của y không ít chút nào.</w:t>
      </w:r>
    </w:p>
    <w:p>
      <w:pPr>
        <w:pStyle w:val="BodyText"/>
      </w:pPr>
      <w:r>
        <w:t xml:space="preserve">Những người bạn kia sẽ đùa giỡn với Tiếu Lăng Tiêu, ra lệnh Tiếu Lăng Tiêu hoặc là ngồi hoặc là quỳ, hoặc xoay tròn hoặc nhảy nhót.</w:t>
      </w:r>
    </w:p>
    <w:p>
      <w:pPr>
        <w:pStyle w:val="BodyText"/>
      </w:pPr>
      <w:r>
        <w:t xml:space="preserve">Mà Tiếu Lăng Tiêu thì sao, trước mặt các người đầu tư, nhà sản xuất, đạo diễn, mỗi lần… đều liều cái mạng già biểu diễn.</w:t>
      </w:r>
    </w:p>
    <w:p>
      <w:pPr>
        <w:pStyle w:val="BodyText"/>
      </w:pPr>
      <w:r>
        <w:t xml:space="preserve">Đầy đầu hắn đều là suy nghĩ: vạn nhất có thể làm cho người đầu tư này yêu thích tui thì sao…? Vạn nhất nhà sản xuất này / đạo diễn kia sẽ thích tui thì sao…? Nếu đã yêu thích tui… nếu lần sau có phần diễn cho chó, biết đâu họ sẽ nghĩ đến tui nha.</w:t>
      </w:r>
    </w:p>
    <w:p>
      <w:pPr>
        <w:pStyle w:val="BodyText"/>
      </w:pPr>
      <w:r>
        <w:t xml:space="preserve">Hắn vì có thể trở thành diễn viên, chấp nhận trả giá rất nhiều.</w:t>
      </w:r>
    </w:p>
    <w:p>
      <w:pPr>
        <w:pStyle w:val="BodyText"/>
      </w:pPr>
      <w:r>
        <w:t xml:space="preserve">Hắn ra sức biểu diễn cho mọi người xem như vậy, có lúc Chu Cẩn Sơ sẽ thấy đau lòng, cùng lúc đó sẽ kêu Tiếu Lăng Tiêu dừng lại.</w:t>
      </w:r>
    </w:p>
    <w:p>
      <w:pPr>
        <w:pStyle w:val="BodyText"/>
      </w:pPr>
      <w:r>
        <w:t xml:space="preserve">Những lúc như thế, tuy trong lòng Tiếu Lăng Tiêu không nỡ, hắn vẫn sẽ ngoan ngoãn nghe lời Chu Cẩn Sơ.</w:t>
      </w:r>
    </w:p>
    <w:p>
      <w:pPr>
        <w:pStyle w:val="BodyText"/>
      </w:pPr>
      <w:r>
        <w:t xml:space="preserve">Hắn không muốn làm Chu Cẩn Sơ mất hứng một chút nào.</w:t>
      </w:r>
    </w:p>
    <w:p>
      <w:pPr>
        <w:pStyle w:val="BodyText"/>
      </w:pPr>
      <w:r>
        <w:t xml:space="preserve">Tiếu Lăng Tiêu sẽ nghe mệnh lệnh của mọi người, chỉ ngoại trừ một hành động đã được lưu truyền rộng rãi —— hôn môi.</w:t>
      </w:r>
    </w:p>
    <w:p>
      <w:pPr>
        <w:pStyle w:val="BodyText"/>
      </w:pPr>
      <w:r>
        <w:t xml:space="preserve">Trong đám bạn bè của Chu Cẩn Sơ sẽ có thường xuyên có người yêu cầu Tiếu Lăng Tiêu hôn nhẹ họ, nhưng lần nào Tiếu Lăng Tiêu cũng đứng bất động, không hề phản ứng.</w:t>
      </w:r>
    </w:p>
    <w:p>
      <w:pPr>
        <w:pStyle w:val="BodyText"/>
      </w:pPr>
      <w:r>
        <w:t xml:space="preserve">Sau vài lần như vậy Chu Cẩn Sơ mới phát hiện ra, Trung Khuyển của y không thích hôn người khác, hơn nữa không chỉ không thích hôn người khác, nó còn không thích bị người khác ôm.</w:t>
      </w:r>
    </w:p>
    <w:p>
      <w:pPr>
        <w:pStyle w:val="Compact"/>
      </w:pPr>
      <w:r>
        <w:t xml:space="preserve">Về sau, khi bạn bè đưa ra yêu cầu tương tự, Chu Cẩn Sơ chỉ có thể bất đắc dĩ trả lời: “Trừ tôi ra, Trung Khuyển nó sẽ không hôn người khác.”</w:t>
      </w:r>
      <w:r>
        <w:br w:type="textWrapping"/>
      </w:r>
      <w:r>
        <w:br w:type="textWrapping"/>
      </w:r>
    </w:p>
    <w:p>
      <w:pPr>
        <w:pStyle w:val="Heading2"/>
      </w:pPr>
      <w:bookmarkStart w:id="34" w:name="chương-9-nảy-sinh-1"/>
      <w:bookmarkEnd w:id="34"/>
      <w:r>
        <w:t xml:space="preserve">9. Chương 9: Nảy Sinh (1)</w:t>
      </w:r>
    </w:p>
    <w:p>
      <w:pPr>
        <w:pStyle w:val="Compact"/>
      </w:pPr>
      <w:r>
        <w:br w:type="textWrapping"/>
      </w:r>
      <w:r>
        <w:br w:type="textWrapping"/>
      </w:r>
      <w:r>
        <w:t xml:space="preserve">Edit: 笑顔Egao.</w:t>
      </w:r>
      <w:r>
        <w:br w:type="textWrapping"/>
      </w:r>
      <w:r>
        <w:br w:type="textWrapping"/>
      </w:r>
      <w:r>
        <w:t xml:space="preserve">Đối với hiện tượng “không thích hôn người khác” này, Tiếu Lăng Tiêu cũng có chút nghi hoặc.</w:t>
      </w:r>
      <w:r>
        <w:br w:type="textWrapping"/>
      </w:r>
      <w:r>
        <w:br w:type="textWrapping"/>
      </w:r>
      <w:r>
        <w:t xml:space="preserve">Sau khi kì thứ ba của “Thú cưng tiến lên!” phát sóng, Chu Cẩn Sơ đôi khi sẽ trêu Tiếu Lăng Tiêu, lệnh cho hắn hôn mình. Mà Tiếu Lăng Tiêu thì mỗi lần đều như sói đói vồ mồi, ôm lấy Chu Cẩn Sơ hôn lên khóe miệng y.</w:t>
      </w:r>
      <w:r>
        <w:br w:type="textWrapping"/>
      </w:r>
      <w:r>
        <w:br w:type="textWrapping"/>
      </w:r>
      <w:r>
        <w:t xml:space="preserve">Có điều đổi thành người khác, Tiếu Lăng Tiêu sẽ sản sinh ra chướng ngại rất lớn. Rõ ràng diễn viên tới chơi có rất nhiều người vẻ ngoài xinh đẹp, hôn một cái chỉ có lời chứ không lỗ, nhưng Tiếu Lăng Tiêu vẫn không hứng thú một chút nào. Thậm chí có một lần, Tiếu Lăng Tiêu đứng trước mặt một diễn viên hắn yêu thích, đến cuối cùng vẫn không hạ nổi miệng.</w:t>
      </w:r>
      <w:r>
        <w:br w:type="textWrapping"/>
      </w:r>
      <w:r>
        <w:br w:type="textWrapping"/>
      </w:r>
      <w:r>
        <w:t xml:space="preserve">Hắn chỉ muốn hôn chủ nhân của mình.</w:t>
      </w:r>
      <w:r>
        <w:br w:type="textWrapping"/>
      </w:r>
      <w:r>
        <w:br w:type="textWrapping"/>
      </w:r>
      <w:r>
        <w:t xml:space="preserve">Tiếu Lăng Tiêu bắt đầu lo lắng, bản thân mình thích được chạm vào Chu Cẩn Sơ đến như vậy, không biết cuộc sống tương lai có bị ảnh hưởng hay không. Tương lai… chắc hắn còn có thể biến trở lại thành người ha, cũng sẽ yêu đương, sẽ có bạn trai… Nếu như vậy, cái tật xấu “không thích hôn người khác” bây giờ liệu có trở thành chướng ngại trên con đường đi tìm hạnh phúc của hắn hay không?</w:t>
      </w:r>
      <w:r>
        <w:br w:type="textWrapping"/>
      </w:r>
      <w:r>
        <w:br w:type="textWrapping"/>
      </w:r>
      <w:r>
        <w:t xml:space="preserve">Tiếu Lăng Tiêu bi ai nghĩ: mình… sẽ không… coi Chu Cẩn Sơ… là người vô cùng đặc biệt đâu ha…</w:t>
      </w:r>
      <w:r>
        <w:br w:type="textWrapping"/>
      </w:r>
      <w:r>
        <w:br w:type="textWrapping"/>
      </w:r>
      <w:r>
        <w:t xml:space="preserve">Thời điểm phát hiện ra thứ gì đó đã bắt đầu nảy sinh, chính là vào một lần tách khỏi Chu Cẩn Sơ.</w:t>
      </w:r>
      <w:r>
        <w:br w:type="textWrapping"/>
      </w:r>
      <w:r>
        <w:br w:type="textWrapping"/>
      </w:r>
      <w:r>
        <w:t xml:space="preserve">Chu Cẩn Sơ là diễn viên, đương nhiên sẽ không thể giống dân văn phòng mỗi ngày đều về nhà đúng giờ. Nếu cần quay phim ở nơi khác hoặc quay vào buổi tối, hay tham gia các hoạt động xã hội, Chu Cẩn Sơ sẽ gửi Tiếu Lăng Tiêu ở nhà tỷ tỷ. Tỷ tỷ là chị gái sinh đôi của y, nhưng lớn lên lại không giống nhau, là người sáng lập của một công ty liên doanh.</w:t>
      </w:r>
      <w:r>
        <w:br w:type="textWrapping"/>
      </w:r>
      <w:r>
        <w:br w:type="textWrapping"/>
      </w:r>
      <w:r>
        <w:t xml:space="preserve">Công việc của tỷ tỷ cũng rất bận rộn, nhưng vẫn luôn về nhà trước mười giờ tối.</w:t>
      </w:r>
      <w:r>
        <w:br w:type="textWrapping"/>
      </w:r>
      <w:r>
        <w:br w:type="textWrapping"/>
      </w:r>
      <w:r>
        <w:t xml:space="preserve">Giống như những lần tách ra trước đây, Chu Cẩn Sơ thỉnh thoảng sẽ gọi điện thoại cho tỷ tỷ của y, hỏi thăm xem Trung Khuyển có nghe lời hay không.</w:t>
      </w:r>
      <w:r>
        <w:br w:type="textWrapping"/>
      </w:r>
      <w:r>
        <w:br w:type="textWrapping"/>
      </w:r>
      <w:r>
        <w:t xml:space="preserve">“Trung Khuyển rất ngoan.” Tỷ tỷ vuốt lưng Trung Khuyển, nói: “Chưa bao giờ phá phách.”</w:t>
      </w:r>
      <w:r>
        <w:br w:type="textWrapping"/>
      </w:r>
      <w:r>
        <w:br w:type="textWrapping"/>
      </w:r>
      <w:r>
        <w:t xml:space="preserve">Tai chó của Tiếu Lăng Tiêu hơi động động.</w:t>
      </w:r>
      <w:r>
        <w:br w:type="textWrapping"/>
      </w:r>
      <w:r>
        <w:br w:type="textWrapping"/>
      </w:r>
      <w:r>
        <w:t xml:space="preserve">… Là Chu Cẩn Sơ! “Chủ nhân” của hắn gọi điện thoại tới!</w:t>
      </w:r>
      <w:r>
        <w:br w:type="textWrapping"/>
      </w:r>
      <w:r>
        <w:br w:type="textWrapping"/>
      </w:r>
      <w:r>
        <w:t xml:space="preserve">Hắn xoè vuốt chó ra đếm đếm một chút, phát hiện ra hắn và Chu Cẩn Sơ đã xa nhau ròng rã năm ngày rồi.</w:t>
      </w:r>
      <w:r>
        <w:br w:type="textWrapping"/>
      </w:r>
      <w:r>
        <w:br w:type="textWrapping"/>
      </w:r>
      <w:r>
        <w:t xml:space="preserve">Năm ngày, nhưng cảm giác như đã qua một quãng thời gian dài đằng đẵng. Cũng không hiểu sao, lần này sau khi vừa tạm biệt cũng không thấy nhớ nhung gì, nhưng theo thời gian trôi qua, Tiếu Lăng Tiêu càng ngày càng muốn gặp Chu Cẩn Sơ.</w:t>
      </w:r>
      <w:r>
        <w:br w:type="textWrapping"/>
      </w:r>
      <w:r>
        <w:br w:type="textWrapping"/>
      </w:r>
      <w:r>
        <w:t xml:space="preserve">Ngày thứ hai Chu Cẩn Sơ cũng gọi điện thoại, nhưng lúc ấy hắn cũng không có cảm giác giống như bây giờ.</w:t>
      </w:r>
      <w:r>
        <w:br w:type="textWrapping"/>
      </w:r>
      <w:r>
        <w:br w:type="textWrapping"/>
      </w:r>
      <w:r>
        <w:t xml:space="preserve">Tiếu Lăng Tiêu từ trên ghế sofa nhảy dựng lên, đưa đầu chó kề sát điện thoại, dùng sức vẫy vẫy cái đuôi, sau đó “gâu gâu gâu” sủa loạn một trận.</w:t>
      </w:r>
      <w:r>
        <w:br w:type="textWrapping"/>
      </w:r>
      <w:r>
        <w:br w:type="textWrapping"/>
      </w:r>
      <w:r>
        <w:t xml:space="preserve">Tỷ tỷ: “…”</w:t>
      </w:r>
      <w:r>
        <w:br w:type="textWrapping"/>
      </w:r>
      <w:r>
        <w:br w:type="textWrapping"/>
      </w:r>
      <w:r>
        <w:t xml:space="preserve">Tiếu Lăng Tiêu cũng không quan tâm, hiện tại hắn đang sủa: “Gâu! Gâu gâu gâu gâu! Gâu!”</w:t>
      </w:r>
      <w:r>
        <w:br w:type="textWrapping"/>
      </w:r>
      <w:r>
        <w:br w:type="textWrapping"/>
      </w:r>
      <w:r>
        <w:t xml:space="preserve">Câu này cũng không nằm trong ngôn ngữ loài chó hắn đã dạy đối phương, vì trước đây vốn không cần dùng đến. Thế nhưng ngày hôm nay, Tiếu Lăng Tiêu quyết định đem câu này bổ sung vào giáo trình ngôn ngữ loài chó nhãn hiệu họ Tiếu. “Gâu, gâu gâu gâu gâu, gâu.”, gâu một tiếng, gâu bốn tiếng, lại gâu thêm một tiếng, tổng hợp lại chính là ba chữ “I Miss U”, có ý nghĩa là “Tôi nhớ bạn” —— tui nhớ anh!</w:t>
      </w:r>
      <w:r>
        <w:br w:type="textWrapping"/>
      </w:r>
      <w:r>
        <w:br w:type="textWrapping"/>
      </w:r>
      <w:r>
        <w:t xml:space="preserve">“Bên chị có chuyện gì vậy?” Chu Cẩn Sơ ở đầu dây bên kia hỏi: “Em nghe thấy có tiếng chó sủa.”</w:t>
      </w:r>
      <w:r>
        <w:br w:type="textWrapping"/>
      </w:r>
      <w:r>
        <w:br w:type="textWrapping"/>
      </w:r>
      <w:r>
        <w:t xml:space="preserve">“À…” Giọng nói của tỷ tỷ mang theo một tia không xác định: “Trung Khuyển hình như… biết là em gọi? Có phải là nghe được giọng của em không? Bây giờ trông nó rất hưng phấn… hình như sủa gâu gâu là để gọi em hả?” Cô biết Trung Khuyển rất thông minh, nhưng không biết là thông minh tới trình độ nào.</w:t>
      </w:r>
      <w:r>
        <w:br w:type="textWrapping"/>
      </w:r>
      <w:r>
        <w:br w:type="textWrapping"/>
      </w:r>
      <w:r>
        <w:t xml:space="preserve">“…” Chu Cẩn Sơ nói: “Để nó nghe máy đi.”</w:t>
      </w:r>
      <w:r>
        <w:br w:type="textWrapping"/>
      </w:r>
      <w:r>
        <w:br w:type="textWrapping"/>
      </w:r>
      <w:r>
        <w:t xml:space="preserve">“… Ừ.” Tỷ tỷ cài đặt điện thoại về chế độ loa ngoài, hướng loa về phía chân chó của Tiếu Lăng Tiêu.</w:t>
      </w:r>
      <w:r>
        <w:br w:type="textWrapping"/>
      </w:r>
      <w:r>
        <w:br w:type="textWrapping"/>
      </w:r>
      <w:r>
        <w:t xml:space="preserve">Tiếu Lăng Tiêu lập tức cúi đầu, đuôi đung đưa theo hình cánh quạt: “Gâu! Gâu gâu gâu gâu! Gâu!”</w:t>
      </w:r>
      <w:r>
        <w:br w:type="textWrapping"/>
      </w:r>
      <w:r>
        <w:br w:type="textWrapping"/>
      </w:r>
      <w:r>
        <w:t xml:space="preserve">“Trung Khuyển,” Chu Cẩn Sơ nói: “Ngoan.”</w:t>
      </w:r>
      <w:r>
        <w:br w:type="textWrapping"/>
      </w:r>
      <w:r>
        <w:br w:type="textWrapping"/>
      </w:r>
      <w:r>
        <w:t xml:space="preserve">“Grrr~” Tiếu Lăng Tiêu một lần nữa nằm xuống, dùng hai móng vuốt nâng điện thoại lên, thanh âm thay đổi theo nhịp điệu: “Grrr~ grrr~ grrr~”</w:t>
      </w:r>
      <w:r>
        <w:br w:type="textWrapping"/>
      </w:r>
      <w:r>
        <w:br w:type="textWrapping"/>
      </w:r>
      <w:r>
        <w:t xml:space="preserve">“…” Chu Cẩn Sơ biết, chó nhà y đúng là nghe được giọng nói của mình.</w:t>
      </w:r>
      <w:r>
        <w:br w:type="textWrapping"/>
      </w:r>
      <w:r>
        <w:br w:type="textWrapping"/>
      </w:r>
      <w:r>
        <w:t xml:space="preserve">Tiếu Lăng Tiêu gầm gừ mấy tiếng đầy bi thương, Chu Cẩn Sơ nghe một lát, phảng phất nghe được trong thanh âm tràn ngập nhớ nhung, y lập tức trầm mặc, một lát sau mới mở miệng nói với Tiếu Lăng Tiêu: “Trung Khuyển, tao cũng rất nhớ mày.”</w:t>
      </w:r>
      <w:r>
        <w:br w:type="textWrapping"/>
      </w:r>
      <w:r>
        <w:br w:type="textWrapping"/>
      </w:r>
      <w:r>
        <w:t xml:space="preserve">“… Ngao.” Tiếu Lăng Tiêu suýt nữa khóc òa.</w:t>
      </w:r>
      <w:r>
        <w:br w:type="textWrapping"/>
      </w:r>
      <w:r>
        <w:br w:type="textWrapping"/>
      </w:r>
      <w:r>
        <w:t xml:space="preserve">Chu Cẩn Sơ nói tiếp: “Hai tuần sau tao sẽ về.”</w:t>
      </w:r>
      <w:r>
        <w:br w:type="textWrapping"/>
      </w:r>
      <w:r>
        <w:br w:type="textWrapping"/>
      </w:r>
      <w:r>
        <w:t xml:space="preserve">“…” Hai… hai tuần lễ… suốt hai tuần đều không thể gặp… Tiếu Lăng Tiêu như bị sét đánh trúng biến thành TiếuLăngTiêu.jpg, nửa ngày không hề phản ứng lại, cả thân cẩu cũng cảm thấy không ổn. Nếu như tỷ tỷ chụp lại rồi chèn chữ thành meme, cái meme này chắc chắn sẽ nổi tiếng.</w:t>
      </w:r>
      <w:r>
        <w:br w:type="textWrapping"/>
      </w:r>
      <w:r>
        <w:br w:type="textWrapping"/>
      </w:r>
      <w:r>
        <w:t xml:space="preserve">“Mày cố chờ, nhớ phải nghe lời.”</w:t>
      </w:r>
      <w:r>
        <w:br w:type="textWrapping"/>
      </w:r>
      <w:r>
        <w:br w:type="textWrapping"/>
      </w:r>
      <w:r>
        <w:t xml:space="preserve">“…” Tiếu Lăng Tiêu ở trong lòng gào thét: tui không muốn chỉ nghe giọng nói! Tui muốn gặp anh! Anh mau trở về đây!</w:t>
      </w:r>
      <w:r>
        <w:br w:type="textWrapping"/>
      </w:r>
      <w:r>
        <w:br w:type="textWrapping"/>
      </w:r>
      <w:r>
        <w:t xml:space="preserve">Nhưng trên thực tế, hắn chỉ “gâu” một tiếng, tựa như muốn bảo đối phương đừng lo lắng.</w:t>
      </w:r>
      <w:r>
        <w:br w:type="textWrapping"/>
      </w:r>
      <w:r>
        <w:br w:type="textWrapping"/>
      </w:r>
      <w:r>
        <w:t xml:space="preserve">Ngày hôm sau, hồn vía Tiếu Lăng Tiêu tựa như đều ở trên mây, ngay cả lúc đọc truyện BE hắn cũng không còn tâm tình mắng chửi.</w:t>
      </w:r>
      <w:r>
        <w:br w:type="textWrapping"/>
      </w:r>
      <w:r>
        <w:br w:type="textWrapping"/>
      </w:r>
      <w:r>
        <w:t xml:space="preserve">Hắn luôn muốn nói chuyện cùng Chu Cẩn Sơ, mặc dù mỗi lần hắn chỉ có thể “gâu gâu”.</w:t>
      </w:r>
      <w:r>
        <w:br w:type="textWrapping"/>
      </w:r>
      <w:r>
        <w:br w:type="textWrapping"/>
      </w:r>
      <w:r>
        <w:t xml:space="preserve">Sau khi tỷ tỷ của Chu Cẩn Sơ về nhà, Tiếu Lăng Tiêu liền đặt mông xuống ngồi cạnh cô, chờ Chu Cẩn Sơ gọi điện thoại tới.</w:t>
      </w:r>
      <w:r>
        <w:br w:type="textWrapping"/>
      </w:r>
      <w:r>
        <w:br w:type="textWrapping"/>
      </w:r>
      <w:r>
        <w:t xml:space="preserve">Hắn nghĩ: hôm qua Chu Cẩn Sơ vừa nói chuyện với tui, không biết hôm nay có gọi điện thoại nữa không ta? Không biết anh ta có mỗi ngày đều muốn nghe thanh âm của tui không? Mặc dù trước đây anh ta hai ba ngày mới liên lạc với tỷ tỷ, nhưng bây giờ lại khác, anh ta còn có thể nói chuyện với tui nữa nha!</w:t>
      </w:r>
      <w:r>
        <w:br w:type="textWrapping"/>
      </w:r>
      <w:r>
        <w:br w:type="textWrapping"/>
      </w:r>
      <w:r>
        <w:t xml:space="preserve">Tiếu Lăng Tiêu nghĩ đủ thể loại chuyện, cái gì cũng không làm, thời gian từng giây từng phút trôi qua bỗng trở nên thật dài. Có lúc hắn cảm giác mình đã đợi thật lâu thật lâu, nhưng thực tế mới trôi qua mười phút.</w:t>
      </w:r>
      <w:r>
        <w:br w:type="textWrapping"/>
      </w:r>
      <w:r>
        <w:br w:type="textWrapping"/>
      </w:r>
      <w:r>
        <w:t xml:space="preserve">Vì khiến mình có chút chuyện để làm, hắn bắt đầu nhìn chằm chằm vào đồng hồ. Sau đó, Tiếu Lăng Tiêu phát hiện một chuyện thần kỳ, đó chính là nếu vào đúng bảy giờ tối nhìn chằm chằm vào đồng hồ suốt một tiếng, sẽ kinh ngạc nhận ra, bây giờ là tám giờ rồi, wow!</w:t>
      </w:r>
      <w:r>
        <w:br w:type="textWrapping"/>
      </w:r>
      <w:r>
        <w:br w:type="textWrapping"/>
      </w:r>
      <w:r>
        <w:t xml:space="preserve">Haiz… vẫn bị mất tập trung.</w:t>
      </w:r>
      <w:r>
        <w:br w:type="textWrapping"/>
      </w:r>
      <w:r>
        <w:br w:type="textWrapping"/>
      </w:r>
      <w:r>
        <w:t xml:space="preserve">Mỗi lần chỉ cần có chút động tĩnh, lỗ tai Tiếu Lăng Tiêu sẽ lập tức dựng thẳng lên, nghe thấy cái gì cũng sẽ hoài nghi là tiếng chuống điện thoại, trong nháy mắt sẽ cho rằng Chu Cẩn Sơ gọi tới tìm hắn.</w:t>
      </w:r>
      <w:r>
        <w:br w:type="textWrapping"/>
      </w:r>
      <w:r>
        <w:br w:type="textWrapping"/>
      </w:r>
      <w:r>
        <w:t xml:space="preserve">Nhưng mà… không có.</w:t>
      </w:r>
      <w:r>
        <w:br w:type="textWrapping"/>
      </w:r>
      <w:r>
        <w:br w:type="textWrapping"/>
      </w:r>
      <w:r>
        <w:t xml:space="preserve">Tám giờ trôi qua, đã đến giờ Chu Cẩn Sơ đi ngủ.</w:t>
      </w:r>
      <w:r>
        <w:br w:type="textWrapping"/>
      </w:r>
      <w:r>
        <w:br w:type="textWrapping"/>
      </w:r>
      <w:r>
        <w:t xml:space="preserve">“…” Tiếu Lăng Tiêu liếc mắt nhìn tỷ tỷ của Chu Cẩn Sơ đang ngồi trên ghế sofa xem TV, lặng lẽ di chuyển trên sàn nhà, đến bên cạnh điện thoại, tiếp theo nhẹ nhàng mở máy, móng vuốt ấn xuống phím “gọi lại”, lặng lẽ chờ chuyển cuộc gọi.</w:t>
      </w:r>
      <w:r>
        <w:br w:type="textWrapping"/>
      </w:r>
      <w:r>
        <w:br w:type="textWrapping"/>
      </w:r>
      <w:r>
        <w:t xml:space="preserve">Hắn đã quan sát kĩ, từ hôm qua đến giờ, điện thoại không đổ chuông. Vì thế, chỉ cần ấn nút “gọi lại” là có thể gọi được “chủ nhân”.</w:t>
      </w:r>
      <w:r>
        <w:br w:type="textWrapping"/>
      </w:r>
      <w:r>
        <w:br w:type="textWrapping"/>
      </w:r>
      <w:r>
        <w:t xml:space="preserve">Điện thoại tút tút hai tiếng liền được tiếp, thanh âm quen thuộc của Chu Cẩn Sơ truyền tới từ đầu dây bên kia: “Chị?”</w:t>
      </w:r>
      <w:r>
        <w:br w:type="textWrapping"/>
      </w:r>
      <w:r>
        <w:br w:type="textWrapping"/>
      </w:r>
      <w:r>
        <w:t xml:space="preserve">Bị người ta gọi “chị”, Tiếu Lăng Tiêu cảm thấy cả người không khỏe, hắn dí sát vào loa sủa: “Gâu.”</w:t>
      </w:r>
      <w:r>
        <w:br w:type="textWrapping"/>
      </w:r>
      <w:r>
        <w:br w:type="textWrapping"/>
      </w:r>
      <w:r>
        <w:t xml:space="preserve">“… Trung Khuyển?” Chu Cẩn Sơ ở đầu dây bên kia hình như nở nụ cười.</w:t>
      </w:r>
      <w:r>
        <w:br w:type="textWrapping"/>
      </w:r>
      <w:r>
        <w:br w:type="textWrapping"/>
      </w:r>
      <w:r>
        <w:t xml:space="preserve">“… Gâu.” Tiếu Lăng Tiêu lại bắt đầu huấn luyện chủ nhân học ngôn ngữ chó mang nhãn hiệu Tiếu gia: “Gâu! Gâu gâu gâu gâu! Gâu!”</w:t>
      </w:r>
      <w:r>
        <w:br w:type="textWrapping"/>
      </w:r>
      <w:r>
        <w:br w:type="textWrapping"/>
      </w:r>
      <w:r>
        <w:t xml:space="preserve">“Tao biết rồi, tao cũng nhớ mày.”</w:t>
      </w:r>
      <w:r>
        <w:br w:type="textWrapping"/>
      </w:r>
      <w:r>
        <w:br w:type="textWrapping"/>
      </w:r>
      <w:r>
        <w:t xml:space="preserve">“Ngao~” Tiếu Lăng Tiêu cuối cùng cũng lấy được phúc lợi ngày hôm nay, bên trong trái tim sinh ra một chút thỏa mãn.</w:t>
      </w:r>
      <w:r>
        <w:br w:type="textWrapping"/>
      </w:r>
      <w:r>
        <w:br w:type="textWrapping"/>
      </w:r>
      <w:r>
        <w:t xml:space="preserve">“Chị, chị đang ở bên cạnh à?” Chu Cẩn Sơ đương nhiên sẽ cho rằng, cuộc điện thoại này là do tỷ tỷ gọi tới, chỉ là để Trung Khuyển tiếp điện thoại trước thôi.</w:t>
      </w:r>
      <w:r>
        <w:br w:type="textWrapping"/>
      </w:r>
      <w:r>
        <w:br w:type="textWrapping"/>
      </w:r>
      <w:r>
        <w:t xml:space="preserve">Tiếu Lăng Tiêu: “Gâu.”</w:t>
      </w:r>
      <w:r>
        <w:br w:type="textWrapping"/>
      </w:r>
      <w:r>
        <w:br w:type="textWrapping"/>
      </w:r>
      <w:r>
        <w:t xml:space="preserve">“Chị?”</w:t>
      </w:r>
      <w:r>
        <w:br w:type="textWrapping"/>
      </w:r>
      <w:r>
        <w:br w:type="textWrapping"/>
      </w:r>
      <w:r>
        <w:t xml:space="preserve">Tiếu Lăng Tiêu: “Gâu.”</w:t>
      </w:r>
      <w:r>
        <w:br w:type="textWrapping"/>
      </w:r>
      <w:r>
        <w:br w:type="textWrapping"/>
      </w:r>
      <w:r>
        <w:t xml:space="preserve">Chu Cẩn Sơ: “…”</w:t>
      </w:r>
      <w:r>
        <w:br w:type="textWrapping"/>
      </w:r>
      <w:r>
        <w:br w:type="textWrapping"/>
      </w:r>
      <w:r>
        <w:t xml:space="preserve">Tiếu Lăng Tiêu: “Gâu.”</w:t>
      </w:r>
      <w:r>
        <w:br w:type="textWrapping"/>
      </w:r>
      <w:r>
        <w:br w:type="textWrapping"/>
      </w:r>
      <w:r>
        <w:t xml:space="preserve">Lúc này, tỷ tỷ của Chu Cẩn Sơ mới phát hiện ra có gì đó không ổn, ra khỏi ghế sofa bước tới: “Trung Khuyển, mày ở đây làm gì thế?”</w:t>
      </w:r>
      <w:r>
        <w:br w:type="textWrapping"/>
      </w:r>
      <w:r>
        <w:br w:type="textWrapping"/>
      </w:r>
      <w:r>
        <w:t xml:space="preserve">“…” Tiếu Lăng Tiêu chột dạ.</w:t>
      </w:r>
      <w:r>
        <w:br w:type="textWrapping"/>
      </w:r>
      <w:r>
        <w:br w:type="textWrapping"/>
      </w:r>
      <w:r>
        <w:t xml:space="preserve">Tỷ tỷ cúi xuống nhìn một chút, giọng nói trở nên nhẹ nhàng: “Mày muốn tìm Cẩn Sơ à? Để tao giúp mày gọi nha.”</w:t>
      </w:r>
      <w:r>
        <w:br w:type="textWrapping"/>
      </w:r>
      <w:r>
        <w:br w:type="textWrapping"/>
      </w:r>
      <w:r>
        <w:t xml:space="preserve">Nhưng mà.. cô vừa cầm điện thoại lên, lập tức phát hiện ra có vấn đề. Cô nhìn kỹ một chút, trên điện thoại hiện lên 【 Chu Cẩn Sơ: đang thực hiện cuộc gọi】.</w:t>
      </w:r>
      <w:r>
        <w:br w:type="textWrapping"/>
      </w:r>
      <w:r>
        <w:br w:type="textWrapping"/>
      </w:r>
      <w:r>
        <w:t xml:space="preserve">Tỷ tỷ: “…”</w:t>
      </w:r>
      <w:r>
        <w:br w:type="textWrapping"/>
      </w:r>
      <w:r>
        <w:br w:type="textWrapping"/>
      </w:r>
      <w:r>
        <w:t xml:space="preserve">Tiếu Lăng Tiêu: “…”</w:t>
      </w:r>
      <w:r>
        <w:br w:type="textWrapping"/>
      </w:r>
      <w:r>
        <w:br w:type="textWrapping"/>
      </w:r>
      <w:r>
        <w:t xml:space="preserve">Tỷ tỷ hướng về phía loa hỏi một câu: “Cẩn Sơ à?”</w:t>
      </w:r>
      <w:r>
        <w:br w:type="textWrapping"/>
      </w:r>
      <w:r>
        <w:br w:type="textWrapping"/>
      </w:r>
      <w:r>
        <w:t xml:space="preserve">“Ừ.”</w:t>
      </w:r>
      <w:r>
        <w:br w:type="textWrapping"/>
      </w:r>
      <w:r>
        <w:br w:type="textWrapping"/>
      </w:r>
      <w:r>
        <w:t xml:space="preserve">“…” Tỷ tỷ nói tiếp: “Cuộc điện thoại này là Trung Khuyển gọi.”</w:t>
      </w:r>
      <w:r>
        <w:br w:type="textWrapping"/>
      </w:r>
      <w:r>
        <w:br w:type="textWrapping"/>
      </w:r>
      <w:r>
        <w:t xml:space="preserve">“Không thể nào?”</w:t>
      </w:r>
      <w:r>
        <w:br w:type="textWrapping"/>
      </w:r>
      <w:r>
        <w:br w:type="textWrapping"/>
      </w:r>
      <w:r>
        <w:t xml:space="preserve">“Chị cũng cảm thấy rất kì lạ, có thể là nó biết có điện thoại là có thể tìm được em nên ấn phím lung tung, ngẫu nhiên lại gọi cho em…?” Tỷ tỷ trả lời: “Nút gọi lại trên điện thoại của chị ở ngay… góc dưới bên phải, Trung Khuyển chỉ cần duỗi móng là có thể bấm được.” Nút gọi lại khá to, hơn nữa còn có màu cam, tỷ tỷ cảm thấy có thể là do Trung Khuyển trùng hợp ấn phải.</w:t>
      </w:r>
      <w:r>
        <w:br w:type="textWrapping"/>
      </w:r>
      <w:r>
        <w:br w:type="textWrapping"/>
      </w:r>
      <w:r>
        <w:t xml:space="preserve">“… Vẫn rất kì lạ.”</w:t>
      </w:r>
      <w:r>
        <w:br w:type="textWrapping"/>
      </w:r>
      <w:r>
        <w:br w:type="textWrapping"/>
      </w:r>
      <w:r>
        <w:t xml:space="preserve">“Đúng là rất kì quái, nhưng ngoài trường hợp này ra làm gì còn khả năng nào khác? Chẳng lẽ em còn tin động vật sẽ thành tinh?”</w:t>
      </w:r>
      <w:r>
        <w:br w:type="textWrapping"/>
      </w:r>
      <w:r>
        <w:br w:type="textWrapping"/>
      </w:r>
      <w:r>
        <w:t xml:space="preserve">“Không tin.”</w:t>
      </w:r>
      <w:r>
        <w:br w:type="textWrapping"/>
      </w:r>
      <w:r>
        <w:br w:type="textWrapping"/>
      </w:r>
      <w:r>
        <w:t xml:space="preserve">“Không phải là chuyện đương nhiên sao?”</w:t>
      </w:r>
      <w:r>
        <w:br w:type="textWrapping"/>
      </w:r>
      <w:r>
        <w:br w:type="textWrapping"/>
      </w:r>
      <w:r>
        <w:t xml:space="preserve">“Đươc rồi, thực ra vẫn luôn có rất nhiều chuyện vừa khéo phát sinh trên người Trung Khuyển.”</w:t>
      </w:r>
      <w:r>
        <w:br w:type="textWrapping"/>
      </w:r>
      <w:r>
        <w:br w:type="textWrapping"/>
      </w:r>
      <w:r>
        <w:t xml:space="preserve">Tiếu Lăng Tiêu đang ở bên cạnh: “…”</w:t>
      </w:r>
      <w:r>
        <w:br w:type="textWrapping"/>
      </w:r>
      <w:r>
        <w:br w:type="textWrapping"/>
      </w:r>
      <w:r>
        <w:t xml:space="preserve">Bắt đầu từ hôm nay, Tiếu Lăng Tiêu sẽ thường xuyên gọi điện thoại cho Chu Cẩn Sơ.</w:t>
      </w:r>
      <w:r>
        <w:br w:type="textWrapping"/>
      </w:r>
      <w:r>
        <w:br w:type="textWrapping"/>
      </w:r>
      <w:r>
        <w:t xml:space="preserve">Trên điện thoại cũng không nói được chuyện gì ra hồn, chỉ là Tiếu Lăng Tiêu gâu gâu gâu một trận, Chu Cẩn Sơ đơn giản nói với hắn hai ba câu. Lúc đầu chỉ là vài lời động viên chó nhà mình, bất quá về sau Chu Cẩn Sơ sẽ ngẫu nhiên tán gẫu chuyện công việc, tỉ như “Ngày hôm nay quay phim rất thuận lợi” hoặc là “Hôm nay quay xong cảm thấy hơi mệt”, chính Chu Cẩn Sơ cũng cảm thấy mình có bệnh tâm thần, bởi vì trước kia y chưa từng nói với ai loại lời nói như vậy, hiện tại lại thao thao bất tuyệt cùng với một con chó.</w:t>
      </w:r>
      <w:r>
        <w:br w:type="textWrapping"/>
      </w:r>
      <w:r>
        <w:br w:type="textWrapping"/>
      </w:r>
      <w:r>
        <w:t xml:space="preserve">Đoàn làm phim của Chu Cẩn Sơ cũng phát hiện, số lần Chu Cẩn Sơ nhận điện thoại rõ ràng tăng vọt.</w:t>
      </w:r>
      <w:r>
        <w:br w:type="textWrapping"/>
      </w:r>
      <w:r>
        <w:br w:type="textWrapping"/>
      </w:r>
      <w:r>
        <w:t xml:space="preserve">“Có người yêu?” Có người cười hì hì hỏi y.</w:t>
      </w:r>
      <w:r>
        <w:br w:type="textWrapping"/>
      </w:r>
      <w:r>
        <w:br w:type="textWrapping"/>
      </w:r>
      <w:r>
        <w:t xml:space="preserve">“Không phải.” Chu Cẩn Sơ trả lời: “Chó nhà tôi gọi điện thoại tới.”</w:t>
      </w:r>
      <w:r>
        <w:br w:type="textWrapping"/>
      </w:r>
      <w:r>
        <w:br w:type="textWrapping"/>
      </w:r>
      <w:r>
        <w:t xml:space="preserve">Mọi người: “……”</w:t>
      </w:r>
      <w:r>
        <w:br w:type="textWrapping"/>
      </w:r>
      <w:r>
        <w:br w:type="textWrapping"/>
      </w:r>
      <w:r>
        <w:t xml:space="preserve">“Đúng như vậy,” Chu Cẩn Sơ giải thích thêm: “Cũng không biết là chuyện gì xảy ra, chó nhà tôi sau khi học được cách gọi điện thoại cho tôi, mỗi ngày đều phải gọi một cuộc.”</w:t>
      </w:r>
      <w:r>
        <w:br w:type="textWrapping"/>
      </w:r>
      <w:r>
        <w:br w:type="textWrapping"/>
      </w:r>
      <w:r>
        <w:t xml:space="preserve">Mọi người: “……”</w:t>
      </w:r>
      <w:r>
        <w:br w:type="textWrapping"/>
      </w:r>
      <w:r>
        <w:br w:type="textWrapping"/>
      </w:r>
      <w:r>
        <w:t xml:space="preserve">Rất nhanh, toàn bộ đoàn làm phim đều biết, chó của Chu Cẩn Sơ thường xuyên gọi điện thoại cho y.</w:t>
      </w:r>
      <w:r>
        <w:br w:type="textWrapping"/>
      </w:r>
      <w:r>
        <w:br w:type="textWrapping"/>
      </w:r>
      <w:r>
        <w:t xml:space="preserve">Sự thật này khiến mọi người không nhịn được bắt đầu hoài nghi về nhân sinh.</w:t>
      </w:r>
      <w:r>
        <w:br w:type="textWrapping"/>
      </w:r>
      <w:r>
        <w:br w:type="textWrapping"/>
      </w:r>
      <w:r>
        <w:t xml:space="preserve">Bọn họ cảm thấy, con chó kia, là chó thành tinh…</w:t>
      </w:r>
      <w:r>
        <w:br w:type="textWrapping"/>
      </w:r>
      <w:r>
        <w:br w:type="textWrapping"/>
      </w:r>
      <w:r>
        <w:t xml:space="preserve">***</w:t>
      </w:r>
      <w:r>
        <w:br w:type="textWrapping"/>
      </w:r>
      <w:r>
        <w:br w:type="textWrapping"/>
      </w:r>
      <w:r>
        <w:t xml:space="preserve">Còn Tiếu Lăng Tiêu ở bên kia, mỗi ngày ngoại trừ muốn nghe thanh âm của Chu Cẩn Sơ, còn không kiềm chế được muốn nhìn mặt của y.</w:t>
      </w:r>
      <w:r>
        <w:br w:type="textWrapping"/>
      </w:r>
      <w:r>
        <w:br w:type="textWrapping"/>
      </w:r>
      <w:r>
        <w:t xml:space="preserve">Hắn không dám gửi yêu cầu chat webcam, chỉ có thể thừa dịp tỷ tỷ không có nhà dùng máy vi tính của cô đê xem phim điện ảnh có mặt minh tinh Chu Cẩn Sơ, ngay cả cảnh hỏng cũng không bỏ qua —— ngược lại thứ hắn muốn nhìn chỉ có Chu Cẩn Sơ.</w:t>
      </w:r>
      <w:r>
        <w:br w:type="textWrapping"/>
      </w:r>
      <w:r>
        <w:br w:type="textWrapping"/>
      </w:r>
      <w:r>
        <w:t xml:space="preserve">Hắn xem phim, hồi tưởng dáng vẻ mỉm cười của y, dáng vẻ khi nói chuyện, khi đi ngủ…</w:t>
      </w:r>
      <w:r>
        <w:br w:type="textWrapping"/>
      </w:r>
      <w:r>
        <w:br w:type="textWrapping"/>
      </w:r>
      <w:r>
        <w:t xml:space="preserve">Không gặp sẽ nhớ.</w:t>
      </w:r>
      <w:r>
        <w:br w:type="textWrapping"/>
      </w:r>
      <w:r>
        <w:br w:type="textWrapping"/>
      </w:r>
      <w:r>
        <w:t xml:space="preserve">Thực ra, mới chỉ có ba tuần không gặp mà thôi…</w:t>
      </w:r>
      <w:r>
        <w:br w:type="textWrapping"/>
      </w:r>
      <w:r>
        <w:br w:type="textWrapping"/>
      </w:r>
      <w:r>
        <w:t xml:space="preserve">Tiếu Lăng Tiêu tự mình có thể nghe âm thanh, xem hình ảnh, chỉ có duy nhất một chuyện không làm được, đó là chạm vào Chu Cẩn Sơ.</w:t>
      </w:r>
      <w:r>
        <w:br w:type="textWrapping"/>
      </w:r>
      <w:r>
        <w:br w:type="textWrapping"/>
      </w:r>
      <w:r>
        <w:t xml:space="preserve">Tiếu Lăng Tiêu bắt đầu ôm Chu Cẩn Sơ ngủ, cùng lúc đó còn thích dùng móng vuốt sờ sờ Chu Cẩn Sơ, đặc biệt là sờ cơ bụng của đối phương, hắn còn thích dùng lông chó trước ngực cọ cọ đối phương.</w:t>
      </w:r>
      <w:r>
        <w:br w:type="textWrapping"/>
      </w:r>
      <w:r>
        <w:br w:type="textWrapping"/>
      </w:r>
      <w:r>
        <w:t xml:space="preserve">Có một lần, Tiếu Lăng Tiêu nhìn thấy một cảnh quay của Chu Cẩn Sơ, hai mắt trợn tròn.</w:t>
      </w:r>
      <w:r>
        <w:br w:type="textWrapping"/>
      </w:r>
      <w:r>
        <w:br w:type="textWrapping"/>
      </w:r>
      <w:r>
        <w:t xml:space="preserve">Hắn vội vàng ấn nút tạm dừng, tỉ mỉ xem từng chi tiết nhỏ.</w:t>
      </w:r>
      <w:r>
        <w:br w:type="textWrapping"/>
      </w:r>
      <w:r>
        <w:br w:type="textWrapping"/>
      </w:r>
      <w:r>
        <w:t xml:space="preserve">Cái này cái này… Hắn nghĩ: tuyệt đối là cảnh đẹp nhất toàn phim rồi! Góc quay này, ánh sáng này… Làm sao lại có thể đẹp như vậy a a a!</w:t>
      </w:r>
      <w:r>
        <w:br w:type="textWrapping"/>
      </w:r>
      <w:r>
        <w:br w:type="textWrapping"/>
      </w:r>
      <w:r>
        <w:t xml:space="preserve">Nhìn một lát, Tiếu Lăng Tiêu ngẩn người, theo thói quen duỗi ra lưỡi chó liếm một cái lên mặt Chu Cẩn Sơ…</w:t>
      </w:r>
      <w:r>
        <w:br w:type="textWrapping"/>
      </w:r>
      <w:r>
        <w:br w:type="textWrapping"/>
      </w:r>
      <w:r>
        <w:t xml:space="preserve">“…!!!” Liếm đến màn hình cứng rắn lạnh lẽo, Tiếu Lăng Tiêu bị chính bản thân làm cho sững sờ.</w:t>
      </w:r>
      <w:r>
        <w:br w:type="textWrapping"/>
      </w:r>
      <w:r>
        <w:br w:type="textWrapping"/>
      </w:r>
      <w:r>
        <w:t xml:space="preserve">Tui liếm mất rồi! Tui liếm mất rồi! Tiếu Lăng Tiêu căm hận nghĩ: Tiếu Lăng Tiêu a Tiếu Lăng Tiêu, không nghĩ tới mày lại là một con chó như vậy! Tiếu Lăng Tiêu a Tiếu Lăng Tiêu, mày quả nhiên không phải một con chó đoan trang!</w:t>
      </w:r>
      <w:r>
        <w:br w:type="textWrapping"/>
      </w:r>
      <w:r>
        <w:br w:type="textWrapping"/>
      </w:r>
    </w:p>
    <w:p>
      <w:pPr>
        <w:pStyle w:val="Heading2"/>
      </w:pPr>
      <w:bookmarkStart w:id="35" w:name="chương-10-nảy-sinh-2"/>
      <w:bookmarkEnd w:id="35"/>
      <w:r>
        <w:t xml:space="preserve">10. Chương 10: Nảy Sinh (2)</w:t>
      </w:r>
    </w:p>
    <w:p>
      <w:pPr>
        <w:pStyle w:val="Compact"/>
      </w:pPr>
      <w:r>
        <w:br w:type="textWrapping"/>
      </w:r>
      <w:r>
        <w:br w:type="textWrapping"/>
      </w:r>
      <w:r>
        <w:t xml:space="preserve">Buổi sáng ngày Chu Cẩn Sơ tới đón Tiếu Lăng Tiêu, Tiếu Lăng Tiêu náo loạn muốn tỷ tỷ tắm cho mình thật thơm tho.</w:t>
      </w:r>
      <w:r>
        <w:br w:type="textWrapping"/>
      </w:r>
      <w:r>
        <w:br w:type="textWrapping"/>
      </w:r>
      <w:r>
        <w:t xml:space="preserve">Hắn nghĩ: hôm nay là ngày Chu Cẩn Sơ về, tui nhất định phải thật sạch sẽ.</w:t>
      </w:r>
      <w:r>
        <w:br w:type="textWrapping"/>
      </w:r>
      <w:r>
        <w:br w:type="textWrapping"/>
      </w:r>
      <w:r>
        <w:t xml:space="preserve">“…” Tỷ tỷ không có khả năng hiểu Tiếu Lăng Tiêu như Chu Cẩn Sơ, nhìn mãi vẫn không hiểu, hỏi: “Mày muốn làm gì?”</w:t>
      </w:r>
      <w:r>
        <w:br w:type="textWrapping"/>
      </w:r>
      <w:r>
        <w:br w:type="textWrapping"/>
      </w:r>
      <w:r>
        <w:t xml:space="preserve">Tiếu Lăng Tiêu chạy vào nhà tắm, dùng móng vuốt vỗ vỗ lên vòi nước phía trên bồn tắm: “Gâu.”</w:t>
      </w:r>
      <w:r>
        <w:br w:type="textWrapping"/>
      </w:r>
      <w:r>
        <w:br w:type="textWrapping"/>
      </w:r>
      <w:r>
        <w:t xml:space="preserve">“… Muốn tắm rửa?”</w:t>
      </w:r>
      <w:r>
        <w:br w:type="textWrapping"/>
      </w:r>
      <w:r>
        <w:br w:type="textWrapping"/>
      </w:r>
      <w:r>
        <w:t xml:space="preserve">“Gâu.”</w:t>
      </w:r>
      <w:r>
        <w:br w:type="textWrapping"/>
      </w:r>
      <w:r>
        <w:br w:type="textWrapping"/>
      </w:r>
      <w:r>
        <w:t xml:space="preserve">“Được rồi, sẽ tắm sạch sẽ cho mày, đỡ làm cho Cẩn Sơ nghĩ tao đối xử với mày chưa đủ tốt.”</w:t>
      </w:r>
      <w:r>
        <w:br w:type="textWrapping"/>
      </w:r>
      <w:r>
        <w:br w:type="textWrapping"/>
      </w:r>
      <w:r>
        <w:t xml:space="preserve">Tỷ tỷ lấy một chậu nước ấm, chuẩn bị một lọ chứa, pha loãng sữa tắm đổ vào, đặt ở một bên.</w:t>
      </w:r>
      <w:r>
        <w:br w:type="textWrapping"/>
      </w:r>
      <w:r>
        <w:br w:type="textWrapping"/>
      </w:r>
      <w:r>
        <w:t xml:space="preserve">Cô đặt Tiếu Lăng Tiêu vào bồn tắm lớn, dùng vòi hoa sen làm ướt hắn, sau đó nhấc đuôi Tiếu Lăng Tiêu lên, định phun nước lên hậu môn của hắn.</w:t>
      </w:r>
      <w:r>
        <w:br w:type="textWrapping"/>
      </w:r>
      <w:r>
        <w:br w:type="textWrapping"/>
      </w:r>
      <w:r>
        <w:t xml:space="preserve">Tiếu Lăng Tiêu: “…!!!”</w:t>
      </w:r>
      <w:r>
        <w:br w:type="textWrapping"/>
      </w:r>
      <w:r>
        <w:br w:type="textWrapping"/>
      </w:r>
      <w:r>
        <w:t xml:space="preserve">Tiếu Lăng Tiêu ra sức giãy dụa, không cho tỷ tỷ chạm vào.</w:t>
      </w:r>
      <w:r>
        <w:br w:type="textWrapping"/>
      </w:r>
      <w:r>
        <w:br w:type="textWrapping"/>
      </w:r>
      <w:r>
        <w:t xml:space="preserve">Cho dù làm chó, Tiếu Lăng Tiêu cũng rất ít khi để lộ bộ phận này cho người ta nhìn.</w:t>
      </w:r>
      <w:r>
        <w:br w:type="textWrapping"/>
      </w:r>
      <w:r>
        <w:br w:type="textWrapping"/>
      </w:r>
      <w:r>
        <w:t xml:space="preserve">Kết quả, mọi chuyện vẫn chưa xong.</w:t>
      </w:r>
      <w:r>
        <w:br w:type="textWrapping"/>
      </w:r>
      <w:r>
        <w:br w:type="textWrapping"/>
      </w:r>
      <w:r>
        <w:t xml:space="preserve">“Đúng rồi, người ta nói khi tắm cần vắt tuyến mồ hôi*…” Tỷ tỷ có chút do dự nói: “Nhưng mà, lại không rõ phải vắt như thế nào…”</w:t>
      </w:r>
      <w:r>
        <w:rPr>
          <w:i/>
        </w:rPr>
        <w:t xml:space="preserve">(vắt tuyến mồ hôi: một phương pháp làm sạch cho cún, cách làm… chịu khó đọc tiếp nha)</w:t>
      </w:r>
      <w:r>
        <w:br w:type="textWrapping"/>
      </w:r>
      <w:r>
        <w:br w:type="textWrapping"/>
      </w:r>
      <w:r>
        <w:t xml:space="preserve">Nói xong, cô cầm lấy vài tờ khăn giấy, tiếp theo vươn một tay tới muốn cầm đuôi Tiếu Lăng Tiêu nhấc lên: “Thử… một lần nhé?”</w:t>
      </w:r>
      <w:r>
        <w:br w:type="textWrapping"/>
      </w:r>
      <w:r>
        <w:br w:type="textWrapping"/>
      </w:r>
      <w:r>
        <w:t xml:space="preserve">Đối với Husky mà nói, vắt tuyến mồ hôi rất quan trọng, nếu không trên người sẽ xuất hiện mùi khó ngửi, thậm chí có thể bị nhiễm trùng. Tuyến mồ hôi ở ngay trên hậu môn, cần phải dùng ngón tay bóp lấy, ấn vào theo phương bốn giờ và tám giờ rồi đẩy nhẹ lên phía trên mới được coi là hoàn thành.</w:t>
      </w:r>
      <w:r>
        <w:br w:type="textWrapping"/>
      </w:r>
      <w:r>
        <w:br w:type="textWrapping"/>
      </w:r>
      <w:r>
        <w:t xml:space="preserve">Tỷ tỷ chưa bao giờ làm việc này, nhưng cô nghĩ việc này chắc cũng không khó.</w:t>
      </w:r>
      <w:r>
        <w:br w:type="textWrapping"/>
      </w:r>
      <w:r>
        <w:br w:type="textWrapping"/>
      </w:r>
      <w:r>
        <w:t xml:space="preserve">Nhưng Tiếu Lăng Tiêu hoàn toàn không muốn.</w:t>
      </w:r>
      <w:r>
        <w:br w:type="textWrapping"/>
      </w:r>
      <w:r>
        <w:br w:type="textWrapping"/>
      </w:r>
      <w:r>
        <w:t xml:space="preserve">Tui không muốn tui không thể a a a! Tuyệt đối tuyệt đối không làm! Tiếu Lăng Tiêu nghĩ: vị trí kia của tui chỉ có “chủ nhân” có thể nhìn có thể chạm! Ngoại trừ Chu Cẩn Sơ, ai cũng không được.</w:t>
      </w:r>
      <w:r>
        <w:br w:type="textWrapping"/>
      </w:r>
      <w:r>
        <w:br w:type="textWrapping"/>
      </w:r>
      <w:r>
        <w:t xml:space="preserve">Hắn kháng cự rất mãnh liệt, tỷ tỷ căn bản không thể giữ hắn đứng yên.</w:t>
      </w:r>
      <w:r>
        <w:br w:type="textWrapping"/>
      </w:r>
      <w:r>
        <w:br w:type="textWrapping"/>
      </w:r>
      <w:r>
        <w:t xml:space="preserve">“Mày sợ tao làm không cẩn thận?” Tỷ tỷ có chút thất bại: “Nhìn cũng không khó lắm mà.” Nói xong liền giữ chặt Tiếu Lăng Tiêu.</w:t>
      </w:r>
      <w:r>
        <w:br w:type="textWrapping"/>
      </w:r>
      <w:r>
        <w:br w:type="textWrapping"/>
      </w:r>
      <w:r>
        <w:t xml:space="preserve">NO! NO! NONONO! Tiếu Lăng Tiêu nhe răng, rất hiếm thấy lộ ra vẻ hung dữ.</w:t>
      </w:r>
      <w:r>
        <w:br w:type="textWrapping"/>
      </w:r>
      <w:r>
        <w:br w:type="textWrapping"/>
      </w:r>
      <w:r>
        <w:t xml:space="preserve">“Mày là một con chó mà còn bày đặt giữ trinh tiết…” Tỷ tỷ cuối cùng cũng phải bỏ cuộc.</w:t>
      </w:r>
      <w:r>
        <w:br w:type="textWrapping"/>
      </w:r>
      <w:r>
        <w:br w:type="textWrapping"/>
      </w:r>
      <w:r>
        <w:t xml:space="preserve">Cô đổ sữa tắm pha loãng lên người Tiếu Lăng Tiêu, thoa đều khắp toàn thân cho hắn, sau đó mới dùng vòi hoa sen gột rửa.</w:t>
      </w:r>
      <w:r>
        <w:br w:type="textWrapping"/>
      </w:r>
      <w:r>
        <w:br w:type="textWrapping"/>
      </w:r>
      <w:r>
        <w:t xml:space="preserve">“…” Tiếu Lăng Tiêu nghĩ: quả nhiên, tỷ tỷ xoa xoa không thoải mái bằng Chu Cẩn Sơ.</w:t>
      </w:r>
      <w:r>
        <w:br w:type="textWrapping"/>
      </w:r>
      <w:r>
        <w:br w:type="textWrapping"/>
      </w:r>
      <w:r>
        <w:t xml:space="preserve">Sau khi làm xong tất cả các bước trên, tỷ tỷ vớt Tiếu Lăng Tiêu ra khỏi bồn tắm, lại xoay người đi lấy máy sấy để hong khô lông.</w:t>
      </w:r>
      <w:r>
        <w:br w:type="textWrapping"/>
      </w:r>
      <w:r>
        <w:br w:type="textWrapping"/>
      </w:r>
      <w:r>
        <w:t xml:space="preserve">Nhìn nhìn Trung Khuyển, tỷ tỷ cảm thấy, bước tỉa lông ở hậu môn chắc có thể bỏ qua, vì Trung Khuyển thẹn thùng.</w:t>
      </w:r>
      <w:r>
        <w:br w:type="textWrapping"/>
      </w:r>
      <w:r>
        <w:br w:type="textWrapping"/>
      </w:r>
      <w:r>
        <w:t xml:space="preserve">Sau khi ra khỏi phòng tắm, Tiếu Lăng Tiêu chạy tới trước gương, đoan đoan chính chính ngồi xuống, bắt đầu dùng móng vuốt tự chải lông cho mình.</w:t>
      </w:r>
      <w:r>
        <w:br w:type="textWrapping"/>
      </w:r>
      <w:r>
        <w:br w:type="textWrapping"/>
      </w:r>
      <w:r>
        <w:t xml:space="preserve">A… lông trên đầu sấy xong không đẹp… Tiếu Lăng Tiêu vuốt vuốt, làm cho dấu chữ hỏa* trên trán trở nên rõ ràng, không để bất kỳ sợi lông đen nào che đi phần lông trắng. </w:t>
      </w:r>
      <w:r>
        <w:rPr>
          <w:i/>
        </w:rPr>
        <w:t xml:space="preserve">(dấu chữ hỏa: hình dạng của lớp lông trắng trên mặt Husky. Chữ ‘hỏa’ trong tiếng trung viết là  火, giống Husky thường có một vệt lông trắng kéo dài từ trên trán đến sống mũi, sau đó xòe ra nhìn giống chữ nhân 人 ở giữa chữ hỏa; hai lông mày tạo thành từ hai chẫm lông trắng giống hai nét phẩy trong chữ hỏa.)</w:t>
      </w:r>
      <w:r>
        <w:br w:type="textWrapping"/>
      </w:r>
      <w:r>
        <w:br w:type="textWrapping"/>
      </w:r>
      <w:r>
        <w:t xml:space="preserve">Ria mép… tỉ mỉ vuốt lại một chút là ổn.</w:t>
      </w:r>
      <w:r>
        <w:br w:type="textWrapping"/>
      </w:r>
      <w:r>
        <w:br w:type="textWrapping"/>
      </w:r>
      <w:r>
        <w:t xml:space="preserve">Cơ thể… lông phía bên này hình như chưa vào nếp, haiz, liếm liếm liếm sửa lại một lần nữa là được…</w:t>
      </w:r>
      <w:r>
        <w:br w:type="textWrapping"/>
      </w:r>
      <w:r>
        <w:br w:type="textWrapping"/>
      </w:r>
      <w:r>
        <w:t xml:space="preserve">Đuôi… tui chải, tui chải, tui chải…</w:t>
      </w:r>
      <w:r>
        <w:br w:type="textWrapping"/>
      </w:r>
      <w:r>
        <w:br w:type="textWrapping"/>
      </w:r>
      <w:r>
        <w:t xml:space="preserve">Hắn muốn dùng bộ dạng đáng yêu nhất để nghênh đón Chu Cẩn Sơ, cho Chu Cẩn Sơ sau nhiều ngày không gặp một bất ngờ vui vẻ.</w:t>
      </w:r>
      <w:r>
        <w:br w:type="textWrapping"/>
      </w:r>
      <w:r>
        <w:br w:type="textWrapping"/>
      </w:r>
      <w:r>
        <w:t xml:space="preserve">“…” Tỷ tỷ vừa ra ngoài đã nhìn thấy Husky của em trai đang ngồi xổm trước gương làm đỏm.</w:t>
      </w:r>
      <w:r>
        <w:br w:type="textWrapping"/>
      </w:r>
      <w:r>
        <w:br w:type="textWrapping"/>
      </w:r>
      <w:r>
        <w:t xml:space="preserve">“Mày…” Tỷ tỷ nói: “Mày ở đây làm gì thế?”</w:t>
      </w:r>
      <w:r>
        <w:br w:type="textWrapping"/>
      </w:r>
      <w:r>
        <w:br w:type="textWrapping"/>
      </w:r>
      <w:r>
        <w:t xml:space="preserve">“…”</w:t>
      </w:r>
      <w:r>
        <w:br w:type="textWrapping"/>
      </w:r>
      <w:r>
        <w:br w:type="textWrapping"/>
      </w:r>
      <w:r>
        <w:t xml:space="preserve">“Hưng phấn đến như vậy cơ à, còn muốn làm đỏm?”</w:t>
      </w:r>
      <w:r>
        <w:br w:type="textWrapping"/>
      </w:r>
      <w:r>
        <w:br w:type="textWrapping"/>
      </w:r>
      <w:r>
        <w:t xml:space="preserve">“Gâu.” Không sai, Tiếu Lăng Tiêu đang rất hưng phấn.</w:t>
      </w:r>
      <w:r>
        <w:br w:type="textWrapping"/>
      </w:r>
      <w:r>
        <w:br w:type="textWrapping"/>
      </w:r>
      <w:r>
        <w:t xml:space="preserve">Ròng rã một ngày, Tiếu Lăng Tiêu cứ cách một khoảng thời gian ngắn lại chạy đi xem xem đám lông hình chữ hỏa có bị loạn không. Hắn sợ Chu Cẩn Sơ vừa về tới cửa đã nhìn thấy dáng vẻ không đủ đẹp trai của mình, ảnh hưởng đến hình tượng của mình trong lòng y.</w:t>
      </w:r>
      <w:r>
        <w:br w:type="textWrapping"/>
      </w:r>
      <w:r>
        <w:br w:type="textWrapping"/>
      </w:r>
      <w:r>
        <w:t xml:space="preserve">Vì sợ mình không còn đẹp trai, Tiếu Lăng Tiêu thậm chí không dám lăn lộn lung tung, hắn cẩn cẩn thận thận nằm trên mặt ghế sofa, còn tỉ mỉ đặt đuôi chó sang một bên, chỉ sợ lông sẽ bị xù.</w:t>
      </w:r>
      <w:r>
        <w:br w:type="textWrapping"/>
      </w:r>
      <w:r>
        <w:br w:type="textWrapping"/>
      </w:r>
      <w:r>
        <w:t xml:space="preserve">Sắp về rồi, sắp về rồi… Hắn nghĩ: cuối cùng cũng được gặp nhau rồi.</w:t>
      </w:r>
      <w:r>
        <w:br w:type="textWrapping"/>
      </w:r>
      <w:r>
        <w:br w:type="textWrapping"/>
      </w:r>
      <w:r>
        <w:t xml:space="preserve">Nhưng Chu Cẩn Sơ không xuất hiện đúng giờ đã hẹn, hơn nữa theo từng giây từng phút trôi qua, đến cuối cùng Chu Cẩn Sơ vẫn chưa xuất hiện.</w:t>
      </w:r>
      <w:r>
        <w:br w:type="textWrapping"/>
      </w:r>
      <w:r>
        <w:br w:type="textWrapping"/>
      </w:r>
      <w:r>
        <w:t xml:space="preserve">“…” Tiếu Lăng Tiêu bắt đầu nóng nảy.</w:t>
      </w:r>
      <w:r>
        <w:br w:type="textWrapping"/>
      </w:r>
      <w:r>
        <w:br w:type="textWrapping"/>
      </w:r>
      <w:r>
        <w:t xml:space="preserve">Hắn nghĩ ngợi: tại sao vẫn chưa về? Anh ta không cần mình nữa sao? Anh ta ở bên ngoài có con chó khác?! Rồi thích nó luôn? Cẩu tiểu tam* xuất hiện rồi hả? Bị cẩu ly tinh quyến rũ rồi sao? Không nên như thế chứ… Một con chó ưu tú như mình làm gì có chuyện bị ghét chứ… Lẽ nào trên đường xảy ra chuyện gì? Chắc không phải xảy ra tai nạn xe cộ chứ… Không không không, không thể nào, haiz… </w:t>
      </w:r>
      <w:r>
        <w:rPr>
          <w:i/>
        </w:rPr>
        <w:t xml:space="preserve">(tiểu tam: tình nhân =3=)</w:t>
      </w:r>
      <w:r>
        <w:br w:type="textWrapping"/>
      </w:r>
      <w:r>
        <w:br w:type="textWrapping"/>
      </w:r>
      <w:r>
        <w:t xml:space="preserve">Lúc chuông điện thoại vang lên, Tiếu Lăng Tiêu lập tức dựng thẳng thân chó.</w:t>
      </w:r>
      <w:r>
        <w:br w:type="textWrapping"/>
      </w:r>
      <w:r>
        <w:br w:type="textWrapping"/>
      </w:r>
      <w:r>
        <w:t xml:space="preserve">Tỷ tỷ liếc nhìn Tiếu Lăng Tiêu, có chút buồn cười nói với hắn: “Mày tiếp điện thoại đi.”</w:t>
      </w:r>
      <w:r>
        <w:br w:type="textWrapping"/>
      </w:r>
      <w:r>
        <w:br w:type="textWrapping"/>
      </w:r>
      <w:r>
        <w:t xml:space="preserve">“…!!!” Được cho phép, Tiếu Lăng Tiêu nhảy một bước dài về phía trước, dùng vuốt chó ấn vào nút nhận cuộc gọi, ghé sát vào sủa: “Gâu.”</w:t>
      </w:r>
      <w:r>
        <w:br w:type="textWrapping"/>
      </w:r>
      <w:r>
        <w:br w:type="textWrapping"/>
      </w:r>
      <w:r>
        <w:t xml:space="preserve">“Trung Khuyển.” Hiên tại Chu Cẩn Sơ đối với việc chó nhà mình nhận điện thoại đã không còn cảm thấy kinh ngạc: “Máy bay trễ giờ, tao vừa mới ra sân bay, chắc khoảng nửa giờ nữa mới về được.”</w:t>
      </w:r>
      <w:r>
        <w:br w:type="textWrapping"/>
      </w:r>
      <w:r>
        <w:br w:type="textWrapping"/>
      </w:r>
      <w:r>
        <w:t xml:space="preserve">“Gâu.” Vậy là tốt rồi.</w:t>
      </w:r>
      <w:r>
        <w:br w:type="textWrapping"/>
      </w:r>
      <w:r>
        <w:br w:type="textWrapping"/>
      </w:r>
      <w:r>
        <w:t xml:space="preserve">“Để tỷ tỷ nghe điện thoại.”</w:t>
      </w:r>
      <w:r>
        <w:br w:type="textWrapping"/>
      </w:r>
      <w:r>
        <w:br w:type="textWrapping"/>
      </w:r>
      <w:r>
        <w:t xml:space="preserve">Tiếu Lăng Tiêu lui sang một bên.</w:t>
      </w:r>
      <w:r>
        <w:br w:type="textWrapping"/>
      </w:r>
      <w:r>
        <w:br w:type="textWrapping"/>
      </w:r>
      <w:r>
        <w:t xml:space="preserve">Sau khi lùi lại, hắn co chân chạy tới cửa ra vào.</w:t>
      </w:r>
      <w:r>
        <w:br w:type="textWrapping"/>
      </w:r>
      <w:r>
        <w:br w:type="textWrapping"/>
      </w:r>
      <w:r>
        <w:t xml:space="preserve">Sau đó hắn ngồi xổm ngay sau cánh cửa, lẳng lặng chờ Chu Cẩn Sơ.</w:t>
      </w:r>
      <w:r>
        <w:br w:type="textWrapping"/>
      </w:r>
      <w:r>
        <w:br w:type="textWrapping"/>
      </w:r>
      <w:r>
        <w:t xml:space="preserve">Chờ ở chỗ khác cũng là chờ, ngược lại chờ ở đây có thể nhìn thấy đối phương sớm hơn một chút.</w:t>
      </w:r>
      <w:r>
        <w:br w:type="textWrapping"/>
      </w:r>
      <w:r>
        <w:br w:type="textWrapping"/>
      </w:r>
      <w:r>
        <w:t xml:space="preserve">“Trung Khuyển,” Tỷ tỷ cúp điện thoại, bước đến bên cạnh Tiếu Lăng Tiêu: “Mày định chờ ở chỗ này?”</w:t>
      </w:r>
      <w:r>
        <w:br w:type="textWrapping"/>
      </w:r>
      <w:r>
        <w:br w:type="textWrapping"/>
      </w:r>
      <w:r>
        <w:t xml:space="preserve">Tiếu Lăng Tiêu ngẩng đầu, dùng hai con mắt sáng long lanh nhìn cô.</w:t>
      </w:r>
      <w:r>
        <w:br w:type="textWrapping"/>
      </w:r>
      <w:r>
        <w:br w:type="textWrapping"/>
      </w:r>
      <w:r>
        <w:t xml:space="preserve">“…” Tỷ tỷ thở dài: “Mày trung tâm đến mức biến thành bộ dạng này, khiến tao cũng muốn nuôi chó luôn rồi.”</w:t>
      </w:r>
      <w:r>
        <w:br w:type="textWrapping"/>
      </w:r>
      <w:r>
        <w:br w:type="textWrapping"/>
      </w:r>
      <w:r>
        <w:t xml:space="preserve">Tiếu Lăng Tiêu cúi đầu suy nghĩ một chút, đột nhiên đi tới sát cửa ra vào, dùng móng vuốt chọt chọt khe cửa.</w:t>
      </w:r>
      <w:r>
        <w:br w:type="textWrapping"/>
      </w:r>
      <w:r>
        <w:br w:type="textWrapping"/>
      </w:r>
      <w:r>
        <w:t xml:space="preserve">“…” Tỷ tỷ kinh ngạc hỏi Tiếu Lăng Tiêu: “Mày muốn đi ra ngoài chờ nó?”</w:t>
      </w:r>
      <w:r>
        <w:br w:type="textWrapping"/>
      </w:r>
      <w:r>
        <w:br w:type="textWrapping"/>
      </w:r>
      <w:r>
        <w:t xml:space="preserve">“Gâu.” Tiếu Lăng Tiêu dùng ánh mắt trả lời vấn đề này. Chờ ở bên ngoài tầm nhìn sẽ rộng hơn, nghĩa là có thể nhìn thấy Chu Cẩn Sơ sớm hơn một chút. Trái lại hắn cũng chẳng có việc gì làm, chở ở đâu cũng là chờ, nếu chờ ở nơi có thể nhìn thấy Chu Cẩn Sơ đầu tiên chẳng phải tốt hơn sao?</w:t>
      </w:r>
      <w:r>
        <w:br w:type="textWrapping"/>
      </w:r>
      <w:r>
        <w:br w:type="textWrapping"/>
      </w:r>
      <w:r>
        <w:t xml:space="preserve">Tiếu Lăng Tiêu nhớ lại tình cảnh hồi nhỏ mỗi lần chờ mẹ về. Sau khi mẹ hắn gả ra nước ngoài, mấy năm đầu đều là mỗi năm về nhà một lần. Mỗi lần như vậy Tiếu Lăng Tiêu đều nóng ruột, nhất định phải đến sân bay đón người, đứng ở lối ra dành cho chuyến bay nước ngoài mà ngóng.</w:t>
      </w:r>
      <w:r>
        <w:br w:type="textWrapping"/>
      </w:r>
      <w:r>
        <w:br w:type="textWrapping"/>
      </w:r>
      <w:r>
        <w:t xml:space="preserve">Hắn cảm thấy, cho dù chỉ gặp sớm được một giây đồng hồ vẫn tốt hơn.</w:t>
      </w:r>
      <w:r>
        <w:br w:type="textWrapping"/>
      </w:r>
      <w:r>
        <w:br w:type="textWrapping"/>
      </w:r>
      <w:r>
        <w:t xml:space="preserve">“Bên ngoài rất lạnh.” Tỷ tỷ nói tiếp: “Mày chờ ở trong phòng cũng không muộn hơn mấy giây đâu.”</w:t>
      </w:r>
      <w:r>
        <w:br w:type="textWrapping"/>
      </w:r>
      <w:r>
        <w:br w:type="textWrapping"/>
      </w:r>
      <w:r>
        <w:t xml:space="preserve">Tiếu Lăng Tiêu không đồng ý, móng vuốt vẫn chọt chọt trên khe cửa.</w:t>
      </w:r>
      <w:r>
        <w:br w:type="textWrapping"/>
      </w:r>
      <w:r>
        <w:br w:type="textWrapping"/>
      </w:r>
      <w:r>
        <w:t xml:space="preserve">“… Thôi được rồi.” Tỷ tỷ nói: “Mày đến sân trước chờ đi, nhưng phải cẩn thận, tao sẽ không ra cùng mày đâu, mày phải chờ một mình.”</w:t>
      </w:r>
      <w:r>
        <w:br w:type="textWrapping"/>
      </w:r>
      <w:r>
        <w:br w:type="textWrapping"/>
      </w:r>
      <w:r>
        <w:t xml:space="preserve">Tuy Husky có biệt hiệu “thả ra là mất”, chỉ cần không để ý một chút là quay lại sẽ chẳng thấy đâu, nhưng giờ phút này tỷ tỷ không hề lo lắng Tiếu Lăng Tiêu sẽ chạy mất, dù sao cổng lớn vẫn khóa chặt, Trung Khuyển không có khả năng trèo tường ra ngoài, huống hồ nó còn là một con chó rất thông minh.</w:t>
      </w:r>
      <w:r>
        <w:br w:type="textWrapping"/>
      </w:r>
      <w:r>
        <w:br w:type="textWrapping"/>
      </w:r>
      <w:r>
        <w:t xml:space="preserve">Chu Cẩn Sơ vừa dừng xe trước cửa nhà tỷ tỷ mình lập tức kinh ngạc trợn to hai mắt.</w:t>
      </w:r>
      <w:r>
        <w:br w:type="textWrapping"/>
      </w:r>
      <w:r>
        <w:br w:type="textWrapping"/>
      </w:r>
      <w:r>
        <w:t xml:space="preserve">Hắn nhìn thấy một thân ảnh nho nhỏ đang ngồi sau cánh cổng lớn bằng sắt được chạm trổ hoa văn tinh xảo. Thân ảnh nho nhỏ ngồi vững vàng ở nơi đó, không hề có một chút lười biếng. Đường cong thân thể của nó trơn nhẵn hài hòa, lớp lông đen được ánh mặt trời dát lên một tầng vàng kim, phần lông trắng sạch sẽ không nhiễm một hạt bụi.</w:t>
      </w:r>
      <w:r>
        <w:br w:type="textWrapping"/>
      </w:r>
      <w:r>
        <w:br w:type="textWrapping"/>
      </w:r>
      <w:r>
        <w:t xml:space="preserve">Nó… đang chờ y.</w:t>
      </w:r>
      <w:r>
        <w:br w:type="textWrapping"/>
      </w:r>
      <w:r>
        <w:br w:type="textWrapping"/>
      </w:r>
      <w:r>
        <w:t xml:space="preserve">Trung Khuyển không như nhiều con Husky khác luôn bày ra dáng vẻ nghịch ngợm xấu xí, mà rất kiềm chế  thể hiện bản thân vô cùng anh tuấn.</w:t>
      </w:r>
      <w:r>
        <w:br w:type="textWrapping"/>
      </w:r>
      <w:r>
        <w:br w:type="textWrapping"/>
      </w:r>
      <w:r>
        <w:t xml:space="preserve">Chu Cẩn Sơ chỉ cảm thấy lòng mình vô cùng ấm áp.</w:t>
      </w:r>
      <w:r>
        <w:br w:type="textWrapping"/>
      </w:r>
      <w:r>
        <w:br w:type="textWrapping"/>
      </w:r>
      <w:r>
        <w:t xml:space="preserve">—— y yêu thích chó nhà mình thích đến mức không biết nên làm gì cho phải.</w:t>
      </w:r>
      <w:r>
        <w:br w:type="textWrapping"/>
      </w:r>
      <w:r>
        <w:br w:type="textWrapping"/>
      </w:r>
      <w:r>
        <w:t xml:space="preserve">Chó của y là con chó tốt nhất trên trên thế giới. </w:t>
      </w:r>
      <w:r>
        <w:rPr>
          <w:i/>
        </w:rPr>
        <w:t xml:space="preserve">(hết chó lại đến chủ, toàn là hàng tốt nhất thế giới:)))</w:t>
      </w:r>
      <w:r>
        <w:br w:type="textWrapping"/>
      </w:r>
      <w:r>
        <w:br w:type="textWrapping"/>
      </w:r>
      <w:r>
        <w:t xml:space="preserve">Con chó tốt nhất thế giới bị y giành được.</w:t>
      </w:r>
      <w:r>
        <w:br w:type="textWrapping"/>
      </w:r>
      <w:r>
        <w:br w:type="textWrapping"/>
      </w:r>
      <w:r>
        <w:t xml:space="preserve">Chu Cẩn Sơ tìm một chỗ đỗ xe, sau đó đi tới trước cổng lớn, nhấn chuông.</w:t>
      </w:r>
      <w:r>
        <w:br w:type="textWrapping"/>
      </w:r>
      <w:r>
        <w:br w:type="textWrapping"/>
      </w:r>
      <w:r>
        <w:t xml:space="preserve">Trong lúc chờ đợi, y cúi đầu nhìn Tiếu Lăng Tiêu.</w:t>
      </w:r>
      <w:r>
        <w:br w:type="textWrapping"/>
      </w:r>
      <w:r>
        <w:br w:type="textWrapping"/>
      </w:r>
      <w:r>
        <w:t xml:space="preserve">Tiếu Lăng Tiêu biết hắn có nhào tới cũng không xuyên qua cổng được, vì thế ở sau cổng sắt ngẩng đầu nhìn “chủ nhân”.</w:t>
      </w:r>
      <w:r>
        <w:br w:type="textWrapping"/>
      </w:r>
      <w:r>
        <w:br w:type="textWrapping"/>
      </w:r>
      <w:r>
        <w:t xml:space="preserve">Một người một chó không ai lên tiếng, cứ như vậy lẳng lặng nhìn nhau.</w:t>
      </w:r>
      <w:r>
        <w:br w:type="textWrapping"/>
      </w:r>
      <w:r>
        <w:br w:type="textWrapping"/>
      </w:r>
      <w:r>
        <w:t xml:space="preserve">“Đến đây đến đây!” Tỷ tỷ đi ra từ trong phòng, bước tới cổng lớn mở cửa cho em trai.</w:t>
      </w:r>
      <w:r>
        <w:br w:type="textWrapping"/>
      </w:r>
      <w:r>
        <w:br w:type="textWrapping"/>
      </w:r>
      <w:r>
        <w:t xml:space="preserve">Chu Cẩn Sơ không lên tiếng.</w:t>
      </w:r>
      <w:r>
        <w:br w:type="textWrapping"/>
      </w:r>
      <w:r>
        <w:br w:type="textWrapping"/>
      </w:r>
      <w:r>
        <w:t xml:space="preserve">Cổng lớn vừa mở ra, Tiếu Lăng Tiêu nhún chân sau một cái lấy đà, nhào vào lồng ngực Chu Cẩn Sơ.</w:t>
      </w:r>
      <w:r>
        <w:br w:type="textWrapping"/>
      </w:r>
      <w:r>
        <w:br w:type="textWrapping"/>
      </w:r>
      <w:r>
        <w:t xml:space="preserve">“Này!” Chu Cẩn Sơ bị hắn nhào tới, theo quán tính lùi ra sau vài bước, dùng toàn bộ sức lực mới miễn cưỡng đứng vững: “Trung Khuyển, mày biết mày nặng tới mức nào không?” Đầu của Trung Khuyển không hề nhỏ, sắp đạt tới mức 25 kg.</w:t>
      </w:r>
      <w:r>
        <w:br w:type="textWrapping"/>
      </w:r>
      <w:r>
        <w:br w:type="textWrapping"/>
      </w:r>
      <w:r>
        <w:t xml:space="preserve">Tiếu Lăng Tiêu không thèm quan tâm, hắn dùng móng vuốt gắt gao ôm lấy Chu Cẩn Sơ, lè lưỡi liếm liếm “chủ nhân” của hắn.</w:t>
      </w:r>
      <w:r>
        <w:br w:type="textWrapping"/>
      </w:r>
      <w:r>
        <w:br w:type="textWrapping"/>
      </w:r>
      <w:r>
        <w:t xml:space="preserve">Giờ phút này không còn là liếm màn hình nữa, không còn cảm giác cứng rắn lạnh lẽo, đầu lưỡi chạm vào làn da ấm áp mềm mại, Tiếu Lăng Tiêu cảm thấy mình cũng sắp bỏng luôn rồi.</w:t>
      </w:r>
      <w:r>
        <w:br w:type="textWrapping"/>
      </w:r>
      <w:r>
        <w:br w:type="textWrapping"/>
      </w:r>
      <w:r>
        <w:t xml:space="preserve">Lúc này, Tiếu Lăng Tiêu không giống như trước đây chỉ liếm gò má Chu Cẩn Sơ, mà là toàn bộ khuôn mặt đối phương, sống mũi cùng cằm của Chu Cẩn Sơ đều bị hắn dùng lưỡi sượt qua, cái trán cũng bị lưỡi chó liếm một cái.</w:t>
      </w:r>
      <w:r>
        <w:br w:type="textWrapping"/>
      </w:r>
      <w:r>
        <w:br w:type="textWrapping"/>
      </w:r>
      <w:r>
        <w:t xml:space="preserve">“…” Tiếu Lăng Tiêu nhìn bộ dáng cưng chiều của Chu Cẩn Sơ, càng ngày càng bạo dạn.</w:t>
      </w:r>
      <w:r>
        <w:br w:type="textWrapping"/>
      </w:r>
      <w:r>
        <w:br w:type="textWrapping"/>
      </w:r>
      <w:r>
        <w:t xml:space="preserve">Hắn căng thẳng tới mức trái tim đập rầm rầm, ngay cả hô hấp cũng trở nên dồn dập, hai móng vuốt chó khẽ run run, cái đuôi bất an vung qua vung lại.</w:t>
      </w:r>
      <w:r>
        <w:br w:type="textWrapping"/>
      </w:r>
      <w:r>
        <w:br w:type="textWrapping"/>
      </w:r>
      <w:r>
        <w:t xml:space="preserve">Chu Cẩn Sơ còn đang cười.</w:t>
      </w:r>
      <w:r>
        <w:br w:type="textWrapping"/>
      </w:r>
      <w:r>
        <w:br w:type="textWrapping"/>
      </w:r>
      <w:r>
        <w:t xml:space="preserve">Tiếu Lăng Tiêu lần thứ hai từ từ tới gần, sau đó hơi dùng lại một chút, nhẹ nhàng hôn một cái lên môi đối phương.</w:t>
      </w:r>
      <w:r>
        <w:br w:type="textWrapping"/>
      </w:r>
      <w:r>
        <w:br w:type="textWrapping"/>
      </w:r>
      <w:r>
        <w:t xml:space="preserve">Trước đây, Tiếu Lăng Tiêu không dám hôn vào chỗ này… cùng lắm mới chỉ chạm vào khóe miệng Chu Cẩn Sơ.</w:t>
      </w:r>
      <w:r>
        <w:br w:type="textWrapping"/>
      </w:r>
      <w:r>
        <w:br w:type="textWrapping"/>
      </w:r>
      <w:r>
        <w:t xml:space="preserve">Hắn luôn cảm thấy, cái miệng này không thể hôn. Liếm liếm chỗ khác còn được, nhưng nếu đã hôn lên môi Chu Cẩn Sơ, sẽ phát sinh những chuyện không thể quay đầu.</w:t>
      </w:r>
      <w:r>
        <w:br w:type="textWrapping"/>
      </w:r>
      <w:r>
        <w:br w:type="textWrapping"/>
      </w:r>
      <w:r>
        <w:t xml:space="preserve">Tiếu Lăng Tiêu một mặt “Thôi chết tui rồi chết tui rồi”, mặt khác lại cao hứng kêu gào “Hôn lên môi rồi hôn lên môi rồi!”</w:t>
      </w:r>
      <w:r>
        <w:br w:type="textWrapping"/>
      </w:r>
      <w:r>
        <w:br w:type="textWrapping"/>
      </w:r>
      <w:r>
        <w:t xml:space="preserve">Vừa thương cảm vừa ngọt ngào.</w:t>
      </w:r>
      <w:r>
        <w:br w:type="textWrapping"/>
      </w:r>
      <w:r>
        <w:br w:type="textWrapping"/>
      </w:r>
      <w:r>
        <w:t xml:space="preserve">Tiếu Lăng Tiêu suy nghĩ hết nửa phút, cuối cùng quyết định, chuyện để sau hãy tính, bây giờ chỉ cần cảm thấy vui vẻ là được rồi.</w:t>
      </w:r>
      <w:r>
        <w:br w:type="textWrapping"/>
      </w:r>
      <w:r>
        <w:br w:type="textWrapping"/>
      </w:r>
      <w:r>
        <w:t xml:space="preserve">Cho dù sau này phải tách ra, cho dù thương tâm, hắn lại có thêm càng nhiều kỷ niệm để lấy ra hồi ức.</w:t>
      </w:r>
      <w:r>
        <w:br w:type="textWrapping"/>
      </w:r>
      <w:r>
        <w:br w:type="textWrapping"/>
      </w:r>
      <w:r>
        <w:t xml:space="preserve">Haiz… chuyện gì cũng để sau này rồi tính… “sau này” có thật nhiều chuyện hỗn loạn phải xử lý nha…</w:t>
      </w:r>
      <w:r>
        <w:br w:type="textWrapping"/>
      </w:r>
      <w:r>
        <w:br w:type="textWrapping"/>
      </w:r>
      <w:r>
        <w:t xml:space="preserve">Chu Cẩn Sơ sau khi “bị” hôn cũng không quá để tâm, chỉ nhìn chó nhà mình.</w:t>
      </w:r>
      <w:r>
        <w:br w:type="textWrapping"/>
      </w:r>
      <w:r>
        <w:br w:type="textWrapping"/>
      </w:r>
      <w:r>
        <w:t xml:space="preserve">Nhưng Tiếu Lăng Tiêu trong lòng có quỷ, bị nhìn chằm chằm như vậy liền nhanh chóng đầu hàng, duỗi ra hái cái vuốt chó che kín mắt của mình.</w:t>
      </w:r>
      <w:r>
        <w:br w:type="textWrapping"/>
      </w:r>
      <w:r>
        <w:br w:type="textWrapping"/>
      </w:r>
      <w:r>
        <w:t xml:space="preserve">Chu Cẩn Sơ gỡ hai móng vuốt của hắn ra, nói: “Lại còn biết thẹn thùng.”</w:t>
      </w:r>
      <w:r>
        <w:br w:type="textWrapping"/>
      </w:r>
      <w:r>
        <w:br w:type="textWrapping"/>
      </w:r>
      <w:r>
        <w:t xml:space="preserve">“…” Tiếu Lăng Tiêu rũ mắt.</w:t>
      </w:r>
      <w:r>
        <w:br w:type="textWrapping"/>
      </w:r>
      <w:r>
        <w:br w:type="textWrapping"/>
      </w:r>
      <w:r>
        <w:t xml:space="preserve">“Cẩn Sơ,” Tỷ tỷ đứng bên cạnh hỏi em trai nhà mình: “Mệt sao? Có vất vả lắm không?”</w:t>
      </w:r>
      <w:r>
        <w:br w:type="textWrapping"/>
      </w:r>
      <w:r>
        <w:br w:type="textWrapping"/>
      </w:r>
      <w:r>
        <w:t xml:space="preserve">Nhưng Chu Cẩn Sơ tựa như không nghe thấy, chỉ chuyên tâm đùa giỡn chó nhà mình.</w:t>
      </w:r>
      <w:r>
        <w:br w:type="textWrapping"/>
      </w:r>
      <w:r>
        <w:br w:type="textWrapping"/>
      </w:r>
      <w:r>
        <w:t xml:space="preserve">Tỷ tỷ: “……”</w:t>
      </w:r>
      <w:r>
        <w:br w:type="textWrapping"/>
      </w:r>
      <w:r>
        <w:br w:type="textWrapping"/>
      </w:r>
      <w:r>
        <w:t xml:space="preserve">Cô đột nhiên cảm thấy, em trai nhà mình có chứng cẩu khống vô cùng nghiêm trọng —— đã nhiều năm như vậy mà bạn trai không có bạn gái lại càng không, giờ khắc này lại giống như cả đời chỉ cần có con chó này của y là đủ rồi.</w:t>
      </w:r>
      <w:r>
        <w:br w:type="textWrapping"/>
      </w:r>
      <w:r>
        <w:br w:type="textWrapping"/>
      </w:r>
    </w:p>
    <w:p>
      <w:pPr>
        <w:pStyle w:val="Heading2"/>
      </w:pPr>
      <w:bookmarkStart w:id="36" w:name="chương-11-nảy-sinh-3"/>
      <w:bookmarkEnd w:id="36"/>
      <w:r>
        <w:t xml:space="preserve">11. Chương 11: Nảy Sinh (3)</w:t>
      </w:r>
    </w:p>
    <w:p>
      <w:pPr>
        <w:pStyle w:val="Compact"/>
      </w:pPr>
      <w:r>
        <w:br w:type="textWrapping"/>
      </w:r>
      <w:r>
        <w:br w:type="textWrapping"/>
      </w:r>
      <w:r>
        <w:t xml:space="preserve">Edit: 笑顔Egao.</w:t>
      </w:r>
      <w:r>
        <w:br w:type="textWrapping"/>
      </w:r>
      <w:r>
        <w:br w:type="textWrapping"/>
      </w:r>
      <w:r>
        <w:rPr>
          <w:i/>
        </w:rPr>
        <w:t xml:space="preserve">Chúc mừng sinh nhật tớ =))</w:t>
      </w:r>
      <w:r>
        <w:br w:type="textWrapping"/>
      </w:r>
      <w:r>
        <w:br w:type="textWrapping"/>
      </w:r>
      <w:r>
        <w:t xml:space="preserve">Chu Cẩn Sơ mang Tiếu Lăng Tiêu về nhà.</w:t>
      </w:r>
      <w:r>
        <w:br w:type="textWrapping"/>
      </w:r>
      <w:r>
        <w:br w:type="textWrapping"/>
      </w:r>
      <w:r>
        <w:t xml:space="preserve">Chu Cẩn Sơ thích tự mình lái xe, vì vậy khi có việc tư, y đều ngồi ghế lái.</w:t>
      </w:r>
      <w:r>
        <w:br w:type="textWrapping"/>
      </w:r>
      <w:r>
        <w:br w:type="textWrapping"/>
      </w:r>
      <w:r>
        <w:t xml:space="preserve">Chu Cẩn Sơ để Tiếu Lăng Tiêu ngồi ghế phó lái, khom người cài dây an toàn cho hắn.</w:t>
      </w:r>
      <w:r>
        <w:br w:type="textWrapping"/>
      </w:r>
      <w:r>
        <w:br w:type="textWrapping"/>
      </w:r>
      <w:r>
        <w:t xml:space="preserve">Cũng không biết làm sao, khi ngồi lên ghế phó lái, Tiếu Lăng Tiêu đột nhiên nghĩ tới một câu: 【 Ghế phó lái của mỗi chiếc xe, đều là vị trí chủ xe dành cho người đặc biệt ngồi, không dành cho người khác 】… Cũng không biết vị trí này trước kia có ai từng ngồi qua không… Căn cứ theo quan sát của Tiếu Lăng Tiêu, chắc chắn không có. Tỷ tỷ của Chu Cẩn Sơ đã nói, nhiều năm như vậy, Chu Cẩn Sơ không có bạn trai hay bạn gái, Tiếu Lăng Tiêu nghĩ hẳn là do y lười giao du cùng với người khác.</w:t>
      </w:r>
      <w:r>
        <w:br w:type="textWrapping"/>
      </w:r>
      <w:r>
        <w:br w:type="textWrapping"/>
      </w:r>
      <w:r>
        <w:t xml:space="preserve">Chiếc xe màu đen chạy vững vàng trên mặt đường lớn, tạp âm trong xe cũng không lớn, một người một chó an tĩnh ngồi trong không gian nhỏ hẹp, bầu không khí vô cùng thoải mái.</w:t>
      </w:r>
      <w:r>
        <w:br w:type="textWrapping"/>
      </w:r>
      <w:r>
        <w:br w:type="textWrapping"/>
      </w:r>
      <w:r>
        <w:t xml:space="preserve">Dọc theo đường đi Tiếu Lăng Tiêu vô cùng hưng phấn. Hắn lại được ở bên cạnh Chu Cẩn Sơ, cũng sẽ có chương trình cần hắn đi quay. Nội tâm phảng phất như từ mùa đông biến thành mùa xuân, mặt hồ yên ả vài tuần trước đây dần dần xuất hiện bọt nước, từng làn sóng gợn nổi lên từng vòng từng vòng.</w:t>
      </w:r>
      <w:r>
        <w:br w:type="textWrapping"/>
      </w:r>
      <w:r>
        <w:br w:type="textWrapping"/>
      </w:r>
      <w:r>
        <w:t xml:space="preserve">Ngồi được một lát, Tiếu Lăng Tiêu dùng vuốt chó ấn nút hạ cửa kính, đưa đầu chó ra bên ngoài hóng gió.</w:t>
      </w:r>
      <w:r>
        <w:br w:type="textWrapping"/>
      </w:r>
      <w:r>
        <w:br w:type="textWrapping"/>
      </w:r>
      <w:r>
        <w:t xml:space="preserve">Gió thổi tung lông trên người hắn, lớp lông mềm khẽ rung rung, Tiếu Lăng Tiêu cảm thấy toàn thân vô cùng thoải mái.</w:t>
      </w:r>
      <w:r>
        <w:br w:type="textWrapping"/>
      </w:r>
      <w:r>
        <w:br w:type="textWrapping"/>
      </w:r>
      <w:r>
        <w:t xml:space="preserve">Hắn lè lưỡi ra. Đầu lưỡi của Husky rất dài, gió lập tức thổi lưỡi hắn thành hình bước sóng, sóng sánh tung bay.</w:t>
      </w:r>
      <w:r>
        <w:br w:type="textWrapping"/>
      </w:r>
      <w:r>
        <w:br w:type="textWrapping"/>
      </w:r>
      <w:r>
        <w:t xml:space="preserve">Ha ha, hắn nghĩ: thật thú vị, trông giống như con quỷ treo cổ vậy, nếu có thêm cả Bạch Vô Thường xuất hiện trên nóc xe nữa, cảnh tượng nhất định sẽ rất hoành tráng.</w:t>
      </w:r>
      <w:r>
        <w:br w:type="textWrapping"/>
      </w:r>
      <w:r>
        <w:br w:type="textWrapping"/>
      </w:r>
      <w:r>
        <w:t xml:space="preserve">Thu lưỡi lại, Tiếu Lăng Tiêu lại há miệng ra, gió thổi vào một bên miệng hắn làm nó phồng lên. Lớp da bên mép rung rung loạn cả lên, đây là trải nghiệm lúc làm người không thể có được.</w:t>
      </w:r>
      <w:r>
        <w:br w:type="textWrapping"/>
      </w:r>
      <w:r>
        <w:br w:type="textWrapping"/>
      </w:r>
      <w:r>
        <w:t xml:space="preserve">“…” Hì hì hì…</w:t>
      </w:r>
      <w:r>
        <w:br w:type="textWrapping"/>
      </w:r>
      <w:r>
        <w:br w:type="textWrapping"/>
      </w:r>
      <w:r>
        <w:t xml:space="preserve">Sau khi biến thành chó, Tiếu Lăng Tiêu rất thích trêu đùa cơ thể chó của mình. Trên thực tế, thời điểm vẫn còn là người, hắn cũng rất thích đùa giỡn bản thân —— hắn có thể ngồi chơi tay mình chơi đến hàng giờ, đùa giỡn mặt của mình giỡn hết vài tiếng đồng hồ. Bất quá, sau khi biến thành chó còn thú vị hơn. Có khi Chu Cẩn Sơ ở nhà, hắn không thể dùng đồ điện tử, liền tự đùa mình từ sáng đến tối —— đung đưa cái đuôi, hết một giờ; nhéo nhéo lông trên người, hết một giờ; gảy gảy ria mép, lại hết một giờ…</w:t>
      </w:r>
      <w:r>
        <w:br w:type="textWrapping"/>
      </w:r>
      <w:r>
        <w:br w:type="textWrapping"/>
      </w:r>
      <w:r>
        <w:t xml:space="preserve">Đùa giỡn đùa giỡn, Tiếu Lăng Tiêu ngồi trên ghế phó lái đột nhiên cảm xúc dâng trào ngẩng đầu lên gầm gừ một tiếng.</w:t>
      </w:r>
      <w:r>
        <w:br w:type="textWrapping"/>
      </w:r>
      <w:r>
        <w:br w:type="textWrapping"/>
      </w:r>
      <w:r>
        <w:t xml:space="preserve">Xe vừa vặn chạy qua quảng trường rộng lớn, Tiếu Lăng tiêu muốn tuyên bố với tất cả mọi người: tui hôn được Chu Cẩn Sơ rồi! Đúng đó, tui hôn được Chu Cẩn Sơ rồi! Ngoại trừ tui, chưa từng có ai hôn đâu!</w:t>
      </w:r>
      <w:r>
        <w:br w:type="textWrapping"/>
      </w:r>
      <w:r>
        <w:br w:type="textWrapping"/>
      </w:r>
      <w:r>
        <w:t xml:space="preserve">Hắn thậm chí còn muốn viết một áng văn chương, kể về người bên cạnh có bao nhiêu tuyệt vời.</w:t>
      </w:r>
      <w:r>
        <w:br w:type="textWrapping"/>
      </w:r>
      <w:r>
        <w:br w:type="textWrapping"/>
      </w:r>
      <w:r>
        <w:t xml:space="preserve">Nhà của Chu Cẩn Sơ cách nhà tỷ tỷ rất xa.</w:t>
      </w:r>
      <w:r>
        <w:br w:type="textWrapping"/>
      </w:r>
      <w:r>
        <w:br w:type="textWrapping"/>
      </w:r>
      <w:r>
        <w:t xml:space="preserve">Mỗi một lần chờ đèn đỏ, Chu Cẩn Sơ sẽ không tự chủ được vươn tay xoa đầu Tiếu Lăng Tiêu.</w:t>
      </w:r>
      <w:r>
        <w:br w:type="textWrapping"/>
      </w:r>
      <w:r>
        <w:br w:type="textWrapping"/>
      </w:r>
      <w:r>
        <w:t xml:space="preserve">Tiếu Lăng Tiêu cũng vô cùng tự giác, khi xe dừng lại liền chui vào trong xe, ngồi trên ghế phó lái lăn lộn liên tục, cứ một lát lại xoay lưng cho Chu Cẩn Sơ vuốt ve, một lát sau nằm ngửa ra để lộ cái bụng, một lát lại xoay người quay mặt vào lưng ghế để Chu Cẩn Sơ xoa xoa một chỗ khác, một lát sau lại dâng cái đuôi lông xù lên, tóm lại là bận bịu không chịu nổi.</w:t>
      </w:r>
      <w:r>
        <w:br w:type="textWrapping"/>
      </w:r>
      <w:r>
        <w:br w:type="textWrapping"/>
      </w:r>
      <w:r>
        <w:t xml:space="preserve">Có lúc hắn còn chủ động duỗi ra vuốt chó trêu Chu Cẩn Sơ.</w:t>
      </w:r>
      <w:r>
        <w:br w:type="textWrapping"/>
      </w:r>
      <w:r>
        <w:br w:type="textWrapping"/>
      </w:r>
      <w:r>
        <w:t xml:space="preserve">Trước đây hắn chưa từng làm vậy với người khác.</w:t>
      </w:r>
      <w:r>
        <w:br w:type="textWrapping"/>
      </w:r>
      <w:r>
        <w:br w:type="textWrapping"/>
      </w:r>
      <w:r>
        <w:t xml:space="preserve">“Trung Khuyển,” có thể là vì trong xe quá yên tĩnh, hoặc có thể vì nhàm chán, Chu Cẩn Sơ đột nhiên nói với Tiếu Lăng Tiêu: “Mày có biết Hắc đạo diễn không?”</w:t>
      </w:r>
      <w:r>
        <w:br w:type="textWrapping"/>
      </w:r>
      <w:r>
        <w:br w:type="textWrapping"/>
      </w:r>
      <w:r>
        <w:t xml:space="preserve">Hắc đạo diễn? Tiếu Lăng Tiêu nghĩ: à, là Hắc đạo diễn kia.</w:t>
      </w:r>
      <w:r>
        <w:br w:type="textWrapping"/>
      </w:r>
      <w:r>
        <w:br w:type="textWrapping"/>
      </w:r>
      <w:r>
        <w:t xml:space="preserve">Hắc đạo diễn họ Hắc, là dòng họ rất kì lạ. Hắc đạo diễn tiếng tăm không lớn, Tiếu Lăng Tiêu rất thích tác phẩm của ông. Lúc đầu hắn không biết họ của người ta đọc là ‘he’, còn tưởng là âm ‘hei’. Cứ như vậy hai, ba lần, khi Tiếu Lăng Tiêu được hỏi thích đạo diễn nào nhất, hắn trả lời “Tôi thích Hắc đạo diễn!”*, sau đó thu được biểu hiện vô cùng kinh ngạc của đối phương. </w:t>
      </w:r>
      <w:r>
        <w:rPr>
          <w:i/>
        </w:rPr>
        <w:t xml:space="preserve">(* trong tiếng Trung anti chính là chữ hắc đọc âm ‘hei’, ý của Tiếu Lăng Tiêu là thích đạo diễn họ Hắc âm ‘he’, nhưng vì phát âm sai nên người nghe sẽ hiểu thành ‘Tôi thích đi anti đạo diễn!’)</w:t>
      </w:r>
      <w:r>
        <w:br w:type="textWrapping"/>
      </w:r>
      <w:r>
        <w:br w:type="textWrapping"/>
      </w:r>
      <w:r>
        <w:t xml:space="preserve">Chu Cẩn Sơ ở bên cạnh nói tiếp: “Khẳng định là mày không biết. Hắc đạo diễn hiện tại có một bộ phim cần… chó.”</w:t>
      </w:r>
      <w:r>
        <w:br w:type="textWrapping"/>
      </w:r>
      <w:r>
        <w:br w:type="textWrapping"/>
      </w:r>
      <w:r>
        <w:t xml:space="preserve">“… Meo?!”</w:t>
      </w:r>
      <w:r>
        <w:br w:type="textWrapping"/>
      </w:r>
      <w:r>
        <w:br w:type="textWrapping"/>
      </w:r>
      <w:r>
        <w:t xml:space="preserve">Chu Cẩn Sơ kỳ quái liếc nhìn Tiếu Lăng Tiêu một cái. </w:t>
      </w:r>
      <w:r>
        <w:rPr>
          <w:i/>
        </w:rPr>
        <w:t xml:space="preserve">=))</w:t>
      </w:r>
      <w:r>
        <w:br w:type="textWrapping"/>
      </w:r>
      <w:r>
        <w:br w:type="textWrapping"/>
      </w:r>
      <w:r>
        <w:t xml:space="preserve">Tiếu Lăng Tiêu: “A… Gâu?!”</w:t>
      </w:r>
      <w:r>
        <w:br w:type="textWrapping"/>
      </w:r>
      <w:r>
        <w:br w:type="textWrapping"/>
      </w:r>
      <w:r>
        <w:t xml:space="preserve">“Là một bộ phim phá án.” Chu Cẩn Sơ vừa lái xe vừa nói tiếp: “Trong phim có vai diễn của một con chó, Hắc đạo diễn cảm thấy mày rất hợp với nhân vật này. Ông ấy mời tao diễn vai chính, nhân vật kia hơi có tính khiêu chiến, tao cảm thấy rất hứng thú.”</w:t>
      </w:r>
      <w:r>
        <w:br w:type="textWrapping"/>
      </w:r>
      <w:r>
        <w:br w:type="textWrapping"/>
      </w:r>
      <w:r>
        <w:t xml:space="preserve">“…”</w:t>
      </w:r>
      <w:r>
        <w:br w:type="textWrapping"/>
      </w:r>
      <w:r>
        <w:br w:type="textWrapping"/>
      </w:r>
      <w:r>
        <w:t xml:space="preserve">“Tao đang do dự, chủ yếu là do liên quan đến mày.” Chu Cẩn Sơ nói: “Thời điểm thu dưỡng mày, tao chưa từng nghĩ sẽ cho mày đi đóng phim.”</w:t>
      </w:r>
      <w:r>
        <w:br w:type="textWrapping"/>
      </w:r>
      <w:r>
        <w:br w:type="textWrapping"/>
      </w:r>
      <w:r>
        <w:t xml:space="preserve">“Gâu gâu gâu gâu!” Tiếu Lăng Tiêu vẫy vẫy cái đuôi sủa loạn một trận.</w:t>
      </w:r>
      <w:r>
        <w:br w:type="textWrapping"/>
      </w:r>
      <w:r>
        <w:br w:type="textWrapping"/>
      </w:r>
      <w:r>
        <w:t xml:space="preserve">Nội tâm hắn gào thét: tui muốn đi! Để tui đi!</w:t>
      </w:r>
      <w:r>
        <w:br w:type="textWrapping"/>
      </w:r>
      <w:r>
        <w:br w:type="textWrapping"/>
      </w:r>
      <w:r>
        <w:t xml:space="preserve">Chu Cẩn Sơ suy nghĩ một lát, sau đó lắc đầu: “Thôi quên đi, đừng sốt ruột, để mấy ngày nữa rồi nói sau.”</w:t>
      </w:r>
      <w:r>
        <w:br w:type="textWrapping"/>
      </w:r>
      <w:r>
        <w:br w:type="textWrapping"/>
      </w:r>
      <w:r>
        <w:t xml:space="preserve">Tiếu Lăng Tiêu: “…”</w:t>
      </w:r>
      <w:r>
        <w:br w:type="textWrapping"/>
      </w:r>
      <w:r>
        <w:br w:type="textWrapping"/>
      </w:r>
      <w:r>
        <w:t xml:space="preserve">“Hai chúng ta còn có ba kì “Thú cưng tiến lên!” cần phải quay nữa.”</w:t>
      </w:r>
      <w:r>
        <w:br w:type="textWrapping"/>
      </w:r>
      <w:r>
        <w:br w:type="textWrapping"/>
      </w:r>
      <w:r>
        <w:t xml:space="preserve">“Gâu gâu gâu gâu!” Tiếu Lăng Tiêu tiếp tục tranh thủ.</w:t>
      </w:r>
      <w:r>
        <w:br w:type="textWrapping"/>
      </w:r>
      <w:r>
        <w:br w:type="textWrapping"/>
      </w:r>
      <w:r>
        <w:t xml:space="preserve">“Tao biết mày nghĩ gì.” Chu Cẩn Sơ bất đắc dĩ: “Để tao suy nghĩ thêm một chút.” Chu Cẩn Sơ biết rõ, Trung Khuyển rất thích biểu diễn trước mặt mọi người. Sau khi “Thú cưng tiến lên!” quay xong được vài ngày, Trung Khuyển không có việc gì làm, lại chỉ có thể tiếp xúc với một mình mình, tính cách lanh lợi của Trung Khuyển sẽ bị mai một dần dần.</w:t>
      </w:r>
      <w:r>
        <w:br w:type="textWrapping"/>
      </w:r>
      <w:r>
        <w:br w:type="textWrapping"/>
      </w:r>
      <w:r>
        <w:t xml:space="preserve">“Grrrr…” Tiếu Lăng Tiêu nghĩ: cũng đúng, “Thú cưng tiến lên!” là chuyện cần đặt lên trước tiên. Chương trình kia hắn nhất định phải giúp Chu Cẩn Sơ giành được giải nhất. Chu Cẩn Sơ chưa bao giờ tham gia gameshow kiểu này, nếu  như lần đầu tiên tham gia đã thua, Tiếu Lăng Tiêu cảm thấy mình không còn đủ tư cách được gọi là “Trung Khuyển” nữa rồi. Bây giờ chương trình kia đã không còn đơn thuần là chuyện của riêng hắn nữa. Mấy năm trước đây, hắn đứng bét đã quen. Từng có một lần, thầy giáo biến thái lớp huấn luyện diễn xuất vẽ một chiếc xe lên bảng, đuôi xe có một đoạn dây thừng, dây thừng này trói Tiếu Lăng Tiêu vào đuôi xe, ý nói “Tiếu Lăng Tiêu ở cuối cùng”, Tiếu Lăng Tiêu vẫn cho đây là chuyện không đáng kể.</w:t>
      </w:r>
      <w:r>
        <w:br w:type="textWrapping"/>
      </w:r>
      <w:r>
        <w:br w:type="textWrapping"/>
      </w:r>
      <w:r>
        <w:t xml:space="preserve">Nhưng Chu Cẩn Sơ thì không như vậy, Chu Cẩn Sơ cái gì cũng tốt nhất. Mà cái hắn muốn, là không kéo chân sau của Chu Cẩn Sơ… Nếu để Chu Cẩn Sơ vì mình phá hoại mà thua thê thảm, vậy hắn còn tư cách gì để thích người ta đây?</w:t>
      </w:r>
      <w:r>
        <w:br w:type="textWrapping"/>
      </w:r>
      <w:r>
        <w:br w:type="textWrapping"/>
      </w:r>
      <w:r>
        <w:t xml:space="preserve">Đúng vậy… hắn… thích người ta rồi.</w:t>
      </w:r>
      <w:r>
        <w:br w:type="textWrapping"/>
      </w:r>
      <w:r>
        <w:br w:type="textWrapping"/>
      </w:r>
    </w:p>
    <w:p>
      <w:pPr>
        <w:pStyle w:val="Heading2"/>
      </w:pPr>
      <w:bookmarkStart w:id="37" w:name="chương-12-tranh-đoạt-quán-quân"/>
      <w:bookmarkEnd w:id="37"/>
      <w:r>
        <w:t xml:space="preserve">12. Chương 12: Tranh Đoạt Quán Quân</w:t>
      </w:r>
    </w:p>
    <w:p>
      <w:pPr>
        <w:pStyle w:val="Compact"/>
      </w:pPr>
      <w:r>
        <w:br w:type="textWrapping"/>
      </w:r>
      <w:r>
        <w:br w:type="textWrapping"/>
      </w:r>
      <w:r>
        <w:t xml:space="preserve">Edit: 笑顔Egao.</w:t>
      </w:r>
      <w:r>
        <w:br w:type="textWrapping"/>
      </w:r>
      <w:r>
        <w:br w:type="textWrapping"/>
      </w:r>
      <w:r>
        <w:t xml:space="preserve">“Thú cưng tiến lên!” quý đầu tiên chỉ có bảy kỳ. Số lượng minh tinh tham gia tổng cộng có tám người, mỗi kì loại một người, đến kì thứ bảy là đã có thể xác định quán quân.</w:t>
      </w:r>
      <w:r>
        <w:br w:type="textWrapping"/>
      </w:r>
      <w:r>
        <w:br w:type="textWrapping"/>
      </w:r>
      <w:r>
        <w:t xml:space="preserve">Tổng cộng có bốn con chó tham gia kì thứ ba từ dưới đếm lên. Trong bốn con có con Teddy đã từng cọ ống quần Chu Cẩn Sơ mà hắn ghét nhất. Tiếu Lăng Tiêu bỗng nhiên cảm thấy bi ai, cả ngày tranh giành tình nhân với chó, người ta xuyên qua đều là tranh đấu cùng với người, Tiếu Lăng Tiêu hắn ngược lại thật tốt, sau khi xuyên qua lại tranh đấu cùng với chó. Mao chủ tịch đã nói “Đấu trời là niềm vui vô tận, đấu đất là niềm vui vô tận, và đấu người là niềm vui vô tận”, cũng không nói gì đến đấu với chó, từ đó có thể thấy, tranh đấu với chó đến một chút lạc thú cũng không có.</w:t>
      </w:r>
      <w:r>
        <w:br w:type="textWrapping"/>
      </w:r>
      <w:r>
        <w:br w:type="textWrapping"/>
      </w:r>
      <w:r>
        <w:t xml:space="preserve">Kì thứ ba đếm từ dưới lên có ba trò chơi, nhưng vì để kịp thời gian, phong cách mỗi trò đều rất khác trước đây.</w:t>
      </w:r>
      <w:r>
        <w:br w:type="textWrapping"/>
      </w:r>
      <w:r>
        <w:br w:type="textWrapping"/>
      </w:r>
      <w:r>
        <w:t xml:space="preserve">Trò chơi đầu tiên tên là “Chú chó trung thành”, nhưng các minh tinh lại gọi nó là “Câu dẫn chó nhà người khác” —— mỗi con chó trước tiên sẽ được ôm đặt vào một vòng tròn nhỏ, quanh vòng tròn có tường vây, tường vây không cao, con chó nhỏ nhất nhảy một cái là có thể ra ngoài. Sau khi trò chơi bắt đầu, mỗi chủ nhân cần đi lấy đạo cụ để dụ dỗ chó nhà minh tinh khác, đạo cụ có đồ ăn, đồ chơi, một ít đồ tạo âm thanh, thậm chí là món đồ không có tác dụng gì. Đạo cụ cho mỗi người tổng cộng có mười cái, minh tinh cần cắn cứ vào hiểu biết của mình về những con chó khác, lựa chọn cho ba con khác mỗi con ba đạo cụ, sau đó dùng mỗi cái câu dẫn một con chó, tranh thủ phát huy hiệu quả lớn nhất của đạo cụ. Cuối cùng còn dư lại một đạo cụ dùng để gọi chó của chính minh tinh đó. Nói cách khác, mỗi con chó đều phải đối mặt với mười lần mê hoặc, trong đó chín lần là từ ba minh tinh khác, một lần cuối cùng là từ chủ nhân. Quy tắc tính điểm của trò chơi là: được chủ nhân dụ ra ngoài đạt điểm tối đa, mỗi một lần bị người khác dụ ra ngoài trừ một điểm, điểm tối đa là mười, thấp nhất là âm chín.</w:t>
      </w:r>
      <w:r>
        <w:br w:type="textWrapping"/>
      </w:r>
      <w:r>
        <w:br w:type="textWrapping"/>
      </w:r>
      <w:r>
        <w:t xml:space="preserve">“Mọi người đều biết, loài chó rất trung thành.” MC nói: “Tôi nhớ khi còn bé từng xem một bộ phim, lúc ấy còn khóc bù lu bù loa… Chuyên kể về một chủ nhân nuôi một con chó, con chó giúp người đó chăm sóc đứa con. Có một ngày chủ nhân ra ngoài gặp bão tuyết, hôm sau về nhà không thấy con đâu, trên mặt đất toàn là máu, trên giường trẻ con cũng vậy, con chó ở ngay bên cạnh, trong miệng đầy máu đỏ… Người đó tức giận dùng một đao giết chết con chó… Ngay sau đó, người này lại nhìn thấy đứa bé bò ra từ gầm giường, bình yên vô sự, mà một góc khác trên giường là xác một con sói đầy máu… Không biết chó của mọi người ở đây trung thành tới mức nào nha?”</w:t>
      </w:r>
      <w:r>
        <w:br w:type="textWrapping"/>
      </w:r>
      <w:r>
        <w:br w:type="textWrapping"/>
      </w:r>
      <w:r>
        <w:t xml:space="preserve">“Ài…” Một nữ ca sĩ nhìn con chó lông vàng của mình, nói: “Tôi cảm thấy… không nên thử thách chó giống nam nhân trong câu chuyện kia, mà tốt nhất là không nên thử thách nó…”</w:t>
      </w:r>
      <w:r>
        <w:br w:type="textWrapping"/>
      </w:r>
      <w:r>
        <w:br w:type="textWrapping"/>
      </w:r>
      <w:r>
        <w:t xml:space="preserve">Sau đó, bốn minh tinh bắt đầu chọn đạo cụ.</w:t>
      </w:r>
      <w:r>
        <w:br w:type="textWrapping"/>
      </w:r>
      <w:r>
        <w:br w:type="textWrapping"/>
      </w:r>
      <w:r>
        <w:t xml:space="preserve">Một nữ diễn viên từng hợp tác với Chu Cẩn Sơ nhiều lần, chỉ vào Trung Khuyển hỏi Chu Cẩn Sơ: “Có thể nói cho em biết Trung Khuyển thích gì được không?”</w:t>
      </w:r>
      <w:r>
        <w:br w:type="textWrapping"/>
      </w:r>
      <w:r>
        <w:br w:type="textWrapping"/>
      </w:r>
      <w:r>
        <w:t xml:space="preserve">“Trung Khuyển?” Chu Cẩn Sơ nhớ lại một chút, nhanh chóng trả lời: “Xương sườn.” Trung Khuyển thích xương sườn, từng có một lần quán ăn giao hàng nhầm địa chỉ, Trung Khuyển thế nhưng lại làm loạn bắt y mua lại.</w:t>
      </w:r>
      <w:r>
        <w:br w:type="textWrapping"/>
      </w:r>
      <w:r>
        <w:br w:type="textWrapping"/>
      </w:r>
      <w:r>
        <w:t xml:space="preserve">“Xương sườn à…” Nữ diễn viên thấy trong đám đạo cụ trong tay Chu Cẩn Sơ có cả xương sườn, lại hỏi tiếp: “Có thể nhường xương sườn cho em không?”</w:t>
      </w:r>
      <w:r>
        <w:br w:type="textWrapping"/>
      </w:r>
      <w:r>
        <w:br w:type="textWrapping"/>
      </w:r>
      <w:r>
        <w:t xml:space="preserve">Yêu cầu này rất quá đáng, thế nhưng Chu Cẩn Sơ lại gật đầu, nói: “Có thể. Em còn muốn gì nữa không?”</w:t>
      </w:r>
      <w:r>
        <w:br w:type="textWrapping"/>
      </w:r>
      <w:r>
        <w:br w:type="textWrapping"/>
      </w:r>
      <w:r>
        <w:t xml:space="preserve">“Ừm… bóng plastic nữa!” Nói xong, cô nàng chỉ vào đạo cụ của mình nói: “Anh cũng lấy mấy thứ khác từ chỗ em đi.”</w:t>
      </w:r>
      <w:r>
        <w:br w:type="textWrapping"/>
      </w:r>
      <w:r>
        <w:br w:type="textWrapping"/>
      </w:r>
      <w:r>
        <w:t xml:space="preserve">Chu Cẩn Sơ nhìn nhìn, cầm lấy một tảng đá, cùng một bông hoa hồng —— hai thứ vô dụng nhất trong đống đạo cụ của nữ diễn viên.</w:t>
      </w:r>
      <w:r>
        <w:br w:type="textWrapping"/>
      </w:r>
      <w:r>
        <w:br w:type="textWrapping"/>
      </w:r>
      <w:r>
        <w:t xml:space="preserve">“Chu ảnh đế…” MC cảm khái: “Cũng rất galant đấy chứ?”</w:t>
      </w:r>
      <w:r>
        <w:br w:type="textWrapping"/>
      </w:r>
      <w:r>
        <w:br w:type="textWrapping"/>
      </w:r>
      <w:r>
        <w:t xml:space="preserve">Sau khi trò chơi bắt đầu, Tiếu Lăng Tiêu nằm bò ra trong vòng tròn, chờ người khác tới dụ dỗ.</w:t>
      </w:r>
      <w:r>
        <w:br w:type="textWrapping"/>
      </w:r>
      <w:r>
        <w:br w:type="textWrapping"/>
      </w:r>
      <w:r>
        <w:t xml:space="preserve">Trong lòng hắn có chút thoải mái, vì khi hắn còn làm người, chưa từng có người câu dẫn hắn.</w:t>
      </w:r>
      <w:r>
        <w:br w:type="textWrapping"/>
      </w:r>
      <w:r>
        <w:br w:type="textWrapping"/>
      </w:r>
      <w:r>
        <w:t xml:space="preserve">“A…” Một nam ca sĩ tỏ ra do dự: “Đối với Trung Khuyển mà nói… không biết món nào mới hữu dụng ta…”</w:t>
      </w:r>
      <w:r>
        <w:br w:type="textWrapping"/>
      </w:r>
      <w:r>
        <w:br w:type="textWrapping"/>
      </w:r>
      <w:r>
        <w:t xml:space="preserve">Tiếu Lăng Tiêu liếc mắt nhìn nam ca sĩ.</w:t>
      </w:r>
      <w:r>
        <w:br w:type="textWrapping"/>
      </w:r>
      <w:r>
        <w:br w:type="textWrapping"/>
      </w:r>
      <w:r>
        <w:t xml:space="preserve">“Được rồi, tôi cảm thấy mình nên đi một con đường khác biệt mới thành công!” Ca sĩ kia tựa như đã hạ quyết tâm, lấy ra một đạo cụ: “Đến đây nào, Trung Khuyển!”</w:t>
      </w:r>
      <w:r>
        <w:br w:type="textWrapping"/>
      </w:r>
      <w:r>
        <w:br w:type="textWrapping"/>
      </w:r>
      <w:r>
        <w:t xml:space="preserve">Tiếu Lăng Tiêu nhìn sang —— là một món đồ chơi hình cục phân.</w:t>
      </w:r>
      <w:r>
        <w:br w:type="textWrapping"/>
      </w:r>
      <w:r>
        <w:br w:type="textWrapping"/>
      </w:r>
      <w:r>
        <w:t xml:space="preserve">Hơn nữa nhìn rất giả tạo, một đống nâu nâu vàng vàng còn có cả mắt lẫn mũi.</w:t>
      </w:r>
      <w:r>
        <w:br w:type="textWrapping"/>
      </w:r>
      <w:r>
        <w:br w:type="textWrapping"/>
      </w:r>
      <w:r>
        <w:t xml:space="preserve">“…” Vẻ mặt Tiếu Lăng Tiêu lập tức biến thành mẹkiếpbệnhthầnkinh.jpg, hắn nghĩ: đầu của anh đang nghĩ cái gì vậy? Anh dĩ nhiên cảm thấy dùng thứ này có thể khiến Tiếu Lăng Tiêu tôi đây nhảy ra ngoài?!</w:t>
      </w:r>
      <w:r>
        <w:br w:type="textWrapping"/>
      </w:r>
      <w:r>
        <w:br w:type="textWrapping"/>
      </w:r>
      <w:r>
        <w:t xml:space="preserve">Người kế tiếp chính là nữ diễn viên kia.</w:t>
      </w:r>
      <w:r>
        <w:br w:type="textWrapping"/>
      </w:r>
      <w:r>
        <w:br w:type="textWrapping"/>
      </w:r>
      <w:r>
        <w:t xml:space="preserve">Cô nàng trước tiên ném quả bóng plastic để dụ Tiếu Lăng Tiêu, không có kết quả, sau đó lấy ra đòn sát thủ —— xương sườn. Cô nàng đứng ngoài vòng tròn, vươn tay cầm xương sườn, miếng xương sườn chỉ cách mũi và miệng Tiếu Lăng Tiêu có 10cm.</w:t>
      </w:r>
      <w:r>
        <w:br w:type="textWrapping"/>
      </w:r>
      <w:r>
        <w:br w:type="textWrapping"/>
      </w:r>
      <w:r>
        <w:t xml:space="preserve">“Ngao…” Tiếu Lăng Tiêu nghĩ: phải nhịn, phải nhịn, phải nhịn!</w:t>
      </w:r>
      <w:r>
        <w:br w:type="textWrapping"/>
      </w:r>
      <w:r>
        <w:br w:type="textWrapping"/>
      </w:r>
      <w:r>
        <w:t xml:space="preserve">Đã lâu chưa được ăn xương sườn, hắn thèm nhỏ dãi, cuối cùng đành gầm gừ một tiếng, sau đó bưng kín hai mắt chó.</w:t>
      </w:r>
      <w:r>
        <w:br w:type="textWrapping"/>
      </w:r>
      <w:r>
        <w:br w:type="textWrapping"/>
      </w:r>
      <w:r>
        <w:t xml:space="preserve">“Woa…” MC nói: “Ý chí thật kiên định…”</w:t>
      </w:r>
      <w:r>
        <w:br w:type="textWrapping"/>
      </w:r>
      <w:r>
        <w:br w:type="textWrapping"/>
      </w:r>
      <w:r>
        <w:t xml:space="preserve">Trong suốt quá trình, Chu Cẩn sơ chỉ yên lặng đứng nhìn.</w:t>
      </w:r>
      <w:r>
        <w:br w:type="textWrapping"/>
      </w:r>
      <w:r>
        <w:br w:type="textWrapping"/>
      </w:r>
      <w:r>
        <w:t xml:space="preserve">Cuối cùng nữ ca sĩ dĩ nhiên lại lấy ra một bức ảnh của Chu Cẩn Sơ hồi tiểu học —— vẫn rất đẹp trai, chỉ là không cười.</w:t>
      </w:r>
      <w:r>
        <w:br w:type="textWrapping"/>
      </w:r>
      <w:r>
        <w:br w:type="textWrapping"/>
      </w:r>
      <w:r>
        <w:t xml:space="preserve">Tiếu Lăng Tiêu nghĩ: ekip làm chương trình vì muốn trêu hắn đã phát điên luôn rồi.</w:t>
      </w:r>
      <w:r>
        <w:br w:type="textWrapping"/>
      </w:r>
      <w:r>
        <w:br w:type="textWrapping"/>
      </w:r>
      <w:r>
        <w:t xml:space="preserve">Càng đáng sợ hơn là, hắn dính chiêu này.</w:t>
      </w:r>
      <w:r>
        <w:br w:type="textWrapping"/>
      </w:r>
      <w:r>
        <w:br w:type="textWrapping"/>
      </w:r>
      <w:r>
        <w:t xml:space="preserve">“…” Tiếu Lăng Tiêu đứng lên, dùng sức nhìn nhìn.</w:t>
      </w:r>
      <w:r>
        <w:br w:type="textWrapping"/>
      </w:r>
      <w:r>
        <w:br w:type="textWrapping"/>
      </w:r>
      <w:r>
        <w:t xml:space="preserve">Nữ ca sĩ từng chút từng chút đưa bức ảnh về phía sau, cố gắng dẫn Tiếu Lăng Tiêu ra khỏi vòng tròn.</w:t>
      </w:r>
      <w:r>
        <w:br w:type="textWrapping"/>
      </w:r>
      <w:r>
        <w:br w:type="textWrapping"/>
      </w:r>
      <w:r>
        <w:t xml:space="preserve">Tiếu Lăng Tiêu không hề di chuyển, chỉ duỗi cái cổ, trừng hai mắt chó xem ảnh.</w:t>
      </w:r>
      <w:r>
        <w:br w:type="textWrapping"/>
      </w:r>
      <w:r>
        <w:br w:type="textWrapping"/>
      </w:r>
      <w:r>
        <w:t xml:space="preserve">Quy tắc trò chơi là chó phải bước ra ngoài vòng tròn mới trừ điểm. Tiếu Lăng Tiêu thật sự rất muốn bước ra, nhưng hắn không thể làm thế được.</w:t>
      </w:r>
      <w:r>
        <w:br w:type="textWrapping"/>
      </w:r>
      <w:r>
        <w:br w:type="textWrapping"/>
      </w:r>
      <w:r>
        <w:t xml:space="preserve">Cuối cùng, “chủ nhân” của hắn cũng tới.</w:t>
      </w:r>
      <w:r>
        <w:br w:type="textWrapping"/>
      </w:r>
      <w:r>
        <w:br w:type="textWrapping"/>
      </w:r>
      <w:r>
        <w:t xml:space="preserve">Đạo cụ trên tay Chu Cẩm Sơ gần như đã dùng hết, chỉ còn một bông hoa hồng vô dụng đổi được từ chỗ nữ diễn viên.</w:t>
      </w:r>
      <w:r>
        <w:br w:type="textWrapping"/>
      </w:r>
      <w:r>
        <w:br w:type="textWrapping"/>
      </w:r>
      <w:r>
        <w:t xml:space="preserve">Chu Cẩn Sơ lắc lắc bông hoa hồng: “Trung Khuyển, lại đây.”</w:t>
      </w:r>
      <w:r>
        <w:br w:type="textWrapping"/>
      </w:r>
      <w:r>
        <w:br w:type="textWrapping"/>
      </w:r>
      <w:r>
        <w:t xml:space="preserve">“…” Tiếu Lăng Tiêu lập tức đứng lên, nhảy tót một cái ra khỏi vòng tròn, hai chân sau dùng sức giẫm một cái lấy đà, nhào lên người Chu Cẩn Sơ.</w:t>
      </w:r>
      <w:r>
        <w:br w:type="textWrapping"/>
      </w:r>
      <w:r>
        <w:br w:type="textWrapping"/>
      </w:r>
      <w:r>
        <w:t xml:space="preserve">Chu Cẩn Sơ vững vàng ôm lấy Tiếu Lăng Tiêu.</w:t>
      </w:r>
      <w:r>
        <w:br w:type="textWrapping"/>
      </w:r>
      <w:r>
        <w:br w:type="textWrapping"/>
      </w:r>
      <w:r>
        <w:t xml:space="preserve">Giờ y đã quen với chuyện chó nhà mình thường đột nhiên nhào tới, cũng đã nắm được kỹ thuật ôm chó.</w:t>
      </w:r>
      <w:r>
        <w:br w:type="textWrapping"/>
      </w:r>
      <w:r>
        <w:br w:type="textWrapping"/>
      </w:r>
      <w:r>
        <w:t xml:space="preserve">Tiếu Lăng Tiêu lại bắt đầu cọ.</w:t>
      </w:r>
      <w:r>
        <w:br w:type="textWrapping"/>
      </w:r>
      <w:r>
        <w:br w:type="textWrapping"/>
      </w:r>
      <w:r>
        <w:t xml:space="preserve">“Thôi đủ rồi.” Chu Cẩn Sơ đặt bông hoa hồng nằm ngang đưa tới bên miệng Tiếu Lăng Tiêu: “Đi thôi.”</w:t>
      </w:r>
      <w:r>
        <w:br w:type="textWrapping"/>
      </w:r>
      <w:r>
        <w:br w:type="textWrapping"/>
      </w:r>
      <w:r>
        <w:t xml:space="preserve">Tiếu Lăng Tiêu nhẹ nhàng ngậm lấy bông hoa, nghiêng người nhảy xuống đất.</w:t>
      </w:r>
      <w:r>
        <w:br w:type="textWrapping"/>
      </w:r>
      <w:r>
        <w:br w:type="textWrapping"/>
      </w:r>
      <w:r>
        <w:t xml:space="preserve">Cuối cùng, Tiếu Lăng Tiêu được điểm tối đa, ngoài hắn ra, những con chó khác ít nhất cũng bị câu dẫn ba lần.</w:t>
      </w:r>
      <w:r>
        <w:br w:type="textWrapping"/>
      </w:r>
      <w:r>
        <w:br w:type="textWrapping"/>
      </w:r>
      <w:r>
        <w:t xml:space="preserve">Nữ ca sĩ nuôi chó lông vàng bị thua, hình phạt của cô là “dùng năm vẻ mặt khác nhau để selfie”.</w:t>
      </w:r>
      <w:r>
        <w:br w:type="textWrapping"/>
      </w:r>
      <w:r>
        <w:br w:type="textWrapping"/>
      </w:r>
      <w:r>
        <w:t xml:space="preserve">Chu Cẩn Sơ vươn tay sờ sờ Tiếu Lăng Tiêu từ mi mắt tới mũi, Tiếu Lăng Tiêu lè lưỡi liếm ngón tay Chu Cẩn Sơ một cái.</w:t>
      </w:r>
      <w:r>
        <w:br w:type="textWrapping"/>
      </w:r>
      <w:r>
        <w:br w:type="textWrapping"/>
      </w:r>
      <w:r>
        <w:t xml:space="preserve">***</w:t>
      </w:r>
      <w:r>
        <w:br w:type="textWrapping"/>
      </w:r>
      <w:r>
        <w:br w:type="textWrapping"/>
      </w:r>
      <w:r>
        <w:t xml:space="preserve">Trò chơi thứ hai còn kì cục hơn, là “Chủ nhân và thú cưng cùng vẽ tranh”.</w:t>
      </w:r>
      <w:r>
        <w:br w:type="textWrapping"/>
      </w:r>
      <w:r>
        <w:br w:type="textWrapping"/>
      </w:r>
      <w:r>
        <w:t xml:space="preserve">Ekip chương trình nhận ra trò chơi mấy kì trước có vẻ khó, tỉ lệ hoàn thành được trò chơi rất  thấp, nếu không có Trung Khuyển rất có thể đã xảy ra hiện tượng toàn quân bị diệt, vì thế, gameshow hôm nay ekip cho ra hai trò chơi nhất định ra kết quả —— không quản kết cục ra sao, kết quả khẳng định vẫn có.</w:t>
      </w:r>
      <w:r>
        <w:br w:type="textWrapping"/>
      </w:r>
      <w:r>
        <w:br w:type="textWrapping"/>
      </w:r>
      <w:r>
        <w:t xml:space="preserve">“Trong trò chơi này,” MC giải thích quy tắc: “Chủ nhân và thú cưng phải cùng nhau hoàn thành một bức tranh. Chủ nhân sẽ vẽ trước, thời gian là ba phút. Sau khi chủ nhân vẽ xong sẽ đưa cho thú cưng vẽ tiếp, thời gian cũng là ba phút. Trong khi thú cưng vẽ tranh, chủ nhân có thể dùng ngôn ngữ hướng dẫn nó, nhưng không thể chạm vào thú cưng, càng không thể cầm chân để điều khiển chúng. Sau khi thời gian kết thúc, ban giám khảo chương trình mời tới sẽ chấm điểm cho từng đội, đội có điểm thấp nhất sẽ bị loại. Nhân tiện giới thiệu, ban giám khảo hôm nay đều là các tiền bối trong lĩnh vực màu nước đó nha.”</w:t>
      </w:r>
      <w:r>
        <w:br w:type="textWrapping"/>
      </w:r>
      <w:r>
        <w:br w:type="textWrapping"/>
      </w:r>
      <w:r>
        <w:t xml:space="preserve">Ở vị trí ban giám khảo là một lão nhân tóc trắng xóa, bên cạnh là hai người trung niên một nam một nữ đang cười vẫy vẫy tay. Bọn họ không thiếu nhận thức về giải trí, cảm thấy chấm điểm cho bức tranh của chó cũng không bị coi là bôi nhọ nghệ thuật.</w:t>
      </w:r>
      <w:r>
        <w:br w:type="textWrapping"/>
      </w:r>
      <w:r>
        <w:br w:type="textWrapping"/>
      </w:r>
      <w:r>
        <w:t xml:space="preserve">Trên sân khấu, MC nói tiếp: “Phải rồi, bức tranh vẽ ra đều phải có chủ đề nha, chủ đề lần này được thống nhất là —— thể hiện mối quan hệ giữ chủ nhân và thú cưng, có thể vẽ cụ thể, cũng có thể vẽ tranh trừu tượng.”</w:t>
      </w:r>
      <w:r>
        <w:br w:type="textWrapping"/>
      </w:r>
      <w:r>
        <w:br w:type="textWrapping"/>
      </w:r>
      <w:r>
        <w:t xml:space="preserve">Chu Cẩn Sơ là người cuối cùng lên vẽ.</w:t>
      </w:r>
      <w:r>
        <w:br w:type="textWrapping"/>
      </w:r>
      <w:r>
        <w:br w:type="textWrapping"/>
      </w:r>
      <w:r>
        <w:t xml:space="preserve">Y cầm bút ngồi trên ghế phác họa vài nét, sau đó cầm palette* lên, pha màu mình cần, bắt đầu tô lên mặt giấy khổ A2.</w:t>
      </w:r>
      <w:r>
        <w:rPr>
          <w:i/>
        </w:rPr>
        <w:t xml:space="preserve"> (palette: khay pha màu)</w:t>
      </w:r>
      <w:r>
        <w:br w:type="textWrapping"/>
      </w:r>
      <w:r>
        <w:br w:type="textWrapping"/>
      </w:r>
      <w:r>
        <w:t xml:space="preserve">Đầu tiên y tô một mảng xanh biếc, sau đó tô một lớp màu vàng đất, cuối cùng dùng màu trắng phác họa gì đó ở phía trên cùng.</w:t>
      </w:r>
      <w:r>
        <w:br w:type="textWrapping"/>
      </w:r>
      <w:r>
        <w:br w:type="textWrapping"/>
      </w:r>
      <w:r>
        <w:t xml:space="preserve">“…” Tiếu Lăng Tiêu ngồi xổm ở bên cạnh, lẳng lặng nhìn Chu Cẩn Sơ.</w:t>
      </w:r>
      <w:r>
        <w:br w:type="textWrapping"/>
      </w:r>
      <w:r>
        <w:br w:type="textWrapping"/>
      </w:r>
      <w:r>
        <w:t xml:space="preserve">Sau ba phút, bức tranh được lấy từ trên giá xuống, đặt ở bên chân Tiếu Lăng Tiêu, màu vẽ cũng được đặt ngay bên cạnh hắn.</w:t>
      </w:r>
      <w:r>
        <w:br w:type="textWrapping"/>
      </w:r>
      <w:r>
        <w:br w:type="textWrapping"/>
      </w:r>
      <w:r>
        <w:t xml:space="preserve">Chó tất nhiên không thể dùng móng vuốt cầm bút, vì thế, cách chó vẽ tranh chỉ là dùng bốn móng vuốt giẫm lên tranh.</w:t>
      </w:r>
      <w:r>
        <w:br w:type="textWrapping"/>
      </w:r>
      <w:r>
        <w:br w:type="textWrapping"/>
      </w:r>
      <w:r>
        <w:t xml:space="preserve">Tiếu Lăng Tiêu cúi đầu nhìn bức tranh vừa vẽ.</w:t>
      </w:r>
      <w:r>
        <w:br w:type="textWrapping"/>
      </w:r>
      <w:r>
        <w:br w:type="textWrapping"/>
      </w:r>
      <w:r>
        <w:t xml:space="preserve">Màu sắc trong mắt loài chó không giống con người, không có màu sắc rực rỡ như thế. Nhưng dựa vào liên tưởng, Tiếu Lăng Tiêu vẫn hiểu được ý nghĩa của bức tranh.</w:t>
      </w:r>
      <w:r>
        <w:br w:type="textWrapping"/>
      </w:r>
      <w:r>
        <w:br w:type="textWrapping"/>
      </w:r>
      <w:r>
        <w:t xml:space="preserve">Đây là một bãi cỏ xanh rộng lớn, giữa bãi cỏ là một con đường đất, cuối đường đất là một ngôi nhà màu trắng nho nhỏ.</w:t>
      </w:r>
      <w:r>
        <w:br w:type="textWrapping"/>
      </w:r>
      <w:r>
        <w:br w:type="textWrapping"/>
      </w:r>
      <w:r>
        <w:t xml:space="preserve">“Ngao…” Tiếu Lăng Tiêu nhấc cái chân chó lên, sau đó lại hạ xuống, vì hắn không hiểu Chu Cẩn Sơ đến tột cùng muốn vẽ cái gì.</w:t>
      </w:r>
      <w:r>
        <w:br w:type="textWrapping"/>
      </w:r>
      <w:r>
        <w:br w:type="textWrapping"/>
      </w:r>
      <w:r>
        <w:t xml:space="preserve">Vừa nãy, ngoài hắn ra những con chó khác đều làm loạn hết cả lên.</w:t>
      </w:r>
      <w:r>
        <w:br w:type="textWrapping"/>
      </w:r>
      <w:r>
        <w:br w:type="textWrapping"/>
      </w:r>
      <w:r>
        <w:t xml:space="preserve">“Trung Khuyển,” Chu Cẩn Sơ chỉ vào màu trắng trên palette: “Chấm nhẹ một cái.”</w:t>
      </w:r>
      <w:r>
        <w:br w:type="textWrapping"/>
      </w:r>
      <w:r>
        <w:br w:type="textWrapping"/>
      </w:r>
      <w:r>
        <w:t xml:space="preserve">“…” Tiếu Lăng Tiêu bước vào giẫm giẫm, trên móng vuốt đều dính màu trắng.</w:t>
      </w:r>
      <w:r>
        <w:br w:type="textWrapping"/>
      </w:r>
      <w:r>
        <w:br w:type="textWrapping"/>
      </w:r>
      <w:r>
        <w:t xml:space="preserve">Sau đó Chu Cẩn Sơ lại chỉ vào bãi cỏ màu xanh lá: “Giẫm vào chỗ kia, giẫm lung tung cũng được.”</w:t>
      </w:r>
      <w:r>
        <w:br w:type="textWrapping"/>
      </w:r>
      <w:r>
        <w:br w:type="textWrapping"/>
      </w:r>
      <w:r>
        <w:t xml:space="preserve">“…” Tiếu Lăng Tiêu làm theo.</w:t>
      </w:r>
      <w:r>
        <w:br w:type="textWrapping"/>
      </w:r>
      <w:r>
        <w:br w:type="textWrapping"/>
      </w:r>
      <w:r>
        <w:t xml:space="preserve">Hắn để lại từng dấu từng dấu móng vuốt nhỏ lên mặt giấy, mỗi dấu đều có đủ năm cái đệm thịt nho nhỏ.</w:t>
      </w:r>
      <w:r>
        <w:br w:type="textWrapping"/>
      </w:r>
      <w:r>
        <w:br w:type="textWrapping"/>
      </w:r>
      <w:r>
        <w:t xml:space="preserve">“Giẫm vào nước rửa màu một cái.” Chu Cẩn Sơ chỉ vào nước sạch: “Sau đó nhúng chân vào ô màu đỏ, giẫm vào góc lúc nãy.”</w:t>
      </w:r>
      <w:r>
        <w:br w:type="textWrapping"/>
      </w:r>
      <w:r>
        <w:br w:type="textWrapping"/>
      </w:r>
      <w:r>
        <w:t xml:space="preserve">Tiếu Lăng Tiêu lại làm theo.</w:t>
      </w:r>
      <w:r>
        <w:br w:type="textWrapping"/>
      </w:r>
      <w:r>
        <w:br w:type="textWrapping"/>
      </w:r>
      <w:r>
        <w:t xml:space="preserve">Hoàn thành, đến màu tím, màu vàng…</w:t>
      </w:r>
      <w:r>
        <w:br w:type="textWrapping"/>
      </w:r>
      <w:r>
        <w:br w:type="textWrapping"/>
      </w:r>
      <w:r>
        <w:t xml:space="preserve">Cuối cùng Tiếu Lăng Tiêu cũng nhìn ra hình thù, nhìn từ xa những dấu chân này đều là hình dạng của hoa.</w:t>
      </w:r>
      <w:r>
        <w:br w:type="textWrapping"/>
      </w:r>
      <w:r>
        <w:br w:type="textWrapping"/>
      </w:r>
      <w:r>
        <w:t xml:space="preserve">“Xong rồi,” Hết ba phút, Chu Cẩn Sơ nói với Tiếu Lăng Tiêu: “Không cầm giẫm lên những chỗ khác nữa, trực tiếp nhảy lên người tao. Trung Khuyển, nhảy qua đây.”</w:t>
      </w:r>
      <w:r>
        <w:br w:type="textWrapping"/>
      </w:r>
      <w:r>
        <w:br w:type="textWrapping"/>
      </w:r>
      <w:r>
        <w:t xml:space="preserve">“… Gâu!” Đây là chuyện Tiếu Lăng Tiêu thành thạo nhất, hai chân dùng sức nhảy vào lồng ngực Chu Cẩn Sơ.</w:t>
      </w:r>
      <w:r>
        <w:br w:type="textWrapping"/>
      </w:r>
      <w:r>
        <w:br w:type="textWrapping"/>
      </w:r>
      <w:r>
        <w:t xml:space="preserve">Chu Cẩn Sơ ôm lấy hắn, màu vẽ trên móng vuốt của Tiếu Lăng Tiêu giẫm lên quần áo Chu Cẩn Sơ, trên quần áo đều là vết bẩn màu vàng.</w:t>
      </w:r>
      <w:r>
        <w:br w:type="textWrapping"/>
      </w:r>
      <w:r>
        <w:br w:type="textWrapping"/>
      </w:r>
      <w:r>
        <w:t xml:space="preserve">Trong thời gian đánh giá và cho điểm, giám khảo đánh giá bức vẽ của Chu Cẩn Sơ và Tiếu Lăng Tiêu: “Chu Cẩn Sơ, rất may mắn, không giống với tình cảnh của chủ nhân những thú cưng khác, mà lợi dụng hình dạng của móng vuốt để Trung Khuyển giẫm thành hình bông hoa. Nhìn tổng thể chỉ có bức tranh này là hoàn chỉnh, rất tốt.”</w:t>
      </w:r>
      <w:r>
        <w:br w:type="textWrapping"/>
      </w:r>
      <w:r>
        <w:br w:type="textWrapping"/>
      </w:r>
      <w:r>
        <w:t xml:space="preserve">Tiếu Lăng Tiêu đắc ý vẫy vẫy cái đuôi.</w:t>
      </w:r>
      <w:r>
        <w:br w:type="textWrapping"/>
      </w:r>
      <w:r>
        <w:br w:type="textWrapping"/>
      </w:r>
      <w:r>
        <w:t xml:space="preserve">“Cẩn Sơ,” MC phỏng vấn Chu Cẩn Sơ: “Chủ đề vẽ tranh là “Mối quan hệ giữa chủ nhân và thú cưng”, anh có thể giải thích bức tranh này thể hiện chủ đề ở chỗ nào không?”</w:t>
      </w:r>
      <w:r>
        <w:br w:type="textWrapping"/>
      </w:r>
      <w:r>
        <w:br w:type="textWrapping"/>
      </w:r>
      <w:r>
        <w:t xml:space="preserve">“Được.” Chu Cẩn Sơ nhẹ nhàng gật đầu: “Biết nói như thế nào nhỉ, trước khi nuôi Trung Khuyển, tôi không có mong chờ đặc biệt gì, chỉ đơn thuần là yêu thích chó mà thôi. Nhưng mà, Trung Khuyển thực sự rất đáng yêu, đáng yêu ngoài dự kiến. Nó làm rất nhiều chuyện tôi không thể nghĩ ra, thường xuyên mang đến cho tôi những niềm vui bất ngờ.”</w:t>
      </w:r>
      <w:r>
        <w:br w:type="textWrapping"/>
      </w:r>
      <w:r>
        <w:br w:type="textWrapping"/>
      </w:r>
      <w:r>
        <w:t xml:space="preserve">Ngừng lại một chút, Chu Cẩn Sơ tiếp tục nói: “Trước kia, cuộc sống của tôi chỉ là một mảng xanh đơn điệu, rất nhạt nhẽo, rất yên tĩnh. Nhưng khi Trung Khuyển đến, nó giống như vì màu xanh mà tô điểm muôn ngàn đóa hoa rực rỡ, vì nhạt nhẽo cùng yên tĩnh tăng thêm những màu sắc tươi sáng.”</w:t>
      </w:r>
      <w:r>
        <w:br w:type="textWrapping"/>
      </w:r>
      <w:r>
        <w:br w:type="textWrapping"/>
      </w:r>
      <w:r>
        <w:t xml:space="preserve">Vì thế, y vẽ bức tranh này.</w:t>
      </w:r>
      <w:r>
        <w:br w:type="textWrapping"/>
      </w:r>
      <w:r>
        <w:br w:type="textWrapping"/>
      </w:r>
      <w:r>
        <w:t xml:space="preserve">“Oa,” MC cảm khái: “Tôi càng ngày càng cảm thấy, chương trình này chính là dành cho anh tú ân ái cùng với thú cưng nha, như vậy không bằng đổi tên thành “Chu Cẩn Sơ cùng Trung Khuyển nhà anh ấy” đi.”</w:t>
      </w:r>
      <w:r>
        <w:br w:type="textWrapping"/>
      </w:r>
      <w:r>
        <w:br w:type="textWrapping"/>
      </w:r>
    </w:p>
    <w:p>
      <w:pPr>
        <w:pStyle w:val="Heading2"/>
      </w:pPr>
      <w:bookmarkStart w:id="38" w:name="chương-13-tranh-đoạt-quán-quân-trung"/>
      <w:bookmarkEnd w:id="38"/>
      <w:r>
        <w:t xml:space="preserve">13. Chương 13: Tranh Đoạt Quán Quân (trung)</w:t>
      </w:r>
    </w:p>
    <w:p>
      <w:pPr>
        <w:pStyle w:val="Compact"/>
      </w:pPr>
      <w:r>
        <w:br w:type="textWrapping"/>
      </w:r>
      <w:r>
        <w:br w:type="textWrapping"/>
      </w:r>
      <w:r>
        <w:t xml:space="preserve">Edit: 笑顔Egao.</w:t>
      </w:r>
      <w:r>
        <w:br w:type="textWrapping"/>
      </w:r>
      <w:r>
        <w:br w:type="textWrapping"/>
      </w:r>
      <w:r>
        <w:t xml:space="preserve">Hai tuần sau, cuộc chiến tranh đoạt quán quân “Thú cưng tiến lên!” đúng hẹn lại tới. Trước đó ekip làm chương trình đã tuyên truyền rầm rộ, quăng lưới gom fan của minh tinh, những người yêu thú cưng và người thích náo nhiệt thành một mẻ bắt sạch.</w:t>
      </w:r>
      <w:r>
        <w:br w:type="textWrapping"/>
      </w:r>
      <w:r>
        <w:br w:type="textWrapping"/>
      </w:r>
      <w:r>
        <w:t xml:space="preserve">Tiếu Lăng Tiêu hoàn toàn có thể tưởng tượng được, tỉ lệ người xem TV vào ngày phát sóng sẽ bùng nổ như thế nào.</w:t>
      </w:r>
      <w:r>
        <w:br w:type="textWrapping"/>
      </w:r>
      <w:r>
        <w:br w:type="textWrapping"/>
      </w:r>
      <w:r>
        <w:t xml:space="preserve">Trước ngày ghi hình chính thức, hắn đột nhiên cảm thấy căng thẳng.</w:t>
      </w:r>
      <w:r>
        <w:br w:type="textWrapping"/>
      </w:r>
      <w:r>
        <w:br w:type="textWrapping"/>
      </w:r>
      <w:r>
        <w:t xml:space="preserve">“Ngao…” Cũng không biết có phải tại mình không đủ đẹp trai hay không… Tiếu Lăng Tiêu suy nghĩ một lát, “phi phi” hai tiếng, phun ngụm nước miếng lên hai móng vuốt, sau đó dùng sức đè lại rồi vuốt vuốt lớp lông xù dưới lỗ tai.</w:t>
      </w:r>
      <w:r>
        <w:br w:type="textWrapping"/>
      </w:r>
      <w:r>
        <w:br w:type="textWrapping"/>
      </w:r>
      <w:r>
        <w:t xml:space="preserve">Chu Cấn Sơ bên cạnh ngược lại rất thoải mái.</w:t>
      </w:r>
      <w:r>
        <w:br w:type="textWrapping"/>
      </w:r>
      <w:r>
        <w:br w:type="textWrapping"/>
      </w:r>
      <w:r>
        <w:t xml:space="preserve">Sấn khấu đã được bố trí xong, đồ vật dư thừa đều được dọn sạch. Bởi vì không có ghế, Chu Cẩn Sơ ngồi trên nắp một cái sọt bên ngoài sân khấu, không nói chuyện phiếm cùng những người khác, cũng không đi thăm dò trước nội dung trò chơi. Cái sọt này là đạo cụ giả, staff sau khi mang đạo cụ hỏng ra liền để nó ở một góc trường quay, bị Chu Cẩn Sơ mang ra làm ghế ngồi. Bất quá, cho dù ngồi trên một cái sọt rách, cảm giác tồn tại của y vẫn lớn mười phần như cũ.</w:t>
      </w:r>
      <w:r>
        <w:br w:type="textWrapping"/>
      </w:r>
      <w:r>
        <w:br w:type="textWrapping"/>
      </w:r>
      <w:r>
        <w:t xml:space="preserve">Chu Cẩn Sơ là loại người chỉ cần có thể ngồi tuyệt đối sẽ không đứng.</w:t>
      </w:r>
      <w:r>
        <w:br w:type="textWrapping"/>
      </w:r>
      <w:r>
        <w:br w:type="textWrapping"/>
      </w:r>
      <w:r>
        <w:t xml:space="preserve">Hồi học trung học, đặc điểm này của y đã khiến vô số người tan nát cõi lòng. Vì chỉ muốn ngồi, Chu Cẩn Sơ mỗi ngày vừa lên xe công cộng sẽ bắt đầu tìm kiếm chỗ trống, nếu xe quá đông y sẽ cho rằng chẳng mấy chốc sẽ có người xuống xe để lại chỗ ngồi. Không ít nữ sinh bị Chu Cẩn Sơ nhìn chằm chằm đến hai má phiếm hồng, có người gan lớn còn lên tiếng hỏi y: “Cậu… cậu có gì muốn hỏi tớ à?” Khi ấy Chu Cẩn Sơ cũng thành thật đáp lại: “Xin hỏi bạn xuống xe ở trạm nào?” Nhận được đáp án, có khi Chu Cẩn Sơ sẽ nói: “Tôi cũng vậy”, sau đó khi nữ sinh đối diện còn đang chìm trong suy đoán “Anh ấy muốn xuống xe cùng tui rồi sau đó chắc sẽ mở lời theo đuổi tui phải không” thì Chu Cẩn Sơ đã đi mất… đi mất… Cũng có lúc, cô nàng cho rằng Chu Cẩn Sơ sẽ xuống xe cùng mình vừa đứng lên đi được hai bước, Chu Cẩn Sơ đã ngồi vững vàng vào chỗ ngồi vừa nãy của cô…</w:t>
      </w:r>
      <w:r>
        <w:br w:type="textWrapping"/>
      </w:r>
      <w:r>
        <w:br w:type="textWrapping"/>
      </w:r>
      <w:r>
        <w:t xml:space="preserve">Chu Cẩn Sơ không hiểu được nỗi khổ tâm của Tiếu Lăng Tiêu, ngồi tại chỗ đùa giỡn hắn —— tỉ như, dùng ngón tay kéo hai góc nhọn trên tai hắn hướng vào nhau rồi lại thả ra.</w:t>
      </w:r>
      <w:r>
        <w:br w:type="textWrapping"/>
      </w:r>
      <w:r>
        <w:br w:type="textWrapping"/>
      </w:r>
      <w:r>
        <w:t xml:space="preserve">Tiếu Lăng Tiêu một mặt lo lắng cho hình tượng của mình, mặt khác lại cảm thấy vô cùng thoải mái —— a, bị người khác ngược đãi như vậy vẫn rất thoải mái.</w:t>
      </w:r>
      <w:r>
        <w:br w:type="textWrapping"/>
      </w:r>
      <w:r>
        <w:br w:type="textWrapping"/>
      </w:r>
      <w:r>
        <w:t xml:space="preserve">***</w:t>
      </w:r>
      <w:r>
        <w:br w:type="textWrapping"/>
      </w:r>
      <w:r>
        <w:br w:type="textWrapping"/>
      </w:r>
      <w:r>
        <w:t xml:space="preserve">Sau khi nhân viên kỹ thuật đảm bảo không còn lỗi, buổi ghi hình chương trình chính thức bắt đầu.</w:t>
      </w:r>
      <w:r>
        <w:br w:type="textWrapping"/>
      </w:r>
      <w:r>
        <w:br w:type="textWrapping"/>
      </w:r>
      <w:r>
        <w:t xml:space="preserve">Kì cuối cùng vẫn bao gồm hai trò chơi.</w:t>
      </w:r>
      <w:r>
        <w:br w:type="textWrapping"/>
      </w:r>
      <w:r>
        <w:br w:type="textWrapping"/>
      </w:r>
      <w:r>
        <w:t xml:space="preserve">Trò đầu tiên là “Tâm ý tương thông”.</w:t>
      </w:r>
      <w:r>
        <w:br w:type="textWrapping"/>
      </w:r>
      <w:r>
        <w:br w:type="textWrapping"/>
      </w:r>
      <w:r>
        <w:t xml:space="preserve">Quy tắc của trò chơi là, chó cưng đứng trước một cái hộp có thể mở nắp hai đầu, staff sẽ bỏ từng đạo cụ vào một đầu của hộp, còn chủ nhân trước khi staff mở đầu hộp còn lại cần phải dự đoán chó nhà mình có hứng thú với món đồ đó hay không, nó có bới đồ vật ra từ đầu hộp bên kia không. Tổng cộng có mười đạo cụ, mỗi đạo cụ đoán đúng được cộng một điểm.</w:t>
      </w:r>
      <w:r>
        <w:br w:type="textWrapping"/>
      </w:r>
      <w:r>
        <w:br w:type="textWrapping"/>
      </w:r>
      <w:r>
        <w:t xml:space="preserve">Tiếu Lăng Tiêu ra trận sau, hắn nhìn thấy staff quơ quơ đạo cụ giữa không trung.</w:t>
      </w:r>
      <w:r>
        <w:br w:type="textWrapping"/>
      </w:r>
      <w:r>
        <w:br w:type="textWrapping"/>
      </w:r>
      <w:r>
        <w:t xml:space="preserve">Ở đầu bên kia, Chu Cẩn Sơ suy nghĩ một lát, cầm lên một cái thẻ hướng mặt sau ra bên ngoài đặt vào rãnh đáp án thứ nhất. Chờ sau khi Tiếu Lăng Tiêu chọn xong, MC sẽ lấy thẻ ra so đáp án với Chu Cẩn Sơ.</w:t>
      </w:r>
      <w:r>
        <w:br w:type="textWrapping"/>
      </w:r>
      <w:r>
        <w:br w:type="textWrapping"/>
      </w:r>
      <w:r>
        <w:t xml:space="preserve">“…” Tiếu Lăng Tiêu không biết suy nghĩ của Chu Cẩn Sơ, không có cách nào căn cứ vào câu trả lời của y để chọn. Hắn chỉ có thể tin tưởng loại hiểu ngầm giữa một người một chó của cả hai.</w:t>
      </w:r>
      <w:r>
        <w:br w:type="textWrapping"/>
      </w:r>
      <w:r>
        <w:br w:type="textWrapping"/>
      </w:r>
      <w:r>
        <w:t xml:space="preserve">Đạo cụ nhanh chóng được đặt vào trong hộp.</w:t>
      </w:r>
      <w:r>
        <w:br w:type="textWrapping"/>
      </w:r>
      <w:r>
        <w:br w:type="textWrapping"/>
      </w:r>
      <w:r>
        <w:t xml:space="preserve">Hắn cúi đầu nhìn một chút —— là DVD của Chu Cẩn Sơ bản limited.</w:t>
      </w:r>
      <w:r>
        <w:br w:type="textWrapping"/>
      </w:r>
      <w:r>
        <w:br w:type="textWrapping"/>
      </w:r>
      <w:r>
        <w:t xml:space="preserve">Hắn lập tức ôm DVD vào lòng.</w:t>
      </w:r>
      <w:r>
        <w:br w:type="textWrapping"/>
      </w:r>
      <w:r>
        <w:br w:type="textWrapping"/>
      </w:r>
      <w:r>
        <w:t xml:space="preserve">Trò chơi này cũng quy định, những món đồ được chó cưng chọn có thể mang về nhà.</w:t>
      </w:r>
      <w:r>
        <w:br w:type="textWrapping"/>
      </w:r>
      <w:r>
        <w:br w:type="textWrapping"/>
      </w:r>
      <w:r>
        <w:t xml:space="preserve">Đạo cụ thứ hai, một loại thức ăn cho chó —— không lấy.</w:t>
      </w:r>
      <w:r>
        <w:br w:type="textWrapping"/>
      </w:r>
      <w:r>
        <w:br w:type="textWrapping"/>
      </w:r>
      <w:r>
        <w:t xml:space="preserve">Đạo cụ thứ ba, thức ăn cho chó của một nhãn hiệu khác —— lấy…</w:t>
      </w:r>
      <w:r>
        <w:br w:type="textWrapping"/>
      </w:r>
      <w:r>
        <w:br w:type="textWrapping"/>
      </w:r>
      <w:r>
        <w:t xml:space="preserve">Đối với thức ăn cho chó, Tiếu Lăng Tiêu cảm thấy rất thần kỳ, hắn nhận ra vị giác lúc làm người và làm chó không giống nhau. Nhãn hiệu mà hắn thích ăn nhất nây giờ, lại chính là loại hắn lúc làm người cảm thấy khó ăn.</w:t>
      </w:r>
      <w:r>
        <w:br w:type="textWrapping"/>
      </w:r>
      <w:r>
        <w:br w:type="textWrapping"/>
      </w:r>
      <w:r>
        <w:t xml:space="preserve">Đúng vậy, hắn đã từng ăn thức ăn cho chó, vì muốn biết nó rốt cuộc có mùi vị gì, tại sao chó lại thích nó đến vậy. Hắn cảm thấy rất khó ăn, căn bản chẳng có mùi vị gì, lại đổi nhãn hiệu tiếp tục ăn, vẫn thấy khó ăn, vẫn không có mùi vị gì cả, lại mua của nhãn hiệu thứ ba… Cuối cùng, Tiếu Lăng Tiêu phát hiện, ăn trực tiếp không thấy gì, nhưng nếu chấm thêm một ít tương ớt hoặc nước tương hải sản là có thể ăn ra mùi vị khác rồi…!</w:t>
      </w:r>
      <w:r>
        <w:br w:type="textWrapping"/>
      </w:r>
      <w:r>
        <w:br w:type="textWrapping"/>
      </w:r>
      <w:r>
        <w:t xml:space="preserve">Sau khi thử xong mười đạo cụ, điểm của Chu Cẩn Sơ cũng ra lò.</w:t>
      </w:r>
      <w:r>
        <w:br w:type="textWrapping"/>
      </w:r>
      <w:r>
        <w:br w:type="textWrapping"/>
      </w:r>
      <w:r>
        <w:t xml:space="preserve">Mười lần, Chu Cẩn Sơ chỉ đoán sai một cái —— y hoàn toàn không ngờ, chó nhà ý sẽ cảm thấy hứng thú với nhân dân tệ, thực sự muốn mang năm tờ một trăm nhân dân tệ về nhà.</w:t>
      </w:r>
      <w:r>
        <w:br w:type="textWrapping"/>
      </w:r>
      <w:r>
        <w:br w:type="textWrapping"/>
      </w:r>
      <w:r>
        <w:t xml:space="preserve">***</w:t>
      </w:r>
      <w:r>
        <w:br w:type="textWrapping"/>
      </w:r>
      <w:r>
        <w:br w:type="textWrapping"/>
      </w:r>
      <w:r>
        <w:t xml:space="preserve">—— trò chơi thứ hai diễn ra trong một sân trượt băng. Nền băng được chương trình tu bổ lại một lần, mặt băng trơn nhẵn, bóng loáng đến mức có thể soi gương, bốn cái móng vuốt nhỏ của Tiếu Lăng Tiêu đều được bao lại bằng vải bố.</w:t>
      </w:r>
      <w:r>
        <w:br w:type="textWrapping"/>
      </w:r>
      <w:r>
        <w:br w:type="textWrapping"/>
      </w:r>
      <w:r>
        <w:t xml:space="preserve">Trận đấu cuối cùng sẽ kết thúc quý một, vì vậy MC có vẻ vô cùng kích động.</w:t>
      </w:r>
      <w:r>
        <w:br w:type="textWrapping"/>
      </w:r>
      <w:r>
        <w:br w:type="textWrapping"/>
      </w:r>
      <w:r>
        <w:t xml:space="preserve">“Tôi rất mong chờ cũng rất mất mát tuyên bố, thời khắc quyết định quán quân đã đến.” MC chỉ về một nơi xa xa: “Vương miện được đặt trên giá, ngoài ra còn có áo choàng của vương giả —— chú chó quán quân sẽ đội vương miện, khoác áo choàng mang theo vinh quang rời khỏi nơi này~~” Mấy camera lập tức đổi hướng. Trên giá là chiếc vương miện tỏa sáng rực rỡ, đá quý gắn bên trên đều là đồ thật, bất quá vừa nghĩ tới chúng được làm ra là dành cho chó lại cảm thấy có chút buồn cười.</w:t>
      </w:r>
      <w:r>
        <w:br w:type="textWrapping"/>
      </w:r>
      <w:r>
        <w:br w:type="textWrapping"/>
      </w:r>
      <w:r>
        <w:t xml:space="preserve">“Hiện tại tôi sẽ công bố quy tắc mọi người hằng mong chờ,” MC cười nói: “Trò chơi này tên là —— “Cô bé lọ lem”!”</w:t>
      </w:r>
      <w:r>
        <w:br w:type="textWrapping"/>
      </w:r>
      <w:r>
        <w:br w:type="textWrapping"/>
      </w:r>
      <w:r>
        <w:t xml:space="preserve">Tiếu Lăng Tiêu: “…?” Cô bé lọ lem là cái trò khỉ gì?!</w:t>
      </w:r>
      <w:r>
        <w:br w:type="textWrapping"/>
      </w:r>
      <w:r>
        <w:br w:type="textWrapping"/>
      </w:r>
      <w:r>
        <w:t xml:space="preserve">MC nói tiếp: “Hai vị minh tinh ở đây chính là cô bé lọ lem.”</w:t>
      </w:r>
      <w:r>
        <w:br w:type="textWrapping"/>
      </w:r>
      <w:r>
        <w:br w:type="textWrapping"/>
      </w:r>
      <w:r>
        <w:t xml:space="preserve">Tiếu Lăng Tiêu: “…” Hai người này rõ ràng đều là nam…</w:t>
      </w:r>
      <w:r>
        <w:br w:type="textWrapping"/>
      </w:r>
      <w:r>
        <w:br w:type="textWrapping"/>
      </w:r>
      <w:r>
        <w:t xml:space="preserve">MC đến bên cạnh một cái bàn, bên trên bày hai chậu nhỏ: “Đầu tiên, “cô bé lọ lem” ở đây cần phải nhặt đậu, tách tất cả hạt đậu ra khỏi vỏ… Sau khi nhặt đậu xong, bà tiên sẽ xuất hiện —— thật ngại ngùng, bà tiên chính là tôi, bà tiên sẽ hóa ra xe bí đỏ đưa cô bé lọ lem đến vũ hội của hoàng tử…”</w:t>
      </w:r>
      <w:r>
        <w:br w:type="textWrapping"/>
      </w:r>
      <w:r>
        <w:br w:type="textWrapping"/>
      </w:r>
      <w:r>
        <w:t xml:space="preserve">Tiếc Lăng Tiêu liếc mắt nhìn, quả nhiên có hai “xe bí đỏ” trên nền băng. Xe là xe trượt tuyết làm bằng gỗ, hai bên đều được tạo hình quả bí đỏ, trông vừa đáng yêu vừa buồn cười.</w:t>
      </w:r>
      <w:r>
        <w:br w:type="textWrapping"/>
      </w:r>
      <w:r>
        <w:br w:type="textWrapping"/>
      </w:r>
      <w:r>
        <w:t xml:space="preserve">“Mọi người hẳn đã đoán được, người kéo xe chính là hai thú cưng, thú cưng sẽ được đeo dụng cụ kéo xe chuyên nghiệp. Bởi vì hai con thú cưng cuối cùng là Husky và Samoyed, đều là chó kéo xe, cho nên chúng tôi quyết định cuối cùng sẽ dùng hình thức “kéo xe trượt tuyết” để quyết định thắng bại! Các “cô bé lọ lem” sẽ ngồi trên xe bí đỏ, chó kéo xe sẽ kéo họ tới “lâu đài”, cô bé lọ lem sẽ chỉ huy rẽ trái, rẽ phải, tăng tốc, chậm lại… Người đến lâu đài trước sẽ trở thành công chúa~ trực tiếp giành được quán quân quý đầu tiên!”</w:t>
      </w:r>
      <w:r>
        <w:br w:type="textWrapping"/>
      </w:r>
      <w:r>
        <w:br w:type="textWrapping"/>
      </w:r>
      <w:r>
        <w:t xml:space="preserve">“…” Một góc khác của sân trượt băng quả thực có một mô hình lâu đài nhỏ vô cùng đáng yêu, giống hệt trong truyện cổ tích.</w:t>
      </w:r>
      <w:r>
        <w:br w:type="textWrapping"/>
      </w:r>
      <w:r>
        <w:br w:type="textWrapping"/>
      </w:r>
      <w:r>
        <w:t xml:space="preserve">Tiếu Lăng Tiêu biết, trò chơi này được thiết kế vô cùng dụng tâm ——sử dụng truyện cổ tích, đạo cụ tinh xảo, bối cảnh rộng lớn, quy trình phức tạp, còn có hai minh tinh đang “hot” vào vai cô bé lọ lem, hiệu quả sau khi phát sóng sẽ rất lớn.</w:t>
      </w:r>
      <w:r>
        <w:br w:type="textWrapping"/>
      </w:r>
      <w:r>
        <w:br w:type="textWrapping"/>
      </w:r>
      <w:r>
        <w:t xml:space="preserve">Hắn có chút nóng lòng muốn thử.</w:t>
      </w:r>
      <w:r>
        <w:br w:type="textWrapping"/>
      </w:r>
      <w:r>
        <w:br w:type="textWrapping"/>
      </w:r>
      <w:r>
        <w:t xml:space="preserve">“Được rồi,” MC hỏi: “Hai người đã rõ quy tắc chưa?”</w:t>
      </w:r>
      <w:r>
        <w:br w:type="textWrapping"/>
      </w:r>
      <w:r>
        <w:br w:type="textWrapping"/>
      </w:r>
      <w:r>
        <w:t xml:space="preserve">Ai cũng không ngờ rằng, Chu Cẩn Sơ luôn bình tĩnh lại đột nhiên nâng mắt, bước lên phía trước, nói với MC: “Thật ngại quá, chúng tôi từ chối tham gia.”</w:t>
      </w:r>
      <w:r>
        <w:br w:type="textWrapping"/>
      </w:r>
      <w:r>
        <w:br w:type="textWrapping"/>
      </w:r>
      <w:r>
        <w:t xml:space="preserve">“… A?” MC trong lòng hơi hồi hộp một chút, nhưng vẫn cố gắng ứng biến: “Lý do… là gì…?”</w:t>
      </w:r>
      <w:r>
        <w:br w:type="textWrapping"/>
      </w:r>
      <w:r>
        <w:br w:type="textWrapping"/>
      </w:r>
      <w:r>
        <w:t xml:space="preserve">Gameshow này vì muốn đạt được hiệu quả “công bằng”, nội dung trò chơi không được tiết lộ trước, các minh tinh sau khi đến trường quay mới biết quy tắc.</w:t>
      </w:r>
      <w:r>
        <w:br w:type="textWrapping"/>
      </w:r>
      <w:r>
        <w:br w:type="textWrapping"/>
      </w:r>
      <w:r>
        <w:t xml:space="preserve">“Ừm.” Chu Cẩn Sơ nói: “Trung Khuyển còn chưa được một tuổi, tôi không nghĩ khung xương của nó có thể chịu được phụ trọng.”</w:t>
      </w:r>
      <w:r>
        <w:br w:type="textWrapping"/>
      </w:r>
      <w:r>
        <w:br w:type="textWrapping"/>
      </w:r>
      <w:r>
        <w:t xml:space="preserve">MC: “…”</w:t>
      </w:r>
      <w:r>
        <w:br w:type="textWrapping"/>
      </w:r>
      <w:r>
        <w:br w:type="textWrapping"/>
      </w:r>
      <w:r>
        <w:t xml:space="preserve">“Hơn nữa,” Chu Cẩn Sơ nói tiếp: “Tôi cũng không rõ trước khi kéo xe trượt tuyết có cần huấn luyện từ nhẹ đến nặng để có thể nắm giữ một ít kỹ xảo trước khi kéo hay không… Bất quá, nguyên nhân chủ yếu nhất vẫn là tôi cho rằng Trung Khuyển còn quá nhỏ.” Tuy hình thể của Trung Khuyển đã lớn, nhưng vẫn chưa hoàn toàn phát dục, xương vẫn đang tiếp tục phát triển, Chu Cẩn Sơ không muốn Trung Khuyển phải chịu trọng lượng của cả mình và xe.</w:t>
      </w:r>
      <w:r>
        <w:br w:type="textWrapping"/>
      </w:r>
      <w:r>
        <w:br w:type="textWrapping"/>
      </w:r>
      <w:r>
        <w:t xml:space="preserve">Nói trắng ra là, y không nỡ, không nỡ để một con chó chưa tròn một tuổi kéo một người trưởng thành như mình.</w:t>
      </w:r>
      <w:r>
        <w:br w:type="textWrapping"/>
      </w:r>
      <w:r>
        <w:br w:type="textWrapping"/>
      </w:r>
      <w:r>
        <w:t xml:space="preserve">MC: “…” Cô cũng không rõ, là do Chu Cẩn Sơ chuyện bé xé ra to, hay là do người thiết kế trò chơi không suy xét chu đáo.</w:t>
      </w:r>
      <w:r>
        <w:br w:type="textWrapping"/>
      </w:r>
      <w:r>
        <w:br w:type="textWrapping"/>
      </w:r>
      <w:r>
        <w:t xml:space="preserve">Trong nháy mắt, bầu không khí trong trường quay trở nên vô cùng lúng túng.</w:t>
      </w:r>
      <w:r>
        <w:br w:type="textWrapping"/>
      </w:r>
      <w:r>
        <w:br w:type="textWrapping"/>
      </w:r>
      <w:r>
        <w:t xml:space="preserve">Nên xử lí như thế nào, đã không còn nằm trong quyền hạn của MC.</w:t>
      </w:r>
      <w:r>
        <w:br w:type="textWrapping"/>
      </w:r>
      <w:r>
        <w:br w:type="textWrapping"/>
      </w:r>
      <w:r>
        <w:t xml:space="preserve">Cô chỉ có thể cố hết sức cứu vãn: “Thực ra chó cũng sẽ không tốn sức nhiều như vậy. Mặt băng rất trơn, bước một cái sẽ di chuyển được, chúng ta có thể thử trên chiếc xe này một lần.” Cô biết, nếu Chu Cẩn Sơ rút lui, hiệu quả của toàn bộ đạo cụ trong chương trình sẽ không còn, cô cũng không muốn để xảy ra sự cố.</w:t>
      </w:r>
      <w:r>
        <w:br w:type="textWrapping"/>
      </w:r>
      <w:r>
        <w:br w:type="textWrapping"/>
      </w:r>
      <w:r>
        <w:t xml:space="preserve">“Vậy sao?” Chu Cẩn Sơ hiếm thấy mà nhếch lên khóe miệng: “Không, tôi vẫn không thích trò chơi này, vì thế tôi và Trung Khuyển chọn chịu thua. Không, không phải nhận thua, trực tiếp rút lui là được rồi.”</w:t>
      </w:r>
      <w:r>
        <w:br w:type="textWrapping"/>
      </w:r>
      <w:r>
        <w:br w:type="textWrapping"/>
      </w:r>
      <w:r>
        <w:t xml:space="preserve">Bầu không khí lại càng lúng túng.</w:t>
      </w:r>
      <w:r>
        <w:br w:type="textWrapping"/>
      </w:r>
      <w:r>
        <w:br w:type="textWrapping"/>
      </w:r>
      <w:r>
        <w:t xml:space="preserve">Tiếu Lăng Tiêu rất gấp gáp.</w:t>
      </w:r>
      <w:r>
        <w:br w:type="textWrapping"/>
      </w:r>
      <w:r>
        <w:br w:type="textWrapping"/>
      </w:r>
      <w:r>
        <w:t xml:space="preserve">Hắn cắn lấy ống quần Chu Cẩn Sơ kéo kéo.</w:t>
      </w:r>
      <w:r>
        <w:br w:type="textWrapping"/>
      </w:r>
      <w:r>
        <w:br w:type="textWrapping"/>
      </w:r>
      <w:r>
        <w:t xml:space="preserve">Hắn nghĩ: Chu Cẩn Sơ a Chu Cẩn Sơ, anh đang làm cái gì thế! Lập dị như vậy nhất định sẽ bị khác giả mắng chết! Làm gì có ai muốn xem kết thúc như vậy chứ!</w:t>
      </w:r>
      <w:r>
        <w:br w:type="textWrapping"/>
      </w:r>
      <w:r>
        <w:br w:type="textWrapping"/>
      </w:r>
      <w:r>
        <w:t xml:space="preserve">Mấy năm qua, chỉ cần là rút lui gameshow, không có ai là không bị chửi!</w:t>
      </w:r>
      <w:r>
        <w:br w:type="textWrapping"/>
      </w:r>
      <w:r>
        <w:br w:type="textWrapping"/>
      </w:r>
      <w:r>
        <w:t xml:space="preserve">Hắn gào rú trong lòng: tui không sao đâu! Tui là một con chó kiên cường! Vì để anh đoạt giải nhất được nhiều người yêu thích hơn, tui có thể kéo xe trượt tuyết! Nhất định sẽ đưa anh đến đích! Anh đó, anh có biết mình có bao nhiêu antifan không?! Qua chương trình này vất vả lắm mới có một ít chuyển từ anti thành fan, anh muốn bọn họ quay lại làm antifan sao! Còn nữa, một đám fan cùng người qua đường cũng tiện thể thành antifan luôn! A a a anh thật ngu ngốc!</w:t>
      </w:r>
      <w:r>
        <w:br w:type="textWrapping"/>
      </w:r>
      <w:r>
        <w:br w:type="textWrapping"/>
      </w:r>
      <w:r>
        <w:t xml:space="preserve">Hắn có thể tưởng tượng được những đồng nghiệp thủy quân kia sẽ nói gì về Chu Cẩn Sơ, nhất định là 【 Chu Cẩn Sơ đùa giỡn chương trình! Chó của hắn đùa giỡn chương trình! Người cùng chó đùa giỡn chương trình! Cả người lẫn chó đều đùa giớn chương trình! 】</w:t>
      </w:r>
      <w:r>
        <w:br w:type="textWrapping"/>
      </w:r>
      <w:r>
        <w:br w:type="textWrapping"/>
      </w:r>
      <w:r>
        <w:t xml:space="preserve">Sau đó, Chu Cẩn Sơ tựa hồ cảm thấy có lỗi với Hoàng Đấu Nhã, còn nói thêm: “Đối với các bạn muốn xem biểu hiện của Trung Khuyển ở ải cuối, tôi chỉ có thể nói xin lỗi!”</w:t>
      </w:r>
      <w:r>
        <w:br w:type="textWrapping"/>
      </w:r>
      <w:r>
        <w:br w:type="textWrapping"/>
      </w:r>
      <w:r>
        <w:t xml:space="preserve">Nói xong, y khom người nhấc hai móng vuốt của Tiếu Lăng Tiêu lên, thay hắn chắp tay xin lỗi.</w:t>
      </w:r>
      <w:r>
        <w:br w:type="textWrapping"/>
      </w:r>
      <w:r>
        <w:br w:type="textWrapping"/>
      </w:r>
      <w:r>
        <w:t xml:space="preserve">Bất quá, từ đầu đến cuối, y chưa từng xin lỗi ekip làm chương trình.</w:t>
      </w:r>
      <w:r>
        <w:br w:type="textWrapping"/>
      </w:r>
      <w:r>
        <w:br w:type="textWrapping"/>
      </w:r>
      <w:r>
        <w:t xml:space="preserve">“Đi thôi Trung Khuyển, quán quân không phải là chúng ta.” Chu Cẩn Sơ nói xong, nhấc chân lên bước về phía cửa.</w:t>
      </w:r>
      <w:r>
        <w:br w:type="textWrapping"/>
      </w:r>
      <w:r>
        <w:br w:type="textWrapping"/>
      </w:r>
      <w:r>
        <w:t xml:space="preserve">Tiếu Lăng Tiêu đi theo sau lưng y, quay đầu lại liếc mắt nhìn sân băng, trong ánh mắt có chút lưu luyến, dù sao, đây vốn nên là thời khắc đăng quang của hắn.</w:t>
      </w:r>
      <w:r>
        <w:br w:type="textWrapping"/>
      </w:r>
      <w:r>
        <w:br w:type="textWrapping"/>
      </w:r>
      <w:r>
        <w:t xml:space="preserve">Nhưng hắn cũng không hề do dự, bước nhanh theo chân Chu Cẩn Sơ.</w:t>
      </w:r>
      <w:r>
        <w:br w:type="textWrapping"/>
      </w:r>
      <w:r>
        <w:br w:type="textWrapping"/>
      </w:r>
      <w:r>
        <w:t xml:space="preserve">Hắn chạy qua giá để vương miện, đi lướt qua áo choàng vương giả.</w:t>
      </w:r>
      <w:r>
        <w:br w:type="textWrapping"/>
      </w:r>
      <w:r>
        <w:br w:type="textWrapping"/>
      </w:r>
      <w:r>
        <w:t xml:space="preserve">Nhất định sẽ không có ai nghĩ rằng, quán quân, lại không phải Trung Khuyển.</w:t>
      </w:r>
      <w:r>
        <w:br w:type="textWrapping"/>
      </w:r>
      <w:r>
        <w:br w:type="textWrapping"/>
      </w:r>
      <w:r>
        <w:t xml:space="preserve">Tiếu Lăng Tiêu một bên chạy, một bên lại nhịn không được suy nghĩ: Chu Cẩn Sơ, thôi xong, anh thực sự xong rồi… Anh sẽ bị mắng tới chết cho mà xem!!!</w:t>
      </w:r>
      <w:r>
        <w:br w:type="textWrapping"/>
      </w:r>
      <w:r>
        <w:br w:type="textWrapping"/>
      </w:r>
    </w:p>
    <w:p>
      <w:pPr>
        <w:pStyle w:val="Heading2"/>
      </w:pPr>
      <w:bookmarkStart w:id="39" w:name="chương-14-tranh-đoạt-quán-quân-hạ"/>
      <w:bookmarkEnd w:id="39"/>
      <w:r>
        <w:t xml:space="preserve">14. Chương 14: Tranh Đoạt Quán Quân (hạ)</w:t>
      </w:r>
    </w:p>
    <w:p>
      <w:pPr>
        <w:pStyle w:val="Compact"/>
      </w:pPr>
      <w:r>
        <w:br w:type="textWrapping"/>
      </w:r>
      <w:r>
        <w:br w:type="textWrapping"/>
      </w:r>
      <w:r>
        <w:t xml:space="preserve">Edit: 笑顔Egao.</w:t>
      </w:r>
      <w:r>
        <w:br w:type="textWrapping"/>
      </w:r>
      <w:r>
        <w:br w:type="textWrapping"/>
      </w:r>
      <w:r>
        <w:t xml:space="preserve">Theo Chu Cẩn Sơ trở về nhà, Tiếu Lăng Tiêu vẫn có một chút bất an.</w:t>
      </w:r>
      <w:r>
        <w:br w:type="textWrapping"/>
      </w:r>
      <w:r>
        <w:br w:type="textWrapping"/>
      </w:r>
      <w:r>
        <w:t xml:space="preserve">Là chó cưng của Chu Cẩn Sơ, thế mà hắn lại mang đến cho y phiền toái lớn. Ăn chùa đã rất quá đáng, hắn còn khiến đối phương vì bảo vệ mình trong chương trình mà phải nhận nhiều lời mắng chửi.</w:t>
      </w:r>
      <w:r>
        <w:br w:type="textWrapping"/>
      </w:r>
      <w:r>
        <w:br w:type="textWrapping"/>
      </w:r>
      <w:r>
        <w:t xml:space="preserve">Tuy rằng… trước kia, đối với việc bị mắng như thế này, Chu Cẩn Sơ chưa bao giờ để ý.</w:t>
      </w:r>
      <w:r>
        <w:br w:type="textWrapping"/>
      </w:r>
      <w:r>
        <w:br w:type="textWrapping"/>
      </w:r>
      <w:r>
        <w:t xml:space="preserve">Có lẽ Chu Cẩn Sơ cảm thấy, dù những người kia dù có mắng đến đâu cũng không làm y thiếu một sợi tóc, chỉ cần trong lòng không bận tâm, ngôn luận tiêu cực cũng không tạo ra bất cứ ảnh hưởng nào đến cuộc sống hay tâm lý của y… Cần gì phải vì người dưng mà phiền muộn? Người mắng y mắng chán rồi sẽ tan, không đáng để người trong cuộc phải thương tâm. Y vì người hâm mộ của mình mà nỗ lực làm việc, chứ không phải để làm vui lòng những kẻ không thích mình.</w:t>
      </w:r>
      <w:r>
        <w:br w:type="textWrapping"/>
      </w:r>
      <w:r>
        <w:br w:type="textWrapping"/>
      </w:r>
      <w:r>
        <w:t xml:space="preserve">Ngẫm lại cũng phải, lăn lộn giới giải trí lâu như vậy, fan antifan đều là đến rồi lại đi. Mặc kệ Chu Cẩn Sơ đã từng chiếm bao nhiêu tỉ trọng trong cuộc sống của một fan hoặc antifan, mặc kệ phần tình cảm mang tên yêu thích hay căm ghét có bao nhiêu mãnh liệt, chung quy đến cuối cùng y vẫn chỉ là một vị khách qua đường mà thôi. Antifan hay fan đều có cuộc sống của riêng mình, thứ y cần phụ trách tới cùng cũng chỉ có cuộc sống của chính bản thân mình sau này, nếu mỗi ngày đều lo lắng ai thích mình ai không thích mình, như vậy sẽ rất mệt.</w:t>
      </w:r>
      <w:r>
        <w:br w:type="textWrapping"/>
      </w:r>
      <w:r>
        <w:br w:type="textWrapping"/>
      </w:r>
      <w:r>
        <w:t xml:space="preserve">Chu Cẩn Sơ xác thực là kiểu người như thế, y bây giờ đang ôm một cái chăn bông nhỏ ngồi trên sofa xem phim rồi.</w:t>
      </w:r>
      <w:r>
        <w:br w:type="textWrapping"/>
      </w:r>
      <w:r>
        <w:br w:type="textWrapping"/>
      </w:r>
      <w:r>
        <w:t xml:space="preserve">Chu Cẩn Sơ đối với chăn bông có một sự si mê không tầm thường, trên giường phòng ngủ đặt một cái, trên ghế sofa phòng khách cũng có một cái.</w:t>
      </w:r>
      <w:r>
        <w:br w:type="textWrapping"/>
      </w:r>
      <w:r>
        <w:br w:type="textWrapping"/>
      </w:r>
      <w:r>
        <w:t xml:space="preserve">“…” Tiếu Lăng Tiêu thở dài một hơi, xốc chăn bông lên chui vào, nằm bò trên đùi Chu Cẩn Sơ.</w:t>
      </w:r>
      <w:r>
        <w:br w:type="textWrapping"/>
      </w:r>
      <w:r>
        <w:br w:type="textWrapping"/>
      </w:r>
      <w:r>
        <w:t xml:space="preserve">Hành vi chiếm tiện nghi của hắn càng ngày càng thái quá, đáng sợ nhất chính là, hắn còn cảm thấy hứng thú với chỗ … đó đó. Bình thường luôn nằm trên đùi đối phương, có khi thức dậy buổi sáng, hắn còn thích duỗi chân sau đạp một cái lên thứ đang dựng thẳng lên của đối phương.</w:t>
      </w:r>
      <w:r>
        <w:br w:type="textWrapping"/>
      </w:r>
      <w:r>
        <w:br w:type="textWrapping"/>
      </w:r>
      <w:r>
        <w:t xml:space="preserve">Tiếu Lăng Tiêu mong ekip chương trình có thể ghi hình lần hai.</w:t>
      </w:r>
      <w:r>
        <w:br w:type="textWrapping"/>
      </w:r>
      <w:r>
        <w:br w:type="textWrapping"/>
      </w:r>
      <w:r>
        <w:t xml:space="preserve">Kỳ thực hắn cũng hiểu, loại chương trình như thế này rất ít khi ghi hình lại lần hai. Đạo diễn, minh tinh, staff đều có lịch làm việc, mỗi kì vẫn phải căn thời  gian trùng nhau để tụ lại, dành ra thời gian rảnh vốn không dễ, ghi hình thêm một lần lại tốn chi phí. Hơn nữa, không giống trước đây, cho dù có ghi hình lại cũng là sử dụng đạo cụ cũ, lần này muốn ghi hình lần hai cần phải thiết kế trò chơi lại từ đầu, chọn địa điển, dựng cảnh, chuẩn bị đạo cụ… Cách ngày phát sóng chỉ còn mười mấy ngày, thời gian e rằng không kịp.</w:t>
      </w:r>
      <w:r>
        <w:br w:type="textWrapping"/>
      </w:r>
      <w:r>
        <w:br w:type="textWrapping"/>
      </w:r>
      <w:r>
        <w:t xml:space="preserve">Bất quá, cho dù là như vậy, Tiếu Lăng Tiêu vẫn ôm một chút hi vọng nhỏ bé, hi vọng ekip chương trình sẽ liên lạc với hắn.</w:t>
      </w:r>
      <w:r>
        <w:br w:type="textWrapping"/>
      </w:r>
      <w:r>
        <w:br w:type="textWrapping"/>
      </w:r>
      <w:r>
        <w:t xml:space="preserve">Bộ phim khá tẻ nhạt, phim mới chiếu được một nửa Tiếu Lăng Tiêu đã lăn ra ngủ.</w:t>
      </w:r>
      <w:r>
        <w:br w:type="textWrapping"/>
      </w:r>
      <w:r>
        <w:br w:type="textWrapping"/>
      </w:r>
      <w:r>
        <w:t xml:space="preserve">Cảnh xuất hiện trong mơ lúc là chương trình được ghi hình lại, có lúc lại là chương trình không có ghi hình lần hai, “chủ nhân” bị bôi xấu.</w:t>
      </w:r>
      <w:r>
        <w:br w:type="textWrapping"/>
      </w:r>
      <w:r>
        <w:br w:type="textWrapping"/>
      </w:r>
      <w:r>
        <w:t xml:space="preserve">Trong giấc mơ thứ hai, Tiếu Lăng Tiêu mơ thấy Sina Weibo* thậm chí vì chuyện này mà cho đời một chức năng mới mang tên “Xem ai đang anti cùng một người với bạn?”, Sina sau khi thông qua từ then chốt trong các status mắng chửi nhân vật công chúng trên weibo sẽ phản hồi lại: 【Thành viên thân ái, Sina phát hiện, người dùng xx, xxx, xxxx, xxxxx, xxxxxx và 4321 người khác đã anti Chu Cẩn Sơ, click vào đây để “like”, click ở đây để “Gia nhập đoàn đội”. 】Sau đó thông qua cái chức năng chết tiệt này, antifan của Chu Cẩn Sơ tạo thành đội, thành tổ chức, khí thế to lớn, không thể ngăn cản, tựa như dòng nước lũ cuộn trào mãnh liệt trên internet, đè hết tất cả các ý kiến bất đồng xuống. </w:t>
      </w:r>
      <w:r>
        <w:rPr>
          <w:i/>
        </w:rPr>
        <w:t xml:space="preserve">(Sina Weibo: vẫn là weibo thôi, Sina hình như là nhà sáng lập thì phải)</w:t>
      </w:r>
      <w:r>
        <w:br w:type="textWrapping"/>
      </w:r>
      <w:r>
        <w:br w:type="textWrapping"/>
      </w:r>
      <w:r>
        <w:t xml:space="preserve">“…” Mơ đến đây, Tiếu Lăng Tiêu đột nhiên tỉnh lại.</w:t>
      </w:r>
      <w:r>
        <w:br w:type="textWrapping"/>
      </w:r>
      <w:r>
        <w:br w:type="textWrapping"/>
      </w:r>
      <w:r>
        <w:t xml:space="preserve">Ghi lại đi ghi lại đi… Cả một buổi tối, Tiếu Lăng Tiêu đều ở trong trạng thái mong chờ.</w:t>
      </w:r>
      <w:r>
        <w:br w:type="textWrapping"/>
      </w:r>
      <w:r>
        <w:br w:type="textWrapping"/>
      </w:r>
      <w:r>
        <w:t xml:space="preserve">Nhưng mà, mọi chuyện không như mong muốn.</w:t>
      </w:r>
      <w:r>
        <w:br w:type="textWrapping"/>
      </w:r>
      <w:r>
        <w:br w:type="textWrapping"/>
      </w:r>
      <w:r>
        <w:t xml:space="preserve">Buổi tối hôm đó, đã bắt đầu có người đưa ra yêu sách, nói Chu Cẩn Sơ vì bất mãn với trò chơi, ngay tại trận chung kết “Thú cưng tiến lên!” xoay người dắt chó đi, đùa giỡn cả ekip chương trình.</w:t>
      </w:r>
      <w:r>
        <w:br w:type="textWrapping"/>
      </w:r>
      <w:r>
        <w:br w:type="textWrapping"/>
      </w:r>
      <w:r>
        <w:t xml:space="preserve">Yêu sách vừa đưa ra, internet lập tức sôi sục.</w:t>
      </w:r>
      <w:r>
        <w:br w:type="textWrapping"/>
      </w:r>
      <w:r>
        <w:br w:type="textWrapping"/>
      </w:r>
      <w:r>
        <w:t xml:space="preserve">Đám người anti Chu Cẩn Sơ điên cuồng như hít phải thuốc lắc.</w:t>
      </w:r>
      <w:r>
        <w:br w:type="textWrapping"/>
      </w:r>
      <w:r>
        <w:br w:type="textWrapping"/>
      </w:r>
      <w:r>
        <w:t xml:space="preserve">Hai giờ sau, lại có một “người biết chuyện” ra mặt, nói ekip chương trình để cho Trung Khuyển còn chưa được một tuổi kéo một người trưởng thành chạy đua, Chu Cẩn Sơ vì vậy mới tức giận rời đi, bỏ lại tàn cuộc cho chương trình.</w:t>
      </w:r>
      <w:r>
        <w:br w:type="textWrapping"/>
      </w:r>
      <w:r>
        <w:br w:type="textWrapping"/>
      </w:r>
      <w:r>
        <w:t xml:space="preserve">Rất nhiều người yêu quý động vật đều ra mặt, lên án ekip thực hiện chương trình, đồng thời bày tỏ tán thành với hành động của Chu Cẩn Sơ một phen.</w:t>
      </w:r>
      <w:r>
        <w:br w:type="textWrapping"/>
      </w:r>
      <w:r>
        <w:br w:type="textWrapping"/>
      </w:r>
      <w:r>
        <w:t xml:space="preserve">Sau đó lại bắt đầu xuất hiện thêm nhiều bài post nữa. Các bài viết đều là tiếng than thở, những câu chuyện bi thương, lên tiếng ngành giải trí trong nước vì tiêu khiển mà ngược đãi các loại động vật, ví dụ như đoàn làm phim A vì quay một bộ phim cổ trang, cần một cảnh quay ngựa đang chạy trốn bị vấp, cố ý làm con ngựa kia ngã trên mặt đất; đoàn làm phim B vì quay một bộ phim kháng chiến còn thật sự buộc thuốc nổ dưới chân một con ngựa, làm nó nổ tan xác; tổ làm phim C vì quay một phim về nông thôn, cho ngỗng uống thuốc độc; đoàn làm phim D vì quay một bộ phim hài, sắp xếp cho người trưởng thành dẫm lên một con cá vàng chỉ để làm ra hiệu ứng trượt chân chân thật nhất; đoàn phim E vì quay một bộ phim thần linh dị quái, dùng cung tên thật bắn chết thỏ… Cuối cùng còn “tuyên truyền” luật quay phim ở Hollywood có bao nhiêu nghiêm ngặt, đến quay một con nhện cũng phải cẩn thận từng li từng tí.</w:t>
      </w:r>
      <w:r>
        <w:br w:type="textWrapping"/>
      </w:r>
      <w:r>
        <w:br w:type="textWrapping"/>
      </w:r>
      <w:r>
        <w:t xml:space="preserve">Tiếu Lăng Tiêu vừa nhìn đã biết đây là tác phẩm của “đồng nghiệp”.</w:t>
      </w:r>
      <w:r>
        <w:br w:type="textWrapping"/>
      </w:r>
      <w:r>
        <w:br w:type="textWrapping"/>
      </w:r>
      <w:r>
        <w:t xml:space="preserve">Bọn họ hành nghề thủy quân… chủ yếu là viết những bài đăng kiểu “Không share không phải người Trung Quốc” như thế này, tuy các bài viết không ghi câu này ngay trên tiêu đề, nhưng trên thực tế toàn bộ bài đăng từa trên xướng dưới đều tản ra phong cách kiểu “Không share không phải người Trung Quốc”. </w:t>
      </w:r>
      <w:r>
        <w:rPr>
          <w:i/>
        </w:rPr>
        <w:t xml:space="preserve">(tự nhiên nhớ vụ “lưỡi bò”…)</w:t>
      </w:r>
      <w:r>
        <w:br w:type="textWrapping"/>
      </w:r>
      <w:r>
        <w:br w:type="textWrapping"/>
      </w:r>
      <w:r>
        <w:t xml:space="preserve">Sau đó, quả nhiên những bài viết này được truyền bá rộng rãi, rất nhiều người vốn không quan tâm sự kiện Chu Cẩn Sơ đùa giỡn chương trình giờ cũng bắt đầu share rồi.</w:t>
      </w:r>
      <w:r>
        <w:br w:type="textWrapping"/>
      </w:r>
      <w:r>
        <w:br w:type="textWrapping"/>
      </w:r>
      <w:r>
        <w:t xml:space="preserve">“…” Tiếu Lăng Tiêu tự nhủ, nếu ngày mai Chu Cẩn Sơ không ở nhà, hắn sẽ tự mình gia nhập chiến đoàn.</w:t>
      </w:r>
      <w:r>
        <w:br w:type="textWrapping"/>
      </w:r>
      <w:r>
        <w:br w:type="textWrapping"/>
      </w:r>
      <w:r>
        <w:t xml:space="preserve">Tuy rằng, haiz… nhắc đến chữ lại như nhấc lên bao nhiêu máu và nước mắt, hiện tại hắn dùng vuốt chó gõ chữ thật sự rất chậm, đã không còn tố chất cơ bản để làm thủy quân. Người ta mắng hắn một câu, hắn mất ba phút mới mắng lại được, so về khí thế lập tức thua một đoạn dài. Trước đây, hắn cùng một tên khác khẩu chiến trên tieba* của Chu Cẩn Sơ, người ta mắng 20 câu, hắn mới trả lời được câu đầu tiên, bạn bè cùng chiến tuyến nhìn một chút đã đi, đồng đội quá yếu, thêm một người cũng chẳng có kết quả gì. </w:t>
      </w:r>
      <w:r>
        <w:rPr>
          <w:i/>
        </w:rPr>
        <w:t xml:space="preserve">(tieba: đại khái là giống một web forum)</w:t>
      </w:r>
      <w:r>
        <w:br w:type="textWrapping"/>
      </w:r>
      <w:r>
        <w:br w:type="textWrapping"/>
      </w:r>
      <w:r>
        <w:t xml:space="preserve">Hướng gió dần dần thay đổi.</w:t>
      </w:r>
      <w:r>
        <w:br w:type="textWrapping"/>
      </w:r>
      <w:r>
        <w:br w:type="textWrapping"/>
      </w:r>
      <w:r>
        <w:t xml:space="preserve">Tuy vẫn còn người nói Chu Cẩn Sơ quá lập dị, nhưng đa số mọi người đều cho rằng ekip chương trình mới là người sai.</w:t>
      </w:r>
      <w:r>
        <w:br w:type="textWrapping"/>
      </w:r>
      <w:r>
        <w:br w:type="textWrapping"/>
      </w:r>
      <w:r>
        <w:t xml:space="preserve">Chu Cẩn Sơ căn bản không hề quan tâm, những việc này đều là do Cung Bình tổng kết lại cho y nghe.</w:t>
      </w:r>
      <w:r>
        <w:br w:type="textWrapping"/>
      </w:r>
      <w:r>
        <w:br w:type="textWrapping"/>
      </w:r>
      <w:r>
        <w:t xml:space="preserve">Sau khi cảm thấy đã đủ rõ ràng, Cung Bình nói với Chu Cẩn Sơ: “Cẩn Sơ, lần này cậu nhất định phải lên tiếng.”</w:t>
      </w:r>
      <w:r>
        <w:br w:type="textWrapping"/>
      </w:r>
      <w:r>
        <w:br w:type="textWrapping"/>
      </w:r>
      <w:r>
        <w:t xml:space="preserve">“…”</w:t>
      </w:r>
      <w:r>
        <w:br w:type="textWrapping"/>
      </w:r>
      <w:r>
        <w:br w:type="textWrapping"/>
      </w:r>
      <w:r>
        <w:t xml:space="preserve">“Sự tình lần này khá lớn, im lặng không phải là quyết định sáng suốt.”</w:t>
      </w:r>
      <w:r>
        <w:br w:type="textWrapping"/>
      </w:r>
      <w:r>
        <w:br w:type="textWrapping"/>
      </w:r>
      <w:r>
        <w:t xml:space="preserve">“Được rồi.” Chu Cẩn Sơ miễn cưỡng đáp ứng một câu.</w:t>
      </w:r>
      <w:r>
        <w:br w:type="textWrapping"/>
      </w:r>
      <w:r>
        <w:br w:type="textWrapping"/>
      </w:r>
      <w:r>
        <w:t xml:space="preserve">“Vậy để tôi tìm người viết.”</w:t>
      </w:r>
      <w:r>
        <w:br w:type="textWrapping"/>
      </w:r>
      <w:r>
        <w:br w:type="textWrapping"/>
      </w:r>
      <w:r>
        <w:t xml:space="preserve">“Không cần.” Chu Cẩn Sơ ngăn cản Cung Bình: “Tự tôi viết.”</w:t>
      </w:r>
      <w:r>
        <w:br w:type="textWrapping"/>
      </w:r>
      <w:r>
        <w:br w:type="textWrapping"/>
      </w:r>
      <w:r>
        <w:t xml:space="preserve">“…?”</w:t>
      </w:r>
      <w:r>
        <w:br w:type="textWrapping"/>
      </w:r>
      <w:r>
        <w:br w:type="textWrapping"/>
      </w:r>
      <w:r>
        <w:t xml:space="preserve">Sau khi Chu Cẩn Sơ viết sau, Cung Bình đọc một lần, cho phép Chu Cẩn Sơ đăng lên.</w:t>
      </w:r>
      <w:r>
        <w:br w:type="textWrapping"/>
      </w:r>
      <w:r>
        <w:br w:type="textWrapping"/>
      </w:r>
      <w:r>
        <w:t xml:space="preserve">Thanh minh lần này không chỉ trích ai, chỉ là ôm thái độ “chuyện lớn hóa nhỏ” mà xin lỗi.</w:t>
      </w:r>
      <w:r>
        <w:br w:type="textWrapping"/>
      </w:r>
      <w:r>
        <w:br w:type="textWrapping"/>
      </w:r>
      <w:r>
        <w:t xml:space="preserve">Y viết: ” 【Tôi không ngờ mọi chuyện lại biến tướng thành như vậy. Hai thí sinh cuối cùng đều là chó kéo xe, vì vậy ekip chương trình quyết định dùng nội dung kéo xe trượt tuyết để thi đấu. Tôi trước đây chưa từng đề cập qua tuổi tác của Trung Khuyển, vì vậy có khả năng ekip không biết rõ tuổi của nó. Sau khi công bố quy tắc trò chơi, cân nhắc đến việc Trung Khuyển đến một tuổi vẫn chưa tới, tôi mơ hồ có một chút lo lắng, đành dựa theo quy tắc cho phép mà lựa chọn chịu thua. Bất kì loại thi đấu nào cũng có quyền cân nhắc tiếp tục giành thắng lợi hay từ bỏ, trong tình huống không thể nghịch chuyển, đại đa số đều sẽ lựa chọn thua cuộc, mà trong trận đấu marathon vẫn luôn có rất nhiều tuyển thủ kiên trì vì bản thân cố gắng chạy tới đích. Tôi chỉ là trong lúc lo lắng đã quyết định dùng một quyền lợi mà thôi. Lúc ấy cảm thấy nhận thua là được rồi, cũng không mong vì một con chó mà yêu cầu toàn bộ ekip một lần nữa thiết kế lại trò chơi, uổng phí rất  nhiều thời gian và tiền bạc. Lần này rất xin lỗi những người ủng hộ Trung Khuyển vì tôi đã tùy hứng như vậy. Cuối cùng, chúc mừng Lê Hòa và Samoyed. 】Toàn bộ bài đăng đều không nhắc tới việc ai đúng ai sai, chỉ nhắc đến quyền lợi trong quy tắc.</w:t>
      </w:r>
      <w:r>
        <w:br w:type="textWrapping"/>
      </w:r>
      <w:r>
        <w:br w:type="textWrapping"/>
      </w:r>
      <w:r>
        <w:t xml:space="preserve">Tiếu Lăng Tiêu sau khi nghe nói Samoyed đoạt được quán quân, Lê Hòa cùng chó của mình còn chơi trò hôn lưỡi, cũng bắt đầu nổi tiếng.</w:t>
      </w:r>
      <w:r>
        <w:br w:type="textWrapping"/>
      </w:r>
      <w:r>
        <w:br w:type="textWrapping"/>
      </w:r>
      <w:r>
        <w:t xml:space="preserve">Tiếu Lăng Tiêu còn cảm thấy… thật hâm mộ.</w:t>
      </w:r>
      <w:r>
        <w:br w:type="textWrapping"/>
      </w:r>
      <w:r>
        <w:br w:type="textWrapping"/>
      </w:r>
      <w:r>
        <w:t xml:space="preserve">Trước đây hắn vẫn luôn xem nhẹ con Samoyed ngốc ngốc kia, không ngờ được nó lại là một con Samoyed có thể làm nên chuyện lớn.</w:t>
      </w:r>
      <w:r>
        <w:br w:type="textWrapping"/>
      </w:r>
      <w:r>
        <w:br w:type="textWrapping"/>
      </w:r>
      <w:r>
        <w:t xml:space="preserve">Tuy Chu Cẩn Sơ nói “chịu thua” cùng “rút lui” vì không muốn mang đến phiền phức cho người khác, thế nhưng Tiêu Lăng Tiêu lại cảm thấy, nguyên nhân lớn hơn là do lúc đó Chu Cẩn Sơ thực sự tức giận, không muốn tham gia trò chơi cùng những người kia nữa.</w:t>
      </w:r>
      <w:r>
        <w:br w:type="textWrapping"/>
      </w:r>
      <w:r>
        <w:br w:type="textWrapping"/>
      </w:r>
      <w:r>
        <w:t xml:space="preserve">“Lại tăng fan rồi.” Chu Cẩn Sơ nhìn một đống bình luận “Fan mới báo danh”, nở nụ cười, vuốt vuốt lông Tiếu Lăng Tiêu.</w:t>
      </w:r>
      <w:r>
        <w:br w:type="textWrapping"/>
      </w:r>
      <w:r>
        <w:br w:type="textWrapping"/>
      </w:r>
      <w:r>
        <w:t xml:space="preserve">“Gâu.”</w:t>
      </w:r>
      <w:r>
        <w:br w:type="textWrapping"/>
      </w:r>
      <w:r>
        <w:br w:type="textWrapping"/>
      </w:r>
      <w:r>
        <w:t xml:space="preserve">“Chỉ là lại có lỗi với mày, không cho mày làm quán quân được rồi.”</w:t>
      </w:r>
      <w:r>
        <w:br w:type="textWrapping"/>
      </w:r>
      <w:r>
        <w:br w:type="textWrapping"/>
      </w:r>
      <w:r>
        <w:t xml:space="preserve">“…” Tiếu Lăng Tiêu tất nhiên muốn trở thành quán quân, vì từ trước tới nay hắn chưa từng làm người đứng nhất, nhưng hắn tuyệt đối đứng về phía Chu Cẩn Sơ.</w:t>
      </w:r>
      <w:r>
        <w:br w:type="textWrapping"/>
      </w:r>
      <w:r>
        <w:br w:type="textWrapping"/>
      </w:r>
      <w:r>
        <w:t xml:space="preserve">Chu Cẩn Sơ ngồi bên cạnh suy nghĩ một lát: “Bộ phim của Hắc đạo diễn, chúng ta tham gia đi.”</w:t>
      </w:r>
      <w:r>
        <w:br w:type="textWrapping"/>
      </w:r>
      <w:r>
        <w:br w:type="textWrapping"/>
      </w:r>
      <w:r>
        <w:t xml:space="preserve">“Ngao?” Lần trước Chu Cẩn Sơ từng nhắc tới, Hắc đạo diễn có một bộ phim cần diễn xuất của chó. Sau khi gameshow phát sóng, có không ít đạo diễn là bạn bè của Chu Cẩn Sơ đều đến thăm hắn, hắn cũng biểu diễn cho bọn họ xem, một người trong số đó thân với Hắc đạo diễn, liền đề cử với Hắc đạo diễn để hắn tới đóng phim.</w:t>
      </w:r>
      <w:r>
        <w:br w:type="textWrapping"/>
      </w:r>
      <w:r>
        <w:br w:type="textWrapping"/>
      </w:r>
      <w:r>
        <w:t xml:space="preserve">“Ngày hôm nay sau khi rời đi nhìn mày có vẻ rất mất mát, mày quả nhiên không muốn tao mang mày rời khỏi trường quay, phải không?” Chu Cẩn Sơ hỏi.</w:t>
      </w:r>
      <w:r>
        <w:br w:type="textWrapping"/>
      </w:r>
      <w:r>
        <w:br w:type="textWrapping"/>
      </w:r>
      <w:r>
        <w:t xml:space="preserve">“…” Tiếu Lăng Tiêu nghĩ, tui là sợ anh bị anti mới cảm thấy thất lạc, cũng không phải vì không được làm quán quân.</w:t>
      </w:r>
      <w:r>
        <w:br w:type="textWrapping"/>
      </w:r>
      <w:r>
        <w:br w:type="textWrapping"/>
      </w:r>
      <w:r>
        <w:t xml:space="preserve">Chu Cẩn Sơ nói tiếp: “Nhân vật chính đối với tao mà nói rất có tính khiêu chiến, còn mày, dẫn mày đi làm việc khác coi như bù lại cho chuyện ngày hôm nay.”</w:t>
      </w:r>
      <w:r>
        <w:br w:type="textWrapping"/>
      </w:r>
      <w:r>
        <w:br w:type="textWrapping"/>
      </w:r>
      <w:r>
        <w:t xml:space="preserve">“Gâu!” Tiếu Lăng Tiêu rất kích động.</w:t>
      </w:r>
      <w:r>
        <w:br w:type="textWrapping"/>
      </w:r>
      <w:r>
        <w:br w:type="textWrapping"/>
      </w:r>
      <w:r>
        <w:t xml:space="preserve">—— tui đây đã từng gây kinh ngạc vì là thiên cẩu có kĩ năng diễn xuất, nếu như giờ gặp được tình huống có thể phát huy hoàn toàn thì sẽ ra sao?!</w:t>
      </w:r>
      <w:r>
        <w:br w:type="textWrapping"/>
      </w:r>
      <w:r>
        <w:br w:type="textWrapping"/>
      </w:r>
    </w:p>
    <w:p>
      <w:pPr>
        <w:pStyle w:val="Heading2"/>
      </w:pPr>
      <w:bookmarkStart w:id="40" w:name="chương-15-hổ-dữ-1"/>
      <w:bookmarkEnd w:id="40"/>
      <w:r>
        <w:t xml:space="preserve">15. Chương 15: “hổ Dữ” (1)</w:t>
      </w:r>
    </w:p>
    <w:p>
      <w:pPr>
        <w:pStyle w:val="Compact"/>
      </w:pPr>
      <w:r>
        <w:br w:type="textWrapping"/>
      </w:r>
      <w:r>
        <w:br w:type="textWrapping"/>
      </w:r>
      <w:r>
        <w:t xml:space="preserve">Edit: 笑顔Egao.</w:t>
      </w:r>
      <w:r>
        <w:br w:type="textWrapping"/>
      </w:r>
      <w:r>
        <w:br w:type="textWrapping"/>
      </w:r>
      <w:r>
        <w:t xml:space="preserve">Hai tháng sau, Tiếu Lăng Tiêu chính thức tham gia bộ phim đầu tiên của mình, tên là “Hổ Dữ”.</w:t>
      </w:r>
      <w:r>
        <w:br w:type="textWrapping"/>
      </w:r>
      <w:r>
        <w:br w:type="textWrapping"/>
      </w:r>
      <w:r>
        <w:t xml:space="preserve">Hơn nữa còn là diễn cùng Chu Cẩn Sơ.</w:t>
      </w:r>
      <w:r>
        <w:br w:type="textWrapping"/>
      </w:r>
      <w:r>
        <w:br w:type="textWrapping"/>
      </w:r>
      <w:r>
        <w:t xml:space="preserve">Bộ phim kể về một vụ án giết người.</w:t>
      </w:r>
      <w:r>
        <w:br w:type="textWrapping"/>
      </w:r>
      <w:r>
        <w:br w:type="textWrapping"/>
      </w:r>
      <w:r>
        <w:t xml:space="preserve">Sau khi cảnh sát nhận được điện thoại chạy tới hiện trường, phát hiện trên mặt đất tổng cộng có hai thi thể đều có quan hệ với người báo án, một thi thể là vợ, thi thể còn lại là cấp dưới của người đó. Nửa giờ trước khi người báo án gọi điện thoại đã sa thải cấp dưới, người này cũng thừa nhận bản thân phạm phải sai lầm trong công việc nhưng lại đổ hết trách nhiệm lên cấp dưới rồi đuổi việc. Ngay lập tức, cấp dưới tính tình nóng nảy đã đến nhà thủ trưởng trả thù. Vợ của người báo án vừa mở cửa đã bị gã đâm chết, sau đó cùng người báo án đọ sức rơi lại vào thế hạ phong, người báo án thoát chết lập tức báo cảnh sát, nên có thể coi là tự vệ. Cảnh sát sau khi điều tra cũng cho ra kết quả tương ứng — người này xác thực đã xảy ra tranh chấp với cấp dưới, cấp dưới kia tính tình trước nay vẫn luôn nóng nảy như thùng thuốc súng.</w:t>
      </w:r>
      <w:r>
        <w:br w:type="textWrapping"/>
      </w:r>
      <w:r>
        <w:br w:type="textWrapping"/>
      </w:r>
      <w:r>
        <w:t xml:space="preserve">Bất quá, vai chính cũng là một cảnh sát vẫn cảm thấy có gì đó không đúng, vì ngày hôm đó cấp dưới khi tới nhà thủ trưởng còn cầm theo nước khoáng trên tay. Nếu như gã đã có ý định giết người, tại sao lại cầm theo chai nước vào nhà?</w:t>
      </w:r>
      <w:r>
        <w:br w:type="textWrapping"/>
      </w:r>
      <w:r>
        <w:br w:type="textWrapping"/>
      </w:r>
      <w:r>
        <w:t xml:space="preserve">Vụ án được quyết định khép lại, nam cảnh sát này lựa chọn tự mình điều tra. Anh điều tra từ những chi tiết rất nhỏ, quả nhiên phát hiện rất nhiều điểm không hợp lý. Trong đó, manh mối quan trọng nhất bắt nguồn từ con chó nuôi trong nhà của người báo án. Anh phát hiện trong một tấm ảnh chụp hiện trường vụ án, trước ngực con chó có một vết máu, hơn nữa vết máu này tuyệt đối không phải do cọ phải rồi bị dính lên, mà do máu trực tiếp phun lên, nói cách khác, khi án mạng xảy ra, con chó này cách hiện trường rất gần. Nam cảnh sát vai chính hỏi thăm rất nhiều người, tất cả mọi người đều nói vì nó là chó cỡ lớn, nên khi có người lạ đến nhà, người báo án luôn nhốt nó trong phòng ngủ, không có khả năng xuất hiện trong phòng khách rồi bị máu bắn vào.</w:t>
      </w:r>
      <w:r>
        <w:br w:type="textWrapping"/>
      </w:r>
      <w:r>
        <w:br w:type="textWrapping"/>
      </w:r>
      <w:r>
        <w:t xml:space="preserve">Vì hoài nghi, nam cảnh sát tiến hành điều tra kĩ càng hơn, phát hiện người báo án có một tình nhân nuôi bên ngoài. Y dự định ly hôn vợ, nhưng vợ y không đồng ý, còn muốn gièm pha cho mọi người biết. Ba mươi phút trước khi án mạng phát sinh, người báo án đã gọi điện thoại cho tình nhân, nói với cô ta rằng hai người sắp được ở bên nhau rồi. Sau khi tìm được nhiều manh mối, nam cảnh sát một lần nữa thăm dò thêm để tìm chứng cứ, ngay lúc này người báo án lại ra tự thú, thừa nhận mình là người giết vợ, cố ý chọc giận cấp dưới nóng tính, lại lấy lí do muốn giới thiệu công tác mới nhưng quá bận, hẹn cấp dưới này đến nhà nói chuyện, cũng giá họa cho gã là hung thủ vụ án.</w:t>
      </w:r>
      <w:r>
        <w:br w:type="textWrapping"/>
      </w:r>
      <w:r>
        <w:br w:type="textWrapping"/>
      </w:r>
      <w:r>
        <w:t xml:space="preserve">Vụ án đến đây vốn nên kết thúc viên mãn, ai ngờ ba tháng sau, bình địa lại dậy sóng. Vai chính trong lúc vô tình phát hiện, quần áo người báo án mặc khi gây án, trên thực tế lại là quần áo của con trai y! Cuối bộ phim, chân tướng cuối cùng cũng lộ ra — hóa ra hung thủ chân chính sát hại vợ của người báo án là con trai y. Người vợ cũng không phải mẹ đẻ của đứa con trai này, sau khi người báo án tái hôn, vợ y cùng con trai ở chung không hợp nhau, đây cũng là một lí do làm y muốn ly hôn. Ngày hôm đó, sau khi cãi vã, con trai nhất thời kích động, thất thủ giết người. Người cha vì thay con trai mình che giấu chân tướng lựa chọn giết thêm một người, chính là vị cấp dưới kia. Vì lo lắng âm mưu bị cảnh sát vạch trần, y cố ý để lại một lời nhắn cho tình nhân, vạn nhất cảnh sát hoài nghi cũng sẽ thuận lý thành chương cho rằng y là hung thủ, sẽ không điều tra con trai y. Người cha trong phim, sau khi biết con trai mình giết người, vì “bảo vệ” con, trong phòng ba mươi phút làm được đến mức này, một kế lại một kế, hoàn toàn bỏ qua nhân tính, thậm chí là tính mạng của bản thân.</w:t>
      </w:r>
      <w:r>
        <w:br w:type="textWrapping"/>
      </w:r>
      <w:r>
        <w:br w:type="textWrapping"/>
      </w:r>
      <w:r>
        <w:t xml:space="preserve">Vai diễn của Chu Cẩn Sơ là vai người cha.</w:t>
      </w:r>
      <w:r>
        <w:br w:type="textWrapping"/>
      </w:r>
      <w:r>
        <w:br w:type="textWrapping"/>
      </w:r>
      <w:r>
        <w:t xml:space="preserve">Mà vai diễn của Tiếu Lăng Tiêu, chính là con chó trong nhà người cha và đứa con.</w:t>
      </w:r>
      <w:r>
        <w:br w:type="textWrapping"/>
      </w:r>
      <w:r>
        <w:br w:type="textWrapping"/>
      </w:r>
      <w:r>
        <w:t xml:space="preserve">Đầu phim, con chó này có vai trò làm một thú cưng bình thường, góp phần xây dựng bầu không khí gia đình ấm áp, làm nổi bật sự đối lập trong kết thúc của bộ phim.</w:t>
      </w:r>
      <w:r>
        <w:br w:type="textWrapping"/>
      </w:r>
      <w:r>
        <w:br w:type="textWrapping"/>
      </w:r>
      <w:r>
        <w:t xml:space="preserve">Đến cuối phim, nó sẽ xuất hiện một lần nữa. Một gia đình tan nát, còn dư lại cũng chỉ có một con chó này.</w:t>
      </w:r>
      <w:r>
        <w:br w:type="textWrapping"/>
      </w:r>
      <w:r>
        <w:br w:type="textWrapping"/>
      </w:r>
      <w:r>
        <w:t xml:space="preserve">Hơn nữa, khán giả sẽ không ngờ tới nó còn có tác dụng then chốt khiến nam cảnh sát vai chính hoài nghi người báo án.</w:t>
      </w:r>
      <w:r>
        <w:br w:type="textWrapping"/>
      </w:r>
      <w:r>
        <w:br w:type="textWrapping"/>
      </w:r>
      <w:r>
        <w:t xml:space="preserve">***</w:t>
      </w:r>
      <w:r>
        <w:br w:type="textWrapping"/>
      </w:r>
      <w:r>
        <w:br w:type="textWrapping"/>
      </w:r>
      <w:r>
        <w:t xml:space="preserve">Nghi thức khởi động máy cùng buổi họp báo gì gì đó, Tiếu Lăng Tiêu đương nhiên sẽ không tham gia.</w:t>
      </w:r>
      <w:r>
        <w:br w:type="textWrapping"/>
      </w:r>
      <w:r>
        <w:br w:type="textWrapping"/>
      </w:r>
      <w:r>
        <w:t xml:space="preserve">Hắn xuất hiện trong đoàn làm phim chỉ để đóng phim.</w:t>
      </w:r>
      <w:r>
        <w:br w:type="textWrapping"/>
      </w:r>
      <w:r>
        <w:br w:type="textWrapping"/>
      </w:r>
      <w:r>
        <w:t xml:space="preserve">Chỉ là hắn không ngờ tới, hắn vừa có mặt liền làm bộc phát một trận gào thét tưng bừng.</w:t>
      </w:r>
      <w:r>
        <w:br w:type="textWrapping"/>
      </w:r>
      <w:r>
        <w:br w:type="textWrapping"/>
      </w:r>
      <w:r>
        <w:t xml:space="preserve">“Trung Khuyển lão sư*! Trung Khuyển lão sư đến rồi!” Tất cả nữ giới đều chạy tới vây quanh Tiếu Lăng Tiêu, “Thật đáng yêu thật đáng yêu!”</w:t>
      </w:r>
      <w:r>
        <w:rPr>
          <w:i/>
        </w:rPr>
        <w:t xml:space="preserve"> (lão sư: thầy, bậc tiền bối)</w:t>
      </w:r>
      <w:r>
        <w:br w:type="textWrapping"/>
      </w:r>
      <w:r>
        <w:br w:type="textWrapping"/>
      </w:r>
      <w:r>
        <w:t xml:space="preserve">“…” Nhìn một đống bàn tay muốn sờ đầu mình, Tiếu Lăng Tiêu vô cùng có ‘cẩu’ cách lập tức chạy vòng quanh Chu Cẩn Sơ.</w:t>
      </w:r>
      <w:r>
        <w:br w:type="textWrapping"/>
      </w:r>
      <w:r>
        <w:br w:type="textWrapping"/>
      </w:r>
      <w:r>
        <w:t xml:space="preserve">Bất quá, có chạy cũng vô dụng, hắn vẫn bị vuốt rụng mất mấy sợi lông.</w:t>
      </w:r>
      <w:r>
        <w:br w:type="textWrapping"/>
      </w:r>
      <w:r>
        <w:br w:type="textWrapping"/>
      </w:r>
      <w:r>
        <w:t xml:space="preserve">“…” Không còn chỗ trốn, Tiếu Lăng Tiêu trong chớp mắt nhanh trí, chen đầu vào giữa hai chân dài của Chu Cẩn Sơ, khiến Chu Cẩn Sơ kẹp lấy cổ của hắn.</w:t>
      </w:r>
      <w:r>
        <w:br w:type="textWrapping"/>
      </w:r>
      <w:r>
        <w:br w:type="textWrapping"/>
      </w:r>
      <w:r>
        <w:t xml:space="preserve">“…” Quả nhiên, không ai dám đưa tay đến giữa hai chân Chu Cẩn Sơ để sờ sờ hắn.</w:t>
      </w:r>
      <w:r>
        <w:br w:type="textWrapping"/>
      </w:r>
      <w:r>
        <w:br w:type="textWrapping"/>
      </w:r>
      <w:r>
        <w:t xml:space="preserve">Cảnh quay hôm nay vô cùng đơn giản, chính là cảnh người một nhà đi dạo, địa điểm quay ngay trên một cây cầu.</w:t>
      </w:r>
      <w:r>
        <w:br w:type="textWrapping"/>
      </w:r>
      <w:r>
        <w:br w:type="textWrapping"/>
      </w:r>
      <w:r>
        <w:t xml:space="preserve">Nam nhân anh tuấn, nữ nhân mỹ lệ, đứa con xinh xắn, thú nuôi đáng yêu, mọi người đều vui vẻ thoải mái, thoạt nhìn thật hạnh phúc mỹ mãn, không ai biết đằng sau có phải đều là bằng mặt không bằng lòng hay không.</w:t>
      </w:r>
      <w:r>
        <w:br w:type="textWrapping"/>
      </w:r>
      <w:r>
        <w:br w:type="textWrapping"/>
      </w:r>
      <w:r>
        <w:t xml:space="preserve">Tiếu Lăng Tiêu cần phải sung sướng chạy nhảy theo mọi người đi dạo.</w:t>
      </w:r>
      <w:r>
        <w:br w:type="textWrapping"/>
      </w:r>
      <w:r>
        <w:br w:type="textWrapping"/>
      </w:r>
      <w:r>
        <w:t xml:space="preserve">“A…” Sung sướng chạy nhảy…</w:t>
      </w:r>
      <w:r>
        <w:br w:type="textWrapping"/>
      </w:r>
      <w:r>
        <w:br w:type="textWrapping"/>
      </w:r>
      <w:r>
        <w:t xml:space="preserve">Tiếu Lăng Tiêu theo sau “các chủ nhân”, hai chân cong lại, “vèo” một cái nhảy lên cao.</w:t>
      </w:r>
      <w:r>
        <w:br w:type="textWrapping"/>
      </w:r>
      <w:r>
        <w:br w:type="textWrapping"/>
      </w:r>
      <w:r>
        <w:t xml:space="preserve">Hắn lại nhún một cái, nhảy lên thật cao.</w:t>
      </w:r>
      <w:r>
        <w:br w:type="textWrapping"/>
      </w:r>
      <w:r>
        <w:br w:type="textWrapping"/>
      </w:r>
      <w:r>
        <w:t xml:space="preserve">Hắn như một con chó có tính đàn hồi, trái một cái, phải một cái, nhảy tung tăng.</w:t>
      </w:r>
      <w:r>
        <w:br w:type="textWrapping"/>
      </w:r>
      <w:r>
        <w:br w:type="textWrapping"/>
      </w:r>
      <w:r>
        <w:t xml:space="preserve">“Dừng lại một chút.” Hắc đạo diễn lên tiếng: “Trung Khuyển cướp mất màn ảnh rồi… Hơn nữa trông rất giả, không chân thật…”</w:t>
      </w:r>
      <w:r>
        <w:br w:type="textWrapping"/>
      </w:r>
      <w:r>
        <w:br w:type="textWrapping"/>
      </w:r>
      <w:r>
        <w:t xml:space="preserve">Nhân viên hậu trường cũng toàn bộ mờ mịt.</w:t>
      </w:r>
      <w:r>
        <w:br w:type="textWrapping"/>
      </w:r>
      <w:r>
        <w:br w:type="textWrapping"/>
      </w:r>
      <w:r>
        <w:t xml:space="preserve">Hắc đạo diễn lại nói: “Nó nhất định phải nhảy cao như vậy sao?! Nó không thể chạy nhảy bình thường như những con chó khác à?!”</w:t>
      </w:r>
      <w:r>
        <w:br w:type="textWrapping"/>
      </w:r>
      <w:r>
        <w:br w:type="textWrapping"/>
      </w:r>
      <w:r>
        <w:t xml:space="preserve">“…” Chu Cẩn Sơ cúi người xuống, nắm lấy hai móng vuốt nhỏ của Tiếu Lăng Tiêu để nâng hắn đứng lên, sau đó không hề buông tay, cứ như vậy kéo hai móng vuốt dẫn hắn đến gần Hắc đạo diễn: “Trung Khuyển, mày quá mức khát vọng ống kính, quá mức khát vọng được chú ý.”</w:t>
      </w:r>
      <w:r>
        <w:br w:type="textWrapping"/>
      </w:r>
      <w:r>
        <w:br w:type="textWrapping"/>
      </w:r>
      <w:r>
        <w:t xml:space="preserve">Tiếu Lăng Tiêu: “…”</w:t>
      </w:r>
      <w:r>
        <w:br w:type="textWrapping"/>
      </w:r>
      <w:r>
        <w:br w:type="textWrapping"/>
      </w:r>
      <w:r>
        <w:t xml:space="preserve">“Làm thế nào khiến mày nổi bật là chuyện của người quay phim, không phải của mày.”</w:t>
      </w:r>
      <w:r>
        <w:br w:type="textWrapping"/>
      </w:r>
      <w:r>
        <w:br w:type="textWrapping"/>
      </w:r>
      <w:r>
        <w:t xml:space="preserve">“…”</w:t>
      </w:r>
      <w:r>
        <w:br w:type="textWrapping"/>
      </w:r>
      <w:r>
        <w:br w:type="textWrapping"/>
      </w:r>
      <w:r>
        <w:t xml:space="preserve">Chu Cẩn Sơ nói: ” Trung Khuyển, trên thực tế, mày cần quên đi ống kính máy quay, không nên để ý đế ý đến nó. Mày cần coi bây giờ là sinh hoạt chân thực, còn mày chính là một nhân vật trong đó. Trước đây từng có một diễn viên nói với tao, mỗi lần đóng phim, cô ấy đều tự cho rằng mình là một người xuyên qua, thân phận mới chính là nhân vật của cô ấy, từ động tác, đến ngôn ngữ đều bộc lộ một cách tự nhiên, chứ không phải cố chấp dựa vào kịch bản để diễn một cách máy móc. Mày ngẫm lại xem, một con chó bình thường được chủ nhân dẫn đi dạo sẽ có dáng vẻ như thế nào?”</w:t>
      </w:r>
      <w:r>
        <w:br w:type="textWrapping"/>
      </w:r>
      <w:r>
        <w:br w:type="textWrapping"/>
      </w:r>
      <w:r>
        <w:t xml:space="preserve">“…”</w:t>
      </w:r>
      <w:r>
        <w:br w:type="textWrapping"/>
      </w:r>
      <w:r>
        <w:br w:type="textWrapping"/>
      </w:r>
      <w:r>
        <w:t xml:space="preserve">“Ai, có nói mày cũng không hiểu. Nói tóm lại, không được nhảy như vậy nữa.”</w:t>
      </w:r>
      <w:r>
        <w:br w:type="textWrapping"/>
      </w:r>
      <w:r>
        <w:br w:type="textWrapping"/>
      </w:r>
      <w:r>
        <w:t xml:space="preserve">“…” Tiếu Lăng Tiêu cẩn thận ngẫm nghĩ lại lời Chu Cẩn Sơ vừa nói.</w:t>
      </w:r>
      <w:r>
        <w:br w:type="textWrapping"/>
      </w:r>
      <w:r>
        <w:br w:type="textWrapping"/>
      </w:r>
      <w:r>
        <w:t xml:space="preserve">Trước đây, hắn luôn cảm thấy, diễn xuất là một loại hành động cố ý, càng cố gắng, càng phát huy, hành động sẽ càng khiến người ta chú ý.</w:t>
      </w:r>
      <w:r>
        <w:br w:type="textWrapping"/>
      </w:r>
      <w:r>
        <w:br w:type="textWrapping"/>
      </w:r>
      <w:r>
        <w:t xml:space="preserve">Hắn luôn nỗ lực làm cho động tác, ngôn ngữ trở nên “tiêu chuẩn”, khi nói lời thoại đều nói thật rõ ràng, tuyệt đối không nuốt mất một âm nào, thực hiện động tác cũng như vậy, hắn bước đi luôn chú ý không để chân cùng cánh tay vung loạn xạ, bưng bát cơm cũng luôn chú ý tư thế… cẩn thận nghiêm túc mà đi, lại cẩn thận nghiêm túc mà ăn.</w:t>
      </w:r>
      <w:r>
        <w:br w:type="textWrapping"/>
      </w:r>
      <w:r>
        <w:br w:type="textWrapping"/>
      </w:r>
      <w:r>
        <w:t xml:space="preserve">Mỗi lần hắn thử kính đạo diễn đều nói hắn diễn kém, sau đó hắn lại càng căng thẳng, càng để tâm lại càng “diễn” không tốt.</w:t>
      </w:r>
      <w:r>
        <w:br w:type="textWrapping"/>
      </w:r>
      <w:r>
        <w:br w:type="textWrapping"/>
      </w:r>
      <w:r>
        <w:t xml:space="preserve">Hóa ra là như vậy…</w:t>
      </w:r>
      <w:r>
        <w:br w:type="textWrapping"/>
      </w:r>
      <w:r>
        <w:br w:type="textWrapping"/>
      </w:r>
      <w:r>
        <w:t xml:space="preserve">Tiếu Lăng Tiêu thầm nghĩ trong lòng: tự nhiên một chút… tự nhiên một chút…</w:t>
      </w:r>
      <w:r>
        <w:br w:type="textWrapping"/>
      </w:r>
      <w:r>
        <w:br w:type="textWrapping"/>
      </w:r>
      <w:r>
        <w:t xml:space="preserve">Đúng vậy, trong lòng hắn nghĩ: mình có thể nhập diễn vào nhân vật.</w:t>
      </w:r>
      <w:r>
        <w:br w:type="textWrapping"/>
      </w:r>
      <w:r>
        <w:br w:type="textWrapping"/>
      </w:r>
      <w:r>
        <w:t xml:space="preserve">Mình vốn là chó của Chu Cẩn Sơ, trong phim cũng là chó của nhân vật y diễn, rất đơn giản, mình cứ như bình thường là tốt rồi, cần gì phải cố ý làm như không phải? Cố ý không phải cũng không giống một con chó nha.</w:t>
      </w:r>
      <w:r>
        <w:br w:type="textWrapping"/>
      </w:r>
      <w:r>
        <w:br w:type="textWrapping"/>
      </w:r>
      <w:r>
        <w:t xml:space="preserve">Nghĩ thông suốt, Tiếu Lăng Tiêu… vẫn bị đạo diễn NG rồi.</w:t>
      </w:r>
      <w:r>
        <w:br w:type="textWrapping"/>
      </w:r>
      <w:r>
        <w:br w:type="textWrapping"/>
      </w:r>
      <w:r>
        <w:t xml:space="preserve">Quay lại… lại NG.</w:t>
      </w:r>
      <w:r>
        <w:br w:type="textWrapping"/>
      </w:r>
      <w:r>
        <w:br w:type="textWrapping"/>
      </w:r>
      <w:r>
        <w:t xml:space="preserve">Lần thứ ba… vẫn NG.</w:t>
      </w:r>
      <w:r>
        <w:br w:type="textWrapping"/>
      </w:r>
      <w:r>
        <w:br w:type="textWrapping"/>
      </w:r>
      <w:r>
        <w:t xml:space="preserve">Đạo diễn nói với Chu Cẩn Sơ: “Lần này chạy nhảy rất tốt… nhưng Trung Khuyển không thể chỉ nhảy nhót xung quanh cậu được, cũng phải động chạm những người khác nữa.”</w:t>
      </w:r>
      <w:r>
        <w:br w:type="textWrapping"/>
      </w:r>
      <w:r>
        <w:br w:type="textWrapping"/>
      </w:r>
      <w:r>
        <w:t xml:space="preserve">Tiếu Lăng Tiêu: “…”</w:t>
      </w:r>
      <w:r>
        <w:br w:type="textWrapping"/>
      </w:r>
      <w:r>
        <w:br w:type="textWrapping"/>
      </w:r>
      <w:r>
        <w:t xml:space="preserve">Hắn không vui.</w:t>
      </w:r>
      <w:r>
        <w:br w:type="textWrapping"/>
      </w:r>
      <w:r>
        <w:br w:type="textWrapping"/>
      </w:r>
      <w:r>
        <w:t xml:space="preserve">Hắn ghét phải chạm vào những người khác ngoài Chu Cẩn Sơ.</w:t>
      </w:r>
      <w:r>
        <w:br w:type="textWrapping"/>
      </w:r>
      <w:r>
        <w:br w:type="textWrapping"/>
      </w:r>
      <w:r>
        <w:t xml:space="preserve">Huống hồ nữ diễn viên kia cả người nồng nặc mùi nước hoa, khiến cho mũi chó của hắn vô cùng khó chịu.</w:t>
      </w:r>
      <w:r>
        <w:br w:type="textWrapping"/>
      </w:r>
      <w:r>
        <w:br w:type="textWrapping"/>
      </w:r>
      <w:r>
        <w:t xml:space="preserve">“Trung Khuyển,” Chu Cẩn Sơ lại nhấc hai móng Tiếu Lăng Tiêu để hắn đứng lên: “Tao biết mày nhập diễn vào nhân vật, mày coi chính mình là con chó trong phim.”</w:t>
      </w:r>
      <w:r>
        <w:br w:type="textWrapping"/>
      </w:r>
      <w:r>
        <w:br w:type="textWrapping"/>
      </w:r>
      <w:r>
        <w:t xml:space="preserve">“…”</w:t>
      </w:r>
      <w:r>
        <w:br w:type="textWrapping"/>
      </w:r>
      <w:r>
        <w:br w:type="textWrapping"/>
      </w:r>
      <w:r>
        <w:t xml:space="preserve">“Nhưng mà, chính mày lại không ý thức được, trên thực tế mày vẫn mang theo tình cảm chủ quan.”</w:t>
      </w:r>
      <w:r>
        <w:br w:type="textWrapping"/>
      </w:r>
      <w:r>
        <w:br w:type="textWrapping"/>
      </w:r>
      <w:r>
        <w:t xml:space="preserve">“…”</w:t>
      </w:r>
      <w:r>
        <w:br w:type="textWrapping"/>
      </w:r>
      <w:r>
        <w:br w:type="textWrapping"/>
      </w:r>
      <w:r>
        <w:t xml:space="preserve">“Trung Khuyển, diễn viên chuyên nghiệp ngoài khả năng cá nhân, cần thả lỏng một chút, bỏ đi dáng vẻ bình thường của bản thân.”</w:t>
      </w:r>
      <w:r>
        <w:br w:type="textWrapping"/>
      </w:r>
      <w:r>
        <w:br w:type="textWrapping"/>
      </w:r>
      <w:r>
        <w:t xml:space="preserve">Chu Cẩn Sơ cũng không hiểu tại sao bản thân lại muốn lải nhải như vậy. Trên lý thuyết y biết Trung Khuyển không thể nghe hiểu, nhưng y lại thường xuyên có ảo giác Trung Khuyển có thể hiểu được.</w:t>
      </w:r>
      <w:r>
        <w:br w:type="textWrapping"/>
      </w:r>
      <w:r>
        <w:br w:type="textWrapping"/>
      </w:r>
      <w:r>
        <w:t xml:space="preserve">Tiếu Lăng Tiêu tự nhủ, không được phép chỉ chú ý vào Chu Cẩn Sơ.</w:t>
      </w:r>
      <w:r>
        <w:br w:type="textWrapping"/>
      </w:r>
      <w:r>
        <w:br w:type="textWrapping"/>
      </w:r>
      <w:r>
        <w:t xml:space="preserve">Trước khi bắt đầu, hắn đọc thầm nhiều lần “Tui là diễn viên chuyên nghiệp”.</w:t>
      </w:r>
      <w:r>
        <w:br w:type="textWrapping"/>
      </w:r>
      <w:r>
        <w:br w:type="textWrapping"/>
      </w:r>
      <w:r>
        <w:t xml:space="preserve">Lần này cuối cùng cũng thông qua.</w:t>
      </w:r>
      <w:r>
        <w:br w:type="textWrapping"/>
      </w:r>
      <w:r>
        <w:br w:type="textWrapping"/>
      </w:r>
      <w:r>
        <w:t xml:space="preserve">Trong phim, người vợ nhìn đứa con cùng thú cưng, nói với chồng mình: “Anh còn nhớ lúc chúng ta vừa mới hẹn hò không? Anh nghe nói nếu như một người có thể cõng người kia đi hết cây cầu này là có thể vĩnh viễn bên nhau. Lúc ấy anh liền cõng em thử đi đến cuối cây cầu, nhưng đi tới một nửa anh đã bất động…”</w:t>
      </w:r>
      <w:r>
        <w:br w:type="textWrapping"/>
      </w:r>
      <w:r>
        <w:br w:type="textWrapping"/>
      </w:r>
      <w:r>
        <w:t xml:space="preserve">Tiếu Lăng Tiêu: “…?!”</w:t>
      </w:r>
      <w:r>
        <w:br w:type="textWrapping"/>
      </w:r>
      <w:r>
        <w:br w:type="textWrapping"/>
      </w:r>
      <w:r>
        <w:t xml:space="preserve">Hắn hình như cũng từng nghe nói, cây cầu ở thành phố này cũng có một lời đồn như thế.</w:t>
      </w:r>
      <w:r>
        <w:br w:type="textWrapping"/>
      </w:r>
      <w:r>
        <w:br w:type="textWrapping"/>
      </w:r>
      <w:r>
        <w:t xml:space="preserve">***</w:t>
      </w:r>
      <w:r>
        <w:br w:type="textWrapping"/>
      </w:r>
      <w:r>
        <w:br w:type="textWrapping"/>
      </w:r>
      <w:r>
        <w:t xml:space="preserve">Cảnh quay bên ngoài quay gần hết một ngày, Hắc đạo diễn cảm thấy trời đã muộn, hơn nữa cơm hộp buổi trưa cũng đã nguội lạnh.</w:t>
      </w:r>
      <w:r>
        <w:br w:type="textWrapping"/>
      </w:r>
      <w:r>
        <w:br w:type="textWrapping"/>
      </w:r>
      <w:r>
        <w:t xml:space="preserve">“Kết thúc công việc, giải tán giải tán.” Đoàn người đi tới đầu cầu, Hắc đạo diễn nói: “Ngay mai quay nốt.”</w:t>
      </w:r>
      <w:r>
        <w:br w:type="textWrapping"/>
      </w:r>
      <w:r>
        <w:br w:type="textWrapping"/>
      </w:r>
      <w:r>
        <w:t xml:space="preserve">“Cảm ơn.” Chu Cẩn Sơ lạnh nhạt nhưng lại lễ phép đáp lại một tiếng, cúi đầu nhìn Tiếu Lăng Tiêu nói: “Đi thôi, Trung Khuyển.”</w:t>
      </w:r>
      <w:r>
        <w:br w:type="textWrapping"/>
      </w:r>
      <w:r>
        <w:br w:type="textWrapping"/>
      </w:r>
      <w:r>
        <w:t xml:space="preserve">“Gâu~” Tiếu Lăng Tiêu ngẩng đầu nhìn Chu Cẩn Sơ, đột nhiên hạ hai chân ngồi xổm, leo lên người Chu Cẩn Sơ.</w:t>
      </w:r>
      <w:r>
        <w:br w:type="textWrapping"/>
      </w:r>
      <w:r>
        <w:br w:type="textWrapping"/>
      </w:r>
      <w:r>
        <w:t xml:space="preserve">“…Hả?” Chu Cẩn Sơ vươn tay đỡ lấy hắn.</w:t>
      </w:r>
      <w:r>
        <w:br w:type="textWrapping"/>
      </w:r>
      <w:r>
        <w:br w:type="textWrapping"/>
      </w:r>
      <w:r>
        <w:t xml:space="preserve">Sau đó, Tiếu Lăng Tiêu bắt đầu di chuyển một cách khó khăn, hắn dùng chân đạp lên cánh tay Chu Cẩn Sơ, từng chút từng chút dịch ra sau lưng đối phương.</w:t>
      </w:r>
      <w:r>
        <w:br w:type="textWrapping"/>
      </w:r>
      <w:r>
        <w:br w:type="textWrapping"/>
      </w:r>
      <w:r>
        <w:t xml:space="preserve">Bất quá chỉ bằng sức hắn thì không thể làm được. Tiếu Lăng Tiêu vung chân chó khắp nơi vẫn không tìm được chỗ đặt chân.</w:t>
      </w:r>
      <w:r>
        <w:br w:type="textWrapping"/>
      </w:r>
      <w:r>
        <w:br w:type="textWrapping"/>
      </w:r>
      <w:r>
        <w:t xml:space="preserve">May là Chu Cẩn Sơ hiểu được ý của Trung Khuyển, y đưa hai tay ra sau lưng để Tiếu Lăng Tiêu đạp lên rồi ngồi xuống.</w:t>
      </w:r>
      <w:r>
        <w:br w:type="textWrapping"/>
      </w:r>
      <w:r>
        <w:br w:type="textWrapping"/>
      </w:r>
      <w:r>
        <w:t xml:space="preserve">“…Gâu.” Tiếu Lăng Tiêu nhìn Chu Cẩn Sơ, móng vuốt chỉ chỉ phía trước.</w:t>
      </w:r>
      <w:r>
        <w:br w:type="textWrapping"/>
      </w:r>
      <w:r>
        <w:br w:type="textWrapping"/>
      </w:r>
      <w:r>
        <w:t xml:space="preserve">“…?” Chu Cẩn Sơ kinh ngạc nhìn chó nhà mình, sau đó lại đưa mắt nhìn một đôi tình nhân đang cõng nhau tới cuối cầu, hỏi: “Mày muốn học theo bọn họ.”</w:t>
      </w:r>
      <w:r>
        <w:br w:type="textWrapping"/>
      </w:r>
      <w:r>
        <w:br w:type="textWrapping"/>
      </w:r>
      <w:r>
        <w:t xml:space="preserve">“…Gâu.”</w:t>
      </w:r>
      <w:r>
        <w:br w:type="textWrapping"/>
      </w:r>
      <w:r>
        <w:br w:type="textWrapping"/>
      </w:r>
      <w:r>
        <w:t xml:space="preserve">Chu Cẩn Sơ bật cười: “Đó là tình nhân, không giống chúng ta.”</w:t>
      </w:r>
      <w:r>
        <w:br w:type="textWrapping"/>
      </w:r>
      <w:r>
        <w:br w:type="textWrapping"/>
      </w:r>
      <w:r>
        <w:t xml:space="preserve">Tiếu Lăng Tiêu mặc kệ, hắn gầm gừ vài tiếng, nhất quyết phải học theo người ta.</w:t>
      </w:r>
      <w:r>
        <w:br w:type="textWrapping"/>
      </w:r>
      <w:r>
        <w:br w:type="textWrapping"/>
      </w:r>
      <w:r>
        <w:t xml:space="preserve">Sau đó hắn thậm chí còn lè lưỡi, liếm liếm vành tai Chu Cẩn Sơ.</w:t>
      </w:r>
      <w:r>
        <w:br w:type="textWrapping"/>
      </w:r>
      <w:r>
        <w:br w:type="textWrapping"/>
      </w:r>
      <w:r>
        <w:t xml:space="preserve">Chu Cẩn Sơ cảm thấy lỗ tai có chút ngứa, y hơi lắc lắc đầu, giọng nói có chút bất đắc dĩ: “Được rồi được rồi, đừng làm nũng. Tao cõng mày đi qua được chưa?”</w:t>
      </w:r>
      <w:r>
        <w:br w:type="textWrapping"/>
      </w:r>
      <w:r>
        <w:br w:type="textWrapping"/>
      </w:r>
      <w:r>
        <w:t xml:space="preserve">“…Gâu.”</w:t>
      </w:r>
      <w:r>
        <w:br w:type="textWrapping"/>
      </w:r>
      <w:r>
        <w:br w:type="textWrapping"/>
      </w:r>
      <w:r>
        <w:t xml:space="preserve">Suốt quãng đường hắn nằm nhoài trên lưng Chu Cẩn Sơ, thỉnh thoảng liếm vành tai của đối phương.</w:t>
      </w:r>
      <w:r>
        <w:br w:type="textWrapping"/>
      </w:r>
      <w:r>
        <w:br w:type="textWrapping"/>
      </w:r>
      <w:r>
        <w:t xml:space="preserve">Hắn không giống phái nữ có thể ôm cổ đối phương để giảm bớt trọng lượng, Chu Cẩn Sơ chỉ có thể dùng hai cánh tay nâng hădn lên, sau khi đi hết cầu Chu Cẩn Sơ mệt tới mức đến tay cũng không nhấc lên nổi.</w:t>
      </w:r>
      <w:r>
        <w:br w:type="textWrapping"/>
      </w:r>
      <w:r>
        <w:br w:type="textWrapping"/>
      </w:r>
    </w:p>
    <w:p>
      <w:pPr>
        <w:pStyle w:val="Heading2"/>
      </w:pPr>
      <w:bookmarkStart w:id="41" w:name="chương-16-hổ-dữ-2"/>
      <w:bookmarkEnd w:id="41"/>
      <w:r>
        <w:t xml:space="preserve">16. Chương 16: “hổ Dữ” (2)</w:t>
      </w:r>
    </w:p>
    <w:p>
      <w:pPr>
        <w:pStyle w:val="Compact"/>
      </w:pPr>
      <w:r>
        <w:br w:type="textWrapping"/>
      </w:r>
      <w:r>
        <w:br w:type="textWrapping"/>
      </w:r>
      <w:r>
        <w:t xml:space="preserve">Edit: 笑顔Egao.</w:t>
      </w:r>
      <w:r>
        <w:br w:type="textWrapping"/>
      </w:r>
      <w:r>
        <w:br w:type="textWrapping"/>
      </w:r>
      <w:r>
        <w:t xml:space="preserve">Sau khi được Chu Cẩn Sơ cõng qua cầu, Tiếu Lăng Tiêu càng ngày càng dính người.</w:t>
      </w:r>
      <w:r>
        <w:br w:type="textWrapping"/>
      </w:r>
      <w:r>
        <w:br w:type="textWrapping"/>
      </w:r>
      <w:r>
        <w:t xml:space="preserve">Ban đầu, chỉ cần Trung Khuyển không có cảnh quay, Chu Cẩn Sơ sẽ không mang Tiếu Lăng Tiêu đến trường quay. Tiếu Lăng Tiêu sẽ như thường lệ được đưa đến nhà tỷ tỷ, sau đó mỗi ngày ở nhà mong ngóng được gặp “chủ nhân”, thỉnh thoảng còn bất chấp nguy hiểm vừa đánh đàn vừa ngâm nga mấy khúc ca bi thương, thời điểm tỷ tỷ lần đầu tiên nghe hàng xóm nói nhà cô ban ngày có tiếng đàn dương cần xen lẫn tiếng chó sủa sói tru, trên mặt đều là vẻ khó tin.</w:t>
      </w:r>
      <w:r>
        <w:br w:type="textWrapping"/>
      </w:r>
      <w:r>
        <w:br w:type="textWrapping"/>
      </w:r>
      <w:r>
        <w:t xml:space="preserve">Nhưng có một ngày, Chu Cẩn Sơ đưa Trung Khuyển đến nhà tỷ tỷ, sau khi xoay người lên xe chuẩn bị nhấn chân ga bỗng nhìn thấy từ gương sau, Trung Khuyển vừa rồi vẫn còn ngoan ngoãn ngồi bên chân tỷ tỷ đột nhiên nhảy lên, chạy theo sau xe của y, thân ảnh nho nhỏ phải dùng hết khí lực mới có thể miễn cưỡng đuổi theo.</w:t>
      </w:r>
      <w:r>
        <w:br w:type="textWrapping"/>
      </w:r>
      <w:r>
        <w:br w:type="textWrapping"/>
      </w:r>
      <w:r>
        <w:t xml:space="preserve">“…!” Chu Cẩn Sơ lập tức dừng xe, xuống xe hỏi: “Làm sao thế?”</w:t>
      </w:r>
      <w:r>
        <w:br w:type="textWrapping"/>
      </w:r>
      <w:r>
        <w:br w:type="textWrapping"/>
      </w:r>
      <w:r>
        <w:t xml:space="preserve">“…” Kỳ thực Tiếu Lăng Tiêu cũng không biết hắn đang làm gì. Vừa rồi hắn chỉ cảm thấy có thể đuổi theo một đoạn thôi cũng đã tốt lắm rồi. Chạy theo một đoạn, cho dù không nhìn thấy nhau, cũng coi như có thể gần nhau thêm một lát.</w:t>
      </w:r>
      <w:r>
        <w:br w:type="textWrapping"/>
      </w:r>
      <w:r>
        <w:br w:type="textWrapping"/>
      </w:r>
      <w:r>
        <w:t xml:space="preserve">“Cẩn Sơ,” Tỷ tỷ nhìn thấy cảnh này, khuyên Chu Cẩn Sơ: “Nếu đã như vậy, em để Trung Khuyển đi tham ban* đi.” </w:t>
      </w:r>
      <w:r>
        <w:rPr>
          <w:i/>
        </w:rPr>
        <w:t xml:space="preserve">(tham ban: người có quan hệ với đoàn làm phim đến thăm trường quay)</w:t>
      </w:r>
      <w:r>
        <w:br w:type="textWrapping"/>
      </w:r>
      <w:r>
        <w:br w:type="textWrapping"/>
      </w:r>
      <w:r>
        <w:t xml:space="preserve">Tỷ tỷ nói tiếp: “Nó giống như… chỉ muốn ở cạnh em vậy. Nó cũng không chơi cùng những con chó khác… như thể em chính là tất cả của nó.”</w:t>
      </w:r>
      <w:r>
        <w:br w:type="textWrapping"/>
      </w:r>
      <w:r>
        <w:br w:type="textWrapping"/>
      </w:r>
      <w:r>
        <w:t xml:space="preserve">“Thật sao,” Chu Cẩn Sơ nhìn Tiếu Lăng Tiêu: “Đến trường quay cho phép quậy phá, có thể làm được không?”</w:t>
      </w:r>
      <w:r>
        <w:br w:type="textWrapping"/>
      </w:r>
      <w:r>
        <w:br w:type="textWrapping"/>
      </w:r>
      <w:r>
        <w:t xml:space="preserve">Tiếu Lăng Tiêu chớp chớp hai mắt chó, không ngừng gật đầu.</w:t>
      </w:r>
      <w:r>
        <w:br w:type="textWrapping"/>
      </w:r>
      <w:r>
        <w:br w:type="textWrapping"/>
      </w:r>
      <w:r>
        <w:t xml:space="preserve">Quả nhiên, đúng như cam kết trước đó, Tiếu Lăng Tiêu ở trong trường quay ngoan vô cùng, chỉ là khi có người muốn sờ đầu hắn, hắn sẽ tỏ ra kháng cự.</w:t>
      </w:r>
      <w:r>
        <w:br w:type="textWrapping"/>
      </w:r>
      <w:r>
        <w:br w:type="textWrapping"/>
      </w:r>
      <w:r>
        <w:t xml:space="preserve">Vì hắn là Husky, Chu Cẩn Sơ rất cẩn thận buộc Tiếu Lăng Tiêu lại. Tiếu Lăng Tiêu cũng không làm khó dễ, lẳng lặng nằm úp sấp chờ Chu Cẩn Sơ.</w:t>
      </w:r>
      <w:r>
        <w:br w:type="textWrapping"/>
      </w:r>
      <w:r>
        <w:br w:type="textWrapping"/>
      </w:r>
      <w:r>
        <w:t xml:space="preserve">Hai giờ sau, vì Tiếu Lăng Tiêu quá nghe lời, mọi người trong đoàn làm phim đều nhất trí quyết định giải phóng cho Tiếu Lăng Tiêu.</w:t>
      </w:r>
      <w:r>
        <w:br w:type="textWrapping"/>
      </w:r>
      <w:r>
        <w:br w:type="textWrapping"/>
      </w:r>
      <w:r>
        <w:t xml:space="preserve">Một cô gái trẻ tuổi nói: “Trung Khuyển lão sư cũng là lão sư, là một diễn viên trong đoàn làm phim, làm sao có thể xích lão sư như vậy?”</w:t>
      </w:r>
      <w:r>
        <w:br w:type="textWrapping"/>
      </w:r>
      <w:r>
        <w:br w:type="textWrapping"/>
      </w:r>
      <w:r>
        <w:t xml:space="preserve">Tiếu Lăng Tiêu đạt được tự do vẫn rất yên tĩnh, nhưng mỗi khi đạo diễn hô “Cắt”, Tiếu lăng Tiêu đều sẽ phi thường chân chó chạy đi đưa đồ.</w:t>
      </w:r>
      <w:r>
        <w:br w:type="textWrapping"/>
      </w:r>
      <w:r>
        <w:br w:type="textWrapping"/>
      </w:r>
      <w:r>
        <w:t xml:space="preserve">Hắn sẽ tìm một chai nước khoáng, dùng hai móng vuốt lăn nó về phía trước, lăn một đường trên sàn nhà đến trước mặt Chu Cẩn Sơ, để Chu Cẩn Sơ nhặt chai lên uống.</w:t>
      </w:r>
      <w:r>
        <w:br w:type="textWrapping"/>
      </w:r>
      <w:r>
        <w:br w:type="textWrapping"/>
      </w:r>
      <w:r>
        <w:t xml:space="preserve">Hắn còn có thể ngậm đồ ăn vặt chạy đến chỗ Chu Cẩn Sơ, để Chu Cẩn Sơ lấp đầy bụng.</w:t>
      </w:r>
      <w:r>
        <w:br w:type="textWrapping"/>
      </w:r>
      <w:r>
        <w:br w:type="textWrapping"/>
      </w:r>
      <w:r>
        <w:t xml:space="preserve">Còn có lần hắn cắn khăn mặt chạy qua, mặc dù Chu Cẩn Sơ không hề ra mồ hôi.</w:t>
      </w:r>
      <w:r>
        <w:br w:type="textWrapping"/>
      </w:r>
      <w:r>
        <w:br w:type="textWrapping"/>
      </w:r>
      <w:r>
        <w:t xml:space="preserve">Quá chân chó rồi… Đến chính hắn cũng cảm thấy: quá chân chó rồi…</w:t>
      </w:r>
      <w:r>
        <w:br w:type="textWrapping"/>
      </w:r>
      <w:r>
        <w:br w:type="textWrapping"/>
      </w:r>
      <w:r>
        <w:t xml:space="preserve">Hắn thực ra vẫn… rất thích hợp làm chó…</w:t>
      </w:r>
      <w:r>
        <w:br w:type="textWrapping"/>
      </w:r>
      <w:r>
        <w:br w:type="textWrapping"/>
      </w:r>
      <w:r>
        <w:t xml:space="preserve">“Chưa từng thấy giống Husky lại có thể thông minh đến mức này…” Có người nói: “Cứ như là con người vậy!”</w:t>
      </w:r>
      <w:r>
        <w:br w:type="textWrapping"/>
      </w:r>
      <w:r>
        <w:br w:type="textWrapping"/>
      </w:r>
      <w:r>
        <w:t xml:space="preserve">“Đúng thế đúng thế,” một người khác tiếp lời: “Hơn nữa tôi cảm thấy, nó thông minh cũng phải bằng học sinh tiểu học rồi, phải không?”</w:t>
      </w:r>
      <w:r>
        <w:br w:type="textWrapping"/>
      </w:r>
      <w:r>
        <w:br w:type="textWrapping"/>
      </w:r>
      <w:r>
        <w:t xml:space="preserve">“Ha ha,” Người còn lại cười nói: “Nói là lớp một tiểu học cũng quá khoa trương, tôi cảm thấy cũng gần bằng lớp lớn mẫu giáo.”</w:t>
      </w:r>
      <w:r>
        <w:br w:type="textWrapping"/>
      </w:r>
      <w:r>
        <w:br w:type="textWrapping"/>
      </w:r>
      <w:r>
        <w:t xml:space="preserve">Tiếu Lăng Tiêu: “…”</w:t>
      </w:r>
      <w:r>
        <w:br w:type="textWrapping"/>
      </w:r>
      <w:r>
        <w:br w:type="textWrapping"/>
      </w:r>
      <w:r>
        <w:t xml:space="preserve">Đạo diễn không cho Chu Cẩn Sơ ôm Tiếu Lăng Tiêu.</w:t>
      </w:r>
      <w:r>
        <w:br w:type="textWrapping"/>
      </w:r>
      <w:r>
        <w:br w:type="textWrapping"/>
      </w:r>
      <w:r>
        <w:t xml:space="preserve">Đạo diễn nói: “Không thể ôm chó, sẽ bị dính lông chó, làm hỏng tạo hình.”</w:t>
      </w:r>
      <w:r>
        <w:br w:type="textWrapping"/>
      </w:r>
      <w:r>
        <w:br w:type="textWrapping"/>
      </w:r>
      <w:r>
        <w:t xml:space="preserve">Tiếu Lăng Tiêu muốn ôm không thành công, hắn vừa mới nhào đến gần Chu Cẩn Sơ đã bị đạo diễn quát ngưng lại, sợ tới mức ngã lăn trên mặt đất.</w:t>
      </w:r>
      <w:r>
        <w:br w:type="textWrapping"/>
      </w:r>
      <w:r>
        <w:br w:type="textWrapping"/>
      </w:r>
      <w:r>
        <w:t xml:space="preserve">Trong lúc nghỉ ngơi, Tiếu Lăng Tiêu thường ngồi cách Chu Cẩn Sơ khoảng nửa mét, vươn ra một móng vuốt, có đôi khi là hai móng, để Chu Cẩn Sơ nắm nắm. Chu Cẩn Sơ lần nào cũng cười cười nhìn chó nhà mình, vươn tay ra nắm lấy móng vuốt của hắn. Chu Cẩn Sơ lúc nắm tay Tiếu Lăng Tiêu thích dùng đầu ngón tay nhẹ nhàng vuốt ve mặt trong đệm thịt, làm Tiếu Lăng Tiêu vô cùng thoải mái.</w:t>
      </w:r>
      <w:r>
        <w:br w:type="textWrapping"/>
      </w:r>
      <w:r>
        <w:br w:type="textWrapping"/>
      </w:r>
      <w:r>
        <w:t xml:space="preserve">Mỗi khi chuẩn bị bắt đầu cảnh quay, nhân viên công tác đều đến gần dắt Tiếu Lăng Tiêu sang một bên, thời điểm đó Tiếu Lăng Tiêu vẫn ngoan ngoãn đứng lên, nhưng lại lưu luyến duỗi ra móng vuốt nhỏ muốn được nắm nắm.</w:t>
      </w:r>
      <w:r>
        <w:br w:type="textWrapping"/>
      </w:r>
      <w:r>
        <w:br w:type="textWrapping"/>
      </w:r>
      <w:r>
        <w:t xml:space="preserve">“Sẽ không phải là thành tinh thật đi…” Một vị phó đạo diễn cười cười, đùa Chu Cẩn Sơ: “Chu lão sư, Chu ảnh đế, cậu đối xử với nó tốt như vậy, lại còn mang Trung Khuyển đi đóng phim, dựa theo kịch bản, nó sẽ hóa thành người, lấy thân báo đáp.”</w:t>
      </w:r>
      <w:r>
        <w:br w:type="textWrapping"/>
      </w:r>
      <w:r>
        <w:br w:type="textWrapping"/>
      </w:r>
      <w:r>
        <w:t xml:space="preserve">“Hả?” Chu Cẩn Sơ cúi đầu nhìn Tiếu Lăng Tiêu một chút: “Có thể biến thành người lấy thân báo đáp, ngược lại cũng không tồi.”</w:t>
      </w:r>
      <w:r>
        <w:br w:type="textWrapping"/>
      </w:r>
      <w:r>
        <w:br w:type="textWrapping"/>
      </w:r>
      <w:r>
        <w:t xml:space="preserve">“…” Một câu nói, làm hai mắt chó Tiếu Lăng Tiêu dựng đứng.</w:t>
      </w:r>
      <w:r>
        <w:br w:type="textWrapping"/>
      </w:r>
      <w:r>
        <w:br w:type="textWrapping"/>
      </w:r>
      <w:r>
        <w:t xml:space="preserve">Cảnh quay cuối cùng trong ngày, là màn cảnh sát đến điều tra sau khi báo án.</w:t>
      </w:r>
      <w:r>
        <w:br w:type="textWrapping"/>
      </w:r>
      <w:r>
        <w:br w:type="textWrapping"/>
      </w:r>
      <w:r>
        <w:t xml:space="preserve">Người báo án sẽ bày ra vẻ hồn bay phách lạc, khiến cảnh sát lầm tưởng y là người bị hại, đồng thời cho rằng tình cảm của y với người vợ đã chết vô cùng sâu nặng.</w:t>
      </w:r>
      <w:r>
        <w:br w:type="textWrapping"/>
      </w:r>
      <w:r>
        <w:br w:type="textWrapping"/>
      </w:r>
      <w:r>
        <w:t xml:space="preserve">Hắn đạo diễn từ camera một lần nữa xác nhận toàn cảnh, nghiêm túc gọi một tiếng: “Chuyên gia trang điểm.”</w:t>
      </w:r>
      <w:r>
        <w:br w:type="textWrapping"/>
      </w:r>
      <w:r>
        <w:br w:type="textWrapping"/>
      </w:r>
      <w:r>
        <w:t xml:space="preserve">Thấy không có ai đáp, đạo diễn lớn tiếng gọi một câu: “Chuyên gia trang điểm.”</w:t>
      </w:r>
      <w:r>
        <w:br w:type="textWrapping"/>
      </w:r>
      <w:r>
        <w:br w:type="textWrapping"/>
      </w:r>
      <w:r>
        <w:t xml:space="preserve">“Dạ?” Một cô gái cúp điện thoại di động chạy tới.</w:t>
      </w:r>
      <w:r>
        <w:br w:type="textWrapping"/>
      </w:r>
      <w:r>
        <w:br w:type="textWrapping"/>
      </w:r>
      <w:r>
        <w:t xml:space="preserve">Hắc đạo diễn chỉ vào camera: “Cô kiểm tra lại tạo hình một chút. Nhìn từ camera xem có cần điều chỉnh gì hay không.”</w:t>
      </w:r>
      <w:r>
        <w:br w:type="textWrapping"/>
      </w:r>
      <w:r>
        <w:br w:type="textWrapping"/>
      </w:r>
      <w:r>
        <w:t xml:space="preserve">“Dạ…” Cô gái quan sát một lát, đi đến “phòng khách” chỉnh lại vài sợi tóc rối trên trán Chu Cẩn Sơ, lại quay về nơi quan sát, nhìn camera một chút: “OK.”</w:t>
      </w:r>
      <w:r>
        <w:br w:type="textWrapping"/>
      </w:r>
      <w:r>
        <w:br w:type="textWrapping"/>
      </w:r>
      <w:r>
        <w:t xml:space="preserve">“Được rồi.” Hắc đạo diễn nói: “1, 2, 3, bắt đầu.”</w:t>
      </w:r>
      <w:r>
        <w:br w:type="textWrapping"/>
      </w:r>
      <w:r>
        <w:br w:type="textWrapping"/>
      </w:r>
      <w:r>
        <w:t xml:space="preserve">Tiếu Lăng Tiêu lập tức trợn to hai mắt chó nhìn chằm chằm camera.</w:t>
      </w:r>
      <w:r>
        <w:br w:type="textWrapping"/>
      </w:r>
      <w:r>
        <w:br w:type="textWrapping"/>
      </w:r>
      <w:r>
        <w:t xml:space="preserve">Bên trong chỉ có những người cần thiết, toàn bộ những người không liên quan đều ra khỏi “phòng khách”.</w:t>
      </w:r>
      <w:r>
        <w:br w:type="textWrapping"/>
      </w:r>
      <w:r>
        <w:br w:type="textWrapping"/>
      </w:r>
      <w:r>
        <w:t xml:space="preserve">Tiếu Lăng Tiêu quan sát các diễn viên trong “phòng khách” bắt đầu đối diễn.</w:t>
      </w:r>
      <w:r>
        <w:br w:type="textWrapping"/>
      </w:r>
      <w:r>
        <w:br w:type="textWrapping"/>
      </w:r>
      <w:r>
        <w:t xml:space="preserve">Chu Cẩn Sơ không nhìn vào vai cảnh sát, mà đặt khuỷu tay lên đầu gối, lòng bàn tay bưng kín mặt: “Đều tại tôi… Tất cả đều tại tôi… Tôi tại sao lại lấy cấp dưới ra gánh tội chứ… Lẽ nào đây chính là báo ứng, có phải trên đời này thật sự có báo ứng không… Dung Dung mới có bốn mươi tuổi, cô ấy còn trẻ như vậy… Còn chưa được hưởng phúc một ngày nào, hôm qua chúng tôi còn nói, con trai năm sau sẽ lên đại học, chúng tôi cuối cùng cũng rảnh rỗi, có thể vui vẻ đi du lịch khắp nơi… Giờ tại sao lại chết…?”</w:t>
      </w:r>
      <w:r>
        <w:br w:type="textWrapping"/>
      </w:r>
      <w:r>
        <w:br w:type="textWrapping"/>
      </w:r>
      <w:r>
        <w:t xml:space="preserve">Tiếu Lăng Tiêu xem diễn, cảm thấy một cỗ rung động không thôi.</w:t>
      </w:r>
      <w:r>
        <w:br w:type="textWrapping"/>
      </w:r>
      <w:r>
        <w:br w:type="textWrapping"/>
      </w:r>
      <w:r>
        <w:t xml:space="preserve">Cách một màn hình hắn vẫn cảm thấy thực thương tâm.</w:t>
      </w:r>
      <w:r>
        <w:br w:type="textWrapping"/>
      </w:r>
      <w:r>
        <w:br w:type="textWrapping"/>
      </w:r>
      <w:r>
        <w:t xml:space="preserve">Thì ra là vậy… Hắn nghĩ: trước đây, có lẽ hắn đã làm sai rồi. Trước kia hắn luôn nghĩ phải làm sao để nói ra lời thoại. Kỳ thực, có khả năng hắn không nên căn cứ vào lời thoại để phán đoán cảm xúc, mà hẳn là nên căn cứ cảm xúc để điều chỉnh lời thoại, tiến vào trạng thái một cách tự nhiên hơn.</w:t>
      </w:r>
      <w:r>
        <w:br w:type="textWrapping"/>
      </w:r>
      <w:r>
        <w:br w:type="textWrapping"/>
      </w:r>
      <w:r>
        <w:t xml:space="preserve">Đang mải mê suy nghĩ, Tiếu Lăng Tiêu bỗng nghe Hắc đạo diễn hô một tiếng “Cắt”.</w:t>
      </w:r>
      <w:r>
        <w:br w:type="textWrapping"/>
      </w:r>
      <w:r>
        <w:br w:type="textWrapping"/>
      </w:r>
      <w:r>
        <w:t xml:space="preserve">“Rất tốt.” Hắc đạo diễn vừa nói, vừa lấy ra trang phân cảnh trong kịch bản gốc ra, gạch chéo một trang.</w:t>
      </w:r>
      <w:r>
        <w:br w:type="textWrapping"/>
      </w:r>
      <w:r>
        <w:br w:type="textWrapping"/>
      </w:r>
      <w:r>
        <w:t xml:space="preserve">Hắc đạo diễn tay cầm kịch bản gốc lẩm bẩm một chốc: “Môt, hai, ba, bốn, năm, sáu, bảy,… Cảnh quay hôm nay đều đã xong…”</w:t>
      </w:r>
      <w:r>
        <w:br w:type="textWrapping"/>
      </w:r>
      <w:r>
        <w:br w:type="textWrapping"/>
      </w:r>
      <w:r>
        <w:t xml:space="preserve">Tiếu Lăng Tiêu chạy tới, dùng miệng cạy mở lòng bàn tay Chu Cẩn Sơ, lè lưỡi ra liếm liếm.</w:t>
      </w:r>
      <w:r>
        <w:br w:type="textWrapping"/>
      </w:r>
      <w:r>
        <w:br w:type="textWrapping"/>
      </w:r>
      <w:r>
        <w:t xml:space="preserve">“Ồ?” Phó đạo diễn nói: “Bây giờ không phải là nắm tay, mà là lè lưỡi liếm tay sao?”</w:t>
      </w:r>
      <w:r>
        <w:br w:type="textWrapping"/>
      </w:r>
      <w:r>
        <w:br w:type="textWrapping"/>
      </w:r>
      <w:r>
        <w:t xml:space="preserve">“Ha ha,” Hắc đạo diễn nở nụ cười: “Không phải là nhìn thấy bộ dạng của Chu Cẩn Sơ lúc nãy rồi lo lắng chủ nhân có vấn đề đấy chứ?” Dù sao, vừa nãy vẻ mặt Chu Cẩn Sơ bày ra rất thống khổ.</w:t>
      </w:r>
      <w:r>
        <w:br w:type="textWrapping"/>
      </w:r>
      <w:r>
        <w:br w:type="textWrapping"/>
      </w:r>
      <w:r>
        <w:t xml:space="preserve">“Trung Khuyển biết là đang đóng phim.” Chu Cẩn Sơ sờ sờ đầu Tiếu Lăng Tiêu: “Tao không sao, tao ra vào trạng thái đều rất nhanh, sẽ không bị hãm vào nhân vật không thoát diễn được.”</w:t>
      </w:r>
      <w:r>
        <w:br w:type="textWrapping"/>
      </w:r>
      <w:r>
        <w:br w:type="textWrapping"/>
      </w:r>
      <w:r>
        <w:t xml:space="preserve">“…”</w:t>
      </w:r>
      <w:r>
        <w:br w:type="textWrapping"/>
      </w:r>
      <w:r>
        <w:br w:type="textWrapping"/>
      </w:r>
      <w:r>
        <w:t xml:space="preserve">Tiếu Lăng Tiêu ngẫm lại cũng đúng —— người như Chu Cẩn Sơ, nếu không phải là đóng phim mới không thèm đóng vai người khác đâu.</w:t>
      </w:r>
      <w:r>
        <w:br w:type="textWrapping"/>
      </w:r>
      <w:r>
        <w:br w:type="textWrapping"/>
      </w:r>
      <w:r>
        <w:t xml:space="preserve">“Trung Khuyển,” Chu Cẩn Sơ nói tiếp: “Từ trước đến nay còn chưa có ai lo lắng cho tao đến mức này đâu.”</w:t>
      </w:r>
      <w:r>
        <w:br w:type="textWrapping"/>
      </w:r>
      <w:r>
        <w:br w:type="textWrapping"/>
      </w:r>
      <w:r>
        <w:t xml:space="preserve">Chu Cẩn Sơ cảm thấy y càng càng càng thích chó của mình. Cùng Trung Khuyển hít thở chung một bầu không khí khiến y có một cảm giác rất thoải mái.</w:t>
      </w:r>
      <w:r>
        <w:br w:type="textWrapping"/>
      </w:r>
      <w:r>
        <w:br w:type="textWrapping"/>
      </w:r>
    </w:p>
    <w:p>
      <w:pPr>
        <w:pStyle w:val="Heading2"/>
      </w:pPr>
      <w:bookmarkStart w:id="42" w:name="chương-17-hổ-dữ-3"/>
      <w:bookmarkEnd w:id="42"/>
      <w:r>
        <w:t xml:space="preserve">17. Chương 17: “hổ Dữ” (3)</w:t>
      </w:r>
    </w:p>
    <w:p>
      <w:pPr>
        <w:pStyle w:val="Compact"/>
      </w:pPr>
      <w:r>
        <w:br w:type="textWrapping"/>
      </w:r>
      <w:r>
        <w:br w:type="textWrapping"/>
      </w:r>
      <w:r>
        <w:t xml:space="preserve">Edit: 笑顔Egao.</w:t>
      </w:r>
      <w:r>
        <w:br w:type="textWrapping"/>
      </w:r>
      <w:r>
        <w:br w:type="textWrapping"/>
      </w:r>
      <w:r>
        <w:t xml:space="preserve">Cảnh quay tiếp theo của Tiếu Lăng Tiêu được định vào ngay sau ngày “tham ban”.</w:t>
      </w:r>
      <w:r>
        <w:br w:type="textWrapping"/>
      </w:r>
      <w:r>
        <w:br w:type="textWrapping"/>
      </w:r>
      <w:r>
        <w:t xml:space="preserve">Theo kịch bản, trong lúc điều tra, con chó của người báo án đang bị nhốt trong phòng ngủ, cảnh sát sau khi mở cửa kiểm tra phòng ngủ tiện tay chụp vài bức ảnh, bao gồm cả bức ảnh gây hoài nghi kia. Trên thân thể của chó có máu, điều này chứng minh ít nhất trong thời gian xảy ra án mạng, nó ở ngay bên cạnh hung thủ chứ không phải bị giam trong phòng.</w:t>
      </w:r>
      <w:r>
        <w:br w:type="textWrapping"/>
      </w:r>
      <w:r>
        <w:br w:type="textWrapping"/>
      </w:r>
      <w:r>
        <w:t xml:space="preserve">“Đến đây.” Hắc đạo diễn chỉ huy bố trí trường quay: “Trung Khuyển nằm nghiêng xuống, như vậy máu mới có thể bắn lên.”</w:t>
      </w:r>
      <w:r>
        <w:br w:type="textWrapping"/>
      </w:r>
      <w:r>
        <w:br w:type="textWrapping"/>
      </w:r>
      <w:r>
        <w:t xml:space="preserve">Dứt lời, đạo diễn lại quay sang nói với người khác: “Quá gần, gần như vậy không còn là chuyện bắn mấy giọt máu nữa, xa ra một chút, tốt. Đúng rồi, giơ túi máu cao thêm một chút. Này, những người khác tìm vài cái chậu lại đây hứng, đừng làm bẩn sàn nhà.” Một lát sau túi máu sẽ bị nổ, Tiếu Lăng Tiêu ở bên cạnh sẽ bị bắn mấy giọt. Đây là công tác chuẩn bị, không quay lại để dùng trong phim, mà nội dung phim chỉ cần cảnh quay sau khi bị bắn máu.</w:t>
      </w:r>
      <w:r>
        <w:br w:type="textWrapping"/>
      </w:r>
      <w:r>
        <w:br w:type="textWrapping"/>
      </w:r>
      <w:r>
        <w:t xml:space="preserve">“…” Tiếu Lăng Tiêu quan sát một chút —— sàn nhà vốn rất bẩn. Cảnh quay trong phim đều dùng lều dựng thành phòng, tất cả đều rách rách rưới rưới, ngay cả những “biệt thự” kia cũng vậy, nhưng kỳ quái là những căn phòng kia sau khi lên máy quay vẫn rất đẹp.</w:t>
      </w:r>
      <w:r>
        <w:br w:type="textWrapping"/>
      </w:r>
      <w:r>
        <w:br w:type="textWrapping"/>
      </w:r>
      <w:r>
        <w:t xml:space="preserve">Sau khi sắp xếp xong trường quay, Hắc đạo diễn kiểm tra lại lần cuối rồi nói: “Gần xong rồi, làm nổ túi máu đi.”</w:t>
      </w:r>
      <w:r>
        <w:br w:type="textWrapping"/>
      </w:r>
      <w:r>
        <w:br w:type="textWrapping"/>
      </w:r>
      <w:r>
        <w:t xml:space="preserve">“…Bụp!”</w:t>
      </w:r>
      <w:r>
        <w:rPr>
          <w:i/>
        </w:rPr>
        <w:t xml:space="preserve"> (này là tiếng túi máu bị nổ nha:)) )</w:t>
      </w:r>
      <w:r>
        <w:br w:type="textWrapping"/>
      </w:r>
      <w:r>
        <w:br w:type="textWrapping"/>
      </w:r>
      <w:r>
        <w:t xml:space="preserve">Tiếu Lăng Tiêu đột nhiên trở nên vô cùng căng thẳng —— cái túi kia sau khi nổ sẽ bắn tung tóe lên mặt sao? Sẽ bắn tung tóe lên mắt sao? Mặc dù hắn biết đây là máu giả, nhưng khi nhìn đến màu đỏ thẫm trong túi vẫn cảm thấy không ổn.</w:t>
      </w:r>
      <w:r>
        <w:br w:type="textWrapping"/>
      </w:r>
      <w:r>
        <w:br w:type="textWrapping"/>
      </w:r>
      <w:r>
        <w:t xml:space="preserve">Hắn có chút bất an hơi động chân chó, rồi lại không dám động, từ trong cổ họng phát ra tiếng thở dốc.</w:t>
      </w:r>
      <w:r>
        <w:br w:type="textWrapping"/>
      </w:r>
      <w:r>
        <w:br w:type="textWrapping"/>
      </w:r>
      <w:r>
        <w:t xml:space="preserve">“Chờ một chút.” Chu Cẩn Sơ đột nhiên nói.</w:t>
      </w:r>
      <w:r>
        <w:br w:type="textWrapping"/>
      </w:r>
      <w:r>
        <w:br w:type="textWrapping"/>
      </w:r>
      <w:r>
        <w:t xml:space="preserve">Hắc đạo diễn: “…?”</w:t>
      </w:r>
      <w:r>
        <w:br w:type="textWrapping"/>
      </w:r>
      <w:r>
        <w:br w:type="textWrapping"/>
      </w:r>
      <w:r>
        <w:t xml:space="preserve">“Trung Khuyển có vẻ đang sợ.” Chu Cẩn Sơ bước tới phía sau Tiếu Lăng Tiêu, duỗi ra một bàn tay nhẹ nhàng bưng kín mắt chó của Tiếu Lăng Tiêu: “Đừng bắt nó phải nhìn, cứ trực tiếp phun lên đi.”.</w:t>
      </w:r>
      <w:r>
        <w:br w:type="textWrapping"/>
      </w:r>
      <w:r>
        <w:br w:type="textWrapping"/>
      </w:r>
      <w:r>
        <w:t xml:space="preserve">Hắc đạo diễn: “…”</w:t>
      </w:r>
      <w:r>
        <w:br w:type="textWrapping"/>
      </w:r>
      <w:r>
        <w:br w:type="textWrapping"/>
      </w:r>
      <w:r>
        <w:t xml:space="preserve">“Bụp…” Tiếu Lăng Tiêu nghĩ: cho dù không nhìn có cảm giác tốt hơn một chút, nhưng vẫn thấy căng thẳng quá đi…</w:t>
      </w:r>
      <w:r>
        <w:br w:type="textWrapping"/>
      </w:r>
      <w:r>
        <w:br w:type="textWrapping"/>
      </w:r>
      <w:r>
        <w:t xml:space="preserve">Hắn lè lưỡi hướng lên trên, liếm liếm mu bàn tay Chu Cẩn Sơ. A, từ đầu lưỡi truyền đến mùi vị của Chu Cẩn Sơ, trong lòng quả nhiên an tâm hơn một chút.</w:t>
      </w:r>
      <w:r>
        <w:br w:type="textWrapping"/>
      </w:r>
      <w:r>
        <w:br w:type="textWrapping"/>
      </w:r>
      <w:r>
        <w:t xml:space="preserve">“Tao ở ngay đây.” Chu Cẩn Sơ tựa như minh bạch suy nghĩ của Tiếu Lăng Tiêu, vươn tay còn lại đặt trước đầu lưỡi của Tiếu Lăng Tiêu: “Liếm liếm đi.”</w:t>
      </w:r>
      <w:r>
        <w:br w:type="textWrapping"/>
      </w:r>
      <w:r>
        <w:br w:type="textWrapping"/>
      </w:r>
      <w:r>
        <w:t xml:space="preserve">“…” Tiếu Lăng Tiêu vươn đầu lưỡi, liếm một vòng lên lòng bàn tay của Chu Cẩn Sơ.</w:t>
      </w:r>
      <w:r>
        <w:br w:type="textWrapping"/>
      </w:r>
      <w:r>
        <w:br w:type="textWrapping"/>
      </w:r>
      <w:r>
        <w:t xml:space="preserve">Thật ấm áp, thật thoải mái.</w:t>
      </w:r>
      <w:r>
        <w:br w:type="textWrapping"/>
      </w:r>
      <w:r>
        <w:br w:type="textWrapping"/>
      </w:r>
      <w:r>
        <w:t xml:space="preserve">Cứ như vậy, cho dù hắn không thể nhìn thấy, nhưng vẫn rất rõ ràng, Chu Cẩn Sơ đang ở ngay bên cạnh hắn.</w:t>
      </w:r>
      <w:r>
        <w:br w:type="textWrapping"/>
      </w:r>
      <w:r>
        <w:br w:type="textWrapping"/>
      </w:r>
      <w:r>
        <w:t xml:space="preserve">“Được rồi, nổ túi mau đi.” Hắn đạo diễn cảm thấy mình bị chói mù mắt, may mà vẫn nhớ được chuyện cần làm.</w:t>
      </w:r>
      <w:r>
        <w:br w:type="textWrapping"/>
      </w:r>
      <w:r>
        <w:br w:type="textWrapping"/>
      </w:r>
      <w:r>
        <w:t xml:space="preserve">Tiếu Lăng Tiêu chỉ nghe thấy mấy tiếng “ầm” vang lên, sau đó chuyện gì cũng không có.</w:t>
      </w:r>
      <w:r>
        <w:br w:type="textWrapping"/>
      </w:r>
      <w:r>
        <w:br w:type="textWrapping"/>
      </w:r>
      <w:r>
        <w:t xml:space="preserve">Đã… kết thúc rồi? Máu đã bắn tung tóe rồi sao?</w:t>
      </w:r>
      <w:r>
        <w:br w:type="textWrapping"/>
      </w:r>
      <w:r>
        <w:br w:type="textWrapping"/>
      </w:r>
      <w:r>
        <w:t xml:space="preserve">Tựa hồ rất đơn giản nha… Cũng không có việc gì to tát… Có Chu Cẩn Sơ ở bên cạnh, hết thảy đều sẽ tốt đẹp.</w:t>
      </w:r>
      <w:r>
        <w:br w:type="textWrapping"/>
      </w:r>
      <w:r>
        <w:br w:type="textWrapping"/>
      </w:r>
      <w:r>
        <w:t xml:space="preserve">Chu Cẩn Sơ thu lại tay, Hắc đạo diễn tới kiểm tra vết máu trên lông bụng Tiếu Lăng Tiêu, quan sát rất cẩn thận: “Như vậy là được rồi, đến phòng ngủ quay đi.”</w:t>
      </w:r>
      <w:r>
        <w:br w:type="textWrapping"/>
      </w:r>
      <w:r>
        <w:br w:type="textWrapping"/>
      </w:r>
      <w:r>
        <w:t xml:space="preserve">Vừa bước vào phòng ngủ cùng Chu Cẩn Sơ, Hắc đạo diễn lập tức chỉ vào cánh cửa, nói: “Trung Khuyển ở ngay cạnh cánh cửa, vẫn luôn ngửi mùi vị bên ngoài. Trong phim, đây là lần đầu tiên nó nhìn thấy cảnh giết người, biết nữ chủ nhân không ổn. Đợi đến khi bị cảnh sát quát, nó lại trốn sang một bên, đổi sang tư thế ngồi, lộ ra vết máu trên bụng.”</w:t>
      </w:r>
      <w:r>
        <w:br w:type="textWrapping"/>
      </w:r>
      <w:r>
        <w:br w:type="textWrapping"/>
      </w:r>
      <w:r>
        <w:t xml:space="preserve">Trong phim, vì tư thế khác biệt, người cha vẫn luôn không phát hiện trên bụng chó có máu, nhưng ở trong bức ảnh lại thấy rõ ràng.</w:t>
      </w:r>
      <w:r>
        <w:br w:type="textWrapping"/>
      </w:r>
      <w:r>
        <w:br w:type="textWrapping"/>
      </w:r>
      <w:r>
        <w:t xml:space="preserve">Chu Cẩn Sơ dắt Tiếu Lăng Tiêu vào phòng, lần thứ hai giúp hắn chỉnh sửa tư thế.</w:t>
      </w:r>
      <w:r>
        <w:br w:type="textWrapping"/>
      </w:r>
      <w:r>
        <w:br w:type="textWrapping"/>
      </w:r>
      <w:r>
        <w:t xml:space="preserve">Phía bên kia, đèn chiếu sáng cũng đã chuển bị xong.</w:t>
      </w:r>
      <w:r>
        <w:br w:type="textWrapping"/>
      </w:r>
      <w:r>
        <w:br w:type="textWrapping"/>
      </w:r>
      <w:r>
        <w:t xml:space="preserve">“Cẩn Sơ nên lấy thêm một phần lương.” Hắc đạo diễn nói đùa: “Diễn viên động vật đều có huấn luyện viên, tôi lần này trực tiếp mời Trung Khuyển tới, như vậy Cẩn Sơ lại kiêm chức huấn luyện viên rồi.”</w:t>
      </w:r>
      <w:r>
        <w:br w:type="textWrapping"/>
      </w:r>
      <w:r>
        <w:br w:type="textWrapping"/>
      </w:r>
      <w:r>
        <w:t xml:space="preserve">“Ngài đừng chỉ nói mà không làm.” Chu Cẩn Sơ nhàn nhạt đáp lại một câu.</w:t>
      </w:r>
      <w:r>
        <w:br w:type="textWrapping"/>
      </w:r>
      <w:r>
        <w:br w:type="textWrapping"/>
      </w:r>
      <w:r>
        <w:t xml:space="preserve">Sau khi Hắc đạo diễn hô “Action”, nam cảnh sát vai chính cùng một đồng nghiệp lập tức mở cửa phòng ngủ.</w:t>
      </w:r>
      <w:r>
        <w:br w:type="textWrapping"/>
      </w:r>
      <w:r>
        <w:br w:type="textWrapping"/>
      </w:r>
      <w:r>
        <w:t xml:space="preserve">“A…” Tiếu Lăng Tiêu nghĩ: chó thấy người lạ có lẽ nên sủa to lên?! Sủa điên cuồng, bảo vệ chủ nhân?!</w:t>
      </w:r>
      <w:r>
        <w:br w:type="textWrapping"/>
      </w:r>
      <w:r>
        <w:br w:type="textWrapping"/>
      </w:r>
      <w:r>
        <w:t xml:space="preserve">Ý niệm chợt lóe, hắn gân cổ gào lên: “”Gâu! Gâu gâu gâu gâu gâu gâu gâu gâu!!! Gâu gâu!!! Gâu gâu gâu gâu gâu gâu gâu gâu!!!...... Gâu gâu gâu!!!”</w:t>
      </w:r>
      <w:r>
        <w:br w:type="textWrapping"/>
      </w:r>
      <w:r>
        <w:br w:type="textWrapping"/>
      </w:r>
      <w:r>
        <w:t xml:space="preserve">“Dừng một chút dừng một chút!” Hắc đạo tựa hồ bị sợ hãi không nhẹ, thốt lên: “Thật bốc đồng!”</w:t>
      </w:r>
      <w:r>
        <w:br w:type="textWrapping"/>
      </w:r>
      <w:r>
        <w:br w:type="textWrapping"/>
      </w:r>
      <w:r>
        <w:t xml:space="preserve">Tiếu Lăng Tiêu: “…”</w:t>
      </w:r>
      <w:r>
        <w:br w:type="textWrapping"/>
      </w:r>
      <w:r>
        <w:br w:type="textWrapping"/>
      </w:r>
      <w:r>
        <w:t xml:space="preserve">Hắc đạo diễn nói: “Mày cũng đâu phải chó ta đâu! Husky không có địch ý mạnh như vậy, nó là một giống chó thân thiện, nhìn thấy người sống không xông lên cọ cọ người ta đã tốt lắm rồi.”</w:t>
      </w:r>
      <w:r>
        <w:br w:type="textWrapping"/>
      </w:r>
      <w:r>
        <w:br w:type="textWrapping"/>
      </w:r>
      <w:r>
        <w:t xml:space="preserve">Tiếu Lăng Tiêu: “…”</w:t>
      </w:r>
      <w:r>
        <w:br w:type="textWrapping"/>
      </w:r>
      <w:r>
        <w:br w:type="textWrapping"/>
      </w:r>
      <w:r>
        <w:t xml:space="preserve">Sai mất rồi… Dĩ nhiên lại quên điểm ấy… Tự đem mình biến thành chó ta rồi…</w:t>
      </w:r>
      <w:r>
        <w:br w:type="textWrapping"/>
      </w:r>
      <w:r>
        <w:br w:type="textWrapping"/>
      </w:r>
      <w:r>
        <w:t xml:space="preserve">Ai, lại lĩnh hội nhân vật không hợp lý, xem ra trước kia hắn luôn mắc phải loại sai lầm mang tên “chắc hẳn phải vậy”, hơn nữa còn là chắc hẳn phải vậy dùng cái phụ lấn át cái chính, lấn át ống kính máy quay.</w:t>
      </w:r>
      <w:r>
        <w:br w:type="textWrapping"/>
      </w:r>
      <w:r>
        <w:br w:type="textWrapping"/>
      </w:r>
      <w:r>
        <w:t xml:space="preserve">Sau khi Hắc đạo diễn hô “Làm lại”, Tiếu Lăng Tiêu suy nghĩ lại một chút, cẩn thận nhớ lại tính cách của Husky.</w:t>
      </w:r>
      <w:r>
        <w:br w:type="textWrapping"/>
      </w:r>
      <w:r>
        <w:br w:type="textWrapping"/>
      </w:r>
      <w:r>
        <w:t xml:space="preserve">Loài chó này lòng hiếu kỳ rất lớn, nhưng lại vô cùng nhát gan…</w:t>
      </w:r>
      <w:r>
        <w:br w:type="textWrapping"/>
      </w:r>
      <w:r>
        <w:br w:type="textWrapping"/>
      </w:r>
      <w:r>
        <w:t xml:space="preserve">Phải rồi…</w:t>
      </w:r>
      <w:r>
        <w:br w:type="textWrapping"/>
      </w:r>
      <w:r>
        <w:br w:type="textWrapping"/>
      </w:r>
      <w:r>
        <w:t xml:space="preserve">Nhìn thấy hai “cảnh sát” tiến vào, Tiếu Lăng Tiêu khẽ giật giật tai chó, hơi nghiêng về phía trước nhìn chằm chằm vào đối phương.</w:t>
      </w:r>
      <w:r>
        <w:br w:type="textWrapping"/>
      </w:r>
      <w:r>
        <w:br w:type="textWrapping"/>
      </w:r>
      <w:r>
        <w:t xml:space="preserve">Sau đó, đợi đối phương nhìn đến mình, hắn hơi co người lại, phảng phất như cảm nhận được bầu không khí đáng sợ…</w:t>
      </w:r>
      <w:r>
        <w:br w:type="textWrapping"/>
      </w:r>
      <w:r>
        <w:br w:type="textWrapping"/>
      </w:r>
      <w:r>
        <w:t xml:space="preserve">Hắn đi tới cạnh giường, ngồi tại đó quan sát người vừa tới, cực kỳ yên tĩnh. Lỗ tai kéo về phía sau, cái đuôi kéo căng, lông mao dựng đứng, bày ra tư thế chuẩn bị công kích bất cứ lúc nào.</w:t>
      </w:r>
      <w:r>
        <w:br w:type="textWrapping"/>
      </w:r>
      <w:r>
        <w:br w:type="textWrapping"/>
      </w:r>
      <w:r>
        <w:t xml:space="preserve">“Cảnh sát” không để ý đến hắn, nhìn xung quanh phòng, chụp vài bức ảnh, cũng không làm thêm chuyện gì khác.</w:t>
      </w:r>
      <w:r>
        <w:br w:type="textWrapping"/>
      </w:r>
      <w:r>
        <w:br w:type="textWrapping"/>
      </w:r>
      <w:r>
        <w:t xml:space="preserve">“Cut!” Hắc đạo diễn nhận xét: “Trung Khuyển lần này làm tốt lắm! Rất tốt!”</w:t>
      </w:r>
      <w:r>
        <w:br w:type="textWrapping"/>
      </w:r>
      <w:r>
        <w:br w:type="textWrapping"/>
      </w:r>
      <w:r>
        <w:t xml:space="preserve">Tiếu Lăng Tiêu: … Hở?</w:t>
      </w:r>
      <w:r>
        <w:br w:type="textWrapping"/>
      </w:r>
      <w:r>
        <w:br w:type="textWrapping"/>
      </w:r>
      <w:r>
        <w:t xml:space="preserve">Hắc đạo diễn nói tiếp: “Mọi người thấy không? Lúc cảnh sát tiến vào gian phòng, nó có vẻ rất nôn nóng! Sau khi bị cảnh sát dọa nó trở nên sợ hãi! Nó không chỉ trốn ở nơi này, mà còn dùng từng chi tiết nhỏ thể hiện nó đang sợ! Cảnh quay này của Trung Khuyển động tác rất đúng chỗ, vẻ mặt rất hoàn mỹ, đến ánh mắt cũng có diễn xuất! Trung Khuyển giống như có thể nghe hiểu kịch bản vậy!”</w:t>
      </w:r>
      <w:r>
        <w:br w:type="textWrapping"/>
      </w:r>
      <w:r>
        <w:br w:type="textWrapping"/>
      </w:r>
      <w:r>
        <w:t xml:space="preserve">Tiếu Lăng Tiêu tiếp tục vểnh tai lên nghe.</w:t>
      </w:r>
      <w:r>
        <w:br w:type="textWrapping"/>
      </w:r>
      <w:r>
        <w:br w:type="textWrapping"/>
      </w:r>
      <w:r>
        <w:t xml:space="preserve">“Nó không giống những diễn viên chó khác, những con khác sẽ phục tùng mệnh lệnh, nhưng Trung Khuyển lại tựa như có thể cảm nhận bầu không khí, sau đó bày ra tình cảm tương ứng… Chó tốt, tao quả nhiên không có nhìn lầm mày!”</w:t>
      </w:r>
      <w:r>
        <w:br w:type="textWrapping"/>
      </w:r>
      <w:r>
        <w:br w:type="textWrapping"/>
      </w:r>
      <w:r>
        <w:t xml:space="preserve">Được phát “phiếu chó ngoan”, Tiếu Lăng Tiêu kích động tới mức gầm gừ mấy tiếng.</w:t>
      </w:r>
      <w:r>
        <w:br w:type="textWrapping"/>
      </w:r>
      <w:r>
        <w:br w:type="textWrapping"/>
      </w:r>
      <w:r>
        <w:t xml:space="preserve">Tui được Hắc đạo diễn khen nè, Tiếu Lăng Tiêu nghĩ: Chính là Hắc đạo diễn đó nha!</w:t>
      </w:r>
      <w:r>
        <w:br w:type="textWrapping"/>
      </w:r>
      <w:r>
        <w:br w:type="textWrapping"/>
      </w:r>
      <w:r>
        <w:t xml:space="preserve">Những người từng được ông ấy khen, tất cả đều là ảnh đế ảnh hậu đó nha!</w:t>
      </w:r>
      <w:r>
        <w:br w:type="textWrapping"/>
      </w:r>
      <w:r>
        <w:br w:type="textWrapping"/>
      </w:r>
      <w:r>
        <w:t xml:space="preserve">“Được rồi, công việc của mày hôm nay đã kết thúc.” Sau khi quay xong, Chu Cẩn Sơ xoa xoa Tiếu Lăng Tiêu, thay hắn chà xát lên “vết máu”: “Lau cũng không sạch, về nhà tắm rửa.”</w:t>
      </w:r>
      <w:r>
        <w:br w:type="textWrapping"/>
      </w:r>
      <w:r>
        <w:br w:type="textWrapping"/>
      </w:r>
      <w:r>
        <w:t xml:space="preserve">“…Gâu.” Lại được sờ soạng khắp người, Tiếu Lăng Tiêu cảm thấy vô cùng thoải mái. Có đôi khi để được Chu Cẩn Sơ vuốt ve, Tiếu Lăng Tiêu còn cố ý làm bẩn chính mình.</w:t>
      </w:r>
      <w:r>
        <w:br w:type="textWrapping"/>
      </w:r>
      <w:r>
        <w:br w:type="textWrapping"/>
      </w:r>
      <w:r>
        <w:t xml:space="preserve">“Chắc là không còn việc của Trung Khuyển nữa phải không?” Chu Cẩn Sơ ngẩng đầu hỏi nhân viên công tác của đoàn làm phim.</w:t>
      </w:r>
      <w:r>
        <w:br w:type="textWrapping"/>
      </w:r>
      <w:r>
        <w:br w:type="textWrapping"/>
      </w:r>
      <w:r>
        <w:t xml:space="preserve">“À… Thực ra còn có một việc.” Nhân viên công tác nhìn lịch công tác, nói với Chu Cẩn Sơ: “Là… nhà tài trợ Hạ Quả mới cho ra mắt một sản phẩm điện tử mới áp dụng khoa học kỹ thuật tiên tiến nhất, có thể thăm dò được thú cưng thích gì. Nó gồm một máy dò kiêm camera gắn lên đuôi thú cưng. Khi chó cưng nhìn thấy thứ mình thích, chúng sẽ dùng cách thức riêng đung đưa đuôi, máy thăm dò khi phát hiện ra phương thức vung đuôi khác với bình thường này sẽ nhận định đó là “đung đưa đuôi vì vui vẻ”, sau đó camera sẽ chụp ảnh, cùng lúc đó truyền hình ảnh lên internet. Nó còn có hệ thống định vị GPS, đến địa điểm thú cưng thích đi cũng có thể dò ra.”</w:t>
      </w:r>
      <w:r>
        <w:br w:type="textWrapping"/>
      </w:r>
      <w:r>
        <w:br w:type="textWrapping"/>
      </w:r>
      <w:r>
        <w:t xml:space="preserve">Chu Cẩn Sơ không lên tiếng.</w:t>
      </w:r>
      <w:r>
        <w:br w:type="textWrapping"/>
      </w:r>
      <w:r>
        <w:br w:type="textWrapping"/>
      </w:r>
      <w:r>
        <w:t xml:space="preserve">Đối phương nói tiếp: “Hạ Quả còn thương lượng với bên chúng ta, có thể gắn thiết bị lên Trung Khuyển và truyền ảnh chụp lên trang chủ hay không? Giống như truyền hình thực tế vậy. Họ sẽ tăng cường đẩy mạnh hạng mục này, trang chủ cũng sẽ thu hút được nhiều sự chú ý hơn.” Nói là “thương lượng”, kỳ thực đã xác định cả rồi.</w:t>
      </w:r>
      <w:r>
        <w:br w:type="textWrapping"/>
      </w:r>
      <w:r>
        <w:br w:type="textWrapping"/>
      </w:r>
      <w:r>
        <w:t xml:space="preserve">“Nhìn xem Trung Khuyển thích gì?” Chu Cẩn Sơ cũng bị gợi lên một chút hứng thú, hỏi: “Ảnh chụp có thể tự chọn không?”</w:t>
      </w:r>
      <w:r>
        <w:br w:type="textWrapping"/>
      </w:r>
      <w:r>
        <w:br w:type="textWrapping"/>
      </w:r>
      <w:r>
        <w:t xml:space="preserve">“Đương nhiên có thể chọn trước. Hơn nữa anh cũng thấy đấy, mọi thứ trong trường quay cũng chỉ có như vậy, chụp phải cái gì cũng không mất mặt. À không, không mất cẩu.”</w:t>
      </w:r>
      <w:r>
        <w:br w:type="textWrapping"/>
      </w:r>
      <w:r>
        <w:br w:type="textWrapping"/>
      </w:r>
      <w:r>
        <w:t xml:space="preserve">Chỉ đơn giản là dùng đạo cụ chụp một ít ảnh, thực sự cũng không có lí do gì để từ chối nhà tài trợ, Chu Cẩn Sơ suy nghĩ, bước tới vỗ vỗ Tiếu Lăng Tiêu: “Tao sẽ thay mày xử lý, sẽ không xuất hiện mấy chuyện kỳ quái.” Bằng không, không chỉ có Trung Khuyển mất cẩu, chính y cũng mất mặt.</w:t>
      </w:r>
      <w:r>
        <w:br w:type="textWrapping"/>
      </w:r>
      <w:r>
        <w:br w:type="textWrapping"/>
      </w:r>
      <w:r>
        <w:t xml:space="preserve">“…?” Tiếu Lăng Tiêu không để ý vừa nãy bọn họ nói cái gì.</w:t>
      </w:r>
      <w:r>
        <w:br w:type="textWrapping"/>
      </w:r>
      <w:r>
        <w:br w:type="textWrapping"/>
      </w:r>
      <w:r>
        <w:t xml:space="preserve">Sau mười phút, weibo của bộ phim điện ảnh 《 Hổ Dữ 》xuất hiện một tin tức: 【Mọi người trong trường quay gắn cho Trung Khuyển một cái “máy thăm dò cảm xúc cho chó”… Khi Trung Khuyển nhìn thấy thứ yêu thích, máy thăm dò có thể phát hiện và chụp lại, không biết sẽ xuất hiện những gì nha… * suỵt *】</w:t>
      </w:r>
      <w:r>
        <w:br w:type="textWrapping"/>
      </w:r>
      <w:r>
        <w:br w:type="textWrapping"/>
      </w:r>
      <w:r>
        <w:t xml:space="preserve">Cùng lúc đó, Tiếu Lăng Tiêu bị lắp lên người một bộ thiết bị.</w:t>
      </w:r>
      <w:r>
        <w:br w:type="textWrapping"/>
      </w:r>
      <w:r>
        <w:br w:type="textWrapping"/>
      </w:r>
      <w:r>
        <w:t xml:space="preserve">“…” Hắn nghĩ: Đây là cái quỷ gì vậy…</w:t>
      </w:r>
      <w:r>
        <w:br w:type="textWrapping"/>
      </w:r>
      <w:r>
        <w:br w:type="textWrapping"/>
      </w:r>
      <w:r>
        <w:t xml:space="preserve">Một tiếng sau, Chu Cẩn Sơ nhìn ảnh chụp trong máy thăm dò: “…”</w:t>
      </w:r>
      <w:r>
        <w:br w:type="textWrapping"/>
      </w:r>
      <w:r>
        <w:br w:type="textWrapping"/>
      </w:r>
      <w:r>
        <w:t xml:space="preserve">Tiếu Lăng Tiêu: “…?”</w:t>
      </w:r>
      <w:r>
        <w:br w:type="textWrapping"/>
      </w:r>
      <w:r>
        <w:br w:type="textWrapping"/>
      </w:r>
      <w:r>
        <w:t xml:space="preserve">Ngay sau đó, trang chủ công bố ảnh chụp những thứ Trung Khuyển thích.</w:t>
      </w:r>
      <w:r>
        <w:br w:type="textWrapping"/>
      </w:r>
      <w:r>
        <w:br w:type="textWrapping"/>
      </w:r>
      <w:r>
        <w:t xml:space="preserve">Tất cả đều là… Chu Cẩn Sơ.</w:t>
      </w:r>
      <w:r>
        <w:br w:type="textWrapping"/>
      </w:r>
      <w:r>
        <w:br w:type="textWrapping"/>
      </w:r>
    </w:p>
    <w:p>
      <w:pPr>
        <w:pStyle w:val="Heading2"/>
      </w:pPr>
      <w:bookmarkStart w:id="43" w:name="chương-18-hổ-dữ-4"/>
      <w:bookmarkEnd w:id="43"/>
      <w:r>
        <w:t xml:space="preserve">18. Chương 18: “hổ Dữ” (4)</w:t>
      </w:r>
    </w:p>
    <w:p>
      <w:pPr>
        <w:pStyle w:val="Compact"/>
      </w:pPr>
      <w:r>
        <w:br w:type="textWrapping"/>
      </w:r>
      <w:r>
        <w:br w:type="textWrapping"/>
      </w:r>
      <w:r>
        <w:t xml:space="preserve">Edit: 笑顔Egao.</w:t>
      </w:r>
      <w:r>
        <w:br w:type="textWrapping"/>
      </w:r>
      <w:r>
        <w:br w:type="textWrapping"/>
      </w:r>
      <w:r>
        <w:t xml:space="preserve">“Trung Khuyển,” Chu Cẩn Sơ nắm lấy hai móng vuốt của Tiếu Lăng Tiêu kéo lại gần mình, nhìn chằm chằm vào hắn, hỏi: “Mày đó… thích tao nhiều đến thế sao?”</w:t>
      </w:r>
      <w:r>
        <w:br w:type="textWrapping"/>
      </w:r>
      <w:r>
        <w:br w:type="textWrapping"/>
      </w:r>
      <w:r>
        <w:t xml:space="preserve">“…” Tiếu Lăng Tiêu mở to mắt chó nhìn con ngươi đẹp đẽ của Chu Cẩn Sơ, tim đập ầm ầm, cổ họng “ừng ực” nuốt xuống từng ngụm nước miếng.</w:t>
      </w:r>
      <w:r>
        <w:br w:type="textWrapping"/>
      </w:r>
      <w:r>
        <w:br w:type="textWrapping"/>
      </w:r>
      <w:r>
        <w:t xml:space="preserve">Thích… Tiếu Lăng Tiêu nghĩ: rất thích anh, rất muốn bên nhau cả đời.</w:t>
      </w:r>
      <w:r>
        <w:br w:type="textWrapping"/>
      </w:r>
      <w:r>
        <w:br w:type="textWrapping"/>
      </w:r>
      <w:r>
        <w:t xml:space="preserve">Trong lúc suy nghĩ, hắn nghe thấy sau lưng mình truyền đến một tiếng “tách”.</w:t>
      </w:r>
      <w:r>
        <w:br w:type="textWrapping"/>
      </w:r>
      <w:r>
        <w:br w:type="textWrapping"/>
      </w:r>
      <w:r>
        <w:t xml:space="preserve">Tiếu Lăng Tiêu: “…?”</w:t>
      </w:r>
      <w:r>
        <w:br w:type="textWrapping"/>
      </w:r>
      <w:r>
        <w:br w:type="textWrapping"/>
      </w:r>
      <w:r>
        <w:t xml:space="preserve">“Còn không biết đã xảy ra chuyện gì sao?” Chu Cẩn Sơ ôm Tiếu Lăng Tiêu đặt lên hai chân y, cầm điện thoại di động lật từng bức ảnh, nói: “Trung Khuyển, mày giống như vẫn luôn luôn nhìn tao…” Trên màn hình điện thoại là rất nhiều bức ảnh, chụp xa có, gần cũng có, đủ mọi góc độ, tất cả các vị trí đều cho ra ảnh chụp có Chu Cẩn Sơ bên trong. Còn có một số bức ảnh chụp lại từ camera theo dõi của đạo diễn, nhưng hình ảnh trên camera rõ ràng là y. Chu Cẩn Sơ khi làm việc sẽ không để ý đến Trung Khuyển, y cho rằng Trung Khuyển luôn tự chơi một mình, không hề nghĩ rằng từ trước đến giờ nó đều chăm chú nhìn y.</w:t>
      </w:r>
      <w:r>
        <w:br w:type="textWrapping"/>
      </w:r>
      <w:r>
        <w:br w:type="textWrapping"/>
      </w:r>
      <w:r>
        <w:t xml:space="preserve">Ngọa tào… Tiếu Lăng Tiêu lần thứ hai biến thành TiếuLăngTiêu.jpg, hắn nghĩ: thứ chết tiệt kia dĩ nhiên lại chụp ảnh mấy thứ mình nhìn thấy!!!</w:t>
      </w:r>
      <w:r>
        <w:br w:type="textWrapping"/>
      </w:r>
      <w:r>
        <w:br w:type="textWrapping"/>
      </w:r>
      <w:r>
        <w:t xml:space="preserve">Chu Cẩn Sơ vẫn tiếp tục dùng một tay lật ảnh, một tay khác xoa xoa đuôi Tiếu Lăng Tiêu đuôi: “Máy thăm dò sẽ phân tích đuôi của mày, khi mày vui vẻ đung đưa đuôi nó sẽ chụp lại đồ vật mà mày quan tâm, chủ nhân từ đó sẽ biết được sở thích của thú cưng.”</w:t>
      </w:r>
      <w:r>
        <w:br w:type="textWrapping"/>
      </w:r>
      <w:r>
        <w:br w:type="textWrapping"/>
      </w:r>
      <w:r>
        <w:t xml:space="preserve">Tiếu Lăng Tiêu: “…”</w:t>
      </w:r>
      <w:r>
        <w:br w:type="textWrapping"/>
      </w:r>
      <w:r>
        <w:br w:type="textWrapping"/>
      </w:r>
      <w:r>
        <w:t xml:space="preserve">“Bất quá…” Chu Cẩn Sơ nói tiếp: “Tao ngược lại không nghĩ tới, mày vừa nhìn thấy tao đã cảm thấy vui vẻ.”</w:t>
      </w:r>
      <w:r>
        <w:br w:type="textWrapping"/>
      </w:r>
      <w:r>
        <w:br w:type="textWrapping"/>
      </w:r>
      <w:r>
        <w:t xml:space="preserve">Đuôi được thả ra, Tiếu Lăng Tiêu không kìm được lắc lắc một cái, máy thăm dò kêu “tách” một tiếng, lại chụp thêm một bức ảnh…</w:t>
      </w:r>
      <w:r>
        <w:br w:type="textWrapping"/>
      </w:r>
      <w:r>
        <w:br w:type="textWrapping"/>
      </w:r>
      <w:r>
        <w:t xml:space="preserve">Tiếu Lăng Tiêu: “…”</w:t>
      </w:r>
      <w:r>
        <w:br w:type="textWrapping"/>
      </w:r>
      <w:r>
        <w:br w:type="textWrapping"/>
      </w:r>
      <w:r>
        <w:t xml:space="preserve">“Trung Khuyển,” Chu Cẩn Sơ tựa như đột nhiên phát hiện ra cái gì: “Tao có thể hiểu được chúng ta càng ở gần nhau, đuôi của mày sẽ đung đưa càng nhanh, mức độ vui vẻ cũng sẽ càng cao, nhưng mà…”</w:t>
      </w:r>
      <w:r>
        <w:br w:type="textWrapping"/>
      </w:r>
      <w:r>
        <w:br w:type="textWrapping"/>
      </w:r>
      <w:r>
        <w:t xml:space="preserve">Tiếu Lăng Tiêu: “…?”</w:t>
      </w:r>
      <w:r>
        <w:br w:type="textWrapping"/>
      </w:r>
      <w:r>
        <w:br w:type="textWrapping"/>
      </w:r>
      <w:r>
        <w:t xml:space="preserve">“Tại sao mày…” Chu Cẩn Sơ tựa hồ cảm thấy rất khó hiểu: “Lại kích động nhất vào lúc ngồi xổm giữa hai chân tao?”</w:t>
      </w:r>
      <w:r>
        <w:br w:type="textWrapping"/>
      </w:r>
      <w:r>
        <w:br w:type="textWrapping"/>
      </w:r>
      <w:r>
        <w:t xml:space="preserve">“…!!!” Tiếu Lăng Tiêu trợn to hai mắt chó, ghé sát vào di động của Chu Cẩn Sơ, sau đó hắn xấu hổ phát hiện ra, có vài bức ảnh… cảnh chụp lại đều là… phía dưới của đối phương…</w:t>
      </w:r>
      <w:r>
        <w:br w:type="textWrapping"/>
      </w:r>
      <w:r>
        <w:br w:type="textWrapping"/>
      </w:r>
      <w:r>
        <w:t xml:space="preserve">Khoa học kỹ thuật cái con khỉ mau xuống địa ngục hết đi… Tiếu Lăng Tiêu gào thét trong lòng: có còn quyền riêng tư nữa hay không! Có lẽ nào, chó… chó cũng không có quyền riêng tư động vật hay sao?! Thật sự không có cẩu quyền! Tui, tui muốn thành lập ủy ban bảo vệ cẩu quyền, xử phạt cái công ty Hạ Quả gì gì đó ngay lập tức!</w:t>
      </w:r>
      <w:r>
        <w:br w:type="textWrapping"/>
      </w:r>
      <w:r>
        <w:br w:type="textWrapping"/>
      </w:r>
      <w:r>
        <w:t xml:space="preserve">Hắn cảm thấy, một tấm mặt chó đã mất hết cả rồi.</w:t>
      </w:r>
      <w:r>
        <w:br w:type="textWrapping"/>
      </w:r>
      <w:r>
        <w:br w:type="textWrapping"/>
      </w:r>
      <w:r>
        <w:t xml:space="preserve">Cũng may là Chu Cẩn Sơ không suy nghĩ nhiều.</w:t>
      </w:r>
      <w:r>
        <w:br w:type="textWrapping"/>
      </w:r>
      <w:r>
        <w:br w:type="textWrapping"/>
      </w:r>
      <w:r>
        <w:t xml:space="preserve">Chu Cẩn Sơ mở bình luận dưới ảnh chụp.</w:t>
      </w:r>
      <w:r>
        <w:br w:type="textWrapping"/>
      </w:r>
      <w:r>
        <w:br w:type="textWrapping"/>
      </w:r>
      <w:r>
        <w:t xml:space="preserve">Đúng như dự đoán, các bình luận đều là “Trung Khuyển thích chủ nhân nhất”, “Thật thân thiết nha”, còn có “Chu Cẩn Sơ nhất định là một người dịu dàng”, “Động vật thật dễ hiểu”, tình cờ cũng trộn lẫn các bình luận “Độ vô sỉ của Trung Khuyển tăng mạnh”, “Trung Khuyển mày bị lộ rồi”, “Âm mưu nho nhỏ bị phát hiện kìa”…</w:t>
      </w:r>
      <w:r>
        <w:br w:type="textWrapping"/>
      </w:r>
      <w:r>
        <w:br w:type="textWrapping"/>
      </w:r>
      <w:r>
        <w:t xml:space="preserve">“…” Tiếu Lăng Tiêu thở dài một hơi.</w:t>
      </w:r>
      <w:r>
        <w:br w:type="textWrapping"/>
      </w:r>
      <w:r>
        <w:br w:type="textWrapping"/>
      </w:r>
      <w:r>
        <w:t xml:space="preserve">Bây giờ, nhân dân cả nước đều biết hắn thích Chu Cẩn Sơ mất rồi.</w:t>
      </w:r>
      <w:r>
        <w:br w:type="textWrapping"/>
      </w:r>
      <w:r>
        <w:br w:type="textWrapping"/>
      </w:r>
      <w:r>
        <w:t xml:space="preserve">Hắn thổ lộ trước mặt tất cả mọi người.</w:t>
      </w:r>
      <w:r>
        <w:br w:type="textWrapping"/>
      </w:r>
      <w:r>
        <w:br w:type="textWrapping"/>
      </w:r>
      <w:r>
        <w:t xml:space="preserve">Sau này ra đường nhất định sẽ bị trêu ghẹo.</w:t>
      </w:r>
      <w:r>
        <w:br w:type="textWrapping"/>
      </w:r>
      <w:r>
        <w:br w:type="textWrapping"/>
      </w:r>
      <w:r>
        <w:t xml:space="preserve">Haiz.</w:t>
      </w:r>
      <w:r>
        <w:br w:type="textWrapping"/>
      </w:r>
      <w:r>
        <w:br w:type="textWrapping"/>
      </w:r>
      <w:r>
        <w:t xml:space="preserve">***</w:t>
      </w:r>
      <w:r>
        <w:br w:type="textWrapping"/>
      </w:r>
      <w:r>
        <w:br w:type="textWrapping"/>
      </w:r>
      <w:r>
        <w:t xml:space="preserve">Sau khi kết thúc toàn bộ công việc, phân diễn của Tiếu Lăng Tiêu cũng chỉ còn có hai màn.</w:t>
      </w:r>
      <w:r>
        <w:br w:type="textWrapping"/>
      </w:r>
      <w:r>
        <w:br w:type="textWrapping"/>
      </w:r>
      <w:r>
        <w:t xml:space="preserve">Hai cảnh này chỉ cần quay thêm hai ngày là xong.</w:t>
      </w:r>
      <w:r>
        <w:br w:type="textWrapping"/>
      </w:r>
      <w:r>
        <w:br w:type="textWrapping"/>
      </w:r>
      <w:r>
        <w:t xml:space="preserve">Phạm vi hoạt động của chó chỉ ở trong nhà, vì vậy sẽ diễn ngay trong trường quay. Cân nhắc đến vấn đề chi phí, quay phim sẽ không theo trình tự thời gian, cảnh quay có cùng bối cảnh sẽ được quay liền nhau.</w:t>
      </w:r>
      <w:r>
        <w:br w:type="textWrapping"/>
      </w:r>
      <w:r>
        <w:br w:type="textWrapping"/>
      </w:r>
      <w:r>
        <w:t xml:space="preserve">Cảnh đầu tiên là nhân vật chính trong vai cảnh sát lấy được chứng cứ sau khi người cha bị bắt giữ.</w:t>
      </w:r>
      <w:r>
        <w:br w:type="textWrapping"/>
      </w:r>
      <w:r>
        <w:br w:type="textWrapping"/>
      </w:r>
      <w:r>
        <w:t xml:space="preserve">Nam chính thu thập được tin nhắn người cha gửi cho tình nhân, còn có đoạn video hắn mua hung khí trong cửa hàng.</w:t>
      </w:r>
      <w:r>
        <w:br w:type="textWrapping"/>
      </w:r>
      <w:r>
        <w:br w:type="textWrapping"/>
      </w:r>
      <w:r>
        <w:t xml:space="preserve">Lúc người cha ra khỏi nhà, y cũng biết mình không thể trở lại được nữa.</w:t>
      </w:r>
      <w:r>
        <w:br w:type="textWrapping"/>
      </w:r>
      <w:r>
        <w:br w:type="textWrapping"/>
      </w:r>
      <w:r>
        <w:t xml:space="preserve">Y một mặt vô cùng tuyệt vọng, mặt khác lại có một loại mừng rỡ vì ít nhất cũng có thể “gánh tội thay”. Dưới cái nhìn của y, trong việc con trai phạm tội, y cũng có một phần trách nhiệm, nếu y ngay từ đầu không chọn người phụ nữ kia cũng sẽ không có việc gì xảy ra, vì vậy gánh tội thay đối với hắn cũng là một cách để giảm bớt hổ thẹn.</w:t>
      </w:r>
      <w:r>
        <w:br w:type="textWrapping"/>
      </w:r>
      <w:r>
        <w:br w:type="textWrapping"/>
      </w:r>
      <w:r>
        <w:t xml:space="preserve">Chu Cẩn Sơ đem mừng rỡ ẩn giấu trong tuyệt vọng một cách hoàn hảo.</w:t>
      </w:r>
      <w:r>
        <w:br w:type="textWrapping"/>
      </w:r>
      <w:r>
        <w:br w:type="textWrapping"/>
      </w:r>
      <w:r>
        <w:t xml:space="preserve">Nếu như không biết trước kết thúc, có lẽ chẳng ai chú ý tới chi tiết này. Nhưng nếu là người đã biết trước kết thúc, xem đến đây sẽ có tâm tình hoàn toàn khác.</w:t>
      </w:r>
      <w:r>
        <w:br w:type="textWrapping"/>
      </w:r>
      <w:r>
        <w:br w:type="textWrapping"/>
      </w:r>
      <w:r>
        <w:t xml:space="preserve">“Năm sau con lên đại học, có thể sinh hoạt độc lập hoàn toàn.” Trước ống kính, Chu Cẩn Sơ nói với nam diễn viên đóng vai “con trai” sắp vào đại học: “Không cần nghĩ đến cha của con, ông ấy chỉ hy vọng con sống tốt.”</w:t>
      </w:r>
      <w:r>
        <w:br w:type="textWrapping"/>
      </w:r>
      <w:r>
        <w:br w:type="textWrapping"/>
      </w:r>
      <w:r>
        <w:t xml:space="preserve">Ngừng lại một lát, “người cha” lại nói: “Trước khi thi… đến nhà cô của con đi, đừng ở một mình.”</w:t>
      </w:r>
      <w:r>
        <w:br w:type="textWrapping"/>
      </w:r>
      <w:r>
        <w:br w:type="textWrapping"/>
      </w:r>
      <w:r>
        <w:t xml:space="preserve">Sau đó, y sờ sờ đầu Husky của mình, rồi lập tức bị mang lên xe.</w:t>
      </w:r>
      <w:r>
        <w:br w:type="textWrapping"/>
      </w:r>
      <w:r>
        <w:br w:type="textWrapping"/>
      </w:r>
      <w:r>
        <w:t xml:space="preserve">Người con trai dắt theo chó đứng ngoài cửa, từ xa xa nhìn tất cả.</w:t>
      </w:r>
      <w:r>
        <w:br w:type="textWrapping"/>
      </w:r>
      <w:r>
        <w:br w:type="textWrapping"/>
      </w:r>
      <w:r>
        <w:t xml:space="preserve">Người con trai biết tất cả mọi chuyện đứng chết lặng ở đó, phảng phất như không biết phải phản ứng như thế nào.</w:t>
      </w:r>
      <w:r>
        <w:br w:type="textWrapping"/>
      </w:r>
      <w:r>
        <w:br w:type="textWrapping"/>
      </w:r>
      <w:r>
        <w:t xml:space="preserve">Người đang gặp phải biến cố cực đoan, thường sẽ biểu hiện ra vẻ không dám tin.</w:t>
      </w:r>
      <w:r>
        <w:br w:type="textWrapping"/>
      </w:r>
      <w:r>
        <w:br w:type="textWrapping"/>
      </w:r>
      <w:r>
        <w:t xml:space="preserve">Nhân vật của Tiếu Lăng Tiêu vốn chỉ cần ở bên cạnh là được.</w:t>
      </w:r>
      <w:r>
        <w:br w:type="textWrapping"/>
      </w:r>
      <w:r>
        <w:br w:type="textWrapping"/>
      </w:r>
      <w:r>
        <w:t xml:space="preserve">Nhưng sau khi nhìn thấy Chu Cẩn Sơ tuyệt vọng rời đi, Tiếu Lăng Tiêu đột nhiên giật dây thừng bắt đầu đuổi theo xe.</w:t>
      </w:r>
      <w:r>
        <w:br w:type="textWrapping"/>
      </w:r>
      <w:r>
        <w:br w:type="textWrapping"/>
      </w:r>
      <w:r>
        <w:t xml:space="preserve">Hắn chỉ cảm thấy, nếu con chó trong phim là thật, có thể nó cũng sẽ làm như vậy.</w:t>
      </w:r>
      <w:r>
        <w:br w:type="textWrapping"/>
      </w:r>
      <w:r>
        <w:br w:type="textWrapping"/>
      </w:r>
      <w:r>
        <w:t xml:space="preserve">Nếu chủ nhân muốn rời đi, nó nhất định có thể nhận ra. Đối với một con chó có tình cảm sâu nặng với con người, không thể nào có chuyện không nhận ra.</w:t>
      </w:r>
      <w:r>
        <w:br w:type="textWrapping"/>
      </w:r>
      <w:r>
        <w:br w:type="textWrapping"/>
      </w:r>
      <w:r>
        <w:t xml:space="preserve">Sau đó, nó sẽ liều mạng đuổi theo chủ nhân, hi vọng chủ nhân có thể mang nó theo.</w:t>
      </w:r>
      <w:r>
        <w:br w:type="textWrapping"/>
      </w:r>
      <w:r>
        <w:br w:type="textWrapping"/>
      </w:r>
      <w:r>
        <w:t xml:space="preserve">Chủ nhân rời đi rồi, quãng đời còn lại nó phải làm sao để vượt qua bây giờ…?</w:t>
      </w:r>
      <w:r>
        <w:br w:type="textWrapping"/>
      </w:r>
      <w:r>
        <w:br w:type="textWrapping"/>
      </w:r>
      <w:r>
        <w:t xml:space="preserve">Hắn đuổi theo suốt một đường, mãi cho tới khi nghe được Hắc đạo diễn dùng loa lớn hô một tiếng “Cut”.</w:t>
      </w:r>
      <w:r>
        <w:br w:type="textWrapping"/>
      </w:r>
      <w:r>
        <w:br w:type="textWrapping"/>
      </w:r>
      <w:r>
        <w:t xml:space="preserve">Chu Cẩn Sơ xuống xe, hai chân Tiếu Lăng Tiêu nhún một cái trực tiếp nhảy vào trong lồng ngực của y. Hắn biết, đối phương nhất định sẽ tiếp được hắn.</w:t>
      </w:r>
      <w:r>
        <w:br w:type="textWrapping"/>
      </w:r>
      <w:r>
        <w:br w:type="textWrapping"/>
      </w:r>
      <w:r>
        <w:t xml:space="preserve">“Không có chuyện gì đâu, đừng hiểu lầm.” Chu Cẩn Sơ an ủi Tiếu Lăng Tiêu: “Tao sẽ không đi, tao luôn ở ngay đây.”</w:t>
      </w:r>
      <w:r>
        <w:br w:type="textWrapping"/>
      </w:r>
      <w:r>
        <w:br w:type="textWrapping"/>
      </w:r>
      <w:r>
        <w:t xml:space="preserve">“…” Tiếu Lăng Tiêu cọ cọ.</w:t>
      </w:r>
      <w:r>
        <w:br w:type="textWrapping"/>
      </w:r>
      <w:r>
        <w:br w:type="textWrapping"/>
      </w:r>
      <w:r>
        <w:t xml:space="preserve">“Chó tốt!” Hắc đạo diễn một lần nữa tán dương: “Biểu hiện tốt hơn cả mong muốn! Con trai tĩnh bên cạnh cẩu động, đối lập rõ ràng, hiệu quả thị giác vô cùng tuyệt vời!”</w:t>
      </w:r>
      <w:r>
        <w:br w:type="textWrapping"/>
      </w:r>
      <w:r>
        <w:br w:type="textWrapping"/>
      </w:r>
      <w:r>
        <w:t xml:space="preserve">Lần thứ hai được phát phiếu chó ngoan, Tiếu Lăng Tiêu vẫn rất kích động.</w:t>
      </w:r>
      <w:r>
        <w:br w:type="textWrapping"/>
      </w:r>
      <w:r>
        <w:br w:type="textWrapping"/>
      </w:r>
      <w:r>
        <w:t xml:space="preserve">“Sau khi tung ra bản điện ảnh Trung Khuyển nhất định sẽ nổi tiếng,” Hắc đạo diễn chân thành nói: “Tình cảm thực sự rất tinh tế!”</w:t>
      </w:r>
      <w:r>
        <w:br w:type="textWrapping"/>
      </w:r>
      <w:r>
        <w:br w:type="textWrapping"/>
      </w:r>
      <w:r>
        <w:t xml:space="preserve">“…” Chu Cẩn Sơ quan sát Tiếu Lăng Tiêu, tựa hồ cũng cho rằng chó nhà mình chính là lông phượng sừng lân* trong loài chó. </w:t>
      </w:r>
      <w:r>
        <w:rPr>
          <w:i/>
        </w:rPr>
        <w:t xml:space="preserve">(lông phượng sừng lân: ý chỉ hiếm có)</w:t>
      </w:r>
      <w:r>
        <w:br w:type="textWrapping"/>
      </w:r>
      <w:r>
        <w:br w:type="textWrapping"/>
      </w:r>
      <w:r>
        <w:t xml:space="preserve">“Bất quá tôi bỗng nhiên nghĩ tới,” Hắc đạo diễn đột nhiên lên tiếng: “Cậu thích chó của cậu như vậy, liệu sau này vợ cậu có giận dỗi hay không?”</w:t>
      </w:r>
      <w:r>
        <w:br w:type="textWrapping"/>
      </w:r>
      <w:r>
        <w:br w:type="textWrapping"/>
      </w:r>
      <w:r>
        <w:t xml:space="preserve">“Hả?”</w:t>
      </w:r>
      <w:r>
        <w:br w:type="textWrapping"/>
      </w:r>
      <w:r>
        <w:br w:type="textWrapping"/>
      </w:r>
      <w:r>
        <w:t xml:space="preserve">“Tôi chỉ là cảm thấy, bất luận ai cũng sẽ ghen thôi.”</w:t>
      </w:r>
      <w:r>
        <w:br w:type="textWrapping"/>
      </w:r>
      <w:r>
        <w:br w:type="textWrapping"/>
      </w:r>
      <w:r>
        <w:t xml:space="preserve">“Cũng không hẳn”. Chu Cẩn Sơ cười cười: “Nhất định có người không ghen.”</w:t>
      </w:r>
      <w:r>
        <w:br w:type="textWrapping"/>
      </w:r>
      <w:r>
        <w:br w:type="textWrapping"/>
      </w:r>
      <w:r>
        <w:t xml:space="preserve">“Tôi lại không nghĩ vậy…”</w:t>
      </w:r>
      <w:r>
        <w:br w:type="textWrapping"/>
      </w:r>
      <w:r>
        <w:br w:type="textWrapping"/>
      </w:r>
      <w:r>
        <w:t xml:space="preserve">Ở phía bên kia, hai lỗ tai của Tiếu Lăng Tiêu khẽ giật giật.</w:t>
      </w:r>
      <w:r>
        <w:br w:type="textWrapping"/>
      </w:r>
      <w:r>
        <w:br w:type="textWrapping"/>
      </w:r>
      <w:r>
        <w:t xml:space="preserve">Ai bảo không có? Trong lòng hắn nghĩ: nếu như tui biến trở lại thành người, tui mới không thèm ghen đâu —— tui cần gì phải ăn giấm của chính mình chứ?</w:t>
      </w:r>
      <w:r>
        <w:br w:type="textWrapping"/>
      </w:r>
      <w:r>
        <w:br w:type="textWrapping"/>
      </w:r>
    </w:p>
    <w:p>
      <w:pPr>
        <w:pStyle w:val="Heading2"/>
      </w:pPr>
      <w:bookmarkStart w:id="44" w:name="chương-19-hổ-dữ-5"/>
      <w:bookmarkEnd w:id="44"/>
      <w:r>
        <w:t xml:space="preserve">19. Chương 19: “hổ Dữ” (5)</w:t>
      </w:r>
    </w:p>
    <w:p>
      <w:pPr>
        <w:pStyle w:val="Compact"/>
      </w:pPr>
      <w:r>
        <w:br w:type="textWrapping"/>
      </w:r>
      <w:r>
        <w:br w:type="textWrapping"/>
      </w:r>
      <w:r>
        <w:t xml:space="preserve">Edit: 笑顔Egao.</w:t>
      </w:r>
      <w:r>
        <w:br w:type="textWrapping"/>
      </w:r>
      <w:r>
        <w:br w:type="textWrapping"/>
      </w:r>
      <w:r>
        <w:rPr>
          <w:i/>
        </w:rPr>
        <w:t xml:space="preserve">Để ăn mừng tớ thi đỗ bằng lái hôm nay up 2 chương nhé:))</w:t>
      </w:r>
      <w:r>
        <w:br w:type="textWrapping"/>
      </w:r>
      <w:r>
        <w:br w:type="textWrapping"/>
      </w:r>
      <w:r>
        <w:t xml:space="preserve">Cảnh quay cuối cùng của Tiếu Lăng Tiêu kỳ thực cũng chính là cảnh cuối cùng trong bộ phim. Trước ống kính, nơi đã từng là nhà giờ đây đóng chặt cửa, bên trong khu nhà mọc đầy cỏ dại, không còn có một chút hơi ấm, chỉ có con chó bẩn lấm lem kia mỗi ngày đều chờ ngoài cửa, giống như đang hi vọng các vị chủ nhân sẽ một lần nữa quay trở về nhà. Mỗi khi có xe dừng lại bên đường, nó sẽ vội vàng chạy ra xem, sau khi phát hiện không phải chủ nhân lại chậm rãi quay về vị trí ban đầu, tiếp tục quãng thời gian chờ đợi dài dằng dặc.</w:t>
      </w:r>
      <w:r>
        <w:br w:type="textWrapping"/>
      </w:r>
      <w:r>
        <w:br w:type="textWrapping"/>
      </w:r>
      <w:r>
        <w:t xml:space="preserve">Tiếu Lăng Tiêu bị hóa trang thành bộ dạng nhếch nhác tro bụi, bộ lông mao bóng mượt cũng biến mất tăm.</w:t>
      </w:r>
      <w:r>
        <w:br w:type="textWrapping"/>
      </w:r>
      <w:r>
        <w:br w:type="textWrapping"/>
      </w:r>
      <w:r>
        <w:t xml:space="preserve">Chu Cẩn Sơ nhíu nhíu lông mày.</w:t>
      </w:r>
      <w:r>
        <w:br w:type="textWrapping"/>
      </w:r>
      <w:r>
        <w:br w:type="textWrapping"/>
      </w:r>
      <w:r>
        <w:t xml:space="preserve">“Cẩn Sơ, đây đều là vì nghệ thuật, chính cậu cũng hiểu được tầm quan trọng của nó.”</w:t>
      </w:r>
      <w:r>
        <w:br w:type="textWrapping"/>
      </w:r>
      <w:r>
        <w:br w:type="textWrapping"/>
      </w:r>
      <w:r>
        <w:t xml:space="preserve">“Tôi biết.” Chu Cẩn Sơ cúi người sờ sờ Tiếu Lăng Tiêu bộ dạng vô cùng đáng thương, nói: “Đợi đến tối về nhà là tốt rồi.”</w:t>
      </w:r>
      <w:r>
        <w:br w:type="textWrapping"/>
      </w:r>
      <w:r>
        <w:br w:type="textWrapping"/>
      </w:r>
      <w:r>
        <w:t xml:space="preserve">“… Gâu.”</w:t>
      </w:r>
      <w:r>
        <w:br w:type="textWrapping"/>
      </w:r>
      <w:r>
        <w:br w:type="textWrapping"/>
      </w:r>
      <w:r>
        <w:t xml:space="preserve">Bất quá, mặc dù không có ý kiến gì, Tiếu Lăng Tiêu vẫn cố ý trốn ra chỗ khác, không để Chu Cẩn Sơ trực tiếp nhìn thấy hắn, vì hắn cảm thấy bộ dạng của mình bây giờ rất rất xấu.</w:t>
      </w:r>
      <w:r>
        <w:br w:type="textWrapping"/>
      </w:r>
      <w:r>
        <w:br w:type="textWrapping"/>
      </w:r>
      <w:r>
        <w:t xml:space="preserve">Hắn ngược lại không sợ vì đóng phim mà trở nên khó coi, điều hắn để ý là mình mang bộ dạng xấu xí đứng trước mặt Chu Cẩn Sơ, có thể khiến Chu Cẩn Sơ đột nhiên cảm thấy hắn cũng không đáng yêu như y nghĩ.</w:t>
      </w:r>
      <w:r>
        <w:br w:type="textWrapping"/>
      </w:r>
      <w:r>
        <w:br w:type="textWrapping"/>
      </w:r>
      <w:r>
        <w:t xml:space="preserve">Tiếu Lăng Tiêu trốn đằng sau giá để đồ đợi mọi người bố trí xong trường quay. Vì không nhìn thấy người nào, hắn bắt đầu cảm thấy nhàm chán, buồn bực nằm tại chỗ, úp sấp được một lát liền ngủ thiếp đi.</w:t>
      </w:r>
      <w:r>
        <w:br w:type="textWrapping"/>
      </w:r>
      <w:r>
        <w:br w:type="textWrapping"/>
      </w:r>
      <w:r>
        <w:t xml:space="preserve">Cũng không biết có phải do liên quan đến đóng phim hay không, Tiếu Lăng Tiêu mơ một giấc mơ, trong mơ hắn cũng không có chủ nhân.</w:t>
      </w:r>
      <w:r>
        <w:br w:type="textWrapping"/>
      </w:r>
      <w:r>
        <w:br w:type="textWrapping"/>
      </w:r>
      <w:r>
        <w:t xml:space="preserve">Chu Cẩn Sơ phát hiện ra hắn là người giả trang chó, tức giận đuổi hắn ra khỏi nhà, còn mắng hắn là “Cẩu giả tạo”, “Ngụy liệt”, bị đưa đi thị chúng trong dạ hội ngày 15 tháng 3*, hắn mỗi ngày đều dập đầu nhận sai, nhưng Chu Cẩn Sơ lại chưa từng xuất hiện. </w:t>
      </w:r>
      <w:r>
        <w:rPr>
          <w:i/>
        </w:rPr>
        <w:t xml:space="preserve">(15/3 là ngày  Ngày Quyền Người tiêu dùng Thế giới, trong mơ Chu Cẩn Sơ phát hiện bạn Tiêu là “hàng giả” nên đưa bạn thị chúng vào đêm hội 15/3 được tổ chức hàng năm bên TQ.)</w:t>
      </w:r>
      <w:r>
        <w:br w:type="textWrapping"/>
      </w:r>
      <w:r>
        <w:br w:type="textWrapping"/>
      </w:r>
      <w:r>
        <w:t xml:space="preserve">Hắn sợ hãi gầm gừ một tiếng liền tỉnh lại.</w:t>
      </w:r>
      <w:r>
        <w:br w:type="textWrapping"/>
      </w:r>
      <w:r>
        <w:br w:type="textWrapping"/>
      </w:r>
      <w:r>
        <w:t xml:space="preserve">Cảnh trong mơ quá mức chân thực, sau khi tỉnh lại trái tim của hắn vẫn còn đập thình thịch, cảm giác tuyệt vọng trong mơ kia đi theo hắn vào thế giới hiện thực.</w:t>
      </w:r>
      <w:r>
        <w:br w:type="textWrapping"/>
      </w:r>
      <w:r>
        <w:br w:type="textWrapping"/>
      </w:r>
      <w:r>
        <w:t xml:space="preserve">“Xong rồi.” Hắc đạo diễn nói: “Trung Khuyển đến nằm ở cạnh cửa.”</w:t>
      </w:r>
      <w:r>
        <w:br w:type="textWrapping"/>
      </w:r>
      <w:r>
        <w:br w:type="textWrapping"/>
      </w:r>
      <w:r>
        <w:t xml:space="preserve">“Dạ.” Có người đáp lại một tiếng.</w:t>
      </w:r>
      <w:r>
        <w:br w:type="textWrapping"/>
      </w:r>
      <w:r>
        <w:br w:type="textWrapping"/>
      </w:r>
      <w:r>
        <w:t xml:space="preserve">Tiếu Lăng Tiêu bị đặt ở trước cửa, mọi người sau đó đều đứng dậy rời đi.</w:t>
      </w:r>
      <w:r>
        <w:br w:type="textWrapping"/>
      </w:r>
      <w:r>
        <w:br w:type="textWrapping"/>
      </w:r>
      <w:r>
        <w:t xml:space="preserve">“…” Không biết đã xảy ra chuyện gì, Chu Cẩn Sơ cũng không ở đây, Tiếu Lăng Tiêu cũng không biết y đang bận gì.</w:t>
      </w:r>
      <w:r>
        <w:br w:type="textWrapping"/>
      </w:r>
      <w:r>
        <w:br w:type="textWrapping"/>
      </w:r>
      <w:r>
        <w:t xml:space="preserve">Sau giấc mơ vừa nãy, Tiếu Lăng Tiêu cảm thấy khuyết thiếu tình cảm trầm trọng. Hắn đặc biệt muốn nhào vào lồng ngực của “chủ nhân”, nhưng hắn bây giờ không thể làm vậy.</w:t>
      </w:r>
      <w:r>
        <w:br w:type="textWrapping"/>
      </w:r>
      <w:r>
        <w:br w:type="textWrapping"/>
      </w:r>
      <w:r>
        <w:t xml:space="preserve">—— hắn phải ngoan ngoãn nằm úp sấp.</w:t>
      </w:r>
      <w:r>
        <w:br w:type="textWrapping"/>
      </w:r>
      <w:r>
        <w:br w:type="textWrapping"/>
      </w:r>
      <w:r>
        <w:t xml:space="preserve">“Được rồi.” Hắc đạo diễn chỉ đạo: “Bắt đầu đi.”</w:t>
      </w:r>
      <w:r>
        <w:br w:type="textWrapping"/>
      </w:r>
      <w:r>
        <w:br w:type="textWrapping"/>
      </w:r>
      <w:r>
        <w:t xml:space="preserve">Thư ký trường quay dùng sức gào lên: “Cảnh 225, máy quay A1!”</w:t>
      </w:r>
      <w:r>
        <w:br w:type="textWrapping"/>
      </w:r>
      <w:r>
        <w:br w:type="textWrapping"/>
      </w:r>
      <w:r>
        <w:t xml:space="preserve">“…”</w:t>
      </w:r>
      <w:r>
        <w:br w:type="textWrapping"/>
      </w:r>
      <w:r>
        <w:br w:type="textWrapping"/>
      </w:r>
      <w:r>
        <w:t xml:space="preserve">Do kịch bản, cũng do cả giấc mộng kia, tâm tình của Tiếu Lăng Tiêu tuột dốc không phanh, hắn ỉu xìu nằm sấp xuống, lỗ tai cụp vào, mi mắt rũ xuống.</w:t>
      </w:r>
      <w:r>
        <w:br w:type="textWrapping"/>
      </w:r>
      <w:r>
        <w:br w:type="textWrapping"/>
      </w:r>
      <w:r>
        <w:t xml:space="preserve">“…!” Trong nháy mắt, Tiếu Lăng Tiêu bỗng nhiên ngửi được một chút hương vị của Chu Cẩn Sơ lẫn trong không khí.</w:t>
      </w:r>
      <w:r>
        <w:br w:type="textWrapping"/>
      </w:r>
      <w:r>
        <w:br w:type="textWrapping"/>
      </w:r>
      <w:r>
        <w:t xml:space="preserve">Hắn cúi đầu ngửi ngửi một lát, quả nhiên không phải ảo giác.</w:t>
      </w:r>
      <w:r>
        <w:br w:type="textWrapping"/>
      </w:r>
      <w:r>
        <w:br w:type="textWrapping"/>
      </w:r>
      <w:r>
        <w:t xml:space="preserve">Xem ra vừa nãy Chu Cẩn Sơ có đứng ở đây một lát.</w:t>
      </w:r>
      <w:r>
        <w:br w:type="textWrapping"/>
      </w:r>
      <w:r>
        <w:br w:type="textWrapping"/>
      </w:r>
      <w:r>
        <w:t xml:space="preserve">Tiếu Lăng Tiêu ngửi đông ngửi tây trên mặt đất, cố hết sức lần theo dấu vết của chủ nhân, nơi chóp mũi có hương vị quen thuộc khiến lòng hắn tựa hồ an ổn hơn một chút.</w:t>
      </w:r>
      <w:r>
        <w:br w:type="textWrapping"/>
      </w:r>
      <w:r>
        <w:br w:type="textWrapping"/>
      </w:r>
      <w:r>
        <w:t xml:space="preserve">Hắn nghĩ, nếu là con chó trong phim, nó có lẽ cũng sẽ làm như vậy.</w:t>
      </w:r>
      <w:r>
        <w:br w:type="textWrapping"/>
      </w:r>
      <w:r>
        <w:br w:type="textWrapping"/>
      </w:r>
      <w:r>
        <w:t xml:space="preserve">Mùi vị còn sót lại như phảng phất khẳng định những thứ trước kia đều không phải là ảo giác, loài chó nhất định sẽ liều lĩnh tìm theo dấu vết. Mùi hương trong quá khứ đang phân tán nhàn nhạt trong không khí cô quạnh không bóng người.</w:t>
      </w:r>
      <w:r>
        <w:br w:type="textWrapping"/>
      </w:r>
      <w:r>
        <w:br w:type="textWrapping"/>
      </w:r>
      <w:r>
        <w:t xml:space="preserve">“Cut!” Lời nói của Hắc đạo diễn đều toát ra hưng phấn: “Trung Khuyển thực sự là một con chó biết diễn xuất!” Trong kịch bản vốn không có đoạn “lần theo mùi vị của chủ nhân” này, nhưng sau khi Trung Khuyển thêm cảnh này vào, bầu không khí càng thêm bi thương.</w:t>
      </w:r>
      <w:r>
        <w:br w:type="textWrapping"/>
      </w:r>
      <w:r>
        <w:br w:type="textWrapping"/>
      </w:r>
      <w:r>
        <w:t xml:space="preserve">“…!” Một lần nữa được khen ngợi diễn xuất, cảm giác thành công trong Tiếu Lăng Tiêu dâng cao.</w:t>
      </w:r>
      <w:r>
        <w:br w:type="textWrapping"/>
      </w:r>
      <w:r>
        <w:br w:type="textWrapping"/>
      </w:r>
      <w:r>
        <w:t xml:space="preserve">“Được rồi, cảnh này thông qua.” Hắc đạo diễn lập tức nói: “Cảnh xe đậu ven đường vừa mới quay xong… Bây giờ Trung Khuyển phải nhanh chân chạy ra xem.”</w:t>
      </w:r>
      <w:r>
        <w:br w:type="textWrapping"/>
      </w:r>
      <w:r>
        <w:br w:type="textWrapping"/>
      </w:r>
      <w:r>
        <w:t xml:space="preserve">Ống kính máy quay một lần nữa quay về phía Tiếu Lăng Tiêu.</w:t>
      </w:r>
      <w:r>
        <w:br w:type="textWrapping"/>
      </w:r>
      <w:r>
        <w:br w:type="textWrapping"/>
      </w:r>
      <w:r>
        <w:t xml:space="preserve">A… Tiếu Lăng Tiêu biết, hắn cần chạy đi.</w:t>
      </w:r>
      <w:r>
        <w:br w:type="textWrapping"/>
      </w:r>
      <w:r>
        <w:br w:type="textWrapping"/>
      </w:r>
      <w:r>
        <w:t xml:space="preserve">“Action!” Theo một tiếng hiệu lệnh của đạo diễn, Tiếu Lăng Tiêu nhìn thấy Chu Cẩn Sơ từ trên xe bước xuống.</w:t>
      </w:r>
      <w:r>
        <w:br w:type="textWrapping"/>
      </w:r>
      <w:r>
        <w:br w:type="textWrapping"/>
      </w:r>
      <w:r>
        <w:t xml:space="preserve">“…!!!” Tiếu Lăng Tiêu kinh ngạc. Hóa ra vì hai cảnh quay “chủ nhân không ở nhà” và “chủ nhân trở về”, đạo diễn cố ý để Chu Cẩn Sơ biến mất rồi lại xuất hiện.</w:t>
      </w:r>
      <w:r>
        <w:br w:type="textWrapping"/>
      </w:r>
      <w:r>
        <w:br w:type="textWrapping"/>
      </w:r>
      <w:r>
        <w:t xml:space="preserve">Mà Tiếu Lăng Tiêu thì, thực sự trúng chiêu!</w:t>
      </w:r>
      <w:r>
        <w:br w:type="textWrapping"/>
      </w:r>
      <w:r>
        <w:br w:type="textWrapping"/>
      </w:r>
      <w:r>
        <w:t xml:space="preserve">Hắn vừa nhìn thấy Chu Cẩn Sơ, nhìn thấy khuôn mặt ôn hòa của y, những khoảng khắc đáng sợ trong mơ lập tức vỡ vụn, cái đuôi đung đưa liên tục, hai mắt đều tỏa sáng, bốn cái chân nhanh chóng chuyển động, chỉ muốn nhanh chóng  nhào vào lồng ngực của y.</w:t>
      </w:r>
      <w:r>
        <w:br w:type="textWrapping"/>
      </w:r>
      <w:r>
        <w:br w:type="textWrapping"/>
      </w:r>
      <w:r>
        <w:t xml:space="preserve">Mà Chu Cẩn Sơ ở bên kia, cũng vươn tay ra đón hắn.</w:t>
      </w:r>
      <w:r>
        <w:br w:type="textWrapping"/>
      </w:r>
      <w:r>
        <w:br w:type="textWrapping"/>
      </w:r>
      <w:r>
        <w:t xml:space="preserve">“Không tồi không tồi!” Hắc đạo diễn thốt lên: “Trung Khuyển bây giờ đều quay một lần liền qua, sắp sánh bằng diễn viên đỉnh cấp rồi!”</w:t>
      </w:r>
      <w:r>
        <w:br w:type="textWrapping"/>
      </w:r>
      <w:r>
        <w:br w:type="textWrapping"/>
      </w:r>
      <w:r>
        <w:t xml:space="preserve">Một câu nói, làm Tiếu Lăng Tiêu như muốn bay lên.</w:t>
      </w:r>
      <w:r>
        <w:br w:type="textWrapping"/>
      </w:r>
      <w:r>
        <w:br w:type="textWrapping"/>
      </w:r>
      <w:r>
        <w:t xml:space="preserve">***</w:t>
      </w:r>
      <w:r>
        <w:br w:type="textWrapping"/>
      </w:r>
      <w:r>
        <w:br w:type="textWrapping"/>
      </w:r>
      <w:r>
        <w:t xml:space="preserve">“Cảnh cuối cùng của Trung Khuyển.” Sau mười phút, Hắc đạo diễn đứng một bên thở dài: “Xuống xe đều là người xa lạ, Trung Khuyển đợi đến khi người cuối cùng bước xuống vẫn không thể chờ được chủ nhân, sau khi đứng đó thất vọng một lát liền trở lại cửa nhà tiếp tục nằm xuống… Cái này có chút khó, khó hơn hẳn so với cảnh trước, có tới ba động tác, Trung Khuyển không biết có làm được không?”</w:t>
      </w:r>
      <w:r>
        <w:br w:type="textWrapping"/>
      </w:r>
      <w:r>
        <w:br w:type="textWrapping"/>
      </w:r>
      <w:r>
        <w:t xml:space="preserve">“Thử xem đi.” Chu Cẩn Sơ nói: “Tôi dạy nó thêm vài lần, có thể nó sẽ nhớ.”</w:t>
      </w:r>
      <w:r>
        <w:br w:type="textWrapping"/>
      </w:r>
      <w:r>
        <w:br w:type="textWrapping"/>
      </w:r>
      <w:r>
        <w:t xml:space="preserve">“Ừ.”</w:t>
      </w:r>
      <w:r>
        <w:br w:type="textWrapping"/>
      </w:r>
      <w:r>
        <w:br w:type="textWrapping"/>
      </w:r>
      <w:r>
        <w:t xml:space="preserve">Chu Cẩn Sơ dắt Tiếu Lăng Tiêu đến vị trí quay, ấn đầu hắn: “Mày đứng ở nơi này một lát, nhớ là ánh mắt phải nhìn chằm chằm vào phía trước, không được nhìn sang chỗ khác.”</w:t>
      </w:r>
      <w:r>
        <w:br w:type="textWrapping"/>
      </w:r>
      <w:r>
        <w:br w:type="textWrapping"/>
      </w:r>
      <w:r>
        <w:t xml:space="preserve">Nói xong, lại dẫn Tiếu Lăng Tiêu đến vị trí tiếp theo: “Sau đó, mày sẽ quay người chậm rãi đi về… đi đến đây thì một lần nữa nằm lại trên đất. Ai, thật sự hơi khó.”</w:t>
      </w:r>
      <w:r>
        <w:br w:type="textWrapping"/>
      </w:r>
      <w:r>
        <w:br w:type="textWrapping"/>
      </w:r>
      <w:r>
        <w:t xml:space="preserve">“…” Tiếu Lăng Tiêu: khó cái rắm ấy.</w:t>
      </w:r>
      <w:r>
        <w:br w:type="textWrapping"/>
      </w:r>
      <w:r>
        <w:br w:type="textWrapping"/>
      </w:r>
      <w:r>
        <w:t xml:space="preserve">Chu Cẩn Sơ hình như cảm thấy cảnh này rất khó, y tiếp tục hướng dẫn Tiếu Lăng Tiêu, liên tục tám lần, mỗi lần đi xong đều được cho đồ ăn.</w:t>
      </w:r>
      <w:r>
        <w:br w:type="textWrapping"/>
      </w:r>
      <w:r>
        <w:br w:type="textWrapping"/>
      </w:r>
      <w:r>
        <w:t xml:space="preserve">Sau lần thứ tám, Chu Cẩn Sơ hỏi Tiếu Lăng Tiêu: “Có làm lại được không?”</w:t>
      </w:r>
      <w:r>
        <w:br w:type="textWrapping"/>
      </w:r>
      <w:r>
        <w:br w:type="textWrapping"/>
      </w:r>
      <w:r>
        <w:t xml:space="preserve">Tiếu Lăng Tiêu nghĩ: sau lần thứ nhất tui đã biết rồi có được không?</w:t>
      </w:r>
      <w:r>
        <w:br w:type="textWrapping"/>
      </w:r>
      <w:r>
        <w:br w:type="textWrapping"/>
      </w:r>
      <w:r>
        <w:t xml:space="preserve">Bắt đầu cảnh quay.</w:t>
      </w:r>
      <w:r>
        <w:br w:type="textWrapping"/>
      </w:r>
      <w:r>
        <w:br w:type="textWrapping"/>
      </w:r>
      <w:r>
        <w:t xml:space="preserve">Tiếu Lăng Tiêu nhập vai vào nhân vật.</w:t>
      </w:r>
      <w:r>
        <w:br w:type="textWrapping"/>
      </w:r>
      <w:r>
        <w:br w:type="textWrapping"/>
      </w:r>
      <w:r>
        <w:t xml:space="preserve">Nếu hắn luôn cho rằng “chủ nhân” sẽ trở về tìm hắn, nhưng thực tế lại không có… như vậy hắn nhất định sẽ vô cùng khổ sở.</w:t>
      </w:r>
      <w:r>
        <w:br w:type="textWrapping"/>
      </w:r>
      <w:r>
        <w:br w:type="textWrapping"/>
      </w:r>
      <w:r>
        <w:t xml:space="preserve">Hắn buông xuống cái đuôi vừa đung đưa, kéo lê nó trên đất. Hắn cúi thấp đầu thấp xuống dưới cổ, chậm chạp bước trở lại cửa, lần thứ hai ngửi ngửi mặt đất, từ mùi vị càng ngày càng nhạt kia nhận được một chút an ủi.</w:t>
      </w:r>
      <w:r>
        <w:br w:type="textWrapping"/>
      </w:r>
      <w:r>
        <w:br w:type="textWrapping"/>
      </w:r>
      <w:r>
        <w:t xml:space="preserve">“Chó tốt!” Hắc đạo diễn vui mừng: “Nó giống như biết mình cần phải “thương tâm”! Khác hẳn với các diễn viên động vật khác, không chỉ có động tác đúng chỗ, còn có thể chú ý đến các chi tiết nhỏ…”</w:t>
      </w:r>
      <w:r>
        <w:br w:type="textWrapping"/>
      </w:r>
      <w:r>
        <w:br w:type="textWrapping"/>
      </w:r>
      <w:r>
        <w:t xml:space="preserve">“…”</w:t>
      </w:r>
      <w:r>
        <w:br w:type="textWrapping"/>
      </w:r>
      <w:r>
        <w:br w:type="textWrapping"/>
      </w:r>
      <w:r>
        <w:t xml:space="preserve">“Tốt tốt tốt.” Hắc đạo diễn tua chậm lại cảnh quay trong camera giám sát nhiều lần, tỉ mỉ xem xét biểu hiện của Tiếu Lăng Tiêu: “Tốt tốt tốt, rất tốt, không có vấn đề… Như vậy, bây giờ phân diễn của Trung Khuyển đã xong rồi.”</w:t>
      </w:r>
      <w:r>
        <w:br w:type="textWrapping"/>
      </w:r>
      <w:r>
        <w:br w:type="textWrapping"/>
      </w:r>
      <w:r>
        <w:t xml:space="preserve">Nói xong, ông đi tới bên cạnh Tiếu Lăng Tiêu, hai tay nâng mặt chó của Tiếu Lăng Tiêu, xoạt xoạt xoạt xoạt mà xoa bóp một trận.</w:t>
      </w:r>
      <w:r>
        <w:br w:type="textWrapping"/>
      </w:r>
      <w:r>
        <w:br w:type="textWrapping"/>
      </w:r>
      <w:r>
        <w:t xml:space="preserve">Tiếu Lăng Tiêu không để ý, bị Hắc đạo diễn xoa ra nhiều cái meme.</w:t>
      </w:r>
      <w:r>
        <w:br w:type="textWrapping"/>
      </w:r>
      <w:r>
        <w:br w:type="textWrapping"/>
      </w:r>
      <w:r>
        <w:t xml:space="preserve">“Ha ha ha ha,” Hắc đạo diễn nói với Chu Cẩn Sơ: “Đoàn làm phim vốn dự định mua hoa cho Trung Khuyển, còn thêm ít đồ hộp gì đó, nhưng mọi người đột nhiên nghĩ tới nó sẽ không đi, nhất định sẽ thường xuyên theo cậu tới nên thôi, đỡ một khoản tiền, ha ha…”</w:t>
      </w:r>
      <w:r>
        <w:br w:type="textWrapping"/>
      </w:r>
      <w:r>
        <w:br w:type="textWrapping"/>
      </w:r>
      <w:r>
        <w:t xml:space="preserve">Chu Cẩn Sơ: “…”</w:t>
      </w:r>
      <w:r>
        <w:br w:type="textWrapping"/>
      </w:r>
      <w:r>
        <w:br w:type="textWrapping"/>
      </w:r>
      <w:r>
        <w:t xml:space="preserve">Tiếu lăng Tiêu: “…”</w:t>
      </w:r>
      <w:r>
        <w:br w:type="textWrapping"/>
      </w:r>
      <w:r>
        <w:br w:type="textWrapping"/>
      </w:r>
      <w:r>
        <w:t xml:space="preserve">“Được rồi,” Hắc đạo diễn nói tiếp: “Hôm nay chủ yếu quay phân cảnh của Trung Khuyển, ngày mai bắt đầu quay cảnh trong phòng thẩm vấn.”</w:t>
      </w:r>
      <w:r>
        <w:br w:type="textWrapping"/>
      </w:r>
      <w:r>
        <w:br w:type="textWrapping"/>
      </w:r>
      <w:r>
        <w:t xml:space="preserve">“Dạ,” Chu Cẩn Sơ nói: “Ngày hôm nay hẳn là ngày mệt nhất của Trung Khuyển, tôi dẫn nó về trước.”</w:t>
      </w:r>
      <w:r>
        <w:br w:type="textWrapping"/>
      </w:r>
      <w:r>
        <w:br w:type="textWrapping"/>
      </w:r>
      <w:r>
        <w:t xml:space="preserve">“Mau về đi,” Hắc đạo diễn lại duỗi ra một cánh tay, chậm rãi đưa đến giữa hai mắt, thấy Tiếu Lăng Tiêu làm mắt lé như trong dự tính, lại ha ha cười một trận: “Nuôi rất tốt.”</w:t>
      </w:r>
      <w:r>
        <w:br w:type="textWrapping"/>
      </w:r>
      <w:r>
        <w:br w:type="textWrapping"/>
      </w:r>
      <w:r>
        <w:t xml:space="preserve">Tiếu Lăng Tiêu: “…” Phát hiện Hắc đạo diễn cố ý khiến hắn làm mắt lé, Tiếu Lăng Tiêu rất tức giận.</w:t>
      </w:r>
      <w:r>
        <w:br w:type="textWrapping"/>
      </w:r>
      <w:r>
        <w:br w:type="textWrapping"/>
      </w:r>
      <w:r>
        <w:t xml:space="preserve">Bất quá, còn chưa kịp nghĩ cách trả thù, hắn đã bị Chu Cẩn Sơ bế lên.</w:t>
      </w:r>
      <w:r>
        <w:br w:type="textWrapping"/>
      </w:r>
      <w:r>
        <w:br w:type="textWrapping"/>
      </w:r>
      <w:r>
        <w:t xml:space="preserve">Hắn cảm thấy hơi khó chịu, vì hắn biết người mình bây giờ rất bẩn.</w:t>
      </w:r>
      <w:r>
        <w:br w:type="textWrapping"/>
      </w:r>
      <w:r>
        <w:br w:type="textWrapping"/>
      </w:r>
      <w:r>
        <w:t xml:space="preserve">***</w:t>
      </w:r>
      <w:r>
        <w:br w:type="textWrapping"/>
      </w:r>
      <w:r>
        <w:br w:type="textWrapping"/>
      </w:r>
      <w:r>
        <w:t xml:space="preserve">Về đến nhà, chuyện đầu tiên Chu Cẩn Sơ làm chính là tắm nước nóng cho Tiếu Lăng Tiêu.</w:t>
      </w:r>
      <w:r>
        <w:br w:type="textWrapping"/>
      </w:r>
      <w:r>
        <w:br w:type="textWrapping"/>
      </w:r>
      <w:r>
        <w:t xml:space="preserve">Trước lúc tắm rửa Chu Cẩn Sơ ngẩn người một lát, tháo nhẫn trên ngón áp út xuống đặt lên thành bồn tắm: “Lại mang theo cả nó về.”</w:t>
      </w:r>
      <w:r>
        <w:br w:type="textWrapping"/>
      </w:r>
      <w:r>
        <w:br w:type="textWrapping"/>
      </w:r>
      <w:r>
        <w:t xml:space="preserve">“…” Tiếu Lăng Tiêu biết cái nhẫn kia là đạo cụ đóng phim. Nhân vật Chu Cẩn Sơ đóng đã kết hôn, vì thế ban ngày y sẽ đeo nhẫn, vừa nãy quên tháo ra nên cứ như vậy mang luôn về nhà.</w:t>
      </w:r>
      <w:r>
        <w:br w:type="textWrapping"/>
      </w:r>
      <w:r>
        <w:br w:type="textWrapping"/>
      </w:r>
      <w:r>
        <w:t xml:space="preserve">Được nước nóng dội lên người, Tiếu Lăng Tiêu rất thoải mái.</w:t>
      </w:r>
      <w:r>
        <w:br w:type="textWrapping"/>
      </w:r>
      <w:r>
        <w:br w:type="textWrapping"/>
      </w:r>
      <w:r>
        <w:t xml:space="preserve">Động tác của Chu Cẩn Sơ vô cùng dịu dàng. Để Trung Khuyển không bị đau, y nhẹ nhàng gỡ ra từng đám lông bết trên người Trung Khuyển. Dưới tác dụng của sữa tắm, y chậm rãi gỡ ra từng sợi lông, cùng lúc đó vuốt nhuận lông mao vừa mới gỡ, đảm bảo không có bất kì sợi lông nào bị dính vào nhau. Y chưa bao giờ giật, cũng không cắt đi, cho dù có gặp phải trường hợp khó gỡ Chu Cẩn Sơ vẫn kiên nhẫn giải quyết.</w:t>
      </w:r>
      <w:r>
        <w:br w:type="textWrapping"/>
      </w:r>
      <w:r>
        <w:br w:type="textWrapping"/>
      </w:r>
      <w:r>
        <w:t xml:space="preserve">Vì thể hiện hoàn cảnh của con chó cuối phim, người trong đoàn làm phim không hề nương tay.</w:t>
      </w:r>
      <w:r>
        <w:br w:type="textWrapping"/>
      </w:r>
      <w:r>
        <w:br w:type="textWrapping"/>
      </w:r>
      <w:r>
        <w:t xml:space="preserve">Tiếu Lăng Tiêu thoải mái phát ra tiếng hầm hừ.</w:t>
      </w:r>
      <w:r>
        <w:br w:type="textWrapping"/>
      </w:r>
      <w:r>
        <w:br w:type="textWrapping"/>
      </w:r>
      <w:r>
        <w:t xml:space="preserve">Được dội nước nóng, còn được bàn tay mềm mại của Chu Cẩn Sơ nhẹ vuốt, Tiếu Lăng Tiêu thoải mái đến mức muốn bay lên. Hắn cuối cùng cũng lý giải được cảnh play ở nhà tắm trong JAV. </w:t>
      </w:r>
      <w:r>
        <w:rPr>
          <w:i/>
        </w:rPr>
        <w:t xml:space="preserve">=))))</w:t>
      </w:r>
      <w:r>
        <w:br w:type="textWrapping"/>
      </w:r>
      <w:r>
        <w:br w:type="textWrapping"/>
      </w:r>
      <w:r>
        <w:t xml:space="preserve">“…” Đang gỡ lông, Chu Cẩn Sơ đột nhiên kinh ngạc hỏi: “Trung Khuyển, mày đang làm gì thế?”</w:t>
      </w:r>
      <w:r>
        <w:br w:type="textWrapping"/>
      </w:r>
      <w:r>
        <w:br w:type="textWrapping"/>
      </w:r>
      <w:r>
        <w:t xml:space="preserve">Chu Cẩn Sơ nhìn thấy Trung Khuyển nhà y đang dùng móng vuốt lén lút quấy một vòng trên bụng, sức lực cũng không nhỏ. Dưới nỗ lực của móng vuốt và đệm thịt, một ít lông vừa được gỡ ra lại bết dính vào nhau.</w:t>
      </w:r>
      <w:r>
        <w:br w:type="textWrapping"/>
      </w:r>
      <w:r>
        <w:br w:type="textWrapping"/>
      </w:r>
      <w:r>
        <w:t xml:space="preserve">“…” Tiếu Lăng Tiêu nghĩ: ngoạ tào, bị phát hiện rồi.</w:t>
      </w:r>
      <w:r>
        <w:br w:type="textWrapping"/>
      </w:r>
      <w:r>
        <w:br w:type="textWrapping"/>
      </w:r>
      <w:r>
        <w:t xml:space="preserve">Hắn vốn muốn cả đêm chơi “buồng tắm play”. Chu Cẩn Sơ ở bên kia gỡ, hắn ở đây buộc lại.</w:t>
      </w:r>
      <w:r>
        <w:br w:type="textWrapping"/>
      </w:r>
      <w:r>
        <w:br w:type="textWrapping"/>
      </w:r>
      <w:r>
        <w:t xml:space="preserve">Chu Cẩn Sơ bất đắc dĩ thở dài một hơi: “Tao ở đây tốn công sức gỡ ra, mày lại muốn tìm thêm việc cho tao?”</w:t>
      </w:r>
      <w:r>
        <w:br w:type="textWrapping"/>
      </w:r>
      <w:r>
        <w:br w:type="textWrapping"/>
      </w:r>
      <w:r>
        <w:t xml:space="preserve">“…”</w:t>
      </w:r>
      <w:r>
        <w:br w:type="textWrapping"/>
      </w:r>
      <w:r>
        <w:br w:type="textWrapping"/>
      </w:r>
      <w:r>
        <w:t xml:space="preserve">Sau khi bị bại lộ Tiếu Lăng Tiêu cũng không dám làm loạn nữa.</w:t>
      </w:r>
      <w:r>
        <w:br w:type="textWrapping"/>
      </w:r>
      <w:r>
        <w:br w:type="textWrapping"/>
      </w:r>
      <w:r>
        <w:t xml:space="preserve">Không có bạn chó nào đó lén lút giở trò, trận tắm này cuối cùng cũng xong.</w:t>
      </w:r>
      <w:r>
        <w:br w:type="textWrapping"/>
      </w:r>
      <w:r>
        <w:br w:type="textWrapping"/>
      </w:r>
      <w:r>
        <w:t xml:space="preserve">“Trung Khuyển đi ra ngoài.” Chu Cẩn Sơ nói: “Tao cũng lắm một lát.”</w:t>
      </w:r>
      <w:r>
        <w:br w:type="textWrapping"/>
      </w:r>
      <w:r>
        <w:br w:type="textWrapping"/>
      </w:r>
      <w:r>
        <w:t xml:space="preserve">“… Gâu.” Nhìn thấy Chu Cẩn Sơ một lần nữa xả nước, Tiếu Lăng Tiêu chỉ có thể bước ra khỏi nhà tắm.</w:t>
      </w:r>
      <w:r>
        <w:br w:type="textWrapping"/>
      </w:r>
      <w:r>
        <w:br w:type="textWrapping"/>
      </w:r>
      <w:r>
        <w:t xml:space="preserve">***</w:t>
      </w:r>
      <w:r>
        <w:br w:type="textWrapping"/>
      </w:r>
      <w:r>
        <w:br w:type="textWrapping"/>
      </w:r>
      <w:r>
        <w:t xml:space="preserve">Tiếu Lăng Tiêu phát hiện nhẫn đặt trên tủ đầu giường.</w:t>
      </w:r>
      <w:r>
        <w:br w:type="textWrapping"/>
      </w:r>
      <w:r>
        <w:br w:type="textWrapping"/>
      </w:r>
      <w:r>
        <w:t xml:space="preserve">Á…</w:t>
      </w:r>
      <w:r>
        <w:br w:type="textWrapping"/>
      </w:r>
      <w:r>
        <w:br w:type="textWrapping"/>
      </w:r>
      <w:r>
        <w:t xml:space="preserve">Làm một con chó yêu diễn xuất, Tiếu Lăng Tiêu bắt đầu yy một vở diễn trong lòng.</w:t>
      </w:r>
      <w:r>
        <w:br w:type="textWrapping"/>
      </w:r>
      <w:r>
        <w:br w:type="textWrapping"/>
      </w:r>
      <w:r>
        <w:t xml:space="preserve">Trong vở diễn, Chu Cẩn Sơ đưa chiếc nhẫn này cho hắn…</w:t>
      </w:r>
      <w:r>
        <w:br w:type="textWrapping"/>
      </w:r>
      <w:r>
        <w:br w:type="textWrapping"/>
      </w:r>
      <w:r>
        <w:t xml:space="preserve">Tiếu Lăng Tiêu vươn ra vuốt chó, làm bộ như mình nhận nhẫn.</w:t>
      </w:r>
      <w:r>
        <w:br w:type="textWrapping"/>
      </w:r>
      <w:r>
        <w:br w:type="textWrapping"/>
      </w:r>
      <w:r>
        <w:t xml:space="preserve">Đeo vào ngón tay… Í, không vừa rồi, chỉ có thể treo trên móng vuốt.</w:t>
      </w:r>
      <w:r>
        <w:br w:type="textWrapping"/>
      </w:r>
      <w:r>
        <w:br w:type="textWrapping"/>
      </w:r>
      <w:r>
        <w:t xml:space="preserve">Đeo vào đuôi? Hình như cũng không được, haiz, đuôi quá to…</w:t>
      </w:r>
      <w:r>
        <w:br w:type="textWrapping"/>
      </w:r>
      <w:r>
        <w:br w:type="textWrapping"/>
      </w:r>
      <w:r>
        <w:t xml:space="preserve">Đeo trên lỗ tai? Vẫn là quá…</w:t>
      </w:r>
      <w:r>
        <w:br w:type="textWrapping"/>
      </w:r>
      <w:r>
        <w:br w:type="textWrapping"/>
      </w:r>
      <w:r>
        <w:t xml:space="preserve">Tiếu Lăng Tiêu tìm khắp toàn thân từ trên xuống dưới, đau xót nhận ra hắn không có chỗ nào có thể đeo nhẫn.</w:t>
      </w:r>
      <w:r>
        <w:br w:type="textWrapping"/>
      </w:r>
      <w:r>
        <w:br w:type="textWrapping"/>
      </w:r>
      <w:r>
        <w:t xml:space="preserve">Trong lúc còn đang lần mò lung tung, Tiếu Lăng Tiêu đột nhiên nghe được một thanh âm: “Trung Khuyển? Mày đang làm gì ở đây thế?”</w:t>
      </w:r>
      <w:r>
        <w:br w:type="textWrapping"/>
      </w:r>
      <w:r>
        <w:br w:type="textWrapping"/>
      </w:r>
      <w:r>
        <w:t xml:space="preserve">“…!!!” Tiếu Lăng Tiêu đần độn trừng hai mắt chó. Hắn hoàn toàn không nghĩ tới Chu Cẩn Sơ hôm nay lại tắm nhanh như vậy.</w:t>
      </w:r>
      <w:r>
        <w:br w:type="textWrapping"/>
      </w:r>
      <w:r>
        <w:br w:type="textWrapping"/>
      </w:r>
      <w:r>
        <w:t xml:space="preserve">Hắn như thể bị nhìn thấy bí mật không thể cho ai biết, căn bản không suy nghĩ gì đã vươn đầu lưỡi cuốn lấy nhẫn ngậm vào trong miệng. Hắn cảm thấy Chu Cẩn Sơ sẽ không phát hiện ra nhẫn không còn, chờ sau đó… hắn trả về là được rồi.</w:t>
      </w:r>
      <w:r>
        <w:br w:type="textWrapping"/>
      </w:r>
      <w:r>
        <w:br w:type="textWrapping"/>
      </w:r>
      <w:r>
        <w:t xml:space="preserve">Chu Cẩn Sơ quả nhiên không phát hiện ra nhẫn đã biến mất.</w:t>
      </w:r>
      <w:r>
        <w:br w:type="textWrapping"/>
      </w:r>
      <w:r>
        <w:br w:type="textWrapping"/>
      </w:r>
      <w:r>
        <w:t xml:space="preserve">Thế nhưng, y lại phát hiện ra Trung Khuyển có gì đó không đúng.</w:t>
      </w:r>
      <w:r>
        <w:br w:type="textWrapping"/>
      </w:r>
      <w:r>
        <w:br w:type="textWrapping"/>
      </w:r>
      <w:r>
        <w:t xml:space="preserve">“Trung Khuyển,” Chu Cẩn Sơ hỏi: “Mày đang ở đây ăn vụng cái gì?”</w:t>
      </w:r>
      <w:r>
        <w:br w:type="textWrapping"/>
      </w:r>
      <w:r>
        <w:br w:type="textWrapping"/>
      </w:r>
      <w:r>
        <w:t xml:space="preserve">“…….”</w:t>
      </w:r>
      <w:r>
        <w:br w:type="textWrapping"/>
      </w:r>
      <w:r>
        <w:br w:type="textWrapping"/>
      </w:r>
      <w:r>
        <w:t xml:space="preserve">Chu Cẩn Sơ vươn tay đặt dưới miệng chó: “Phun ra.” Y sợ Trung Khuyển ăn phải cái gì không nên ăn.</w:t>
      </w:r>
      <w:r>
        <w:br w:type="textWrapping"/>
      </w:r>
      <w:r>
        <w:br w:type="textWrapping"/>
      </w:r>
      <w:r>
        <w:t xml:space="preserve">Tiếu Lăng Tiêu: “…”</w:t>
      </w:r>
      <w:r>
        <w:br w:type="textWrapping"/>
      </w:r>
      <w:r>
        <w:br w:type="textWrapping"/>
      </w:r>
      <w:r>
        <w:t xml:space="preserve">“Ngoan, phun ra.”</w:t>
      </w:r>
      <w:r>
        <w:br w:type="textWrapping"/>
      </w:r>
      <w:r>
        <w:br w:type="textWrapping"/>
      </w:r>
      <w:r>
        <w:t xml:space="preserve">“…” Tiếu Lăng Tiêu không còn cách nào khác, chỉ đành gầm gừ một tiếng mở miệng.</w:t>
      </w:r>
      <w:r>
        <w:br w:type="textWrapping"/>
      </w:r>
      <w:r>
        <w:br w:type="textWrapping"/>
      </w:r>
      <w:r>
        <w:t xml:space="preserve">Chu Cẩn Sơ nhận được một chiếc nhẫn, có chút bất ngờ, hỏi: “Mày muốn nó làm cái gì?”</w:t>
      </w:r>
      <w:r>
        <w:br w:type="textWrapping"/>
      </w:r>
      <w:r>
        <w:br w:type="textWrapping"/>
      </w:r>
    </w:p>
    <w:p>
      <w:pPr>
        <w:pStyle w:val="Heading2"/>
      </w:pPr>
      <w:bookmarkStart w:id="45" w:name="chương-20-hổ-dữ-6"/>
      <w:bookmarkEnd w:id="45"/>
      <w:r>
        <w:t xml:space="preserve">20. Chương 20: “hổ Dữ” (6)</w:t>
      </w:r>
    </w:p>
    <w:p>
      <w:pPr>
        <w:pStyle w:val="Compact"/>
      </w:pPr>
      <w:r>
        <w:br w:type="textWrapping"/>
      </w:r>
      <w:r>
        <w:br w:type="textWrapping"/>
      </w:r>
      <w:r>
        <w:t xml:space="preserve">Edit: 笑顔Egao.</w:t>
      </w:r>
      <w:r>
        <w:br w:type="textWrapping"/>
      </w:r>
      <w:r>
        <w:br w:type="textWrapping"/>
      </w:r>
      <w:r>
        <w:t xml:space="preserve">“Tui…” Tiếu Lăng Tiêu rất chột dạ, cúi thấp đầu, không dám nhìn Chu Cẩn Sơ, ngoại trừ con ngươi đang xoay vòng vòng, những bộ phận khác đều không dám nhúc nhích.</w:t>
      </w:r>
      <w:r>
        <w:br w:type="textWrapping"/>
      </w:r>
      <w:r>
        <w:br w:type="textWrapping"/>
      </w:r>
      <w:r>
        <w:t xml:space="preserve">Hắn cũng không thể nói tui đây trong ngũ hành thiếu nhẫn. Hơn nữa, hắn sẽ không nói được tiếng người… Không đúng, hắn cũng không phả không nói được tiếng người… Cũng không phải, haiz.</w:t>
      </w:r>
      <w:r>
        <w:br w:type="textWrapping"/>
      </w:r>
      <w:r>
        <w:br w:type="textWrapping"/>
      </w:r>
      <w:r>
        <w:t xml:space="preserve">Chu Cẩn Sơ hỏi lại một lần: “Mày muốn nó làm gì vậy?”</w:t>
      </w:r>
      <w:r>
        <w:br w:type="textWrapping"/>
      </w:r>
      <w:r>
        <w:br w:type="textWrapping"/>
      </w:r>
      <w:r>
        <w:t xml:space="preserve">“…” Tiếu Lăng Tiêu cảm thấy bầu không khí xuất hiện một loại căng thẳng không tên. Hắn duỗi ra một cái chân chó cào cào mặt đất, cái đuôi quét quét sàn nhà hai cái. May là sàn nhà sạch bóng như gương, bằng không cái đuôi mới tắm xong sẽ bị dính bụi.</w:t>
      </w:r>
      <w:r>
        <w:br w:type="textWrapping"/>
      </w:r>
      <w:r>
        <w:br w:type="textWrapping"/>
      </w:r>
      <w:r>
        <w:t xml:space="preserve">Chu Cẩn Sơ ở đối diện cười cười: “Trung Khuyển, cái này không thể ăn.”</w:t>
      </w:r>
      <w:r>
        <w:br w:type="textWrapping"/>
      </w:r>
      <w:r>
        <w:br w:type="textWrapping"/>
      </w:r>
      <w:r>
        <w:t xml:space="preserve">“…” Tiếu Lăng Tiêu nghĩ thầm tui đương nhiên biết không thể ăn. Hơn nữa, nếu là nhẫn anh đưa cho tui, tui làm sao cam lòng ăn được.</w:t>
      </w:r>
      <w:r>
        <w:br w:type="textWrapping"/>
      </w:r>
      <w:r>
        <w:br w:type="textWrapping"/>
      </w:r>
      <w:r>
        <w:t xml:space="preserve">Chu Cẩn Sơ nói: “Vì thế nó không có tác dụng gì với mày đâu.”</w:t>
      </w:r>
      <w:r>
        <w:br w:type="textWrapping"/>
      </w:r>
      <w:r>
        <w:br w:type="textWrapping"/>
      </w:r>
      <w:r>
        <w:t xml:space="preserve">“Ô~” Cái Tiếu Lăng Tiêu muốn chính là Chu Cẩn Sơ đưa nhẫn cho hắn, hắn cảm thấy việc này rất lãng mạn.</w:t>
      </w:r>
      <w:r>
        <w:br w:type="textWrapping"/>
      </w:r>
      <w:r>
        <w:br w:type="textWrapping"/>
      </w:r>
      <w:r>
        <w:t xml:space="preserve">Hắn duỗi ra hai cái vuốt chó, lay nhẫn ra khỏi tay Chu Cẩn Sơ làm nó rơi xuống đất, lại dùng hai móng vuốt giao nhau che nhẫn xuống dưới đệm thịt, cúi đầu, không nói tiếng nào chờ Chu Cẩn Sơ mắng.</w:t>
      </w:r>
      <w:r>
        <w:br w:type="textWrapping"/>
      </w:r>
      <w:r>
        <w:br w:type="textWrapping"/>
      </w:r>
      <w:r>
        <w:t xml:space="preserve">Chu Cẩn Sơ vươn tay nhấc móng của Tiếu Lăng Tiêu. Bất quá, Chu Cẩn Sơ kéo đến nửa ngày, Tiếu Lăng Tiêu vẫn trước sau che nhẫn kĩ càng. Mặc cho đối phương làm thế nào hất móng của hắn, Tiếu Lăng Tiêu quyết không buông tay. Chu Cẩn Sơ cũng không dám khinh suất, vì y sợ sẽ làm bị thương móng vuốt của Trung Khuyển.</w:t>
      </w:r>
      <w:r>
        <w:br w:type="textWrapping"/>
      </w:r>
      <w:r>
        <w:br w:type="textWrapping"/>
      </w:r>
      <w:r>
        <w:t xml:space="preserve">“…” Chỉ chốc lát sau, hai tay Chu Cẩn Sơ nắm chặt lấy Tiếu Lăng Tiêu, xác nhận không làm hắn bị thương, dùng thêm một chút sức lực.</w:t>
      </w:r>
      <w:r>
        <w:br w:type="textWrapping"/>
      </w:r>
      <w:r>
        <w:br w:type="textWrapping"/>
      </w:r>
      <w:r>
        <w:t xml:space="preserve">Lúc này Tiếu Lăng Tiêu trực tiếp giấu nhẫn xuống dưới bụng, đè cả thân chó lên, đồng thời nhắm lại hai mắt chó, một bộ mặc cho quân địch muốn làm gì thì làm.</w:t>
      </w:r>
      <w:r>
        <w:br w:type="textWrapping"/>
      </w:r>
      <w:r>
        <w:br w:type="textWrapping"/>
      </w:r>
      <w:r>
        <w:t xml:space="preserve">“…” Chu Cẩn Sơ không vươn tay đi rút nhẫn. Một lát sau, y khẽ thở dài một cái, hỏi: “Mày vẫn muốn nó đến vậy?”</w:t>
      </w:r>
      <w:r>
        <w:br w:type="textWrapping"/>
      </w:r>
      <w:r>
        <w:br w:type="textWrapping"/>
      </w:r>
      <w:r>
        <w:t xml:space="preserve">Tiếu Lăng Tiêu không trả lời.</w:t>
      </w:r>
      <w:r>
        <w:br w:type="textWrapping"/>
      </w:r>
      <w:r>
        <w:br w:type="textWrapping"/>
      </w:r>
      <w:r>
        <w:t xml:space="preserve">“Thôi được,” Chu Cẩn Sơ thở dài một hơi: “Tối nay cho mày cầm. Nhưng mày không được ăn.”</w:t>
      </w:r>
      <w:r>
        <w:br w:type="textWrapping"/>
      </w:r>
      <w:r>
        <w:br w:type="textWrapping"/>
      </w:r>
      <w:r>
        <w:t xml:space="preserve">“… Hả?!” Tiếu Lăng Tiêu hoàn toàn không ngờ tới, đối phương lại đột nhiên thỏa hiệp.</w:t>
      </w:r>
      <w:r>
        <w:br w:type="textWrapping"/>
      </w:r>
      <w:r>
        <w:br w:type="textWrapping"/>
      </w:r>
      <w:r>
        <w:t xml:space="preserve">Chu Cẩn Sơ vừa nói xong, tựa như muốn phòng ngừa không cho Trung Khuyển ăn nhẫn, lấy ra vòng cổ cho chó của Tiếu Lăng Tiêu. Vòng cổ có hai màu trắng đen, rất xứng với màu lông của Trung Khuyển, đã sử đụng được vài tháng.</w:t>
      </w:r>
      <w:r>
        <w:br w:type="textWrapping"/>
      </w:r>
      <w:r>
        <w:br w:type="textWrapping"/>
      </w:r>
      <w:r>
        <w:t xml:space="preserve">Tiếu lăng Tiêu: “…?”</w:t>
      </w:r>
      <w:r>
        <w:br w:type="textWrapping"/>
      </w:r>
      <w:r>
        <w:br w:type="textWrapping"/>
      </w:r>
      <w:r>
        <w:t xml:space="preserve">Hắn thấy đối phương mở vòng cổ. Trên vòng có một móc nhỏ khép kín có thể di động, dùng để treo mặt vòng cổ, trước giờ đều treo một mặt vòng bằng bạc có khắc hình đầu lâu. Chu Cẩn Sơ tháo mặt vòng để một bên, sau đó treo nhẫn lên. Nhẫn treo lơ lửng trên vòng cổ cho chó, dưới ánh đèn phản xạ lại ánh sáng bàng bạc, màu sắc vô cùng ấm áp.</w:t>
      </w:r>
      <w:r>
        <w:br w:type="textWrapping"/>
      </w:r>
      <w:r>
        <w:br w:type="textWrapping"/>
      </w:r>
      <w:r>
        <w:t xml:space="preserve">Tiếu Lăng Tiêu: “…!!!”</w:t>
      </w:r>
      <w:r>
        <w:br w:type="textWrapping"/>
      </w:r>
      <w:r>
        <w:br w:type="textWrapping"/>
      </w:r>
      <w:r>
        <w:t xml:space="preserve">Chu Cẩn Sơ đeo vòng cổ cho chó lên cổ Tiếu Lăng Tiêu: “Như vậy đã hài lòng chưa? Giờ mày có thể mang theo nó bên người rồi.”</w:t>
      </w:r>
      <w:r>
        <w:br w:type="textWrapping"/>
      </w:r>
      <w:r>
        <w:br w:type="textWrapping"/>
      </w:r>
      <w:r>
        <w:t xml:space="preserve">“… Gâu!”</w:t>
      </w:r>
      <w:r>
        <w:br w:type="textWrapping"/>
      </w:r>
      <w:r>
        <w:br w:type="textWrapping"/>
      </w:r>
      <w:r>
        <w:t xml:space="preserve">Tiếu Lăng Tiêu cao hứng đến mức muốn nổ tung. Hắn vừa rồi còn một mực sầu lo không có chỗ để đeo, không nghĩ tới có thể theo trên cổ như vậy. Hắn đeo nhẫn ở trên cổ, hơn nữa còn là Chu Cẩn Sơ tự mình treo cho hắn.</w:t>
      </w:r>
      <w:r>
        <w:br w:type="textWrapping"/>
      </w:r>
      <w:r>
        <w:br w:type="textWrapping"/>
      </w:r>
      <w:r>
        <w:t xml:space="preserve">“Như vậy là mày có thể chơi đùa, cũng sẽ không đem nó ăn mất.” Chu Cẩn Sơ nói tiếp.</w:t>
      </w:r>
      <w:r>
        <w:br w:type="textWrapping"/>
      </w:r>
      <w:r>
        <w:br w:type="textWrapping"/>
      </w:r>
      <w:r>
        <w:t xml:space="preserve">Tiếu Lăng Tiêu: “… Gâu!” Không sai, làm như vậy sẽ không ăn phải nhẫn, “chủ nhân” của hắn thật thông minh!</w:t>
      </w:r>
      <w:r>
        <w:br w:type="textWrapping"/>
      </w:r>
      <w:r>
        <w:br w:type="textWrapping"/>
      </w:r>
      <w:r>
        <w:t xml:space="preserve">Hắn học vẻ mặt của Husky, nhếch cái mõm nở nụ cười, cùng lúc đó vẫy vẫy cái đuôi lông xù.</w:t>
      </w:r>
      <w:r>
        <w:br w:type="textWrapping"/>
      </w:r>
      <w:r>
        <w:br w:type="textWrapping"/>
      </w:r>
      <w:r>
        <w:t xml:space="preserve">Chu Cẩn Sơ nhìn Tiếu Lăng Tiêu như có điều suy nghĩ, lại nói: “Nếu ngày mai mày vẫn còn thích nó như thế, quay xong tao sẽ hỏi mua lại từ đoàn làm phim.” Đạo cụ của mỗi đoàn làm phim đều có cái thuê có cái mua đứt. Đối với đạo cụ đã mua, cũng không phải không thể lấy đi, coi như không thể lấy trực tiếp cũng có thể thương lượng ra giá, cũng không quá nghiêm ngặt.</w:t>
      </w:r>
      <w:r>
        <w:br w:type="textWrapping"/>
      </w:r>
      <w:r>
        <w:br w:type="textWrapping"/>
      </w:r>
      <w:r>
        <w:t xml:space="preserve">“…!!!” Tiếu Lăng Tiêu quả thực muốn gào khóc tại chỗ.</w:t>
      </w:r>
      <w:r>
        <w:br w:type="textWrapping"/>
      </w:r>
      <w:r>
        <w:br w:type="textWrapping"/>
      </w:r>
      <w:r>
        <w:t xml:space="preserve">Như vậy có nghĩa là, Chu Cẩn Sơ định đưa nhẫn cho hắn vĩnh viễn.</w:t>
      </w:r>
      <w:r>
        <w:br w:type="textWrapping"/>
      </w:r>
      <w:r>
        <w:br w:type="textWrapping"/>
      </w:r>
      <w:r>
        <w:t xml:space="preserve">Hắn được người mình thích đưa nhẫn, cảm giác này thực sự tuyệt đến mức muốn bay lên, cứ như nằm mơ vậy.</w:t>
      </w:r>
      <w:r>
        <w:br w:type="textWrapping"/>
      </w:r>
      <w:r>
        <w:br w:type="textWrapping"/>
      </w:r>
      <w:r>
        <w:t xml:space="preserve">“Được rồi.” Giải quyết xong hết mọi việc, Chu Cẩn Sơ mới nhìn đồng hồ: “Mau đi ăn đi, ăn xong cho mày đi dạo.”</w:t>
      </w:r>
      <w:r>
        <w:br w:type="textWrapping"/>
      </w:r>
      <w:r>
        <w:br w:type="textWrapping"/>
      </w:r>
      <w:r>
        <w:t xml:space="preserve">“… Gâu!”</w:t>
      </w:r>
      <w:r>
        <w:br w:type="textWrapping"/>
      </w:r>
      <w:r>
        <w:br w:type="textWrapping"/>
      </w:r>
      <w:r>
        <w:t xml:space="preserve">Vì đang cao hứng, Tiếu Lăng Tiêu ăn hết một bát lớn. Hắn ăn quá nhanh, dùng tốc độ trước nay chưa từng thấy ăn đến mức làm văng mấy viên thức ăn cho chó lên sàn nhà.</w:t>
      </w:r>
      <w:r>
        <w:br w:type="textWrapping"/>
      </w:r>
      <w:r>
        <w:br w:type="textWrapping"/>
      </w:r>
      <w:r>
        <w:t xml:space="preserve">Hơn nữa, trong lúc ăn, hắn còn thỉnh thoảng dùng vuốt nhọn chọt chọt cái nhẫn, xác nhận nó vẫn còn ở đó.</w:t>
      </w:r>
      <w:r>
        <w:br w:type="textWrapping"/>
      </w:r>
      <w:r>
        <w:br w:type="textWrapping"/>
      </w:r>
      <w:r>
        <w:t xml:space="preserve">Chu Cẩn Sơ nhìn thấy một màn này, mỉm cười bất đắc dĩ.</w:t>
      </w:r>
      <w:r>
        <w:br w:type="textWrapping"/>
      </w:r>
      <w:r>
        <w:br w:type="textWrapping"/>
      </w:r>
      <w:r>
        <w:t xml:space="preserve">Cái gọi là sau khi ăn cơm chiều đi dạo, chính là dùng máy bay điều khiển từ xa kết hợp với tản bộ.</w:t>
      </w:r>
      <w:r>
        <w:br w:type="textWrapping"/>
      </w:r>
      <w:r>
        <w:br w:type="textWrapping"/>
      </w:r>
      <w:r>
        <w:t xml:space="preserve">Chu Cẩn Sơ lười, Tiếu Lăng Tiêu lại nhân nhượng y. Nhưng Tiếu Lăng Tiêu rất ghét việc không có ai bồi tiếp, vì thế Chu Cẩn Sơ sẽ tản bộ cùng hắn hai vòng.</w:t>
      </w:r>
      <w:r>
        <w:br w:type="textWrapping"/>
      </w:r>
      <w:r>
        <w:br w:type="textWrapping"/>
      </w:r>
      <w:r>
        <w:t xml:space="preserve">Nơi y ở là một tiểu khu cao cấp, nhân số không nhiều, trong đó có vài người Chu Cẩn Sơ quen biết, đều là bạn bè, cũng sẽ không có gì cấm kỵ như khi ở bên ngoài.</w:t>
      </w:r>
      <w:r>
        <w:br w:type="textWrapping"/>
      </w:r>
      <w:r>
        <w:br w:type="textWrapping"/>
      </w:r>
      <w:r>
        <w:t xml:space="preserve">Vì cao hứng, dọc đường đi Tiếu Lăng Tiêu đều nhảy nhảy nhót nhót, so với bình thường đều hăng hái hơn một chút.</w:t>
      </w:r>
      <w:r>
        <w:br w:type="textWrapping"/>
      </w:r>
      <w:r>
        <w:br w:type="textWrapping"/>
      </w:r>
      <w:r>
        <w:t xml:space="preserve">Ngoài ra, mỗi khi nhìn thấy một người một chó đi tản bộ, hắn sẽ xông lên khoe khoang vòng cổ một hồi.</w:t>
      </w:r>
      <w:r>
        <w:br w:type="textWrapping"/>
      </w:r>
      <w:r>
        <w:br w:type="textWrapping"/>
      </w:r>
      <w:r>
        <w:t xml:space="preserve">Người: “…?”</w:t>
      </w:r>
      <w:r>
        <w:br w:type="textWrapping"/>
      </w:r>
      <w:r>
        <w:br w:type="textWrapping"/>
      </w:r>
      <w:r>
        <w:t xml:space="preserve">Chó: “Gâu?”</w:t>
      </w:r>
      <w:r>
        <w:br w:type="textWrapping"/>
      </w:r>
      <w:r>
        <w:br w:type="textWrapping"/>
      </w:r>
      <w:r>
        <w:t xml:space="preserve">Tiếu Lăng Tiêu không thích nói tiếng chó, chỉ có thể ưỡn ngực giương cổ.</w:t>
      </w:r>
      <w:r>
        <w:br w:type="textWrapping"/>
      </w:r>
      <w:r>
        <w:br w:type="textWrapping"/>
      </w:r>
      <w:r>
        <w:t xml:space="preserve">Trước đây, hắn cơ hồ chưa bao giờ nói chuyện cùng những con chó khác.</w:t>
      </w:r>
      <w:r>
        <w:br w:type="textWrapping"/>
      </w:r>
      <w:r>
        <w:br w:type="textWrapping"/>
      </w:r>
      <w:r>
        <w:t xml:space="preserve">—— là một con chó phi thường cao quý lãnh diễm.</w:t>
      </w:r>
      <w:r>
        <w:br w:type="textWrapping"/>
      </w:r>
      <w:r>
        <w:br w:type="textWrapping"/>
      </w:r>
      <w:r>
        <w:t xml:space="preserve">Thỉnh thoảng hắn cũng suy đoán đám chó kia khi không có hắn sẽ tụ tập lại nói chuyện gì, bất quá có thể đoán được hẳn không có lời gì tốt.</w:t>
      </w:r>
      <w:r>
        <w:br w:type="textWrapping"/>
      </w:r>
      <w:r>
        <w:br w:type="textWrapping"/>
      </w:r>
      <w:r>
        <w:t xml:space="preserve">Nhưng hôm nay hắn lại phá lệ, không còn cao quý lãnh diễm nữa rồi.</w:t>
      </w:r>
      <w:r>
        <w:br w:type="textWrapping"/>
      </w:r>
      <w:r>
        <w:br w:type="textWrapping"/>
      </w:r>
      <w:r>
        <w:t xml:space="preserve">Điều này làm cho những con khó khác thấy kinh hãi.</w:t>
      </w:r>
      <w:r>
        <w:br w:type="textWrapping"/>
      </w:r>
      <w:r>
        <w:br w:type="textWrapping"/>
      </w:r>
      <w:r>
        <w:t xml:space="preserve">“Được rồi Trung Khuyển,” Chu Cẩn Sơ thật không biết phải nói gì: “Đừng làm càn nữa.”</w:t>
      </w:r>
      <w:r>
        <w:br w:type="textWrapping"/>
      </w:r>
      <w:r>
        <w:br w:type="textWrapping"/>
      </w:r>
      <w:r>
        <w:t xml:space="preserve">“…”</w:t>
      </w:r>
      <w:r>
        <w:br w:type="textWrapping"/>
      </w:r>
      <w:r>
        <w:br w:type="textWrapping"/>
      </w:r>
      <w:r>
        <w:t xml:space="preserve">Chu Cẩn Sơ lên tiếng, Tiếu Lăng Tiêu đành phải đàng hoàng lại. Từ rất lâu trước đây, hắn chưa từng làm những chuyện “chủ nhân” không thích.</w:t>
      </w:r>
      <w:r>
        <w:br w:type="textWrapping"/>
      </w:r>
      <w:r>
        <w:br w:type="textWrapping"/>
      </w:r>
      <w:r>
        <w:t xml:space="preserve">Bất quá, để thỏa mãn bản thân, bước đi của Tiếu Lăng Tiêu đều theo hình chữ S. Hắn đưa chân trái đến đùi phải phía trước, lại dùng đùi phải móc lại cái chân trái đó, uốn uốn éo éo như đang bước trên sân khấu hình chữ T.</w:t>
      </w:r>
      <w:r>
        <w:br w:type="textWrapping"/>
      </w:r>
      <w:r>
        <w:br w:type="textWrapping"/>
      </w:r>
      <w:r>
        <w:t xml:space="preserve">Trên đường nếu vô tình thấy một con chim, hắn sẽ nhào tới đùa một hồi.</w:t>
      </w:r>
      <w:r>
        <w:br w:type="textWrapping"/>
      </w:r>
      <w:r>
        <w:br w:type="textWrapping"/>
      </w:r>
      <w:r>
        <w:t xml:space="preserve">Chu Cẩn Sơ cười cười: “Hưng phấn đến vậy sao?”</w:t>
      </w:r>
      <w:r>
        <w:br w:type="textWrapping"/>
      </w:r>
      <w:r>
        <w:br w:type="textWrapping"/>
      </w:r>
      <w:r>
        <w:t xml:space="preserve">“Gâu! Gâu gâu gâu! Gâu gâu gâu gâu!” Tiếu Lăng Tiêu thật sự rất hưng phấn. Cảm xúc của hắn dâng tràn không có cách nào phát tiết, chỉ có thể sủa “gâu gâu”, mượn tiếng chó sủa để biểu đạt tâm tình.</w:t>
      </w:r>
      <w:r>
        <w:br w:type="textWrapping"/>
      </w:r>
      <w:r>
        <w:br w:type="textWrapping"/>
      </w:r>
      <w:r>
        <w:t xml:space="preserve">Gâu gâu gâu, hắn liền “gâu” ra một khúc 《 </w:t>
      </w:r>
      <w:hyperlink r:id="rId46">
        <w:r>
          <w:rPr>
            <w:rStyle w:val="Hyperlink"/>
          </w:rPr>
          <w:t xml:space="preserve">A good day</w:t>
        </w:r>
      </w:hyperlink>
      <w:r>
        <w:t xml:space="preserve"> 》.</w:t>
      </w:r>
      <w:r>
        <w:br w:type="textWrapping"/>
      </w:r>
      <w:r>
        <w:br w:type="textWrapping"/>
      </w:r>
      <w:r>
        <w:t xml:space="preserve">Bất quá, là chó sủa theo điệu《 A good day 》.</w:t>
      </w:r>
      <w:r>
        <w:br w:type="textWrapping"/>
      </w:r>
      <w:r>
        <w:br w:type="textWrapping"/>
      </w:r>
      <w:r>
        <w:t xml:space="preserve">Ngoại trừ bản thân hắn, phỏng chừng cũng không có ai nghe ra được. Ngay cả nguyên xướng* cũng chưa chắc đã biết đây là bài gì. </w:t>
      </w:r>
      <w:r>
        <w:rPr>
          <w:i/>
        </w:rPr>
        <w:t xml:space="preserve">(nguyên xướng: ca sĩ nguyên gốc thể hiện ca khúc, có thể là ca sĩ được nhạc sĩ bài hát ủy quyền, hoặc cả sĩ đã đưa bài hát thành hit… đại loại thế:)))</w:t>
      </w:r>
      <w:r>
        <w:br w:type="textWrapping"/>
      </w:r>
      <w:r>
        <w:br w:type="textWrapping"/>
      </w:r>
    </w:p>
    <w:p>
      <w:pPr>
        <w:pStyle w:val="Heading2"/>
      </w:pPr>
      <w:bookmarkStart w:id="47" w:name="chương-21-hổ-dữ-7"/>
      <w:bookmarkEnd w:id="47"/>
      <w:r>
        <w:t xml:space="preserve">21. Chương 21: “hổ Dữ” (7)</w:t>
      </w:r>
    </w:p>
    <w:p>
      <w:pPr>
        <w:pStyle w:val="Compact"/>
      </w:pPr>
      <w:r>
        <w:br w:type="textWrapping"/>
      </w:r>
      <w:r>
        <w:br w:type="textWrapping"/>
      </w:r>
      <w:r>
        <w:t xml:space="preserve">Vì đã hoàn thành phần diễn của mình, hành trình tiếp theo của Tiếu Lăng Tiêu chỉ là bồi tiếp Chu Cẩn Sơ.</w:t>
      </w:r>
      <w:r>
        <w:br w:type="textWrapping"/>
      </w:r>
      <w:r>
        <w:br w:type="textWrapping"/>
      </w:r>
      <w:r>
        <w:t xml:space="preserve">Trên thực tế, phần diễn của Chu Cẩn Sơ cũng không nhiều, trong đó có chín phần mười là bối cảnh trong nhà, công ty và trong phòng thẩm vấn, còn lại là mấy phân cảnh nhỏ không đáng kể.</w:t>
      </w:r>
      <w:r>
        <w:br w:type="textWrapping"/>
      </w:r>
      <w:r>
        <w:br w:type="textWrapping"/>
      </w:r>
      <w:r>
        <w:t xml:space="preserve">Trong bộ phim này, vai cảnh sát mới là nhân vật chủ chốt.</w:t>
      </w:r>
      <w:r>
        <w:br w:type="textWrapping"/>
      </w:r>
      <w:r>
        <w:br w:type="textWrapping"/>
      </w:r>
      <w:r>
        <w:t xml:space="preserve">Ở trường quay, Tiếu Lăng Tiêu tương đương với biểu tượng của đoàn làm phim.</w:t>
      </w:r>
      <w:r>
        <w:br w:type="textWrapping"/>
      </w:r>
      <w:r>
        <w:br w:type="textWrapping"/>
      </w:r>
      <w:r>
        <w:t xml:space="preserve">Người trong đoàn làm phim thường trêu đùa hắn, tỉ như cố ý ném bóp tiền trên mặt đất, sau đó cười híp mắt nhìn Trung Khuyển vui vẻ ngậm bóp tiền chạy tới trả lại cho họ. Có người còn thử ném nắp chai, thuốc lá ra ngoài, nhưng Trung Khuyển lại không đi lượm lại dù chỉ một lần.</w:t>
      </w:r>
      <w:r>
        <w:br w:type="textWrapping"/>
      </w:r>
      <w:r>
        <w:br w:type="textWrapping"/>
      </w:r>
      <w:r>
        <w:t xml:space="preserve">Bất quá, mọi người đều biết Trung Khuyển mặc dù rất thú vị, nhưng nó lại không thích người khác sờ mó mình, lại càng không thể hôn nó.</w:t>
      </w:r>
      <w:r>
        <w:br w:type="textWrapping"/>
      </w:r>
      <w:r>
        <w:br w:type="textWrapping"/>
      </w:r>
      <w:r>
        <w:t xml:space="preserve">Kì thực, Tiếu Lăng Tiêu cảm thấy cái loại “trinh tiết quan” này của mình thật đáng thương. Hắn kiên trì vì Chu Cẩn Sơ như vậy làm cái gì? Tất cả những việc hắn làm Chu Cẩn Sơ cũng không hiểu. Chu Cẩn Sơ mỗi ngày chỉ là tiện tay vuốt lông cho hắn mà thôi, tựa như một viên đá rơi vào trong nước, viên đá cứng rắn không mảy may sứt sẹo, chỉ có mặt nước là nổi lên từng gợn sóng.</w:t>
      </w:r>
      <w:r>
        <w:br w:type="textWrapping"/>
      </w:r>
      <w:r>
        <w:br w:type="textWrapping"/>
      </w:r>
      <w:r>
        <w:t xml:space="preserve">Tiếu Lăng Tiêu là một kẻ tham lam. Hắn cảm thấy, so với… những fan đang thầm yêu mến Chu Cẩn Sơ ngoài kia, hắn mạnh hơn, ít nhất hắn có thể nhìn thấy đối phương chân chân thật thật đứng trước mặt mình mỗi ngày, đối với người ta hắn cũng là một nhân vật đặc biệt.</w:t>
      </w:r>
      <w:r>
        <w:br w:type="textWrapping"/>
      </w:r>
      <w:r>
        <w:br w:type="textWrapping"/>
      </w:r>
      <w:r>
        <w:t xml:space="preserve">***</w:t>
      </w:r>
      <w:r>
        <w:br w:type="textWrapping"/>
      </w:r>
      <w:r>
        <w:br w:type="textWrapping"/>
      </w:r>
      <w:r>
        <w:t xml:space="preserve">Vài ngày sau, Chu Cẩn Sơ mang theo chó nhà mình rời đoàn làm phim.</w:t>
      </w:r>
      <w:r>
        <w:br w:type="textWrapping"/>
      </w:r>
      <w:r>
        <w:br w:type="textWrapping"/>
      </w:r>
      <w:r>
        <w:t xml:space="preserve">Mọi người cùng nhau chụp ảnh với chó, đoàn làm phim cũng tặng hoa cho cả hai. Tặng cho Chu Cẩn Sơ một bó hoa, còn Tiếu Lăng Tiêu là vòng hoa.</w:t>
      </w:r>
      <w:r>
        <w:br w:type="textWrapping"/>
      </w:r>
      <w:r>
        <w:br w:type="textWrapping"/>
      </w:r>
      <w:r>
        <w:t xml:space="preserve">Hắc đạo diễn đeo vòng hoa lên cổ Tiếu Lăng Tiêu, nói: “Thật sự rất cảm ơn Trung Khuyển.” Nghe thấy lời Hắc đạo diễn, Tiếu Lăng Tiêu ngại ngùng dùng móng vuốt sờ sờ vòng hoa.</w:t>
      </w:r>
      <w:r>
        <w:br w:type="textWrapping"/>
      </w:r>
      <w:r>
        <w:br w:type="textWrapping"/>
      </w:r>
      <w:r>
        <w:t xml:space="preserve">“A đúng rồi!” Hắc đạo diễn nói tiếp: “Còn nữa còn nữa! Còn một vòng hoa nữa cho Trung Khuyển!”</w:t>
      </w:r>
      <w:r>
        <w:br w:type="textWrapping"/>
      </w:r>
      <w:r>
        <w:br w:type="textWrapping"/>
      </w:r>
      <w:r>
        <w:t xml:space="preserve">Tiếu Lăng Tiêu: “…?”</w:t>
      </w:r>
      <w:r>
        <w:br w:type="textWrapping"/>
      </w:r>
      <w:r>
        <w:br w:type="textWrapping"/>
      </w:r>
      <w:r>
        <w:t xml:space="preserve">Sau đó, hắn nhìn thấy Hắc đạo diễn lấy ra một cái vòng… cỏ đuôi chó. Ngọn cỏ đuôi chó mềm mềm xốp xốp, từng cái lá nhỏ xíu màu vàng như cánh bồ công anh nhẹ nhàng đung đưa. Từng cây cỏ mỏng manh kết lại với nhau như sợi dây diều được đính lên vòng hoa bằng kim loại.</w:t>
      </w:r>
      <w:r>
        <w:br w:type="textWrapping"/>
      </w:r>
      <w:r>
        <w:br w:type="textWrapping"/>
      </w:r>
      <w:r>
        <w:t xml:space="preserve">“Phải rồi!” Hắc đạo diễn lên tiếng: “Thắt vòng hoa này lên đuôi của nó đi!”</w:t>
      </w:r>
      <w:r>
        <w:br w:type="textWrapping"/>
      </w:r>
      <w:r>
        <w:br w:type="textWrapping"/>
      </w:r>
      <w:r>
        <w:t xml:space="preserve">“…” Mặt Tiếu Lăng Tiêu lập tức đen sì.</w:t>
      </w:r>
      <w:r>
        <w:br w:type="textWrapping"/>
      </w:r>
      <w:r>
        <w:br w:type="textWrapping"/>
      </w:r>
      <w:r>
        <w:t xml:space="preserve">Đây không phải cảm ơn hắn, mà là lôi hắn ra làm trò cười.</w:t>
      </w:r>
      <w:r>
        <w:br w:type="textWrapping"/>
      </w:r>
      <w:r>
        <w:br w:type="textWrapping"/>
      </w:r>
      <w:r>
        <w:t xml:space="preserve">Hắn buông đuôi xuống, mặc kệ mọi người làm thế nào cũng không chịu vểnh lên. Hắc đạo diễn không còn cách nào, đành phải đeo nốt lên cổ Tiếu Lăng Tiêu.</w:t>
      </w:r>
      <w:r>
        <w:br w:type="textWrapping"/>
      </w:r>
      <w:r>
        <w:br w:type="textWrapping"/>
      </w:r>
      <w:r>
        <w:t xml:space="preserve">Tiếu Lăng Tiêu: “…”</w:t>
      </w:r>
      <w:r>
        <w:br w:type="textWrapping"/>
      </w:r>
      <w:r>
        <w:br w:type="textWrapping"/>
      </w:r>
      <w:r>
        <w:t xml:space="preserve">Chó rơi xuống nước bị người khi dễ.</w:t>
      </w:r>
      <w:r>
        <w:br w:type="textWrapping"/>
      </w:r>
      <w:r>
        <w:br w:type="textWrapping"/>
      </w:r>
      <w:r>
        <w:t xml:space="preserve">Giận rồi nha.</w:t>
      </w:r>
      <w:r>
        <w:br w:type="textWrapping"/>
      </w:r>
      <w:r>
        <w:br w:type="textWrapping"/>
      </w:r>
      <w:r>
        <w:t xml:space="preserve">Chu Cẩn Sơ mỉm cười, tựa như nhận ra Tiếu Lăng Tiêu không thích, vươn tay lấy vòng cỏ đuôi chó xuống cầm trong tay.</w:t>
      </w:r>
      <w:r>
        <w:br w:type="textWrapping"/>
      </w:r>
      <w:r>
        <w:br w:type="textWrapping"/>
      </w:r>
      <w:r>
        <w:t xml:space="preserve">Trời ơi… Tiếu Lăng Tiêu cảm thấy, hắn thực sự yêu Chu Cẩn Sơ mất rồi.</w:t>
      </w:r>
      <w:r>
        <w:br w:type="textWrapping"/>
      </w:r>
      <w:r>
        <w:br w:type="textWrapping"/>
      </w:r>
      <w:r>
        <w:t xml:space="preserve">Sau khi một đám người chụp ảnh với chó xong, Chu Cẩn Sơ ôm Tiếu Lăng Tiêu, nói với mọi người trong đoàn làm phim: “Cảm ơn mọi người đã chiếu cố trong thời gian qua.”</w:t>
      </w:r>
      <w:r>
        <w:br w:type="textWrapping"/>
      </w:r>
      <w:r>
        <w:br w:type="textWrapping"/>
      </w:r>
      <w:r>
        <w:t xml:space="preserve">“Đừng nói như vậy, phải cảm ơn cậu trong thời gian qua đã hợp tác mới đúng.” Hắc đạo diễn vô cùng khách khí.</w:t>
      </w:r>
      <w:r>
        <w:br w:type="textWrapping"/>
      </w:r>
      <w:r>
        <w:br w:type="textWrapping"/>
      </w:r>
      <w:r>
        <w:t xml:space="preserve">“Nếu đã vậy…” Chu Cẩn Sơ nhìn Hắc đạo diễn: “Gặp lại vào lúc tuyên truyền.”</w:t>
      </w:r>
      <w:r>
        <w:br w:type="textWrapping"/>
      </w:r>
      <w:r>
        <w:br w:type="textWrapping"/>
      </w:r>
      <w:r>
        <w:t xml:space="preserve">“Được.”</w:t>
      </w:r>
      <w:r>
        <w:br w:type="textWrapping"/>
      </w:r>
      <w:r>
        <w:br w:type="textWrapping"/>
      </w:r>
      <w:r>
        <w:t xml:space="preserve">Sau đó, Chu Cẩn Sơ mang Tiếu Lăng Tiêu chào từng người trong đoàn làm phim rồi mới rời đi.</w:t>
      </w:r>
      <w:r>
        <w:br w:type="textWrapping"/>
      </w:r>
      <w:r>
        <w:br w:type="textWrapping"/>
      </w:r>
      <w:r>
        <w:t xml:space="preserve">Tiếu Lăng Tiêu chợt thấy thương cảm.</w:t>
      </w:r>
      <w:r>
        <w:br w:type="textWrapping"/>
      </w:r>
      <w:r>
        <w:br w:type="textWrapping"/>
      </w:r>
      <w:r>
        <w:t xml:space="preserve">Đây là lần đầu tiên hắn ở trong đoàn làm phim có cảm giác tồn tại mạnh như vậy. Trước kia, người chỉ có thể đóng vai phụ như Tiếu Lăng Tiêu đối với đoàn phim mà nói vẫn luôn là nhân vật có cũng được mà không có chũng chẳng sao, chưa bao giờ được quan tâm nhiều đến thế, cũng không được nhiều người yêu thích —— giống như bây giờ, mọi người cơ hồ đều yêu thích hắn.</w:t>
      </w:r>
      <w:r>
        <w:br w:type="textWrapping"/>
      </w:r>
      <w:r>
        <w:br w:type="textWrapping"/>
      </w:r>
      <w:r>
        <w:t xml:space="preserve">Tiếu Lăng Tiêu thực sự hi vọng mình được mọi người ủng hộ, như vậy sẽ làm cho hắn cảm thấy trong thế giới này, hắn luôn có giá trị tồn tại.</w:t>
      </w:r>
      <w:r>
        <w:br w:type="textWrapping"/>
      </w:r>
      <w:r>
        <w:br w:type="textWrapping"/>
      </w:r>
      <w:r>
        <w:t xml:space="preserve">***</w:t>
      </w:r>
      <w:r>
        <w:br w:type="textWrapping"/>
      </w:r>
      <w:r>
        <w:br w:type="textWrapping"/>
      </w:r>
      <w:r>
        <w:t xml:space="preserve">Về đến nhà, Chu Cẩn Sơ cười cười trả lại vòng cỏ đuôi chó vẫn cầm trên tay cho Tiếu Lăng Tiêu: “Của mày này.”</w:t>
      </w:r>
      <w:r>
        <w:br w:type="textWrapping"/>
      </w:r>
      <w:r>
        <w:br w:type="textWrapping"/>
      </w:r>
      <w:r>
        <w:t xml:space="preserve">“…” Tiếu Lăng Tiêu cân nhắc một lát, đem đầu rút ra, sau đó nghiêm túc dùng hai hàm răng ngậm lấy vòng hoa nâng lên, cẩn cẩn thận thận đưa đến trước mặt Chu Cẩn Sơ.</w:t>
      </w:r>
      <w:r>
        <w:br w:type="textWrapping"/>
      </w:r>
      <w:r>
        <w:br w:type="textWrapping"/>
      </w:r>
      <w:r>
        <w:t xml:space="preserve">“Hả?” Chu Cẩn Sơ có chút sửng sốt: “Mày đang làm gì thế?”</w:t>
      </w:r>
      <w:r>
        <w:br w:type="textWrapping"/>
      </w:r>
      <w:r>
        <w:br w:type="textWrapping"/>
      </w:r>
      <w:r>
        <w:t xml:space="preserve">“…” Tiếu Lăng Tiêu không có cách nào đáp lại, kiên trì nâng vòng hoa lên.</w:t>
      </w:r>
      <w:r>
        <w:br w:type="textWrapping"/>
      </w:r>
      <w:r>
        <w:br w:type="textWrapping"/>
      </w:r>
      <w:r>
        <w:t xml:space="preserve">“…” Chu Cẩn Sơ suy nghĩ một lát, hỏi: “Mày muốn đưa cái này cho tao?”</w:t>
      </w:r>
      <w:r>
        <w:br w:type="textWrapping"/>
      </w:r>
      <w:r>
        <w:br w:type="textWrapping"/>
      </w:r>
      <w:r>
        <w:t xml:space="preserve">Tiếu Lăng Tiêu không lên tiếng.</w:t>
      </w:r>
      <w:r>
        <w:br w:type="textWrapping"/>
      </w:r>
      <w:r>
        <w:br w:type="textWrapping"/>
      </w:r>
      <w:r>
        <w:t xml:space="preserve">“Được rồi,” Chu Cẩn Sơ kỳ thực cũng không để tâm lắm, tiện tay nhận lấy, không hề liếc mắt nhìn một cái mà đặt nó lên bàn trà.</w:t>
      </w:r>
      <w:r>
        <w:br w:type="textWrapping"/>
      </w:r>
      <w:r>
        <w:br w:type="textWrapping"/>
      </w:r>
      <w:r>
        <w:t xml:space="preserve">“…” Tiếu Lăng Tiêu cảm thấy có chút khổ sở.</w:t>
      </w:r>
      <w:r>
        <w:br w:type="textWrapping"/>
      </w:r>
      <w:r>
        <w:br w:type="textWrapping"/>
      </w:r>
      <w:r>
        <w:t xml:space="preserve">Chu Cẩn Sơ căn bản không hiểu được.</w:t>
      </w:r>
      <w:r>
        <w:br w:type="textWrapping"/>
      </w:r>
      <w:r>
        <w:br w:type="textWrapping"/>
      </w:r>
      <w:r>
        <w:t xml:space="preserve">Hắn muốn tặng vòng hoa này cho đối phương, chỉ vì một lí do: ngôn ngữ hoa của cỏ đuôi chó là “thầm mến”. Loại hoa này không có tiếng tăm gì, cũng không xinh đẹp, không có hương thơm, tựa như một tình cảm thầm lặng không dễ nhận ra.</w:t>
      </w:r>
      <w:r>
        <w:br w:type="textWrapping"/>
      </w:r>
      <w:r>
        <w:br w:type="textWrapping"/>
      </w:r>
      <w:r>
        <w:t xml:space="preserve">Tuy hắn không thể nói chuyện, nhưng hắn lại hi vọng Chu Cẩn Sơ có thể chú ý đến lễ vật* bao hàm tình cảm hắn đang ngậm, cho dù chỉ là một chút. </w:t>
      </w:r>
      <w:r>
        <w:rPr>
          <w:i/>
        </w:rPr>
        <w:t xml:space="preserve">(lễ vật: quà tặng)</w:t>
      </w:r>
      <w:r>
        <w:br w:type="textWrapping"/>
      </w:r>
      <w:r>
        <w:br w:type="textWrapping"/>
      </w:r>
      <w:r>
        <w:t xml:space="preserve">Biết nói như thế nào nhỉ, hắn đại khái cũng giống như những thiếu nam thiếu nữ lén lén lút lút tặng lễ vật, không dám để đối phương nhận ra tâm tư của mình, chỉ hi vọng người kia có thể nhận lấy phần lễ vật mình đã dùng hết tình cảm chọn lựa tỉ mỉ. Nếu như đối phương yêu thích lễ vật này đồng thời cũng dùng đến chúng, bản thân sẽ vui vẻ suốt mấy ngày, phảng phất như khoảng cách giữa hai người được rút ngắn đi rất nhiều.</w:t>
      </w:r>
      <w:r>
        <w:br w:type="textWrapping"/>
      </w:r>
      <w:r>
        <w:br w:type="textWrapping"/>
      </w:r>
      <w:r>
        <w:t xml:space="preserve">Bản thân Chu Cẩn Sơ không hiểu điều đó. Y chỉ cho rằng đó là một hành động vô thức của chó nhà mình, không có ý nghĩa gì, vì vậy mới lấy vòng hoa từ miệng chó xuống để qua một bên.</w:t>
      </w:r>
      <w:r>
        <w:br w:type="textWrapping"/>
      </w:r>
      <w:r>
        <w:br w:type="textWrapping"/>
      </w:r>
      <w:r>
        <w:t xml:space="preserve">“Nếu vậy, bó hoa này cho mày.” Chu Cẩn Sơ đặt bó hoa của mình lên sàn nhà: “Mày tự chơi một lát đi, tao lên lầu đi tắm trước.”</w:t>
      </w:r>
      <w:r>
        <w:br w:type="textWrapping"/>
      </w:r>
      <w:r>
        <w:br w:type="textWrapping"/>
      </w:r>
      <w:r>
        <w:t xml:space="preserve">Trên thực tế, y chỉ coi bó hoa này là một món đồ chơi mà thôi.</w:t>
      </w:r>
      <w:r>
        <w:br w:type="textWrapping"/>
      </w:r>
      <w:r>
        <w:br w:type="textWrapping"/>
      </w:r>
      <w:r>
        <w:t xml:space="preserve">“…”</w:t>
      </w:r>
      <w:r>
        <w:br w:type="textWrapping"/>
      </w:r>
      <w:r>
        <w:br w:type="textWrapping"/>
      </w:r>
      <w:r>
        <w:t xml:space="preserve">Tiếu Lăng Tiêu trợn trừng hai mắt chó tỉ mỉ quan sát.</w:t>
      </w:r>
      <w:r>
        <w:br w:type="textWrapping"/>
      </w:r>
      <w:r>
        <w:br w:type="textWrapping"/>
      </w:r>
      <w:r>
        <w:t xml:space="preserve">Nghiêm túc mà nói, đây là lần đầu tiên Chu Cẩn Sơ tặng hoa cho hắn, mặc dù hoa này là do y cầm từ đoàn làm phim về…</w:t>
      </w:r>
      <w:r>
        <w:br w:type="textWrapping"/>
      </w:r>
      <w:r>
        <w:br w:type="textWrapping"/>
      </w:r>
      <w:r>
        <w:t xml:space="preserve">Trước đây khi tham gia “Thú cưng tiến lên!”, Chu Cẩn Sơ từng dùng đạo cụ hoa hồng của chương trình để “mê hoặc” hắn, bất quá sau khi kết thúc chương trình lại không mang nó đi, khiến Tiếu Lăng Tiêu vì chuyện này buồn bực cả một buổi tối.</w:t>
      </w:r>
      <w:r>
        <w:br w:type="textWrapping"/>
      </w:r>
      <w:r>
        <w:br w:type="textWrapping"/>
      </w:r>
      <w:r>
        <w:t xml:space="preserve">Hắn làm bộ như mấy nữ chính trong phim truyền hình, bước tới ngửi một cái, sau đó giả vờ giả vịt cúi thấp đầu ra vẻ thẹn thùng.</w:t>
      </w:r>
      <w:r>
        <w:br w:type="textWrapping"/>
      </w:r>
      <w:r>
        <w:br w:type="textWrapping"/>
      </w:r>
      <w:r>
        <w:t xml:space="preserve">Chu Cẩn Sơ: “…”</w:t>
      </w:r>
      <w:r>
        <w:br w:type="textWrapping"/>
      </w:r>
      <w:r>
        <w:br w:type="textWrapping"/>
      </w:r>
      <w:r>
        <w:t xml:space="preserve">Sau khi Chu Cẩn Sơ lên lầu, Tiếu Lăng Tiêu lay lay từng bông hoa.</w:t>
      </w:r>
      <w:r>
        <w:br w:type="textWrapping"/>
      </w:r>
      <w:r>
        <w:br w:type="textWrapping"/>
      </w:r>
      <w:r>
        <w:t xml:space="preserve">Mỗi một bông đều nhìn thật nghiêm túc, muốn ghi tạc hình dạng của nó vào trong lòng.</w:t>
      </w:r>
      <w:r>
        <w:br w:type="textWrapping"/>
      </w:r>
      <w:r>
        <w:br w:type="textWrapping"/>
      </w:r>
      <w:r>
        <w:t xml:space="preserve">A… có ba bông hình như là hoa hồng đỏ, ba bông hoa hồng xanh, trong đó có một bông hơi héo… ba bông hoa hướng dương… hai cành bách hợp vàng… đây là hoa gì thế, không biết…</w:t>
      </w:r>
      <w:r>
        <w:br w:type="textWrapping"/>
      </w:r>
      <w:r>
        <w:br w:type="textWrapping"/>
      </w:r>
      <w:r>
        <w:t xml:space="preserve">Hắn sờ sờ bông hoa này một tí, lại sờ sờ bông kia thêm một tí.</w:t>
      </w:r>
      <w:r>
        <w:br w:type="textWrapping"/>
      </w:r>
      <w:r>
        <w:br w:type="textWrapping"/>
      </w:r>
      <w:r>
        <w:t xml:space="preserve">Ui, cánh hoa hướng dương bị tui lay rụng mất…</w:t>
      </w:r>
      <w:r>
        <w:br w:type="textWrapping"/>
      </w:r>
      <w:r>
        <w:br w:type="textWrapping"/>
      </w:r>
      <w:r>
        <w:t xml:space="preserve">Trong khi hắn còn đang tiếc đứt ruột, Chu Cẩn Sơ đã tắm xong quay lại phòng khách.</w:t>
      </w:r>
      <w:r>
        <w:br w:type="textWrapping"/>
      </w:r>
      <w:r>
        <w:br w:type="textWrapping"/>
      </w:r>
      <w:r>
        <w:t xml:space="preserve">“Nhìn mày như vậy,” Tên lười Chu Cẩn Sơ dọn dẹp qua loa: “Mau vứt đi, để lại  mấy ngày cũng chẳng để làm gì, chỉ làm cánh hoa rụng đầy nhà.”</w:t>
      </w:r>
      <w:r>
        <w:br w:type="textWrapping"/>
      </w:r>
      <w:r>
        <w:br w:type="textWrapping"/>
      </w:r>
      <w:r>
        <w:t xml:space="preserve">Trước đây y còn hay giữ hoa lại, nhưng sau đó lại bỏ xó.</w:t>
      </w:r>
      <w:r>
        <w:br w:type="textWrapping"/>
      </w:r>
      <w:r>
        <w:br w:type="textWrapping"/>
      </w:r>
      <w:r>
        <w:t xml:space="preserve">“…” Tiếu Lăng Tiêu còn chạy tới bên cạnh thùng rác cúi đầu xem.</w:t>
      </w:r>
      <w:r>
        <w:br w:type="textWrapping"/>
      </w:r>
      <w:r>
        <w:br w:type="textWrapping"/>
      </w:r>
      <w:r>
        <w:t xml:space="preserve">Chu Cẩn Sơ ghét phiền phức nên vứt đi, hắn đương nhiên cũng sẽ không nhặt lại.</w:t>
      </w:r>
      <w:r>
        <w:br w:type="textWrapping"/>
      </w:r>
      <w:r>
        <w:br w:type="textWrapping"/>
      </w:r>
      <w:r>
        <w:t xml:space="preserve">Chỉ là hắn đột nhiên… muốn biến lại thành người.</w:t>
      </w:r>
      <w:r>
        <w:br w:type="textWrapping"/>
      </w:r>
      <w:r>
        <w:br w:type="textWrapping"/>
      </w:r>
      <w:r>
        <w:t xml:space="preserve">Đúng vậy, từ trên mặt hắn cũng có thể nhìn ra, hắn thay đổi suy nghĩ.</w:t>
      </w:r>
      <w:r>
        <w:br w:type="textWrapping"/>
      </w:r>
      <w:r>
        <w:br w:type="textWrapping"/>
      </w:r>
      <w:r>
        <w:t xml:space="preserve">Biến trở lại thành người, ít ra hắn cũng có thể giống những fan ngoài kia, đường đường chính chính mà thích y.</w:t>
      </w:r>
      <w:r>
        <w:br w:type="textWrapping"/>
      </w:r>
      <w:r>
        <w:br w:type="textWrapping"/>
      </w:r>
    </w:p>
    <w:p>
      <w:pPr>
        <w:pStyle w:val="Heading2"/>
      </w:pPr>
      <w:bookmarkStart w:id="48" w:name="chương-22-hổ-dữ-8"/>
      <w:bookmarkEnd w:id="48"/>
      <w:r>
        <w:t xml:space="preserve">22. Chương 22: “hổ Dữ” (8)</w:t>
      </w:r>
    </w:p>
    <w:p>
      <w:pPr>
        <w:pStyle w:val="Compact"/>
      </w:pPr>
      <w:r>
        <w:br w:type="textWrapping"/>
      </w:r>
      <w:r>
        <w:br w:type="textWrapping"/>
      </w:r>
      <w:r>
        <w:t xml:space="preserve">Edit: 笑顔Egao.</w:t>
      </w:r>
      <w:r>
        <w:br w:type="textWrapping"/>
      </w:r>
      <w:r>
        <w:br w:type="textWrapping"/>
      </w:r>
      <w:r>
        <w:t xml:space="preserve">Những ngày chờ đợi phim điện ảnh được công chiếu có thể nói là vô cùng gian nan.</w:t>
      </w:r>
      <w:r>
        <w:br w:type="textWrapping"/>
      </w:r>
      <w:r>
        <w:br w:type="textWrapping"/>
      </w:r>
      <w:r>
        <w:t xml:space="preserve">Tiếu Lăng Tiêu mỗi ngày đều mong ngóng mình xuất hiện trên màn ảnh rộng, chỉ hận không thể rút ngắn khoảng thời gian này.</w:t>
      </w:r>
      <w:r>
        <w:br w:type="textWrapping"/>
      </w:r>
      <w:r>
        <w:br w:type="textWrapping"/>
      </w:r>
      <w:r>
        <w:t xml:space="preserve">Sau khi quay xong cảnh cuối cùng, đoàn làm phim còn phải cắt cảnh, biên tập, lên chip*, phối âm, chỉnh màu, tổng hợp, duyệt nội dung, duyệt kỹ xảo… Ngoại trừ lên chip, mỗi phân đoạn đều tốn rất nhiều thời gian, có đôi khi Tiếu Lăng Tiêu cảm thấy mình sắp đợi đến mức biến thành tượng chó đá luôn rồi. </w:t>
      </w:r>
      <w:r>
        <w:rPr>
          <w:i/>
        </w:rPr>
        <w:t xml:space="preserve">(lên chip: đại khái là khâu ghép lại các cảnh quay đã qua chỉnh sửa thành một tập phim, giống như các bạn có sẵn hình dán và ô dán chỉ việc paste nó vào là xong ấy. Không biết khâu này tiếng Việt gọi là gì nên tớ để nguyên nha.)</w:t>
      </w:r>
      <w:r>
        <w:br w:type="textWrapping"/>
      </w:r>
      <w:r>
        <w:br w:type="textWrapping"/>
      </w:r>
      <w:r>
        <w:t xml:space="preserve">Tiếu Lăng Tiêu quá mức hi vọng được thấy mình trên màn ảnh, cũng quá mức khát khao được nghe khán giả đánh giá về mình.</w:t>
      </w:r>
      <w:r>
        <w:br w:type="textWrapping"/>
      </w:r>
      <w:r>
        <w:br w:type="textWrapping"/>
      </w:r>
      <w:r>
        <w:t xml:space="preserve">May mắn, trước khi Tiếu Lăng Tiêu sắp biến thành cẩu tinh chuẩn bị xuống núi diệt thiên, đợt tuyên truyền của bộ phim lục tục ra mắt.</w:t>
      </w:r>
      <w:r>
        <w:br w:type="textWrapping"/>
      </w:r>
      <w:r>
        <w:br w:type="textWrapping"/>
      </w:r>
      <w:r>
        <w:t xml:space="preserve">Hắn từ trong một đống tuyên truyền tìm hình ảnh của mình, chỉ cần nhìn thấy cái bóng cũng sẽ vui vẻ đung đưa cái đuôi liên tục.</w:t>
      </w:r>
      <w:r>
        <w:br w:type="textWrapping"/>
      </w:r>
      <w:r>
        <w:br w:type="textWrapping"/>
      </w:r>
      <w:r>
        <w:t xml:space="preserve">Tuy trọng điểm tuyên truyền là vai chính cảnh sát và người cha của hung thủ, nhưng Tiếu Lăng Tiêu cũng chiếm được một góc ống kính, hơn nữa, dùng ngôn ngữ của Chu Cẩn Sơ mà nói phải là “vẫn rất ăn hình”.</w:t>
      </w:r>
      <w:r>
        <w:br w:type="textWrapping"/>
      </w:r>
      <w:r>
        <w:br w:type="textWrapping"/>
      </w:r>
      <w:r>
        <w:t xml:space="preserve">Làm hắn càng vui mừng chính là những bình luận có liên quan đến hắn trên internet.</w:t>
      </w:r>
      <w:r>
        <w:br w:type="textWrapping"/>
      </w:r>
      <w:r>
        <w:br w:type="textWrapping"/>
      </w:r>
      <w:r>
        <w:t xml:space="preserve">【Tui là fan của Trung Khuyển, tui muốn xem Trung Khuyển diễn nhất】Có người nói như vậy.</w:t>
      </w:r>
      <w:r>
        <w:br w:type="textWrapping"/>
      </w:r>
      <w:r>
        <w:br w:type="textWrapping"/>
      </w:r>
      <w:r>
        <w:t xml:space="preserve">Cũng có không ít người phụ họa theo: 【 Tui cũng vô cùng thích Trung Khuyển~~】</w:t>
      </w:r>
      <w:r>
        <w:br w:type="textWrapping"/>
      </w:r>
      <w:r>
        <w:br w:type="textWrapping"/>
      </w:r>
      <w:r>
        <w:t xml:space="preserve">***</w:t>
      </w:r>
      <w:r>
        <w:br w:type="textWrapping"/>
      </w:r>
      <w:r>
        <w:br w:type="textWrapping"/>
      </w:r>
      <w:r>
        <w:t xml:space="preserve">—— Tiếu Lăng Tiêu không ngờ Chu Cẩn Sơ sẽ mang hắn đến buổi công chiếu lần đầu tiên ra mắt phim.</w:t>
      </w:r>
      <w:r>
        <w:br w:type="textWrapping"/>
      </w:r>
      <w:r>
        <w:br w:type="textWrapping"/>
      </w:r>
      <w:r>
        <w:t xml:space="preserve">“Nhà sản xuất muốn mày xuất hiện.” Từ trong giọng nói của Chu Cẩn Sơ cũng không nghe ra được thái độ của y là gì.</w:t>
      </w:r>
      <w:r>
        <w:br w:type="textWrapping"/>
      </w:r>
      <w:r>
        <w:br w:type="textWrapping"/>
      </w:r>
      <w:r>
        <w:t xml:space="preserve">“… Gâu!” Làm một con chó nổi tiếng được người người yêu mến, Tiếu Lăng Tiêu đương nhiên vô cùng tình nguyện.</w:t>
      </w:r>
      <w:r>
        <w:br w:type="textWrapping"/>
      </w:r>
      <w:r>
        <w:br w:type="textWrapping"/>
      </w:r>
      <w:r>
        <w:t xml:space="preserve">Buổi công chiếu đầu tiên được diễn ra ở một trung tâm tổ chức sự kiện.</w:t>
      </w:r>
      <w:r>
        <w:br w:type="textWrapping"/>
      </w:r>
      <w:r>
        <w:br w:type="textWrapping"/>
      </w:r>
      <w:r>
        <w:t xml:space="preserve">Tiếu Lăng Tiêu không cần phải ký tên hay chụp ảnh, được nhân viên công tác trực tiếp dẫn vào hội trường.</w:t>
      </w:r>
      <w:r>
        <w:br w:type="textWrapping"/>
      </w:r>
      <w:r>
        <w:br w:type="textWrapping"/>
      </w:r>
      <w:r>
        <w:t xml:space="preserve">Hắn nhàm chán chờ đợi sau sân khấu đến tám giờ tối. Cho đến khi đã nghe tiếng video tuyên truyền đến phát chán, hắn rốt cuộc cũng nghe được âm thanh truyền đến từ sân khấu của MC.</w:t>
      </w:r>
      <w:r>
        <w:br w:type="textWrapping"/>
      </w:r>
      <w:r>
        <w:br w:type="textWrapping"/>
      </w:r>
      <w:r>
        <w:t xml:space="preserve">Cô nàng MC mở màn một cách ngắn gọn, sau đó giới thiệu những người tham gia buổi công chiếu, cùng lúc đó dựa theo kịch bản hỏi khách mời những vấn đề khán giả quan tâm.</w:t>
      </w:r>
      <w:r>
        <w:br w:type="textWrapping"/>
      </w:r>
      <w:r>
        <w:br w:type="textWrapping"/>
      </w:r>
      <w:r>
        <w:t xml:space="preserve">Người Tiếu Lăng Tiêu muốn nghe, chỉ có Chu Cẩn Sơ.</w:t>
      </w:r>
      <w:r>
        <w:br w:type="textWrapping"/>
      </w:r>
      <w:r>
        <w:br w:type="textWrapping"/>
      </w:r>
      <w:r>
        <w:t xml:space="preserve">Vấn đề đầu tiên MC hỏi Chu Cẩn Sơ là: “Lần quay phim này có điều gì đặc biệt không?”</w:t>
      </w:r>
      <w:r>
        <w:br w:type="textWrapping"/>
      </w:r>
      <w:r>
        <w:br w:type="textWrapping"/>
      </w:r>
      <w:r>
        <w:t xml:space="preserve">“Đương nhiên là có.” Chu Cẩn Sơ trả lời: “Lần này tôi và Trung Khuyển cùng nhau quay phim. Cho dù không có cảnh quay của mình nó vẫn một mực đi theo tôi, từ góc độ này mà nói, tôi cảm thấy rất yên tâm, đây cũng là lần quay phim có trạng thái tốt nhất trong vòng một năm qua.” Trước đây gửi Trung Khuyển ở nhà tỷ tỷ, mỗi ngày đều cảm thấy lo lắng.</w:t>
      </w:r>
      <w:r>
        <w:br w:type="textWrapping"/>
      </w:r>
      <w:r>
        <w:br w:type="textWrapping"/>
      </w:r>
      <w:r>
        <w:t xml:space="preserve">“Như vậy,” MC hỏi vấn đề thứ hai: “Đối với anh mà nói, vai diễn lần này có khó không?”</w:t>
      </w:r>
      <w:r>
        <w:br w:type="textWrapping"/>
      </w:r>
      <w:r>
        <w:br w:type="textWrapping"/>
      </w:r>
      <w:r>
        <w:t xml:space="preserve">“Ừm,” Chu Cẩn Sơ vẫn tỏ ra lạnh nhạt như trước: “Có.”</w:t>
      </w:r>
      <w:r>
        <w:br w:type="textWrapping"/>
      </w:r>
      <w:r>
        <w:br w:type="textWrapping"/>
      </w:r>
      <w:r>
        <w:t xml:space="preserve">“Có thể nói cụ thể hơn không?”</w:t>
      </w:r>
      <w:r>
        <w:br w:type="textWrapping"/>
      </w:r>
      <w:r>
        <w:br w:type="textWrapping"/>
      </w:r>
      <w:r>
        <w:t xml:space="preserve">“Vai diễn lần này cần biểu hiện tình cảm sâu nặng với con trai, nhưng tôi lại không có con, lĩnh hội hơi khó khăn một chút, hơn nữa bản thân tôi cũng không có cảm giác đặc biệt với trẻ con, chưa bao giờ cân nhắc qua vấn đề này.”</w:t>
      </w:r>
      <w:r>
        <w:br w:type="textWrapping"/>
      </w:r>
      <w:r>
        <w:br w:type="textWrapping"/>
      </w:r>
      <w:r>
        <w:t xml:space="preserve">“Ồ?” MC hỏi: “Không tưởng tượng viễn cảnh mình có con sẽ như thế nào sao? Giống như phái nữ chúng tôi, thời đi học đều sẽ thử tượng tượng.”</w:t>
      </w:r>
      <w:r>
        <w:br w:type="textWrapping"/>
      </w:r>
      <w:r>
        <w:br w:type="textWrapping"/>
      </w:r>
      <w:r>
        <w:t xml:space="preserve">Chu Cẩn Sơ trầm mặc một lát, trả lời ngắn gọn: “Không.”</w:t>
      </w:r>
      <w:r>
        <w:br w:type="textWrapping"/>
      </w:r>
      <w:r>
        <w:br w:type="textWrapping"/>
      </w:r>
      <w:r>
        <w:t xml:space="preserve">“… Ồ?” Tiếu Lăng Tiêu đang chờ sau sân khấu nghĩ: tui cũng không tưởng tượng đâu!</w:t>
      </w:r>
      <w:r>
        <w:br w:type="textWrapping"/>
      </w:r>
      <w:r>
        <w:br w:type="textWrapping"/>
      </w:r>
      <w:r>
        <w:t xml:space="preserve">Bất quá, sau một giây, hắn nhớ ra lí do mình không tưởng tượng, vì hắn là gay.</w:t>
      </w:r>
      <w:r>
        <w:br w:type="textWrapping"/>
      </w:r>
      <w:r>
        <w:br w:type="textWrapping"/>
      </w:r>
      <w:r>
        <w:t xml:space="preserve">Có… Lẽ nào… Chu Cẩn Sơ… thích đồng tính?!</w:t>
      </w:r>
      <w:r>
        <w:br w:type="textWrapping"/>
      </w:r>
      <w:r>
        <w:br w:type="textWrapping"/>
      </w:r>
      <w:r>
        <w:t xml:space="preserve">Tui… tui là đồng tính nè! </w:t>
      </w:r>
      <w:r>
        <w:rPr>
          <w:i/>
        </w:rPr>
        <w:t xml:space="preserve">(… senpai please notice me~ =)))</w:t>
      </w:r>
      <w:r>
        <w:br w:type="textWrapping"/>
      </w:r>
      <w:r>
        <w:br w:type="textWrapping"/>
      </w:r>
      <w:r>
        <w:t xml:space="preserve">Suy đoán này làm hai cái tai chó của Tiếu Lăng Tiêu đều đỏ.</w:t>
      </w:r>
      <w:r>
        <w:br w:type="textWrapping"/>
      </w:r>
      <w:r>
        <w:br w:type="textWrapping"/>
      </w:r>
      <w:r>
        <w:t xml:space="preserve">Bất quá, hắn nhanh chóng nghĩ, Trung Quốc có bảy trăm triệu nam giới, toàn thế giới… có tới ba tỷ.</w:t>
      </w:r>
      <w:r>
        <w:br w:type="textWrapping"/>
      </w:r>
      <w:r>
        <w:br w:type="textWrapping"/>
      </w:r>
      <w:r>
        <w:t xml:space="preserve">Phỏng chừng không tới phiên hắn đâu.</w:t>
      </w:r>
      <w:r>
        <w:br w:type="textWrapping"/>
      </w:r>
      <w:r>
        <w:br w:type="textWrapping"/>
      </w:r>
      <w:r>
        <w:t xml:space="preserve">Phía bên kia, MC lại hỏi Chu Cẩn Sơ: “Nói vậy sinh hoạt gia đình trong tưởng tượng của anh cũng chỉ có hai người?”</w:t>
      </w:r>
      <w:r>
        <w:br w:type="textWrapping"/>
      </w:r>
      <w:r>
        <w:br w:type="textWrapping"/>
      </w:r>
      <w:r>
        <w:t xml:space="preserve">“Cũng không nghĩ đến, cứ để thuận theo tự nhiên đi.” Chu Cẩn Sơ đáp: “Tôi là một người rất lười, cũng không có khát vọng thay đổi cuộc sống vốn có, hiện tại tôi sống cùng Trung Khuyển cũng rất tốt.”</w:t>
      </w:r>
      <w:r>
        <w:br w:type="textWrapping"/>
      </w:r>
      <w:r>
        <w:br w:type="textWrapping"/>
      </w:r>
      <w:r>
        <w:t xml:space="preserve">Đến lúc này, hai lỗ tai chó của Tiếu Lăng Tiêu đã nóng tới mức có thể ăn luôn. </w:t>
      </w:r>
      <w:r>
        <w:rPr>
          <w:i/>
        </w:rPr>
        <w:t xml:space="preserve">(ý là lỗ tai của bạn ý đã nóng đến chín luôn rồi:)))</w:t>
      </w:r>
      <w:r>
        <w:br w:type="textWrapping"/>
      </w:r>
      <w:r>
        <w:br w:type="textWrapping"/>
      </w:r>
      <w:r>
        <w:t xml:space="preserve">Đầu của hắn không ngừng hồi tưởng lại câu nói vừa rồi: “Tôi cảm thấy hiện tại tôi sống cùng Trung Khuyển cũng rất tốt… Tôi cảm thấy hiện tại tôi sống cùng Trung Khuyển cũng rất tốt… “</w:t>
      </w:r>
      <w:r>
        <w:br w:type="textWrapping"/>
      </w:r>
      <w:r>
        <w:br w:type="textWrapping"/>
      </w:r>
      <w:r>
        <w:t xml:space="preserve">Bất kể thế nào, đối với Chu Cẩn Sơ mà nói, mình hiện tại vẫn là một người đặc biệt.</w:t>
      </w:r>
      <w:r>
        <w:br w:type="textWrapping"/>
      </w:r>
      <w:r>
        <w:br w:type="textWrapping"/>
      </w:r>
      <w:r>
        <w:t xml:space="preserve">Sau này biến trở lại thành người, đây sẽ là một đoạn hồi ức đáng được lấy ra thưởng thức  nhiều lần.</w:t>
      </w:r>
      <w:r>
        <w:br w:type="textWrapping"/>
      </w:r>
      <w:r>
        <w:br w:type="textWrapping"/>
      </w:r>
      <w:r>
        <w:t xml:space="preserve">Haiz, vẫn là không biết làm thế nào mới có thể biến lại thành người…</w:t>
      </w:r>
      <w:r>
        <w:br w:type="textWrapping"/>
      </w:r>
      <w:r>
        <w:br w:type="textWrapping"/>
      </w:r>
      <w:r>
        <w:t xml:space="preserve">***</w:t>
      </w:r>
      <w:r>
        <w:br w:type="textWrapping"/>
      </w:r>
      <w:r>
        <w:br w:type="textWrapping"/>
      </w:r>
      <w:r>
        <w:t xml:space="preserve">Sau khi kết thúc phỏng vấn, hội trường bắt đầu tiến hành một vài hoạt động.</w:t>
      </w:r>
      <w:r>
        <w:br w:type="textWrapping"/>
      </w:r>
      <w:r>
        <w:br w:type="textWrapping"/>
      </w:r>
      <w:r>
        <w:t xml:space="preserve">“Được rồi,” một nhân viên công tác nói với Tiếu Lăng Tiêu: “Mày cũng nên ra sân khấu rồi.”</w:t>
      </w:r>
      <w:r>
        <w:br w:type="textWrapping"/>
      </w:r>
      <w:r>
        <w:br w:type="textWrapping"/>
      </w:r>
      <w:r>
        <w:t xml:space="preserve">“A?”</w:t>
      </w:r>
      <w:r>
        <w:br w:type="textWrapping"/>
      </w:r>
      <w:r>
        <w:br w:type="textWrapping"/>
      </w:r>
      <w:r>
        <w:t xml:space="preserve">Hắn đang định tao nhã bước lên sân khấu làm chói mù con mắt khán giả bên dưới, bỗng dưng cảm thấy cơ thể nhẹ bẫng, hóa ra là được người phía sau bế lên.</w:t>
      </w:r>
      <w:r>
        <w:br w:type="textWrapping"/>
      </w:r>
      <w:r>
        <w:br w:type="textWrapping"/>
      </w:r>
      <w:r>
        <w:t xml:space="preserve">Tiếu Lăng Tiêu chưa bao giờ đứng trên sân khấu lớn như vậy, dưới sân khấu là một mảnh đen như mực, tất cả đều là đầu người, trong nháy mắt hắn cảm thấy thật căng thẳng.</w:t>
      </w:r>
      <w:r>
        <w:br w:type="textWrapping"/>
      </w:r>
      <w:r>
        <w:br w:type="textWrapping"/>
      </w:r>
      <w:r>
        <w:t xml:space="preserve">Bất quá, hắn nhanh chóng phát hiện, ở đây không chỉ có mình hắn, trên sân khấu trừ mình thậm chí có thêm bốn con Husky nữa xếp hàng ngang, tính từ phía cầu thang hắn là con đầu tiên. Dây thừng của hắn cùng bốn con khác đều ở trong tay một người đứng phía sau, Tiếu Lăng Tiêu không nhìn thấy người cầm dây, nhưng hắn phát hiện năm cái dây giống hệt nhau.</w:t>
      </w:r>
      <w:r>
        <w:br w:type="textWrapping"/>
      </w:r>
      <w:r>
        <w:br w:type="textWrapping"/>
      </w:r>
      <w:r>
        <w:t xml:space="preserve">“…” Tiếu Lăng Tiêu từ lúc đợi sau sân khấu đã nhìn thấy chúng nó, cũng biết chúng nó được ôm đi trước mình. Chỉ có điều là một con chó cao lãnh, Tiếu Lăng Tiêu sau khi hỏi thăm chúng nó vài câu cũng không trò chuyện thêm. Hắn chỉ cảm giác được có hai con trong số đó hắn đã từng thấy, hình như là “chó số sáu” cùng “chó số bảy” hồi quay quảng cáo “Bát Thất Lang”. Haiz, Tiếu Lăng Tiêu có chút chua xót nghĩ: xuất đạo* sớm thì sao, chó số sáu chó số bảy đã đóng phim nhiều năm như vậy vẫn bị dắt tới đây trợ trận cho một con chó “thiên tài” mới chỉ quay một bộ phim. </w:t>
      </w:r>
      <w:r>
        <w:rPr>
          <w:i/>
        </w:rPr>
        <w:t xml:space="preserve">(xuất đạo: vào nghề sau khi tốt nghiệp)</w:t>
      </w:r>
      <w:r>
        <w:br w:type="textWrapping"/>
      </w:r>
      <w:r>
        <w:br w:type="textWrapping"/>
      </w:r>
      <w:r>
        <w:t xml:space="preserve">“Được rồi,” Tiếu Lăng Tiêu nghe thấy MC nói: “Diễn viên chó của chúng ta đã lên sân khấu, tên là Trung Khuyển, là thú cưng của Chu Cẩn Sơ. Ây, chính là một trong năm con chó đằng kia ~ hiện tại tôi muốn mời vài vị khán giả lên đây, thử xem có thể dựa vào cảnh quay trong phim tìm ra Trung Khuyển hay không, mọi người thấy thế nào? Nào, ai muốn lên sân khấu hãy giơ tay lên…”</w:t>
      </w:r>
      <w:r>
        <w:br w:type="textWrapping"/>
      </w:r>
      <w:r>
        <w:br w:type="textWrapping"/>
      </w:r>
      <w:r>
        <w:t xml:space="preserve">Nửa phút sau, MC gọi năm người lên sân khấu.</w:t>
      </w:r>
      <w:r>
        <w:br w:type="textWrapping"/>
      </w:r>
      <w:r>
        <w:br w:type="textWrapping"/>
      </w:r>
      <w:r>
        <w:t xml:space="preserve">Trên màn hình lớn phát một cảnh quay đáng yêu của Trung Khuyển, một con chó được quay lại lung linh như thiên sứ.</w:t>
      </w:r>
      <w:r>
        <w:br w:type="textWrapping"/>
      </w:r>
      <w:r>
        <w:br w:type="textWrapping"/>
      </w:r>
      <w:r>
        <w:t xml:space="preserve">Trên ghế khán giả lập tức truyền tới tiếng cảm thán “Thật đáng yêu”.</w:t>
      </w:r>
      <w:r>
        <w:br w:type="textWrapping"/>
      </w:r>
      <w:r>
        <w:br w:type="textWrapping"/>
      </w:r>
      <w:r>
        <w:t xml:space="preserve">Tiếu Lăng Tiêu ngồi nghiêm chỉnh, nỗ lực tỏa ra “khí chất vương giả” khác những con chó còn lại.</w:t>
      </w:r>
      <w:r>
        <w:br w:type="textWrapping"/>
      </w:r>
      <w:r>
        <w:br w:type="textWrapping"/>
      </w:r>
      <w:r>
        <w:t xml:space="preserve">“A…” Người thứ nhất nhìn một lúc lâu, chỉ vào con chó bên cạnh Tiếu Lăng Tiêu: “Hình như là con này.”</w:t>
      </w:r>
      <w:r>
        <w:br w:type="textWrapping"/>
      </w:r>
      <w:r>
        <w:br w:type="textWrapping"/>
      </w:r>
      <w:r>
        <w:t xml:space="preserve">“…” Thật ngốc, Tiếu Lăng Tiêu lườm một cái. Hắn nghĩ: tui đây lanh lợi thế này mà không nhận ra à?</w:t>
      </w:r>
      <w:r>
        <w:br w:type="textWrapping"/>
      </w:r>
      <w:r>
        <w:br w:type="textWrapping"/>
      </w:r>
      <w:r>
        <w:t xml:space="preserve">Người thứ hai thông minh hơn một chút, cẩn thận so sánh lông mao trên trán và trước ngực, chỉ vào Tiếu Lăng Tiêu nói: “Chắc là con này đi, lông trên trán và trước ngực đều giống…”</w:t>
      </w:r>
      <w:r>
        <w:br w:type="textWrapping"/>
      </w:r>
      <w:r>
        <w:br w:type="textWrapping"/>
      </w:r>
      <w:r>
        <w:t xml:space="preserve">Ba người sau đó được gợi ý từ người trước đều không đoán sai, năm người bao gồm cả người đoán sai đều được nhận một phần quà nhỏ.</w:t>
      </w:r>
      <w:r>
        <w:br w:type="textWrapping"/>
      </w:r>
      <w:r>
        <w:br w:type="textWrapping"/>
      </w:r>
      <w:r>
        <w:t xml:space="preserve">“Chu Cẩn Sơ,” MC nói: “Chúng tôi cũng muốn anh tham gia.”</w:t>
      </w:r>
      <w:r>
        <w:br w:type="textWrapping"/>
      </w:r>
      <w:r>
        <w:br w:type="textWrapping"/>
      </w:r>
      <w:r>
        <w:t xml:space="preserve">“…”</w:t>
      </w:r>
      <w:r>
        <w:br w:type="textWrapping"/>
      </w:r>
      <w:r>
        <w:br w:type="textWrapping"/>
      </w:r>
      <w:r>
        <w:t xml:space="preserve">“Thử xem vị chủ nhân là anh có thể nhận ra thú cưng nhà mình hay không.”</w:t>
      </w:r>
      <w:r>
        <w:br w:type="textWrapping"/>
      </w:r>
      <w:r>
        <w:br w:type="textWrapping"/>
      </w:r>
      <w:r>
        <w:t xml:space="preserve">“…”</w:t>
      </w:r>
      <w:r>
        <w:br w:type="textWrapping"/>
      </w:r>
      <w:r>
        <w:br w:type="textWrapping"/>
      </w:r>
      <w:r>
        <w:t xml:space="preserve">“Nhưng mà, anh không được nhìn kĩ, phải đứng cách xa ít nhất hai mươi mét.”</w:t>
      </w:r>
      <w:r>
        <w:br w:type="textWrapping"/>
      </w:r>
      <w:r>
        <w:br w:type="textWrapping"/>
      </w:r>
      <w:r>
        <w:t xml:space="preserve">Chu Cẩn Sơ gật đầu.</w:t>
      </w:r>
      <w:r>
        <w:br w:type="textWrapping"/>
      </w:r>
      <w:r>
        <w:br w:type="textWrapping"/>
      </w:r>
      <w:r>
        <w:t xml:space="preserve">“Vậy thì trước tiên mời anh xoay người~”</w:t>
      </w:r>
      <w:r>
        <w:br w:type="textWrapping"/>
      </w:r>
      <w:r>
        <w:br w:type="textWrapping"/>
      </w:r>
      <w:r>
        <w:t xml:space="preserve">Chu Cẩn Sơ ngoài đời cũng không nhiệt tình, đa số thời gian đều yên lặng, nhưng cảm giác tồn tại của y vẫn rất mạnh.</w:t>
      </w:r>
      <w:r>
        <w:br w:type="textWrapping"/>
      </w:r>
      <w:r>
        <w:br w:type="textWrapping"/>
      </w:r>
      <w:r>
        <w:t xml:space="preserve">Tiếu Lăng Tiêu bị bắt đổi vị trí với con chó bên cạnh.</w:t>
      </w:r>
      <w:r>
        <w:br w:type="textWrapping"/>
      </w:r>
      <w:r>
        <w:br w:type="textWrapping"/>
      </w:r>
      <w:r>
        <w:t xml:space="preserve">“…” Hắn cảm thấy, hoạt động này chỉ cần ngồi là xong, hoàn toàn không show được chỉ số IQ cao của hắn.</w:t>
      </w:r>
      <w:r>
        <w:br w:type="textWrapping"/>
      </w:r>
      <w:r>
        <w:br w:type="textWrapping"/>
      </w:r>
      <w:r>
        <w:t xml:space="preserve">Chu Cẩn Sơ được phép quay người lại, y chỉ nhàn nhạt nhìn qua một lượt liền vươn tay chỉ vào Tiếu Lăng Tiêu: “Đằng kia, con thứ hai từ bên trái qua.”</w:t>
      </w:r>
      <w:r>
        <w:br w:type="textWrapping"/>
      </w:r>
      <w:r>
        <w:br w:type="textWrapping"/>
      </w:r>
      <w:r>
        <w:t xml:space="preserve">“Cái này…” MC nói: “Giống như chẳng có chút độ khó nào nhỉ?”</w:t>
      </w:r>
      <w:r>
        <w:br w:type="textWrapping"/>
      </w:r>
      <w:r>
        <w:br w:type="textWrapping"/>
      </w:r>
      <w:r>
        <w:t xml:space="preserve">Tiếu Lăng Tiêu tặng cho cô nàng một cái liếc mắt.</w:t>
      </w:r>
      <w:r>
        <w:br w:type="textWrapping"/>
      </w:r>
      <w:r>
        <w:br w:type="textWrapping"/>
      </w:r>
      <w:r>
        <w:t xml:space="preserve">Hắn nghĩ: cách 20 mét thì làm sao. Chẳng lẽ tui sẽ nhận lầm Chu Cẩn Sơ đứng cách xa 20 mét thành Hắc đạo diễn sao?</w:t>
      </w:r>
      <w:r>
        <w:br w:type="textWrapping"/>
      </w:r>
      <w:r>
        <w:br w:type="textWrapping"/>
      </w:r>
      <w:r>
        <w:t xml:space="preserve">“Nếu vậy chúng ta cần tăng độ khó.” MC nở nụ cười thần bí: “Chỉ dựa vào sờ để nhận ra thú cưng.”</w:t>
      </w:r>
      <w:r>
        <w:br w:type="textWrapping"/>
      </w:r>
      <w:r>
        <w:br w:type="textWrapping"/>
      </w:r>
      <w:r>
        <w:t xml:space="preserve">Xem ra đây mới là phần chính.</w:t>
      </w:r>
      <w:r>
        <w:br w:type="textWrapping"/>
      </w:r>
      <w:r>
        <w:br w:type="textWrapping"/>
      </w:r>
      <w:r>
        <w:t xml:space="preserve">Chu Cẩn Sơ không lên tiếng.</w:t>
      </w:r>
      <w:r>
        <w:br w:type="textWrapping"/>
      </w:r>
      <w:r>
        <w:br w:type="textWrapping"/>
      </w:r>
      <w:r>
        <w:t xml:space="preserve">MC lấy ra một miếng vải trùm mắt, che hai mắt của Chu Cẩn Sơ. Ngay sau đó, người giữ dây của Tiếu Lăng Tiêu dắt cả đàn chó lên giữa sân khấu để Chu Cẩn Sơ sờ từng con, bộ phận y được sờ là đầu.</w:t>
      </w:r>
      <w:r>
        <w:br w:type="textWrapping"/>
      </w:r>
      <w:r>
        <w:br w:type="textWrapping"/>
      </w:r>
      <w:r>
        <w:t xml:space="preserve">“…” Tiếu Lăng Tiêu lại ghen. Hắn cảm thấy, chỉ chạm một cái cũng tính là có quan hệ, sờ sờ khắp nơi như thế này lại càng không được.</w:t>
      </w:r>
      <w:r>
        <w:br w:type="textWrapping"/>
      </w:r>
      <w:r>
        <w:br w:type="textWrapping"/>
      </w:r>
      <w:r>
        <w:t xml:space="preserve">May mà Chu Cẩn Sơ chỉ chạm vào chó số bảy và số tám được một giây đã rụt tay lại. </w:t>
      </w:r>
      <w:r>
        <w:rPr>
          <w:i/>
        </w:rPr>
        <w:t xml:space="preserve">(Nguyên văn là số bảy và số tám đó, tớ ko nhầm đâu:&lt;)</w:t>
      </w:r>
      <w:r>
        <w:br w:type="textWrapping"/>
      </w:r>
      <w:r>
        <w:br w:type="textWrapping"/>
      </w:r>
      <w:r>
        <w:t xml:space="preserve">Cuối cùng, y tìm thấy Tiếu Lăng Tiêu, khóe miệng lộ ra một nụ cười: “Con này.” Nói xong, y hạ tay xuống, lòng bàn tay ngửa lên trên, dùng ngón tay gãi gãi cằm Tiếu Lăng Tiêu.</w:t>
      </w:r>
      <w:r>
        <w:br w:type="textWrapping"/>
      </w:r>
      <w:r>
        <w:br w:type="textWrapping"/>
      </w:r>
      <w:r>
        <w:t xml:space="preserve">Được gãi gãi như mong đợi, Tiếu Lăng Tiêu phát ra tiếng ư ử.</w:t>
      </w:r>
      <w:r>
        <w:br w:type="textWrapping"/>
      </w:r>
      <w:r>
        <w:br w:type="textWrapping"/>
      </w:r>
      <w:r>
        <w:t xml:space="preserve">“… Không được,” MC giống như quyết tâm phải khiến Chu Cẩn Sơ thua một lần: “Không sờ đầu, chuyển sang sờ móng vuốt.”</w:t>
      </w:r>
      <w:r>
        <w:br w:type="textWrapping"/>
      </w:r>
      <w:r>
        <w:br w:type="textWrapping"/>
      </w:r>
      <w:r>
        <w:t xml:space="preserve">Chu Cẩn Sơ không nhúc nhích.</w:t>
      </w:r>
      <w:r>
        <w:br w:type="textWrapping"/>
      </w:r>
      <w:r>
        <w:br w:type="textWrapping"/>
      </w:r>
      <w:r>
        <w:t xml:space="preserve">Lần này Tiếu Lăng Tiêu là con thứ ba được dắt lên. Hắn vẫn như trước muốn dùng túi nylon bịt kín móng vuốt của hai con chó đằng trước, hoặc bắt Chu Cẩn Sơ đeo găng tay. Nhưng trên thực tế, hắn chỉ có thể đứng nhìn.</w:t>
      </w:r>
      <w:r>
        <w:br w:type="textWrapping"/>
      </w:r>
      <w:r>
        <w:br w:type="textWrapping"/>
      </w:r>
      <w:r>
        <w:t xml:space="preserve">Chu Cẩn Sơ chỉ cầm một lát liền nhẹ nhằng dắt Tiếu Lăng Tiêu ra ngoài, nói: “Là nó.” Cùng lúc đó dùng ngón tay gãi gãi đêm thịt của Tiếu Lăng Tiêu như trước đây.</w:t>
      </w:r>
      <w:r>
        <w:br w:type="textWrapping"/>
      </w:r>
      <w:r>
        <w:br w:type="textWrapping"/>
      </w:r>
      <w:r>
        <w:t xml:space="preserve">“…” Tiếu Lăng Tiêu được cầm móng vuốt, cảm giác như nhiệt độ từ lòng bàn tay đang truyền thẳng vào đáy lòng.</w:t>
      </w:r>
      <w:r>
        <w:br w:type="textWrapping"/>
      </w:r>
      <w:r>
        <w:br w:type="textWrapping"/>
      </w:r>
      <w:r>
        <w:t xml:space="preserve">“Thật thần kỳ… Quá thần kỳ!” MC thở dài: “Có thể tiết lộ chúng khác nhau ở chỗ nào không?” Vừa nói cô nàng vừa sờ sờ móng vuốt của đàn chó: “Căn bản cũng không khác nhau mà.”</w:t>
      </w:r>
      <w:r>
        <w:br w:type="textWrapping"/>
      </w:r>
      <w:r>
        <w:br w:type="textWrapping"/>
      </w:r>
      <w:r>
        <w:t xml:space="preserve">“Tôi cũng không nói được khác nhau ở chỗ nào.” Chu Cẩn Sơ trả lời: “Chỉ là… nếu là cô, khi đụng tới nó sẽ có cảm giác rất quen thuộc, lúc ấy cô sẽ biết đây là nó.”</w:t>
      </w:r>
      <w:r>
        <w:br w:type="textWrapping"/>
      </w:r>
      <w:r>
        <w:br w:type="textWrapping"/>
      </w:r>
      <w:r>
        <w:t xml:space="preserve">“…”</w:t>
      </w:r>
      <w:r>
        <w:br w:type="textWrapping"/>
      </w:r>
      <w:r>
        <w:br w:type="textWrapping"/>
      </w:r>
      <w:r>
        <w:t xml:space="preserve">“Cho dù điều kiện có nghiêm khắc hơn nữa, chỉ cần để tôi nhìn thấy, để tôi chạm vào, tôi đều có thể nhận ra nó.”</w:t>
      </w:r>
      <w:r>
        <w:br w:type="textWrapping"/>
      </w:r>
      <w:r>
        <w:br w:type="textWrapping"/>
      </w:r>
    </w:p>
    <w:p>
      <w:pPr>
        <w:pStyle w:val="Heading2"/>
      </w:pPr>
      <w:bookmarkStart w:id="49" w:name="chương-23-hổ-dữ-9"/>
      <w:bookmarkEnd w:id="49"/>
      <w:r>
        <w:t xml:space="preserve">23. Chương 23: “hổ Dữ” (9)</w:t>
      </w:r>
    </w:p>
    <w:p>
      <w:pPr>
        <w:pStyle w:val="Compact"/>
      </w:pPr>
      <w:r>
        <w:br w:type="textWrapping"/>
      </w:r>
      <w:r>
        <w:br w:type="textWrapping"/>
      </w:r>
      <w:r>
        <w:t xml:space="preserve">Edit: 笑顔Egao.</w:t>
      </w:r>
      <w:r>
        <w:br w:type="textWrapping"/>
      </w:r>
      <w:r>
        <w:br w:type="textWrapping"/>
      </w:r>
      <w:r>
        <w:t xml:space="preserve">“Ồ…” Hình ảnh Trung Khuyển được đưa lên màn hình lớn, MC cũng dựa theo đó hỏi liên tục vài câu liên quan đến Trung Khuyển: “Hắc đạo diễn có thể đưa ra vài lời nhận xét về diễn xuất của Trung Khuyển trong bộ phim này hay không?”</w:t>
      </w:r>
      <w:r>
        <w:br w:type="textWrapping"/>
      </w:r>
      <w:r>
        <w:br w:type="textWrapping"/>
      </w:r>
      <w:r>
        <w:t xml:space="preserve">“Là phái thần tượng, đồng thời cũng là phái thực lực.” Hắc đạo diễn cười lớn: “Vẻ ngoài của nó thì khỏi phải nói, hành động cũng tương đối tinh tế, nằm ngoài dự đoán của tôi. Nó không chỉ hoàn thành được động tác, còn có thể biểu lộ tình cảm, cứ như thể nó hiểu rõ mọi người xung quanh mình đang diễn lại một câu chuyện, nó có thể cảm thụ được vui sướng hay đau buồn của những người đó.”</w:t>
      </w:r>
      <w:r>
        <w:br w:type="textWrapping"/>
      </w:r>
      <w:r>
        <w:br w:type="textWrapping"/>
      </w:r>
      <w:r>
        <w:t xml:space="preserve">“Lợi hại như vậy?” MC nói.</w:t>
      </w:r>
      <w:r>
        <w:br w:type="textWrapping"/>
      </w:r>
      <w:r>
        <w:br w:type="textWrapping"/>
      </w:r>
      <w:r>
        <w:t xml:space="preserve">“Đúng vậy, tôi cũng vô cùng bất ngờ.” Hắc đạo diễn nói tiếp: “Hơn nữa nó vô cùng thông minh, chỉ cần hướng dẫn một lần là hiểu. Bình thường diễn viên động vật cần huấn luyện động tác mất một tuần, Trung Khuyển đại khái chỉ cần lặp lại mấy lần là nhớ. Đối với những diễn viên động vật khác, bạn cần sự kiên trì vô hạn, quay đi quay lại nhiều lần cho đến khi nó làm đúng động tác. Mà Trung Khuyển thì khác, mỗi lần đều diễn tốt hơn so với trước đó, nói cách khác, chỉ NG* một đến hai lần là qua.” Trước đây ông mời Trung Khuyển đến, cũng vì cảm thấy nó thông minh. </w:t>
      </w:r>
      <w:r>
        <w:rPr>
          <w:i/>
        </w:rPr>
        <w:t xml:space="preserve">(NG: not good, không biết tớ đã chú thích chưa, NG là cảnh quay hỏng)</w:t>
      </w:r>
      <w:r>
        <w:br w:type="textWrapping"/>
      </w:r>
      <w:r>
        <w:br w:type="textWrapping"/>
      </w:r>
      <w:r>
        <w:t xml:space="preserve">“Tôi nghĩ tất cả mọi người đều rất tò mò…” MC nói với Chu Cẩn Sơ: “Anh khi đó sao lại nhận nuôi Trung Khuyển vậy?”</w:t>
      </w:r>
      <w:r>
        <w:br w:type="textWrapping"/>
      </w:r>
      <w:r>
        <w:br w:type="textWrapping"/>
      </w:r>
      <w:r>
        <w:t xml:space="preserve">“Tôi không biết.” Chu Cẩn Sơ nói: “Tôi là một người rất sợ phiền toái. Nhưng vừa nhìn thấy nó tôi lại cảm thấy mình muốn nuôi, có linh cảm sẽ có chuyện gì đó xảy ra.”</w:t>
      </w:r>
      <w:r>
        <w:br w:type="textWrapping"/>
      </w:r>
      <w:r>
        <w:br w:type="textWrapping"/>
      </w:r>
      <w:r>
        <w:t xml:space="preserve">“Có mùi vị số mệnh an bài nha…” MC hỏi: “Nếu vậy, anh bằng cách nào nhận ra nó có thiên phú diễn xuất?”</w:t>
      </w:r>
      <w:r>
        <w:br w:type="textWrapping"/>
      </w:r>
      <w:r>
        <w:br w:type="textWrapping"/>
      </w:r>
      <w:r>
        <w:t xml:space="preserve">“Nó học được nhiều động tác một cách dễ dàng, còn có một lá gan rất lớn, không sợ ánh sáng, không sợ âm thanh, cũng không sợ người.”</w:t>
      </w:r>
      <w:r>
        <w:br w:type="textWrapping"/>
      </w:r>
      <w:r>
        <w:br w:type="textWrapping"/>
      </w:r>
      <w:r>
        <w:t xml:space="preserve">“Vì thế, nó chưa từng tỏ ra sợ hãi sao?”</w:t>
      </w:r>
      <w:r>
        <w:br w:type="textWrapping"/>
      </w:r>
      <w:r>
        <w:br w:type="textWrapping"/>
      </w:r>
      <w:r>
        <w:t xml:space="preserve">Chu Cẩn Sơ trầm mặc một lát: “Ngược lại cũng không phải. Khi nó phạm sai lầm, tôi không để ý tới nó, nó liền tỏ ra cẩn thận từng li từng tí.”</w:t>
      </w:r>
      <w:r>
        <w:br w:type="textWrapping"/>
      </w:r>
      <w:r>
        <w:br w:type="textWrapping"/>
      </w:r>
      <w:r>
        <w:t xml:space="preserve">“Ồ… Anh huấn luyện nó đóng phim bằng cách nào?”</w:t>
      </w:r>
      <w:r>
        <w:br w:type="textWrapping"/>
      </w:r>
      <w:r>
        <w:br w:type="textWrapping"/>
      </w:r>
      <w:r>
        <w:t xml:space="preserve">“Không cần huấn luyện. Ngay cả đồ ăn cũng không cần, chỉ cần dắt nó theo rồi hướng dẫn, nó sẽ lặp lại.”</w:t>
      </w:r>
      <w:r>
        <w:br w:type="textWrapping"/>
      </w:r>
      <w:r>
        <w:br w:type="textWrapping"/>
      </w:r>
      <w:r>
        <w:t xml:space="preserve">“Oaa… Quả nhiên IQ rất cao…” MC nói tiếp: “Còn một câu hỏi nữa… Trung Khuyển vì lí do gì mà tiến vào nghề này? Anh đã quyết định cho nó tham gia như thế nào?”</w:t>
      </w:r>
      <w:r>
        <w:br w:type="textWrapping"/>
      </w:r>
      <w:r>
        <w:br w:type="textWrapping"/>
      </w:r>
      <w:r>
        <w:t xml:space="preserve">“Thực ra chủ yếu do đạo diễn cần nó đến giúp một chút, tôi liền dắt nó qua, nó tựa hồ rất thích trải nghiệm các loại trạng thái lúc đóng phim.”</w:t>
      </w:r>
      <w:r>
        <w:br w:type="textWrapping"/>
      </w:r>
      <w:r>
        <w:br w:type="textWrapping"/>
      </w:r>
      <w:r>
        <w:t xml:space="preserve">“Có thể mạo muội hỏi một chút, thù lao của Trung Khuyển là bao nhiêu?”</w:t>
      </w:r>
      <w:r>
        <w:br w:type="textWrapping"/>
      </w:r>
      <w:r>
        <w:br w:type="textWrapping"/>
      </w:r>
      <w:r>
        <w:t xml:space="preserve">“Một ngày mấy trăm tệ.”</w:t>
      </w:r>
      <w:r>
        <w:br w:type="textWrapping"/>
      </w:r>
      <w:r>
        <w:br w:type="textWrapping"/>
      </w:r>
      <w:r>
        <w:t xml:space="preserve">“Anh có lo lắng nó sẽ gặp phải đãi ngộ không tốt hay không? Có sợ dẫn nó ra ngoài rồi, sẽ có người bắt bạt nó?”</w:t>
      </w:r>
      <w:r>
        <w:br w:type="textWrapping"/>
      </w:r>
      <w:r>
        <w:br w:type="textWrapping"/>
      </w:r>
      <w:r>
        <w:t xml:space="preserve">Chu Cẩn Sơ nhàn nhạt hỏi lại: “Ai dám?”</w:t>
      </w:r>
      <w:r>
        <w:br w:type="textWrapping"/>
      </w:r>
      <w:r>
        <w:br w:type="textWrapping"/>
      </w:r>
      <w:r>
        <w:t xml:space="preserve">“…” MC nhớ lại sóng gió khi thu hình “Thú cưng tiến lên!”. Chu Cẩn Sơ rất ít khi đưa ra dị nghị, nhưng một khi chạm phải điểm mấu chốt, y tuyệt đối sẽ không nhẫn nại.</w:t>
      </w:r>
      <w:r>
        <w:br w:type="textWrapping"/>
      </w:r>
      <w:r>
        <w:br w:type="textWrapping"/>
      </w:r>
      <w:r>
        <w:t xml:space="preserve">Tiếu Lăng Tiêu ngồi bên chân Chu Cẩn Sơ, hạnh phúc tới mức muốn gào thét.</w:t>
      </w:r>
      <w:r>
        <w:br w:type="textWrapping"/>
      </w:r>
      <w:r>
        <w:br w:type="textWrapping"/>
      </w:r>
      <w:r>
        <w:t xml:space="preserve">“Một vấn đề cuối cùng…” MC một lần nữa lên tiếng: “Sau này, Trung Khuyển có sắp xếp nào không?”</w:t>
      </w:r>
      <w:r>
        <w:br w:type="textWrapping"/>
      </w:r>
      <w:r>
        <w:br w:type="textWrapping"/>
      </w:r>
      <w:r>
        <w:t xml:space="preserve">“Nó còn có một quảng cáo công ích cần quay, chủ đề về đãi ngộ đối với động vật.” Chu Cẩn Sơ đáp: “Rất nhiều người thích nó, cảm thấy nó đáng yêu. Quảng cáo công ích kêu gọi mọi người nuôi thú cưng, có rất nhiều động vật như vậy đang chờ được nhận nuôi, chỉ cần hành động, mọi người cũng sẽ tìm được một “Trung Khuyển” thuộc về mình.”</w:t>
      </w:r>
      <w:r>
        <w:br w:type="textWrapping"/>
      </w:r>
      <w:r>
        <w:br w:type="textWrapping"/>
      </w:r>
      <w:r>
        <w:t xml:space="preserve">“Sinh hoạt thì sao?”</w:t>
      </w:r>
      <w:r>
        <w:br w:type="textWrapping"/>
      </w:r>
      <w:r>
        <w:br w:type="textWrapping"/>
      </w:r>
      <w:r>
        <w:t xml:space="preserve">“Sinh hoạt? Đương nhiên là sống cùng với tôi. Đời này, nó cũng chỉ có thể sống cùng tôi.”</w:t>
      </w:r>
      <w:r>
        <w:br w:type="textWrapping"/>
      </w:r>
      <w:r>
        <w:br w:type="textWrapping"/>
      </w:r>
      <w:r>
        <w:t xml:space="preserve">Tiếu Lăng Tiêu: “…”</w:t>
      </w:r>
      <w:r>
        <w:br w:type="textWrapping"/>
      </w:r>
      <w:r>
        <w:br w:type="textWrapping"/>
      </w:r>
      <w:r>
        <w:t xml:space="preserve">Sau khi kết thúc đoạn phỏng vấn này, MC lại tổ chức một vài trò chơi, tặng phần thưởng cho khán giả.</w:t>
      </w:r>
      <w:r>
        <w:br w:type="textWrapping"/>
      </w:r>
      <w:r>
        <w:br w:type="textWrapping"/>
      </w:r>
      <w:r>
        <w:t xml:space="preserve">Không có trò chơi nào có thể bộc lộ IQ của Tiếu Lăng Tiêu, trò nào cũng thiếu não, điều này làm Tiếu Lăng Tiêu có chút không hài lòng.</w:t>
      </w:r>
      <w:r>
        <w:br w:type="textWrapping"/>
      </w:r>
      <w:r>
        <w:br w:type="textWrapping"/>
      </w:r>
      <w:r>
        <w:t xml:space="preserve">***</w:t>
      </w:r>
      <w:r>
        <w:br w:type="textWrapping"/>
      </w:r>
      <w:r>
        <w:br w:type="textWrapping"/>
      </w:r>
      <w:r>
        <w:t xml:space="preserve">Đúng tám giờ tối, bộ điện ảnh chính thức công chiếu.</w:t>
      </w:r>
      <w:r>
        <w:br w:type="textWrapping"/>
      </w:r>
      <w:r>
        <w:br w:type="textWrapping"/>
      </w:r>
      <w:r>
        <w:t xml:space="preserve">Tiếu Lăng Tiêu vô cùng kinh ngạc nhận ra, hắn dĩ nhiên có thể cùng xem phim —— ban tổ chức sắp xếp chỗ ngồi cho hắn! Mà không phải xách hắn ra sau hậu trường!</w:t>
      </w:r>
      <w:r>
        <w:br w:type="textWrapping"/>
      </w:r>
      <w:r>
        <w:br w:type="textWrapping"/>
      </w:r>
      <w:r>
        <w:t xml:space="preserve">Hắn còn tưởng thời gian còn lại của đêm nay đều phải trải qua ở hậu trường.</w:t>
      </w:r>
      <w:r>
        <w:br w:type="textWrapping"/>
      </w:r>
      <w:r>
        <w:br w:type="textWrapping"/>
      </w:r>
      <w:r>
        <w:t xml:space="preserve">“Trung Khuyển cũng là diễn viên,” có người giải thích: “Nó nên có chỗ ngồi.”</w:t>
      </w:r>
      <w:r>
        <w:br w:type="textWrapping"/>
      </w:r>
      <w:r>
        <w:br w:type="textWrapping"/>
      </w:r>
      <w:r>
        <w:t xml:space="preserve">“Cảm ơn.” Chu Cẩn Sơ cũng đáp lại: “Trung Khuyển sẽ không làm ồn.”</w:t>
      </w:r>
      <w:r>
        <w:br w:type="textWrapping"/>
      </w:r>
      <w:r>
        <w:br w:type="textWrapping"/>
      </w:r>
      <w:r>
        <w:t xml:space="preserve">Đương nhiên rồi… Trong lòng Tiếu Lăng Tiêu thầm nghĩ: làm gì có chuyện tui sẽ làm ồn đến mọi người?</w:t>
      </w:r>
      <w:r>
        <w:br w:type="textWrapping"/>
      </w:r>
      <w:r>
        <w:br w:type="textWrapping"/>
      </w:r>
      <w:r>
        <w:t xml:space="preserve">Sau khi bộ phim bắt đầu, Tiếu Lăng Tiêu xem rất nhập tâm.</w:t>
      </w:r>
      <w:r>
        <w:br w:type="textWrapping"/>
      </w:r>
      <w:r>
        <w:br w:type="textWrapping"/>
      </w:r>
      <w:r>
        <w:t xml:space="preserve">Đây là lần đầu tiên hắn được mời tham gia buổi công chiếu. Trước kia, hắn chỉ là một diễn viên quần chúng, đến tư cách tham gia buổi chiếu đầu tiên còn không có, chứ nói gì đến vị trí tốt như thế này.</w:t>
      </w:r>
      <w:r>
        <w:br w:type="textWrapping"/>
      </w:r>
      <w:r>
        <w:br w:type="textWrapping"/>
      </w:r>
      <w:r>
        <w:t xml:space="preserve">Nội dung bộ phim hắn đã sớm tường tận. Những cảnh quay có Chu Cẩn Sơ hắn cũng đã xem qua, nhưng sau khi trải qua một lần biên tập lại có mùi vị đặc biệt khác. Trước đây, Tiếu Lăng Tiêu không hiểu lắm vì sao hậu kỳ lại lâu như vậy, hiện tại so sánh cảnh quay gốc cùng cảnh trong phim mới biết chênh lệch thực sự rất lớn.</w:t>
      </w:r>
      <w:r>
        <w:br w:type="textWrapping"/>
      </w:r>
      <w:r>
        <w:br w:type="textWrapping"/>
      </w:r>
      <w:r>
        <w:t xml:space="preserve">Hắn không chỉ lưu ý cảnh quay của mình, còn lưu ý của cả Chu Cẩn Sơ.</w:t>
      </w:r>
      <w:r>
        <w:br w:type="textWrapping"/>
      </w:r>
      <w:r>
        <w:br w:type="textWrapping"/>
      </w:r>
      <w:r>
        <w:t xml:space="preserve">Ngồi ở đây xem hình ảnh được phóng đại trên màn ảnh, thật sự có một loại cảm giác rất kỳ diệu. Đây rõ ràng là người hắn quen thuộc nhất, đến giờ phút này lại giống như một lần nữa có nhận thức mới.</w:t>
      </w:r>
      <w:r>
        <w:br w:type="textWrapping"/>
      </w:r>
      <w:r>
        <w:br w:type="textWrapping"/>
      </w:r>
      <w:r>
        <w:t xml:space="preserve">Ngón tay Chu Cẩn Sơ nhàn rỗi đến phát chán, vươn tay xoa xoa lông Tiếu Lăng Tiêu.</w:t>
      </w:r>
      <w:r>
        <w:br w:type="textWrapping"/>
      </w:r>
      <w:r>
        <w:br w:type="textWrapping"/>
      </w:r>
      <w:r>
        <w:t xml:space="preserve">Tiếu Lăng Tiêu không nhịn được, trong cổ họng phát ra tiếng rên khe khẽ.</w:t>
      </w:r>
      <w:r>
        <w:br w:type="textWrapping"/>
      </w:r>
      <w:r>
        <w:br w:type="textWrapping"/>
      </w:r>
      <w:r>
        <w:t xml:space="preserve">“…” Biên kịch ngồi bên cạnh quay ra nhìn Tiếu Lăng Tiêu.</w:t>
      </w:r>
      <w:r>
        <w:br w:type="textWrapping"/>
      </w:r>
      <w:r>
        <w:br w:type="textWrapping"/>
      </w:r>
      <w:r>
        <w:t xml:space="preserve">Chu Cẩn Sơ rụt tay lại. </w:t>
      </w:r>
      <w:r>
        <w:rPr>
          <w:i/>
        </w:rPr>
        <w:t xml:space="preserve">(cứ như bị phát hiện đang chim chuột nơi công cộng ấy =)))</w:t>
      </w:r>
      <w:r>
        <w:br w:type="textWrapping"/>
      </w:r>
      <w:r>
        <w:br w:type="textWrapping"/>
      </w:r>
      <w:r>
        <w:t xml:space="preserve">Tiếu Lăng Tiêu căm hận nhắm lại hai mắt chó.</w:t>
      </w:r>
      <w:r>
        <w:br w:type="textWrapping"/>
      </w:r>
      <w:r>
        <w:br w:type="textWrapping"/>
      </w:r>
      <w:r>
        <w:t xml:space="preserve">Tiếu Lăng Tiêu a Tiếu Lăng Tiêu… Chu Cẩn Sơ đã cam đoan chó sẽ giữ yên lặng! Mày lại phát ra âm thanh quấy nhiễu hội trường!</w:t>
      </w:r>
      <w:r>
        <w:br w:type="textWrapping"/>
      </w:r>
      <w:r>
        <w:br w:type="textWrapping"/>
      </w:r>
      <w:r>
        <w:t xml:space="preserve">Lần này không biểu hiện tốt lần sau mày chưa chắc đã có chỗ để ngồi!</w:t>
      </w:r>
      <w:r>
        <w:br w:type="textWrapping"/>
      </w:r>
      <w:r>
        <w:br w:type="textWrapping"/>
      </w:r>
      <w:r>
        <w:t xml:space="preserve">***</w:t>
      </w:r>
      <w:r>
        <w:br w:type="textWrapping"/>
      </w:r>
      <w:r>
        <w:br w:type="textWrapping"/>
      </w:r>
      <w:r>
        <w:t xml:space="preserve">—— sau buổi chiếu phim có tiệc chúc mừng.</w:t>
      </w:r>
      <w:r>
        <w:br w:type="textWrapping"/>
      </w:r>
      <w:r>
        <w:br w:type="textWrapping"/>
      </w:r>
      <w:r>
        <w:t xml:space="preserve">Tiếu Lăng Tiêu không thể ngồi vào bàn, chỉ có thể nằm bò trên đất.</w:t>
      </w:r>
      <w:r>
        <w:br w:type="textWrapping"/>
      </w:r>
      <w:r>
        <w:br w:type="textWrapping"/>
      </w:r>
      <w:r>
        <w:t xml:space="preserve">Chu Cẩn Sơ không để hắn bị đói. Từ buổi chiều trước khi ra ngoài, y đã cân nhắc đến điểm này, đặt một hộp đồ ăn cho chó trong xe, chờ đến tiệc liên hoan buổi tối lấy ra cho Trung Khuyển ăn.</w:t>
      </w:r>
      <w:r>
        <w:br w:type="textWrapping"/>
      </w:r>
      <w:r>
        <w:br w:type="textWrapping"/>
      </w:r>
      <w:r>
        <w:t xml:space="preserve">Người khác ăn trên bàn, Tiếu Lăng Tiêu ăn dưới đất.</w:t>
      </w:r>
      <w:r>
        <w:br w:type="textWrapping"/>
      </w:r>
      <w:r>
        <w:br w:type="textWrapping"/>
      </w:r>
      <w:r>
        <w:t xml:space="preserve">“…” Thôi bỏ đi, hắn nghĩ: được tham gia tiệc chúc mừng là tốt rồi, có tiến bộ.</w:t>
      </w:r>
      <w:r>
        <w:br w:type="textWrapping"/>
      </w:r>
      <w:r>
        <w:br w:type="textWrapping"/>
      </w:r>
      <w:r>
        <w:t xml:space="preserve">“A.” nữ chính vô cùng yêu thích Tiếu Lăng Tiêu đột nhiên cầm di động nói: “Trung Khuyển có weibo rồi!”</w:t>
      </w:r>
      <w:r>
        <w:br w:type="textWrapping"/>
      </w:r>
      <w:r>
        <w:br w:type="textWrapping"/>
      </w:r>
      <w:r>
        <w:t xml:space="preserve">… Cái gì? Tiếu Lăng Tiêu dựng thẳng lỗ tai.</w:t>
      </w:r>
      <w:r>
        <w:br w:type="textWrapping"/>
      </w:r>
      <w:r>
        <w:br w:type="textWrapping"/>
      </w:r>
      <w:r>
        <w:t xml:space="preserve">Nữ chính nói tiếp: “Weibo của nó còn được xác minh chính thức, vẻn vẹn hai giờ Trung Khuyển đã có mấy vạn fan rồi!”</w:t>
      </w:r>
      <w:r>
        <w:br w:type="textWrapping"/>
      </w:r>
      <w:r>
        <w:br w:type="textWrapping"/>
      </w:r>
      <w:r>
        <w:t xml:space="preserve">Tiếu Lăng Tiêu: …tận mấy vạn? Cái weibo meme kia của hắn cập nhật lâu như vậy, share bài khắp nơi cũng mới có hai vạn fan mà thôi! Bất quá, gần đây hắn không dám đăng gì, vì đã có hai người nói hắn giống chó nhà Chu Cẩn Sơ. May mà mặt hắn trong meme đã bị biến dạng, như vậy mới không có ai dám khẳng định nó với Trung Khuyển cao lãnh là cùng một con chó.</w:t>
      </w:r>
      <w:r>
        <w:br w:type="textWrapping"/>
      </w:r>
      <w:r>
        <w:br w:type="textWrapping"/>
      </w:r>
      <w:r>
        <w:t xml:space="preserve">“Ha ha.” nữ chính nhìn màn hình điện thoại nói: “Nhà phát hành thay nó đăng weibo đầu tiên là “gâu gâu gâu gâu”!”</w:t>
      </w:r>
      <w:r>
        <w:br w:type="textWrapping"/>
      </w:r>
      <w:r>
        <w:br w:type="textWrapping"/>
      </w:r>
      <w:r>
        <w:t xml:space="preserve">“Cũng đâu có sai! Nó đúng là chỉ có thể kêu gâu gâu mà!” Mọi người ồn ào đáp lại.</w:t>
      </w:r>
      <w:r>
        <w:br w:type="textWrapping"/>
      </w:r>
      <w:r>
        <w:br w:type="textWrapping"/>
      </w:r>
      <w:r>
        <w:t xml:space="preserve">“Weibo thứ hai… Là ảnh chụp chung của nó và Chu Cẩn Sơ ở trường quay… giữa hai người còn bị người ta photoshop thêm một trái tim màu hồng.”</w:t>
      </w:r>
      <w:r>
        <w:br w:type="textWrapping"/>
      </w:r>
      <w:r>
        <w:br w:type="textWrapping"/>
      </w:r>
      <w:r>
        <w:t xml:space="preserve">Tiếu Lăng Tiêu nghĩ thầm: về nhà nhất định phải lưu hình lại…</w:t>
      </w:r>
      <w:r>
        <w:br w:type="textWrapping"/>
      </w:r>
      <w:r>
        <w:br w:type="textWrapping"/>
      </w:r>
      <w:r>
        <w:t xml:space="preserve">“Cái thứ ba… Share lại một bài bình luận phim… Là bài khen ngợi Trung Khuyển, nói cống hiến của nó chính là diễn xuất thiên tài… Ủa? Nhà phê bình điện ảnh này bình thường rất hà khắc! Miệng ông ta rất ít khi phun ra được lời hay!”</w:t>
      </w:r>
      <w:r>
        <w:br w:type="textWrapping"/>
      </w:r>
      <w:r>
        <w:br w:type="textWrapping"/>
      </w:r>
      <w:r>
        <w:t xml:space="preserve">“Ai thế?” Có người hỏi.</w:t>
      </w:r>
      <w:r>
        <w:br w:type="textWrapping"/>
      </w:r>
      <w:r>
        <w:br w:type="textWrapping"/>
      </w:r>
      <w:r>
        <w:t xml:space="preserve">“Đỗ Hiệp!” </w:t>
      </w:r>
      <w:r>
        <w:rPr>
          <w:i/>
        </w:rPr>
        <w:t xml:space="preserve">(tên tớ chém theo đồng âm đấy, tên ông này sub ra là đậu tương…)</w:t>
      </w:r>
      <w:r>
        <w:br w:type="textWrapping"/>
      </w:r>
      <w:r>
        <w:br w:type="textWrapping"/>
      </w:r>
      <w:r>
        <w:t xml:space="preserve">“Ông ấy mà khen người khác?!”</w:t>
      </w:r>
      <w:r>
        <w:br w:type="textWrapping"/>
      </w:r>
      <w:r>
        <w:br w:type="textWrapping"/>
      </w:r>
      <w:r>
        <w:t xml:space="preserve">Nữ chính nói: “Ông ấy không khen người…”</w:t>
      </w:r>
      <w:r>
        <w:br w:type="textWrapping"/>
      </w:r>
      <w:r>
        <w:br w:type="textWrapping"/>
      </w:r>
      <w:r>
        <w:t xml:space="preserve">“Ừ đúng, là khen chó…”</w:t>
      </w:r>
      <w:r>
        <w:br w:type="textWrapping"/>
      </w:r>
      <w:r>
        <w:br w:type="textWrapping"/>
      </w:r>
      <w:r>
        <w:t xml:space="preserve">“Ai, có cảm giác lời ca ngợi Trung Khuyển của các nhà phê bình sẽ không ngừng được đưa ra…”</w:t>
      </w:r>
      <w:r>
        <w:br w:type="textWrapping"/>
      </w:r>
      <w:r>
        <w:br w:type="textWrapping"/>
      </w:r>
      <w:r>
        <w:t xml:space="preserve">Đỗ Hiệp?!</w:t>
      </w:r>
      <w:r>
        <w:br w:type="textWrapping"/>
      </w:r>
      <w:r>
        <w:br w:type="textWrapping"/>
      </w:r>
      <w:r>
        <w:t xml:space="preserve">Lỗ tai Tiếu Lăng Tiêu khẽ động, lập tức làm đổ cả thịt hộp.</w:t>
      </w:r>
      <w:r>
        <w:br w:type="textWrapping"/>
      </w:r>
      <w:r>
        <w:br w:type="textWrapping"/>
      </w:r>
      <w:r>
        <w:t xml:space="preserve">Hắn nghĩ: trước kia, ngay cả trong mơ hắn cũng không dám hi vọng được Đỗ Hiệp tán thưởng đâu…!</w:t>
      </w:r>
      <w:r>
        <w:br w:type="textWrapping"/>
      </w:r>
      <w:r>
        <w:br w:type="textWrapping"/>
      </w:r>
      <w:r>
        <w:t xml:space="preserve">Trong mơ, có thể bị Đỗ Hiệp mắng hai câu cũng làm cho hắn sướng điên, đủ để hiểu ông ta rất hot.</w:t>
      </w:r>
      <w:r>
        <w:br w:type="textWrapping"/>
      </w:r>
      <w:r>
        <w:br w:type="textWrapping"/>
      </w:r>
      <w:r>
        <w:t xml:space="preserve">Được người như vậy công nhận, cực kỳ có cảm giác thành công.</w:t>
      </w:r>
      <w:r>
        <w:br w:type="textWrapping"/>
      </w:r>
      <w:r>
        <w:br w:type="textWrapping"/>
      </w:r>
      <w:r>
        <w:t xml:space="preserve">Tiếu Lăng Tiêu đột nhiên nhớ lại, bằng hữu trước kia của hắn cũng là minh tinh tuyến 80* đã từng nói: “Không cần cảm thấy khổ sở, những người nổi tiếng cũng sẽ có khổ não của người nổi tiếng!” </w:t>
      </w:r>
      <w:r>
        <w:rPr>
          <w:i/>
        </w:rPr>
        <w:t xml:space="preserve">(Ở TQ độ nổi tiếng và đãi ngộ của minh tinh được chia theo tuyến, tuyến 1 thì như ngôi sao hạng 1, thuộc dạng ảnh hậu ảnh đế hoặc vương bài của công ty. Tuyến 18 thường là mấy minh tinh nhỏ mới vào nghề hoặc không có tiếng tăm. Còn tuyến 80 như bạn Tiêu đại khái chỉ diễn viên quần chúng.)</w:t>
      </w:r>
      <w:r>
        <w:br w:type="textWrapping"/>
      </w:r>
      <w:r>
        <w:br w:type="textWrapping"/>
      </w:r>
      <w:r>
        <w:t xml:space="preserve">Hiện tại, Tiếu Lăng Tiêu rất muốn nói với người bạn kia: không phải đâu, nổi tiếng thực sự rất rất toẹt vờiii…!!!</w:t>
      </w:r>
      <w:r>
        <w:br w:type="textWrapping"/>
      </w:r>
      <w:r>
        <w:br w:type="textWrapping"/>
      </w:r>
    </w:p>
    <w:p>
      <w:pPr>
        <w:pStyle w:val="Heading2"/>
      </w:pPr>
      <w:bookmarkStart w:id="50" w:name="chương-24-hoa-quỳnh"/>
      <w:bookmarkEnd w:id="50"/>
      <w:r>
        <w:t xml:space="preserve">24. Chương 24: “hoa Quỳnh”</w:t>
      </w:r>
    </w:p>
    <w:p>
      <w:pPr>
        <w:pStyle w:val="Compact"/>
      </w:pPr>
      <w:r>
        <w:br w:type="textWrapping"/>
      </w:r>
      <w:r>
        <w:br w:type="textWrapping"/>
      </w:r>
      <w:r>
        <w:t xml:space="preserve">Edit: 笑顔Egao.</w:t>
      </w:r>
      <w:r>
        <w:br w:type="textWrapping"/>
      </w:r>
      <w:r>
        <w:br w:type="textWrapping"/>
      </w:r>
      <w:r>
        <w:t xml:space="preserve">Sau lần đó, đồng chí Tiếu Lăng Tiêu đang-nổi-tiếng có thêm rất nhiều hoạt động. Có lúc sẽ là hắn và Chu Cẩn Sơ cùng tham gia, có đôi lúc Tiếu Lăng Tiêu phải tham gia một mình. Nếu đi một mình, Tiếu Lăng Tiêu cảm giác có chút không dậy nổi tinh thần. Người phụ trách họ Phương luôn cung cấp đãi ngộ tốt nhất cho Tiếu Lăng Tiêu, đồ ăn mỹ vị, nghỉ ngơi ở khách sạn cao cấp, vì chó cũng không như người. Người nếu gặp phải đãi ngộ kém một chút uỷ có thể chịu ủy khuất cho qua, nếu hơi đòi hỏi một chút ngược lại còn bị nói là kén chọn. Còn nếu như để chó ăn không ngon hoặc ngủ không tốt dù chỉ một chút sẽ bị nói là ngược đãi động vật. Nói cách khác, người bây giờ còn không bằng chó.</w:t>
      </w:r>
      <w:r>
        <w:br w:type="textWrapping"/>
      </w:r>
      <w:r>
        <w:br w:type="textWrapping"/>
      </w:r>
      <w:r>
        <w:t xml:space="preserve">Thời gian nghỉ ở nhà Tiếu Lăng Tiêu cũng vô cùng bận bịu.</w:t>
      </w:r>
      <w:r>
        <w:br w:type="textWrapping"/>
      </w:r>
      <w:r>
        <w:br w:type="textWrapping"/>
      </w:r>
      <w:r>
        <w:t xml:space="preserve">Hắn muốn xem nốt mấy bộ tiểu thuyết, anime, phim ảnh đang theo, còn muốn đọc các bình luận tán thưởng hắn trên internet, đắm mình trong hư vinh.</w:t>
      </w:r>
      <w:r>
        <w:br w:type="textWrapping"/>
      </w:r>
      <w:r>
        <w:br w:type="textWrapping"/>
      </w:r>
      <w:r>
        <w:t xml:space="preserve">Bình luận khen ngợi hắn rất nhiều, căn bản xem không hết. Đương nhiên trong đó cũng có một số người chê hắn, nói hắn không đáng yêu bằng chó nhà bọn họ, Tiếu Lăng Tiêu dứt khoát không thèm nhìn. Điểm này Tiếu Lăng Tiêu học được từ Chu Cẩn Sơ, chỉ là hắn cảm thấy, tất cả những người không yêu hắn đều có bệnh —— ngay cả tui cũng không yêu, mấy người nhất định có bệnh, đối với người như vậy chỉ cần đồng tình là đủ rồi.</w:t>
      </w:r>
      <w:r>
        <w:br w:type="textWrapping"/>
      </w:r>
      <w:r>
        <w:br w:type="textWrapping"/>
      </w:r>
      <w:r>
        <w:t xml:space="preserve">Vé xem phim liên tục được bán ra, tuần đầu tiên thậm chí còn cháy vé, số người xem vượt qua con số năm mươi triệu. Tiếu Lăng Tiêu xòe vuốt chó đếm đếm, nói cách khác, có khoảng năm mươi triệu người đã nhìn thấy tư thế oai hùng của hắn.</w:t>
      </w:r>
      <w:r>
        <w:br w:type="textWrapping"/>
      </w:r>
      <w:r>
        <w:br w:type="textWrapping"/>
      </w:r>
      <w:r>
        <w:t xml:space="preserve">Bộ phim có danh tiếng rất tốt, hơn nữa còn gây ra tranh cãi —— có người cho rằng nhân vật “người cha” do Chu Cẩn Sơ thủ vai rất cảm động, vì con trai mà chuyện gì cũng dám làm; một số người khác lại cho rằng, mặc kệ vì lí do gì, kẻ vì bản thân mà sát hại người khác còn không bằng cầm thú, thật sự đáng trách. Những tranh luận này xuất hiện liên tục, khiến những người vốn không có hứng thú với phim điện ảnh cũng tới rạp chiếu phim xem thử để tìm quan điểm của mình.</w:t>
      </w:r>
      <w:r>
        <w:br w:type="textWrapping"/>
      </w:r>
      <w:r>
        <w:br w:type="textWrapping"/>
      </w:r>
      <w:r>
        <w:t xml:space="preserve">Ngoài ra, Tiếu Lăng Tiêu rất chịu khó làm việc nhà.</w:t>
      </w:r>
      <w:r>
        <w:br w:type="textWrapping"/>
      </w:r>
      <w:r>
        <w:br w:type="textWrapping"/>
      </w:r>
      <w:r>
        <w:t xml:space="preserve">Chu Cẩn Sơ là một tên siêu lười, vì vậy Tiếu Lăng Tiêu bắt đầu giúp đỡ y thu dọn nhà cửa.</w:t>
      </w:r>
      <w:r>
        <w:br w:type="textWrapping"/>
      </w:r>
      <w:r>
        <w:br w:type="textWrapping"/>
      </w:r>
      <w:r>
        <w:t xml:space="preserve">Hắn sẽ ngậm mấy thứ Chu Cẩn Sơ lấy ra mà không chịu cất đi thả về chỗ của nó, còn đem đồ bỏ đi mà Chu Cẩn Sơ chưa vứt mang đi bỏ vào thùng rác. Có đôi khi rác rơi xuống sàn nhà, Tiếu Lăng Tiêu sẽ dùng vuốt chó đẩy túi rác tới rồi bỏ đồ vào.</w:t>
      </w:r>
      <w:r>
        <w:br w:type="textWrapping"/>
      </w:r>
      <w:r>
        <w:br w:type="textWrapping"/>
      </w:r>
      <w:r>
        <w:t xml:space="preserve">Có một ngày, Chu Cẩn Sơ phát hiện hắn đang làm việc nhà, kinh ngạc nhướn lông mày: “Trung Khuyển, có lẽ nào mày là nàng tiên ốc?”</w:t>
      </w:r>
      <w:r>
        <w:br w:type="textWrapping"/>
      </w:r>
      <w:r>
        <w:br w:type="textWrapping"/>
      </w:r>
      <w:r>
        <w:t xml:space="preserve">Tiếu Lăng Tiêu: “…”</w:t>
      </w:r>
      <w:r>
        <w:br w:type="textWrapping"/>
      </w:r>
      <w:r>
        <w:br w:type="textWrapping"/>
      </w:r>
      <w:r>
        <w:t xml:space="preserve">“Tao đối với mày có ân, mày lấy thân báo đáp, đến đây chăm sóc tao?”</w:t>
      </w:r>
      <w:r>
        <w:br w:type="textWrapping"/>
      </w:r>
      <w:r>
        <w:br w:type="textWrapping"/>
      </w:r>
      <w:r>
        <w:t xml:space="preserve">“…” Nghe đến câu này, Tiếu Lăng Tiêu lại thẹn thùng dùng hai móng vuốt che kín mặt.</w:t>
      </w:r>
      <w:r>
        <w:br w:type="textWrapping"/>
      </w:r>
      <w:r>
        <w:br w:type="textWrapping"/>
      </w:r>
      <w:r>
        <w:t xml:space="preserve">Tiếu Lăng Tiêu bận bịu như vậy, nên thời gian làm nũng với Chu Cẩn Sơ cũng không còn lại bao nhiêu.</w:t>
      </w:r>
      <w:r>
        <w:br w:type="textWrapping"/>
      </w:r>
      <w:r>
        <w:br w:type="textWrapping"/>
      </w:r>
      <w:r>
        <w:t xml:space="preserve">Căn bản chỉ có buổi tối khi đi ngủ Tiếu Lăng Tiêu mới có thể ôm Chu Cẩn Sơ.</w:t>
      </w:r>
      <w:r>
        <w:br w:type="textWrapping"/>
      </w:r>
      <w:r>
        <w:br w:type="textWrapping"/>
      </w:r>
      <w:r>
        <w:t xml:space="preserve">Tuy nhiên, hiện tại chỉ ôm thôi cũng không thể thỏa mãn được hắn.</w:t>
      </w:r>
      <w:r>
        <w:br w:type="textWrapping"/>
      </w:r>
      <w:r>
        <w:br w:type="textWrapping"/>
      </w:r>
      <w:r>
        <w:t xml:space="preserve">Hắn sẽ thừa dịp lúc Chu Cẩn Sơ ngủ say, len lén liếm xương quai xanh của đối phương, hoặc lén lút liếm lồng ngực, bụng dưới, xương chậu… Nói chung là, rất biến thái. </w:t>
      </w:r>
      <w:r>
        <w:rPr>
          <w:i/>
        </w:rPr>
        <w:t xml:space="preserve">=))))</w:t>
      </w:r>
      <w:r>
        <w:br w:type="textWrapping"/>
      </w:r>
      <w:r>
        <w:br w:type="textWrapping"/>
      </w:r>
      <w:r>
        <w:t xml:space="preserve">***</w:t>
      </w:r>
      <w:r>
        <w:br w:type="textWrapping"/>
      </w:r>
      <w:r>
        <w:br w:type="textWrapping"/>
      </w:r>
      <w:r>
        <w:t xml:space="preserve">Nháy mắt nổi tiếng sẽ dẫn đến một kết quả: lời mời đóng phim lũ lượt tới không ngừng.</w:t>
      </w:r>
      <w:r>
        <w:br w:type="textWrapping"/>
      </w:r>
      <w:r>
        <w:br w:type="textWrapping"/>
      </w:r>
      <w:r>
        <w:t xml:space="preserve">“Trung Khuyển,” Chu Cẩn Sơ hỏi: “Mày còn muốn đóng phim không?”</w:t>
      </w:r>
      <w:r>
        <w:br w:type="textWrapping"/>
      </w:r>
      <w:r>
        <w:br w:type="textWrapping"/>
      </w:r>
      <w:r>
        <w:t xml:space="preserve">“… Gâu!”</w:t>
      </w:r>
      <w:r>
        <w:br w:type="textWrapping"/>
      </w:r>
      <w:r>
        <w:br w:type="textWrapping"/>
      </w:r>
      <w:r>
        <w:t xml:space="preserve">“…” Chu Cẩn Sơ thở dài một hơi: “Vậy tao cho mày tự chọn kịch bản.”</w:t>
      </w:r>
      <w:r>
        <w:br w:type="textWrapping"/>
      </w:r>
      <w:r>
        <w:br w:type="textWrapping"/>
      </w:r>
      <w:r>
        <w:t xml:space="preserve">Bản thân Chu Cẩn Sơ cũng không rõ, tại sao một con chó còn cần chọn kịch bản, nhưng y vẫn cứ làm như vậy. Con người chọn kịch bản với mục đích nâng cao giá trị bản thân, không thể chọn cấp thấp, bằng không cái được không đủ bù cái mất, nhưng đối với chó mà nói, đóng phim nào cũng không đáng kể, nhà sản xuất mới không vì một con chó đã từng “đóng” phim tồi mà đi mời một con kém thông minh hơn, làm trễ kế hoạch quay phim.</w:t>
      </w:r>
      <w:r>
        <w:br w:type="textWrapping"/>
      </w:r>
      <w:r>
        <w:br w:type="textWrapping"/>
      </w:r>
      <w:r>
        <w:t xml:space="preserve">Chọn tới chọn lui, Chu Cẩn Sơ mới chọn ra được một bộ.</w:t>
      </w:r>
      <w:r>
        <w:br w:type="textWrapping"/>
      </w:r>
      <w:r>
        <w:br w:type="textWrapping"/>
      </w:r>
      <w:r>
        <w:t xml:space="preserve">Bộ phim này tên《 Hoa Quỳnh 》, là một bộ phim điện ảnh. Câu chuyện nói về một tác gia vốn sống trong cảnh áo cơm vô lo, một ngày nào đó gặp phải tai nạn, bị xuất huyết não, lâm vào tình cảnh nguy hiểm. Sau khi thực hiện cấp cứu, ý thức của y vô cùng tỉnh táo, nhưng thân thể không cách nào động đậy được dù chỉ một chút, hai mắt bị mù, cũng không nói được. Y không thể nuốt, thức ăn nước uống được bơm vào dạ dày thông qua ống thực quản, sau đó sẽ thông qua ống bài tiết trong cơ thể. Y không thể làm được bất cứ việc gì, chỉ có thể hô hấp. Y quyết tâm muốn kết thúc sinh mệnh của mình, nhưng lại không biết phải làm sao mới có thể biểu đạt ý nguyện của bản thân, vì vậy mà y rất thống khổ.</w:t>
      </w:r>
      <w:r>
        <w:br w:type="textWrapping"/>
      </w:r>
      <w:r>
        <w:br w:type="textWrapping"/>
      </w:r>
      <w:r>
        <w:t xml:space="preserve">Không bị cuộc sống hàng ngày ảnh hưởng, tất cả thời gian chỉ có thể dùng để suy nghĩ. Y từ từ nhận ra, y là một con người, bản chất tiêu biểu nhất của con người trong y còn chưa bị tai nạn cướp đi —— tư tưởng của y. Sau đó, y bắt đầu nằm trên giường bệnh bện nên từng góc từng góc của một câu chuyện vui vẻ hoặc bi quan, chìm đắm trong tư tưởng của chính mình.</w:t>
      </w:r>
      <w:r>
        <w:br w:type="textWrapping"/>
      </w:r>
      <w:r>
        <w:br w:type="textWrapping"/>
      </w:r>
      <w:r>
        <w:t xml:space="preserve">Trong phim, cảnh ngộ của tác gia và tiểu thuyết y tưởng tượng được phát triển xen kẽ với nhau, trong bộ phim có ba câu chuyện nhỏ. Trong mỗi câu chuyện, tác gia đều hóa thân thành nhân vật chính, có thể chạy, có thể nhảy, có thể khóc, có thể cười. Mỗi lần đều xuất hiện một cô gái xinh đẹp, nhân vật chính kiên trì tìm kiếm bước chân của cô, nhưng cuối cùng chỉ gặp được thoáng qua.</w:t>
      </w:r>
      <w:r>
        <w:br w:type="textWrapping"/>
      </w:r>
      <w:r>
        <w:br w:type="textWrapping"/>
      </w:r>
      <w:r>
        <w:t xml:space="preserve">Trong câu chuyện nhỏ cuối cùng, cô gái đứng ở phương xa, nhân vật chính sải bước chạy về phía cô, cuối cùng tựa như thật sự chạm được vào cô gái ấy. Mà trong hiện thực, hoàn thành xong câu cuối cùng của tiểu thuyết, tác giả lâm vào hôn mê, không lâu sau liền rời khỏi nhân thế.</w:t>
      </w:r>
      <w:r>
        <w:br w:type="textWrapping"/>
      </w:r>
      <w:r>
        <w:br w:type="textWrapping"/>
      </w:r>
      <w:r>
        <w:t xml:space="preserve">Cô gái xinh đẹp tượng trương cho tự do mà linh hồn y luôn không ngừng theo đuổi. Cho dù đuổi kịp nhưng vẫn luôn chậm một bước, chỉ có “tử vong” mới có thể đạt được tự do hoàn toàn, trong phim không giải thích rõ ràng, mỗi khán giả sẽ có một lý giải khác nhau.</w:t>
      </w:r>
      <w:r>
        <w:br w:type="textWrapping"/>
      </w:r>
      <w:r>
        <w:br w:type="textWrapping"/>
      </w:r>
      <w:r>
        <w:t xml:space="preserve">Tên của bộ phim là《 Hoa Quỳnh 》nằm trong vực sâu, ý chỉ thân thể tác giả đang chìm trong tăm tối, mà hoa quỳnh tượng trưng cho sự tưởng tượng của y, lặng lẽ nở rộ, chỉ một chốc thoáng qua, mỹ lệ mà ngắn ngủi.</w:t>
      </w:r>
      <w:r>
        <w:br w:type="textWrapping"/>
      </w:r>
      <w:r>
        <w:br w:type="textWrapping"/>
      </w:r>
      <w:r>
        <w:t xml:space="preserve">Cô đọc trong thực tế, mỹ lệ trong tưởng tượng, không ngừng đan xen lẫn nhau.</w:t>
      </w:r>
      <w:r>
        <w:br w:type="textWrapping"/>
      </w:r>
      <w:r>
        <w:br w:type="textWrapping"/>
      </w:r>
      <w:r>
        <w:t xml:space="preserve">Trong bộ phim có một con chó vẫn luôn bồi tiếp chủ nhân, đạo diễn cho rằng, Trung Khuyển có thể đảm nhiệm được.</w:t>
      </w:r>
      <w:r>
        <w:br w:type="textWrapping"/>
      </w:r>
      <w:r>
        <w:br w:type="textWrapping"/>
      </w:r>
    </w:p>
    <w:p>
      <w:pPr>
        <w:pStyle w:val="Heading2"/>
      </w:pPr>
      <w:bookmarkStart w:id="51" w:name="chương-25-hoa-quỳnh-2"/>
      <w:bookmarkEnd w:id="51"/>
      <w:r>
        <w:t xml:space="preserve">25. Chương 25: “hoa Quỳnh” (2)</w:t>
      </w:r>
    </w:p>
    <w:p>
      <w:pPr>
        <w:pStyle w:val="Compact"/>
      </w:pPr>
      <w:r>
        <w:br w:type="textWrapping"/>
      </w:r>
      <w:r>
        <w:br w:type="textWrapping"/>
      </w:r>
      <w:r>
        <w:t xml:space="preserve">Edit: 笑顔Egao.</w:t>
      </w:r>
      <w:r>
        <w:br w:type="textWrapping"/>
      </w:r>
      <w:r>
        <w:br w:type="textWrapping"/>
      </w:r>
      <w:r>
        <w:t xml:space="preserve">Trước lễ khởi quay hai ngày, Chu Cẩn Sơ dẫn Tiếu Lăng Tiêu đến đoàn làm phim.</w:t>
      </w:r>
      <w:r>
        <w:br w:type="textWrapping"/>
      </w:r>
      <w:r>
        <w:br w:type="textWrapping"/>
      </w:r>
      <w:r>
        <w:t xml:space="preserve">Tiếu Lăng Tiêu đã đọc kịch bản một lần, trong đó có một chi tiết làm hắn rất bất mãn. Cái gọi là “nhân vật” trong kịch bản dĩ nhiên chỉ có chuyện của “NHÂN vật”, hoàn toàn không có hắn! Con chó trong phim là một nhân vật đóng vai trò rất quan trọng, vậy mà trong danh sách nhân vật đề trên kịch bản lại không có! Tiếu Lăng Tiêu rất muốn đọc bản giới thiệu nhân vật để phân tích quá trình trưởng thành, thậm chí lí giải tính cách của nó trong kịch bản, nhưng trong tất cả các vai phụ chỉ có mỗi mình hắn phải thông qua lời thoại trong kịch bản mới có thể phỏng đoán bản chất của nhân vật! Bất quá nói đi cũng phải nói lại, việc này quả thực cũng không cần thiết, có đạo diễn sẽ yêu cầu biên kịch nhất định phải viết giới thiệu, có đạo diễn lại cho rằng không cần thiết. Hạ đạo diễn chính là loại người sau.</w:t>
      </w:r>
      <w:r>
        <w:br w:type="textWrapping"/>
      </w:r>
      <w:r>
        <w:br w:type="textWrapping"/>
      </w:r>
      <w:r>
        <w:t xml:space="preserve">Đối với Hạ đạo diễn ăn khổ mà thành tài này, Tiếu Lăng Tiêu tỏ vẻ mình rất sùng bái. Trong số đó, điều khiến hắn sùng bái nhất là Hạ đạo diễn không phải dân xuất thân chính quy, khi mới vào nghề ông làm đạo diễn đã đạo đến mức khiến cả bộ phim rối tinh rối mù. Trong bộ phim đầu tiên, cảnh thứ nhất có một đoạn đối thoại rất dài, dài tới vài phút, nhưng đến một lần tương tác ống kính cũng không có, càng khỏi nói đến tương tác trong phim hay tương tác với khán giả. Máy quay được đặt ở mặt bên, từ đầu đến cuối đều là một khung hình gồm hai nhân vật, căn bản không hề cắt ống kính, cuối cùng bị một đạo diễn khác cười thẳng vào mặt. Vị đạo diễn kia còn nói: “Cái này mà gọi là điện ảnh? Khu rừng điện ảnh bây giờ cũng thật lớn, đến chim ngoài hành tinh cũng có luôn rồi.” Bất quá, một lần đạo cũng đạo đến tận mười năm, Hạ đạo diễn thế nhưng lại bắt đầu có tiếng tăm, năm bốn mươi tuổi còn lấy được giải thưởng lớn, điều này được Tiếu Lăng Tiêu lấy làm ví dụ cho đạo lý cần cù chăm chỉ ắt thành công, là một tấm gương cho hắn học tập. Mặc kệ sự thật là đạo diễn tuy lớn tuổi vẫn không có vấn đề gì, nhưng diễn viên lại không có nhiều thời gian để tìm cơ hội như vậy.</w:t>
      </w:r>
      <w:r>
        <w:br w:type="textWrapping"/>
      </w:r>
      <w:r>
        <w:br w:type="textWrapping"/>
      </w:r>
      <w:r>
        <w:t xml:space="preserve">Trước khi Chu Cẩn Sơ dẫn Tiếu Lăng Tiêu đến đoàn làm phim, có một đoạn nhạc đệm đã phát sinh.</w:t>
      </w:r>
      <w:r>
        <w:br w:type="textWrapping"/>
      </w:r>
      <w:r>
        <w:br w:type="textWrapping"/>
      </w:r>
      <w:r>
        <w:t xml:space="preserve">Chuyến bay của hai người khởi hành vào buổi tối. Khi rời sân bay trời đã tối om, trên nền trời đen kịt chỉ có thể tìm thấy vài ngôi sao nho nhỏ.</w:t>
      </w:r>
      <w:r>
        <w:br w:type="textWrapping"/>
      </w:r>
      <w:r>
        <w:br w:type="textWrapping"/>
      </w:r>
      <w:r>
        <w:t xml:space="preserve">Có một số phóng viên lớn mật đứng cách Chu Cẩn Sơ chưa đến một mét giơ camera cùng máy ảnh lên. Tuy Chu Cẩn Sơ ngoài việc bước nhanh thêm một chút không tỏ thái độ gì, nhưng Tiếu Lăng Tiêu vẫn từ một cái nghiêng đầu cùng nheo mắt của y biết được Chu Cẩn Sơ không thoải mái. Ngẫm lại cũng đúng, ánh đèn flash chớp nhoáng liên tục ở khoảng cách gần như thế này không khó chịu mới lạ.</w:t>
      </w:r>
      <w:r>
        <w:br w:type="textWrapping"/>
      </w:r>
      <w:r>
        <w:br w:type="textWrapping"/>
      </w:r>
      <w:r>
        <w:t xml:space="preserve">“Ô…” Tiếu Lăng Tiêu tức giận rồi. Những thứ liên quan đến “chủ nhân” cũng rất dễ ảnh hưởng đến tâm tình của hắn.</w:t>
      </w:r>
      <w:r>
        <w:br w:type="textWrapping"/>
      </w:r>
      <w:r>
        <w:br w:type="textWrapping"/>
      </w:r>
      <w:r>
        <w:t xml:space="preserve">Tâm niệm chợt lóe, Tiếu Lăng Tiêu cũng không do dự nữa.</w:t>
      </w:r>
      <w:r>
        <w:br w:type="textWrapping"/>
      </w:r>
      <w:r>
        <w:br w:type="textWrapping"/>
      </w:r>
      <w:r>
        <w:t xml:space="preserve">Hắn đột nhiên vọt tới trước người Chu Cẩn Sơ, “gâu gâu” sủa loạn, nhe răng chó ra vẻ muốn cắn người.</w:t>
      </w:r>
      <w:r>
        <w:br w:type="textWrapping"/>
      </w:r>
      <w:r>
        <w:br w:type="textWrapping"/>
      </w:r>
      <w:r>
        <w:t xml:space="preserve">Một con chó cớ lớn đột nhiên phát điên, lộ vẻ ai dám đến gần liền cắn kẻ đó, làm các phóng viên hoảng loạn ôm camera lùi ra xa vài mét.</w:t>
      </w:r>
      <w:r>
        <w:br w:type="textWrapping"/>
      </w:r>
      <w:r>
        <w:br w:type="textWrapping"/>
      </w:r>
      <w:r>
        <w:t xml:space="preserve">Chu Cẩn Sơ hỏi: “… Trung Khuyển?”</w:t>
      </w:r>
      <w:r>
        <w:br w:type="textWrapping"/>
      </w:r>
      <w:r>
        <w:br w:type="textWrapping"/>
      </w:r>
      <w:r>
        <w:t xml:space="preserve">Tiếu Lăng Tiêu không thừa thời gian đáp lại, chỉ mải đuổi tất cả mọi người ra xa.</w:t>
      </w:r>
      <w:r>
        <w:br w:type="textWrapping"/>
      </w:r>
      <w:r>
        <w:br w:type="textWrapping"/>
      </w:r>
      <w:r>
        <w:t xml:space="preserve">Trong lòng hắn nghĩ: cách xa một chút, cách xa một chút, tất cả đều cách anh ấy xa một chút, mấy người đến gần làm anh ấy khó chịu!</w:t>
      </w:r>
      <w:r>
        <w:br w:type="textWrapping"/>
      </w:r>
      <w:r>
        <w:br w:type="textWrapping"/>
      </w:r>
      <w:r>
        <w:t xml:space="preserve">Những lúc như thế này, Tiếu Lăng Tiêu cảm thấy cảm chó kỳ thực vẫn có điểm tốt. Tỷ như gặp phải người xấu, hay muốn đuổi người, hắn thân là một con chó hiển nhiên so với một người hữu dụng hơn nhiều. Nếu bây giờ hắn là người, các phóng viên chắc chắn sẽ không thèm để ý đến hắn; là chó lại khác, bị cắn trúng một nhát cũng không phải chuyện đùa, không chỉ bị thương chảy máu, lại còn phải chạy đến bệnh viện tiêm đủ loại thuốc. Tiếu Lăng Tiêu nghĩ, nếu như bị kẻ xấu tấn công, hắn của trước kia phỏng chừng chỉ có thể làm một tên cặn bã vô dụng, nhưng hắn bây giờ lại có nhiều thêm một loại vũ khí —— răng nanh! Thực sự cho rằng một kẻ ăn đồ ăn cho chó như hắn không dám ăn người hay sao?! Thôi được rồi… quả thực không ăn được.</w:t>
      </w:r>
      <w:r>
        <w:br w:type="textWrapping"/>
      </w:r>
      <w:r>
        <w:br w:type="textWrapping"/>
      </w:r>
      <w:r>
        <w:t xml:space="preserve">Vì có Trung Khuyển trung tâm hộ chủ, các phóng viên xung quanh Chu Cẩn Sơ đều lấy chó làm tâm lùi lại năm mét.</w:t>
      </w:r>
      <w:r>
        <w:br w:type="textWrapping"/>
      </w:r>
      <w:r>
        <w:br w:type="textWrapping"/>
      </w:r>
      <w:r>
        <w:t xml:space="preserve">Chu Cẩn Sơ tựa hồ nhận ra Trung Khuyển đang lo lắng cho y, giật nhẹ dây thừng, ra hiệu cho Trung Khuyển yên tĩnh lại.</w:t>
      </w:r>
      <w:r>
        <w:br w:type="textWrapping"/>
      </w:r>
      <w:r>
        <w:br w:type="textWrapping"/>
      </w:r>
      <w:r>
        <w:t xml:space="preserve">“…” Tiếu Lăng Tiêu dùng năng nanh đe dọa một lần cuối, sau đó yên lặng trở lại bên cạnh Chu Cẩn Sơ.</w:t>
      </w:r>
      <w:r>
        <w:br w:type="textWrapping"/>
      </w:r>
      <w:r>
        <w:br w:type="textWrapping"/>
      </w:r>
      <w:r>
        <w:t xml:space="preserve">Đến lúc này, Chu Cẩn Sơ không còn cảm giác khó chịu nữa rồi.</w:t>
      </w:r>
      <w:r>
        <w:br w:type="textWrapping"/>
      </w:r>
      <w:r>
        <w:br w:type="textWrapping"/>
      </w:r>
      <w:r>
        <w:t xml:space="preserve">“Xin lỗi.” Y nghĩ một đằng nói một nẻo, quay về phía đám phóng viên: “Nó hình như bị dọa sợ.” Tuy biểu hiện của của Tiếu Lăng Tiêu hoàn toàn không giống “bị dọa sợ” một chút nào.</w:t>
      </w:r>
      <w:r>
        <w:br w:type="textWrapping"/>
      </w:r>
      <w:r>
        <w:br w:type="textWrapping"/>
      </w:r>
      <w:r>
        <w:t xml:space="preserve">Nếu một minh tinh tỏ ra bất mãn với phóng viên, người đó rất có thể sẽ đắc tội với các “bằng hữu ngành truyền thông”, trước đây có không ít người quát nạt hoặc đối xử bạo lực với phóng viên đã bị đưa tin bêu xấu. Bất quá, nếu là một con chó lại khác. Trung Khuyển không gây ra thương tổn thực tế nào, chỉ có chút nóng nảy, đã nhanh chóng bị chủ nhân ngăn cản, Chu Cẩn Sơ cũng đã xin lỗi mọi người rồi, các phóng viên cũng tự nhiên không thể bám víu chuyện này không buông, bằng không sẽ bị coi là kẻ tâm thần. Bọn họ chỉ có thể biểu thị không có chuyện gì, âm thầm chịu thiệt, còn phải cẩn thận không dám tới gần nữa, trong lòng vô cùng phiền muộn.</w:t>
      </w:r>
      <w:r>
        <w:br w:type="textWrapping"/>
      </w:r>
      <w:r>
        <w:br w:type="textWrapping"/>
      </w:r>
      <w:r>
        <w:t xml:space="preserve">Lối ra VIP cách xe đưa đón không xa, Chu Cẩn Sơ rất nhanh đã mang theo Tiếu Lăng Tiêu lên xe.</w:t>
      </w:r>
      <w:r>
        <w:br w:type="textWrapping"/>
      </w:r>
      <w:r>
        <w:br w:type="textWrapping"/>
      </w:r>
      <w:r>
        <w:t xml:space="preserve">Chu Cẩn Sơ uống thêm một viên thuốc chống say xe.</w:t>
      </w:r>
      <w:r>
        <w:br w:type="textWrapping"/>
      </w:r>
      <w:r>
        <w:br w:type="textWrapping"/>
      </w:r>
      <w:r>
        <w:t xml:space="preserve">Chu Cẩn Sơ say xe, chỉ có thời điểm tự lái xe mới không say, vì vậy khi chỉ có y và người quen, y sẽ là người cầm lái. Thời gian đi cùng trợ lý luôn luôn là Chu Cẩn Sơ lái xe, trợ lý ngồi nghỉ ngơi. Có đôi khi ở cùng đoàn làm phim cũng vậy, tất cả mọi người ngồi ở ghế sau, y thân là ảnh đến đích thân làm tài xế. Có một lần bọn họ bị cảnh sát giao thông ghi giấy phạt, cảnh sát giao thông còn tò mò ngồi phía sau xe là ai mà khiến người như Chu Cẩn Sơ phải làm tài xế.</w:t>
      </w:r>
      <w:r>
        <w:br w:type="textWrapping"/>
      </w:r>
      <w:r>
        <w:br w:type="textWrapping"/>
      </w:r>
      <w:r>
        <w:t xml:space="preserve">Chu Cẩn Sơ chân quá dài, trong xe chật hẹp không duỗi ra được, chỉ có thể nhẫn nại ngồi co chân.</w:t>
      </w:r>
      <w:r>
        <w:br w:type="textWrapping"/>
      </w:r>
      <w:r>
        <w:br w:type="textWrapping"/>
      </w:r>
      <w:r>
        <w:t xml:space="preserve">“Trung Khuyển,” y nói, “Mày hôm nay rất lợi hại.” Chu Cẩn Sơ vô cùng kinh ngạc, vì bình thường Trung Khuyển luôn là vẻ khinh khỉnh không phản ứng với mọi thứ xung quanh, ngày hôm nay dĩ nhiên lại lộ ra một mặt hung tàn như vậy.</w:t>
      </w:r>
      <w:r>
        <w:br w:type="textWrapping"/>
      </w:r>
      <w:r>
        <w:br w:type="textWrapping"/>
      </w:r>
      <w:r>
        <w:t xml:space="preserve">“… Gâu.” Tiếu Lăng Tiêu cảm thấy hắn thực sự là một con chó hoàn mỹ, tiến có thể cắn người, lùi có thể làm nũng, Chu Cẩn Sơ phải vô cùng may mắn mới có thể nuôi được một con chó mười phân vẹn mười như hắn, không, phải là mười ngàn phân mới đúng.</w:t>
      </w:r>
      <w:r>
        <w:br w:type="textWrapping"/>
      </w:r>
      <w:r>
        <w:br w:type="textWrapping"/>
      </w:r>
      <w:r>
        <w:t xml:space="preserve">Chu Cẩn Sơ đáp lại: “Ngoan.”</w:t>
      </w:r>
      <w:r>
        <w:br w:type="textWrapping"/>
      </w:r>
      <w:r>
        <w:br w:type="textWrapping"/>
      </w:r>
      <w:r>
        <w:t xml:space="preserve">“…” Tiếu Lăng Tiêu nghĩ nghĩ một lát, hơi hơi nghiêng đầu, đưa đầu chó đến gần Chu Cẩn Sơ.</w:t>
      </w:r>
      <w:r>
        <w:br w:type="textWrapping"/>
      </w:r>
      <w:r>
        <w:br w:type="textWrapping"/>
      </w:r>
      <w:r>
        <w:t xml:space="preserve">“Hả?” Chu Cẩn Sơ không hiểu.</w:t>
      </w:r>
      <w:r>
        <w:br w:type="textWrapping"/>
      </w:r>
      <w:r>
        <w:br w:type="textWrapping"/>
      </w:r>
      <w:r>
        <w:t xml:space="preserve">Tiếu Lăng Tiêu không lên tiếng, lại lung lay cái đầu.</w:t>
      </w:r>
      <w:r>
        <w:br w:type="textWrapping"/>
      </w:r>
      <w:r>
        <w:br w:type="textWrapping"/>
      </w:r>
      <w:r>
        <w:t xml:space="preserve">Trong lòng hắn nghĩ: đến đây, xoa xoa một cái.</w:t>
      </w:r>
      <w:r>
        <w:br w:type="textWrapping"/>
      </w:r>
      <w:r>
        <w:br w:type="textWrapping"/>
      </w:r>
      <w:r>
        <w:t xml:space="preserve">Chu Cẩn Sơ vẫn ngồi nhìn.</w:t>
      </w:r>
      <w:r>
        <w:br w:type="textWrapping"/>
      </w:r>
      <w:r>
        <w:br w:type="textWrapping"/>
      </w:r>
      <w:r>
        <w:t xml:space="preserve">Lần này đến lượt Tiếu Lăng Tiêu giật giật lỗ tai.</w:t>
      </w:r>
      <w:r>
        <w:br w:type="textWrapping"/>
      </w:r>
      <w:r>
        <w:br w:type="textWrapping"/>
      </w:r>
      <w:r>
        <w:t xml:space="preserve">Chu Cẩn Sơ cười cười, vươn tay xoa đầu Tiếu Lăng Tiêu, vuốt ve mặt trong lỗ tai, cuối cùng gãi gãi mặt ngoài lỗ tai của Tiếu Lăng Tiêu.</w:t>
      </w:r>
      <w:r>
        <w:br w:type="textWrapping"/>
      </w:r>
      <w:r>
        <w:br w:type="textWrapping"/>
      </w:r>
      <w:r>
        <w:t xml:space="preserve">“…” Đối với việc được xoa đầu, Tiếu Lăng Tiêu bày tỏ cảm giác này thực sự rất tuyệt vời.</w:t>
      </w:r>
      <w:r>
        <w:br w:type="textWrapping"/>
      </w:r>
      <w:r>
        <w:br w:type="textWrapping"/>
      </w:r>
      <w:r>
        <w:t xml:space="preserve">Hắn “gâu” hai tiếng, lại muốn gâu thành một khúc 《 </w:t>
      </w:r>
      <w:hyperlink r:id="rId52">
        <w:r>
          <w:rPr>
            <w:rStyle w:val="Hyperlink"/>
          </w:rPr>
          <w:t xml:space="preserve">Hôm nay thật là vui</w:t>
        </w:r>
      </w:hyperlink>
      <w:r>
        <w:t xml:space="preserve"> 》, bất quá vừa mới gâu được một câu đã quên lời, suy nghĩ một lúc lâu vẫn không nghĩ ra được, đành phải từ bỏ. Nếu bay giờ đang ở nhà, hắn có thể search Baidu, nhưng giờ lại đang ở ngoài, không còn cách nào khác, đành phải để lần sau vậy.</w:t>
      </w:r>
      <w:r>
        <w:br w:type="textWrapping"/>
      </w:r>
      <w:r>
        <w:br w:type="textWrapping"/>
      </w:r>
      <w:r>
        <w:t xml:space="preserve">“Trung Khuyển, mày thực sự rất kì quái.” Chu Cẩn Sơ nói, “Husky nhà người ta buổi tối hầu như đều tru như sói, chỉ có mày luôn sủa tiếng chó.”</w:t>
      </w:r>
      <w:r>
        <w:br w:type="textWrapping"/>
      </w:r>
      <w:r>
        <w:br w:type="textWrapping"/>
      </w:r>
      <w:r>
        <w:t xml:space="preserve">“…”</w:t>
      </w:r>
      <w:r>
        <w:br w:type="textWrapping"/>
      </w:r>
      <w:r>
        <w:br w:type="textWrapping"/>
      </w:r>
      <w:r>
        <w:t xml:space="preserve">Tiếu Lăng Tiêu thở dài một hơi.</w:t>
      </w:r>
      <w:r>
        <w:br w:type="textWrapping"/>
      </w:r>
      <w:r>
        <w:br w:type="textWrapping"/>
      </w:r>
    </w:p>
    <w:p>
      <w:pPr>
        <w:pStyle w:val="Heading2"/>
      </w:pPr>
      <w:bookmarkStart w:id="53" w:name="chương-26-hoa-quỳnh-3"/>
      <w:bookmarkEnd w:id="53"/>
      <w:r>
        <w:t xml:space="preserve">26. Chương 26: “hoa Quỳnh” (3)</w:t>
      </w:r>
    </w:p>
    <w:p>
      <w:pPr>
        <w:pStyle w:val="Compact"/>
      </w:pPr>
      <w:r>
        <w:br w:type="textWrapping"/>
      </w:r>
      <w:r>
        <w:br w:type="textWrapping"/>
      </w:r>
      <w:r>
        <w:t xml:space="preserve">Edit: 笑顔Egao.</w:t>
      </w:r>
      <w:r>
        <w:br w:type="textWrapping"/>
      </w:r>
      <w:r>
        <w:br w:type="textWrapping"/>
      </w:r>
      <w:r>
        <w:rPr>
          <w:i/>
        </w:rPr>
        <w:t xml:space="preserve">Tui cảm giác như hôm qua tui vừa tự đào hầm chôn mình…</w:t>
      </w:r>
    </w:p>
    <w:p>
      <w:r>
        <w:pict>
          <v:rect style="width:0;height:1.5pt" o:hralign="center" o:hrstd="t" o:hr="t"/>
        </w:pict>
      </w:r>
    </w:p>
    <w:p>
      <w:pPr>
        <w:pStyle w:val="Compact"/>
      </w:pPr>
      <w:r>
        <w:t xml:space="preserve">Ngày hôm sau, Tiếu Lăng Tiêu theo Chu Cẩn Sơ đi quay ngoại cảnh.</w:t>
      </w:r>
      <w:r>
        <w:br w:type="textWrapping"/>
      </w:r>
      <w:r>
        <w:br w:type="textWrapping"/>
      </w:r>
      <w:r>
        <w:t xml:space="preserve">Trong cảnh quay ngoài trời, Tiếu Lăng Tiêu đóng vai con chó tên “Vô Nhị”*, sau khi nhìn thấy chủ nhân đột nhiên xuất huyết não ngã xuống đất, nó vừa lo lắng vừa sợ hãi chạy đi tìm người cầu cứu. </w:t>
      </w:r>
      <w:r>
        <w:rPr>
          <w:i/>
        </w:rPr>
        <w:t xml:space="preserve">(Thực ra trong bản gốc tên con chó là “Bất Nhị”, nghĩa là duy nhất, không có cái thứ hai, tớ mạn phép đổi thành “Vô Nhị” trong “độc nhất vô nhị” cho xuôi tai và dễ hiểu hơn nhé.)</w:t>
      </w:r>
      <w:r>
        <w:br w:type="textWrapping"/>
      </w:r>
      <w:r>
        <w:br w:type="textWrapping"/>
      </w:r>
      <w:r>
        <w:t xml:space="preserve">“Ngao —” vì người thủ vai chủ nhân là Chu Cẩn Sơ, hơn nữa diễn xuất Chu Cẩn Sơ rất xuất sắc, khiến cho Tiếu Lăng Tiêu cảm thấy rất chân thực, có thể nhập diễn một cách dễ dàng.</w:t>
      </w:r>
      <w:r>
        <w:br w:type="textWrapping"/>
      </w:r>
      <w:r>
        <w:br w:type="textWrapping"/>
      </w:r>
      <w:r>
        <w:t xml:space="preserve">Tựa như cuộc sống bình thường mọi ngày thôi… Tựa như cuộc sống bình thường mọi ngày thôi… Tiếu Lăng Tiêu tự tẩy não.</w:t>
      </w:r>
      <w:r>
        <w:br w:type="textWrapping"/>
      </w:r>
      <w:r>
        <w:br w:type="textWrapping"/>
      </w:r>
      <w:r>
        <w:t xml:space="preserve">Hắn nhìn thấy Chu Cẩn Sơ đau đầu, ói mửa, sau đó ngã xuống đất. Tuy hắn biết rõ đây là giả, nhưng trong nháy mắt đó toàn bộ thần kinh chó của hắn đều bị kéo căng, theo bản năng hoài nghi Chu Cẩn Sơ thực sự xảy ra chuyện.</w:t>
      </w:r>
      <w:r>
        <w:br w:type="textWrapping"/>
      </w:r>
      <w:r>
        <w:br w:type="textWrapping"/>
      </w:r>
      <w:r>
        <w:t xml:space="preserve">Cơ thể múp míp như lâm vào một cảnh giới kì lạ…</w:t>
      </w:r>
      <w:r>
        <w:br w:type="textWrapping"/>
      </w:r>
      <w:r>
        <w:br w:type="textWrapping"/>
      </w:r>
      <w:r>
        <w:t xml:space="preserve">Cảm xúc của Tiếu Lăng Tiêu lập tức bị dẫn dắt.</w:t>
      </w:r>
      <w:r>
        <w:br w:type="textWrapping"/>
      </w:r>
      <w:r>
        <w:br w:type="textWrapping"/>
      </w:r>
      <w:r>
        <w:t xml:space="preserve">Đây chính là bản lĩnh của Chu Cẩn Sơ, dẫn dắt đối phương nhập diễn.</w:t>
      </w:r>
      <w:r>
        <w:br w:type="textWrapping"/>
      </w:r>
      <w:r>
        <w:br w:type="textWrapping"/>
      </w:r>
      <w:r>
        <w:t xml:space="preserve">Tiếu Lăng Tiêu muốn đi dò hơi thở của y, hắn còn muốn dùng thân chó làm hô hấp nhân tạo, nhưng sâu trong nội tâm, cẩu hồn* kịp thời ngăn hắn lại… dù sao cũng chỉ là đóng phim, có rất nhiều người còn đang xem, một con chó đi dò hơi thở và làm hô hấp nhân tạo sẽ dọa sợ mọi người mất. </w:t>
      </w:r>
      <w:r>
        <w:rPr>
          <w:i/>
        </w:rPr>
        <w:t xml:space="preserve">(*Con người có ba hồn bảy phách, ba hồn gồm thiên hồn, địa hồn, mệnh hồn, riêng Lăng Tiêu nhà chúng ta có thêm cẩu hồn:3)</w:t>
      </w:r>
      <w:r>
        <w:br w:type="textWrapping"/>
      </w:r>
      <w:r>
        <w:br w:type="textWrapping"/>
      </w:r>
      <w:r>
        <w:t xml:space="preserve">Ngoài phương pháp này… còn cách nào có thể xác định người sống hay chết không?</w:t>
      </w:r>
      <w:r>
        <w:br w:type="textWrapping"/>
      </w:r>
      <w:r>
        <w:br w:type="textWrapping"/>
      </w:r>
      <w:r>
        <w:t xml:space="preserve">Phải rồi… Tiếu Lăng Tiêu đột nhiên sáng tỏ.</w:t>
      </w:r>
      <w:r>
        <w:br w:type="textWrapping"/>
      </w:r>
      <w:r>
        <w:br w:type="textWrapping"/>
      </w:r>
      <w:r>
        <w:t xml:space="preserve">Tiếu Lăng Tiêu vươn vuốt chó, bàn chân nho nhỏ trắng muốt đập liên tục lên người Chu Cẩn Sơ, khi thì đập lên người khi lại đập lên đầu, giống như đang biểu diễn Thiên Mã Lưu Tinh Quyền*. </w:t>
      </w:r>
      <w:r>
        <w:rPr>
          <w:i/>
        </w:rPr>
        <w:t xml:space="preserve">(Thiên Mã Lưu Tinh Quyền: Pegasus Ryu Sei Ken, skill đấm ra 100 cú đấm trong 1s tạo ra 100 ngôi sao băng của Seiya trong bộ manga Saint Seiya – tác giả Kurumada Masami.)</w:t>
      </w:r>
      <w:r>
        <w:br w:type="textWrapping"/>
      </w:r>
      <w:r>
        <w:br w:type="textWrapping"/>
      </w:r>
      <w:r>
        <w:t xml:space="preserve">Chỉ có mỗi cách này…</w:t>
      </w:r>
      <w:r>
        <w:br w:type="textWrapping"/>
      </w:r>
      <w:r>
        <w:br w:type="textWrapping"/>
      </w:r>
      <w:r>
        <w:t xml:space="preserve">“Dừng…” Hạ đạo diễn nói: “Cách suy nghĩ của Trung Khuyển không sai… chỉ có điều không đủ mỹ cảm…”</w:t>
      </w:r>
      <w:r>
        <w:br w:type="textWrapping"/>
      </w:r>
      <w:r>
        <w:br w:type="textWrapping"/>
      </w:r>
      <w:r>
        <w:t xml:space="preserve">Một con Husky nện một người, lại còn dùng cả hai móng vuốt nện liên tục, nhìn rất quái dị…</w:t>
      </w:r>
      <w:r>
        <w:br w:type="textWrapping"/>
      </w:r>
      <w:r>
        <w:br w:type="textWrapping"/>
      </w:r>
      <w:r>
        <w:t xml:space="preserve">Tiếu Lăng Tiêu: “…”</w:t>
      </w:r>
      <w:r>
        <w:br w:type="textWrapping"/>
      </w:r>
      <w:r>
        <w:br w:type="textWrapping"/>
      </w:r>
      <w:r>
        <w:t xml:space="preserve">Hạ đạo diễn nói: “Đẩy nhẹ một chút… Đẩy chậm thôi…”</w:t>
      </w:r>
      <w:r>
        <w:br w:type="textWrapping"/>
      </w:r>
      <w:r>
        <w:br w:type="textWrapping"/>
      </w:r>
      <w:r>
        <w:t xml:space="preserve">Tiếu Lăng Tiêu: “…”</w:t>
      </w:r>
      <w:r>
        <w:br w:type="textWrapping"/>
      </w:r>
      <w:r>
        <w:br w:type="textWrapping"/>
      </w:r>
      <w:r>
        <w:t xml:space="preserve">Hạ đạo diễn nói tiếp: “Thợ trang điểm đâu? Đi tu chỉnh đi, kiểu tóc của Chu Cẩn Sơ bị Trung Khuyển đập hỏng rồi. Cả quần áo nữa, kiểm tra vết bẩn bên dưới cho tôi.”</w:t>
      </w:r>
      <w:r>
        <w:br w:type="textWrapping"/>
      </w:r>
      <w:r>
        <w:br w:type="textWrapping"/>
      </w:r>
      <w:r>
        <w:t xml:space="preserve">Tiếu Lăng Tiêu: “…”</w:t>
      </w:r>
      <w:r>
        <w:br w:type="textWrapping"/>
      </w:r>
      <w:r>
        <w:br w:type="textWrapping"/>
      </w:r>
      <w:r>
        <w:t xml:space="preserve">Chu Cẩn Sơ ngồi dậy, bất đắc dĩ nhìn Trung Khuyển nhà mình, sau đó nhấc lên một móng vuốt của đối phương, nhẹ nhàng cầm nó vỗ vỗ lên người mình: “Chú ý động tác.”</w:t>
      </w:r>
      <w:r>
        <w:br w:type="textWrapping"/>
      </w:r>
      <w:r>
        <w:br w:type="textWrapping"/>
      </w:r>
      <w:r>
        <w:t xml:space="preserve">“…” Cũng phải, Tiếu Lăng Tiêu tự thu hoạch: cố gắng quá mức sẽ biến thành rít gào đế chứ không phải ảnh đế nữa, sẽ bị chế thành meme nữa.</w:t>
      </w:r>
      <w:r>
        <w:br w:type="textWrapping"/>
      </w:r>
      <w:r>
        <w:br w:type="textWrapping"/>
      </w:r>
      <w:r>
        <w:t xml:space="preserve">Quay lại lần hai, cảm xúc của Tiếu Lăng Tiêu nhạt đi một chút, bình phục tâm tình, lại đè nén thêm một chút, cuối cùng coi như không mắc phải lỗi dư cảm tình thái quá.</w:t>
      </w:r>
      <w:r>
        <w:br w:type="textWrapping"/>
      </w:r>
      <w:r>
        <w:br w:type="textWrapping"/>
      </w:r>
      <w:r>
        <w:t xml:space="preserve">Con chó vỗ vỗ chủ nhân của nó, hi vọng chủ nhân sẽ cử động, nó lại dùng đầu lưỡi liếm liếm, thử dùng cách nhẹ nhàng hơn.</w:t>
      </w:r>
      <w:r>
        <w:br w:type="textWrapping"/>
      </w:r>
      <w:r>
        <w:br w:type="textWrapping"/>
      </w:r>
      <w:r>
        <w:t xml:space="preserve">Những cách này bình thường rất hữu dụng.</w:t>
      </w:r>
      <w:r>
        <w:br w:type="textWrapping"/>
      </w:r>
      <w:r>
        <w:br w:type="textWrapping"/>
      </w:r>
      <w:r>
        <w:t xml:space="preserve">Nhưng chủ nhân của nó vẫn không phản ứng.</w:t>
      </w:r>
      <w:r>
        <w:br w:type="textWrapping"/>
      </w:r>
      <w:r>
        <w:br w:type="textWrapping"/>
      </w:r>
      <w:r>
        <w:t xml:space="preserve">Khi Vô Nhị bắt đầu nhận ra chủ nhân của mình không ổn, nó rất thông minh chạy như điên đi tìm người cầu cứu.</w:t>
      </w:r>
      <w:r>
        <w:br w:type="textWrapping"/>
      </w:r>
      <w:r>
        <w:br w:type="textWrapping"/>
      </w:r>
      <w:r>
        <w:t xml:space="preserve">Người qua đường thấy một con chó bỗng nhiên vọt tới bị dọa sợ hết hồn, bất quá họ rất nhanh phát hiện ra nó đang vội vã muốn dẫn mình đi đâu đó.</w:t>
      </w:r>
      <w:r>
        <w:br w:type="textWrapping"/>
      </w:r>
      <w:r>
        <w:br w:type="textWrapping"/>
      </w:r>
      <w:r>
        <w:t xml:space="preserve">Một cặp tình nhân tốt bụng đi theo con chó đến chỗ nhân vật chính, phát hiện người nằm trên đất đã hôn mê, lập tức lấy điện thoại bấm 120 gọi xe cứu thương, còn tìm được điện thoại trên người nhân vật chính gọi cho vợ của y.</w:t>
      </w:r>
      <w:r>
        <w:br w:type="textWrapping"/>
      </w:r>
      <w:r>
        <w:br w:type="textWrapping"/>
      </w:r>
      <w:r>
        <w:t xml:space="preserve">***</w:t>
      </w:r>
      <w:r>
        <w:br w:type="textWrapping"/>
      </w:r>
      <w:r>
        <w:br w:type="textWrapping"/>
      </w:r>
      <w:r>
        <w:t xml:space="preserve">Đến đây, toàn bộ ngoại cảnh của Tiếu Lăng Tiêu kết thúc.</w:t>
      </w:r>
      <w:r>
        <w:br w:type="textWrapping"/>
      </w:r>
      <w:r>
        <w:br w:type="textWrapping"/>
      </w:r>
      <w:r>
        <w:t xml:space="preserve">“Bây giờ tôi đã hiểu được ý của Hắc đạo diễn rồi.” Hạ đạo diễn nói: “Ông ấy nói Trung Khuyển có đôi khi diễn quá khoa trương, nhưng nó rất thông minh, mỗi lần dạy dỗ đều sẽ tiến bộ.”</w:t>
      </w:r>
      <w:r>
        <w:br w:type="textWrapping"/>
      </w:r>
      <w:r>
        <w:br w:type="textWrapping"/>
      </w:r>
      <w:r>
        <w:t xml:space="preserve">“…” Nhận được đánh giá như vậy làm Tiếu Lăng Tiêu rất cảm động.</w:t>
      </w:r>
      <w:r>
        <w:br w:type="textWrapping"/>
      </w:r>
      <w:r>
        <w:br w:type="textWrapping"/>
      </w:r>
      <w:r>
        <w:t xml:space="preserve">Trước kia, khi còn là người, đạo diễn mỗi lần nhìn thấy hành động khoa trương của Tiếu Lăng Tiêu đều tức giận mắng người ngay tại chỗ, làm Tiếu Lăng Tiêu càng căng thẳng không diễn nổi, thậm chí càng diễn càng tệ. Thực ra hắn vẫn luôn đồng ý với quan điểm phải tiến bộ từng chút một như bây giờ. Sau khi biến thành chó, yêu cầu của đạo diễn cũng khác, sẽ vì hắn chỉ cần bảy lần thay vì bảy ngày như những con chó khác mà kinh diễm, tôn hắn lên làm thiên cẩu. Vì có thể nghe hiểu tiếng người, hắn có thể có thêm một khoảng thời gian lĩnh ngộ hiếm có.</w:t>
      </w:r>
      <w:r>
        <w:br w:type="textWrapping"/>
      </w:r>
      <w:r>
        <w:br w:type="textWrapping"/>
      </w:r>
      <w:r>
        <w:t xml:space="preserve">Khoảng thời gian nghe đạo diễn chỉ đạo và diễn thử một lần đối với hắn mà nói, là vô cùng quan trọng.</w:t>
      </w:r>
      <w:r>
        <w:br w:type="textWrapping"/>
      </w:r>
      <w:r>
        <w:br w:type="textWrapping"/>
      </w:r>
      <w:r>
        <w:t xml:space="preserve">Tiếu Lăng Tiêu cảm thấy, đối với việc diễn xuất, hắn đang dần dần thông suốt.</w:t>
      </w:r>
      <w:r>
        <w:br w:type="textWrapping"/>
      </w:r>
      <w:r>
        <w:br w:type="textWrapping"/>
      </w:r>
      <w:r>
        <w:t xml:space="preserve">Mặc dù trước đây vai diễn của hắn đều là người, hiện tại hắn lại diễn một con chó, nhưng đều có một điểm giống nhau – đạo diễn yêu cầu rất cao.</w:t>
      </w:r>
      <w:r>
        <w:br w:type="textWrapping"/>
      </w:r>
      <w:r>
        <w:br w:type="textWrapping"/>
      </w:r>
      <w:r>
        <w:t xml:space="preserve">Trong tình huống biết rõ Trung Khuyển có thể diễn tốt hơn nữa, có mấy ai sẽ đồng ý để hắn diễn kiểu đối phó cho xong? Khẳng định tất cả đều muốn tìm điểm cực hạn của Trung Khuyển.</w:t>
      </w:r>
      <w:r>
        <w:br w:type="textWrapping"/>
      </w:r>
      <w:r>
        <w:br w:type="textWrapping"/>
      </w:r>
      <w:r>
        <w:t xml:space="preserve">Hắn diễn một lần rồi lại một lần, cảm thấy vô cùng khoái lạc*. </w:t>
      </w:r>
      <w:r>
        <w:rPr>
          <w:i/>
        </w:rPr>
        <w:t xml:space="preserve">(khoái lạc: vui vẻ, sảng khoái)</w:t>
      </w:r>
      <w:r>
        <w:br w:type="textWrapping"/>
      </w:r>
      <w:r>
        <w:br w:type="textWrapping"/>
      </w:r>
      <w:r>
        <w:t xml:space="preserve">— cảnh quay sau đó đa phần đều là phần diễn của nữ chính, Tiếu Lăng Tiêu có một khoảng thời gian để nghỉ giải lao.</w:t>
      </w:r>
      <w:r>
        <w:br w:type="textWrapping"/>
      </w:r>
      <w:r>
        <w:br w:type="textWrapping"/>
      </w:r>
      <w:r>
        <w:t xml:space="preserve">Vai chính sau khi xuất huyết não trở thành người thực vật, bác sĩ chẩn đoán khả năng tỉnh lại của y rất thấp.</w:t>
      </w:r>
      <w:r>
        <w:br w:type="textWrapping"/>
      </w:r>
      <w:r>
        <w:br w:type="textWrapping"/>
      </w:r>
      <w:r>
        <w:t xml:space="preserve">Tác gia có một người vợ, bản thân y ban ngày cũng có một công việc rất tốt. Phúc lợi của công ty thuộc dạng khiến người ước ao, trong đó có một phúc lợi là: nếu nhân viên qua đời trong lúc còn tại chức, người vợ hàng năm có thể lĩnh một nửa số lương của chồng mình khi còn sống trong suốt hai mươi năm sau đó. Người vợ của nhân vật chính làm nội trợ nhiều năm, sinh hạ và nuôi dưỡng hai đứa con. Nếu như người chồng vẫn sống đời sống thực vật không có chuyển biến, nguồn kinh tế ba mẹ con sẽ vô cùng hữu hạn, trong tình hình đó còn phải dùng gần hết tiền tiết kiệm để chi trả khoản viện phí kếch xù. Thế nhưng, nếu người chồng qua đời, bọn họ có thể dựa vào phúc lợi của công ty sống dư dả.</w:t>
      </w:r>
      <w:r>
        <w:br w:type="textWrapping"/>
      </w:r>
      <w:r>
        <w:br w:type="textWrapping"/>
      </w:r>
      <w:r>
        <w:t xml:space="preserve">Công ty có một quy định, thời gian nghỉ ốm dài nhất là một năm, nói cách khác, nếu nhân vật chính trong vòng một năm không thể trở lại cương vị công tác, y sẽ bị khai trừ khỏi công ty, tất nhiên cũng không thể hưởng phúc lợi của công ty nữa.</w:t>
      </w:r>
      <w:r>
        <w:br w:type="textWrapping"/>
      </w:r>
      <w:r>
        <w:br w:type="textWrapping"/>
      </w:r>
      <w:r>
        <w:t xml:space="preserve">Chuyện này có nghĩa là vợ của nhân vật chính trong vòng một năm phải quyết định có rút ống tiêu hóa của chồng hay không. Nếu rút, chồng nhất định sẽ chết, bất quá cô cùng bọn nhỏ mỗi năm đều có thể lĩnh một khoản tiền không nhỏ; nếu không rút chẳng khác nào muốn đánh cược một hi vọng gần như mong manh, đánh cược chồng mình sẽ có một ngày tỉnh lại. Nếu người chồng không tỉnh, mấy năm sau tử vong, người vợ coi như tốn tiền một cách vô ích, vừa không giành lại được chồng mình, còn khiến bản thân và bọn nhỏ rơi vào cảnh nghèo khó. Đây quả thực là một thảm kịch về luân lí, cô bị buộc phải lựa chọn giữa sinh mệnh của chồng mình và tương lai của hai đứa con.</w:t>
      </w:r>
      <w:r>
        <w:br w:type="textWrapping"/>
      </w:r>
      <w:r>
        <w:br w:type="textWrapping"/>
      </w:r>
      <w:r>
        <w:t xml:space="preserve">Cuối cùng, người vợ nhìn chồng mình đang cố gắng sống sót, không nhẫn tâm dập tắt ngọn lửa hi vọng của y. Giữa người và tiền tài, cô đã chọn người.</w:t>
      </w:r>
      <w:r>
        <w:br w:type="textWrapping"/>
      </w:r>
      <w:r>
        <w:br w:type="textWrapping"/>
      </w:r>
      <w:r>
        <w:t xml:space="preserve">Tiến triển sau đó vượt qua dự đoán của mọi người.</w:t>
      </w:r>
      <w:r>
        <w:br w:type="textWrapping"/>
      </w:r>
      <w:r>
        <w:br w:type="textWrapping"/>
      </w:r>
      <w:r>
        <w:t xml:space="preserve">Một năm sau, người chồng sống cuộc sống thực vật cả năm trời tỉnh lại như một kỳ tích, nhưng lại bị chẩn đoán bại liệt toàn thân, cần người chăm sóc cả đời, không có khả năng khôi phục.</w:t>
      </w:r>
      <w:r>
        <w:br w:type="textWrapping"/>
      </w:r>
      <w:r>
        <w:br w:type="textWrapping"/>
      </w:r>
      <w:r>
        <w:t xml:space="preserve">Đúng lúc này, vợ của nhân vật chính quyết định rời khỏi y.</w:t>
      </w:r>
      <w:r>
        <w:br w:type="textWrapping"/>
      </w:r>
      <w:r>
        <w:br w:type="textWrapping"/>
      </w:r>
      <w:r>
        <w:t xml:space="preserve">Nói cách khác, người vợ khi đứng giữa chồng và tiền bạc đã chọn chồng mình, nhưng đến khi phải lựa chọn giữa chồng và tương lai của mình, cô lựa chọn bản thân.</w:t>
      </w:r>
      <w:r>
        <w:br w:type="textWrapping"/>
      </w:r>
      <w:r>
        <w:br w:type="textWrapping"/>
      </w:r>
      <w:r>
        <w:t xml:space="preserve">Đây cũng là một trong những nguyên nhân Chu Cẩn Sơ thích kịch bản của bộ phim này, cho thấy bộ phim này cũng không phải chỉ là một bát nước suông*. </w:t>
      </w:r>
      <w:r>
        <w:rPr>
          <w:i/>
        </w:rPr>
        <w:t xml:space="preserve">(*bản gốc so sánh với một bát canh gà:v)</w:t>
      </w:r>
      <w:r>
        <w:br w:type="textWrapping"/>
      </w:r>
      <w:r>
        <w:br w:type="textWrapping"/>
      </w:r>
      <w:r>
        <w:t xml:space="preserve">Trong một vài loại phim điện ảnh, kết cục thường là người vợ vĩnh viễn làm bạn bên nhân vật chính khiến người xem cảm động, hoặc dứt khoát trở thành “nhân vật phản diện” vứt bỏ y.</w:t>
      </w:r>
      <w:r>
        <w:br w:type="textWrapping"/>
      </w:r>
      <w:r>
        <w:br w:type="textWrapping"/>
      </w:r>
      <w:r>
        <w:t xml:space="preserve">Nhưng biên kịch lại không viết như vậy.</w:t>
      </w:r>
      <w:r>
        <w:br w:type="textWrapping"/>
      </w:r>
      <w:r>
        <w:br w:type="textWrapping"/>
      </w:r>
      <w:r>
        <w:t xml:space="preserve">Biên kịch đã viết một lựa chọn mà rất nhiều người sẽ chọn: không có cách nào chấm dứt sinh mệnh của chồng mình, nhưng cũng không có cách nào vứt bỏ tất cả chỉ mong y sống sót.</w:t>
      </w:r>
      <w:r>
        <w:br w:type="textWrapping"/>
      </w:r>
      <w:r>
        <w:br w:type="textWrapping"/>
      </w:r>
      <w:r>
        <w:t xml:space="preserve">Bộ phim không phán xét đáng hay không đáng, không phân rõ đúng hay sai, chỉ biến một bát nước suông thành một câu chuyện về nhân tính, đem sự vô tư cùng ích kỷ đáng sợ của một người bày ra trước mắt khán giả.</w:t>
      </w:r>
      <w:r>
        <w:br w:type="textWrapping"/>
      </w:r>
      <w:r>
        <w:br w:type="textWrapping"/>
      </w:r>
      <w:r>
        <w:t xml:space="preserve">“…” Tiếu Lăng Tiêu nằm úp sấp xuống xem.</w:t>
      </w:r>
      <w:r>
        <w:br w:type="textWrapping"/>
      </w:r>
      <w:r>
        <w:br w:type="textWrapping"/>
      </w:r>
      <w:r>
        <w:t xml:space="preserve">Trước kia, do vấn đề trình độ, Tiếu Lăng Tiêu không có cách nào tiếp xúc với đoàn làm phim, cũng chưa được nhìn phái thực lực diễn bao giờ.</w:t>
      </w:r>
      <w:r>
        <w:br w:type="textWrapping"/>
      </w:r>
      <w:r>
        <w:br w:type="textWrapping"/>
      </w:r>
      <w:r>
        <w:t xml:space="preserve">Mà giờ đây Tiếu Lăng Tiêu mỗi ngày đều nghe đạo diễn hướng dẫn diễn viên ngay bên tai, nhìn tận mắt mỗi diễn viên làm thế nào lĩnh hội được cách diễn nhân vật của mình, hắn nhờ đó thu được lợi ích không nhỏ.</w:t>
      </w:r>
      <w:r>
        <w:br w:type="textWrapping"/>
      </w:r>
      <w:r>
        <w:br w:type="textWrapping"/>
      </w:r>
    </w:p>
    <w:p>
      <w:pPr>
        <w:pStyle w:val="Heading2"/>
      </w:pPr>
      <w:bookmarkStart w:id="54" w:name="chương-27-hoa-quỳnh-4"/>
      <w:bookmarkEnd w:id="54"/>
      <w:r>
        <w:t xml:space="preserve">27. Chương 27: “hoa Quỳnh” (4)</w:t>
      </w:r>
    </w:p>
    <w:p>
      <w:pPr>
        <w:pStyle w:val="Compact"/>
      </w:pPr>
      <w:r>
        <w:br w:type="textWrapping"/>
      </w:r>
      <w:r>
        <w:br w:type="textWrapping"/>
      </w:r>
      <w:r>
        <w:t xml:space="preserve">Edit: 笑顔Egao</w:t>
      </w:r>
      <w:r>
        <w:br w:type="textWrapping"/>
      </w:r>
      <w:r>
        <w:br w:type="textWrapping"/>
      </w:r>
      <w:r>
        <w:t xml:space="preserve">Mọi người trong đoàn làm phim đều yêu thích Tiếu Lăng Tiêu.</w:t>
      </w:r>
      <w:r>
        <w:br w:type="textWrapping"/>
      </w:r>
      <w:r>
        <w:br w:type="textWrapping"/>
      </w:r>
      <w:r>
        <w:t xml:space="preserve">Mà Tiếu Lăng Tiêu thân là một con chó cũng rất hưởng thụ điều này, ngoại trừ việc không thích để người khác sờ mó, những lúc khác đều tỏ ra ngoan ngoãn.</w:t>
      </w:r>
      <w:r>
        <w:br w:type="textWrapping"/>
      </w:r>
      <w:r>
        <w:br w:type="textWrapping"/>
      </w:r>
      <w:r>
        <w:t xml:space="preserve">Bất quá, có một việc khiến hắn cảm thấy rất phiền muộn, nữ diễn viên thủ vai cô gái xinh đẹp trong tiểu thuyết của nhân vật chính không thèm để ý đến mong muốn của hắn, lúc nào cũng động tay đông chân sờ sờ ôm ôm.</w:t>
      </w:r>
      <w:r>
        <w:br w:type="textWrapping"/>
      </w:r>
      <w:r>
        <w:br w:type="textWrapping"/>
      </w:r>
      <w:r>
        <w:t xml:space="preserve">Tiếu Lăng Tiêu cảm thấy trinh tiết của mình bị cô nàng này vấy bẩn mất rồi. </w:t>
      </w:r>
      <w:r>
        <w:rPr>
          <w:i/>
        </w:rPr>
        <w:t xml:space="preserve">(ôi giời ạ =)))))</w:t>
      </w:r>
      <w:r>
        <w:br w:type="textWrapping"/>
      </w:r>
      <w:r>
        <w:br w:type="textWrapping"/>
      </w:r>
      <w:r>
        <w:t xml:space="preserve">Chu Cẩn Sơ không phải tên biến thái, đương nhiên sẽ không có chuyện cấm người khác chạm vào chó nhà mình, lại càng không thể trở mặt với người khác vì chuyện cỏn con như thế này, nên Tiếu Lăng Tiêu cũng chẳng trông cậy được gì.</w:t>
      </w:r>
      <w:r>
        <w:br w:type="textWrapping"/>
      </w:r>
      <w:r>
        <w:br w:type="textWrapping"/>
      </w:r>
      <w:r>
        <w:t xml:space="preserve">Có một ngày, Chu Cẩn Sơ cần rời khỏi đoàn làm phim một đêm để tham gia lễ ra mắt một sản phẩm điện thoại di động nào đó do y làm đại sứ thương hiệu* — loại hoạt động như thế này đại sứ thương hiệu nhất định phải trình diện. </w:t>
      </w:r>
      <w:r>
        <w:rPr>
          <w:i/>
        </w:rPr>
        <w:t xml:space="preserve">(*đại sứ thương hiệu: này là do tớ sub ra từ “đại ngôn” hay người phát ngôn các bạn hay thấy trong mấy truyện về giới giải trí ấy:)))</w:t>
      </w:r>
      <w:r>
        <w:br w:type="textWrapping"/>
      </w:r>
      <w:r>
        <w:br w:type="textWrapping"/>
      </w:r>
      <w:r>
        <w:t xml:space="preserve">Nữ diễn viên xinh đẹp kia nói với Chu Cẩn Sơ: “Này, tối nay để Trung Khuyển ở chỗ của em một đêm đi.”</w:t>
      </w:r>
      <w:r>
        <w:br w:type="textWrapping"/>
      </w:r>
      <w:r>
        <w:br w:type="textWrapping"/>
      </w:r>
      <w:r>
        <w:t xml:space="preserve">“… Hả?”</w:t>
      </w:r>
      <w:r>
        <w:br w:type="textWrapping"/>
      </w:r>
      <w:r>
        <w:br w:type="textWrapping"/>
      </w:r>
      <w:r>
        <w:t xml:space="preserve">“Nó phải ở lại đây đúng không, em muốn ôm nó đi ngủ cùng.” Nữ diễn viên biết rõ Trung Khuyển được dạy dỗ rất tốt, chưa bao giờ cắn người, luôn ngoan ngoãn nghe lời, vì thế cô không sợ nó nửa đêm phát điên. Thời gian qua cô chơi cùng Trung Khuyển rất vui vẻ, thường xuyên sờ sờ gãi gãi nó, cô cảm thấy Trung Khuyển rất thân với mình.</w:t>
      </w:r>
      <w:r>
        <w:br w:type="textWrapping"/>
      </w:r>
      <w:r>
        <w:br w:type="textWrapping"/>
      </w:r>
      <w:r>
        <w:t xml:space="preserve">“Chuyện này…” Chu Cẩn Sơ có chút do dự.</w:t>
      </w:r>
      <w:r>
        <w:br w:type="textWrapping"/>
      </w:r>
      <w:r>
        <w:br w:type="textWrapping"/>
      </w:r>
      <w:r>
        <w:t xml:space="preserve">“Để Trung Khuyển ở chỗ em một đêm đi…” Nữ diễn viên làm nũng: “Em đảm bảo sẽ không ngược đãi chó của anh.”</w:t>
      </w:r>
      <w:r>
        <w:br w:type="textWrapping"/>
      </w:r>
      <w:r>
        <w:br w:type="textWrapping"/>
      </w:r>
      <w:r>
        <w:t xml:space="preserve">“Anh không lo cái đó, anh biết em đối xử với Trung Khuyển rất tốt.” Chu Cẩn Sơ nhìn về phía Tiếu Lăng Tiêu: “Nhưng nó khá dính anh, anh sợ nó sẽ mang đến phiền phức, lại quấy nhiễu giấc ngủ của em.” Kỳ thực Chu Cẩn Sơ đang uyển chuyển từ chối, y cảm thấy Trung Khuyển thích ở một mình hơn.</w:t>
      </w:r>
      <w:r>
        <w:br w:type="textWrapping"/>
      </w:r>
      <w:r>
        <w:br w:type="textWrapping"/>
      </w:r>
      <w:r>
        <w:t xml:space="preserve">“Không sao đâu không sao đâu.” Đối phương lại nói tiếp: “Thử xem đi thử xem đi mà!”</w:t>
      </w:r>
      <w:r>
        <w:br w:type="textWrapping"/>
      </w:r>
      <w:r>
        <w:br w:type="textWrapping"/>
      </w:r>
      <w:r>
        <w:t xml:space="preserve">“Ầy… Được rồi.” Người ta đã nói đến vậy, Chu Cẩn Sơ cũng không tiện từ chối.</w:t>
      </w:r>
      <w:r>
        <w:br w:type="textWrapping"/>
      </w:r>
      <w:r>
        <w:br w:type="textWrapping"/>
      </w:r>
      <w:r>
        <w:t xml:space="preserve">Y khom người vuốt ve Tiếu Lăng Tiêu: “Mày tối nay nhớ phải ngoan ngoãn một chút.”</w:t>
      </w:r>
      <w:r>
        <w:br w:type="textWrapping"/>
      </w:r>
      <w:r>
        <w:br w:type="textWrapping"/>
      </w:r>
      <w:r>
        <w:t xml:space="preserve">Tiếu Lăng Tiêu: “…”</w:t>
      </w:r>
      <w:r>
        <w:br w:type="textWrapping"/>
      </w:r>
      <w:r>
        <w:br w:type="textWrapping"/>
      </w:r>
      <w:r>
        <w:t xml:space="preserve">Hắn nghĩ: tui không muốn ngoan, tui muốn khóc lóc ăn vạ.</w:t>
      </w:r>
      <w:r>
        <w:br w:type="textWrapping"/>
      </w:r>
      <w:r>
        <w:br w:type="textWrapping"/>
      </w:r>
      <w:r>
        <w:t xml:space="preserve">Tại sao tui phải ngủ với cô ấy?!</w:t>
      </w:r>
      <w:r>
        <w:br w:type="textWrapping"/>
      </w:r>
      <w:r>
        <w:br w:type="textWrapping"/>
      </w:r>
      <w:r>
        <w:t xml:space="preserve">Tui không muốnnnn!</w:t>
      </w:r>
      <w:r>
        <w:br w:type="textWrapping"/>
      </w:r>
      <w:r>
        <w:br w:type="textWrapping"/>
      </w:r>
      <w:r>
        <w:t xml:space="preserve">Nhưng hắn lại không thể biểu hiện ra là hắn nghe hiểu, aizz.</w:t>
      </w:r>
      <w:r>
        <w:br w:type="textWrapping"/>
      </w:r>
      <w:r>
        <w:br w:type="textWrapping"/>
      </w:r>
      <w:r>
        <w:t xml:space="preserve">Hiển nhiên, Chu Cẩn Sơ cũng sẽ không thể hiểu được tiếng lòng của Tiếu Lăng Tiêu.</w:t>
      </w:r>
      <w:r>
        <w:br w:type="textWrapping"/>
      </w:r>
      <w:r>
        <w:br w:type="textWrapping"/>
      </w:r>
      <w:r>
        <w:t xml:space="preserve">Sau khi y rời khỏi đoàn làm phim, Tiếu Lăng Tiêu lập tức bị ôm đi.</w:t>
      </w:r>
      <w:r>
        <w:br w:type="textWrapping"/>
      </w:r>
      <w:r>
        <w:br w:type="textWrapping"/>
      </w:r>
      <w:r>
        <w:t xml:space="preserve">Hắn đứng trong phòng cào cánh cửa, thê thảm sủa gâu gâu, thậm chí còn giả khóc, nhưng Chu Cẩn Sơ đi cũng đi rồi, cửa phòng cũng bị khóa, mọi chuyện không còn cách nào thay đổi.</w:t>
      </w:r>
      <w:r>
        <w:br w:type="textWrapping"/>
      </w:r>
      <w:r>
        <w:br w:type="textWrapping"/>
      </w:r>
      <w:r>
        <w:t xml:space="preserve">Mười giờ tối, nữ diễn viên trải xong drap giường, dọn xong gối, còn tỉ mỉ trải chăn lên nửa bên giường: “Lấy cả gối cho mày rồi đấy… Chu Cẩn Sơ nói mày thích nằm gối, còn phải đắp chăn, tao làm thay hết cho mày rồi nè.” Lí do cô đưa ra đề nghị ngủ chung với Trung Khuyển một phần cũng bởi vì tò mò, muốn tận mắt nhìn cảnh tượng này một chút, dù sao cũng hiếm khi được gặp một con chó kì lạ như thế này.</w:t>
      </w:r>
      <w:r>
        <w:br w:type="textWrapping"/>
      </w:r>
      <w:r>
        <w:br w:type="textWrapping"/>
      </w:r>
      <w:r>
        <w:t xml:space="preserve">“…” Tiếu Lăng Tiêu trợn tròn mắt chó, vẫn giữ nguyên tư thế sẵn sàng lâm trận nhìn cô nàng.</w:t>
      </w:r>
      <w:r>
        <w:br w:type="textWrapping"/>
      </w:r>
      <w:r>
        <w:br w:type="textWrapping"/>
      </w:r>
      <w:r>
        <w:t xml:space="preserve">“Anh ấy còn bảo, mày thích ôm người đi ngủ, ha ha ha.”</w:t>
      </w:r>
      <w:r>
        <w:br w:type="textWrapping"/>
      </w:r>
      <w:r>
        <w:br w:type="textWrapping"/>
      </w:r>
      <w:r>
        <w:t xml:space="preserve">“…” Tiếu Lăng Tiêu thầm nghĩ: này cô gái, cô thật đáng thương, cô yêu sai chó rồi, trái tim của con chó cô yêu đã thuộc về người khác, nó sẽ vĩnh viễn không đáp lại tình cảm của cô đâu.</w:t>
      </w:r>
      <w:r>
        <w:br w:type="textWrapping"/>
      </w:r>
      <w:r>
        <w:br w:type="textWrapping"/>
      </w:r>
      <w:r>
        <w:t xml:space="preserve">Nữ diễn viên chuẩn bị xong giường ngủ, ôm Tiếu Lăng Tiêu đặt lên giường.</w:t>
      </w:r>
      <w:r>
        <w:br w:type="textWrapping"/>
      </w:r>
      <w:r>
        <w:br w:type="textWrapping"/>
      </w:r>
      <w:r>
        <w:t xml:space="preserve">Tiếu Lăng Tiêu cứng ngắc nằm xuống. Trong lòng hắn đã quyết, tuyệt đối không được để quân địch ôm vào lòng. Mỗi người một nửa giường còn tạm được, không va chạm lẫn nhau, bằng không hắn tuyệt đối sẽ nhảy xuống giường, có chết cũng không quay về.</w:t>
      </w:r>
      <w:r>
        <w:br w:type="textWrapping"/>
      </w:r>
      <w:r>
        <w:br w:type="textWrapping"/>
      </w:r>
      <w:r>
        <w:t xml:space="preserve">Không chỉ vì Chu Cẩn Sơ, còn vì hắn là một thuần gay.</w:t>
      </w:r>
      <w:r>
        <w:br w:type="textWrapping"/>
      </w:r>
      <w:r>
        <w:br w:type="textWrapping"/>
      </w:r>
      <w:r>
        <w:t xml:space="preserve">“Á,” Nữ diễn viên cau mày đứng bên giường: “Hình như không đủ chỗ ngủ…”</w:t>
      </w:r>
      <w:r>
        <w:br w:type="textWrapping"/>
      </w:r>
      <w:r>
        <w:br w:type="textWrapping"/>
      </w:r>
      <w:r>
        <w:t xml:space="preserve">Trong thời gian quay ngoại cảnh, giường do đoàn làm phim sắp xếp đều là giường cá nhân, chính là loại giường đơn dành cho một người. Chỉ có Chu Cẩn Sơ được sắp xếp giường đôi để thuận tiện cho y chăm sóc Trung Khuyển.</w:t>
      </w:r>
      <w:r>
        <w:br w:type="textWrapping"/>
      </w:r>
      <w:r>
        <w:br w:type="textWrapping"/>
      </w:r>
      <w:r>
        <w:t xml:space="preserve">Một con Husky một tuổi rưỡi hình thể rất lớn, giường đơn quả thực không đủ chỗ cho một người một chó.</w:t>
      </w:r>
      <w:r>
        <w:br w:type="textWrapping"/>
      </w:r>
      <w:r>
        <w:br w:type="textWrapping"/>
      </w:r>
      <w:r>
        <w:t xml:space="preserve">Tiếu Lăng Tiêu thở ra một hơi: may quá… Không cần phải ngủ với con gái nữa rồi… Cuối cùng cũng có thể nằm ngủ trên đất… Tuy dưới đất không được thoải mái lắm, nhưng khẳng định tốt hơn so với bây giờ.</w:t>
      </w:r>
      <w:r>
        <w:br w:type="textWrapping"/>
      </w:r>
      <w:r>
        <w:br w:type="textWrapping"/>
      </w:r>
      <w:r>
        <w:t xml:space="preserve">Kết quả, Tiếu Lăng Tiêu đánh giá thấp sự chấp nhất của nữ diễn viên.</w:t>
      </w:r>
      <w:r>
        <w:br w:type="textWrapping"/>
      </w:r>
      <w:r>
        <w:br w:type="textWrapping"/>
      </w:r>
      <w:r>
        <w:t xml:space="preserve">Cô nàng nghĩ một lát, đột nhiên nảy ra chủ ý: “… Chúng ta ngả ra đất ngủ đi!”</w:t>
      </w:r>
      <w:r>
        <w:br w:type="textWrapping"/>
      </w:r>
      <w:r>
        <w:br w:type="textWrapping"/>
      </w:r>
      <w:r>
        <w:t xml:space="preserve">Tiếu Lăng Tiêu: “…”</w:t>
      </w:r>
      <w:r>
        <w:br w:type="textWrapping"/>
      </w:r>
      <w:r>
        <w:br w:type="textWrapping"/>
      </w:r>
      <w:r>
        <w:t xml:space="preserve">Hắn nhìn đối phương lấy đệm trên giường trải xuống đất, còn lấy thêm mấy bộ quần áo trải bên cạnh đệm để tăng diện tích chỗ nằm, cuối cùng phủ drap giường lên đệm, sau khi cảm thấy đủ rộng liền mang nốt chăn đệm xuống.</w:t>
      </w:r>
      <w:r>
        <w:br w:type="textWrapping"/>
      </w:r>
      <w:r>
        <w:br w:type="textWrapping"/>
      </w:r>
      <w:r>
        <w:t xml:space="preserve">“…”</w:t>
      </w:r>
      <w:r>
        <w:br w:type="textWrapping"/>
      </w:r>
      <w:r>
        <w:br w:type="textWrapping"/>
      </w:r>
      <w:r>
        <w:t xml:space="preserve">“Ổn rồi Trung Khuyển,” Nữ diễn viên ôm Tiếu Lăng Tiêu, đặt hắn trên chăn đệm dưới đất, nhét hắn vào trong chăn: “Ngủ đi.”</w:t>
      </w:r>
      <w:r>
        <w:br w:type="textWrapping"/>
      </w:r>
      <w:r>
        <w:br w:type="textWrapping"/>
      </w:r>
      <w:r>
        <w:t xml:space="preserve">Dứt lời, cô nàng đứng dậy tắt đèn, thay đồ ngủ rồi chui vào ổ chăn.</w:t>
      </w:r>
      <w:r>
        <w:br w:type="textWrapping"/>
      </w:r>
      <w:r>
        <w:br w:type="textWrapping"/>
      </w:r>
      <w:r>
        <w:t xml:space="preserve">“… Ngao” Tiếu Lăng Tiêu vặn vẹo nhích ra rìa chăn.</w:t>
      </w:r>
      <w:r>
        <w:br w:type="textWrapping"/>
      </w:r>
      <w:r>
        <w:br w:type="textWrapping"/>
      </w:r>
      <w:r>
        <w:t xml:space="preserve">Không biết có phải có bệnh sạch sẽ hay không, cô nàng không thực sự ôm Tiếu Lăng Tiêu, nhưng lại vươn tay khoát lên lưng Tiếu Lăng Tiếu, đều đặn vuốt lông.</w:t>
      </w:r>
      <w:r>
        <w:br w:type="textWrapping"/>
      </w:r>
      <w:r>
        <w:br w:type="textWrapping"/>
      </w:r>
      <w:r>
        <w:t xml:space="preserve">“…” Tiếu Lăng Tiêu mở to mắt chó, cả người rơi vào trạng thái đề phòng, không dám thả lỏng thần kinh một chút nào.</w:t>
      </w:r>
      <w:r>
        <w:br w:type="textWrapping"/>
      </w:r>
      <w:r>
        <w:br w:type="textWrapping"/>
      </w:r>
      <w:r>
        <w:t xml:space="preserve">Hắn cảm giác như lông mao trên người mình đều dựng đứng hết lên.</w:t>
      </w:r>
      <w:r>
        <w:br w:type="textWrapping"/>
      </w:r>
      <w:r>
        <w:br w:type="textWrapping"/>
      </w:r>
      <w:r>
        <w:t xml:space="preserve">May mà hắn đã quen bị vuốt lông.</w:t>
      </w:r>
      <w:r>
        <w:br w:type="textWrapping"/>
      </w:r>
      <w:r>
        <w:br w:type="textWrapping"/>
      </w:r>
      <w:r>
        <w:t xml:space="preserve">Thời gian từng giây từng phút trôi qua, Tiếu Lăng Tiêu cảm giác phía sau truyền đến tiếng hô hấp đều đều.</w:t>
      </w:r>
      <w:r>
        <w:br w:type="textWrapping"/>
      </w:r>
      <w:r>
        <w:br w:type="textWrapping"/>
      </w:r>
      <w:r>
        <w:t xml:space="preserve">“…” Hắn thở phào một tiếng.</w:t>
      </w:r>
      <w:r>
        <w:br w:type="textWrapping"/>
      </w:r>
      <w:r>
        <w:br w:type="textWrapping"/>
      </w:r>
      <w:r>
        <w:t xml:space="preserve">Cuối cùng cũng tự do.</w:t>
      </w:r>
      <w:r>
        <w:br w:type="textWrapping"/>
      </w:r>
      <w:r>
        <w:br w:type="textWrapping"/>
      </w:r>
      <w:r>
        <w:t xml:space="preserve">Tiếu Lăng Tiêu chui ra khỏi ổ chăn, dùng hai móng vuốt nhẹ nhàng nâng gối đầu, chân sau dựng thẳng, ném gối lên giương đơn.</w:t>
      </w:r>
      <w:r>
        <w:br w:type="textWrapping"/>
      </w:r>
      <w:r>
        <w:br w:type="textWrapping"/>
      </w:r>
      <w:r>
        <w:t xml:space="preserve">Sau đó, Tiếu Lăng Tiêu dồn sức nhảy lên đệm lò xo mềm mại trên giường.</w:t>
      </w:r>
      <w:r>
        <w:br w:type="textWrapping"/>
      </w:r>
      <w:r>
        <w:br w:type="textWrapping"/>
      </w:r>
      <w:r>
        <w:t xml:space="preserve">Hắn đặt gối lên đầu giường, nằm thẳng cẳng, duỗi hai chân sau ra thả lỏng.</w:t>
      </w:r>
      <w:r>
        <w:br w:type="textWrapping"/>
      </w:r>
      <w:r>
        <w:br w:type="textWrapping"/>
      </w:r>
      <w:r>
        <w:t xml:space="preserve">Lạnh cả đêm, cuối cùng cũng được giải phóng.</w:t>
      </w:r>
      <w:r>
        <w:br w:type="textWrapping"/>
      </w:r>
      <w:r>
        <w:br w:type="textWrapping"/>
      </w:r>
      <w:r>
        <w:t xml:space="preserve">Ngọa tào, thiệt thoải mái… Tiếu Lăng Tiêu ngả mình trên đệm lò xo, thầm nghĩ: cô ngả ra đất ngủ một mình đi.</w:t>
      </w:r>
      <w:r>
        <w:br w:type="textWrapping"/>
      </w:r>
      <w:r>
        <w:br w:type="textWrapping"/>
      </w:r>
      <w:r>
        <w:t xml:space="preserve">Lão tử nằm trên giường là được rồi.</w:t>
      </w:r>
      <w:r>
        <w:br w:type="textWrapping"/>
      </w:r>
      <w:r>
        <w:br w:type="textWrapping"/>
      </w:r>
      <w:r>
        <w:t xml:space="preserve">Quả nhiên không nên đến gần cô ta, làm một con chó gay, mùi thơm trên cơ thể con gái xộc vào mũi làm nó suýt chút nữa hôn mê.</w:t>
      </w:r>
      <w:r>
        <w:br w:type="textWrapping"/>
      </w:r>
      <w:r>
        <w:br w:type="textWrapping"/>
      </w:r>
      <w:r>
        <w:t xml:space="preserve">***</w:t>
      </w:r>
      <w:r>
        <w:br w:type="textWrapping"/>
      </w:r>
      <w:r>
        <w:br w:type="textWrapping"/>
      </w:r>
      <w:r>
        <w:t xml:space="preserve">— rạng sáng hôm sau, nữ diễn viên mở mắt ra, không nhìn thấy chó của Chu Cẩn Sơ đâu.</w:t>
      </w:r>
      <w:r>
        <w:br w:type="textWrapping"/>
      </w:r>
      <w:r>
        <w:br w:type="textWrapping"/>
      </w:r>
      <w:r>
        <w:t xml:space="preserve">Cô vội vàng ngồi dậy, phát hiện nó không có trên mặt đất.</w:t>
      </w:r>
      <w:r>
        <w:br w:type="textWrapping"/>
      </w:r>
      <w:r>
        <w:br w:type="textWrapping"/>
      </w:r>
      <w:r>
        <w:t xml:space="preserve">“…” Cô hoảng loạn nhìn xung quanh tìm nó, mười giây sau, cô nhìn thấy con chó kia đang ngủ ngon lành trên giường nhỏ, còn dùng cả gối đầu.</w:t>
      </w:r>
      <w:r>
        <w:br w:type="textWrapping"/>
      </w:r>
      <w:r>
        <w:br w:type="textWrapping"/>
      </w:r>
      <w:r>
        <w:t xml:space="preserve">Cô nhìn đến ngơ ngác, rất lâu sau vẫn chưa phản ứng lại được, gương mặt xinh đẹp như tiên nữ giờ khắc này đầy vẻ mờ mịt.</w:t>
      </w:r>
      <w:r>
        <w:br w:type="textWrapping"/>
      </w:r>
      <w:r>
        <w:br w:type="textWrapping"/>
      </w:r>
      <w:r>
        <w:t xml:space="preserve">Con chó này, nó tự mình trèo lên giường ngủ?</w:t>
      </w:r>
      <w:r>
        <w:br w:type="textWrapping"/>
      </w:r>
      <w:r>
        <w:br w:type="textWrapping"/>
      </w:r>
      <w:r>
        <w:t xml:space="preserve">Cô nằm trên đất cứng ngủ cả đêm, đến giờ cả người đều nhức mỏi, còn con chó lại ung dung nằm trên giường làm một giấc mộng đẹp?</w:t>
      </w:r>
      <w:r>
        <w:br w:type="textWrapping"/>
      </w:r>
      <w:r>
        <w:br w:type="textWrapping"/>
      </w:r>
      <w:r>
        <w:t xml:space="preserve">Cô có chút không dám nhìn thẳng Trung Khuyển luôn.</w:t>
      </w:r>
      <w:r>
        <w:br w:type="textWrapping"/>
      </w:r>
      <w:r>
        <w:br w:type="textWrapping"/>
      </w:r>
      <w:r>
        <w:t xml:space="preserve">Lúc Chu Cẩn Sơ hỏi cô Trung Khuyển có ngoan không, cô phải mất rất nhiều thời gian mới sắp xếp được ngôn ngữ của bản thân: “Trung Khuyển… thực sự rất thông minh, hơn những con chó khác nhiều. Vì giường quá nhỏ nên em ôm nó trải chăn đệm nằm dưới đất, kết quả đến nửa đêm, nó tự mình trèo lên giường nằm.”</w:t>
      </w:r>
      <w:r>
        <w:br w:type="textWrapping"/>
      </w:r>
      <w:r>
        <w:br w:type="textWrapping"/>
      </w:r>
      <w:r>
        <w:t xml:space="preserve">Chu Cẩn Sơ đã quá quen thuộc Tiếu Lăng Tiêu, cũng không để tâm lắm: “Chắc nó biết nằm trên giường thoải mái hơn.”</w:t>
      </w:r>
      <w:r>
        <w:br w:type="textWrapping"/>
      </w:r>
      <w:r>
        <w:br w:type="textWrapping"/>
      </w:r>
      <w:r>
        <w:t xml:space="preserve">“Nó trèo lên giường còn mang cả gối theo…”</w:t>
      </w:r>
      <w:r>
        <w:br w:type="textWrapping"/>
      </w:r>
      <w:r>
        <w:br w:type="textWrapping"/>
      </w:r>
      <w:r>
        <w:t xml:space="preserve">“Vì nó biết nằm gối thoải mái hơn.”</w:t>
      </w:r>
      <w:r>
        <w:br w:type="textWrapping"/>
      </w:r>
      <w:r>
        <w:br w:type="textWrapping"/>
      </w:r>
      <w:r>
        <w:t xml:space="preserve">“Aizz,” nữ diễn viên rất thích chó, bản thân cô ở nhà cũng nuôi chó, cũng không biết nên nói như thế nào. Cuối cùng cô nàng chỉ nhắc nhở: “Anh để ý chó nhà anh một chút đi, em vẫn cảm thấy nó có chút quái lạ.”</w:t>
      </w:r>
      <w:r>
        <w:br w:type="textWrapping"/>
      </w:r>
      <w:r>
        <w:br w:type="textWrapping"/>
      </w:r>
    </w:p>
    <w:p>
      <w:pPr>
        <w:pStyle w:val="Heading2"/>
      </w:pPr>
      <w:bookmarkStart w:id="55" w:name="chương-28-hoa-quỳnh-5"/>
      <w:bookmarkEnd w:id="55"/>
      <w:r>
        <w:t xml:space="preserve">28. Chương 28: “hoa Quỳnh” (5)</w:t>
      </w:r>
    </w:p>
    <w:p>
      <w:pPr>
        <w:pStyle w:val="Compact"/>
      </w:pPr>
      <w:r>
        <w:br w:type="textWrapping"/>
      </w:r>
      <w:r>
        <w:br w:type="textWrapping"/>
      </w:r>
      <w:r>
        <w:t xml:space="preserve">Edit: 笑顔Egao.</w:t>
      </w:r>
      <w:r>
        <w:br w:type="textWrapping"/>
      </w:r>
      <w:r>
        <w:br w:type="textWrapping"/>
      </w:r>
      <w:r>
        <w:t xml:space="preserve">Mặc kệ một con chó có bao nhiêu quái lạ, bộ phim vẫn phải quay tiếp.</w:t>
      </w:r>
      <w:r>
        <w:br w:type="textWrapping"/>
      </w:r>
      <w:r>
        <w:br w:type="textWrapping"/>
      </w:r>
      <w:r>
        <w:t xml:space="preserve">Trong bộ phim lần này, phần lớn cảnh quay của Tiếu Lăng Tiêu đều ở trong tiểu thuyết, tuy nhiên vẫn có không ít cảnh bên ngoài.</w:t>
      </w:r>
      <w:r>
        <w:br w:type="textWrapping"/>
      </w:r>
      <w:r>
        <w:br w:type="textWrapping"/>
      </w:r>
      <w:r>
        <w:t xml:space="preserve">Trong ba câu chuyện xưa nhân vật chính tự mình bện ra, có đôi khi y sẽ mang theo con chó yêu quý của mình xuất hiện trong tình tiết truyện.</w:t>
      </w:r>
      <w:r>
        <w:br w:type="textWrapping"/>
      </w:r>
      <w:r>
        <w:br w:type="textWrapping"/>
      </w:r>
      <w:r>
        <w:t xml:space="preserve">Bối cảnh của ba câu chuyện xưa theo thứ tự là cổ đại, thời kháng chiến và hiện đại, Tiếu Lăng Tiêu chỉ xuất hiện trong bối cảnh “hiện đại”, hai phần cổ đại và kháng chiến không có phần của hắn.</w:t>
      </w:r>
      <w:r>
        <w:br w:type="textWrapping"/>
      </w:r>
      <w:r>
        <w:br w:type="textWrapping"/>
      </w:r>
      <w:r>
        <w:t xml:space="preserve">Trong mỗi câu chuyện xưa, vai nam chính đều truy tìm một cô gái xinh đẹp, nhưng ngoại trừ cảnh cuối cùng dẫn đến kết thúc của bộ phim, trong hai câu chuyện còn lại vai nam chính chỉ gặp cô gái một cách thoáng qua, tỉ như trong câu chuyện thứ hai, vai nam chính bất chấp nguy hiểm, liều lĩnh quay về Nam Kinh, vừa lướt qua nữ chính rời khỏi cửa ga thì đoàn tàu bắt đầu lăn bánh.</w:t>
      </w:r>
      <w:r>
        <w:br w:type="textWrapping"/>
      </w:r>
      <w:r>
        <w:br w:type="textWrapping"/>
      </w:r>
      <w:r>
        <w:t xml:space="preserve">Trong ba câu chuyện sẽ xen lẫn một ít tình tiết ẩn, ví dụ như tín vật mà nam nữ chính từng trao đổi trong một câu chuyện xưa nào đó, hay một vật quen thuộc từng xuất hiện trong bối cảnh trước… Lúc đầu Tiếu Lăng Tiêu cho rằng biên kịch muốn xây dựng cố truyện theo motip kiếp trước kiếp này, sau này hắn mới biết, tất cả những chỉ tiết đó chỉ là một vài suy nghĩ “tùy ý”, cho thấy tư duy của tác giả đang dần thoát khỏi sự gò bó eo hẹp, thậm chí xuất hiện một chút ý thức trong thực tế.</w:t>
      </w:r>
      <w:r>
        <w:br w:type="textWrapping"/>
      </w:r>
      <w:r>
        <w:br w:type="textWrapping"/>
      </w:r>
      <w:r>
        <w:t xml:space="preserve">Trong phim, ý thức của tác gia luôn trong trạng thái thanh tỉnh, biết rõ người vợ đã bỏ rơi mình, vì thế thứ y truy tìm là một người hoàn toàn khác chứ không phải vợ mình, dựa theo phép ẩn dụ mà nói nó chính là “tự do”.</w:t>
      </w:r>
      <w:r>
        <w:br w:type="textWrapping"/>
      </w:r>
      <w:r>
        <w:br w:type="textWrapping"/>
      </w:r>
      <w:r>
        <w:t xml:space="preserve">Bất quá, cho dù Tiếu Lăng Tiêu rất thích cách xây dựng kịch bản này, hắn lại nghe đồn chuyện sau khi phát hành phim đang làm mọi người đau đầu.</w:t>
      </w:r>
      <w:r>
        <w:br w:type="textWrapping"/>
      </w:r>
      <w:r>
        <w:br w:type="textWrapping"/>
      </w:r>
      <w:r>
        <w:t xml:space="preserve">Mọi người đều cảm thấy “nữ thần” xuất hiện trong giấc mơ mới là vai nữ chính, nhưng diễn viên thủ vai người vợ lại không tán thành, cho rằng vai người vợ mới là nữ chính số một, trong thời gian quay phim cũng đã xảy ra một ít mâu thuẫn, sau khi đóng máy chắc sẽ ầm ĩ một phen.</w:t>
      </w:r>
      <w:r>
        <w:br w:type="textWrapping"/>
      </w:r>
      <w:r>
        <w:br w:type="textWrapping"/>
      </w:r>
      <w:r>
        <w:t xml:space="preserve">Vì hiệu quả hình ảnh, thợ trang điểm tỉ mỉ tắm rửa cho Tiếu Lăng Tiêu, hết hong khô rồi lại chải lông, bất quá Tiếu Lăng Tiêu không thích kiểu lông mới chút nào. Cũng không hiểu thợ trang điểm nghĩ cái gì, lấy đỉnh đầu Tiếu Lăng Tiêu làm đường ranh giới, chải đám lông ở bên phải xuôi về phía bên phải, lông bên trái chải về phía bên trái. Tiếu Lăng Tiêu nhìn gương, cảm thấy mình rất giống một con chó Hán gian, vì chỉ có Hán gian mới chẻ ngôi giữa như vậy.</w:t>
      </w:r>
      <w:r>
        <w:br w:type="textWrapping"/>
      </w:r>
      <w:r>
        <w:br w:type="textWrapping"/>
      </w:r>
      <w:r>
        <w:t xml:space="preserve">Cảnh quay lần này khiến Tiếu Lăng Tiêu rất phiền muộn.</w:t>
      </w:r>
      <w:r>
        <w:br w:type="textWrapping"/>
      </w:r>
      <w:r>
        <w:br w:type="textWrapping"/>
      </w:r>
      <w:r>
        <w:t xml:space="preserve">Hành động của Chu Cẩn Sơ quá tinh tế, dư sức cảm hóa tâm tình người xem.</w:t>
      </w:r>
      <w:r>
        <w:br w:type="textWrapping"/>
      </w:r>
      <w:r>
        <w:br w:type="textWrapping"/>
      </w:r>
      <w:r>
        <w:t xml:space="preserve">Tiếu Lăng Tiêu ra sức đuổi theo Chu Cẩn Sơ, cảm thấy vô cùng khó khăn — hắn yêu chủ nhân của mình nhiều như vậy, giờ lại phải hộ tống chủ nhân liều mạng đuổi theo người khác.</w:t>
      </w:r>
      <w:r>
        <w:br w:type="textWrapping"/>
      </w:r>
      <w:r>
        <w:br w:type="textWrapping"/>
      </w:r>
      <w:r>
        <w:t xml:space="preserve">Hắn đặt mình vào hoàn cảnh của người khác, suy ngẫm một lát — nếu có một ngày, Chu Cẩn Sơ thực sự bất chấp tất cả theo đuổi một người khác, hắn nhất định sẽ thương tâm đến mức ngay cả thở cũng cảm thấy khó khăn. Tuy hiện tại Chu Cẩn Sơ đối với hắn chỉ có tình cảm giữa chủ nhân và thú cưng, nhưng hắn biết, bản thân mình đối với Chu Cẩn Sơ lại có tình cảm đặc biệt.</w:t>
      </w:r>
      <w:r>
        <w:br w:type="textWrapping"/>
      </w:r>
      <w:r>
        <w:br w:type="textWrapping"/>
      </w:r>
      <w:r>
        <w:t xml:space="preserve">Hơn nữa ở trong phim, sau khi đuổi theo chủ nhân, sinh mệnh của con chó cũng chấm dứt.</w:t>
      </w:r>
      <w:r>
        <w:br w:type="textWrapping"/>
      </w:r>
      <w:r>
        <w:br w:type="textWrapping"/>
      </w:r>
      <w:r>
        <w:t xml:space="preserve">Thực ra động vật luôn là giống loài có thể nhận biết tử vong của người khác, chúng nó đến tột cùng phải làm thế nào mới chịu đựng được cảm giác vô lực khi đó? </w:t>
      </w:r>
      <w:r>
        <w:rPr>
          <w:i/>
        </w:rPr>
        <w:t xml:space="preserve">(ý tác giả là khi con vật đó đuổi theo sinh mệnh của chủ nhân mình)</w:t>
      </w:r>
      <w:r>
        <w:br w:type="textWrapping"/>
      </w:r>
      <w:r>
        <w:br w:type="textWrapping"/>
      </w:r>
      <w:r>
        <w:t xml:space="preserve">Hắn vừa buồn bực vừa khổ sở, cuối cùng khi vai chính cất bước đuổi theo cô gái kia, cảm xúc của hắn đột nhiên thoát khỏi kịch bản, gầm gừ một tiếng cắn lấy ống quần Chu Cẩn Sơ.</w:t>
      </w:r>
      <w:r>
        <w:br w:type="textWrapping"/>
      </w:r>
      <w:r>
        <w:br w:type="textWrapping"/>
      </w:r>
      <w:r>
        <w:t xml:space="preserve">Đạo diễn không ra hiệu tạm dừng, camera vẫn tiếp tục quay.</w:t>
      </w:r>
      <w:r>
        <w:br w:type="textWrapping"/>
      </w:r>
      <w:r>
        <w:br w:type="textWrapping"/>
      </w:r>
      <w:r>
        <w:t xml:space="preserve">Chu Cẩn Sơ dựa theo kịch bản tiếp tục diễn.</w:t>
      </w:r>
      <w:r>
        <w:br w:type="textWrapping"/>
      </w:r>
      <w:r>
        <w:br w:type="textWrapping"/>
      </w:r>
      <w:r>
        <w:t xml:space="preserve">Y không để ý bất cứ thứ gì trên thế tục, không hề hay biết hành động của con chó mình nuôi, tiếp tục bước về phía trước.</w:t>
      </w:r>
      <w:r>
        <w:br w:type="textWrapping"/>
      </w:r>
      <w:r>
        <w:br w:type="textWrapping"/>
      </w:r>
      <w:r>
        <w:t xml:space="preserve">Y tựa như tự cô lập mình với thế giới, không để lại một mối liên hệ rõ ràng nào.</w:t>
      </w:r>
      <w:r>
        <w:br w:type="textWrapping"/>
      </w:r>
      <w:r>
        <w:br w:type="textWrapping"/>
      </w:r>
      <w:r>
        <w:t xml:space="preserve">Thời gian xung quanh nhân vật chính như ngừng lại, bên tai phảng phất có tiếng nhạc du dương, phía trước truyền đến tia sáng, bóng dáng xinh đẹp ở ngay giữa vầng sáng ấy, nhưng lại có thứ gì đó vẫn luôn ngăn cản hắn đi qua, hình như là một cách cửa, y từ từ chạm lên, đẩy cách cửa kia ra.</w:t>
      </w:r>
      <w:r>
        <w:br w:type="textWrapping"/>
      </w:r>
      <w:r>
        <w:br w:type="textWrapping"/>
      </w:r>
      <w:r>
        <w:t xml:space="preserve">“Hay, quá hay!” Hạ đạo diễn đột nhiên cao giọng hô: “Một lần qua, một lần qua!”</w:t>
      </w:r>
      <w:r>
        <w:br w:type="textWrapping"/>
      </w:r>
      <w:r>
        <w:br w:type="textWrapping"/>
      </w:r>
      <w:r>
        <w:t xml:space="preserve">Tiếu Lăng Tiêu quay đầu lại nhìn ông ta.</w:t>
      </w:r>
      <w:r>
        <w:br w:type="textWrapping"/>
      </w:r>
      <w:r>
        <w:br w:type="textWrapping"/>
      </w:r>
      <w:r>
        <w:t xml:space="preserve">Hạ đạo diễn giơ loa, hướng về phía Tiếu Lăng Tiêu: “Trung Khuyển! Mày là thiên tài, mày quả là thiên tài! Thiên tài diễn xuất!”</w:t>
      </w:r>
      <w:r>
        <w:br w:type="textWrapping"/>
      </w:r>
      <w:r>
        <w:br w:type="textWrapping"/>
      </w:r>
      <w:r>
        <w:t xml:space="preserve">“…!!!”‘ Đánh giá của đạo diễn mỗi lần đều so với trước đó tăng lên, chỉ thiếu bước ca tụng hắn, Tiếu Lăng Tiêu cảm thấy mình sắp không đủ sức để thích ứng nữa. Hắn được thổi phồng lên đến mức sắp thành bảo vật xếp ngang hàng với các nghệ thuật gia lão thành luôn rồi.</w:t>
      </w:r>
      <w:r>
        <w:br w:type="textWrapping"/>
      </w:r>
      <w:r>
        <w:br w:type="textWrapping"/>
      </w:r>
      <w:r>
        <w:t xml:space="preserve">“Hành động cắn vào ống quần ở khúc cuối quả thực là vẽ rồng thêm mắt, chó không nỡ cùng với người dứt khoát, làm ra hiệu ứng đối lập hoàn toàn, càng khắc sâu thêm biểu hiện của hai nhân vật.”</w:t>
      </w:r>
      <w:r>
        <w:br w:type="textWrapping"/>
      </w:r>
      <w:r>
        <w:br w:type="textWrapping"/>
      </w:r>
      <w:r>
        <w:t xml:space="preserve">“…” Tiếu Lăng Tiêu cảm thấy bản thân nhẹ bẫng như nuốt phải một quả bóng hydro, chỉ thiếu điều bay lên.</w:t>
      </w:r>
      <w:r>
        <w:br w:type="textWrapping"/>
      </w:r>
      <w:r>
        <w:br w:type="textWrapping"/>
      </w:r>
      <w:r>
        <w:t xml:space="preserve">Hắn cảm thấy, hắn đã biết phải diễn xuất như thế nào.</w:t>
      </w:r>
      <w:r>
        <w:br w:type="textWrapping"/>
      </w:r>
      <w:r>
        <w:br w:type="textWrapping"/>
      </w:r>
      <w:r>
        <w:t xml:space="preserve">Hiện tại, mỗi lần hắn ngẫu hứng phát huy đều được đạo diễn khen ngợi, điều này cho thấy phương hướng hắn làm là chính xác. Mà trước kia, không dám nói tới ngẫu hứng phát huy, chưa kịp diễn xuất đàng hoàng đạo diễn đã mắng hắn té tát hoặc ngồi than thở — người khó tính suýt chút nữa chửi ầm lên, người dễ tính một chút thì than ngắn thở dài.</w:t>
      </w:r>
      <w:r>
        <w:br w:type="textWrapping"/>
      </w:r>
      <w:r>
        <w:br w:type="textWrapping"/>
      </w:r>
      <w:r>
        <w:t xml:space="preserve">“Cẩn Sơ cũng diễn rất tốt.” Đạo diễn tiếp tục khen ngợi vị diễn viên còn lại: “Cậu chọn trạng thái si ngốc ở đây rất hợp lí. Nhân vật chính không để ý sống chết, cái hắn vẫn luôn yêu thích và truy tìm chính là bản thân mình.”</w:t>
      </w:r>
      <w:r>
        <w:br w:type="textWrapping"/>
      </w:r>
      <w:r>
        <w:br w:type="textWrapping"/>
      </w:r>
      <w:r>
        <w:t xml:space="preserve">Chu Cẩn Sơ mỉm cười.</w:t>
      </w:r>
      <w:r>
        <w:br w:type="textWrapping"/>
      </w:r>
      <w:r>
        <w:br w:type="textWrapping"/>
      </w:r>
      <w:r>
        <w:t xml:space="preserve">“Aizz,” Nữ diễn viên xinh đẹp hỏi: “Anh đã từng có trải nghiệm như thế này rồi à? Trải nghiệm không biết mệt mỏi mà theo đuổi một người ấy.”</w:t>
      </w:r>
      <w:r>
        <w:br w:type="textWrapping"/>
      </w:r>
      <w:r>
        <w:br w:type="textWrapping"/>
      </w:r>
      <w:r>
        <w:t xml:space="preserve">“Không có.” Đối với Chu Cẩn Sơ mà nói, tất nhiên là không có.</w:t>
      </w:r>
      <w:r>
        <w:br w:type="textWrapping"/>
      </w:r>
      <w:r>
        <w:br w:type="textWrapping"/>
      </w:r>
      <w:r>
        <w:t xml:space="preserve">“Thế à, nhìn anh diễn rất chân thực, em còn tưởng anh từng trải qua rồi cơ.”</w:t>
      </w:r>
      <w:r>
        <w:br w:type="textWrapping"/>
      </w:r>
      <w:r>
        <w:br w:type="textWrapping"/>
      </w:r>
      <w:r>
        <w:t xml:space="preserve">“Mặc kệ là theo đuổi trong lúc mệt hay không mệt, đều chưa từng trải qua.”</w:t>
      </w:r>
      <w:r>
        <w:br w:type="textWrapping"/>
      </w:r>
      <w:r>
        <w:br w:type="textWrapping"/>
      </w:r>
      <w:r>
        <w:t xml:space="preserve">“Ồ?” Nữ diễn viên có chút bất ngờ: “Vì thế mỗi lần yêu đương đều là người khác chủ động theo đuổi anh? Anh chọn chấp nhận hay từ chối?” Cô thực sự có chút hiếu kỳ về tính cách của Chu Cẩn Sơ.</w:t>
      </w:r>
      <w:r>
        <w:br w:type="textWrapping"/>
      </w:r>
      <w:r>
        <w:br w:type="textWrapping"/>
      </w:r>
      <w:r>
        <w:t xml:space="preserve">“Cũng không phải.” Chu Cẩn Sơ nói: “Anh không quen thay đổi.” Cũng ghét phải dây dưa lằng nhằng, nghĩ thôi đã thấy mệt.</w:t>
      </w:r>
      <w:r>
        <w:br w:type="textWrapping"/>
      </w:r>
      <w:r>
        <w:br w:type="textWrapping"/>
      </w:r>
      <w:r>
        <w:t xml:space="preserve">“…” Nữ diễn viên nhìn y: “Lẽ nào anh theo chủ nghĩa độc thân?”</w:t>
      </w:r>
      <w:r>
        <w:br w:type="textWrapping"/>
      </w:r>
      <w:r>
        <w:br w:type="textWrapping"/>
      </w:r>
      <w:r>
        <w:t xml:space="preserve">“Không nghiêm trọng đến vậy đâu.” Chu Cẩn Sơ đáp lời: “Chỉ là anh hi vọng có thể tiếp tục sống cuộc sống mà anh quen thuộc thôi.” Y cũng từng nghĩ đến việc miễn cưỡng thay đổi, nhưng kết quả không được khả quan lắm.</w:t>
      </w:r>
      <w:r>
        <w:br w:type="textWrapping"/>
      </w:r>
      <w:r>
        <w:br w:type="textWrapping"/>
      </w:r>
      <w:r>
        <w:t xml:space="preserve">“Đây là chuyện không thể nào.” Đối phương tùy ý trò chuyện: “Khẳng định không thể giống như trước được. Chỉ cần có thêm một người tiến vào cuộc sống của anh thôi, mọi thứ đã không còn như trước được nữa rồi.”</w:t>
      </w:r>
      <w:r>
        <w:br w:type="textWrapping"/>
      </w:r>
      <w:r>
        <w:br w:type="textWrapping"/>
      </w:r>
      <w:r>
        <w:t xml:space="preserve">Trên đời này làm gì có chuyện cảm thấy quen thuộc đối với một người xa lạ mới gặp? Đây là chuyện chỉ trong tiểu thuyết mới có. Trong thế giới hiện thực, cho dù trước kia là bạn rất thân, sau khi chơi cùng nhau cũng sẽ gặp rất nhiều chuyện ngoài dự đoán, nếu muốn giữ vững mối quan hệ cần không ngừng thích ứng mọi thứ của đối phương, dù sao hai người cũng không thể mọi thời khắc đều ở cạnh nhau.</w:t>
      </w:r>
      <w:r>
        <w:br w:type="textWrapping"/>
      </w:r>
      <w:r>
        <w:br w:type="textWrapping"/>
      </w:r>
      <w:r>
        <w:t xml:space="preserve">Ngữ khí của Chu Cẩn Sơ vẫn ôn hòa như cũ: “Đúng là như vậy.”</w:t>
      </w:r>
      <w:r>
        <w:br w:type="textWrapping"/>
      </w:r>
      <w:r>
        <w:br w:type="textWrapping"/>
      </w:r>
      <w:r>
        <w:t xml:space="preserve">“…”</w:t>
      </w:r>
      <w:r>
        <w:br w:type="textWrapping"/>
      </w:r>
      <w:r>
        <w:br w:type="textWrapping"/>
      </w:r>
      <w:r>
        <w:t xml:space="preserve">“Để sau này rồi nói, hiện tại anh không muốn. Anh sống cùng Trung Khuyển cũng rất tốt.”</w:t>
      </w:r>
      <w:r>
        <w:br w:type="textWrapping"/>
      </w:r>
      <w:r>
        <w:br w:type="textWrapping"/>
      </w:r>
      <w:r>
        <w:t xml:space="preserve">Chỉ có khoảng thời gian nuôi chó này, y mới có một chút xung động.</w:t>
      </w:r>
      <w:r>
        <w:br w:type="textWrapping"/>
      </w:r>
      <w:r>
        <w:br w:type="textWrapping"/>
      </w:r>
      <w:r>
        <w:t xml:space="preserve">Cũng may Trung Khuyển rất ngoan, không cần y phải bận tâm.</w:t>
      </w:r>
      <w:r>
        <w:br w:type="textWrapping"/>
      </w:r>
      <w:r>
        <w:br w:type="textWrapping"/>
      </w:r>
    </w:p>
    <w:p>
      <w:pPr>
        <w:pStyle w:val="Heading2"/>
      </w:pPr>
      <w:bookmarkStart w:id="56" w:name="chương-29-hoa-quỳnh-6"/>
      <w:bookmarkEnd w:id="56"/>
      <w:r>
        <w:t xml:space="preserve">29. Chương 29: “hoa Quỳnh” (6)</w:t>
      </w:r>
    </w:p>
    <w:p>
      <w:pPr>
        <w:pStyle w:val="Compact"/>
      </w:pPr>
      <w:r>
        <w:br w:type="textWrapping"/>
      </w:r>
      <w:r>
        <w:br w:type="textWrapping"/>
      </w:r>
      <w:r>
        <w:t xml:space="preserve">Cảnh quay cuối cùng của Tiếu Lăng Tiêu là ở trong nhà chủ nhân.</w:t>
      </w:r>
      <w:r>
        <w:br w:type="textWrapping"/>
      </w:r>
      <w:r>
        <w:br w:type="textWrapping"/>
      </w:r>
      <w:r>
        <w:t xml:space="preserve">Con chó cố gắng nhảy lên giường, lại bị mẹ của vai nam chính đạp xuống, vì trên giường đang đặt rất nhiều máy móc.</w:t>
      </w:r>
      <w:r>
        <w:br w:type="textWrapping"/>
      </w:r>
      <w:r>
        <w:br w:type="textWrapping"/>
      </w:r>
      <w:r>
        <w:t xml:space="preserve">Từ đó trở đi nó chỉ dùng hai chân sau đứng trên mặt đất, hai chân trước chống lên thành giường lẳng lặng nhìn chủ nhân của mình. Chủ nhân không hề phản ứng, nó liền dùng lưỡi liếm liếm gò má chủ nhân, còn liếm cả tay của người đó nữa, bất quá chủ nhân cũng không đáp lại nó, chỉ đôi khi dùng cổ họng phát ra một ít âm thanh không rõ ràng, như vậy đủ để nó biết chủ nhân vẫn còn sống.</w:t>
      </w:r>
      <w:r>
        <w:br w:type="textWrapping"/>
      </w:r>
      <w:r>
        <w:br w:type="textWrapping"/>
      </w:r>
      <w:r>
        <w:t xml:space="preserve">Những lúc khác nó đều nằm bên giường bệnh, nghịch đi nghịch lại một quả bóng. Quả bóng này là chủ nhân mua cho nó, sau này mẹ của nam chính cũng đổi cho nó một quả bóng mới, bất quá nó vẫn thích cái cũ hơn.</w:t>
      </w:r>
      <w:r>
        <w:br w:type="textWrapping"/>
      </w:r>
      <w:r>
        <w:br w:type="textWrapping"/>
      </w:r>
      <w:r>
        <w:t xml:space="preserve">Trong thời kì gian khổ này, một con chó thông minh như nó giúp được không ít việc.</w:t>
      </w:r>
      <w:r>
        <w:br w:type="textWrapping"/>
      </w:r>
      <w:r>
        <w:br w:type="textWrapping"/>
      </w:r>
      <w:r>
        <w:t xml:space="preserve">Tỉ như người mẹ sẽ sai nó ngậm rổ chạy xuống lầu mua đồ, trong rổ đặt tiền kèm theo một tờ giấy để chủ cửa hàng dưới lầu biết họ muốn mua gì.</w:t>
      </w:r>
      <w:r>
        <w:br w:type="textWrapping"/>
      </w:r>
      <w:r>
        <w:br w:type="textWrapping"/>
      </w:r>
      <w:r>
        <w:t xml:space="preserve">Lại ví dụ như, khi người mẹ lau người cho nam chính, con chó sẽ đứng bên cạnh ngậm khăn giúp đỡ.</w:t>
      </w:r>
      <w:r>
        <w:br w:type="textWrapping"/>
      </w:r>
      <w:r>
        <w:br w:type="textWrapping"/>
      </w:r>
      <w:r>
        <w:t xml:space="preserve">“Không nên làm lộ ra sự nặng nề trong toàn bộ cảnh quay.” Hạ đạo diễn giải thích: “Phải thêm vào các loại sắc thái khác nữa, nếu không khán giả sẽ không chịu nổi.”</w:t>
      </w:r>
      <w:r>
        <w:br w:type="textWrapping"/>
      </w:r>
      <w:r>
        <w:br w:type="textWrapping"/>
      </w:r>
      <w:r>
        <w:t xml:space="preserve">Tiếu Lăng Tiêu ngơ ngác đứng một bên nhìn.</w:t>
      </w:r>
      <w:r>
        <w:br w:type="textWrapping"/>
      </w:r>
      <w:r>
        <w:br w:type="textWrapping"/>
      </w:r>
      <w:r>
        <w:t xml:space="preserve">“Vì thế,” Hạ đạo diễn nói tiếp: “Trong bộ phim này, Trung Khuyển nhất định sẽ thu được sự chú ý cao nhất, vì nó là nhân vật duy nhất có thể điều tiết bầu không khí trong phim.” Nói xong, Hạ đạo diễn lại sờ sờ đầu Tiếu Lăng Tiêu: “Cố gắng lên.”</w:t>
      </w:r>
      <w:r>
        <w:br w:type="textWrapping"/>
      </w:r>
      <w:r>
        <w:br w:type="textWrapping"/>
      </w:r>
      <w:r>
        <w:t xml:space="preserve">Tiếu Lăng Tiêu cũng diễn hết sức mình.</w:t>
      </w:r>
      <w:r>
        <w:br w:type="textWrapping"/>
      </w:r>
      <w:r>
        <w:br w:type="textWrapping"/>
      </w:r>
      <w:r>
        <w:t xml:space="preserve">Đối với mỗi cơ hội hắn luôn luôn quý trọng, chỉ là sau khi quý trọng, mọi chuyện thường không tiến triển theo đúng ý nguyện của hắn.</w:t>
      </w:r>
      <w:r>
        <w:br w:type="textWrapping"/>
      </w:r>
      <w:r>
        <w:br w:type="textWrapping"/>
      </w:r>
      <w:r>
        <w:t xml:space="preserve">Trong khi hoàn thành cảnh quay, trong lòng Tiếu Lăng Tiêu kỳ thực đang chấn động.</w:t>
      </w:r>
      <w:r>
        <w:br w:type="textWrapping"/>
      </w:r>
      <w:r>
        <w:br w:type="textWrapping"/>
      </w:r>
      <w:r>
        <w:t xml:space="preserve">Hắn cố gắng nhập diễn, tưởng tượng nếu Chu Cẩn Sơ thực sự mang bộ dạng này, hắn sẽ khổ sở cỡ nào.</w:t>
      </w:r>
      <w:r>
        <w:br w:type="textWrapping"/>
      </w:r>
      <w:r>
        <w:br w:type="textWrapping"/>
      </w:r>
      <w:r>
        <w:t xml:space="preserve">Tiếu Lăng Tiêu của hiện tại thông qua việc biến thành chó hiểu rất rõ cái gọi là nhân sinh vô thường, bản chất cơ bản nhất của cuộc sống chính là hai chữ “vô thường*”.  Hắn từng cho rằng mình sẽ tiếp tục sống những tháng ngày nghẹn khuất, có nằm mơ cũng không nghĩ tới mình sẽ đổi giống loài biến thành chó, hơn nữa còn thầm mến Chu Cẩn Sơ mà hắn ghét cay ghét đắng.</w:t>
      </w:r>
      <w:r>
        <w:br w:type="textWrapping"/>
      </w:r>
      <w:r>
        <w:br w:type="textWrapping"/>
      </w:r>
      <w:r>
        <w:t xml:space="preserve">Nhìn tác gia trong phim mà xem, vốn đang sống vô cùng hạnh phúc bỗng dưng lại xuất huyết não, như vậy ai dám cam đoan Chu Cẩn Sơ có thể khỏe mạnh cả đời?</w:t>
      </w:r>
      <w:r>
        <w:br w:type="textWrapping"/>
      </w:r>
      <w:r>
        <w:br w:type="textWrapping"/>
      </w:r>
      <w:r>
        <w:t xml:space="preserve">Tiếu Lăng Tiêu nhìn “chủ nhân” nằm trên giường, ngắm gương mặt thon gầy tái nhợt nhờ trang điểm của đối phương, trong lòng dâng lên cảm  giác khó chịu không thể tả.</w:t>
      </w:r>
      <w:r>
        <w:br w:type="textWrapping"/>
      </w:r>
      <w:r>
        <w:br w:type="textWrapping"/>
      </w:r>
      <w:r>
        <w:t xml:space="preserve">“Ngao…” Tiếu Lăng Tiêu rũ xuống hai lỗ tai, không ngừng ngửi ngửi “chủ nhân”.</w:t>
      </w:r>
      <w:r>
        <w:br w:type="textWrapping"/>
      </w:r>
      <w:r>
        <w:br w:type="textWrapping"/>
      </w:r>
      <w:r>
        <w:t xml:space="preserve">Nhưng không giống trước đây, giờ đang là thời gian quay phim, Chu Cẩn Sơ thủ vai một người sống cuộc sống thực vật, không hề đáp lại Tiếu Lăng Tiêu.</w:t>
      </w:r>
      <w:r>
        <w:br w:type="textWrapping"/>
      </w:r>
      <w:r>
        <w:br w:type="textWrapping"/>
      </w:r>
      <w:r>
        <w:t xml:space="preserve">Vai nam chính mở ra đôi mắt trống rỗng, vì y đã mù hoàn toàn, trong con ngươi không còn ánh sáng phản xạ, cũng không còn lay động linh hoạt như trước.</w:t>
      </w:r>
      <w:r>
        <w:br w:type="textWrapping"/>
      </w:r>
      <w:r>
        <w:br w:type="textWrapping"/>
      </w:r>
      <w:r>
        <w:t xml:space="preserve">Tiếu Lăng Tiêu đau lòng muốn chết.</w:t>
      </w:r>
      <w:r>
        <w:br w:type="textWrapping"/>
      </w:r>
      <w:r>
        <w:br w:type="textWrapping"/>
      </w:r>
      <w:r>
        <w:t xml:space="preserve">Nếu Chu Cẩn Sơ thật sự sinh bệnh, một con chó như hắn có thể làm được gì đây.</w:t>
      </w:r>
      <w:r>
        <w:br w:type="textWrapping"/>
      </w:r>
      <w:r>
        <w:br w:type="textWrapping"/>
      </w:r>
      <w:r>
        <w:t xml:space="preserve">Cuối cùng, sau khi hoàn thành toàn bộ cảnh quay, Chu Cẩn Sơ mới từ trên giường ngồi dậy.</w:t>
      </w:r>
      <w:r>
        <w:br w:type="textWrapping"/>
      </w:r>
      <w:r>
        <w:br w:type="textWrapping"/>
      </w:r>
      <w:r>
        <w:t xml:space="preserve">“…” Không còn bị hạn chế, Tiếu Lăng Tiêu vèo một cái nhảy vào lồng ngực Chu Cẩn Sơ, cọ cọ không ngừng.</w:t>
      </w:r>
      <w:r>
        <w:br w:type="textWrapping"/>
      </w:r>
      <w:r>
        <w:br w:type="textWrapping"/>
      </w:r>
      <w:r>
        <w:t xml:space="preserve">“Trung Khuyển?” Chu Cẩn Sơ ôm hắn, dùng sức ôm thật chặt.</w:t>
      </w:r>
      <w:r>
        <w:br w:type="textWrapping"/>
      </w:r>
      <w:r>
        <w:br w:type="textWrapping"/>
      </w:r>
      <w:r>
        <w:t xml:space="preserve">“…” Ít nhất Chu Cẩn Sơ bây giờ vẫn khỏe mạnh, lực cánh tay vẫn mạnh như vậy.</w:t>
      </w:r>
      <w:r>
        <w:br w:type="textWrapping"/>
      </w:r>
      <w:r>
        <w:br w:type="textWrapping"/>
      </w:r>
      <w:r>
        <w:t xml:space="preserve">Hắn đè lên người đối phương, hai móng vuốt dán sát lên vai, đầu chôn vào hõm cổ y, còn nhè nhẹ cắn một cái.</w:t>
      </w:r>
      <w:r>
        <w:br w:type="textWrapping"/>
      </w:r>
      <w:r>
        <w:br w:type="textWrapping"/>
      </w:r>
      <w:r>
        <w:t xml:space="preserve">“Không có việc gì không có việc gì.” Chu Cẩn Sơ tựa hồ cảm giác được thú cưng nhà mình đang bất an, an ủi nó: “Tao còn chưa ngã bệnh được đâu, giờ mày đứng lên được chưa?”</w:t>
      </w:r>
      <w:r>
        <w:br w:type="textWrapping"/>
      </w:r>
      <w:r>
        <w:br w:type="textWrapping"/>
      </w:r>
      <w:r>
        <w:t xml:space="preserve">“… Gâu.”</w:t>
      </w:r>
      <w:r>
        <w:br w:type="textWrapping"/>
      </w:r>
      <w:r>
        <w:br w:type="textWrapping"/>
      </w:r>
      <w:r>
        <w:t xml:space="preserve">Do ảnh hưởng của cảnh quay, mãi cho đến lúc đi ngủ buổi tối, Tiếu Lăng Tiêu trở nên cực kì dính người.</w:t>
      </w:r>
      <w:r>
        <w:br w:type="textWrapping"/>
      </w:r>
      <w:r>
        <w:br w:type="textWrapping"/>
      </w:r>
      <w:r>
        <w:t xml:space="preserve">Hắn dính chết trên người “chủ nhân”, cả cơ thể cũng dán hết cả lên.</w:t>
      </w:r>
      <w:r>
        <w:br w:type="textWrapping"/>
      </w:r>
      <w:r>
        <w:br w:type="textWrapping"/>
      </w:r>
      <w:r>
        <w:t xml:space="preserve">Chu Cẩn Sơ cũng không đá hắn ra, vuốt lông cho hắn, sau đó mệt mỏi ngủ thiếp đi.</w:t>
      </w:r>
      <w:r>
        <w:br w:type="textWrapping"/>
      </w:r>
      <w:r>
        <w:br w:type="textWrapping"/>
      </w:r>
      <w:r>
        <w:t xml:space="preserve">Tiếu Lăng Tiêu ngủ thẳng đến nửa đêm, đột nhiên cảm thấy trên người nằng nặng. Hắn mờ mịt mở hai mắt chó, phát hiện Chu Cẩn Sơ vậy mà lại đổi tư thế ngủ.</w:t>
      </w:r>
      <w:r>
        <w:br w:type="textWrapping"/>
      </w:r>
      <w:r>
        <w:br w:type="textWrapping"/>
      </w:r>
      <w:r>
        <w:t xml:space="preserve">Chu Cẩn Sơ bình thường đều nằm thẳng, giờ khắc này lại bỗng dưng trở mình, một chân khoát lên đùi Tiếu Lăng Tiêu, gần như bao trọn lấy hắn, chỉ cần hắn hơi nhấc lên chân chó sẽ đụng đến cái đó đó của đối phương ngay lập tức.</w:t>
      </w:r>
      <w:r>
        <w:br w:type="textWrapping"/>
      </w:r>
      <w:r>
        <w:br w:type="textWrapping"/>
      </w:r>
      <w:r>
        <w:t xml:space="preserve">Do tư thế nằm nghiêng, giờ khắc này mặt Chu Cẩn Sơ cũng gần trong gang tấc, hơi thở ấm áp phả lên lông chó của Tiếu Lăng Tiêu, Tiếu Lăng Tiêu cảm thấy mặt mình có chút ngứa.</w:t>
      </w:r>
      <w:r>
        <w:br w:type="textWrapping"/>
      </w:r>
      <w:r>
        <w:br w:type="textWrapping"/>
      </w:r>
      <w:r>
        <w:t xml:space="preserve">Hơn nữa, Chu Cẩn Sơ còn khoát tay lên người Tiếu Lăng Tiêu.</w:t>
      </w:r>
      <w:r>
        <w:br w:type="textWrapping"/>
      </w:r>
      <w:r>
        <w:br w:type="textWrapping"/>
      </w:r>
      <w:r>
        <w:t xml:space="preserve">“…” Cái tư thế hai người ôm nhau này, nhìn thật giống tình nhân.</w:t>
      </w:r>
      <w:r>
        <w:br w:type="textWrapping"/>
      </w:r>
      <w:r>
        <w:br w:type="textWrapping"/>
      </w:r>
      <w:r>
        <w:t xml:space="preserve">Không hiểu sao Tiếu Lăng Tiêu đột nhiên rùng mình.</w:t>
      </w:r>
      <w:r>
        <w:br w:type="textWrapping"/>
      </w:r>
      <w:r>
        <w:br w:type="textWrapping"/>
      </w:r>
      <w:r>
        <w:t xml:space="preserve">Cứng rồi, thật xấu hổ… Tiếu Lăng Tiêu bi ai nghĩ.</w:t>
      </w:r>
      <w:r>
        <w:br w:type="textWrapping"/>
      </w:r>
      <w:r>
        <w:br w:type="textWrapping"/>
      </w:r>
      <w:r>
        <w:t xml:space="preserve">Làm một con chó một tuổi rưỡi, hắn cũng không phải chưa từng phát tình.</w:t>
      </w:r>
      <w:r>
        <w:br w:type="textWrapping"/>
      </w:r>
      <w:r>
        <w:br w:type="textWrapping"/>
      </w:r>
      <w:r>
        <w:t xml:space="preserve">Trước đây từng có hai lần. Hắn và một con chó đực không quen khác, con chó đực kia do chó mẹ động dục nên bị ảnh hưởng, còn Tiếu Lăng Tiêu mỗi lần nhìn thấy một đám chó đực theo sau mông chó mẹ, đều bày ra bộ mặt cao lãnh*. </w:t>
      </w:r>
      <w:r>
        <w:rPr>
          <w:i/>
        </w:rPr>
        <w:t xml:space="preserve">(cao lãnh: cao ngạo lạnh lùng)</w:t>
      </w:r>
      <w:r>
        <w:br w:type="textWrapping"/>
      </w:r>
      <w:r>
        <w:br w:type="textWrapping"/>
      </w:r>
      <w:r>
        <w:t xml:space="preserve">Hai lần phát tình, đều do “chủ nhân” của hắn. Một lần là khi hắn tắm chung với Chu Cẩn Sơ, còn một lần khác là mộng xuân giữa hai người, chú ý, là hai NGƯỜI.</w:t>
      </w:r>
      <w:r>
        <w:br w:type="textWrapping"/>
      </w:r>
      <w:r>
        <w:br w:type="textWrapping"/>
      </w:r>
      <w:r>
        <w:t xml:space="preserve">Hai lần trước hắn đều nhịn, lần này… còn phải nhịn nữa sao?</w:t>
      </w:r>
      <w:r>
        <w:br w:type="textWrapping"/>
      </w:r>
      <w:r>
        <w:br w:type="textWrapping"/>
      </w:r>
      <w:r>
        <w:t xml:space="preserve">Nhịn nhiều quá có phải sẽ không tốt hay không na…</w:t>
      </w:r>
      <w:r>
        <w:br w:type="textWrapping"/>
      </w:r>
      <w:r>
        <w:br w:type="textWrapping"/>
      </w:r>
      <w:r>
        <w:t xml:space="preserve">Tiếu Lăng Tiêu cẩn thận suy nghĩ một lát, phát hiện một năm rưỡi rồi hắn chưa từng giải quyết!</w:t>
      </w:r>
      <w:r>
        <w:br w:type="textWrapping"/>
      </w:r>
      <w:r>
        <w:br w:type="textWrapping"/>
      </w:r>
      <w:r>
        <w:t xml:space="preserve">Sau đó hắn bỗng dưng tò mò chó phát tiết khác người phát tiết ở chỗ nào. Sẽ giống nhau sao? Hẳn là không thể nào, khẳng định không giống, có thể làm người thoải mái chưa chắc có thể làm chó thoải mái.</w:t>
      </w:r>
      <w:r>
        <w:rPr>
          <w:i/>
        </w:rPr>
        <w:t xml:space="preserve"> (… tui câm nín)</w:t>
      </w:r>
      <w:r>
        <w:br w:type="textWrapping"/>
      </w:r>
      <w:r>
        <w:br w:type="textWrapping"/>
      </w:r>
      <w:r>
        <w:t xml:space="preserve">Sát, Tiếu Lăng Tiêu nghĩ: làm chó cũng làm rồi, vì cái gì đến chuyện thoải mái nhất cũng không được trải nghiệm?!</w:t>
      </w:r>
      <w:r>
        <w:br w:type="textWrapping"/>
      </w:r>
      <w:r>
        <w:br w:type="textWrapping"/>
      </w:r>
      <w:r>
        <w:t xml:space="preserve">Vốn nên tuốt* từ sớm!!! </w:t>
      </w:r>
      <w:r>
        <w:rPr>
          <w:i/>
        </w:rPr>
        <w:t xml:space="preserve">(*tuốt súng, bạt củ cải, DIY…)</w:t>
      </w:r>
      <w:r>
        <w:br w:type="textWrapping"/>
      </w:r>
      <w:r>
        <w:br w:type="textWrapping"/>
      </w:r>
      <w:r>
        <w:t xml:space="preserve">Đúng vậy, nên tuốt từ sớm mới phải!</w:t>
      </w:r>
      <w:r>
        <w:br w:type="textWrapping"/>
      </w:r>
      <w:r>
        <w:br w:type="textWrapping"/>
      </w:r>
      <w:r>
        <w:t xml:space="preserve">Như vậy, tui sẽ nhận được các trải nghiệm bất đồng…</w:t>
      </w:r>
      <w:r>
        <w:br w:type="textWrapping"/>
      </w:r>
      <w:r>
        <w:br w:type="textWrapping"/>
      </w:r>
      <w:r>
        <w:t xml:space="preserve">Nói thì chậm mà xảy ra thì nhanh, Tiếu Lăng Tiêu rời giường nhanh như một cơn gió!</w:t>
      </w:r>
      <w:r>
        <w:br w:type="textWrapping"/>
      </w:r>
      <w:r>
        <w:br w:type="textWrapping"/>
      </w:r>
      <w:r>
        <w:t xml:space="preserve">A… Hắn tìm được một góc tường, sau khi đứng thẳng bằng hai chân sau, một cái móng chó đặt lên tường chống đỡ, một móng khác chăm chỉ hoàn thành công tác.</w:t>
      </w:r>
      <w:r>
        <w:br w:type="textWrapping"/>
      </w:r>
      <w:r>
        <w:br w:type="textWrapping"/>
      </w:r>
      <w:r>
        <w:t xml:space="preserve">Có vẻ không ổn… Chỉ có một cái đệm thịt, cường độ không đủ mạnh.</w:t>
      </w:r>
      <w:r>
        <w:br w:type="textWrapping"/>
      </w:r>
      <w:r>
        <w:br w:type="textWrapping"/>
      </w:r>
      <w:r>
        <w:t xml:space="preserve">Nhưng mà dùng cả hai móng lại không đứng vững được… Ầy, thật là phiền.</w:t>
      </w:r>
      <w:r>
        <w:br w:type="textWrapping"/>
      </w:r>
      <w:r>
        <w:br w:type="textWrapping"/>
      </w:r>
      <w:r>
        <w:t xml:space="preserve">Tiếu Lăng Tiêu suy nghĩ một lát, mở cửa toilet ra chui vào.</w:t>
      </w:r>
      <w:r>
        <w:br w:type="textWrapping"/>
      </w:r>
      <w:r>
        <w:br w:type="textWrapping"/>
      </w:r>
      <w:r>
        <w:t xml:space="preserve">Hắn ngậm giấy vệ sinh, nhếch đuôi chó lên, ngồi vững trên bồn cầu, vô cùng trang trọng bắt đầu thí nghiệm.</w:t>
      </w:r>
      <w:r>
        <w:br w:type="textWrapping"/>
      </w:r>
      <w:r>
        <w:br w:type="textWrapping"/>
      </w:r>
      <w:r>
        <w:t xml:space="preserve">Quả nhiên khác hẳn so với lúc làm người.</w:t>
      </w:r>
      <w:r>
        <w:br w:type="textWrapping"/>
      </w:r>
      <w:r>
        <w:br w:type="textWrapping"/>
      </w:r>
      <w:r>
        <w:t xml:space="preserve">Tiếu Lăng Tiêu thở ra một hơi, ném giấy vệ sinh vào bồn cầu, nhấn nút xả nước.</w:t>
      </w:r>
      <w:r>
        <w:br w:type="textWrapping"/>
      </w:r>
      <w:r>
        <w:br w:type="textWrapping"/>
      </w:r>
      <w:r>
        <w:t xml:space="preserve">Vừa hoàn thành công việc, Tiếu Lăng Tiêu liền nghe thấy một giọng nói vừa kinh ngạc vừa nghi hoặc: “Trung…… Khuyển……?”</w:t>
      </w:r>
      <w:r>
        <w:rPr>
          <w:i/>
        </w:rPr>
        <w:t xml:space="preserve">=))))))))))))))))))</w:t>
      </w:r>
      <w:r>
        <w:br w:type="textWrapping"/>
      </w:r>
      <w:r>
        <w:br w:type="textWrapping"/>
      </w:r>
      <w:r>
        <w:t xml:space="preserve">Tiếu Lăng Tiêu vội vã xoay người lại.</w:t>
      </w:r>
      <w:r>
        <w:br w:type="textWrapping"/>
      </w:r>
      <w:r>
        <w:br w:type="textWrapping"/>
      </w:r>
      <w:r>
        <w:t xml:space="preserve">Đồng chí Chu Cẩn Sơ vào lúc rạng sáng nhìn thấy chó nhà mình đang xả nước bồn cầu, khẽ cau mày, trên mặt có chút mờ mịt.</w:t>
      </w:r>
      <w:r>
        <w:br w:type="textWrapping"/>
      </w:r>
      <w:r>
        <w:br w:type="textWrapping"/>
      </w:r>
      <w:r>
        <w:t xml:space="preserve">“…” Tiếu Lăng Tiêu cảm thấy, hình như mình bị lộ tẩy.</w:t>
      </w:r>
      <w:r>
        <w:br w:type="textWrapping"/>
      </w:r>
      <w:r>
        <w:br w:type="textWrapping"/>
      </w:r>
      <w:r>
        <w:t xml:space="preserve">May mà phân diễn của hắn đã kết thúc, cũng sắp rời khỏi đoàn làm phim, đợi đến khi cả hai về tới nhà, mọi chuyện có lẽ sẽ khôi phục như bình thường?</w:t>
      </w:r>
      <w:r>
        <w:br w:type="textWrapping"/>
      </w:r>
      <w:r>
        <w:br w:type="textWrapping"/>
      </w:r>
    </w:p>
    <w:p>
      <w:pPr>
        <w:pStyle w:val="Heading2"/>
      </w:pPr>
      <w:bookmarkStart w:id="57" w:name="chương-30-hoa-quỳnh-7"/>
      <w:bookmarkEnd w:id="57"/>
      <w:r>
        <w:t xml:space="preserve">30. Chương 30: “hoa Quỳnh” (7)</w:t>
      </w:r>
    </w:p>
    <w:p>
      <w:pPr>
        <w:pStyle w:val="Compact"/>
      </w:pPr>
      <w:r>
        <w:br w:type="textWrapping"/>
      </w:r>
      <w:r>
        <w:br w:type="textWrapping"/>
      </w:r>
      <w:r>
        <w:t xml:space="preserve">Nửa năm sau, phim điện ảnh được công chiếu.</w:t>
      </w:r>
      <w:r>
        <w:br w:type="textWrapping"/>
      </w:r>
      <w:r>
        <w:br w:type="textWrapping"/>
      </w:r>
      <w:r>
        <w:t xml:space="preserve">Quả nhiên đúng như Hạ đạo diễn dự đoán, Tiếu Lăng Tiêu thu hút được vô số tầm mắt người xem.</w:t>
      </w:r>
      <w:r>
        <w:br w:type="textWrapping"/>
      </w:r>
      <w:r>
        <w:br w:type="textWrapping"/>
      </w:r>
      <w:r>
        <w:t xml:space="preserve">Không giống với 《 Hổ Dữ 》, trong bộ phim lần này, con chó luôn ở bên cạnh chủ nhân của mình, có thể nói là phi thường có cảm giác tồn tại. Nó rất đáng yêu, lại có nhiều tính cách tốt đẹp, tất cả khán giả đều yêu thích nó.</w:t>
      </w:r>
      <w:r>
        <w:br w:type="textWrapping"/>
      </w:r>
      <w:r>
        <w:br w:type="textWrapping"/>
      </w:r>
      <w:r>
        <w:t xml:space="preserve">Gần một phần ba số weibo Trung Quốc đều xuất hiện câu “Trung Khuyển thực sự rất đáng yêu.”</w:t>
      </w:r>
      <w:r>
        <w:br w:type="textWrapping"/>
      </w:r>
      <w:r>
        <w:br w:type="textWrapping"/>
      </w:r>
      <w:r>
        <w:t xml:space="preserve">Nhờ diễn xuất xuất sắc của Tiếu Lăng Tiêu, giới truyền thông cùng các nhà phê bình điện ảnh đều nghiêng về một phía, cùng khen ngợi Tiếu Lăng Tiêu, số lượng lời tán dương nó nhận được không hề ít hơn nam nữ chính. Trong đa số những lời giới thiệu và bình luận, Tiếu Lăng Tiêu đều có thể nhìn thấy tên của mình. Ngay cả những người luôn keo kiệt khi ca ngợi người khác cũng không muốn đối xử cay nghiệt với một con chó vô tội.</w:t>
      </w:r>
      <w:r>
        <w:br w:type="textWrapping"/>
      </w:r>
      <w:r>
        <w:br w:type="textWrapping"/>
      </w:r>
      <w:r>
        <w:t xml:space="preserve">Có người giỏi văn chương thâm tình bày tỏ:【 Nó thực sự là một diễn viên hoàn mỹ. Nó có đôi mắt xanh thẳm của đại dương, có bộ lông mượt mà tựa tơ lụa. Nó xinh đẹp, thông minh, hoạt bát. Nó thể hiện không hề thua kém hai nhân vật chính, thậm chí còn cao hơn một bậc, vì nó đã trộm mất trái tim của khán giả. 】</w:t>
      </w:r>
      <w:r>
        <w:br w:type="textWrapping"/>
      </w:r>
      <w:r>
        <w:br w:type="textWrapping"/>
      </w:r>
      <w:r>
        <w:t xml:space="preserve">Hoặc là: 【 Trong lúc chú chó nhà mọi người vẫn đang ngủ say như chết, Trung Khuyển đã phải rời giường từ rất sớm, vô cùng tập trung vào quay phim, cống hiến tài hoa vì nghệ thuật. Vì vậy, không giống những con chó cưng khác, Trung Khuyển ngay cả khi tạ thế vẫn có thể lưu giữ lại hình ảnh của mình trong phim, vĩnh viễn không biến mất. 】</w:t>
      </w:r>
      <w:r>
        <w:br w:type="textWrapping"/>
      </w:r>
      <w:r>
        <w:br w:type="textWrapping"/>
      </w:r>
      <w:r>
        <w:t xml:space="preserve">“…Á!” Đọc được những lời này, Tiếu Lăng Tiêu ngượng ngùng che mặt.</w:t>
      </w:r>
      <w:r>
        <w:br w:type="textWrapping"/>
      </w:r>
      <w:r>
        <w:br w:type="textWrapping"/>
      </w:r>
      <w:r>
        <w:t xml:space="preserve">Hắn cảm thấy những người kia thật không có tiết tháo, vừa nhìn thấy chó một cái là lời buồn nôn nào cũng nói được.</w:t>
      </w:r>
      <w:r>
        <w:br w:type="textWrapping"/>
      </w:r>
      <w:r>
        <w:br w:type="textWrapping"/>
      </w:r>
      <w:r>
        <w:t xml:space="preserve">Bất quá… nói diễn xuất của hắn đã có thể so với Chu Cẩn Sơ, lại còn hoàn hảo như ảnh hậu, trong lòng Tiếu Lăng Tiêu vẫn sướng muốn chết. </w:t>
      </w:r>
      <w:r>
        <w:rPr>
          <w:i/>
        </w:rPr>
        <w:t xml:space="preserve">(cái cụm sướng muốn chết này câu gốc hay lắm mà không dịch ra được T_T)</w:t>
      </w:r>
      <w:r>
        <w:br w:type="textWrapping"/>
      </w:r>
      <w:r>
        <w:br w:type="textWrapping"/>
      </w:r>
      <w:r>
        <w:t xml:space="preserve">Hắn thật sự… diễn tốt đến vậy sao?</w:t>
      </w:r>
      <w:r>
        <w:br w:type="textWrapping"/>
      </w:r>
      <w:r>
        <w:br w:type="textWrapping"/>
      </w:r>
      <w:r>
        <w:t xml:space="preserve">Trên internet rất nhanh đã có người kêu gọi các giải thưởng điện ảnh lớn cho phép Trung Khuyển tham gia đề cử.</w:t>
      </w:r>
      <w:r>
        <w:br w:type="textWrapping"/>
      </w:r>
      <w:r>
        <w:br w:type="textWrapping"/>
      </w:r>
      <w:r>
        <w:t xml:space="preserve">“Trung Khuyển nên được đề cử làm nam phụ xuất sắc nhất.” Mọi người nói: “Nếu Trung Khuyển cũng là vai phụ, vì cái gì nó không thể trở thành vai nam phụ xuất sắc nhất?”</w:t>
      </w:r>
      <w:r>
        <w:br w:type="textWrapping"/>
      </w:r>
      <w:r>
        <w:br w:type="textWrapping"/>
      </w:r>
      <w:r>
        <w:t xml:space="preserve">Hai câu kêu gọi trên nhanh chóng nhận được mấy vạn share.</w:t>
      </w:r>
      <w:r>
        <w:br w:type="textWrapping"/>
      </w:r>
      <w:r>
        <w:br w:type="textWrapping"/>
      </w:r>
      <w:r>
        <w:t xml:space="preserve">Sau đó, không chỉ người mê phim, đến một số đơn vị truyền thông và ban tổ chức các giải thưởng điện ảnh cũng bắt đầu tham gia thảo luận không biết mệt.</w:t>
      </w:r>
      <w:r>
        <w:br w:type="textWrapping"/>
      </w:r>
      <w:r>
        <w:br w:type="textWrapping"/>
      </w:r>
      <w:r>
        <w:t xml:space="preserve">Một tạp chí nổi tiếng đã mở đợt bình chọn với nội dung【 Bạn nghĩ có nên cho phép Trung Khuyển tham gia giành giải thưởng điện ảnh không? 】. Đợt bình chọn thu hút hơn ba mươi ngàn người tham gia, trong đó 65% bỏ phiếu lựa chọn “Ủng hộ, diễn viên động vật cũng là diễn viên, không nên phân biệt đối xử”, 30% người tham gia chọn “Phản đối, trao giải thưởng cho chó thực sự không ra thể thống gì, làm như vậy là sỉ nhục những người có tên trong danh sách đề cử”. 5% còn lại tỏ vẻ “Đi ngang qua nên share giúp”.</w:t>
      </w:r>
      <w:r>
        <w:br w:type="textWrapping"/>
      </w:r>
      <w:r>
        <w:br w:type="textWrapping"/>
      </w:r>
      <w:r>
        <w:t xml:space="preserve">Còn có người photoshop ảnh Trung Khuyển lĩnh giải thưởng, có người lại dùng phần mềm biến âm làm diễn văn lĩnh thưởng của Trung Khuyển, đương nhiên, toàn bộ diễn văn đều là “gâu gâu gâu gâu”.</w:t>
      </w:r>
      <w:r>
        <w:br w:type="textWrapping"/>
      </w:r>
      <w:r>
        <w:br w:type="textWrapping"/>
      </w:r>
      <w:r>
        <w:t xml:space="preserve">Về sau, trước một lễ trao giải nào đó, một nhà phê bình danh tiếng đưa ra kiến nghị thêm tên Trung Khuyển vào danh sách đề cử, chuyện này lập tức gây ra sóng to gió lớn trên internet, tổ giám khảo còn làm như thật tiến hành vài phiên thảo luận, cuối cùng vẫn không đồng ý kiến nghị hoang đường này. Suốt một khoảng thời gian sau đó, oán khí của những người ủng hộ Trung Khuyển vẫn bay mù mịt khắp nơi.</w:t>
      </w:r>
      <w:r>
        <w:br w:type="textWrapping"/>
      </w:r>
      <w:r>
        <w:br w:type="textWrapping"/>
      </w:r>
      <w:r>
        <w:t xml:space="preserve">“Mày đó,” Chu Cẩn Sơ nói: “Sắp hot bằng minh tinh màn bạc rồi.”</w:t>
      </w:r>
      <w:r>
        <w:br w:type="textWrapping"/>
      </w:r>
      <w:r>
        <w:br w:type="textWrapping"/>
      </w:r>
      <w:r>
        <w:t xml:space="preserve">“… Gâu.”</w:t>
      </w:r>
      <w:r>
        <w:br w:type="textWrapping"/>
      </w:r>
      <w:r>
        <w:br w:type="textWrapping"/>
      </w:r>
      <w:r>
        <w:t xml:space="preserve">“Tổ giám khảo liên hoan phim dặn đoàn làm phim mang mày theo, cũng không biết muốn giở trò quỷ gì.”</w:t>
      </w:r>
      <w:r>
        <w:br w:type="textWrapping"/>
      </w:r>
      <w:r>
        <w:br w:type="textWrapping"/>
      </w:r>
      <w:r>
        <w:t xml:space="preserve">“… Meo?!” Tui cũng có thể tham gia liên hoan phim sao?!</w:t>
      </w:r>
      <w:r>
        <w:br w:type="textWrapping"/>
      </w:r>
      <w:r>
        <w:br w:type="textWrapping"/>
      </w:r>
      <w:r>
        <w:t xml:space="preserve">Chu Cẩn Sơ: “Hả?”</w:t>
      </w:r>
      <w:r>
        <w:br w:type="textWrapping"/>
      </w:r>
      <w:r>
        <w:br w:type="textWrapping"/>
      </w:r>
      <w:r>
        <w:t xml:space="preserve">“A… Gâu?!”</w:t>
      </w:r>
      <w:r>
        <w:br w:type="textWrapping"/>
      </w:r>
      <w:r>
        <w:br w:type="textWrapping"/>
      </w:r>
      <w:r>
        <w:t xml:space="preserve">“Mùng sáu tháng sau, mày phải dậy sớm.”</w:t>
      </w:r>
      <w:r>
        <w:rPr>
          <w:i/>
        </w:rPr>
        <w:t xml:space="preserve"> (Anh nói chuyện với chó thật đấy à =)))))</w:t>
      </w:r>
      <w:r>
        <w:br w:type="textWrapping"/>
      </w:r>
      <w:r>
        <w:br w:type="textWrapping"/>
      </w:r>
      <w:r>
        <w:t xml:space="preserve">“Gâu!”</w:t>
      </w:r>
      <w:r>
        <w:br w:type="textWrapping"/>
      </w:r>
      <w:r>
        <w:br w:type="textWrapping"/>
      </w:r>
      <w:r>
        <w:t xml:space="preserve">Kỳ thực Tiếu Lăng Tiêu rất không thích màn tạo hình, nhưng không còn cách nào khác, minh tinh màn bạc đang hot nào cũng phải trải qua loại dằn vặt này.</w:t>
      </w:r>
      <w:r>
        <w:br w:type="textWrapping"/>
      </w:r>
      <w:r>
        <w:br w:type="textWrapping"/>
      </w:r>
      <w:r>
        <w:t xml:space="preserve">Cũng may trầm hương cùng máy sấy tóc dùng nhiều cũng sẽ quen.</w:t>
      </w:r>
      <w:r>
        <w:br w:type="textWrapping"/>
      </w:r>
      <w:r>
        <w:br w:type="textWrapping"/>
      </w:r>
      <w:r>
        <w:t xml:space="preserve">******</w:t>
      </w:r>
      <w:r>
        <w:br w:type="textWrapping"/>
      </w:r>
      <w:r>
        <w:br w:type="textWrapping"/>
      </w:r>
      <w:r>
        <w:t xml:space="preserve">Ngày mùng tám, Chu Cẩn Sơ thực sự dẫn hắn đi thảm đỏ.</w:t>
      </w:r>
      <w:r>
        <w:br w:type="textWrapping"/>
      </w:r>
      <w:r>
        <w:br w:type="textWrapping"/>
      </w:r>
      <w:r>
        <w:t xml:space="preserve">Bước đi trên 25 mét thảm đỏ khiến Tiếu Lăng Tiêu vô cùng căng thẳng.</w:t>
      </w:r>
      <w:r>
        <w:br w:type="textWrapping"/>
      </w:r>
      <w:r>
        <w:br w:type="textWrapping"/>
      </w:r>
      <w:r>
        <w:t xml:space="preserve">Có lời giới thiệu: “Tiếp theo là Chu Cẩn Sơ, cùng Trung Khuyển của anh ấy. Hai người đều tham dự vào bộ phim điện ảnh mới nhất của Hạ đạo diễn… Hiện tại phim đang được công chiếu ở…”</w:t>
      </w:r>
      <w:r>
        <w:br w:type="textWrapping"/>
      </w:r>
      <w:r>
        <w:br w:type="textWrapping"/>
      </w:r>
      <w:r>
        <w:t xml:space="preserve">Có người hò hét: “Chu Cẩn Sơ! Nhìn bên trái! Bên trái bên trái bên trái!”</w:t>
      </w:r>
      <w:r>
        <w:br w:type="textWrapping"/>
      </w:r>
      <w:r>
        <w:br w:type="textWrapping"/>
      </w:r>
      <w:r>
        <w:t xml:space="preserve">Lại có người lớn giọng gào lên: “Nhìn bên phải! Bên phải bên phải bên phải!”</w:t>
      </w:r>
      <w:r>
        <w:br w:type="textWrapping"/>
      </w:r>
      <w:r>
        <w:br w:type="textWrapping"/>
      </w:r>
      <w:r>
        <w:t xml:space="preserve">Tiếu Lăng Tiêu vô cùng căng thẳng, chân xoắn hết cả vào nhau, toàn thân cứng ngắc, đầu cũng sắp trướng to. Hắn cảm thấy cả cơ thể chỗ nào cũng thừa thãi, căn bản không biết nên đặt ở đâu —— mấy sợi lông trên đầu thực lộn xộn, mọi người nhất định đều nhìn thấy, a a a a khẳng định đang cười nhạo tui cho mà xem… Á, đuôi nên vẫy bên nào ta, tui hình như vẫy không được tự nhiên rồi, a a a a nhất định lại mất mặt…</w:t>
      </w:r>
      <w:r>
        <w:br w:type="textWrapping"/>
      </w:r>
      <w:r>
        <w:br w:type="textWrapping"/>
      </w:r>
      <w:r>
        <w:t xml:space="preserve">“…” Chu Cẩn Sơ vô cùng săn sóc đứng chờ thú cưng nhà mình, vươn tay vuốt lông hắn, sau đó dắt hắn quay về nhiều hướng để chụp ảnh.</w:t>
      </w:r>
      <w:r>
        <w:br w:type="textWrapping"/>
      </w:r>
      <w:r>
        <w:br w:type="textWrapping"/>
      </w:r>
      <w:r>
        <w:t xml:space="preserve">Tiếu Lăng Tiêu chưa từng trải qua loại trận địa như thế này, cảm thấy mình chụp lâu đến mức hai mắt bắt đầu mọc sao luôn rồi.</w:t>
      </w:r>
      <w:r>
        <w:br w:type="textWrapping"/>
      </w:r>
      <w:r>
        <w:br w:type="textWrapping"/>
      </w:r>
      <w:r>
        <w:t xml:space="preserve">Tất cả mọi người đang nhìn hắn...... Tất cả mọi người đang nhìn hắn...... Thật đông người, thật khoa trương......</w:t>
      </w:r>
      <w:r>
        <w:br w:type="textWrapping"/>
      </w:r>
      <w:r>
        <w:br w:type="textWrapping"/>
      </w:r>
      <w:r>
        <w:t xml:space="preserve">Chu Cẩn Sơ đứng bên cạnh như nhận ra gì đó, đột nhiên không để ý đến mọi người xung quanh, cúi người xuống ôm Trung Khuyển vào ngực, hỏi: “Mày sợ à?”</w:t>
      </w:r>
      <w:r>
        <w:br w:type="textWrapping"/>
      </w:r>
      <w:r>
        <w:br w:type="textWrapping"/>
      </w:r>
      <w:r>
        <w:t xml:space="preserve">“… Ngao.”</w:t>
      </w:r>
      <w:r>
        <w:br w:type="textWrapping"/>
      </w:r>
      <w:r>
        <w:br w:type="textWrapping"/>
      </w:r>
      <w:r>
        <w:t xml:space="preserve">“Cũng phải, quá đông người.”</w:t>
      </w:r>
      <w:r>
        <w:br w:type="textWrapping"/>
      </w:r>
      <w:r>
        <w:br w:type="textWrapping"/>
      </w:r>
      <w:r>
        <w:t xml:space="preserve">“… Ngao.” Kì thực Tiếu Lăng Tiêu đã từng tưởng tượng cảnh tượng này vô số lần. Mỗi lần hắn đều cảm thấy mình nhất định sẽ vô cùng oai hùng lướt qua vô vàn ánh mắt người hâm mộ, hắn nhất định sẽ vô cùng hưng phấn, dùng bước chân trên thảm đỏ quét bỏ những mù mịt, nghẹn khuất trước kia.</w:t>
      </w:r>
      <w:r>
        <w:br w:type="textWrapping"/>
      </w:r>
      <w:r>
        <w:br w:type="textWrapping"/>
      </w:r>
      <w:r>
        <w:t xml:space="preserve">Nhưng lại không nghĩ tới, khi ngày này thực sự đến, hắn lại tay chân luống cuống, không hề giống trong mơ một chút nào.</w:t>
      </w:r>
      <w:r>
        <w:br w:type="textWrapping"/>
      </w:r>
      <w:r>
        <w:br w:type="textWrapping"/>
      </w:r>
      <w:r>
        <w:t xml:space="preserve">“Thôi được rồi, không chụp nữa.” Chu Cẩn Sơ ôm lấy Tiếu Lăng Tiêu: “Chúng ta đi trước.”</w:t>
      </w:r>
      <w:r>
        <w:br w:type="textWrapping"/>
      </w:r>
      <w:r>
        <w:br w:type="textWrapping"/>
      </w:r>
      <w:r>
        <w:t xml:space="preserve">“Ngao.” Trong một khắc Chu Cẩn Sơ ôm lấy mình, hắn phát hiện tiếng tách tách của máy ảnh truyền đến từ phía sau còn dồn dập hơn lúc nãy..</w:t>
      </w:r>
      <w:r>
        <w:br w:type="textWrapping"/>
      </w:r>
      <w:r>
        <w:br w:type="textWrapping"/>
      </w:r>
      <w:r>
        <w:t xml:space="preserve">Liên hoan phim có rất nhiều hoạt động, trong số đó có liên quan nhiều nhất đến Chu Cẩn Sơ chỉ có phần công bố giải thưởng.</w:t>
      </w:r>
      <w:r>
        <w:br w:type="textWrapping"/>
      </w:r>
      <w:r>
        <w:br w:type="textWrapping"/>
      </w:r>
      <w:r>
        <w:t xml:space="preserve">Tiếu Lăng Tiêu rất hi vọng Chu Cẩn Sơ trở thành ảnh đế, vì vậy những phần trao giải trước đó hắn một chữ cũng không nghe vào, ai đang đứng trên sân khấu cũng không biết. Hắn chỉ mong thời  gian trôi qua thật nhanh, mau mau đến giải thưởng diễn viên xuất sắc nhất.</w:t>
      </w:r>
      <w:r>
        <w:br w:type="textWrapping"/>
      </w:r>
      <w:r>
        <w:br w:type="textWrapping"/>
      </w:r>
      <w:r>
        <w:t xml:space="preserve">Thế nhưng, giữa một mảnh tiếng hoan hô, Tiếu Lăng Tiêu đột nhiên nhìn thấy ảnh của mình.</w:t>
      </w:r>
      <w:r>
        <w:br w:type="textWrapping"/>
      </w:r>
      <w:r>
        <w:br w:type="textWrapping"/>
      </w:r>
      <w:r>
        <w:t xml:space="preserve">“Ngao?” Tiếu Lăng Tiêu vẻ mặt mờ mịt, hắn nghĩ: có biến hả?</w:t>
      </w:r>
      <w:r>
        <w:br w:type="textWrapping"/>
      </w:r>
      <w:r>
        <w:br w:type="textWrapping"/>
      </w:r>
      <w:r>
        <w:t xml:space="preserve">“Chính xác,” thanh âm của MC không nén được ý cười: “Giải Xương Vàng này đúng là giải thưởng mới tăng thêm.”</w:t>
      </w:r>
      <w:r>
        <w:br w:type="textWrapping"/>
      </w:r>
      <w:r>
        <w:br w:type="textWrapping"/>
      </w:r>
      <w:r>
        <w:t xml:space="preserve">Tiếu Lăng Tiêu: “…?”</w:t>
      </w:r>
      <w:r>
        <w:br w:type="textWrapping"/>
      </w:r>
      <w:r>
        <w:br w:type="textWrapping"/>
      </w:r>
      <w:r>
        <w:t xml:space="preserve">“Giải Xương Vàng này chỉ dùng để vinh danh các diễn viên bốn chân, có cả cúp nữa nha.”</w:t>
      </w:r>
      <w:r>
        <w:br w:type="textWrapping"/>
      </w:r>
      <w:r>
        <w:br w:type="textWrapping"/>
      </w:r>
      <w:r>
        <w:t xml:space="preserve">Tiếu Lăng Tiêu: “…” Hóa ra trên màn ảnh là danh sách đề cử… Hắn, hắn cũng lọt vào danh sách rồi…</w:t>
      </w:r>
      <w:r>
        <w:br w:type="textWrapping"/>
      </w:r>
      <w:r>
        <w:br w:type="textWrapping"/>
      </w:r>
      <w:r>
        <w:t xml:space="preserve">MC nói: “Tiếp theo, xin mời chị Đỗ Kiều lên công bố giải thưởng!”</w:t>
      </w:r>
      <w:r>
        <w:br w:type="textWrapping"/>
      </w:r>
      <w:r>
        <w:br w:type="textWrapping"/>
      </w:r>
      <w:r>
        <w:t xml:space="preserve">“Ừm…” Đỗ Kiều nhìn tờ kết quả trên tay, rõ ràng là người Đông Bắc nhưng lại cố bắt chước giọng Đài Loan: “Chú chó đoạt được giải thưởng là… Trung Khuyển~~~”</w:t>
      </w:r>
      <w:r>
        <w:br w:type="textWrapping"/>
      </w:r>
      <w:r>
        <w:br w:type="textWrapping"/>
      </w:r>
      <w:r>
        <w:t xml:space="preserve">“Như vậy,” MC hưng phấn nói: “Lần đầu tiên trong lịch sử, giải thưởng của chúng ta cho ra đời một khuyển ảnh đế! Chúng tôi xin phép được mời Trung Khuyển lên sân khấu! Trung Khuyển nhanh lên sân khấu nha!”</w:t>
      </w:r>
      <w:r>
        <w:br w:type="textWrapping"/>
      </w:r>
      <w:r>
        <w:br w:type="textWrapping"/>
      </w:r>
      <w:r>
        <w:t xml:space="preserve">“…” Tiếu Lăng Tiêu đầu óc trống rỗng.</w:t>
      </w:r>
      <w:r>
        <w:br w:type="textWrapping"/>
      </w:r>
      <w:r>
        <w:br w:type="textWrapping"/>
      </w:r>
      <w:r>
        <w:t xml:space="preserve">Hắn… hắn thành ảnh đế rồi hả?!</w:t>
      </w:r>
      <w:r>
        <w:br w:type="textWrapping"/>
      </w:r>
      <w:r>
        <w:br w:type="textWrapping"/>
      </w:r>
      <w:r>
        <w:t xml:space="preserve">Quay xong bộ phim thứ hai, là thành ảnh đế luôn rồi?!</w:t>
      </w:r>
      <w:r>
        <w:br w:type="textWrapping"/>
      </w:r>
      <w:r>
        <w:br w:type="textWrapping"/>
      </w:r>
      <w:r>
        <w:t xml:space="preserve">Hắn từ một diễn viên tuyến tám mươi đã đi được đến bước này rồi sao?!</w:t>
      </w:r>
      <w:r>
        <w:br w:type="textWrapping"/>
      </w:r>
      <w:r>
        <w:br w:type="textWrapping"/>
      </w:r>
      <w:r>
        <w:t xml:space="preserve">Chu Cẩn Sơ thấp giọng cười một tiếng, ôm Tiếu Lăng Tiêu lên sân khấu.</w:t>
      </w:r>
      <w:r>
        <w:br w:type="textWrapping"/>
      </w:r>
      <w:r>
        <w:br w:type="textWrapping"/>
      </w:r>
      <w:r>
        <w:t xml:space="preserve">“Chúc mừng Trung Khuyển!” Đỗ Kiều nói: “Nó không có họ, nghe thực kì quái.” Còn nhấn mạnh chữ “thực”.</w:t>
      </w:r>
      <w:r>
        <w:br w:type="textWrapping"/>
      </w:r>
      <w:r>
        <w:br w:type="textWrapping"/>
      </w:r>
      <w:r>
        <w:t xml:space="preserve">“Họ?” Chu Cẩn Sơ nhìn về phía Tiếu Lăng Tiêu: “Cùng họ với tôi là được rồi, họ Chu.”</w:t>
      </w:r>
      <w:r>
        <w:br w:type="textWrapping"/>
      </w:r>
      <w:r>
        <w:br w:type="textWrapping"/>
      </w:r>
      <w:r>
        <w:t xml:space="preserve">“Họ Chu sao?”</w:t>
      </w:r>
      <w:r>
        <w:br w:type="textWrapping"/>
      </w:r>
      <w:r>
        <w:br w:type="textWrapping"/>
      </w:r>
      <w:r>
        <w:t xml:space="preserve">“Phải.” Chu Cẩn Sơ nói: “Tiến vào gia môn nhà tôi, là có thể mang họ của tôi.”</w:t>
      </w:r>
      <w:r>
        <w:rPr>
          <w:i/>
        </w:rPr>
        <w:t xml:space="preserve"> (lấy chồng theo họ chồng =)))</w:t>
      </w:r>
      <w:r>
        <w:br w:type="textWrapping"/>
      </w:r>
      <w:r>
        <w:br w:type="textWrapping"/>
      </w:r>
      <w:r>
        <w:t xml:space="preserve">“…” Tiếu Lăng Tiêu thầm nghĩ: tui có họ rồi, là họ Tiếu.</w:t>
      </w:r>
      <w:r>
        <w:br w:type="textWrapping"/>
      </w:r>
      <w:r>
        <w:br w:type="textWrapping"/>
      </w:r>
      <w:r>
        <w:t xml:space="preserve">Tiếu Trung Khuyển, nghe êm tai hơn Chu Trung Khuyển nhiều…</w:t>
      </w:r>
      <w:r>
        <w:br w:type="textWrapping"/>
      </w:r>
      <w:r>
        <w:br w:type="textWrapping"/>
      </w:r>
      <w:r>
        <w:t xml:space="preserve">Sau khi chúc mừng, Đỗ Kiều đặt cúp trên mặt đất, Tiếu Lăng Tiêu cẩn thận đến gần ngửi một cái.</w:t>
      </w:r>
      <w:r>
        <w:br w:type="textWrapping"/>
      </w:r>
      <w:r>
        <w:br w:type="textWrapping"/>
      </w:r>
      <w:r>
        <w:t xml:space="preserve">Sau đó, Chu Cẩn Sơ nhẹ nhàng nâng hai chân trước nho nhỏ của Tiếu Lăng Tiêu hướng về phía khán giả vẫy vẫy, phía dưới sân khấu lập tức truyền đến một trận cười đầy thiện ý.</w:t>
      </w:r>
      <w:r>
        <w:br w:type="textWrapping"/>
      </w:r>
      <w:r>
        <w:br w:type="textWrapping"/>
      </w:r>
      <w:r>
        <w:t xml:space="preserve">Chu Cẩn Sơ lại ôm Tiếu Lăng Tiêu lên.</w:t>
      </w:r>
      <w:r>
        <w:br w:type="textWrapping"/>
      </w:r>
      <w:r>
        <w:br w:type="textWrapping"/>
      </w:r>
      <w:r>
        <w:t xml:space="preserve">Y chưa kịp nói theo dự định đã bị Tiếu Lăng Tiêu giành mất mic.</w:t>
      </w:r>
      <w:r>
        <w:br w:type="textWrapping"/>
      </w:r>
      <w:r>
        <w:br w:type="textWrapping"/>
      </w:r>
      <w:r>
        <w:t xml:space="preserve">“Gâu… Gâu…” Thật đáng ghét, mở miệng ra chỉ có thể sủa gâu gâu.</w:t>
      </w:r>
      <w:r>
        <w:br w:type="textWrapping"/>
      </w:r>
      <w:r>
        <w:br w:type="textWrapping"/>
      </w:r>
      <w:r>
        <w:t xml:space="preserve">Đồng chí Tiếu Lăng Tiêu một bụng đầy lời muốn nói đành phải bỏ cuộc, chỉ “gâu gâu” hai tiếng, sau đó đột nhiên quay đầu lại ôm Chu Cẩn Sơ hôn một cái.</w:t>
      </w:r>
      <w:r>
        <w:br w:type="textWrapping"/>
      </w:r>
      <w:r>
        <w:br w:type="textWrapping"/>
      </w:r>
      <w:r>
        <w:t xml:space="preserve">Một cái hôn nhẹ, đặt ngay trên khóe miệng.</w:t>
      </w:r>
      <w:r>
        <w:br w:type="textWrapping"/>
      </w:r>
      <w:r>
        <w:br w:type="textWrapping"/>
      </w:r>
      <w:r>
        <w:t xml:space="preserve">Chu Cẩn Sơ sửng sốt một lát, sau đó lộ ra một nụ cười hiếm có, nói: “Nội dung phát biểu sau khi nhận thưởng của nó đại khái là cảm ơn tôi.”</w:t>
      </w:r>
      <w:r>
        <w:br w:type="textWrapping"/>
      </w:r>
      <w:r>
        <w:br w:type="textWrapping"/>
      </w:r>
      <w:r>
        <w:t xml:space="preserve">“…” Tiếu Lăng Tiêu cúi đầu.</w:t>
      </w:r>
      <w:r>
        <w:br w:type="textWrapping"/>
      </w:r>
      <w:r>
        <w:br w:type="textWrapping"/>
      </w:r>
      <w:r>
        <w:t xml:space="preserve">Làm chuyện này trước mặt tất cả mọi người, Tiếu Lăng Tiêu vẫn có chút thẹn thùng.</w:t>
      </w:r>
      <w:r>
        <w:br w:type="textWrapping"/>
      </w:r>
      <w:r>
        <w:br w:type="textWrapping"/>
      </w:r>
      <w:r>
        <w:t xml:space="preserve">Nhưng hắn thực sự muốn cảm ơn Chu Cẩn Sơ.</w:t>
      </w:r>
      <w:r>
        <w:br w:type="textWrapping"/>
      </w:r>
      <w:r>
        <w:br w:type="textWrapping"/>
      </w:r>
      <w:r>
        <w:t xml:space="preserve">Trong hai năm qua, hắn có một cuộc sống không giống bình thường. Không thể nói là tốt hay xấu, chỉ có thể nói là rất đặc biệt.</w:t>
      </w:r>
      <w:r>
        <w:br w:type="textWrapping"/>
      </w:r>
      <w:r>
        <w:br w:type="textWrapping"/>
      </w:r>
      <w:r>
        <w:t xml:space="preserve">Đêm đó, Chu Cẩn Sơ cũng đoạt được giải thưởng Bánh Đậu Vàng, chính là giải ảnh đế mà Tiếu Lăng Tiêu vẫn luôn tâm tâm niệm niệm, do ảnh đế của năm trước – Chung Dương trao giải. Chung Dương bộ dáng thực kiêu căng, Tiếu Lăng Tiêu nhìn thấy chỉ muốn cho gã một móng vuốt.</w:t>
      </w:r>
      <w:r>
        <w:br w:type="textWrapping"/>
      </w:r>
      <w:r>
        <w:br w:type="textWrapping"/>
      </w:r>
      <w:r>
        <w:t xml:space="preserve">Mọi chuyện tối nay cứ như một giấc mơ.</w:t>
      </w:r>
      <w:r>
        <w:br w:type="textWrapping"/>
      </w:r>
      <w:r>
        <w:br w:type="textWrapping"/>
      </w:r>
      <w:r>
        <w:t xml:space="preserve">Tiếu Lăng Tiêu cảm thấy, đây thực sự là ngày đẹp nhất trong cuộc sống làm chó của hắn, là ngày một người một chó bọn hắn đều đứng trên đỉnh cao, ngày bọn hắn lần đầu tiên lấy tiêu chuẩn gia đình xuất chiến giành được thắng lợi.</w:t>
      </w:r>
      <w:r>
        <w:br w:type="textWrapping"/>
      </w:r>
      <w:r>
        <w:br w:type="textWrapping"/>
      </w:r>
      <w:r>
        <w:t xml:space="preserve">Lúc này hắn cũng không thể ngờ được, Chu Cẩn Sơ sắp nghênh đón nguy cơ nghiêm trọng nhất trong cuộc đời làm diễn viên của y.</w:t>
      </w:r>
      <w:r>
        <w:br w:type="textWrapping"/>
      </w:r>
      <w:r>
        <w:br w:type="textWrapping"/>
      </w:r>
    </w:p>
    <w:p>
      <w:pPr>
        <w:pStyle w:val="Heading2"/>
      </w:pPr>
      <w:bookmarkStart w:id="58" w:name="chương-31-hoa-quỳnh-8"/>
      <w:bookmarkEnd w:id="58"/>
      <w:r>
        <w:t xml:space="preserve">31. Chương 31: “hoa Quỳnh” (8)</w:t>
      </w:r>
    </w:p>
    <w:p>
      <w:pPr>
        <w:pStyle w:val="Compact"/>
      </w:pPr>
      <w:r>
        <w:br w:type="textWrapping"/>
      </w:r>
      <w:r>
        <w:br w:type="textWrapping"/>
      </w:r>
      <w:r>
        <w:t xml:space="preserve">Edit: 笑顔Egao.</w:t>
      </w:r>
      <w:r>
        <w:br w:type="textWrapping"/>
      </w:r>
      <w:r>
        <w:br w:type="textWrapping"/>
      </w:r>
      <w:r>
        <w:t xml:space="preserve">Khi độ hot của lễ trao giải đang dần dần giảm xuống, có một ngày, một scandal đột nhiên phô thiên cái địa trên internet, mục đích rõ ràng nhắm vào Chu Cẩn Sơ.</w:t>
      </w:r>
      <w:r>
        <w:br w:type="textWrapping"/>
      </w:r>
      <w:r>
        <w:br w:type="textWrapping"/>
      </w:r>
      <w:r>
        <w:t xml:space="preserve">Scandal này bắt nguồi từ một topic tên 《( Vạch trần sự thật) 818* về nhân phẩm kém không thể tả của Chu Cẩn Sơ》. </w:t>
      </w:r>
      <w:r>
        <w:rPr>
          <w:i/>
        </w:rPr>
        <w:t xml:space="preserve">(*một dạng lập topic để tám nhảm trên các forum)</w:t>
      </w:r>
      <w:r>
        <w:br w:type="textWrapping"/>
      </w:r>
      <w:r>
        <w:br w:type="textWrapping"/>
      </w:r>
      <w:r>
        <w:t xml:space="preserve">Topic được tạo thành từ năm bức ảnh, mỗi bức ảnh đều kèm theo tiêu đề nhỏ. Phần đầu tiên là “Không coi trọng pháp luật, coi thường mạng người”, phía dưới là một đoạn văn kèm theo link video. Bấm vào link sẽ phát hiện đây là một video phỏng vấn Chu Cẩn Sơ khi mới xuất đạo. Trong video đầu tiên, Chu Cẩn Sơ nói: “Chưa từng đua xe quả thực rất khó chịu, kiểu gì cũng phải thử qua cảm giác nhanh như chớp một lần, đi với tốc độ cao chắc chắn rất sảng khoái.”  Trong video thứ hai, Chu Cẩn Sơ nói: “…mỗi tối đều phải tự mình thử một lần, có đôi khi còn làm thêm vòng hai…”</w:t>
      </w:r>
      <w:r>
        <w:br w:type="textWrapping"/>
      </w:r>
      <w:r>
        <w:br w:type="textWrapping"/>
      </w:r>
      <w:r>
        <w:t xml:space="preserve">Bức ảnh thứ hai ghi tiêu đề “Nói dối thành tính”, bên dưới vẫn kèm theo một video. Trong video, MC hỏi về một bộ phim nào đó có sử dụng đóng thế hay không, Chu Cẩn Sơ nói “Không có đóng thế”, phía dưới đính kèm một loạt ảnh cho thấy bộ phim này tuyệt đối có cảnh đóng thế, hơn nữa còn không chỉ một lần.</w:t>
      </w:r>
      <w:r>
        <w:br w:type="textWrapping"/>
      </w:r>
      <w:r>
        <w:br w:type="textWrapping"/>
      </w:r>
      <w:r>
        <w:t xml:space="preserve">Bức ảnh thứ ba ghi “Vong ân phụ nghĩa”. Topic viết một đạo diễn có ơn tri ngộ với Chu Cẩn Sơ từng tổ chức một hoạt động, nhờ mọi người cùng đến một công ty kêu gọi họ dừng hành vi xâm phạm bản quyền điện ảnh của người này, nhưng Chu Cẩn Sơ vì đi lưu diễn kiếm tiền không hề để ý đến đạo diễn, khiến vị đạo diễn này vô cùng khổ sở, nhiều năm qua vẫn luôn canh cánh trong lòng, trong topic còn kèm theo ảnh chụp từng từ từng chữ trên weibo của đạo diễn kia.</w:t>
      </w:r>
      <w:r>
        <w:br w:type="textWrapping"/>
      </w:r>
      <w:r>
        <w:br w:type="textWrapping"/>
      </w:r>
      <w:r>
        <w:t xml:space="preserve">Tiêu đề thứ tư là “Thẳng nam mãn kinh*”, bên cạnh còn chèn vài link video, đều là video các show truyền trình nhỏ. Trong video, Chu Cẩn Sơ nói: “Cô ấy sa đọa khiến người khác phải thở dài… Cô ấy không hề lựa chọn người đối tốt với mình, mà lại chọn một người đàn ông có tiền …” Còn thêm vào video nữa.</w:t>
      </w:r>
      <w:r>
        <w:rPr>
          <w:i/>
        </w:rPr>
        <w:t xml:space="preserve">(*từ gốc là 直男癌, word by word là“thẳng nam ung thư”, là ngôn ngữ mạng TQ chỉ những thẳng nam luôn sống trong thế giới quan, giá trị quan, thẩm mỹ quan của bản thân, áp đặt nó lên người khác đểđánh giávà lúc nào cũng cảm thấy không hài lòng, nhất là tiêu chuẩn với phụ nữ. Nói tóm lại đây là loại người luôn tự cho mình làđúng vàcoi thường phụ nữ.)</w:t>
      </w:r>
      <w:r>
        <w:br w:type="textWrapping"/>
      </w:r>
      <w:r>
        <w:br w:type="textWrapping"/>
      </w:r>
      <w:r>
        <w:t xml:space="preserve">Phía dưới topic còn có cả bức ảnh thứ năm và thứ sáu, thiếu chút nữa là thành cửu cung* trên weibo luôn rồi. </w:t>
      </w:r>
      <w:r>
        <w:rPr>
          <w:i/>
        </w:rPr>
        <w:t xml:space="preserve">(cửu cung: một loại thuật phong thủy, giống như trận đồ bát quái cũng là một dạng tính toán phong thủy, các bạn có thể search GG để tìm hiểu thêm:3)</w:t>
      </w:r>
      <w:r>
        <w:br w:type="textWrapping"/>
      </w:r>
      <w:r>
        <w:br w:type="textWrapping"/>
      </w:r>
      <w:r>
        <w:t xml:space="preserve">Topic vừa đăng lên đã nhanh chóng chiếm vị trí đầu trên các trang mạng xã hội.</w:t>
      </w:r>
      <w:r>
        <w:br w:type="textWrapping"/>
      </w:r>
      <w:r>
        <w:br w:type="textWrapping"/>
      </w:r>
      <w:r>
        <w:t xml:space="preserve">Sau đó lại xuất hiện thêm vài vị “thần chân tướng”, đại khái chính là một số người dùng internet tám với nhau ra được nhiều chứng cứ hơn.</w:t>
      </w:r>
      <w:r>
        <w:br w:type="textWrapping"/>
      </w:r>
      <w:r>
        <w:br w:type="textWrapping"/>
      </w:r>
      <w:r>
        <w:t xml:space="preserve">“Chuyện gì thế này?!” Cung Bình luôn luôn điềm tĩnh cũng nổi điên luôn rồi, rống to trước mặt Chu Cẩn Sơ: “Trước kia cậu đã từng phát ngôn mấy câu ngu xuẩn này?!”</w:t>
      </w:r>
      <w:r>
        <w:rPr>
          <w:i/>
        </w:rPr>
        <w:t xml:space="preserve"> (nhắc lại đề phòng mọi người quên, Cung Bình là người đại diện của Chu Cẩn Sơ nha)</w:t>
      </w:r>
      <w:r>
        <w:br w:type="textWrapping"/>
      </w:r>
      <w:r>
        <w:br w:type="textWrapping"/>
      </w:r>
      <w:r>
        <w:t xml:space="preserve">“Tôi cũng không nói như vậy, tất cả video đều là cắt câu lấy nghĩa.” Chu Cẩn Sơ dùng khuôn mặt không có quá nhiều biểu tình nói: “Bức ảnh đầu tiên là phát biểu của tôi trong một hoạt động về lái xe an toàn. Tôi không nhớ rõ nguyên văn, hẳn là ‘Chưa từng đua xe quả thực rất khó chịu, kiểu gì cũng phải thử qua cảm giác nhanh như chớp một lần, đi với tốc độ cao chắc chắn rất sảng khoái… sau đó hối hận không kịp’ đi, nói chung thái độ của tôi là phủ định, nói không nên nghĩ như vậy, câu sau cũng thế, có lẽ vì vậy mới cắt thành hai đoạn, che giấu phần giữa.”</w:t>
      </w:r>
      <w:r>
        <w:br w:type="textWrapping"/>
      </w:r>
      <w:r>
        <w:br w:type="textWrapping"/>
      </w:r>
      <w:r>
        <w:t xml:space="preserve">“…” Cung Bình hai mắt trợn tròn.</w:t>
      </w:r>
      <w:r>
        <w:br w:type="textWrapping"/>
      </w:r>
      <w:r>
        <w:br w:type="textWrapping"/>
      </w:r>
      <w:r>
        <w:t xml:space="preserve">Chu Cẩn Sơ nói tiếp: “Bức thứ hai cũng bị cắt xén, ở giữa còn có vài câu nữa. Sau khi MC hỏi câu kia, tôi đáp là có đóng thế. MC sau đó lại hỏi trong một cảnh diễn khó nào đó có dùng đóng thế hay không, tôi trả lời “Trong đoạn diễn này không có đóng thế”, trong video lại cắt nối hai vấn đề này lại với nhau. Câu nói trong bức ảnh thứ tư kia cũng là do tôi nói, lúc ấy tôi đang giảng giải về một bô phim, trong đó có một câu ‘sa đọa khiến người khác phải thở dài… Cô ấy không hề lựa chọn người đối tốt với mình, mà lại chọn một người đàn ông có tiền nhưng không yêu cô, chỉ coi cô là nơi phát tiết dục vọng, đồng thời còn lừa dối những người xung quanh cô.’. Tôi không cho rằng mình nói sai, bộ phim đó chính là như vậy, nói về một thiếu nữ thuần khiết sau khi trải qua rất nhiều chuyện đã từ bỏ giấc mơ của mình, trở nên sa đọa, vì tiền tài mà dần dần bán đi linh hồn của mình.”</w:t>
      </w:r>
      <w:r>
        <w:br w:type="textWrapping"/>
      </w:r>
      <w:r>
        <w:br w:type="textWrapping"/>
      </w:r>
      <w:r>
        <w:t xml:space="preserve">“Không phải chứ…” Cung Bình khẽ lẩm bẩm.</w:t>
      </w:r>
      <w:r>
        <w:br w:type="textWrapping"/>
      </w:r>
      <w:r>
        <w:br w:type="textWrapping"/>
      </w:r>
      <w:r>
        <w:t xml:space="preserve">“Còn về đạo diễn…” Chu Cẩn Sơ hiếm thấy lộ ra một chút do dự: “Lúc đó tôi ở nước ngoài, ông ấy không tìm được tôi, tôi căn bản không biết chuyện đòi lại bản quyền của họ… Sau đó tôi đã đến tận nhà xin lỗi, ông ấy cũng tỏ ra thông cảm… Tôi cũng không biết tại sao đến bây giờ lại phải vu oan tôi.” Vị đạo diễn kia bây giờ cũng không có sự nghiệp như ý, đã lâu rồi không ra tác phẩm mới.</w:t>
      </w:r>
      <w:r>
        <w:br w:type="textWrapping"/>
      </w:r>
      <w:r>
        <w:br w:type="textWrapping"/>
      </w:r>
      <w:r>
        <w:t xml:space="preserve">“Ai.” Cung Bình thở dài. “Giở mấy trò hề này, mục đích vẫn là chỉnh chết cậu. Tung nhiều tin cùng một lúc như vậy kiểu gì cũng có một tin trở nên hot. Còn tìm thêm vài người giả làm người dùng internet bình thường cung cấp thêm chứng cứ chứng minh cậu là một tên nhân phẩm kém.” Chỉ có một tin chưa chắc sẽ hot, nhưng nhiều tin cùng một lúc lại là chuyện khác, có người ghét nói dối thành tính, cũng có người ghét thẳng nam mãn kinh, lại có người ghét n loại chuyện khác. Hành động này chứng tỏ người đứng sau muốn một lưới bắt hết cư dân mạng.</w:t>
      </w:r>
      <w:r>
        <w:br w:type="textWrapping"/>
      </w:r>
      <w:r>
        <w:br w:type="textWrapping"/>
      </w:r>
      <w:r>
        <w:t xml:space="preserve">“Ừ.” Chu Cẩn Sơ nói: “Chỉ cần tìm được video hoàn chỉnh là có thể làm rõ chân tướng ngay lập tức.” Ở thời đại này, không ít dân mạng đều là nói sao tin vậy, nhưng cũng không có nghĩa là họ sẽ không xem xét lại các chứng cứ phản biện.</w:t>
      </w:r>
      <w:r>
        <w:br w:type="textWrapping"/>
      </w:r>
      <w:r>
        <w:br w:type="textWrapping"/>
      </w:r>
      <w:r>
        <w:t xml:space="preserve">“Phải làm thế nào không cần cậu phải dạy, tôi so với cậu còn hiểu hơn.” Cung Bình nói.</w:t>
      </w:r>
      <w:r>
        <w:br w:type="textWrapping"/>
      </w:r>
      <w:r>
        <w:br w:type="textWrapping"/>
      </w:r>
      <w:r>
        <w:t xml:space="preserve">Nhưng sự tình tựa hồ cũng không đơn giản như Chu Cẩn Sơ và Cung Bình nghĩ.</w:t>
      </w:r>
      <w:r>
        <w:br w:type="textWrapping"/>
      </w:r>
      <w:r>
        <w:br w:type="textWrapping"/>
      </w:r>
      <w:r>
        <w:t xml:space="preserve">Vì video đều được quay từ rất lâu rồi, lúc ấy  vẫn còn là thời đại sử dụng TV chứ không phải internet, Cung Bình làm thế nào cũng không tìm được video âm bản. Hầu hết các đài truyền hình đều nói “</w:t>
      </w:r>
      <w:r>
        <w:rPr>
          <w:i/>
        </w:rPr>
        <w:t xml:space="preserve">Đây đã là chương trình từ bao nhiêu năm trước rồi… Cũng không phải nội dung gì quan trọng, tài liệu trong kho cũng xóa rồi, chúng tôi biết tìm ở đâu…</w:t>
      </w:r>
      <w:r>
        <w:t xml:space="preserve">” Còn có nơi trả lời “</w:t>
      </w:r>
      <w:r>
        <w:rPr>
          <w:i/>
        </w:rPr>
        <w:t xml:space="preserve">Cho dù có cũng không có cách nào phục chế riêng cho một mình anh…</w:t>
      </w:r>
      <w:r>
        <w:t xml:space="preserve">” Cũng không rõ là không làm được thật hay chỉ là lấy cớ.</w:t>
      </w:r>
      <w:r>
        <w:br w:type="textWrapping"/>
      </w:r>
      <w:r>
        <w:br w:type="textWrapping"/>
      </w:r>
      <w:r>
        <w:t xml:space="preserve">Hơn nữa các cuộc phỏng vấn chỉ là một phần nhỏ trong chương trình, không có mấy người xem, lúc ấy Chu Cẩn Sơ vẫn chưa nổi tiếng, lại càng không gây được ấn tượng gì sâu sắc.</w:t>
      </w:r>
      <w:r>
        <w:br w:type="textWrapping"/>
      </w:r>
      <w:r>
        <w:br w:type="textWrapping"/>
      </w:r>
      <w:r>
        <w:t xml:space="preserve">Nói tóm lại, việc tìm chứng cứ khó khăn chồng chất.</w:t>
      </w:r>
      <w:r>
        <w:br w:type="textWrapping"/>
      </w:r>
      <w:r>
        <w:br w:type="textWrapping"/>
      </w:r>
      <w:r>
        <w:t xml:space="preserve">“Bọn họ tựa hồ đã ghi hình lại từ rất sớm, tích trữ rất nhiều chuyện liên quan đến cậu.” Cung Bình nói: “Không quản là video hay máy tính, mọi chuyện bây giờ đều hướng vào cậu.”</w:t>
      </w:r>
      <w:r>
        <w:br w:type="textWrapping"/>
      </w:r>
      <w:r>
        <w:br w:type="textWrapping"/>
      </w:r>
      <w:r>
        <w:t xml:space="preserve">“…”</w:t>
      </w:r>
      <w:r>
        <w:br w:type="textWrapping"/>
      </w:r>
      <w:r>
        <w:br w:type="textWrapping"/>
      </w:r>
      <w:r>
        <w:t xml:space="preserve">“Tôi nghi ngờ, có vài thứ chưa chắc đã được chiếu trên TV, nói không chừng chỉ tồn trong camera của phóng viên rồi bị lấy đi.”</w:t>
      </w:r>
      <w:r>
        <w:br w:type="textWrapping"/>
      </w:r>
      <w:r>
        <w:br w:type="textWrapping"/>
      </w:r>
      <w:r>
        <w:t xml:space="preserve">“Ồ…” Chu Cẩn Sơ suy nghĩ một lát: “Ghét tôi đến vậy sao?” Đã chuẩn bị từ sớm, chỉ chờ đến lúc không có cách nào tìm được chân tướng thì lôi ra bôi đen mình?</w:t>
      </w:r>
      <w:r>
        <w:br w:type="textWrapping"/>
      </w:r>
      <w:r>
        <w:br w:type="textWrapping"/>
      </w:r>
      <w:r>
        <w:t xml:space="preserve">“Đừng nghĩ ngợi nhiều.” Cung Bình nói: “Tôi trước tiên về tìm cách đối phó đã.”</w:t>
      </w:r>
      <w:r>
        <w:br w:type="textWrapping"/>
      </w:r>
      <w:r>
        <w:br w:type="textWrapping"/>
      </w:r>
      <w:r>
        <w:t xml:space="preserve">—— không có bằng chứng không thể phản biện được</w:t>
      </w:r>
      <w:r>
        <w:br w:type="textWrapping"/>
      </w:r>
      <w:r>
        <w:br w:type="textWrapping"/>
      </w:r>
      <w:r>
        <w:t xml:space="preserve">Chu Cẩn Sơ càng ngày càng bị chế giễu lợi hại, y nói mình bị vu oan, nhưng đến một chứng cứ cũng không bỏ ra được.</w:t>
      </w:r>
      <w:r>
        <w:br w:type="textWrapping"/>
      </w:r>
      <w:r>
        <w:br w:type="textWrapping"/>
      </w:r>
      <w:r>
        <w:t xml:space="preserve">Suốt hai tuần lễ sau đó, y đến một lời mời cũng không nhận được.</w:t>
      </w:r>
      <w:r>
        <w:br w:type="textWrapping"/>
      </w:r>
      <w:r>
        <w:br w:type="textWrapping"/>
      </w:r>
      <w:r>
        <w:t xml:space="preserve">Chu Cẩn Sơ nhà dột còn gặp mưa rào —— y phải trả cho một công ty nổi tiếng khoản phí bồi thường không nhỏ.</w:t>
      </w:r>
      <w:r>
        <w:br w:type="textWrapping"/>
      </w:r>
      <w:r>
        <w:br w:type="textWrapping"/>
      </w:r>
      <w:r>
        <w:t xml:space="preserve">Khi hai bên ký hợp đồng, đối tác trả cho Chu Cẩn Sơ khoản phí đại diện rất lớn, bất quá trên hợp đồng có một điều khoản: trong quá trình thực hiện hợp đồng, nếu Chu Cẩn Sơ xuất hiện scandal xấu, cần phải bồi thường một khoản nhất định.</w:t>
      </w:r>
      <w:r>
        <w:br w:type="textWrapping"/>
      </w:r>
      <w:r>
        <w:br w:type="textWrapping"/>
      </w:r>
      <w:r>
        <w:t xml:space="preserve">Kế hoạch quảng cáo lần này vốn đã được chuẩn bị đâu vào đấy, bỗng nhiên xảy ra chuyện này khiến quảng cáo không thể bắt đầu đúng hạn. Chu Cẩn Sơ lười cãi cọ với đối tác, trực tiếp bồi thường tiền mặt theo yêu cầu.</w:t>
      </w:r>
      <w:r>
        <w:br w:type="textWrapping"/>
      </w:r>
      <w:r>
        <w:br w:type="textWrapping"/>
      </w:r>
      <w:r>
        <w:t xml:space="preserve">Bất quá, sau khi bồi thường hợp đồng, tiền mặt trong tay Chu Cẩn Sơ không còn nhiều.</w:t>
      </w:r>
      <w:r>
        <w:br w:type="textWrapping"/>
      </w:r>
      <w:r>
        <w:br w:type="textWrapping"/>
      </w:r>
      <w:r>
        <w:t xml:space="preserve">Y vốn không nghĩ tới chuyện trữ nhiều tiền mặt, đến cả quản lý tài  sản cũng vậy… không có khả năng xoay vòng.</w:t>
      </w:r>
      <w:r>
        <w:br w:type="textWrapping"/>
      </w:r>
      <w:r>
        <w:br w:type="textWrapping"/>
      </w:r>
      <w:r>
        <w:t xml:space="preserve">“…” Chu Cẩn Sơ vuốt ve Tiếu Lăng Tiêu: “Trung Khuyển, sắp hết tiền nuôi mày rồi.”</w:t>
      </w:r>
      <w:r>
        <w:br w:type="textWrapping"/>
      </w:r>
      <w:r>
        <w:br w:type="textWrapping"/>
      </w:r>
      <w:r>
        <w:t xml:space="preserve">“…”</w:t>
      </w:r>
      <w:r>
        <w:br w:type="textWrapping"/>
      </w:r>
      <w:r>
        <w:br w:type="textWrapping"/>
      </w:r>
      <w:r>
        <w:t xml:space="preserve">“Mày ăn ngon nhất dùng đồ tốt nhất, một tháng tốn hơn một vạn.”</w:t>
      </w:r>
      <w:r>
        <w:br w:type="textWrapping"/>
      </w:r>
      <w:r>
        <w:br w:type="textWrapping"/>
      </w:r>
      <w:r>
        <w:t xml:space="preserve">“…” Tiếu Lăng Tiêu chỉ muốn nói, tui ăn gì dùng gì cũng được.</w:t>
      </w:r>
      <w:r>
        <w:br w:type="textWrapping"/>
      </w:r>
      <w:r>
        <w:br w:type="textWrapping"/>
      </w:r>
      <w:r>
        <w:t xml:space="preserve">Chu Cẩn Sơ nghĩ nghĩ, lấy ra một tờ giấy, bắt đầu viết một vài cái tên.</w:t>
      </w:r>
      <w:r>
        <w:br w:type="textWrapping"/>
      </w:r>
      <w:r>
        <w:br w:type="textWrapping"/>
      </w:r>
      <w:r>
        <w:t xml:space="preserve">Tiếu Lăng Tiêu: “…?”</w:t>
      </w:r>
      <w:r>
        <w:br w:type="textWrapping"/>
      </w:r>
      <w:r>
        <w:br w:type="textWrapping"/>
      </w:r>
      <w:r>
        <w:t xml:space="preserve">Hắn nghĩ: đây là tên những người có thể giúp Chu Cẩn Sơ vượt qua cửa ải khó khăn này sao?!</w:t>
      </w:r>
      <w:r>
        <w:br w:type="textWrapping"/>
      </w:r>
      <w:r>
        <w:br w:type="textWrapping"/>
      </w:r>
      <w:r>
        <w:t xml:space="preserve">Các đại nhân vật giới showbiz, các lão đại truyền thông… Chu Cẩn Sơ đây là định tung đại chiêu sao?!</w:t>
      </w:r>
      <w:r>
        <w:br w:type="textWrapping"/>
      </w:r>
      <w:r>
        <w:br w:type="textWrapping"/>
      </w:r>
      <w:r>
        <w:t xml:space="preserve">Kết quả, cú điện thoại đầu tiên của Chu Cẩn Sơ là gọi cho tỷ tỷ.</w:t>
      </w:r>
      <w:r>
        <w:br w:type="textWrapping"/>
      </w:r>
      <w:r>
        <w:br w:type="textWrapping"/>
      </w:r>
      <w:r>
        <w:t xml:space="preserve">“Chị,” Chu Cẩn Sơ nói: “Tiền năm ngoái chị mượn… có thể trả cho em không?”</w:t>
      </w:r>
      <w:r>
        <w:br w:type="textWrapping"/>
      </w:r>
      <w:r>
        <w:br w:type="textWrapping"/>
      </w:r>
      <w:r>
        <w:t xml:space="preserve">Tiếu lăng Tiêu: “………….”</w:t>
      </w:r>
      <w:r>
        <w:rPr>
          <w:i/>
        </w:rPr>
        <w:t xml:space="preserve"> =))))))))</w:t>
      </w:r>
      <w:r>
        <w:br w:type="textWrapping"/>
      </w:r>
      <w:r>
        <w:br w:type="textWrapping"/>
      </w:r>
      <w:r>
        <w:t xml:space="preserve">Hóa ra đều là con nợ sao…</w:t>
      </w:r>
      <w:r>
        <w:br w:type="textWrapping"/>
      </w:r>
      <w:r>
        <w:br w:type="textWrapping"/>
      </w:r>
      <w:r>
        <w:t xml:space="preserve">Hắn còn nghe thấy Chu Cẩn Sơ nói: “Em còn phải nuôi Trung Khuyển mà, không thể khiến nó thiệt thòi.”</w:t>
      </w:r>
      <w:r>
        <w:br w:type="textWrapping"/>
      </w:r>
      <w:r>
        <w:br w:type="textWrapping"/>
      </w:r>
      <w:r>
        <w:t xml:space="preserve">Trong nháy mắt, hai mắt chó của Tiếu Lăng Tiêu rưng rưng.</w:t>
      </w:r>
      <w:r>
        <w:br w:type="textWrapping"/>
      </w:r>
      <w:r>
        <w:br w:type="textWrapping"/>
      </w:r>
      <w:r>
        <w:t xml:space="preserve">Hắn nghĩ: Chu Cẩn Sơ đối xử với hắn quá tốt.</w:t>
      </w:r>
      <w:r>
        <w:br w:type="textWrapping"/>
      </w:r>
      <w:r>
        <w:br w:type="textWrapping"/>
      </w:r>
      <w:r>
        <w:t xml:space="preserve">Sau khi tỷ tỷ tỏ vẻ sẽ giúp đỡ, Chu Cẩn Sơ cũng không gọi điện thoại nữa, xem ra có thể tạm thời chống đỡ.</w:t>
      </w:r>
      <w:r>
        <w:br w:type="textWrapping"/>
      </w:r>
      <w:r>
        <w:br w:type="textWrapping"/>
      </w:r>
      <w:r>
        <w:t xml:space="preserve">Y đang nằm trên giường.</w:t>
      </w:r>
      <w:r>
        <w:br w:type="textWrapping"/>
      </w:r>
      <w:r>
        <w:br w:type="textWrapping"/>
      </w:r>
      <w:r>
        <w:t xml:space="preserve">Từ khi không có công việc, Chu Cẩn Sơ thực sự sống ở trên giường. </w:t>
      </w:r>
      <w:r>
        <w:rPr>
          <w:i/>
        </w:rPr>
        <w:t xml:space="preserve">(này giống tui nè =)))))</w:t>
      </w:r>
      <w:r>
        <w:br w:type="textWrapping"/>
      </w:r>
      <w:r>
        <w:br w:type="textWrapping"/>
      </w:r>
      <w:r>
        <w:t xml:space="preserve">“…” Tiếu Lăng Tiêu cũng chạy qua nằm, một lúc sau lại xuống đất liếm tai Chu Cẩn Sơ.</w:t>
      </w:r>
      <w:r>
        <w:br w:type="textWrapping"/>
      </w:r>
      <w:r>
        <w:br w:type="textWrapping"/>
      </w:r>
      <w:r>
        <w:t xml:space="preserve">Hắn muốn an ủi đối phương, dù chỉ một chút.</w:t>
      </w:r>
      <w:r>
        <w:br w:type="textWrapping"/>
      </w:r>
      <w:r>
        <w:br w:type="textWrapping"/>
      </w:r>
      <w:r>
        <w:t xml:space="preserve">Chu Cẩn Sơ vươn tay vuốt lông Tiếu Lăng Tiêu, cười khổ: “Trung Khuyển, nếu như mày là người thì tốt rồi.”</w:t>
      </w:r>
      <w:r>
        <w:br w:type="textWrapping"/>
      </w:r>
      <w:r>
        <w:br w:type="textWrapping"/>
      </w:r>
      <w:r>
        <w:t xml:space="preserve">Tiếu Lăng Tiêu: “…”</w:t>
      </w:r>
      <w:r>
        <w:br w:type="textWrapping"/>
      </w:r>
      <w:r>
        <w:br w:type="textWrapping"/>
      </w:r>
      <w:r>
        <w:t xml:space="preserve">“Như vậy là có thể nói chuyện với mày rồi, không hiểu tại sao, có những lời chỉ muốn lải nhải cho mày nghe, nhưng mày lại không hiểu.”</w:t>
      </w:r>
      <w:r>
        <w:br w:type="textWrapping"/>
      </w:r>
      <w:r>
        <w:br w:type="textWrapping"/>
      </w:r>
      <w:r>
        <w:t xml:space="preserve">“…”</w:t>
      </w:r>
      <w:r>
        <w:br w:type="textWrapping"/>
      </w:r>
      <w:r>
        <w:br w:type="textWrapping"/>
      </w:r>
      <w:r>
        <w:t xml:space="preserve">Tiếu Lăng Tiêu nhìn Chu Cẩn Sơ.</w:t>
      </w:r>
      <w:r>
        <w:br w:type="textWrapping"/>
      </w:r>
      <w:r>
        <w:br w:type="textWrapping"/>
      </w:r>
      <w:r>
        <w:t xml:space="preserve">Sau gần hai năm biến thành chó, lần đầu tiên trong đầu hắn có ý nghĩ biến trở lại thành người.</w:t>
      </w:r>
      <w:r>
        <w:br w:type="textWrapping"/>
      </w:r>
      <w:r>
        <w:br w:type="textWrapping"/>
      </w:r>
      <w:r>
        <w:t xml:space="preserve">Thật sự rất rất muốn… biến trở lại thành người.</w:t>
      </w:r>
      <w:r>
        <w:br w:type="textWrapping"/>
      </w:r>
      <w:r>
        <w:br w:type="textWrapping"/>
      </w:r>
    </w:p>
    <w:p>
      <w:pPr>
        <w:pStyle w:val="Heading2"/>
      </w:pPr>
      <w:bookmarkStart w:id="59" w:name="chương-32-biến-trở-lại-thành-người-1"/>
      <w:bookmarkEnd w:id="59"/>
      <w:r>
        <w:t xml:space="preserve">32. Chương 32: Biến Trở Lại Thành Người (1)</w:t>
      </w:r>
    </w:p>
    <w:p>
      <w:pPr>
        <w:pStyle w:val="Compact"/>
      </w:pPr>
      <w:r>
        <w:br w:type="textWrapping"/>
      </w:r>
      <w:r>
        <w:br w:type="textWrapping"/>
      </w:r>
      <w:r>
        <w:t xml:space="preserve">Edit: 笑顔Egao.</w:t>
      </w:r>
      <w:r>
        <w:br w:type="textWrapping"/>
      </w:r>
      <w:r>
        <w:br w:type="textWrapping"/>
      </w:r>
      <w:r>
        <w:t xml:space="preserve">Từ khi Chu Cẩn Sơ ngừng việc thuê nhân viên vệ sinh theo giờ, Tiếu Lăng Tiêu càng ngày càng giống một nàng tiên ốc tiêu chuẩn. Hắn chăm chỉ dọn đồ đạc trong phòng, còn quét nhà, chỉ thiếu mỗi nấu cơm dọn sẵn đồ ăn chờ Chu Cẩn Sơ về nhà nữa thôi. Nếu có một cuộc bình chọn “nàng tiên ốc”, Tiếu Lăng Tiêu tin chắc hắn có thể xếp thứ nhất.</w:t>
      </w:r>
      <w:r>
        <w:br w:type="textWrapping"/>
      </w:r>
      <w:r>
        <w:br w:type="textWrapping"/>
      </w:r>
      <w:r>
        <w:t xml:space="preserve">Hiện tại hắn cũng không lên mạng nữa. Sự tình đã xảy ra được hai tuần, nhưng sóng gió không hề lắng lại, điều này chứng tỏ người đứng sau vẫn đang tiếp tục thúc đẩy. Trong thời đại công nghệ thông tin như bây giờ, mặc kệ chuyện gì đã xảy ra, vài ngày sau cũng sẽ dần bị lãng quên, các loại tin tức nóng hổi mới sẽ hấp dẫn tầm mắt của mọi người —— Tiếu Lăng Tiêu vẫn nhớ rõ, lúc mới tiếp xúc internet, hắn xem tin gì cũng kinh ngạc một hồi, miệng đều há thành chữ O, nghĩ thầm thế mà lại có chuyện như vậy… Bất quá, không lâu sau hắn cho dù nhìn thấy cái gì cũng không còn ngạc nhiên nữa. Người đứng sau sự kiện của Chu Cẩn Sơ cũng hiểu rõ điểm này, vì thế mỗi ngày đều cập nhật tin tức mới, ví dụ như đăng thêm một ít bằng chứng mới, thực hiện “đào sâu” một chút, tám từ Chu Cẩn Sơ đến những người liên quan khác, không ít người nói thay vì xem phim của y thà xem Chu Cẩn Sơ giở giò còn hay hơn, đề cử chồng chất, nhận xét tầng tầng, thu hút không ít người đến hóng chuyện, tin tức so với update tiểu thuyết còn nhanh hơn. Vòng giao thiệp của công ty nơi Chu Cẩn Sơ ký hợp đồng cũng không rộng rãi, có ra mặt thanh minh cũng chỉ rước thêm phiền, bất quá nói đi cũng phải nói lại, có những người ngày từ đầu đã không muốn tin thì cho dù giải thích thế nào cũng chẳng có tác dụng gì.</w:t>
      </w:r>
      <w:r>
        <w:br w:type="textWrapping"/>
      </w:r>
      <w:r>
        <w:br w:type="textWrapping"/>
      </w:r>
      <w:r>
        <w:t xml:space="preserve">Người ra mặt bênh vực Chu Cẩn Sơ cũng không thiếu, nhưng lại không có chứng cứ rõ ràng, vì vậy sức chiến đấu của họ cũng không mạnh. Cũng không ít người lý trí nghi ngờ tính chân thực của video, yêu cầu được xem video hoàn chỉnh, bất quá những thanh âm này vẫn không đấu lại những người đang tức giận, chán ghét Chu Cẩn Sơ hay mấy kẻ chỉ đơn giản thích hóng hớt xem trò vui. Giống như Gustave* đã nói, trong việc truyền bá quan trọng nhất vẫn là “Tâm lý đám đông”,  tựa như trong các nghi thức tôn giáo vậy, ý kiến của lãnh đạo và ý kiến của người khác đều có thể gây ra ảnh hưởng rất lớn. Hơn nữa, cũng không biết đã xảy ra chuyện gì, trên internet luôn có một nhóm người thích xem người khác đang từ phong quang vô hạn bỗng chốc rớt xuống đáy cốc để thỏa mãn tâm lý biến thái của bản thân.</w:t>
      </w:r>
      <w:r>
        <w:rPr>
          <w:i/>
        </w:rPr>
        <w:t xml:space="preserve"> (*Gustave: Gustave Le Bon, một nhà tâm lý học xã hội.)</w:t>
      </w:r>
      <w:r>
        <w:br w:type="textWrapping"/>
      </w:r>
      <w:r>
        <w:br w:type="textWrapping"/>
      </w:r>
      <w:r>
        <w:t xml:space="preserve">Giữa lúc mọi chuyện rối tung như tơ vò này, mới dễ dàng nhìn ra ai là người đáng để tin tưởng.</w:t>
      </w:r>
      <w:r>
        <w:br w:type="textWrapping"/>
      </w:r>
      <w:r>
        <w:br w:type="textWrapping"/>
      </w:r>
      <w:r>
        <w:t xml:space="preserve">Trong vũng bùn scandal này, đạo diễn Nghiêu Thuấn Vũ từng hợp tác với Chu Cẩn Sơ bỗng đứng ra phát biểu, nói Chu Cẩn Sơ trong ấn tượng của ông là người khiêm tốn, không hề đùa giỡn truyền thông như trong tin đồn; bất quá ông cũng không phát biểu thêm cái nhìn về những vấn đề khác.</w:t>
      </w:r>
      <w:r>
        <w:br w:type="textWrapping"/>
      </w:r>
      <w:r>
        <w:br w:type="textWrapping"/>
      </w:r>
      <w:r>
        <w:t xml:space="preserve">Weibo của Nghiêu Thuấn Vũ hầu như đều là thông tin hoặc các loại lý giải, cái nhìn về điện ảnh, lần “ra mặt” này khiến không ít người kinh ngạc. Bất quá ông là đạo diễn hàng đầu, không giống minh tinh màn bạc, cho dù ông có nói gì đi chăng nữa thì vẫn có rất nhiều người tìm đến ông để làm phim.</w:t>
      </w:r>
      <w:r>
        <w:br w:type="textWrapping"/>
      </w:r>
      <w:r>
        <w:br w:type="textWrapping"/>
      </w:r>
      <w:r>
        <w:t xml:space="preserve">Tiếu Lăng Tiêu cảm thấy hắn thích đạo diễn Nghiêu Tuấn Vũ cực kỳ, ông và cái tên Chung Dương kia khác nhau một trời một vực, cũng không hiểu vì sao Chung Dương lại được nhiều người yêu thích như vậy.</w:t>
      </w:r>
      <w:r>
        <w:rPr>
          <w:i/>
        </w:rPr>
        <w:t xml:space="preserve"> (Nếu mọi người không nhớ thì Chung Dương là bạn ảnh đế của năm trước, lúc trao cúp cho Chu đại đại mặt vênh ngược lên làm bạn Tiếu ghét ấy.)</w:t>
      </w:r>
      <w:r>
        <w:br w:type="textWrapping"/>
      </w:r>
      <w:r>
        <w:br w:type="textWrapping"/>
      </w:r>
      <w:r>
        <w:t xml:space="preserve">“Không ngờ Nghiêu đạo diễn sẽ nói như vậy.” Chu Cẩn Sơ xoa xoa đầu chó của Tiếu Lăng Tiêu.</w:t>
      </w:r>
      <w:r>
        <w:br w:type="textWrapping"/>
      </w:r>
      <w:r>
        <w:br w:type="textWrapping"/>
      </w:r>
      <w:r>
        <w:t xml:space="preserve">“… Gâu.”</w:t>
      </w:r>
      <w:r>
        <w:br w:type="textWrapping"/>
      </w:r>
      <w:r>
        <w:br w:type="textWrapping"/>
      </w:r>
      <w:r>
        <w:t xml:space="preserve">“Trung Khuyển,” Chu Cẩn Sơ nói: “Tao cảm thấy, chỉ có mày sẽ mãi mãi bồi bên cạnh tao.”</w:t>
      </w:r>
      <w:r>
        <w:br w:type="textWrapping"/>
      </w:r>
      <w:r>
        <w:br w:type="textWrapping"/>
      </w:r>
      <w:r>
        <w:t xml:space="preserve">“… Gâu.” Ý của Tiếu Lăng Tiêu là: đương nhiên rồi.</w:t>
      </w:r>
      <w:r>
        <w:br w:type="textWrapping"/>
      </w:r>
      <w:r>
        <w:br w:type="textWrapping"/>
      </w:r>
      <w:r>
        <w:t xml:space="preserve">Chu Cẩn Sơ lại nói một lần nữa “Nếu như mày là người thì tốt rồi.”</w:t>
      </w:r>
      <w:r>
        <w:br w:type="textWrapping"/>
      </w:r>
      <w:r>
        <w:br w:type="textWrapping"/>
      </w:r>
      <w:r>
        <w:t xml:space="preserve">“…”</w:t>
      </w:r>
      <w:r>
        <w:br w:type="textWrapping"/>
      </w:r>
      <w:r>
        <w:br w:type="textWrapping"/>
      </w:r>
      <w:r>
        <w:t xml:space="preserve">Bất quá, từ sau khi Chu Cẩn Sơ nói câu “Nếu như mày là người là tốt rồi” lần thứ hai, cũng không biết đã xảy ra chuyện gì, trong lúc lơ đãng, Tiếu Lăng Tiêu luôn l ra những biểu hiện giống như một con người.</w:t>
      </w:r>
      <w:r>
        <w:br w:type="textWrapping"/>
      </w:r>
      <w:r>
        <w:br w:type="textWrapping"/>
      </w:r>
      <w:r>
        <w:t xml:space="preserve">Hắn càng ngày càng thích đứng bằng hai chân sau, sau đó dùng hai móng vuốt đằng trước làm rất nhiều việc. Tỷ như trước đây khi vào nhà tắm, hắn đều dùng đầu xuyên qua khe cửa Chu Cẩn Sơ lưu lại, dùng cổ đẩy cửa ra rồi nhảy vọt vào; nhưng bây giờ, hắn đều đứng thẳng sau cửa, dùng móng vuốt đẩy tay nắm cửa ra. Chưa hết, trước kia Tiếu Lăng Tiêu thường xuyên lao vèo vèo trong nhà như xe lửa, hưởng thụ cảm giác sung sướng khi chạy nhanh, còn thích ngậm quai túi nylon chạy để nó bay bay như thả diều, hiện tại hắn cũng không chạy nữa.</w:t>
      </w:r>
      <w:r>
        <w:br w:type="textWrapping"/>
      </w:r>
      <w:r>
        <w:br w:type="textWrapping"/>
      </w:r>
      <w:r>
        <w:t xml:space="preserve">Trong thời gian này, Tiếu Lăng Tiêu rất kháng cự việc nằm nhoài trên sô pha, hắn thích ngồi xem TV hơn, mặc dù ngồi lâu sẽ khiến hắn khó chịu.</w:t>
      </w:r>
      <w:r>
        <w:br w:type="textWrapping"/>
      </w:r>
      <w:r>
        <w:br w:type="textWrapping"/>
      </w:r>
      <w:r>
        <w:t xml:space="preserve">Ngay cả khi ăn cơm hắn cũng đổi tư thế. Trước đây Tiếu Lăng Tiêu đều dùng tư thế của chó, bốn chân chạm đất, hạ thấp đầu, cắm đầu trong bát đựng thức ăn, dùng lưỡi cuốn từng viên đồ ăn lên. Nhưng gần đây, Tiếu Lăng Tiêu lại ngồi bệt xuống đất, ôm lấy bát thức ăn đặt vào giữa hai chân sau, sau đó dùng hai móng vuốt phía trước nâng lên đổ vào miệng ăn, chậm rãi nhai một cách lịch sự. Lần đầu tiên Chu Cẩn Sơ nhìn thấy cảnh này còn vô cùng kinh ngạc hỏi: “Trung Khuyển, sao mày lại nâng bát thức ăn cho chó lên?” Lúc đó Tiếu Lăng Tiêu chỉ nhìn Chu Cẩn Sơ, đến “gâu” một cái cũng không sủa.</w:t>
      </w:r>
      <w:r>
        <w:br w:type="textWrapping"/>
      </w:r>
      <w:r>
        <w:br w:type="textWrapping"/>
      </w:r>
      <w:r>
        <w:t xml:space="preserve">Hắn cũng không biết sao mình lại làm như vậy, thật giống như hắn không muốn tiếp tục làm chó nữa.</w:t>
      </w:r>
      <w:r>
        <w:br w:type="textWrapping"/>
      </w:r>
      <w:r>
        <w:br w:type="textWrapping"/>
      </w:r>
      <w:r>
        <w:t xml:space="preserve">Hắn bất mãn.</w:t>
      </w:r>
      <w:r>
        <w:br w:type="textWrapping"/>
      </w:r>
      <w:r>
        <w:br w:type="textWrapping"/>
      </w:r>
      <w:r>
        <w:t xml:space="preserve">Tiếu Lăng Tiêu muốn làm một con người, đến an ủi Chu Cẩn Sơ, tốt nhất là có việc làm, rồi nói với Chu Cẩn Sơ mình có thể nuôi y.</w:t>
      </w:r>
      <w:r>
        <w:br w:type="textWrapping"/>
      </w:r>
      <w:r>
        <w:br w:type="textWrapping"/>
      </w:r>
      <w:r>
        <w:t xml:space="preserve">Chu Cẩn Sơ là người tốt như vậy, Tiếu Lăng Tiêu rất muốn giúp y.</w:t>
      </w:r>
      <w:r>
        <w:br w:type="textWrapping"/>
      </w:r>
      <w:r>
        <w:br w:type="textWrapping"/>
      </w:r>
      <w:r>
        <w:t xml:space="preserve">Hắn luôn cảm thấy, bản thân mình thầm mến Chu Cẩn Sơ lâu như vậy, đến thời điểm khó khăn này lại không làm được gì, mỗi tháng còn tốn một vạn tiền đồ chơi thức ăn, hắn còn tư cách gì để thích người ta đây, rõ ràng chỉ biết cản trở.</w:t>
      </w:r>
      <w:r>
        <w:br w:type="textWrapping"/>
      </w:r>
      <w:r>
        <w:br w:type="textWrapping"/>
      </w:r>
      <w:r>
        <w:t xml:space="preserve">Cuối cùng, vào một lần nào đó, khi Tiếng Lăng Tiêu đang ngồi trên ghế gỗ thu dọn đồ ăn vặt bày trên bàn, Chu Cẩn Sơ vừa nhìn thấy cảnh này liền buồn cười nói: “Trung Khuyển, mày đang bắt chước con người sao?!”</w:t>
      </w:r>
      <w:r>
        <w:br w:type="textWrapping"/>
      </w:r>
      <w:r>
        <w:br w:type="textWrapping"/>
      </w:r>
      <w:r>
        <w:t xml:space="preserve">Tiếu Lăng Tiêu: “…” Tiếu Lăng Tiêu hiểu rõ, trước kia khi đi đóng phim, người trong đoàn làm phim thường tự mình làm mẫu cho hắn nhìn để hắn bắt chước theo, làm vậy vừa đơn giản vừa hữu hiệu, hắn còn bắt chước được rất giống.</w:t>
      </w:r>
      <w:r>
        <w:br w:type="textWrapping"/>
      </w:r>
      <w:r>
        <w:br w:type="textWrapping"/>
      </w:r>
      <w:r>
        <w:t xml:space="preserve">“Mày đó, gần đây càng ngày càng giống người… Chẳng lẽ vì sống chung với người lâu, nên mày nghĩ mình cũng là người?”</w:t>
      </w:r>
      <w:r>
        <w:br w:type="textWrapping"/>
      </w:r>
      <w:r>
        <w:br w:type="textWrapping"/>
      </w:r>
      <w:r>
        <w:t xml:space="preserve">“…”</w:t>
      </w:r>
      <w:r>
        <w:br w:type="textWrapping"/>
      </w:r>
      <w:r>
        <w:br w:type="textWrapping"/>
      </w:r>
      <w:r>
        <w:t xml:space="preserve">“Ngẫm lại cũng phải, trước kia trong đoàn làm phim toàn người là người, mày không hiểu được đặc thù giống loài của mày là phải.”</w:t>
      </w:r>
      <w:r>
        <w:br w:type="textWrapping"/>
      </w:r>
      <w:r>
        <w:br w:type="textWrapping"/>
      </w:r>
      <w:r>
        <w:t xml:space="preserve">“…”</w:t>
      </w:r>
      <w:r>
        <w:br w:type="textWrapping"/>
      </w:r>
      <w:r>
        <w:br w:type="textWrapping"/>
      </w:r>
      <w:r>
        <w:t xml:space="preserve">“Ngày mai dẫn mày đến nhà bạn tao, nhà cậu ta có tận ba con chó lớn.”</w:t>
      </w:r>
      <w:r>
        <w:br w:type="textWrapping"/>
      </w:r>
      <w:r>
        <w:br w:type="textWrapping"/>
      </w:r>
      <w:r>
        <w:t xml:space="preserve">“…” Tiếu Lăng Tiêu vô cùng xót xa nghĩ: Phải rồi, bắt chước giống hệt cũng có để làm gì đâu?</w:t>
      </w:r>
      <w:r>
        <w:br w:type="textWrapping"/>
      </w:r>
      <w:r>
        <w:br w:type="textWrapping"/>
      </w:r>
      <w:r>
        <w:t xml:space="preserve">Mình con mẹ nó vẫn là một con chó thôi.</w:t>
      </w:r>
      <w:r>
        <w:br w:type="textWrapping"/>
      </w:r>
      <w:r>
        <w:br w:type="textWrapping"/>
      </w:r>
      <w:r>
        <w:t xml:space="preserve">Tiếu Lăng Tiêu ngồi trên ghế rũ xuống đầu chó, hắn rất muốn biến trở lại thành người.</w:t>
      </w:r>
      <w:r>
        <w:br w:type="textWrapping"/>
      </w:r>
      <w:r>
        <w:br w:type="textWrapping"/>
      </w:r>
      <w:r>
        <w:t xml:space="preserve">Muốn biến trở lại thành người, rất muốn làm người… Hắn lẩm bẩm, tôi muốn làm người, biến tôi thành người.</w:t>
      </w:r>
      <w:r>
        <w:br w:type="textWrapping"/>
      </w:r>
      <w:r>
        <w:br w:type="textWrapping"/>
      </w:r>
      <w:r>
        <w:t xml:space="preserve">Làm ơn để tôi thoát khỏi thân chó, trở lại thân thể con người đi.</w:t>
      </w:r>
      <w:r>
        <w:br w:type="textWrapping"/>
      </w:r>
      <w:r>
        <w:br w:type="textWrapping"/>
      </w:r>
      <w:r>
        <w:t xml:space="preserve">Chờ Chu Cẩn Sơ đi khỏi, hắn thậm chí còn quỳ lạy trên đất, dập đầu chó, cầu nguyện Phật Tổ cùng Bồ Tát, bất quá lại không thành công, mõm chó quá dài cản trở hắn dập đầu bái Phật. Hắn dùng móng vuốt che mõm chó, cảm thấy đây là điềm không tốt.</w:t>
      </w:r>
      <w:r>
        <w:br w:type="textWrapping"/>
      </w:r>
      <w:r>
        <w:br w:type="textWrapping"/>
      </w:r>
      <w:r>
        <w:t xml:space="preserve">Ai… Bỏ đi, làm giấc ngủ trưa trước đã…</w:t>
      </w:r>
      <w:r>
        <w:br w:type="textWrapping"/>
      </w:r>
      <w:r>
        <w:br w:type="textWrapping"/>
      </w:r>
      <w:r>
        <w:t xml:space="preserve">Tiếu Lăng Tiêu làm sao cũng không ngờ tới, khi hắn mở mắt một lần nữa, trần nhà hắn nhìn thấy không phải là cái trước kia.</w:t>
      </w:r>
      <w:r>
        <w:br w:type="textWrapping"/>
      </w:r>
      <w:r>
        <w:br w:type="textWrapping"/>
      </w:r>
      <w:r>
        <w:t xml:space="preserve">Trần nhà vẫn là màu trắng, nhưng có chút tồi tàn, sàn nhà lát gạch men, cũng không được sạch sẽ cho lắm.</w:t>
      </w:r>
      <w:r>
        <w:br w:type="textWrapping"/>
      </w:r>
      <w:r>
        <w:br w:type="textWrapping"/>
      </w:r>
      <w:r>
        <w:t xml:space="preserve">“…?”</w:t>
      </w:r>
      <w:r>
        <w:br w:type="textWrapping"/>
      </w:r>
      <w:r>
        <w:br w:type="textWrapping"/>
      </w:r>
      <w:r>
        <w:t xml:space="preserve">Ngay sau đó, Tiếu Lăng Tiêu lập tức phát hiện, hắn đang bị trói trên giường, vô cùng tù túng.</w:t>
      </w:r>
      <w:r>
        <w:br w:type="textWrapping"/>
      </w:r>
      <w:r>
        <w:br w:type="textWrapping"/>
      </w:r>
      <w:r>
        <w:t xml:space="preserve">Cùng lúc đó, hắn còn đang ngu ngốc lè lưỡi, xung quanh miệng ướt nhèm nhẹp. </w:t>
      </w:r>
      <w:r>
        <w:rPr>
          <w:i/>
        </w:rPr>
        <w:t xml:space="preserve">=)))))</w:t>
      </w:r>
      <w:r>
        <w:br w:type="textWrapping"/>
      </w:r>
      <w:r>
        <w:br w:type="textWrapping"/>
      </w:r>
    </w:p>
    <w:p>
      <w:pPr>
        <w:pStyle w:val="Heading2"/>
      </w:pPr>
      <w:bookmarkStart w:id="60" w:name="chương-33-biến-trở-lại-thành-người-2"/>
      <w:bookmarkEnd w:id="60"/>
      <w:r>
        <w:t xml:space="preserve">33. Chương 33: Biến Trở Lại Thành Người (2)</w:t>
      </w:r>
    </w:p>
    <w:p>
      <w:pPr>
        <w:pStyle w:val="Compact"/>
      </w:pPr>
      <w:r>
        <w:br w:type="textWrapping"/>
      </w:r>
      <w:r>
        <w:br w:type="textWrapping"/>
      </w:r>
      <w:r>
        <w:t xml:space="preserve">Edit: 笑顔Egao.</w:t>
      </w:r>
      <w:r>
        <w:br w:type="textWrapping"/>
      </w:r>
      <w:r>
        <w:br w:type="textWrapping"/>
      </w:r>
      <w:r>
        <w:t xml:space="preserve">“…” Tiếu Lăng Tiêu sửng sốt một lúc lâu mới phản ứng được, chỗ này thế mà lại là bệnh viện tâm thần!</w:t>
      </w:r>
      <w:r>
        <w:br w:type="textWrapping"/>
      </w:r>
      <w:r>
        <w:br w:type="textWrapping"/>
      </w:r>
      <w:r>
        <w:t xml:space="preserve">Hắn vừa kích động vừa hưng phấn, khóe mắt tràn ra hai giọt lệ nóng hổi, lồng ngực phập phồng kịch liệt, căn bản không tự kiềm chế được tâm tình.</w:t>
      </w:r>
      <w:r>
        <w:br w:type="textWrapping"/>
      </w:r>
      <w:r>
        <w:br w:type="textWrapping"/>
      </w:r>
      <w:r>
        <w:t xml:space="preserve">Cảm ơn Trời! Cảm ơn Đất! Cảm ơn sự quan tâm của Đảng và Nhà nước*! Thực sự cứ như nằm mơ vậy, tui cuối cùng cũng đến được bệnh viện tâm thần!!! </w:t>
      </w:r>
      <w:r>
        <w:rPr>
          <w:i/>
        </w:rPr>
        <w:t xml:space="preserve">=)))) (*chỗ này tớ chuyển ngữ sang thuần Việt nhé, câu gốc không y hệt  nhưng nó cũng tương đương nhau)</w:t>
      </w:r>
      <w:r>
        <w:br w:type="textWrapping"/>
      </w:r>
      <w:r>
        <w:br w:type="textWrapping"/>
      </w:r>
      <w:r>
        <w:t xml:space="preserve">Tiếp đó, hắn liền nghe thấy có người nói chuyện bên cạnh mình: “Lăng Tiêu, cô út về trước nhé, ngày mai cô lại đến thăm con.” Từ khi cháu trai bị bệnh, ngày nào người cô này cũng đến thăm cháu mình.</w:t>
      </w:r>
      <w:r>
        <w:br w:type="textWrapping"/>
      </w:r>
      <w:r>
        <w:br w:type="textWrapping"/>
      </w:r>
      <w:r>
        <w:t xml:space="preserve">Hắn “xoạt” một tiếng rút đầu lưỡi vào trong miệng: “Cô út…”</w:t>
      </w:r>
      <w:r>
        <w:br w:type="textWrapping"/>
      </w:r>
      <w:r>
        <w:br w:type="textWrapping"/>
      </w:r>
      <w:r>
        <w:t xml:space="preserve">“…?!!!” Cô út mở to hai mắt, kinh ngạc nhìn Tiếu Lăng Tiêu: “Con… Con…”</w:t>
      </w:r>
      <w:r>
        <w:br w:type="textWrapping"/>
      </w:r>
      <w:r>
        <w:br w:type="textWrapping"/>
      </w:r>
      <w:r>
        <w:t xml:space="preserve">Cô không thể tin nổi, đứa cháu trai suốt hai năm qua chỉ biết nói “gâu gâu” vậy mà lại mở miệng gọi một tiếng “cô út”.</w:t>
      </w:r>
      <w:r>
        <w:br w:type="textWrapping"/>
      </w:r>
      <w:r>
        <w:br w:type="textWrapping"/>
      </w:r>
      <w:r>
        <w:t xml:space="preserve">“Dạ,” Tiếu Lăng Tiêu giả vờ giả vịt hỏi: “Cô út, con đang ở đâu vậy?”</w:t>
      </w:r>
      <w:r>
        <w:br w:type="textWrapping"/>
      </w:r>
      <w:r>
        <w:br w:type="textWrapping"/>
      </w:r>
      <w:r>
        <w:t xml:space="preserve">“Con, con, con bị bệnh, vẫn luôn ở đâu điều trị.”</w:t>
      </w:r>
      <w:r>
        <w:br w:type="textWrapping"/>
      </w:r>
      <w:r>
        <w:br w:type="textWrapping"/>
      </w:r>
      <w:r>
        <w:t xml:space="preserve">“Là bệnh gì?”</w:t>
      </w:r>
      <w:r>
        <w:br w:type="textWrapping"/>
      </w:r>
      <w:r>
        <w:br w:type="textWrapping"/>
      </w:r>
      <w:r>
        <w:t xml:space="preserve">“Con… bệnh của con khiến con luôn cảm thấy mình là một con chó, có vài lần suýt chút nữa ăn phải phân, có vài lần con còn nâng chân lên cao ngang đùi để đi tè, làm ướt hết quần, cô còn phải tắm cho con, thực sự rất khó t…”</w:t>
      </w:r>
      <w:r>
        <w:br w:type="textWrapping"/>
      </w:r>
      <w:r>
        <w:br w:type="textWrapping"/>
      </w:r>
      <w:r>
        <w:t xml:space="preserve">“Dừng dừng!” Tiếu Lăng Tiêu giật giật cơ thể đang bị trói: “Dừng nói nữa… Con không muốn nghe…”</w:t>
      </w:r>
      <w:r>
        <w:br w:type="textWrapping"/>
      </w:r>
      <w:r>
        <w:br w:type="textWrapping"/>
      </w:r>
      <w:r>
        <w:t xml:space="preserve">“Được, được.” Hốc mắt cô út dường như ươn ướt: “Cô đi báo cho ba con, đi gọi bác sĩ đến xem nữa.”</w:t>
      </w:r>
      <w:r>
        <w:br w:type="textWrapping"/>
      </w:r>
      <w:r>
        <w:br w:type="textWrapping"/>
      </w:r>
      <w:r>
        <w:t xml:space="preserve">“Dạ,” Tiếu Lăng Tiêu nói: “Nhanh để bác sĩ thả con ra.”</w:t>
      </w:r>
      <w:r>
        <w:br w:type="textWrapping"/>
      </w:r>
      <w:r>
        <w:br w:type="textWrapping"/>
      </w:r>
      <w:r>
        <w:t xml:space="preserve">Bác sĩ tới rất nhanh, kiểm tra toàn diện cho Tiếu Lăng Tiêu, lại hỏi thêm mấy câu, cuối cùng tuyên bố hắn đã gầnbình phục, nhưng vẫn cần ở lại bệnh viện quan sát thêm.</w:t>
      </w:r>
      <w:r>
        <w:br w:type="textWrapping"/>
      </w:r>
      <w:r>
        <w:br w:type="textWrapping"/>
      </w:r>
      <w:r>
        <w:t xml:space="preserve">“Cháu khỏi bệnh rồi,” Tiếu Lăng Tiêu bám lấy bác sĩ hỏi: “Bác sĩ cho cháu ra viện đi.”</w:t>
      </w:r>
      <w:r>
        <w:br w:type="textWrapping"/>
      </w:r>
      <w:r>
        <w:br w:type="textWrapping"/>
      </w:r>
      <w:r>
        <w:t xml:space="preserve">Hắn muốn đi gặp Chu Cẩn Sơ, không thể để mình bị giam ở chỗ này được.</w:t>
      </w:r>
      <w:r>
        <w:br w:type="textWrapping"/>
      </w:r>
      <w:r>
        <w:br w:type="textWrapping"/>
      </w:r>
      <w:r>
        <w:t xml:space="preserve">Bác sĩ đáp: “Chờ ở đây một thời gian, bất quá không cần phải trói nữa.”</w:t>
      </w:r>
      <w:r>
        <w:br w:type="textWrapping"/>
      </w:r>
      <w:r>
        <w:br w:type="textWrapping"/>
      </w:r>
      <w:r>
        <w:t xml:space="preserve">“…”</w:t>
      </w:r>
      <w:r>
        <w:br w:type="textWrapping"/>
      </w:r>
      <w:r>
        <w:br w:type="textWrapping"/>
      </w:r>
      <w:r>
        <w:t xml:space="preserve">Bác sĩ không cho xuất viện, cô út cũng khuyên Tiếu Lăng Tiêu không nên gấp gáp, Tiếu Lăng Tiêu cũng hết cách rồi, không thể làm gì hơn đành phải nhờ cô út mang laptop đến cho hắn.</w:t>
      </w:r>
      <w:r>
        <w:br w:type="textWrapping"/>
      </w:r>
      <w:r>
        <w:br w:type="textWrapping"/>
      </w:r>
      <w:r>
        <w:t xml:space="preserve">Tiếu Lăng Tiêu tìm được bạn bè cũ từ ngày còn hành nghề thủy quân, biết đối phương giờ đã là quản lý của một đám nhân viên thủy quân, thủy quân cấp dưới có tới vài nghìn tài khoản.</w:t>
      </w:r>
      <w:r>
        <w:br w:type="textWrapping"/>
      </w:r>
      <w:r>
        <w:br w:type="textWrapping"/>
      </w:r>
      <w:r>
        <w:t xml:space="preserve">“Ông đã chạy đi đâu vậy?”‘ Bạn cũ hỏi: “Hai năm qua không thèm liên lạc!”</w:t>
      </w:r>
      <w:r>
        <w:br w:type="textWrapping"/>
      </w:r>
      <w:r>
        <w:br w:type="textWrapping"/>
      </w:r>
      <w:r>
        <w:t xml:space="preserve">“Tôi sinh bệnh, giờ đã hết rồi.” Tiếu Lăng Tiêu gõ từng chữ từng chữ trên bàn phím: “Ngại quá, tôi muốn hỏi chút, ông giúp tui một việc được không?” Dùng vuốt chó gõ chữ gần hai năm, giờ lại không quen gõ bằng tay người.</w:t>
      </w:r>
      <w:r>
        <w:br w:type="textWrapping"/>
      </w:r>
      <w:r>
        <w:br w:type="textWrapping"/>
      </w:r>
      <w:r>
        <w:t xml:space="preserve">“Có việc gì?”</w:t>
      </w:r>
      <w:r>
        <w:br w:type="textWrapping"/>
      </w:r>
      <w:r>
        <w:br w:type="textWrapping"/>
      </w:r>
      <w:r>
        <w:t xml:space="preserve">“Là,” Tiếu Lăng Tiêu dựa vào trí nhớ gõ chữ: “chương trình xxxx, kì ngày x tháng x năm x, còn chương trình xxxxx nữa, vào ngày x tháng x năm xxxx, ông có thể tìm được bản sao không?”</w:t>
      </w:r>
      <w:r>
        <w:br w:type="textWrapping"/>
      </w:r>
      <w:r>
        <w:br w:type="textWrapping"/>
      </w:r>
      <w:r>
        <w:t xml:space="preserve">“Đây không phải hai chương trình có Chu Cẩn Sơ hay sao? Ông vừa mới khỏi bệnh đã muốn chiến đấu?”</w:t>
      </w:r>
      <w:r>
        <w:br w:type="textWrapping"/>
      </w:r>
      <w:r>
        <w:br w:type="textWrapping"/>
      </w:r>
      <w:r>
        <w:t xml:space="preserve">“… Là ông tung scandal?”</w:t>
      </w:r>
      <w:r>
        <w:br w:type="textWrapping"/>
      </w:r>
      <w:r>
        <w:br w:type="textWrapping"/>
      </w:r>
      <w:r>
        <w:t xml:space="preserve">“Ha ha… ông có thể tìm đến team bọn tôi, tụi tôi trông thế nhưng là vua thủy quân đó. Chỉ cần đơn đặt hàng đủ lớn là có thể kêu gọi toàn bộ nhân viên.”</w:t>
      </w:r>
      <w:r>
        <w:br w:type="textWrapping"/>
      </w:r>
      <w:r>
        <w:br w:type="textWrapping"/>
      </w:r>
      <w:r>
        <w:t xml:space="preserve">“Tôi không có ý định quay trở lại.” Tiếu Lăng Tiêu hỏi: “Là ai tung?”</w:t>
      </w:r>
      <w:r>
        <w:br w:type="textWrapping"/>
      </w:r>
      <w:r>
        <w:br w:type="textWrapping"/>
      </w:r>
      <w:r>
        <w:t xml:space="preserve">“Cái này tui cũng không rõ.” Bạn cũ trả lời: “Quy tắc tiếp khách* ông biết mà, ha ha.” </w:t>
      </w:r>
      <w:r>
        <w:rPr>
          <w:i/>
        </w:rPr>
        <w:t xml:space="preserve">(ý bạn ấy là làm nghề này sẽ không điều tra thông tin cá nhân của khách hàng)</w:t>
      </w:r>
      <w:r>
        <w:br w:type="textWrapping"/>
      </w:r>
      <w:r>
        <w:br w:type="textWrapping"/>
      </w:r>
      <w:r>
        <w:t xml:space="preserve">“Ừ…” Tiếu Lăng Tiêu lại hỏi: “Nếu vậy, mấy ông… video kia là do mấy ông cắt ghép sao? Hay là bản cắt đối phương cung cấp?”</w:t>
      </w:r>
      <w:r>
        <w:br w:type="textWrapping"/>
      </w:r>
      <w:r>
        <w:br w:type="textWrapping"/>
      </w:r>
      <w:r>
        <w:t xml:space="preserve">“Tôi đoán là bản cắt, không phải toàn bộ video gốc.”</w:t>
      </w:r>
      <w:r>
        <w:br w:type="textWrapping"/>
      </w:r>
      <w:r>
        <w:br w:type="textWrapping"/>
      </w:r>
      <w:r>
        <w:t xml:space="preserve">“Ầy… Vậy ông có thể tìm được bản gốc hoàn chỉnh từ những nguồn khác không?”</w:t>
      </w:r>
      <w:r>
        <w:br w:type="textWrapping"/>
      </w:r>
      <w:r>
        <w:br w:type="textWrapping"/>
      </w:r>
      <w:r>
        <w:t xml:space="preserve">“Để tôi tìm thử cho, nhưng không chắc chắn tìm được đâu nhé.”</w:t>
      </w:r>
      <w:r>
        <w:br w:type="textWrapping"/>
      </w:r>
      <w:r>
        <w:br w:type="textWrapping"/>
      </w:r>
      <w:r>
        <w:t xml:space="preserve">“… Nhờ cả vào ông.”</w:t>
      </w:r>
      <w:r>
        <w:br w:type="textWrapping"/>
      </w:r>
      <w:r>
        <w:br w:type="textWrapping"/>
      </w:r>
      <w:r>
        <w:t xml:space="preserve">“Boss vẫn đang mong Chu Cẩn Sơ bên kia cũng liên hệ bọn tôi đó,” bạn cũ tiếp tục tám nhảm: “Như vậy là bọn tôi có thể kiếm được một khoản lớn từ cả hai bên rồi.”</w:t>
      </w:r>
      <w:r>
        <w:br w:type="textWrapping"/>
      </w:r>
      <w:r>
        <w:br w:type="textWrapping"/>
      </w:r>
      <w:r>
        <w:t xml:space="preserve">“…” Tiếu Lăng Tiêu cũng không quan tâm lắm đến chuyện làm ăn của thủy quân. Cấp trên của thủy quân thực ra là loại người không có tiết tháo. Họ rất thích hai phe trong trận giao chiến đều tìm tới cửa, tốt nhất là cả hai bên đều chẳng hay biết gì. Trường hợp đó đối với thủy quân mà nói không khác gì thịnh yến cho Thao Thiết* —— vừa mắng xong bên này, quay đầu lại mắng bên kia, hơn nữa bọn họ còn cố hết sức xây dựng nên trạng thái không cân bằng, bên đang yếu thế muốn thắng cần phải bỏ thêm tiền nâng thanh thế lên, sau đó lại lấy lí do này ném cho bên vừa bị dìm xuống, một bên thao túng dư luận, một bên liên lạc hai nơi đàm phán giá cả. Cuối cùng, sau mỗi trận chiến dư luận, danh dự cả hai bên hầu như mất hết, từng người từng người bị kéo xuống vũng bùn, cuối cùng chỉ có thủy quân kiếm được một bút lớn. </w:t>
      </w:r>
      <w:r>
        <w:rPr>
          <w:i/>
        </w:rPr>
        <w:t xml:space="preserve">(*Thao Thiết: một loài vật xuất hiện trong thần thoại phương Đông, là một thần thú có khả năng cắn nuốt rất kinh khủng, sống từ thời đại Hồng Hoang, có đôi mắt to, miệng rộng, dáng vẻ kỳ lạ, bản tính hung hãn, tham ăn.)</w:t>
      </w:r>
      <w:r>
        <w:br w:type="textWrapping"/>
      </w:r>
      <w:r>
        <w:br w:type="textWrapping"/>
      </w:r>
      <w:r>
        <w:t xml:space="preserve">Trong thời gian chờ xuất viện, Tiếu Lăng Tiêu chạy loạn khắp bệnh viện tâm thần.</w:t>
      </w:r>
      <w:r>
        <w:br w:type="textWrapping"/>
      </w:r>
      <w:r>
        <w:br w:type="textWrapping"/>
      </w:r>
      <w:r>
        <w:t xml:space="preserve">Hắn ngạc nhiên phát hiện, có rất nhiều người trong bệnh viện trước kia đều là kẻ có thanh danh hiển hách, ở bệnh viện tâm thần muốn làm cái gì cũng được, hò hét loạn cả lên. Một lão đại giới giải trí nào đó nói quá trình khỏi bệnh của Tiếu Lăng Tiêu rất thú vị, còn nhận Tiếu Lăng Tiêu làm con nuôi, bắt hắn quỳ xuống dập đầu nhận cha, bất quá Tiếu Lăng Tiêu không chịu làm theo. Nói tóm lại, đại náo bệnh viện tâm thần khiến những ngày chờ ra viện của hắn không còn ngột ngạt như trong tưởng tượng.</w:t>
      </w:r>
      <w:r>
        <w:br w:type="textWrapping"/>
      </w:r>
      <w:r>
        <w:br w:type="textWrapping"/>
      </w:r>
      <w:r>
        <w:t xml:space="preserve">Một tuần sau đó, Tiếu Lăng Tiêu tạm biệt bác sĩ và cha nuôi, thu dọn đồ đạc xuất viện. Khi hắn xuất viện, vị cha nuôi là lão đại giới giải trí còn rớt vài giọt nước mắt thương cảm —— nếu bên ngoài biết lão đại năm xưa đã điên đến mức này, nhất định sẽ lại nổi lên một trận sóng to gió lớn.</w:t>
      </w:r>
      <w:r>
        <w:br w:type="textWrapping"/>
      </w:r>
      <w:r>
        <w:br w:type="textWrapping"/>
      </w:r>
      <w:r>
        <w:t xml:space="preserve">Hắn vừa về đến nhà đã lật tung cả phòng lên, xới ba tấc đất cuối cùng cũng tìm được 3000 đồng*, cất vào một cái túi nhỏ rồi đi tìm Chu Cẩn Sơ. </w:t>
      </w:r>
      <w:r>
        <w:rPr>
          <w:i/>
        </w:rPr>
        <w:t xml:space="preserve">(3000 đồng = 3000 tệ)</w:t>
      </w:r>
      <w:r>
        <w:br w:type="textWrapping"/>
      </w:r>
      <w:r>
        <w:br w:type="textWrapping"/>
      </w:r>
      <w:r>
        <w:t xml:space="preserve">Nhà Chu Cẩn Sơ ở đâu, hắn tất nhiên biết rõ.</w:t>
      </w:r>
      <w:r>
        <w:br w:type="textWrapping"/>
      </w:r>
      <w:r>
        <w:br w:type="textWrapping"/>
      </w:r>
      <w:r>
        <w:t xml:space="preserve">Bất quá Chu Cẩn Sơ là một tên đại lười biếng, Tiếu Lăng Tiêu ngồi xổm ở cổng khu biệt thự ba buổi sáng mới thấy đối phương chậm rãi đi ra, trên xe còn có cả Trung Khuyển, sắc mặt nhìn qua không được tốt lắm.</w:t>
      </w:r>
      <w:r>
        <w:br w:type="textWrapping"/>
      </w:r>
      <w:r>
        <w:br w:type="textWrapping"/>
      </w:r>
      <w:r>
        <w:t xml:space="preserve">Tiếu Lăng Tiêu “vèo” một cái vọt tới trước xe, Chu Cẩn Sơ nhấn mạnh phanh thắng gấp, ngẩng đầu lên, vô cùng kinh ngạc nhìn Tiếu Lăng Tiêu.</w:t>
      </w:r>
      <w:r>
        <w:br w:type="textWrapping"/>
      </w:r>
      <w:r>
        <w:br w:type="textWrapping"/>
      </w:r>
      <w:r>
        <w:t xml:space="preserve">Tiếu Lăng Tiêu gõ gõ cửa kính xe: “Chu Cẩn Sơ, mở ra một lát.”</w:t>
      </w:r>
      <w:r>
        <w:br w:type="textWrapping"/>
      </w:r>
      <w:r>
        <w:br w:type="textWrapping"/>
      </w:r>
      <w:r>
        <w:t xml:space="preserve">“…” Chu Cẩn Sơ cũng không tỏ vẻ gì, nhưng tay lại thực sự nhấn nút mở cửa kính.</w:t>
      </w:r>
      <w:r>
        <w:br w:type="textWrapping"/>
      </w:r>
      <w:r>
        <w:br w:type="textWrapping"/>
      </w:r>
      <w:r>
        <w:t xml:space="preserve">—— hắn lập tức nhìn thấy một khuôn mặt cực kì đẹp trai.</w:t>
      </w:r>
      <w:r>
        <w:br w:type="textWrapping"/>
      </w:r>
      <w:r>
        <w:br w:type="textWrapping"/>
      </w:r>
      <w:r>
        <w:t xml:space="preserve">Mặc dù chỉ có mười ngày không gặp, nhưng Tiếu Lăng Tiêu vẫn cảm thấy như đã qua rất lâu. Có một vài người, để ở trong lòng thì có vẻ hời hợt, bình thường cũng có thể nhẫn nhịn không nhắc tới, nhưng chỉ cần gặp lại một lần, trái tim sẽ lập tức vỡ òa.</w:t>
      </w:r>
      <w:r>
        <w:br w:type="textWrapping"/>
      </w:r>
      <w:r>
        <w:br w:type="textWrapping"/>
      </w:r>
      <w:r>
        <w:t xml:space="preserve">Tiếu Lăng Tiêu lần đầu tiên dùng đôi mắt của con người nhìn y —— trước kia đều là dùng mắt chó để nhìn, màu sắc cùng độ sáng tối đều không giống nhau, Chu Cẩn Sơ bây giờ nhìn đẹp trai vô cùng.</w:t>
      </w:r>
      <w:r>
        <w:br w:type="textWrapping"/>
      </w:r>
      <w:r>
        <w:br w:type="textWrapping"/>
      </w:r>
      <w:r>
        <w:t xml:space="preserve">Hắn duỗi một tay chống lên cửa kính xe ô tô, đôi mắt sáng mở to, đặt túi nhỏ lên người Chu Cẩn Sơ: “Cái này cho anh.”</w:t>
      </w:r>
      <w:r>
        <w:br w:type="textWrapping"/>
      </w:r>
      <w:r>
        <w:br w:type="textWrapping"/>
      </w:r>
      <w:r>
        <w:t xml:space="preserve">“Đây là cái gì?”</w:t>
      </w:r>
      <w:r>
        <w:br w:type="textWrapping"/>
      </w:r>
      <w:r>
        <w:br w:type="textWrapping"/>
      </w:r>
      <w:r>
        <w:t xml:space="preserve">“Tôi dán kín rồi, anh về đến nhà rồi nhìn.”</w:t>
      </w:r>
      <w:r>
        <w:br w:type="textWrapping"/>
      </w:r>
      <w:r>
        <w:br w:type="textWrapping"/>
      </w:r>
      <w:r>
        <w:t xml:space="preserve">Chu Cẩn Sơ từng nói, vì phải bồi thường cho công ty y làm đại sứ thương hiệu, trong nhà không còn nhiều tiền mặt, y đã bắt đầu ra ngoài đòi nợ.</w:t>
      </w:r>
      <w:r>
        <w:br w:type="textWrapping"/>
      </w:r>
      <w:r>
        <w:br w:type="textWrapping"/>
      </w:r>
      <w:r>
        <w:t xml:space="preserve">“…” Chu Cẩn Sơ trả cái túi lại: “Vậy thì tôi không nhận.”</w:t>
      </w:r>
      <w:r>
        <w:br w:type="textWrapping"/>
      </w:r>
      <w:r>
        <w:br w:type="textWrapping"/>
      </w:r>
      <w:r>
        <w:t xml:space="preserve">“Không đáng giá đâu.” Tiếu Lăng Tiêu nói: “Anh nhận đi.”</w:t>
      </w:r>
      <w:r>
        <w:br w:type="textWrapping"/>
      </w:r>
      <w:r>
        <w:br w:type="textWrapping"/>
      </w:r>
      <w:r>
        <w:t xml:space="preserve">Chu Cẩn Sơ lại ra hiệu đối phương cầm lại.</w:t>
      </w:r>
      <w:r>
        <w:br w:type="textWrapping"/>
      </w:r>
      <w:r>
        <w:br w:type="textWrapping"/>
      </w:r>
      <w:r>
        <w:t xml:space="preserve">“…À,” Tiếu Lăng Tiêu nói: “Đây là tôi đưa anh, không giống người khác?”</w:t>
      </w:r>
      <w:r>
        <w:br w:type="textWrapping"/>
      </w:r>
      <w:r>
        <w:br w:type="textWrapping"/>
      </w:r>
      <w:r>
        <w:t xml:space="preserve">“Có cái gì mà không giống?”</w:t>
      </w:r>
      <w:r>
        <w:br w:type="textWrapping"/>
      </w:r>
      <w:r>
        <w:br w:type="textWrapping"/>
      </w:r>
      <w:r>
        <w:t xml:space="preserve">“Tôi tên là Tiếu Lăng Tiêu.” Tiếu Lăng Tiêu suy nghĩ một lát, có chút mong chờ nói: “Anh, anh nhìn tôi, có cảm giác gì không?” Hắn nghĩ, dù gì hai người cũng đã sống với nhau gần hai năm, sớm chiều ở chung, thân mật không có một kẽ hở, bảo vệ lẫn nhau, đều coi đối phương là người quan trọng nhất.</w:t>
      </w:r>
      <w:r>
        <w:br w:type="textWrapping"/>
      </w:r>
      <w:r>
        <w:br w:type="textWrapping"/>
      </w:r>
      <w:r>
        <w:t xml:space="preserve">“…?” Dáng vẻ Chu Cẩn Sơ vô cùng lạnh nhạt, rõ ràng chỉ coi hắn là một mọt phim bình thường.</w:t>
      </w:r>
      <w:r>
        <w:br w:type="textWrapping"/>
      </w:r>
      <w:r>
        <w:br w:type="textWrapping"/>
      </w:r>
      <w:r>
        <w:t xml:space="preserve">Tiếu Lăng Tiêu thất vọng nghĩ: sao anh ấy lại không có phản ứng gì?</w:t>
      </w:r>
      <w:r>
        <w:br w:type="textWrapping"/>
      </w:r>
      <w:r>
        <w:br w:type="textWrapping"/>
      </w:r>
      <w:r>
        <w:t xml:space="preserve">Hắn đột nhiên nghĩ tới buổi công chiếu đầu tiên của 《 Hổ Dữ 》, sau khi chỉ dựa vào sờ móng vuốt cũng có thể nhận ra mình, Cẩn Sơ từng nói: “Khi cô đụng tới nó sẽ có cảm giác rất quen thuộc, lúc ấy cô sẽ biết đây là nó. Cho dù điều kiện có nghiêm khắc hơn nữa, chỉ cần để tôi nhìn thấy, tôi đều có biết đây là nó.”</w:t>
      </w:r>
      <w:r>
        <w:br w:type="textWrapping"/>
      </w:r>
      <w:r>
        <w:br w:type="textWrapping"/>
      </w:r>
      <w:r>
        <w:t xml:space="preserve">Thật sự là như vậy sao…</w:t>
      </w:r>
      <w:r>
        <w:br w:type="textWrapping"/>
      </w:r>
      <w:r>
        <w:br w:type="textWrapping"/>
      </w:r>
      <w:r>
        <w:t xml:space="preserve">Tiếu Lăng Tiêu cảm thấy mình chắc bị điên rồi, sau khi cảm thán một hồi liền dùng tốc độ nhanh nhất vươn trảo sờ mó tay của Chu Cẩn Sơ!</w:t>
      </w:r>
      <w:r>
        <w:br w:type="textWrapping"/>
      </w:r>
      <w:r>
        <w:br w:type="textWrapping"/>
      </w:r>
      <w:r>
        <w:t xml:space="preserve">Ngón tay thon dài đặt ngay bên cửa kính, Tiếu Lăng Tiêu lập tức đánh lén thành công.</w:t>
      </w:r>
      <w:r>
        <w:br w:type="textWrapping"/>
      </w:r>
      <w:r>
        <w:br w:type="textWrapping"/>
      </w:r>
      <w:r>
        <w:t xml:space="preserve">Hắn không hi vọng Chu Cẩn Sơ có thể biết mọt chuyện, chỉ cần đối phương có một chút cảm giác, không cần dùng ánh mắt như nhìn người qua đường để nhìn hắn là tốt lắm rồi.</w:t>
      </w:r>
      <w:r>
        <w:br w:type="textWrapping"/>
      </w:r>
      <w:r>
        <w:br w:type="textWrapping"/>
      </w:r>
      <w:r>
        <w:t xml:space="preserve">Hắn rất tin tưởng lời nói ngày đó của Chu Cẩn Sơ.</w:t>
      </w:r>
      <w:r>
        <w:br w:type="textWrapping"/>
      </w:r>
      <w:r>
        <w:br w:type="textWrapping"/>
      </w:r>
      <w:r>
        <w:t xml:space="preserve">Tiếu Lăng Tiêu căn bản không biết làm cách nào để tiếp cận đối phương, càng không biết phải làm sao mới có thể tiến vào trong lòng người kia, vì Chu Cẩn Sơ hầu như không có hứng thú với người lạ. Hắn chỉ có thể kí thác hi vọng vào mấy chuyện huyền huyễn gì đó.</w:t>
      </w:r>
      <w:r>
        <w:br w:type="textWrapping"/>
      </w:r>
      <w:r>
        <w:br w:type="textWrapping"/>
      </w:r>
      <w:r>
        <w:t xml:space="preserve">Thế nhưng, Chu Cẩn Sơ tính cách cực tốt  lần này lại tỏ ra tức giận.</w:t>
      </w:r>
      <w:r>
        <w:br w:type="textWrapping"/>
      </w:r>
      <w:r>
        <w:br w:type="textWrapping"/>
      </w:r>
      <w:r>
        <w:t xml:space="preserve">Y nói: “Cậu, cậu làm cái gì đấy?”</w:t>
      </w:r>
      <w:r>
        <w:br w:type="textWrapping"/>
      </w:r>
      <w:r>
        <w:br w:type="textWrapping"/>
      </w:r>
      <w:r>
        <w:t xml:space="preserve">Trong mắt y, con mọt phim này quả là tên biến thái, vậy mà dám trực tiếp sờ mó tay y.</w:t>
      </w:r>
      <w:r>
        <w:br w:type="textWrapping"/>
      </w:r>
      <w:r>
        <w:br w:type="textWrapping"/>
      </w:r>
      <w:r>
        <w:t xml:space="preserve">Cũng không biết trong túi nhỏ này là cái gì… Sẽ không phải cái gì biến thái đấy chứ…</w:t>
      </w:r>
      <w:r>
        <w:br w:type="textWrapping"/>
      </w:r>
      <w:r>
        <w:br w:type="textWrapping"/>
      </w:r>
      <w:r>
        <w:t xml:space="preserve">“…” Sau khi ý thức được bản thân mình vừa làm gì, Tiếu Lăng Tiêu hận không thể đào một cái lỗ trên đất chui vào.</w:t>
      </w:r>
      <w:r>
        <w:br w:type="textWrapping"/>
      </w:r>
      <w:r>
        <w:br w:type="textWrapping"/>
      </w:r>
      <w:r>
        <w:t xml:space="preserve">Tiếu Lăng Tiêu à Tiếu Lăng Tiêu, làm chó hai năm, IQ của mày cũng giảm theo rồi hả?!</w:t>
      </w:r>
      <w:r>
        <w:br w:type="textWrapping"/>
      </w:r>
      <w:r>
        <w:br w:type="textWrapping"/>
      </w:r>
      <w:r>
        <w:t xml:space="preserve">Nghịch thuỷ hành chu, bất tiến tắc thoái*, đối với một kẻ thỏa mãn làm một con chó thông minh giữa một đàn chó, trình độ này đã đủ để coi là thông minh rồi. </w:t>
      </w:r>
      <w:r>
        <w:rPr>
          <w:i/>
        </w:rPr>
        <w:t xml:space="preserve">(*trích trong câu “Học như nghịch thuỷ hành chu bất tiến tắc thoái – Tâm tự bình nguyên tẩu mã dị phóng nan thu”, nghĩa là học như chèo thuyền nước ngược, không tiến thì lùi, lòng như ngựa chạy đồng bằng, dễ thả khó bắt.)</w:t>
      </w:r>
      <w:r>
        <w:br w:type="textWrapping"/>
      </w:r>
      <w:r>
        <w:br w:type="textWrapping"/>
      </w:r>
      <w:r>
        <w:t xml:space="preserve">Hắn xấu hổ không chịu được, cuối cùng quay về phía Chu Cẩn Sơ nói một câu: “Tôi chắc chắn sẽ giúp anh minh oan!”</w:t>
      </w:r>
      <w:r>
        <w:br w:type="textWrapping"/>
      </w:r>
      <w:r>
        <w:br w:type="textWrapping"/>
      </w:r>
    </w:p>
    <w:p>
      <w:pPr>
        <w:pStyle w:val="Heading2"/>
      </w:pPr>
      <w:bookmarkStart w:id="61" w:name="chương-34-biến-trở-lại-thành-người-3"/>
      <w:bookmarkEnd w:id="61"/>
      <w:r>
        <w:t xml:space="preserve">34. Chương 34: Biến Trở Lại Thành Người (3)</w:t>
      </w:r>
    </w:p>
    <w:p>
      <w:pPr>
        <w:pStyle w:val="Compact"/>
      </w:pPr>
      <w:r>
        <w:br w:type="textWrapping"/>
      </w:r>
      <w:r>
        <w:br w:type="textWrapping"/>
      </w:r>
      <w:r>
        <w:t xml:space="preserve">Edit: 笑顔Egao.</w:t>
      </w:r>
      <w:r>
        <w:br w:type="textWrapping"/>
      </w:r>
      <w:r>
        <w:br w:type="textWrapping"/>
      </w:r>
      <w:r>
        <w:t xml:space="preserve">Sau hai ngày chờ đợi, Tiếu Lăng Tiêu cuối cùng cũng nhận được tin tức từ bạn cũ. Người bạn kia gửi cho Tiếu Lăng Tiêu một cái emo “Mệt muốn thổ huyết” rồi nói: “Đống video lần trước ông nhờ, tôi tìm được một cái rồi nè!”</w:t>
      </w:r>
      <w:r>
        <w:br w:type="textWrapping"/>
      </w:r>
      <w:r>
        <w:br w:type="textWrapping"/>
      </w:r>
      <w:r>
        <w:t xml:space="preserve">“Là cái nào?!”</w:t>
      </w:r>
      <w:r>
        <w:br w:type="textWrapping"/>
      </w:r>
      <w:r>
        <w:br w:type="textWrapping"/>
      </w:r>
      <w:r>
        <w:t xml:space="preserve">“Cái có đóng thế hay không ấy.”</w:t>
      </w:r>
      <w:r>
        <w:br w:type="textWrapping"/>
      </w:r>
      <w:r>
        <w:br w:type="textWrapping"/>
      </w:r>
      <w:r>
        <w:t xml:space="preserve">“Mau gửi cho tôi, mau gửi cho tôi!” Tiếu Lăng Tiêu “xoạt” một tiếng ngồi thẳng dậy: “Gửi luôn bây giờ được không?”</w:t>
      </w:r>
      <w:r>
        <w:br w:type="textWrapping"/>
      </w:r>
      <w:r>
        <w:br w:type="textWrapping"/>
      </w:r>
      <w:r>
        <w:t xml:space="preserve">“…” Người bạn bên kia nói: “Ông không cảm ơn tôi à?”</w:t>
      </w:r>
      <w:r>
        <w:br w:type="textWrapping"/>
      </w:r>
      <w:r>
        <w:br w:type="textWrapping"/>
      </w:r>
      <w:r>
        <w:t xml:space="preserve">“Cảm ơn.” Tiếu Lăng Tiêu nói một cách chân thành: “Ông khiến tôi cảm thấy, mấy năm qua làm thủy quân không hề vô nghĩa.”</w:t>
      </w:r>
      <w:r>
        <w:br w:type="textWrapping"/>
      </w:r>
      <w:r>
        <w:br w:type="textWrapping"/>
      </w:r>
      <w:r>
        <w:t xml:space="preserve">Trước đây, Tiếu Lăng Tiêu luôn cảm thấy nghề này ngoại trừ có thể kiếm một ít tiền lời thì chẳng có ích gì, chỉ tổ lãng phí thời gian. Hắn làm công việc thủy quân này đơn thuần chỉ vì kiếm cơm, bản thân lại không hề đề cao nó. Nhưng vận mệnh vẫn luôn thần kỳ như vậy đấy, giữa một núi các loại thông tin đan xen chồng chất như nơi này, biết đâu lại có một tin tức có thể dùng ở chỗ khác, phát huy tác dụng không thể tưởng tượng nổi.</w:t>
      </w:r>
      <w:r>
        <w:br w:type="textWrapping"/>
      </w:r>
      <w:r>
        <w:br w:type="textWrapping"/>
      </w:r>
      <w:r>
        <w:t xml:space="preserve">Hắn có thể giúp được Chu Cẩn Sơ, còn tìm được cho mình một người bạn chân chính.</w:t>
      </w:r>
      <w:r>
        <w:br w:type="textWrapping"/>
      </w:r>
      <w:r>
        <w:br w:type="textWrapping"/>
      </w:r>
      <w:r>
        <w:t xml:space="preserve">“Đừng có buồn nôn như thế,” người bạn nói: “Đến đến, tôi gửi cho ông.”</w:t>
      </w:r>
      <w:r>
        <w:br w:type="textWrapping"/>
      </w:r>
      <w:r>
        <w:br w:type="textWrapping"/>
      </w:r>
      <w:r>
        <w:t xml:space="preserve">“Ừ,” Vừa nhìn thấy yêu cầu gửi file, Tiếu Lăng Tiêu lập tức click “Accept”, vô cùng sốt ruột nhìn chằm chằm vào thanh tiến độ download, chỉ sợ xảy ra vấn đề gì. Hắn đã nghĩ ra vô số tình huống có thể phát sinh trong đầu, dự định một khi nhận file thất bại lập tức nhờ người bạn kia đổi phương thức gửi file. Hắn không ngừng nghĩ đến các loại tình huống xấu, ví dụ như trong lúc gửi ổ cứng của bạn hắn bị hư, hay file gốc trong máy có vấn đề chẳng hạn… Bất quá, nửa tiếng sau, tiến độ chạm mức 100%, vẫn chẳng có vấn đề nào phát sinh.</w:t>
      </w:r>
      <w:r>
        <w:br w:type="textWrapping"/>
      </w:r>
      <w:r>
        <w:br w:type="textWrapping"/>
      </w:r>
      <w:r>
        <w:t xml:space="preserve">“Ông kiểm tra thử xem, có đúng kì ông cần không?” Bạn hắn hỏi.</w:t>
      </w:r>
      <w:r>
        <w:br w:type="textWrapping"/>
      </w:r>
      <w:r>
        <w:br w:type="textWrapping"/>
      </w:r>
      <w:r>
        <w:t xml:space="preserve">“Ừ.”</w:t>
      </w:r>
      <w:r>
        <w:br w:type="textWrapping"/>
      </w:r>
      <w:r>
        <w:br w:type="textWrapping"/>
      </w:r>
      <w:r>
        <w:t xml:space="preserve">Tiếu Lăng Tiêu mở video, phát hiện đúng như người bạn kia nói, đây là video về vụ đóng thế. Hắn cũng không biết câu phỏng vấn kia ở đoạn nào trong video, chỉ có thể nhấp chuột từng đoạn, nhấp hết video vẫn không thấy Chu Cẩn Sơ, đành phải dùng tốc độ chậm hơn kiểm tra lại một lần nữa. Lúc ấy Chu Cẩn Sơ căn bản vẫn chưa nổi tiếng, trong suốt chương trình cũng không xuất hiện nhiều, từ đầu đến cuối nói chưa đến mười câu, MC phỏng vấn những người khác là chính. Đến lần thứ hai, Tiếu Lăng Tiêu cuối cùng cũng tìm được đoạn phỏng vấn kia của Chu Cẩn Sơ. Quả nhiên đoạn phỏng vấn này mới là bản hoàn chỉnh, không khác một chữ so với những gì Chu Cẩn Sơ giải thích ngày hôm đó, mà trong video được tung lên internet, góc quay từ đầu đến cuối đều là quay chính diện khuôn mặt của từng người, rất khó phát hiện ra chỗ nào không khớp.</w:t>
      </w:r>
      <w:r>
        <w:br w:type="textWrapping"/>
      </w:r>
      <w:r>
        <w:br w:type="textWrapping"/>
      </w:r>
      <w:r>
        <w:t xml:space="preserve">“Được lắm!” Tiếu Lăng Tiêu nện một đấm lên mặt bàn.</w:t>
      </w:r>
      <w:r>
        <w:br w:type="textWrapping"/>
      </w:r>
      <w:r>
        <w:br w:type="textWrapping"/>
      </w:r>
      <w:r>
        <w:t xml:space="preserve">Sau khi biến trở lại thành người, Tiếu Lăng Tiêu cảm thấy có chút lạ lẫm với cơ thể người này, thể hiện rõ ràng nhất ở việc hắn không quen sử dụng từng đầu ngón tay của mình. Khi không có chuyện gì làm, hắn vẫn luôn nắm tay thành quả đấm nhỏ, giơ lên trước ngực, đến khi cần dùng đến tay mới cố gắng di chuyển từng ngón. Trong hai tuần làm người này, đã có không ít hơn một người nói với hắn: “Động tác của cậu y hệt con chó!”</w:t>
      </w:r>
      <w:r>
        <w:br w:type="textWrapping"/>
      </w:r>
      <w:r>
        <w:br w:type="textWrapping"/>
      </w:r>
      <w:r>
        <w:t xml:space="preserve">Hắn sao video ra thành nhiều bản. Để phòng ngừa chuyện không may, hắn sao hẳn ra bảy, tám bản liền.</w:t>
      </w:r>
      <w:r>
        <w:br w:type="textWrapping"/>
      </w:r>
      <w:r>
        <w:br w:type="textWrapping"/>
      </w:r>
      <w:r>
        <w:t xml:space="preserve">Cuối cùng, hắn hỏi lại người bạn kia: “Sao ông tìm được video này vậy?”</w:t>
      </w:r>
      <w:r>
        <w:br w:type="textWrapping"/>
      </w:r>
      <w:r>
        <w:br w:type="textWrapping"/>
      </w:r>
      <w:r>
        <w:t xml:space="preserve">“À,” người bạn trả lời: “Ông còn nhớ Daisy không? Là người bên công ty truyền thông hay hợp tác với chúng ta ấy, quan hệ với tôi không tệ, mấy năm trước cô ấy từng sưu tập video của một nghệ sĩ, trong đó có video này. Cô nàng lại có thói quen không bao giờ xóa những gì đã lưu, hôm trước nghe tôi nhờ cũng nói để cô ấy tìm thử, sau đó thực sự tìm được video này từ một núi VCD! Cô nàng cũng phát hiện ra Chu Cẩn Sơ trong video, biết scandal gần đây còn ngồi xem lại vài lần cơ mà, nhưng vẫn quyết định ngồi hóng trò vui. À phải rồi, cô ấy yêu cầu giữ kín nguồn gốc video, không muốn bị kéo vào scandal.”</w:t>
      </w:r>
      <w:r>
        <w:br w:type="textWrapping"/>
      </w:r>
      <w:r>
        <w:br w:type="textWrapping"/>
      </w:r>
      <w:r>
        <w:t xml:space="preserve">“Đương nhiên rồi.” Tiếu Lăng Tiêu đáp.</w:t>
      </w:r>
      <w:r>
        <w:br w:type="textWrapping"/>
      </w:r>
      <w:r>
        <w:br w:type="textWrapping"/>
      </w:r>
      <w:r>
        <w:t xml:space="preserve">“He he,” Người bạn kia nói thêm: “Thật mong chờ đến lượt Chu Cẩn Sơ phản kích nha, như vậy bọn tui lại được ra giá với khách hàng, loạn chiến đến rồi ha ha ha hah~”</w:t>
      </w:r>
      <w:r>
        <w:br w:type="textWrapping"/>
      </w:r>
      <w:r>
        <w:br w:type="textWrapping"/>
      </w:r>
      <w:r>
        <w:t xml:space="preserve">“…”</w:t>
      </w:r>
      <w:r>
        <w:br w:type="textWrapping"/>
      </w:r>
      <w:r>
        <w:br w:type="textWrapping"/>
      </w:r>
      <w:r>
        <w:t xml:space="preserve">“Tốt nhất là có thể thịt hết,” tên kia bổ sung: “Khách hàng không có đứa nào cần phải thương xót hết.”</w:t>
      </w:r>
      <w:r>
        <w:br w:type="textWrapping"/>
      </w:r>
      <w:r>
        <w:br w:type="textWrapping"/>
      </w:r>
      <w:r>
        <w:t xml:space="preserve">“… Ừa.” Tiếu Lăng Tiêu nghĩ: nghề thủy quân quả nhiên không có cái gì gọi là “lương tâm nghề nghiệp” cả.</w:t>
      </w:r>
      <w:r>
        <w:br w:type="textWrapping"/>
      </w:r>
      <w:r>
        <w:br w:type="textWrapping"/>
      </w:r>
      <w:r>
        <w:t xml:space="preserve">Sau đó, Tiếu Lăng Tiêu lại đi chặn xe Chu Cẩn Sơ một lần nữa.</w:t>
      </w:r>
      <w:r>
        <w:br w:type="textWrapping"/>
      </w:r>
      <w:r>
        <w:br w:type="textWrapping"/>
      </w:r>
      <w:r>
        <w:t xml:space="preserve">Lần thứ hai bị chặn lại trên đường đưa Trung Khuyển đi khám bác sĩ, lại còn là cùng một người, tâm tình Chu Cẩn Sơ thực phức tạp. Lần trước người này ném cho y 3000 đồng, sờ mó tay y một lúc rồi cao chạy xa bay, lần này hắn lại muốn làm gì? Chẳng lẽ người này cho rằng cho y nhiều tiền hơn là có thể hôn một cái?</w:t>
      </w:r>
      <w:r>
        <w:br w:type="textWrapping"/>
      </w:r>
      <w:r>
        <w:br w:type="textWrapping"/>
      </w:r>
      <w:r>
        <w:t xml:space="preserve">Lần này Chu Cẩn Sơ căn bản từ chối luôn việc mở cửa kính xe.</w:t>
      </w:r>
      <w:r>
        <w:br w:type="textWrapping"/>
      </w:r>
      <w:r>
        <w:br w:type="textWrapping"/>
      </w:r>
      <w:r>
        <w:t xml:space="preserve">“Chu Cẩn Sơ, Chu Cẩn Sơ.” Tiếu Lăng Tiêu đứng cạnh cửa kính xe Chu Cẩn Sơ: “Anh mở cửa được không?”</w:t>
      </w:r>
      <w:r>
        <w:br w:type="textWrapping"/>
      </w:r>
      <w:r>
        <w:br w:type="textWrapping"/>
      </w:r>
      <w:r>
        <w:t xml:space="preserve">Chu Cẩn Sơ bày ra bộ dạng lạnh lùng, trên mặt không tỏ vẻ gì.</w:t>
      </w:r>
      <w:r>
        <w:br w:type="textWrapping"/>
      </w:r>
      <w:r>
        <w:br w:type="textWrapping"/>
      </w:r>
      <w:r>
        <w:t xml:space="preserve">Tiếu Lăng Tiêu biết lần trước hắn giả ngu đã bị người ta coi là biến thái, tuy rằng hắn thực sự có ý tưởng biến thái thật, haiz.</w:t>
      </w:r>
      <w:r>
        <w:br w:type="textWrapping"/>
      </w:r>
      <w:r>
        <w:br w:type="textWrapping"/>
      </w:r>
      <w:r>
        <w:t xml:space="preserve">“Lần trước xin lỗi anh, tôi không cố ý.”</w:t>
      </w:r>
      <w:r>
        <w:br w:type="textWrapping"/>
      </w:r>
      <w:r>
        <w:br w:type="textWrapping"/>
      </w:r>
      <w:r>
        <w:t xml:space="preserve">“…”</w:t>
      </w:r>
      <w:r>
        <w:br w:type="textWrapping"/>
      </w:r>
      <w:r>
        <w:br w:type="textWrapping"/>
      </w:r>
      <w:r>
        <w:t xml:space="preserve">“Thôi được rồi, là tôi cố ý, nhưng mà…”</w:t>
      </w:r>
      <w:r>
        <w:br w:type="textWrapping"/>
      </w:r>
      <w:r>
        <w:br w:type="textWrapping"/>
      </w:r>
      <w:r>
        <w:t xml:space="preserve">Chu Cẩn Sơ thu hồi tầm mắt, thong thả khởi động xe, không thèm nhìn tên tâm thần ngoài xe một cái. Tiếu Lăng Tiêu giờ đang đứng cạnh cửa xe, có phóng xe cũng không sợ đâm phải hắn.</w:t>
      </w:r>
      <w:r>
        <w:br w:type="textWrapping"/>
      </w:r>
      <w:r>
        <w:br w:type="textWrapping"/>
      </w:r>
      <w:r>
        <w:t xml:space="preserve">“Này… Này!” Tiếu Lăng Tiêu bắt đầu sốt ruột.</w:t>
      </w:r>
      <w:r>
        <w:br w:type="textWrapping"/>
      </w:r>
      <w:r>
        <w:br w:type="textWrapping"/>
      </w:r>
      <w:r>
        <w:t xml:space="preserve">Tui còn chưa đưa CD cho anh mà!</w:t>
      </w:r>
      <w:r>
        <w:br w:type="textWrapping"/>
      </w:r>
      <w:r>
        <w:br w:type="textWrapping"/>
      </w:r>
      <w:r>
        <w:t xml:space="preserve">Hắn biết Chu Cẩn Sơ sẽ không thèm để ý đến mình, liền nhanh chân chạy theo, “vèo” một cái gài CD vào vị trí giữa cần gạt nước và mặt kính xe, vừa chạy vừa nói với theo: “Cái này cho anh! Nhất định phải xem đấy! Cực kì quan trọng! Vô cùng quan trọng!”</w:t>
      </w:r>
      <w:r>
        <w:br w:type="textWrapping"/>
      </w:r>
      <w:r>
        <w:br w:type="textWrapping"/>
      </w:r>
      <w:r>
        <w:t xml:space="preserve">Chu Cẩn Sơ: “…”</w:t>
      </w:r>
      <w:r>
        <w:br w:type="textWrapping"/>
      </w:r>
      <w:r>
        <w:br w:type="textWrapping"/>
      </w:r>
      <w:r>
        <w:t xml:space="preserve">Y mở ngăn chứa đồ bên ghế phó lái, lấy túi nhỏ lần trước ra, mở một khe hẹp chỗ cửa kính rồi ném ra ngoài.</w:t>
      </w:r>
      <w:r>
        <w:br w:type="textWrapping"/>
      </w:r>
      <w:r>
        <w:br w:type="textWrapping"/>
      </w:r>
      <w:r>
        <w:t xml:space="preserve">—— coi như bị sờ mó không công một lần đi.</w:t>
      </w:r>
      <w:r>
        <w:br w:type="textWrapping"/>
      </w:r>
      <w:r>
        <w:br w:type="textWrapping"/>
      </w:r>
      <w:r>
        <w:t xml:space="preserve">“…” Chu Cẩn Sơ đến cửa xe cũng không mở, còn ném túi nhỏ trả lại hắn, Tiếu Lăng Tiêu cảm thấy hơi khổ sở.</w:t>
      </w:r>
      <w:r>
        <w:br w:type="textWrapping"/>
      </w:r>
      <w:r>
        <w:br w:type="textWrapping"/>
      </w:r>
      <w:r>
        <w:t xml:space="preserve">Cũng không biết y có chịu xem CD hay không…</w:t>
      </w:r>
      <w:r>
        <w:br w:type="textWrapping"/>
      </w:r>
      <w:r>
        <w:br w:type="textWrapping"/>
      </w:r>
      <w:r>
        <w:t xml:space="preserve">Thôi bỏ đi, nếu đến sáng ngày kia vẫn không có tin tức gì thì gửi một bản đến email và di động của Chu Cẩn Sơ vậy, vốn muốn làm sáng tỏ ngay trước mặt Chu Cẩn Sơ cơ, như vậy đảm bảo y chịu mở ra xem.</w:t>
      </w:r>
      <w:r>
        <w:br w:type="textWrapping"/>
      </w:r>
      <w:r>
        <w:br w:type="textWrapping"/>
      </w:r>
      <w:r>
        <w:t xml:space="preserve">Tiếu Lăng Tiêu cũng không đi xe bus, không vì lí do gì, chỉ là hắn bỗng dưng muốn đi dạo một chút.</w:t>
      </w:r>
      <w:r>
        <w:br w:type="textWrapping"/>
      </w:r>
      <w:r>
        <w:br w:type="textWrapping"/>
      </w:r>
      <w:r>
        <w:t xml:space="preserve">Hắn đi dọc theo tuyến xe bus, qua rất nhiều con đường hoặc phồn hoa hoặc quạnh quẽ, mãi cho đến khi chạng vạng mới quay về nhà.</w:t>
      </w:r>
      <w:r>
        <w:br w:type="textWrapping"/>
      </w:r>
      <w:r>
        <w:br w:type="textWrapping"/>
      </w:r>
      <w:r>
        <w:t xml:space="preserve">Hắn ném mình lên giường, cả người nhũn ra như kẻ không xương, trong lòng lẩm bẩm tên người kia, mơ mơ màng màng ngủ thiếp đi.</w:t>
      </w:r>
      <w:r>
        <w:br w:type="textWrapping"/>
      </w:r>
      <w:r>
        <w:br w:type="textWrapping"/>
      </w:r>
      <w:r>
        <w:t xml:space="preserve">Trong mơ, Chu Cẩn Sơ không có chỗ dựa, cũng không xem qua CD, bị bôi đen càng ngày càng kinh khủng. Trong đó có một cảnh, hắn theo Chu Cẩn Sơ đi ăn cơm với một đám người, cầu xin đám người kia cho Chu Cẩn Sơ một vai diễn nhỏ, nhưng lũ đáng ghét đó lại cười nhạo Chu Cẩn Sơ, nói sẽ chẳng có ai thèm mời y đi đóng phim… Chu Cẩn Sơ vẫn hiền lành ngồi cười, nhưng bản thân hắn trong giấc mơ lại không nhịn nổi —— hắn nhét hết bánh bao, sủi cảo tôm, bánh nướng còn thừa trên bàn vào miệng, ngậm nốt cánh gà, sau đó “rầm” một cái, thô bạo lật ngược bàn ăn! Đến khi đám người kia trợn mắt há mồm, miệng câm như hến, toàn thân run lẩy bẩy, không dám cười nhạo Chu Cẩn Sơ nữa mới thôi. </w:t>
      </w:r>
      <w:r>
        <w:rPr>
          <w:i/>
        </w:rPr>
        <w:t xml:space="preserve">(tui nói này Tiếu Tiếu, ý thức tiết kiệm của cậu cũng quá cường hãn rồi =A=)</w:t>
      </w:r>
      <w:r>
        <w:br w:type="textWrapping"/>
      </w:r>
      <w:r>
        <w:br w:type="textWrapping"/>
      </w:r>
      <w:r>
        <w:t xml:space="preserve">Tiếu Lăng Tiêu ngủ thẳng tới tám giờ tối mới tỉnh.</w:t>
      </w:r>
      <w:r>
        <w:br w:type="textWrapping"/>
      </w:r>
      <w:r>
        <w:br w:type="textWrapping"/>
      </w:r>
      <w:r>
        <w:t xml:space="preserve">Không biết có chỗ nào tuyển diễn viên không ta, mình cũng nên bắt đầu tìm việc thôi… Hắn vừa lẩm bẩm, vừa thong thả bật máy tính.</w:t>
      </w:r>
      <w:r>
        <w:br w:type="textWrapping"/>
      </w:r>
      <w:r>
        <w:br w:type="textWrapping"/>
      </w:r>
      <w:r>
        <w:t xml:space="preserve">Việc đầu tiên Tiếu Lăng Tiêu làm là đi xem weibo của Chu Cẩn Sơ.</w:t>
      </w:r>
      <w:r>
        <w:br w:type="textWrapping"/>
      </w:r>
      <w:r>
        <w:br w:type="textWrapping"/>
      </w:r>
      <w:r>
        <w:t xml:space="preserve">Vừa liếc mắt nhìn một cái hắn đã trợn to hai mắt.</w:t>
      </w:r>
      <w:r>
        <w:br w:type="textWrapping"/>
      </w:r>
      <w:r>
        <w:br w:type="textWrapping"/>
      </w:r>
      <w:r>
        <w:t xml:space="preserve">Video hoàn chỉnh kia bị tung lên rồi!</w:t>
      </w:r>
      <w:r>
        <w:br w:type="textWrapping"/>
      </w:r>
      <w:r>
        <w:br w:type="textWrapping"/>
      </w:r>
      <w:r>
        <w:t xml:space="preserve">Không chỉ thế, mọi chuyện đều bị lật ngược lại bằng tốc độ ánh sáng. Có một người trước kia từng ở trong ban tổ chức chương trình đứng ra xác nhận Chu Cẩn Sơ đúng là khách mời, còn đăng một tấm ảnh chụp chung của hai người, sau lưng là toàn cảnh trường quay. Quy mô của chương trình kia rất nhỏ, chỉ là một trường quay 4s thông thường, khách mời đều không phải minh tinh lớn, cũng không tuyên truyền quảng cáo gì. Nếu không có ai đứng ra xác nhận, quả thực nhảy vào Hoàng Hà cũng không rửa sạch, Tiếu Lăng Tiêu thực sự không nghĩ ra người sau màn đến tột cùng là từ đâu mà tìm được video kia.</w:t>
      </w:r>
      <w:r>
        <w:br w:type="textWrapping"/>
      </w:r>
      <w:r>
        <w:br w:type="textWrapping"/>
      </w:r>
      <w:r>
        <w:t xml:space="preserve">Kỳ thực những chứng cứ lần này có thể bác bỏ hai trong sáu “tội danh” của scandal lần này, bốn “tội danh” còn lại vẫn chưa có chứng cứ phản biện.</w:t>
      </w:r>
      <w:r>
        <w:br w:type="textWrapping"/>
      </w:r>
      <w:r>
        <w:br w:type="textWrapping"/>
      </w:r>
      <w:r>
        <w:t xml:space="preserve">Bất quá, trên đời này có một biện pháp gọi là “Hạ thấp độ đáng tin của đối phương”. Chỉ cần chứng minh được đối phương không đáng tin là có thể coi như thành công một nửa.</w:t>
      </w:r>
      <w:r>
        <w:br w:type="textWrapping"/>
      </w:r>
      <w:r>
        <w:br w:type="textWrapping"/>
      </w:r>
      <w:r>
        <w:t xml:space="preserve">Dưới weibo tràn đầy bình luận của fan hâm mộ, nhưng Chu Cẩn Sơ đến một bình luận cũng không trả lời.</w:t>
      </w:r>
      <w:r>
        <w:br w:type="textWrapping"/>
      </w:r>
      <w:r>
        <w:br w:type="textWrapping"/>
      </w:r>
      <w:r>
        <w:t xml:space="preserve">Tiếu Lăng Tiêu biết rõ Chu Cẩn Sơ chính là người như vậy, weibo của y chỉ đăng những gì cần thiết, thỉnh thoảng lên khoe chó cưng một chút, ngoài ra không còn gì khác.</w:t>
      </w:r>
      <w:r>
        <w:br w:type="textWrapping"/>
      </w:r>
      <w:r>
        <w:br w:type="textWrapping"/>
      </w:r>
      <w:r>
        <w:t xml:space="preserve">Tiếu Lăng Tiêu thầm nghĩ: tui cá 10 đồng, cả đời này Chu Cẩn Sơ sẽ không đăng lên weibo những thứ khác!</w:t>
      </w:r>
      <w:r>
        <w:br w:type="textWrapping"/>
      </w:r>
      <w:r>
        <w:br w:type="textWrapping"/>
      </w:r>
      <w:r>
        <w:t xml:space="preserve">Kết quả, vẻn vẹn năm phút sau, hắn thua cược 10 đồng kia.</w:t>
      </w:r>
      <w:r>
        <w:br w:type="textWrapping"/>
      </w:r>
      <w:r>
        <w:br w:type="textWrapping"/>
      </w:r>
      <w:r>
        <w:t xml:space="preserve">—— Chu Cẩn Sơ cập nhật weibo, đăng một tin ngắn ngủn, thậm chí còn ghim lên đầu trang.</w:t>
      </w:r>
      <w:r>
        <w:br w:type="textWrapping"/>
      </w:r>
      <w:r>
        <w:br w:type="textWrapping"/>
      </w:r>
      <w:r>
        <w:t xml:space="preserve">Nội dung của weibo này là: 【 Tiếu Lăng Tiêu, đến tìm tôi. 】</w:t>
      </w:r>
      <w:r>
        <w:br w:type="textWrapping"/>
      </w:r>
      <w:r>
        <w:br w:type="textWrapping"/>
      </w:r>
      <w:r>
        <w:t xml:space="preserve">“…!!!!” Tiếu Lăng Tiêu suýt chút nữa ngừng hô hấp.</w:t>
      </w:r>
      <w:r>
        <w:br w:type="textWrapping"/>
      </w:r>
      <w:r>
        <w:br w:type="textWrapping"/>
      </w:r>
      <w:r>
        <w:t xml:space="preserve">Phải rồi… Chu Cẩn Sơ không biết phương thức liên lạc với hắn.</w:t>
      </w:r>
      <w:r>
        <w:br w:type="textWrapping"/>
      </w:r>
      <w:r>
        <w:br w:type="textWrapping"/>
      </w:r>
      <w:r>
        <w:t xml:space="preserve">Nhưng vào lần đầu tiên chặn xe y, hắn đã nói, hắn tên Tiếu Lăng Tiêu.</w:t>
      </w:r>
      <w:r>
        <w:br w:type="textWrapping"/>
      </w:r>
      <w:r>
        <w:br w:type="textWrapping"/>
      </w:r>
    </w:p>
    <w:p>
      <w:pPr>
        <w:pStyle w:val="Heading2"/>
      </w:pPr>
      <w:bookmarkStart w:id="62" w:name="chương-35-vượt-qua-phong-ba"/>
      <w:bookmarkEnd w:id="62"/>
      <w:r>
        <w:t xml:space="preserve">35. Chương 35: Vượt Qua Phong Ba</w:t>
      </w:r>
    </w:p>
    <w:p>
      <w:pPr>
        <w:pStyle w:val="Compact"/>
      </w:pPr>
      <w:r>
        <w:br w:type="textWrapping"/>
      </w:r>
      <w:r>
        <w:br w:type="textWrapping"/>
      </w:r>
      <w:r>
        <w:t xml:space="preserve">Edit: 笑顔Egao.</w:t>
      </w:r>
      <w:r>
        <w:br w:type="textWrapping"/>
      </w:r>
      <w:r>
        <w:br w:type="textWrapping"/>
      </w:r>
      <w:r>
        <w:t xml:space="preserve">Tiếu Lăng Tiêu liếc mắt nhìn sang khu bình luận —— quả nhiên đã bùng nổ.</w:t>
      </w:r>
      <w:r>
        <w:br w:type="textWrapping"/>
      </w:r>
      <w:r>
        <w:br w:type="textWrapping"/>
      </w:r>
      <w:r>
        <w:t xml:space="preserve">Tất cả mọi người đều hỏi: “Tiếu Lăng Tiêu là ai?!”</w:t>
      </w:r>
      <w:r>
        <w:br w:type="textWrapping"/>
      </w:r>
      <w:r>
        <w:br w:type="textWrapping"/>
      </w:r>
      <w:r>
        <w:t xml:space="preserve">Hoặc là hỏi: “Đứa nào dám đến cướp bạn trai của bà?!” Phía sau là một loạt emo khóc lóc đủ kiểu.</w:t>
      </w:r>
      <w:r>
        <w:br w:type="textWrapping"/>
      </w:r>
      <w:r>
        <w:br w:type="textWrapping"/>
      </w:r>
      <w:r>
        <w:t xml:space="preserve">Còn có người rảnh rỗi bới móc tư liệu về Tiếu Lăng Tiêu: “Hình như là một diễn viên, từng diễn một vài vai phụ, nhưng tụi chị nghe tên bảo giờ, chắc là một tên trong suốt khi đang tiếng…” Cuối cùng còn show một đống ảnh chụp của Tiếu Lăng Tiêu, có cả các vai diễn truyền hình hoặc điện ảnh hắn từng diễn qua, thậm chí là ảnh hắn trong một quảng cáo nào đó cũng bị moi ra. Bình luận này lập tức được đẩy lên top, rất nhiều người vào khen “Nhìn có vẻ đẹp trai”, lại có không ít người bắt đầu suy đoán quan hệ giữa hai người, thậm chí có người bổ não ra một đống đồng nhân cẩu huyết. Tiếu Lăng Tiêu đọc từng câu từng câu bình luận một, cực kì thích vài bình luận trong đó, tỉ như bình luận nhiều like nhất là “Diễn xuất của Tiếu Lăng Tiêu quá kém, Chu Cẩn Sơ nhìn không nổi mới kêu Tiếu Lăng Tiêu đi tìm ảnh. Tiếu Lăng Tiêu hỏi bọn mình học cái gì? Chu Cẩn Sơ đáp học cảnh hôn, dạy hôn mấy ngày cuối cùng cũng điều giáo thành công rồi…” Tiếu Lăng Tiêu đọc xong mặt cũng hồng. Hắn biết mặt mình dễ nhìn, vì vậy không thèm để ý đến mấy câu bình luận như “Nhìn cũng thường thôi” ở dưới, hắn thấy mắt những người kia không phát triển được bình thường cũng đã đủ đáng thương rồi, đâu cần phải tức giận mấy người đó làm gì?</w:t>
      </w:r>
      <w:r>
        <w:br w:type="textWrapping"/>
      </w:r>
      <w:r>
        <w:br w:type="textWrapping"/>
      </w:r>
      <w:r>
        <w:t xml:space="preserve">Tiếu Lăng Tiêu suy nghĩ một lát, mở khung chat, chuẩn bị gửi tin nhắn riêng trả lời Chu Cẩn Sơ.</w:t>
      </w:r>
      <w:r>
        <w:br w:type="textWrapping"/>
      </w:r>
      <w:r>
        <w:br w:type="textWrapping"/>
      </w:r>
      <w:r>
        <w:t xml:space="preserve">Hắn cân nhắc từng câu từng chữ, viết rồi lại xóa, xóa rồi lại viết, còn mở vài app từ điển tra từng chữ trong tin nhắn đã viết, chỉ sợ viết nhầm chữ nào ảnh hưởng đến cách diễn đạt. Mỗi từ quan trọng hắn đều ghi tất cả những từ đồng nghĩa lên một tờ giấy, so sánh từng cái, cuối cùng mới chọn ra một từ thích hợp nhất. Những từ thường dùng trước kia trong phútc chốc trở nên thực lạ lẫm mơ hồ, hắn tựa như từ một sinh viên tốt nghiệp ngành truyền thông biến thành một đứa trẻ mới bắt đầu vỡ lòng, đến cách diễn đạt đơn giản nhất cũng không thể hiện được trôi chảy. Hắn nghiền ngẫm từng chữ đến mức khiến ai nhìn thấy cũng phải kinh ngạc, viết tin nhắn một trăm chữ mà tốn tới hai giờ đồng hồ, như vậy trung bình mỗi giờ chỉ viết được có hai câu. Tiếu Lăng Tiêu chỉ là lo lắng, lo Chu Cẩn Sơ phát hiện câu chữ của hắn có vấn đề, lo Chu Cẩn Sơ chê văn phong của hắn kém cỏi, lo Chu Cẩn Sơ thấy hắn dông dài, lo Chu Cẩn Sơ cho rằng hắn là người không có văn hóa… Tựa như một kẻ đang đi trên tấm băng mỏng, luôn lo được lo mất.</w:t>
      </w:r>
      <w:r>
        <w:br w:type="textWrapping"/>
      </w:r>
      <w:r>
        <w:br w:type="textWrapping"/>
      </w:r>
      <w:r>
        <w:t xml:space="preserve">Tin nhắn gửi đi chưa đến một phút, Tiếu Lăng Tiêu đã nhận được trả lời từ phía bên kia. Câu trả lời của đối phương rất đơn giản: “Chỉ là tôi muốn tỏ lòng cảm ơn cậu mà thôi, CD cậu đưa đã trợ giúp tôi rất nhiều. Nhân tiện muốn hỏi cậu sau sáu giờ có thời gian rảnh không? Hy vọng có thể đứng trước mặt cậu nói hai tiếng cảm ơn.”</w:t>
      </w:r>
      <w:r>
        <w:br w:type="textWrapping"/>
      </w:r>
      <w:r>
        <w:br w:type="textWrapping"/>
      </w:r>
      <w:r>
        <w:t xml:space="preserve">“…” Trái tim Tiếu Lăng Tiêu lập tức đập ầm ầm như trống gõ, chấn động đến mức màng phổi cũng thấy đau.</w:t>
      </w:r>
      <w:r>
        <w:br w:type="textWrapping"/>
      </w:r>
      <w:r>
        <w:br w:type="textWrapping"/>
      </w:r>
      <w:r>
        <w:t xml:space="preserve">Hắn muốn hồi âm ngay lập tức, lại cảm thấy tỏ ra chờ mong thái quá sẽ khiến đối phương ghét mình. Hắn đợi vài phút, mỗi phút trong đó trôi qua đều dài tựa một thế kỷ, cuối cùng mới làm bộ bình tĩnh gửi tin trả lời: “Cũng coi như rảnh rỗi. Gặp nhau ở đâu?”</w:t>
      </w:r>
      <w:r>
        <w:br w:type="textWrapping"/>
      </w:r>
      <w:r>
        <w:br w:type="textWrapping"/>
      </w:r>
      <w:r>
        <w:t xml:space="preserve">Chu Cẩn Sơ nhanh chóng hồi âm, trong thư là địa chỉ của một nhà hàng, y còn cẩn thận viết rõ nhà hàng ở ngã rẽ nào, xung quanh có đặc điểm gì dễ nhận ra.</w:t>
      </w:r>
      <w:r>
        <w:br w:type="textWrapping"/>
      </w:r>
      <w:r>
        <w:br w:type="textWrapping"/>
      </w:r>
      <w:r>
        <w:t xml:space="preserve">Có một đoạn nhạc đệm mang tên Chu Cẩn Sơ như vậy khiến Tiếu lăng Tiêu cũng không còn tâm trạng tìm việc làm. Hắn ngẩn người nhìn tin nhắn riêng trên màn hình máy tính, không còn nhớ bên trên viết cái gì, trong đầu chỉ có một ý nghĩ: sắp được làm quen Chu Cẩn Sơ một cách chân chính rồi.</w:t>
      </w:r>
      <w:r>
        <w:br w:type="textWrapping"/>
      </w:r>
      <w:r>
        <w:br w:type="textWrapping"/>
      </w:r>
      <w:r>
        <w:t xml:space="preserve">Chu Cẩn Sơ, giống như thật gần, nhưng cũng thật xa, làm hắn không biết nên định nghĩa về mối quan hệ giữa hai người như thế nào. Bất quá, cho dù nói gì đi chăng nữa, có vẻ như tất cả vẫn đang phát triển theo hướng tích cực.</w:t>
      </w:r>
      <w:r>
        <w:br w:type="textWrapping"/>
      </w:r>
      <w:r>
        <w:br w:type="textWrapping"/>
      </w:r>
      <w:r>
        <w:t xml:space="preserve">Tiếu Lăng Tiêu ngồi chờ mà lòng nóng như lửa đốt, cuối cùng vẫn không chịu được, dứt khoát nhảy lên giường ngủ một giấc.</w:t>
      </w:r>
      <w:r>
        <w:br w:type="textWrapping"/>
      </w:r>
      <w:r>
        <w:br w:type="textWrapping"/>
      </w:r>
      <w:r>
        <w:t xml:space="preserve">Đồng hồ hiển thị chín giờ mười lăm, Tiếu Lăng Tiêu bình thường đều đến mười hai giờ mới đi ngủ, giờ khắc này hắn thực sự không biết phải vượt qua ba tiếng dài đằng đẵng này như thế nào nữa.</w:t>
      </w:r>
      <w:r>
        <w:br w:type="textWrapping"/>
      </w:r>
      <w:r>
        <w:br w:type="textWrapping"/>
      </w:r>
      <w:r>
        <w:t xml:space="preserve">Hắn tự mặc niệm trong lòng: Nếu bây giờ mình đi ngủ ngay lập tức, sau khi tỉnh dậy là sang ngày mai rồi…!</w:t>
      </w:r>
      <w:r>
        <w:br w:type="textWrapping"/>
      </w:r>
      <w:r>
        <w:br w:type="textWrapping"/>
      </w:r>
      <w:r>
        <w:t xml:space="preserve">Thế nhưng, mọi chuyện lại không như hắn dự tính.</w:t>
      </w:r>
      <w:r>
        <w:br w:type="textWrapping"/>
      </w:r>
      <w:r>
        <w:br w:type="textWrapping"/>
      </w:r>
      <w:r>
        <w:t xml:space="preserve">Tiếu Lăng Tiêu nằm trong bóng tối, rất nhiều mẩu chuyện cũ lướt qua tâm trí hắn. Hắn nhớ tới lần đầu tiên mình xuất hiện trong nhà Chu Cẩn Sơ, nhớ lần đầu tiên tham gia gameshow dành cho minh tinh, nhớ lần đầu tiên cùng nhau đóng phim. Hắn yy, vạn nhất có cơ hội, hắn phải thẳng thắn thú nhận những chuyện trước kia như thế nào. Tiếu Lăng Tiêu quả nhiên không thẹn với cái mác chuyên ngành truyền thông,  kĩ năng bổ não rất mạnh, nghĩ nghĩ trong đầu một lát, vậy mà lại “tách” một tiếng, một giọt nước mắt rơi lên gối.</w:t>
      </w:r>
      <w:r>
        <w:br w:type="textWrapping"/>
      </w:r>
      <w:r>
        <w:br w:type="textWrapping"/>
      </w:r>
      <w:r>
        <w:t xml:space="preserve">Hắn tự dằn vặt đến hơn bốn giờ sáng mới ngủ, làm ổ trong chăn đến tận bốn giờ chiều mới dậy. Hắn cảm khái, cách để vượt qua quãng thời gian khó khăn tốt nhất là đi ngủ. Nếu vừa rồi hắn ngủ thêm được một tiếng, như vậy khoảng cách đến giờ hẹn lại ngắn đi một giờ, cũng bớt được một giờ đồng hồ đứng ngồi không yên.</w:t>
      </w:r>
      <w:r>
        <w:br w:type="textWrapping"/>
      </w:r>
      <w:r>
        <w:br w:type="textWrapping"/>
      </w:r>
      <w:r>
        <w:t xml:space="preserve">***</w:t>
      </w:r>
      <w:r>
        <w:br w:type="textWrapping"/>
      </w:r>
      <w:r>
        <w:br w:type="textWrapping"/>
      </w:r>
      <w:r>
        <w:t xml:space="preserve">—— nơi Chu Cẩn Sơ hẹn gặp mặt là một nhà hàng rất tao nhã. Trên trần nhà cao cao treo đầy thanh trúc giả, thỉnh thoảng còn điểm xuyết một chút màu đỏ giữa một “rừng trúc” xanh, tạo nên bầu không khí rất khác lạ.</w:t>
      </w:r>
      <w:r>
        <w:br w:type="textWrapping"/>
      </w:r>
      <w:r>
        <w:br w:type="textWrapping"/>
      </w:r>
      <w:r>
        <w:t xml:space="preserve">Bàn ăn trong cùng được ngăn cách với bên ngoài bởi một tấm bình phong, nhân viên phục vụ ra hiệu để Tiếu Lăng Tiêu đi vào, thông báo cho hắn biết đang có hai vị tiên sinh chờ hắn.</w:t>
      </w:r>
      <w:r>
        <w:br w:type="textWrapping"/>
      </w:r>
      <w:r>
        <w:br w:type="textWrapping"/>
      </w:r>
      <w:r>
        <w:t xml:space="preserve">“…” Hai vị?</w:t>
      </w:r>
      <w:r>
        <w:br w:type="textWrapping"/>
      </w:r>
      <w:r>
        <w:br w:type="textWrapping"/>
      </w:r>
      <w:r>
        <w:t xml:space="preserve">Tiếu Lăng Tiêu ngó đầu vào thăm dò, lập tức nhìn thấy Chu Cẩn Sơ, còn thấy cả… Cung Bình.</w:t>
      </w:r>
      <w:r>
        <w:br w:type="textWrapping"/>
      </w:r>
      <w:r>
        <w:br w:type="textWrapping"/>
      </w:r>
      <w:r>
        <w:t xml:space="preserve">“Tới rồi?” Trong đầu Cung Bình hiện ra ảnh chụp Tiếu Lăng Tiêu: “Lại đây ngồi đi!”</w:t>
      </w:r>
      <w:r>
        <w:br w:type="textWrapping"/>
      </w:r>
      <w:r>
        <w:br w:type="textWrapping"/>
      </w:r>
      <w:r>
        <w:t xml:space="preserve">“Cảm ơn…” Tiếu Lăng Tiêu liếc Chu Cẩn Sơ một cái, cẩn thận ngồi xuống ghế đối diện y. Trong suốt thời gian đó,Chu Cẩn Sơ chỉ nở nụ cười nhàn nhạt.</w:t>
      </w:r>
      <w:r>
        <w:br w:type="textWrapping"/>
      </w:r>
      <w:r>
        <w:br w:type="textWrapping"/>
      </w:r>
      <w:r>
        <w:t xml:space="preserve">“Ừm…” Tiếu Lăng Tiêu chăm chú nhìn Chu Cẩn Sơ, hỏi: “Anh thế nào rồi?”</w:t>
      </w:r>
      <w:r>
        <w:br w:type="textWrapping"/>
      </w:r>
      <w:r>
        <w:br w:type="textWrapping"/>
      </w:r>
      <w:r>
        <w:t xml:space="preserve">“Tốt hơn nhiều rồi.” Chu Cẩn Sơ vươn tay rót một chén trà: “Video lần này chứng minh mọi bằng chứng đưa ra trước đây đều không đáng tin, chứng tỏ có người cố ý bôi đen tôi, hiện tại không nên kích động dư luận thêm nữa.”</w:t>
      </w:r>
      <w:r>
        <w:br w:type="textWrapping"/>
      </w:r>
      <w:r>
        <w:br w:type="textWrapping"/>
      </w:r>
      <w:r>
        <w:t xml:space="preserve">“Vậy à…” Tiếu Lăng Tiêu vui vẻ nói: “Vậy thì tốt quá.” Bên Chu Cẩn Sơ cũng phản công rất lợi hại, hơn nữa còn ẩn ẩn tỏ vẻ sẽ truy cứu trách nhiệm theo quy định của pháp luật, không ít weibo mạnh miệng ban đầu giờ câm như hến. Mặt khác, một số người tiếp tục lên tiếng phê phán Chu Cẩn Sơ cũng bị fan spam “Chứng cứ bịa đặt đều bị phơi bày rồi còn cố tình làm như không thấy, sau đêm nay là biết ai phải ai trái ngay”, trên internet phảng phất lại sắp xảy ra một trận đại chiến bàn phím. </w:t>
      </w:r>
      <w:r>
        <w:rPr>
          <w:i/>
        </w:rPr>
        <w:t xml:space="preserve">(Câu cuối chém khá nhiều, hiểu ý mà không biết chuyển ngữ ra sao luôn, word by word thì nó cứ tù tù sao ấy, thôi sub đại khái nhé, có gì sửa sau ;_;)</w:t>
      </w:r>
      <w:r>
        <w:br w:type="textWrapping"/>
      </w:r>
      <w:r>
        <w:br w:type="textWrapping"/>
      </w:r>
      <w:r>
        <w:t xml:space="preserve">“Ừm,” Chu Cẩn Sơ đưa chén trà cho Tiếu Lăng Tiêu: “Cảm ơn đĩa CD của cậu.”</w:t>
      </w:r>
      <w:r>
        <w:br w:type="textWrapping"/>
      </w:r>
      <w:r>
        <w:br w:type="textWrapping"/>
      </w:r>
      <w:r>
        <w:t xml:space="preserve">“Không có gì, đừng khách khí, may mà nó giúp ích được cho anh, tôi cũng rất vui… À…” Tiếu Lăng Tiêu rất muốn hỏi đối phương Trung Khuyển giờ ra sao rồi, cũng muốn nhắc cho đối phương Trung Khuyển từ hai tuần trở lại đây có khả năng sẽ thích ăn phân, còn thích nâng chân sau để đi tè, muốn dặn dò đối phương chú ý một chút, nhưng hắn cũng biết bỗng dưng nói như vậy thực kì quái, vì thế mà hắn trở nên xoắn xuýt trong chốc lát.</w:t>
      </w:r>
      <w:r>
        <w:br w:type="textWrapping"/>
      </w:r>
      <w:r>
        <w:br w:type="textWrapping"/>
      </w:r>
      <w:r>
        <w:t xml:space="preserve">“Tiếu Lăng Tiêu,” Cung Bình bỗng nhiên lên tiếng: “Cậu lấy được CD kia bằng cách nào?”</w:t>
      </w:r>
      <w:r>
        <w:br w:type="textWrapping"/>
      </w:r>
      <w:r>
        <w:br w:type="textWrapping"/>
      </w:r>
      <w:r>
        <w:t xml:space="preserve">“Người tìm giúp tôi muốn tôi giữ bí mật, nhưng có thể đảm bảo là con đường hợp pháp.” Bạn hắn nói Daisy không đồng ý lộ mặt.</w:t>
      </w:r>
      <w:r>
        <w:br w:type="textWrapping"/>
      </w:r>
      <w:r>
        <w:br w:type="textWrapping"/>
      </w:r>
      <w:r>
        <w:t xml:space="preserve">“Ồ vậy sao…” Cung Bình hỏi tiếp: “Cậu bây giờ đang làm gì?”</w:t>
      </w:r>
      <w:r>
        <w:br w:type="textWrapping"/>
      </w:r>
      <w:r>
        <w:br w:type="textWrapping"/>
      </w:r>
      <w:r>
        <w:t xml:space="preserve">“… hả?”</w:t>
      </w:r>
      <w:r>
        <w:br w:type="textWrapping"/>
      </w:r>
      <w:r>
        <w:br w:type="textWrapping"/>
      </w:r>
      <w:r>
        <w:t xml:space="preserve">“Sống bằng nghề gì?”</w:t>
      </w:r>
      <w:r>
        <w:br w:type="textWrapping"/>
      </w:r>
      <w:r>
        <w:br w:type="textWrapping"/>
      </w:r>
      <w:r>
        <w:t xml:space="preserve">“Hiện tại cũng không làm việc gì…”</w:t>
      </w:r>
      <w:r>
        <w:br w:type="textWrapping"/>
      </w:r>
      <w:r>
        <w:br w:type="textWrapping"/>
      </w:r>
      <w:r>
        <w:t xml:space="preserve">“Không có việc làm, vậy tiền ở đâu ra?”</w:t>
      </w:r>
      <w:r>
        <w:br w:type="textWrapping"/>
      </w:r>
      <w:r>
        <w:br w:type="textWrapping"/>
      </w:r>
      <w:r>
        <w:t xml:space="preserve">“Cũng sắp hết rồi…” Hắn chỉ còn 3000 đồng Chu Cẩn Sơ trả lại.</w:t>
      </w:r>
      <w:r>
        <w:br w:type="textWrapping"/>
      </w:r>
      <w:r>
        <w:br w:type="textWrapping"/>
      </w:r>
      <w:r>
        <w:t xml:space="preserve">“Hai năm trước vì sao cậu lại biến mất khỏi giới giải trí?”</w:t>
      </w:r>
      <w:r>
        <w:br w:type="textWrapping"/>
      </w:r>
      <w:r>
        <w:br w:type="textWrapping"/>
      </w:r>
      <w:r>
        <w:t xml:space="preserve">“… Hả?”</w:t>
      </w:r>
      <w:r>
        <w:br w:type="textWrapping"/>
      </w:r>
      <w:r>
        <w:br w:type="textWrapping"/>
      </w:r>
      <w:r>
        <w:t xml:space="preserve">Một loạt câu hỏi của Cung Bình khiến Tiếu Lăng Tiêu nhận ra mục đích bữa ăn hôm nay.</w:t>
      </w:r>
      <w:r>
        <w:br w:type="textWrapping"/>
      </w:r>
      <w:r>
        <w:br w:type="textWrapping"/>
      </w:r>
      <w:r>
        <w:t xml:space="preserve">—— bọn họ sợ hắn có ý đồ riêng, muốn xác định để phòng ngừa hậu hoạn.</w:t>
      </w:r>
      <w:r>
        <w:br w:type="textWrapping"/>
      </w:r>
      <w:r>
        <w:br w:type="textWrapping"/>
      </w:r>
      <w:r>
        <w:t xml:space="preserve">Trái tim Tiếu Lăng Tiêu trong nháy mắt trở nên lạnh lẽo, tựa như cơn gió rét buốt mùa đông mạnh mẽ chọc thủng tầng cửa sổ bằng giấy, tàn nhẫn thổi qua, khiến người ta trong chớp mắt run rẩy.</w:t>
      </w:r>
      <w:r>
        <w:br w:type="textWrapping"/>
      </w:r>
      <w:r>
        <w:br w:type="textWrapping"/>
      </w:r>
      <w:r>
        <w:t xml:space="preserve">“… Chu Cẩn Sơ,” Tiếu Lăng Tiêu không trả lời câu hỏi của Cung Bình, chỉ nhìn chằm chằm vào Chu Cẩn Sơ: “Tôi chỉ là thích anh thôi.”</w:t>
      </w:r>
      <w:r>
        <w:br w:type="textWrapping"/>
      </w:r>
      <w:r>
        <w:br w:type="textWrapping"/>
      </w:r>
      <w:r>
        <w:t xml:space="preserve">“…”</w:t>
      </w:r>
      <w:r>
        <w:br w:type="textWrapping"/>
      </w:r>
      <w:r>
        <w:br w:type="textWrapping"/>
      </w:r>
      <w:r>
        <w:t xml:space="preserve">“Anh tin không?”</w:t>
      </w:r>
      <w:r>
        <w:br w:type="textWrapping"/>
      </w:r>
      <w:r>
        <w:br w:type="textWrapping"/>
      </w:r>
      <w:r>
        <w:t xml:space="preserve">“…” Chu Cẩn Sơ im lặng nhìn vào hai mắt Tiếu Lăng Tiêu, Tiếu Lăng Tiêu cũng thẳng thắn ngồi yên cho đối phương xem, hai người trao đổi tầm mắt tới mười lăm giây.</w:t>
      </w:r>
      <w:r>
        <w:br w:type="textWrapping"/>
      </w:r>
      <w:r>
        <w:br w:type="textWrapping"/>
      </w:r>
      <w:r>
        <w:t xml:space="preserve">Một lát sau, Chu Cẩn Sơ nói: “Tôi tin.”</w:t>
      </w:r>
      <w:r>
        <w:br w:type="textWrapping"/>
      </w:r>
      <w:r>
        <w:br w:type="textWrapping"/>
      </w:r>
      <w:r>
        <w:t xml:space="preserve">“…”</w:t>
      </w:r>
      <w:r>
        <w:br w:type="textWrapping"/>
      </w:r>
      <w:r>
        <w:br w:type="textWrapping"/>
      </w:r>
      <w:r>
        <w:t xml:space="preserve">“Vừa rồi thật thất lễ, tôi xin lỗi cậu.”</w:t>
      </w:r>
      <w:r>
        <w:br w:type="textWrapping"/>
      </w:r>
      <w:r>
        <w:br w:type="textWrapping"/>
      </w:r>
      <w:r>
        <w:t xml:space="preserve">“Cẩn Sơ!” Cung Bình quát một tiếng.</w:t>
      </w:r>
      <w:r>
        <w:br w:type="textWrapping"/>
      </w:r>
      <w:r>
        <w:br w:type="textWrapping"/>
      </w:r>
      <w:r>
        <w:t xml:space="preserve">“Đủ rồi,” Chu Cẩn Sơ lặp lại một lần: “Tôi tin.”</w:t>
      </w:r>
      <w:r>
        <w:br w:type="textWrapping"/>
      </w:r>
      <w:r>
        <w:br w:type="textWrapping"/>
      </w:r>
    </w:p>
    <w:p>
      <w:pPr>
        <w:pStyle w:val="Heading2"/>
      </w:pPr>
      <w:bookmarkStart w:id="63" w:name="chương-36-vượt-qua-phong-ba-trung"/>
      <w:bookmarkEnd w:id="63"/>
      <w:r>
        <w:t xml:space="preserve">36. Chương 36: Vượt Qua Phong Ba (trung)</w:t>
      </w:r>
    </w:p>
    <w:p>
      <w:pPr>
        <w:pStyle w:val="Compact"/>
      </w:pPr>
      <w:r>
        <w:br w:type="textWrapping"/>
      </w:r>
      <w:r>
        <w:br w:type="textWrapping"/>
      </w:r>
      <w:r>
        <w:t xml:space="preserve">Edit: 笑顔Egao.</w:t>
      </w:r>
      <w:r>
        <w:br w:type="textWrapping"/>
      </w:r>
      <w:r>
        <w:br w:type="textWrapping"/>
      </w:r>
      <w:r>
        <w:t xml:space="preserve">Chu Cẩn Sơ cũng không hiểu vì sao mình lại nói ra câu đó, chẳng qua chỉ là y cảm thấy, ánh mắt của Tiếu Lăng Tiêu khiến y có cảm giác thực yên ổn, tựa như rất quen thuộc, nhưng lại không nhớ được đã gặp ở đâu. Chu Cẩn Sơ là một người có trí nhớ vô cùng tốt, y cố gắng nhớ lại rất lâu, cuối cùng xác định mình chưa từng gặp qua Tiếu Lăng Tiêu.</w:t>
      </w:r>
      <w:r>
        <w:br w:type="textWrapping"/>
      </w:r>
      <w:r>
        <w:br w:type="textWrapping"/>
      </w:r>
      <w:r>
        <w:t xml:space="preserve">“Phải rồi, còn nữa…” Tiếu Lăng Tiêu do dự một lát, cuối cùng vẫn nói cho Chu Cẩn Sơ tin hắn vừa nhận được: “Về việc người sau màn thao túng sự việc lần này là ai, có vẻ như tôi có một ít manh mối…”</w:t>
      </w:r>
      <w:r>
        <w:br w:type="textWrapping"/>
      </w:r>
      <w:r>
        <w:br w:type="textWrapping"/>
      </w:r>
      <w:r>
        <w:t xml:space="preserve">“Cái gì?” Ánh mắt của Chu Cẩn Sơ và Cung Bình đồng loạt thay đổi.</w:t>
      </w:r>
      <w:r>
        <w:br w:type="textWrapping"/>
      </w:r>
      <w:r>
        <w:br w:type="textWrapping"/>
      </w:r>
      <w:r>
        <w:t xml:space="preserve">Tiếu Lăng Tiêu nói: “Có người nói cho tôi biết, người kia là một trong số bạn bè của anh, còn lại tôi cũng không rõ lắm.” Đội thủy quân mà người sau màn kia mời lại vừa đúng là đội thủy quân trước đây hắn tham gia. Bạn cũ của hắn là một trong các quản lý ở đó, cuối cùng cũng điều tra ra được tên khách hàng, nhưng anh bạn kia lại nói với Tiếu Lăng Tiêu giữa bọn họ có hiệp định bảo mật thông tin khách hàng. Người bạn kia chỉ nói một câu bâng quơ, “bạn bè” trong giới giải trí thật không đáng tin. Tiếu Lăng Tiêu cảm thấy người bạn này có vẻ cũng không ưa gì scandal lần này.</w:t>
      </w:r>
      <w:r>
        <w:br w:type="textWrapping"/>
      </w:r>
      <w:r>
        <w:br w:type="textWrapping"/>
      </w:r>
      <w:r>
        <w:t xml:space="preserve">“Bạn bè?” Chu Cẩn Sơ suy nghĩ một lát: “Thôi bỏ đi. Tôi không muốn hoài nghi ai chỉ bằng một tin vỉa hè.”</w:t>
      </w:r>
      <w:r>
        <w:br w:type="textWrapping"/>
      </w:r>
      <w:r>
        <w:br w:type="textWrapping"/>
      </w:r>
      <w:r>
        <w:t xml:space="preserve">Cung Bình nhấp một ngụm trà, ánh mắt nhìn Tiếu Lăng Tiêu vẫn cảnh giác như cũ.</w:t>
      </w:r>
      <w:r>
        <w:br w:type="textWrapping"/>
      </w:r>
      <w:r>
        <w:br w:type="textWrapping"/>
      </w:r>
      <w:r>
        <w:t xml:space="preserve">“… Ừ.” Tiếu Lăng Tiêu cũng hiểu được suy nghĩ họ. Bọn họ không quen biết hắn, đương nhiên sẽ không có chuyện tin tưởng hắn vô điều kiện. Trong cái vòng luẩn quẩn của giới giải trí này đâu đâu cũng có người nói bóng nói gió, ai mà biết được người nào nói thật người nào nói dối. Chỉ có kẻ ngu ngốc mới nghe ai nói gì cũng tin.</w:t>
      </w:r>
      <w:r>
        <w:br w:type="textWrapping"/>
      </w:r>
      <w:r>
        <w:br w:type="textWrapping"/>
      </w:r>
      <w:r>
        <w:t xml:space="preserve">Bất quá bản thân Tiếu Lăng Tiêu rất rõ ràng, thủ phạm chắc chắn có liên quan đến “bạn bè” của y. Trong đầu Tiếu Lăng Tiêu hiện ra một lượt tất cả bạn bè của Chu Cẩn Sơ mà hắn đã gặp qua, cuối cùng đặt toàn bộ nghi ngờ lên một kẻ hắn vẫn luôn không thích. Nhìn từ góc độ con người có thể nói tên kia không có điểm nào không tốt, nhưng có thể do lúc ấy Tiếu Lăng Tiêu là một con chó, cảm giác của động vật vốb rất nhạy bén, vô số kinh nghiệm trước đây nói cho hắn biết, cái kẻ khiến hắn không muốn đến gần này chắc chắn có vấn đề.</w:t>
      </w:r>
      <w:r>
        <w:br w:type="textWrapping"/>
      </w:r>
      <w:r>
        <w:br w:type="textWrapping"/>
      </w:r>
      <w:r>
        <w:t xml:space="preserve">Tên kia là Thẩu Tổ Uy, bạn cùng lớp của Chu Cẩn Sơ. Khoảng hai ba năm sau khi tốt nghiệp, hai người gần như không phân cao thấp —— đều không ngừng tiến bộ, nhưng cả hai đều không nổi tiếng, lúc ấy Thẩu Tổ Uy còn có tiếng hơn Chu Cẩn Sơ một chút. Đến năm thứ tư, Thẩu Tổ Uy nhận vai diễn trong một bộ phim nào đó, đến lúc khởi quay lại bất ngờ nhận được lời mời từ một đoàn làm phim khác, mời gã thủ vai nam thứ chính có rất nhiều đất diễn. Vì quay trùng thời gian, sau khi suy nghĩ cẩn thận Thẩu Tổ Uy đã xin rút khỏi đoàn làm phim đầu tiên, đồng thời đưa bạn tốt Chu Cẩn Sơ của gã đến giới thiệu, thay gã biểu diễn nhân vật nam phụ kia. Gã không ngờ được, sau khi hai bộ phim điện ảnh ra mắt, bộ phim Chu Cẩn Sơ đóng bất ngờ hot không thể tưởng được, Chu Cẩn Sơ không hiểu sao bỗng nhiên nổi tiếng, mà bộ phim Thẩu Tổ Uy chọn lại chỉ có tiếng tăm bình thường. Từ đó về sau, Chu Cẩn Sơ nhanh chóng lấy được cơ hội trở thành minh tinh điện ảnh, sự nghiệp nhảy vọt như tên lửa, mà Thẩu Tổ Uy tuy cũng có chút tiếng tăm, danh tiếng cũng tăng dần, nhưng không còn cơ hội đứng ngang hàng với Chu Cẩn Sơ nữa.</w:t>
      </w:r>
      <w:r>
        <w:br w:type="textWrapping"/>
      </w:r>
      <w:r>
        <w:br w:type="textWrapping"/>
      </w:r>
      <w:r>
        <w:t xml:space="preserve">Thẩu Tổ Uy vẫn cảm thấy với tướng mạo của gã, cùng tài năng không kém gì Chu Cẩn Sơ, chuyện sau khi tốt nghiệp vẫn luôn không phân cao thấp chỉ là do vận may của gã không đủ, mới dẫn đến tình trạng khoảng cách giữa gã và Chu Cẩn Sơ càng lúc càng lớn. Tiếu Lăng Tiêu đã từng nghe Thẩu Tổ Uy nói “Nếu lúc ấy tôi không nhường nhân vật XX cho cậu, đại khái người nổi tiếng bây giờ chính là tôi.” tới hai lần. Chu Cẩn Sơ lần nào nghe xong cũng chỉ cười cười, vì một lần “nhường” kia vẫn khiến y vô cùng cảm kích, quan hệ giữa hai người vẫn không vì một chút chênh lệch về độ nổi tiếng mà trở nên xa cách.</w:t>
      </w:r>
      <w:r>
        <w:br w:type="textWrapping"/>
      </w:r>
      <w:r>
        <w:br w:type="textWrapping"/>
      </w:r>
      <w:r>
        <w:t xml:space="preserve">“Tôi không có chứng cứ, chỉ đoán một c…” Tiếu lăng Tiêu ngẩng đầu lên, cẩn cẩn thận thận hỏi Chu Cẩn Sơ: “Lúc anh tham gia hoạt động tuyên truyền lái xe an toàn, Thẩu Tổ Uy có mặt tại trường quay đúng không? Anh ta đến góp vui với anh sao?” Trong tất cả mọi chuyện, điểm kì quái nhất chính là nguồn gốc của video được tung lên mạng kia, dù sao hoạt động kia chỉ mang quy mô nhỏ đến không thể nhỏ hơn.</w:t>
      </w:r>
      <w:r>
        <w:br w:type="textWrapping"/>
      </w:r>
      <w:r>
        <w:br w:type="textWrapping"/>
      </w:r>
      <w:r>
        <w:t xml:space="preserve">“…” Chu Cẩn Sơ rũ mi mắt xuống, không nói gì.</w:t>
      </w:r>
      <w:r>
        <w:br w:type="textWrapping"/>
      </w:r>
      <w:r>
        <w:br w:type="textWrapping"/>
      </w:r>
      <w:r>
        <w:t xml:space="preserve">Tiếu Lăng Tiêu đã hiểu. Căn cứ vào hiểu biết của hắn đối với Chu Cẩn Sơ, hắn biết mình nhất định đã đoán đúng.</w:t>
      </w:r>
      <w:r>
        <w:br w:type="textWrapping"/>
      </w:r>
      <w:r>
        <w:br w:type="textWrapping"/>
      </w:r>
      <w:r>
        <w:t xml:space="preserve">Nếu ngày đó gã cũng đến xem Chu Cẩn Sơ quay chương trình, gã đương nhiên có khả năng lấy được video kia. Tuy chuyện này xảy ra trước khi có sự kiện “nhường vai diễn”, nhưng thời gian không thể chôn vùi thứ gì đó vĩnh viễn, chỉ cần có tâm tìm lại là có thể tìm thấy. Kể cả hai video phỏng vấn khác cũng đều thực hiện lúc bộ phim được “nhường” kia vừa mới lên màn ảnh.</w:t>
      </w:r>
      <w:r>
        <w:br w:type="textWrapping"/>
      </w:r>
      <w:r>
        <w:br w:type="textWrapping"/>
      </w:r>
      <w:r>
        <w:t xml:space="preserve">Tiếu Lăng Tiêu cũng không nói gì.</w:t>
      </w:r>
      <w:r>
        <w:br w:type="textWrapping"/>
      </w:r>
      <w:r>
        <w:br w:type="textWrapping"/>
      </w:r>
      <w:r>
        <w:t xml:space="preserve">Hắn biết, nói đến mức này rồi cũng không cần bổ sung thêm gì nữa, chỉ cần khiến Chu Cẩn Sơ có tâm đề phòng tên kia là đủ rồi.</w:t>
      </w:r>
      <w:r>
        <w:br w:type="textWrapping"/>
      </w:r>
      <w:r>
        <w:br w:type="textWrapping"/>
      </w:r>
      <w:r>
        <w:t xml:space="preserve">Trong mắt Tiếu Lăng Tiêu, ngay từ đầu Thẩu Tổ Uy chưa chắc đã có ý định chờ đến mười mấy năm sau bôi đen Chu Cẩn Sơ. Có thể gã chỉ xuất phát từ lòng do dự mà lưu lại video, sau đó lại không kìm được lòng ghen tỵ bộc phát. Giống như một quả bóng bay, càng thổi to lớp vỏ càng căng, cuối cùng chờ đến khi Chu Cẩn Sơ nhờ vào bộ phim 《 Cánh bướm trong vực sâu 》đạt được vài giải thưởng điện ảnh, danh tiếng lên đến đỉnh điểm, gã hoàn toàn mất khống chế. Nếu gã ngay từ đầu đã thể hiện là một tên không có nhân phẩm, Chu Cẩn Sơ không có lí nào lại không phát hiện ra.</w:t>
      </w:r>
      <w:r>
        <w:br w:type="textWrapping"/>
      </w:r>
      <w:r>
        <w:br w:type="textWrapping"/>
      </w:r>
      <w:r>
        <w:t xml:space="preserve">Thẩu Tổ Uy thực ra rất xui xẻo, gã cái gì cũng tốt, đáng tiếc lại không nắm được cơ hội. Cái vòng giải trí luẩn quẩn này quan trọng nhất là quý nhân, Thẩu Tổ Uy lại không gặp được quý nhân. Chỉ khi tài năng giữa hai người không chênh lệch nhiều nhưng khoảng cách lại quá lớn, con người mới có thể ghi hận nhiều đến vậy.</w:t>
      </w:r>
      <w:r>
        <w:br w:type="textWrapping"/>
      </w:r>
      <w:r>
        <w:br w:type="textWrapping"/>
      </w:r>
      <w:r>
        <w:t xml:space="preserve">***</w:t>
      </w:r>
      <w:r>
        <w:br w:type="textWrapping"/>
      </w:r>
      <w:r>
        <w:br w:type="textWrapping"/>
      </w:r>
      <w:r>
        <w:t xml:space="preserve">—— sau khi bữa ăn cảm ơn kết thúc, Tiếu Lăng Tiêu cũng không gặp lại Chu Cẩn Sơ lần nào nữa.</w:t>
      </w:r>
      <w:r>
        <w:br w:type="textWrapping"/>
      </w:r>
      <w:r>
        <w:br w:type="textWrapping"/>
      </w:r>
      <w:r>
        <w:t xml:space="preserve">Không có chuyện gì cần thiết, Chu Cẩn Sơ đương nhiên sẽ không chủ động liên lạc với hắn. Còn hắn, tuy rất nhớ đối phương, nhưng cũng không có cách nào tiên đoán được bao giờ Chu Cẩn Sơ sẽ xuất hiện.</w:t>
      </w:r>
      <w:r>
        <w:br w:type="textWrapping"/>
      </w:r>
      <w:r>
        <w:br w:type="textWrapping"/>
      </w:r>
      <w:r>
        <w:t xml:space="preserve">Scandal liên quan đến Chu Cẩn Sơ dần dần lắng lại. Hai phe chiến đấu rất hăng, quy mô tranh luận rất lớn, cuối cùng vẫn là phe không có chứng cứ phản biện tỏ ra vô trách nhiệm cúp đuôi bỏ chạy. Quần chúng vây xem tỏ vẻ đã nhìn chán rồi, quyết định bỏ đi, không tiếp tục hóng update nữa.</w:t>
      </w:r>
      <w:r>
        <w:br w:type="textWrapping"/>
      </w:r>
      <w:r>
        <w:br w:type="textWrapping"/>
      </w:r>
      <w:r>
        <w:t xml:space="preserve">Trong trận chiến bàn phím lần này, ngoại trừ anti fan của Chu Cẩn Sơ, người bình thường đều cho rằng, Chu Cẩn Sơ bị chụp mũ vu oan, có người dùng trăm phương ngàn kế hòng đẩy y vào vũng bùn.</w:t>
      </w:r>
      <w:r>
        <w:br w:type="textWrapping"/>
      </w:r>
      <w:r>
        <w:br w:type="textWrapping"/>
      </w:r>
      <w:r>
        <w:t xml:space="preserve">Việc này nói lớn cũng không lớn, chỉ là những người não bổ thích cung đấu nhiều vô cùng, giả thuyết các loại ác ý, hãm hại nhiều vô kể, người vây xem nhìn nhiều cũng quen, sau khi tranh cãi chán rồi lại lui về hóng hớt, chỉ có người trong cuộc bị miệng lưỡi sắc bén của dư luận cứa lên mình đầy vết thương.</w:t>
      </w:r>
      <w:r>
        <w:br w:type="textWrapping"/>
      </w:r>
      <w:r>
        <w:br w:type="textWrapping"/>
      </w:r>
      <w:r>
        <w:t xml:space="preserve">Tiếu Lăng Tiêu mỗi ngày đều suy nghĩ phải làm thế nào mới gặp được Chu Cẩn Sơ, nghĩ tới nghĩ lui vẫn không ra cách nào.</w:t>
      </w:r>
      <w:r>
        <w:br w:type="textWrapping"/>
      </w:r>
      <w:r>
        <w:br w:type="textWrapping"/>
      </w:r>
      <w:r>
        <w:t xml:space="preserve">Hắn không có ý định chạy tới trước mặt Chu Cẩn Sơ nói hắn chính là Trung Khuyển, như vậy quá quái dị, hắn muốn trở thành người yêu của y, mà Chu Cẩn Sơ đại khái sẽ không muốn có một người yêu quái dị như vậy.</w:t>
      </w:r>
      <w:r>
        <w:br w:type="textWrapping"/>
      </w:r>
      <w:r>
        <w:br w:type="textWrapping"/>
      </w:r>
      <w:r>
        <w:t xml:space="preserve">Tui quả nhiên là một con chó tâm cơ ha… Có đôi khi Tiếu Lăng Tiêu mải suy nghĩ, sẽ theo thói quen lúc lắc cái đuôi, nhưng sau mông lại chẳng có thứ gì để đung đưa cả.</w:t>
      </w:r>
      <w:r>
        <w:br w:type="textWrapping"/>
      </w:r>
      <w:r>
        <w:br w:type="textWrapping"/>
      </w:r>
      <w:r>
        <w:t xml:space="preserve">Weibo nào của Chu Cẩn Sơ hắn cũng để lại bình luận, thỉnh thoảng Chu Cẩn Sơ phát hiện cũng sẽ khách khí trả lời hắn một câu.</w:t>
      </w:r>
      <w:r>
        <w:br w:type="textWrapping"/>
      </w:r>
      <w:r>
        <w:br w:type="textWrapping"/>
      </w:r>
      <w:r>
        <w:t xml:space="preserve">Một số người ship cp Chu Tiếu mỗi khi nhìn thấy hỗ động giữa hai người, sẽ kích động đến mức não bổ ra một đống đoản văn. Đoản văn nào Tiếu Lăng Tiêu cũng đọc, cũng tự cười khổ trong lòng, vì quan hệ giữa họ cũng chỉ có như vậy.</w:t>
      </w:r>
      <w:r>
        <w:br w:type="textWrapping"/>
      </w:r>
      <w:r>
        <w:br w:type="textWrapping"/>
      </w:r>
      <w:r>
        <w:t xml:space="preserve">Hắn một mặt tìm việc làm, mặt khác lại chăm chú suy nghĩ.</w:t>
      </w:r>
      <w:r>
        <w:br w:type="textWrapping"/>
      </w:r>
      <w:r>
        <w:br w:type="textWrapping"/>
      </w:r>
      <w:r>
        <w:t xml:space="preserve">Sau đó, hắn đột nhiên thấy thông tin tuyển diễn viên cho bộ phim mới ở trang web của công ty Chu Cẩn Sơ ký hợp đồng.</w:t>
      </w:r>
      <w:r>
        <w:br w:type="textWrapping"/>
      </w:r>
      <w:r>
        <w:br w:type="textWrapping"/>
      </w:r>
      <w:r>
        <w:t xml:space="preserve">“…” Tiếu Lăng Tiêu vội vàng đọc hết thông tin tuyển diễn viên một cách cẩn thận, phát hiện thực sựu có một vai rất thích hợp với hắn…</w:t>
      </w:r>
      <w:r>
        <w:br w:type="textWrapping"/>
      </w:r>
      <w:r>
        <w:br w:type="textWrapping"/>
      </w:r>
      <w:r>
        <w:t xml:space="preserve">Nhân vật kia là khuyển yêu*, có không ít đất diễn trong bộ phim thần quái này. </w:t>
      </w:r>
      <w:r>
        <w:rPr>
          <w:i/>
        </w:rPr>
        <w:t xml:space="preserve">(*khuyểu yêu: yêu tinh/ yêu quái chó:3)</w:t>
      </w:r>
      <w:r>
        <w:br w:type="textWrapping"/>
      </w:r>
      <w:r>
        <w:br w:type="textWrapping"/>
      </w:r>
      <w:r>
        <w:t xml:space="preserve">Yêu cầu đối với diễn viên là: nắm rõ hành động và thói quen của loài chó, có thể biểu hiện cả phần người lẫn phần chó của nhân vật.</w:t>
      </w:r>
      <w:r>
        <w:br w:type="textWrapping"/>
      </w:r>
      <w:r>
        <w:br w:type="textWrapping"/>
      </w:r>
      <w:r>
        <w:t xml:space="preserve">“Đây không phải là nhân vật được đo ni đóng giày riêng cho mình hay sao…” Tiếu Lăng Tiêu lẩm bẩm, rê chuột lên trên nhìn tên các nhà đầu tư.</w:t>
      </w:r>
      <w:r>
        <w:br w:type="textWrapping"/>
      </w:r>
      <w:r>
        <w:br w:type="textWrapping"/>
      </w:r>
      <w:r>
        <w:t xml:space="preserve">—— là do nhiều công ty điện ảnh cùng nhau bỏ vốn.</w:t>
      </w:r>
      <w:r>
        <w:br w:type="textWrapping"/>
      </w:r>
      <w:r>
        <w:br w:type="textWrapping"/>
      </w:r>
      <w:r>
        <w:t xml:space="preserve">Đứng đầu tiên, ầy, là công ty của cha nuôi nhà hắn…</w:t>
      </w:r>
      <w:r>
        <w:br w:type="textWrapping"/>
      </w:r>
      <w:r>
        <w:br w:type="textWrapping"/>
      </w:r>
    </w:p>
    <w:p>
      <w:pPr>
        <w:pStyle w:val="Heading2"/>
      </w:pPr>
      <w:bookmarkStart w:id="64" w:name="chương-37-vượt-qua-phong-ba-hạ"/>
      <w:bookmarkEnd w:id="64"/>
      <w:r>
        <w:t xml:space="preserve">37. Chương 37: Vượt Qua Phong Ba (hạ)</w:t>
      </w:r>
    </w:p>
    <w:p>
      <w:pPr>
        <w:pStyle w:val="Compact"/>
      </w:pPr>
      <w:r>
        <w:br w:type="textWrapping"/>
      </w:r>
      <w:r>
        <w:br w:type="textWrapping"/>
      </w:r>
      <w:r>
        <w:t xml:space="preserve">Edit: 笑顔Egao.</w:t>
      </w:r>
      <w:r>
        <w:br w:type="textWrapping"/>
      </w:r>
      <w:r>
        <w:br w:type="textWrapping"/>
      </w:r>
      <w:r>
        <w:t xml:space="preserve">Vị “cha nuôi” kia Tiếu Lăng Tiêu nhận từ khi còn ở viện tâm thần. Vị lão đại giới giải trí này rất quý Tiếu Lăng Tiêu, nói hắn tuy có bệnh nhưng rất ngoan, sau khi biết hắn không còn sống cùng cha nữa liền nhận hắn làm con nuôi, muốn thay cha ruột cho hắn tình thương ấm áp của người làm cha. Tiếu Lăng Tiêu cảm thấy mình dễ được “nhận nuôi” đến vậy một phần là do hắn khá hoạt bát, bản thân là một trong số ít bệnh nhân không có tình trạng suy sụp tinh thần, lo lắng buồn bực, không nóng nảy dễ giận, có ưu điểm thu hút người khác.</w:t>
      </w:r>
      <w:r>
        <w:br w:type="textWrapping"/>
      </w:r>
      <w:r>
        <w:br w:type="textWrapping"/>
      </w:r>
      <w:r>
        <w:t xml:space="preserve">Tiếu Lăng Tiêu cầm di động, suy nghĩ nửa ngày, cuối cùng vẫn quyết định tìm ông cha nuôi này, hỏi cha nuôi một câu có thể giúp hắn hay không.</w:t>
      </w:r>
      <w:r>
        <w:br w:type="textWrapping"/>
      </w:r>
      <w:r>
        <w:br w:type="textWrapping"/>
      </w:r>
      <w:r>
        <w:t xml:space="preserve">Nếu cha nuôi không đáp ứng thì thôi, so với bây giờ cũng không khác gì mấy, đều không thể lọt vào danh sách đề cử, nhưng vạn nhất cha nuôi đáp ứng thì làm sao bây giờ?</w:t>
      </w:r>
      <w:r>
        <w:br w:type="textWrapping"/>
      </w:r>
      <w:r>
        <w:br w:type="textWrapping"/>
      </w:r>
      <w:r>
        <w:t xml:space="preserve">Lăn lộn giới giải trí nhiều năm như vậy, Tiếu Lăng Tiêu giờ đã biết tranh thủ cơ hội. Ngay từ đầu hắn vốn chỉ biết yên lặng chờ đợi, nhưng hoàn cảnh sống đã khiến mặt hắn trở nên dày không khác gì tường thành, hắn cũng học được cách tự đề cử mình với cả người quen lẫn không quen.</w:t>
      </w:r>
      <w:r>
        <w:br w:type="textWrapping"/>
      </w:r>
      <w:r>
        <w:br w:type="textWrapping"/>
      </w:r>
      <w:r>
        <w:t xml:space="preserve">Ngón tay Tiếu Lăng Tiêu hơi run run, hắn hít sâu một hơi, sau đó ấn xuống nút “Gọi” trên điện thoại.</w:t>
      </w:r>
      <w:r>
        <w:br w:type="textWrapping"/>
      </w:r>
      <w:r>
        <w:br w:type="textWrapping"/>
      </w:r>
      <w:r>
        <w:t xml:space="preserve">Mỗi lần trong ống nghe truyền đến tiếng tút tút, trái tim Tiếu Lăng Tiêu lại nảy mạnh một cái, căng thẳng tới mức muốn tè ra quần.</w:t>
      </w:r>
      <w:r>
        <w:br w:type="textWrapping"/>
      </w:r>
      <w:r>
        <w:br w:type="textWrapping"/>
      </w:r>
      <w:r>
        <w:t xml:space="preserve">Vai diễn này vô cùng quan trọng với hắn. Nếu bỏ lỡ vai diễn khuyển yêu lần này, Tiếu Lăng Tiêu không biết cả đời này mình có còn cơ hội diễn chung với Chu Cẩn Sơ nữa hay không. Khuyển yêu là nhân vật hắn dám chắc mình có thể diễn tốt.</w:t>
      </w:r>
      <w:r>
        <w:br w:type="textWrapping"/>
      </w:r>
      <w:r>
        <w:br w:type="textWrapping"/>
      </w:r>
      <w:r>
        <w:t xml:space="preserve">Đầu dây bên kia cuối cùng cũng truyền đến giọng nói quen thuộc: “Alo?”</w:t>
      </w:r>
      <w:r>
        <w:br w:type="textWrapping"/>
      </w:r>
      <w:r>
        <w:br w:type="textWrapping"/>
      </w:r>
      <w:r>
        <w:t xml:space="preserve">Tiếu Lăng Tiêu trong nháy mắt cảm động tới mức muốn khóc —— điện thoại của cha nuôi cài chức năng chặn số lạ, nói cách khác, trong điện thoại của cha nuôi vẫn lưu số của hắn.</w:t>
      </w:r>
      <w:r>
        <w:br w:type="textWrapping"/>
      </w:r>
      <w:r>
        <w:br w:type="textWrapping"/>
      </w:r>
      <w:r>
        <w:t xml:space="preserve">“A, a,” Tiếu Lăng Tiêu do dự một chút, cuối cùng vẫn không dám gọi “cha”, nói: “Cháu là Tiếu Lăng Tiêu, ngài còn nhớ không?”</w:t>
      </w:r>
      <w:r>
        <w:br w:type="textWrapping"/>
      </w:r>
      <w:r>
        <w:br w:type="textWrapping"/>
      </w:r>
      <w:r>
        <w:t xml:space="preserve">“…” Hàn Vạn Sơn trầm mặc một lát mới nói: “Nhớ.” Người vào viện tâm thần có thần kinh không tốt, không có nghĩa là trí nhớ cũng tồi theo.</w:t>
      </w:r>
      <w:r>
        <w:br w:type="textWrapping"/>
      </w:r>
      <w:r>
        <w:br w:type="textWrapping"/>
      </w:r>
      <w:r>
        <w:t xml:space="preserve">Tiếu Lăng Tiêu hỏi: “Thân thể của ngài giờ thế nào?”</w:t>
      </w:r>
      <w:r>
        <w:br w:type="textWrapping"/>
      </w:r>
      <w:r>
        <w:br w:type="textWrapping"/>
      </w:r>
      <w:r>
        <w:t xml:space="preserve">“Đã xuất viện.” Hàn Vạn Sơn đáp: “Về sau mỗi tháng đi khám lại một lần, qua nửa năm đổi thành ba tháng một lần.”</w:t>
      </w:r>
      <w:r>
        <w:br w:type="textWrapping"/>
      </w:r>
      <w:r>
        <w:br w:type="textWrapping"/>
      </w:r>
      <w:r>
        <w:t xml:space="preserve">“À…” Đối phương đã khỏi bệnh, Tiếu Lăng Tiêu cũng không biết mối quan hệ này còn hiệu lực hay không, cứng đầu nói nốt: “Cháu có một chuyện muốn nhờ ngài…”</w:t>
      </w:r>
      <w:r>
        <w:br w:type="textWrapping"/>
      </w:r>
      <w:r>
        <w:br w:type="textWrapping"/>
      </w:r>
      <w:r>
        <w:t xml:space="preserve">“Nói thử xem.”</w:t>
      </w:r>
      <w:r>
        <w:br w:type="textWrapping"/>
      </w:r>
      <w:r>
        <w:br w:type="textWrapping"/>
      </w:r>
      <w:r>
        <w:t xml:space="preserve">Thấy đối phương không từ chối, gan Tiếu Lăng Tiêu bắt đầu to ra, cẩn cẩn thận thận trình bày: “Công ty của ngài gần đây đang đầu tư một bộ phim về chủ đề thần tiên yêu quái… Trong phim có một vai diễn khuyển yêu đang tuyển diễn viên…”</w:t>
      </w:r>
      <w:r>
        <w:br w:type="textWrapping"/>
      </w:r>
      <w:r>
        <w:br w:type="textWrapping"/>
      </w:r>
      <w:r>
        <w:t xml:space="preserve">“Ừ?”</w:t>
      </w:r>
      <w:r>
        <w:br w:type="textWrapping"/>
      </w:r>
      <w:r>
        <w:br w:type="textWrapping"/>
      </w:r>
      <w:r>
        <w:t xml:space="preserve">“Ngao ngao, có thể phiền ngài cho cháu vào danh sách thử kính được không? Chỉ dẫn cháu đi diễn thử, cho đạo diễn xem có thích hợp hay không… Cháu thực sự rất am hiểu diễn vai khuyển yêu! Cháu nhất định có thể diễn tốt! Nếu đạo diễn không đồng ý, cháu tuyệt đối sẽ không dây dưa! Cháu chỉ muốn đạo diễn có thể xem cháu diễn thử thôi…”</w:t>
      </w:r>
      <w:r>
        <w:br w:type="textWrapping"/>
      </w:r>
      <w:r>
        <w:br w:type="textWrapping"/>
      </w:r>
      <w:r>
        <w:t xml:space="preserve">“…” Hàn Vạn Sơn hỏi: “Cậu cũng là người trong giới giải trí?”</w:t>
      </w:r>
      <w:r>
        <w:br w:type="textWrapping"/>
      </w:r>
      <w:r>
        <w:br w:type="textWrapping"/>
      </w:r>
      <w:r>
        <w:t xml:space="preserve">“Dạ,” Tiếu Lăng Tiêu ăn ngay nói thật: “Cháu vốn không định nói cho ngài biết, nhưng vai diễn này quá quan trọng đối với cháu. Cháu thề, cả đời chỉ nhờ vả ngài một lần này thôi, sau này sẽ không có chuyện như thế nữa. Về sau cho dù đạo diễn chọn hay không chọn, cháu vẫn sẽ cố gắng hết sức hiếu kính ngài đến thời khắc cuối cùng.” </w:t>
      </w:r>
      <w:r>
        <w:rPr>
          <w:i/>
        </w:rPr>
        <w:t xml:space="preserve">(đáng yêu vãi =))))</w:t>
      </w:r>
      <w:r>
        <w:br w:type="textWrapping"/>
      </w:r>
      <w:r>
        <w:br w:type="textWrapping"/>
      </w:r>
      <w:r>
        <w:t xml:space="preserve">“…”</w:t>
      </w:r>
      <w:r>
        <w:br w:type="textWrapping"/>
      </w:r>
      <w:r>
        <w:br w:type="textWrapping"/>
      </w:r>
      <w:r>
        <w:t xml:space="preserve">“Nếu ngài tái phát, cháu sẽ ngày đêm trông ngài ở bệnh viện như con ruột, cả ngày lẫn đêm theo ngài đi…”</w:t>
      </w:r>
      <w:r>
        <w:br w:type="textWrapping"/>
      </w:r>
      <w:r>
        <w:br w:type="textWrapping"/>
      </w:r>
      <w:r>
        <w:t xml:space="preserve">“Dừng lại.” Giọng nói của Hàn Vạn Sơn có chút run rẩy: “Đừng có nhắc đến khả năng tái phát.”</w:t>
      </w:r>
      <w:r>
        <w:br w:type="textWrapping"/>
      </w:r>
      <w:r>
        <w:br w:type="textWrapping"/>
      </w:r>
      <w:r>
        <w:t xml:space="preserve">“Dạ…”</w:t>
      </w:r>
      <w:r>
        <w:br w:type="textWrapping"/>
      </w:r>
      <w:r>
        <w:br w:type="textWrapping"/>
      </w:r>
      <w:r>
        <w:t xml:space="preserve">“Tôi hỏi cậu,” Hàn Vạn Sơn nói tiếp: “Tại sao lại là vai diễn này? Vì sao lại nói nó rất quan trọng?”</w:t>
      </w:r>
      <w:r>
        <w:br w:type="textWrapping"/>
      </w:r>
      <w:r>
        <w:br w:type="textWrapping"/>
      </w:r>
      <w:r>
        <w:t xml:space="preserve">“Cháu…” Tiếu Lăng Tiêu suy tư một lát, vẫn quyết định nói thật cho đối phương: “Cháu muốn theo đuổi nam nhân.” Tiếu Lăng Tiêu cảm thấy thẳng thắn như thế này vẫn tốt hơn. Cha nuôi lợi hại như vậy, mình nói dối cũng chẳng có ích lợi gì, kiểu gì cũng sẽ bị vạch trần. Hơn nữa, đã có việc cần cầu xin người ta, hắn cũng không muốn lừa dối, cầu người giúp đỡ còn coi người ta là thằng ngốc, lợi dụng sự tín nhiệm của đối phương, như vậy quá xấu xa, Tiếu Lăng Tiêu làm không được.</w:t>
      </w:r>
      <w:r>
        <w:br w:type="textWrapping"/>
      </w:r>
      <w:r>
        <w:br w:type="textWrapping"/>
      </w:r>
      <w:r>
        <w:t xml:space="preserve">“Ồ,” Hàn Vạn Sơn hỏi: “Chu Cẩn Sơ?”</w:t>
      </w:r>
      <w:r>
        <w:br w:type="textWrapping"/>
      </w:r>
      <w:r>
        <w:br w:type="textWrapping"/>
      </w:r>
      <w:r>
        <w:t xml:space="preserve">“… Vâng.” Tiếu Lăng Tiêu rũ cái đầu người não chó xuống: “Nếu không thể diễn vai diễn này, đời này của cháu coi như tiêu rồi. Cháu… giỏi nhất là diễn làm chó, cơ hội này khó lắm mới có được, về sau diễn người khả năng cháu sẽ làm không tốt lắm.”</w:t>
      </w:r>
      <w:r>
        <w:br w:type="textWrapping"/>
      </w:r>
      <w:r>
        <w:br w:type="textWrapping"/>
      </w:r>
      <w:r>
        <w:t xml:space="preserve">Trong tương lai, nếu chỉ đơn thuần thử kính, cơ hội được diễn cùng Chu Cẩn Sơ thực sự quá mong manh. Ngoại trừ làm việc cùng nhau, hắn đâu còn cách nào để tiếp cận người kia nữa? Bọn họ căn bản không phải người trong cùng một thế giới.</w:t>
      </w:r>
      <w:r>
        <w:br w:type="textWrapping"/>
      </w:r>
      <w:r>
        <w:br w:type="textWrapping"/>
      </w:r>
      <w:r>
        <w:t xml:space="preserve">Dựa trên lí trí mà nói, Tiếu Lăng Tiêu hiểu được, hắn là một thằng đàn ông, mà đàn ông thì nên cầm được buông được, làm sao có thể ngơ ngơ ngẩn ngẩn vì một người đàn ông khác? Mặc kệ chuyện gì xảy ra, hắn vẫn nên cố gắng sống tốt, nên trải qua muôn vàn sắc màu tình cảm, để không uổng công được sinh ra trên đời này. Nhưng về mặt tình cảm, hắn thực sự không dám tưởng tượng, hắn phải làm gì khi không còn Chu Cẩn Sơ. Hắn không biết phải làm sao để trở nên mạnh mẽ sau một đêm sụp đổ, cũng không rõ phải làm thế nào mới tìm được một lí do tồn tại mới, hắn sẽ cứ như vậy mà chờ đợi giây phút cuối cùng của sinh mệnh, ngoại trừ hô hấp theo bản năng cũng không còn ý nghĩ nào khác. Con người khi đối mặt với một mục tiêu có khả năng đạt được sẽ cố gắng liều mạng, nhưng nếu đối thủ quá mạnh mẽ, những gì còn sót lại chỉ là sự chết lặng.</w:t>
      </w:r>
      <w:r>
        <w:br w:type="textWrapping"/>
      </w:r>
      <w:r>
        <w:br w:type="textWrapping"/>
      </w:r>
      <w:r>
        <w:t xml:space="preserve">“Nghiêm trọng đến vậy sao,” Hàn Vạn Sơn nói: “Vậy để tôi thử xem.”</w:t>
      </w:r>
      <w:r>
        <w:br w:type="textWrapping"/>
      </w:r>
      <w:r>
        <w:br w:type="textWrapping"/>
      </w:r>
      <w:r>
        <w:t xml:space="preserve">“…?” Này là có ý gì?”</w:t>
      </w:r>
      <w:r>
        <w:br w:type="textWrapping"/>
      </w:r>
      <w:r>
        <w:br w:type="textWrapping"/>
      </w:r>
      <w:r>
        <w:t xml:space="preserve">“Lời tôi nói vẫn luôn có hiệu lực.” Hàn Vạn Sơn giải thích: “Nếu đã nhận cậu làm con nuôi, mà cậu lại coi trọng chuyện này như vậy, tôi cũng không nên từ chối một chuyện cỏn con như thế này chứ hả.”</w:t>
      </w:r>
      <w:r>
        <w:br w:type="textWrapping"/>
      </w:r>
      <w:r>
        <w:br w:type="textWrapping"/>
      </w:r>
      <w:r>
        <w:t xml:space="preserve">“…!!!” Tiếu Lăng Tiêu cầm điện thoại, nhảy cẫng lên ngay tại chỗ. Hắn thực sự rất hưng phấn, nhất định phải phát tiết bằng cách này.</w:t>
      </w:r>
      <w:r>
        <w:br w:type="textWrapping"/>
      </w:r>
      <w:r>
        <w:br w:type="textWrapping"/>
      </w:r>
      <w:r>
        <w:t xml:space="preserve">“Cậu gửi hồ sơ cho tôi đi, CV và cả mấy bộ phim cậu từng đóng nữa, cậu có weibo của tôi mà.”</w:t>
      </w:r>
      <w:r>
        <w:br w:type="textWrapping"/>
      </w:r>
      <w:r>
        <w:br w:type="textWrapping"/>
      </w:r>
      <w:r>
        <w:t xml:space="preserve">“Ầy,” Tiếu Lăng Tiêu nói: “Trước đây cháu diễn rất kém, hai năm qua lại không đóng phim… Về vấn đề này, hai năm qua cháu đều bận luyện tập diễn xuất, đặc biệt là diễn vai chó… Nếu chỉ xem những phim từng đóng, cháu sợ sẽ gây ảnh hưởng xấu đến ấn tượng ban đầu… Cháu bây giờ đã không thể so sánh với trước kia nữa rồi.”</w:t>
      </w:r>
      <w:r>
        <w:br w:type="textWrapping"/>
      </w:r>
      <w:r>
        <w:br w:type="textWrapping"/>
      </w:r>
      <w:r>
        <w:t xml:space="preserve">“…” Hàn Vạn Sơn nói: “Không sao, cứ gửi đi.”</w:t>
      </w:r>
      <w:r>
        <w:br w:type="textWrapping"/>
      </w:r>
      <w:r>
        <w:br w:type="textWrapping"/>
      </w:r>
      <w:r>
        <w:t xml:space="preserve">“Dạ…”</w:t>
      </w:r>
      <w:r>
        <w:br w:type="textWrapping"/>
      </w:r>
      <w:r>
        <w:br w:type="textWrapping"/>
      </w:r>
      <w:r>
        <w:t xml:space="preserve">Cuối cùng, Hàn Vạn Sơn còn thuận miệng nói một câu: “Chu Cẩn Sơ cũng không dễ theo đuổi đâu. Người từng theo đuổi không đến một ngàn cũng có tám trăm, cũng chưa thấy ai thành công.”</w:t>
      </w:r>
      <w:r>
        <w:br w:type="textWrapping"/>
      </w:r>
      <w:r>
        <w:br w:type="textWrapping"/>
      </w:r>
      <w:r>
        <w:t xml:space="preserve">“Nhỡ, nhỡ… Cháu vẫn có thể thử đúng không?”</w:t>
      </w:r>
      <w:r>
        <w:br w:type="textWrapping"/>
      </w:r>
      <w:r>
        <w:br w:type="textWrapping"/>
      </w:r>
      <w:r>
        <w:t xml:space="preserve">“Ừm.” Thực ra cũng không phải Hàn Vạn Sơn quan tâm chăm sóc gì Tiếu Lăng Tiêu. Theo đuổi được hay không cũng chẳng liên quan gì đến ông, chỉ là ông coi đứa con nuôi này là một người quen nên mới nhắc nhở nó một chút thôi.</w:t>
      </w:r>
      <w:r>
        <w:br w:type="textWrapping"/>
      </w:r>
      <w:r>
        <w:br w:type="textWrapping"/>
      </w:r>
      <w:r>
        <w:t xml:space="preserve">“Nếu theo đuổi thành công sẽ dẫn đến ra mắt với người.”</w:t>
      </w:r>
      <w:r>
        <w:br w:type="textWrapping"/>
      </w:r>
      <w:r>
        <w:br w:type="textWrapping"/>
      </w:r>
      <w:r>
        <w:t xml:space="preserve">“Cũng được đấy.” Hàn Vạn Sơn nói qua loa: “Nếu Chu Cẩn Sơ thành con dâu tôi, vậy là tôi lại có thêm một cây rụng tiền rồi.”</w:t>
      </w:r>
      <w:r>
        <w:br w:type="textWrapping"/>
      </w:r>
      <w:r>
        <w:br w:type="textWrapping"/>
      </w:r>
      <w:r>
        <w:t xml:space="preserve">***</w:t>
      </w:r>
      <w:r>
        <w:br w:type="textWrapping"/>
      </w:r>
      <w:r>
        <w:br w:type="textWrapping"/>
      </w:r>
      <w:r>
        <w:t xml:space="preserve">Sau khi cúp điện thoại, Tiếu Lăng Tiêu hưng phấn bình luận dưới weibo của Chu Cẩn Sơ: “Tôi sẽ đi thử kính nhân vật khuyển yêu trong phim này đó!”</w:t>
      </w:r>
      <w:r>
        <w:br w:type="textWrapping"/>
      </w:r>
      <w:r>
        <w:br w:type="textWrapping"/>
      </w:r>
      <w:r>
        <w:t xml:space="preserve">Khoảng nửa phút sau, Chu Cẩn Sơ trả lời: “Tôi rất chờ mong.”</w:t>
      </w:r>
      <w:r>
        <w:br w:type="textWrapping"/>
      </w:r>
      <w:r>
        <w:br w:type="textWrapping"/>
      </w:r>
    </w:p>
    <w:p>
      <w:pPr>
        <w:pStyle w:val="Heading2"/>
      </w:pPr>
      <w:bookmarkStart w:id="65" w:name="chương-38-thử-kính"/>
      <w:bookmarkEnd w:id="65"/>
      <w:r>
        <w:t xml:space="preserve">38. Chương 38: Thử Kính</w:t>
      </w:r>
    </w:p>
    <w:p>
      <w:pPr>
        <w:pStyle w:val="Compact"/>
      </w:pPr>
      <w:r>
        <w:br w:type="textWrapping"/>
      </w:r>
      <w:r>
        <w:br w:type="textWrapping"/>
      </w:r>
      <w:r>
        <w:t xml:space="preserve">Edit: 笑顔Egao.</w:t>
      </w:r>
      <w:r>
        <w:br w:type="textWrapping"/>
      </w:r>
      <w:r>
        <w:br w:type="textWrapping"/>
      </w:r>
      <w:r>
        <w:t xml:space="preserve">Chỉ sau vẻn vẹn mười ngày Tiếu Lăng Tiêu đã nhận được thông báo thử kính nhân vật khuyển yêu.</w:t>
      </w:r>
      <w:r>
        <w:br w:type="textWrapping"/>
      </w:r>
      <w:r>
        <w:br w:type="textWrapping"/>
      </w:r>
      <w:r>
        <w:t xml:space="preserve">“…!!!” Tiếu Lăng Tiêu lần này thực sự cảm nhận được chỗ tốt của bàn tay vàng. Hắn nghĩ: tui có một cha nuôi là lão đại, mặt lại đẹp trai, làm chó hai năm đã thành khuyển ảnh đế, hơn nữa còn có một loại hiểu ngầm với Chu Cẩn Sơ, từng cùng nhau quay hai bộ phim điện ảnh… Có ưu thế như vậy mà còn không lấy nổi nhân vật này, tui đây có thể rời khỏi giới giải trí được rồi.</w:t>
      </w:r>
      <w:r>
        <w:br w:type="textWrapping"/>
      </w:r>
      <w:r>
        <w:br w:type="textWrapping"/>
      </w:r>
      <w:r>
        <w:t xml:space="preserve">Nơi thử kính rất xa, đoàn làm phim chọn địa điểm tại một tòa cao ốc ở tận vùng ngoại ô.</w:t>
      </w:r>
      <w:r>
        <w:br w:type="textWrapping"/>
      </w:r>
      <w:r>
        <w:br w:type="textWrapping"/>
      </w:r>
      <w:r>
        <w:t xml:space="preserve">Sau khi đến nơi, Tiếu Lăng Tiêu được nữ staff đưa số thứ tự, chỉ đường cho hắn đến phòng nghỉ ngồi chờ.</w:t>
      </w:r>
      <w:r>
        <w:br w:type="textWrapping"/>
      </w:r>
      <w:r>
        <w:br w:type="textWrapping"/>
      </w:r>
      <w:r>
        <w:t xml:space="preserve">Tiếu Lăng Tiêu cho rằng mình đã đến rất sớm, nhưng khi đến phòng nghỉ mới thấy bên trong đã có rất nhiều người, có cả các chú các dì, đủ loại tuấn nam mỹ nữ, đến trẻ con cũng có, Tiếu Lăng Tiêu cũng không rõ vai diễn mỗi người muốn thử kính là ai.</w:t>
      </w:r>
      <w:r>
        <w:br w:type="textWrapping"/>
      </w:r>
      <w:r>
        <w:br w:type="textWrapping"/>
      </w:r>
      <w:r>
        <w:t xml:space="preserve">Ngồi ngẩn người một lát, bỗng có một staff tới chia mọi người thành từng nhóm theo vai diễn. Tiếu Lăng Tiêu quan sát xung quanh, phát hiện ra tính cả mình, số người muốn thử vai khuyển yêu tổng cộng là năm người. Lần thử kính này không được thông báo công khai, người trong danh sách thử kính hoặc là do người quen giới thiệu tới, hoặc là do phó đạo diễn chọn ra từ các CV đủ điều kiện. Bốn người còn lại đều ăn mặc rất bình thường, riêng Tiếu Lăng Tiêu mặc một cái áo in hình đầu chó, lộ rõ bản chất là một con chó tâm cơ. Hình vẽ nhìn rất thật, kích thước rất to, còn mang theo hiệu ứng 3D, Tiếu Lăng Tiêu mặc chiếc áo này nhìn càng giống chó hơn so với những người xung quanh.</w:t>
      </w:r>
      <w:r>
        <w:br w:type="textWrapping"/>
      </w:r>
      <w:r>
        <w:br w:type="textWrapping"/>
      </w:r>
      <w:r>
        <w:t xml:space="preserve">“Sao anh lại muốn diễn khuyển yêu?” Một đối thủ cạnh tranh hỏi Tiếu Lăng Tiêu.</w:t>
      </w:r>
      <w:r>
        <w:br w:type="textWrapping"/>
      </w:r>
      <w:r>
        <w:br w:type="textWrapping"/>
      </w:r>
      <w:r>
        <w:t xml:space="preserve">Tiếu Lăng Tiêu nói: “Vì tôi hiểu rất rõ về loài chó.”</w:t>
      </w:r>
      <w:r>
        <w:br w:type="textWrapping"/>
      </w:r>
      <w:r>
        <w:br w:type="textWrapping"/>
      </w:r>
      <w:r>
        <w:t xml:space="preserve">“Tôi cũng thế.” Người kia nghiêm túc nói: “Tôi nuôi chó đã mười năm rồi.”</w:t>
      </w:r>
      <w:r>
        <w:br w:type="textWrapping"/>
      </w:r>
      <w:r>
        <w:br w:type="textWrapping"/>
      </w:r>
      <w:r>
        <w:t xml:space="preserve">“…” Tiếu Lăng Tiêu lại đung đưa cái đuôi chó vốn không tồn tại của hắn, cảm thấy mình hoàn toàn không có tiếng nói chung với cái tên ngồi bên cạnh này.</w:t>
      </w:r>
      <w:r>
        <w:br w:type="textWrapping"/>
      </w:r>
      <w:r>
        <w:br w:type="textWrapping"/>
      </w:r>
      <w:r>
        <w:t xml:space="preserve">Ngay lúc này, một chị gái xinh đẹp đi tới, nói mình là chuyên gia trang điểm được đoàn làm phim mời tới, đến đây xem mọi người có cần hóa trang gì hay không. Cô nàng cầm một ít dụng cụ đi đi lại lại giữa đám người, thỉnh thoảng lại vươn tay lấy dụng cụ tô tô vẽ vẽ trên mặt mọi người.</w:t>
      </w:r>
      <w:r>
        <w:br w:type="textWrapping"/>
      </w:r>
      <w:r>
        <w:br w:type="textWrapping"/>
      </w:r>
      <w:r>
        <w:t xml:space="preserve">Cùng lúc đó còn xuất hiện một staff đến phổ biến cho mọi người nội dung tóm tắt của bộ phim, các nhân vật đặc thù, cùng với một số yêu cầu riêng của đạo diễn và quay phim.</w:t>
      </w:r>
      <w:r>
        <w:br w:type="textWrapping"/>
      </w:r>
      <w:r>
        <w:br w:type="textWrapping"/>
      </w:r>
      <w:r>
        <w:t xml:space="preserve">“Trong căn phòng bên kia có vài tấm gương, có thể đến diễn thử trước gương để tìm kiếm cảm giác. Chín giờ sẽ bắt đầu thử kính, từng nhóm lần lượt lên tầng ba để thử.” Staff phổ biến lần cuối trước khi rời đi.</w:t>
      </w:r>
      <w:r>
        <w:br w:type="textWrapping"/>
      </w:r>
      <w:r>
        <w:br w:type="textWrapping"/>
      </w:r>
      <w:r>
        <w:t xml:space="preserve">Tiếu Lăng Tiêu đứng trước gương chuẩn bị đến nửa ngày, sau đó ngồi chờ tới tận một giờ chiều mới đến lượt nhóm thử vai khuyển yêu lên tầng ba.</w:t>
      </w:r>
      <w:r>
        <w:br w:type="textWrapping"/>
      </w:r>
      <w:r>
        <w:br w:type="textWrapping"/>
      </w:r>
      <w:r>
        <w:t xml:space="preserve">Tiếu Lăng Tiêu là người đầu tiên thử kính.</w:t>
      </w:r>
      <w:r>
        <w:br w:type="textWrapping"/>
      </w:r>
      <w:r>
        <w:br w:type="textWrapping"/>
      </w:r>
      <w:r>
        <w:t xml:space="preserve">Vừa vào phòng, hắn lập tức có thể tìm thấy Chu Cẩn Sơ theo bản năng, một phần còn do người kia quá chói mắt. Chu Cẩn Sơ ngồi ở đó, bộ dạng lười biếng, một thân quần áo màu đen càng làm nổi bật lên nước da trắng nõn của y.</w:t>
      </w:r>
      <w:r>
        <w:br w:type="textWrapping"/>
      </w:r>
      <w:r>
        <w:br w:type="textWrapping"/>
      </w:r>
      <w:r>
        <w:t xml:space="preserve">Khi y nhìn thấy Tiếu Lăng Tiêu, khóe miệng bỗng lộ ra ý cười.</w:t>
      </w:r>
      <w:r>
        <w:br w:type="textWrapping"/>
      </w:r>
      <w:r>
        <w:br w:type="textWrapping"/>
      </w:r>
      <w:r>
        <w:t xml:space="preserve">“Ngồi đi.” Phó đạo diễn số một nói với hắn.</w:t>
      </w:r>
      <w:r>
        <w:br w:type="textWrapping"/>
      </w:r>
      <w:r>
        <w:br w:type="textWrapping"/>
      </w:r>
      <w:r>
        <w:t xml:space="preserve">“… Cảm ơn.”</w:t>
      </w:r>
      <w:r>
        <w:br w:type="textWrapping"/>
      </w:r>
      <w:r>
        <w:br w:type="textWrapping"/>
      </w:r>
      <w:r>
        <w:t xml:space="preserve">“Cẩn Sơ,” Vị đạo diễn ngồi ghế giữa quay sang nói với Chu Cẩn Sơ đang ngồi bên cạnh: “Lần này mời cậu tới chủ yếu để xem màn thử kính này.”</w:t>
      </w:r>
      <w:r>
        <w:br w:type="textWrapping"/>
      </w:r>
      <w:r>
        <w:br w:type="textWrapping"/>
      </w:r>
      <w:r>
        <w:t xml:space="preserve">Chu Cẩn Sơ không lên tiếng.</w:t>
      </w:r>
      <w:r>
        <w:br w:type="textWrapping"/>
      </w:r>
      <w:r>
        <w:br w:type="textWrapping"/>
      </w:r>
      <w:r>
        <w:t xml:space="preserve">Đạo diễn nói tiếp: “Mấy người bọn tôi đều chưa từng nuôi chó, cũng không rõ một con chó bình thường sẽ hành động như thế nào. Cậu nuôi Trung Khuyển đã hai năm, lần này đành nhờ người có kinh nghiệm như cậu tư vấn vậy.”</w:t>
      </w:r>
      <w:r>
        <w:br w:type="textWrapping"/>
      </w:r>
      <w:r>
        <w:br w:type="textWrapping"/>
      </w:r>
      <w:r>
        <w:t xml:space="preserve">“Được.” Chu Cẩn Sơ đồng ý một tiếng.</w:t>
      </w:r>
      <w:r>
        <w:br w:type="textWrapping"/>
      </w:r>
      <w:r>
        <w:br w:type="textWrapping"/>
      </w:r>
      <w:r>
        <w:t xml:space="preserve">Tiếu Lăng Tiêu đang ngồi trên ghế nhỏ lập tức kích động —— hóa ra lần này muốn dùng Trung Khuyển để so sánh sao?! Vậy sẽ không có người nào chiếm nhiều ưu thế hơn hắn hết!</w:t>
      </w:r>
      <w:r>
        <w:br w:type="textWrapping"/>
      </w:r>
      <w:r>
        <w:br w:type="textWrapping"/>
      </w:r>
      <w:r>
        <w:t xml:space="preserve">Quả thực… quả thực là bánh bao lớn từ trên trời rơi xuống a a a!</w:t>
      </w:r>
      <w:r>
        <w:br w:type="textWrapping"/>
      </w:r>
      <w:r>
        <w:br w:type="textWrapping"/>
      </w:r>
      <w:r>
        <w:t xml:space="preserve">“Nhắc mới nhớ, đã lâu rồi tôi không được nhìn thấy Trung Khuyển.” Đạo diễn thuận miệng hỏi một câu: “Trung Khuyển dạo này vẫn khỏe chứ?”</w:t>
      </w:r>
      <w:r>
        <w:br w:type="textWrapping"/>
      </w:r>
      <w:r>
        <w:br w:type="textWrapping"/>
      </w:r>
      <w:r>
        <w:t xml:space="preserve">“…” Ánh mắt Chu Cẩn Sơ trở nên ảm đạm: “Vẫn khỏe.”</w:t>
      </w:r>
      <w:r>
        <w:br w:type="textWrapping"/>
      </w:r>
      <w:r>
        <w:br w:type="textWrapping"/>
      </w:r>
      <w:r>
        <w:t xml:space="preserve">Trên thực tế lại không ổn chút nào.</w:t>
      </w:r>
      <w:r>
        <w:br w:type="textWrapping"/>
      </w:r>
      <w:r>
        <w:br w:type="textWrapping"/>
      </w:r>
      <w:r>
        <w:t xml:space="preserve">Trung Khuyển mất đi sự lanh lợi trước kia, trở nên giống một con chó ngu ngốc. Nó đột nhiên không còn nghe hiểu tiếng người, tất cả các mệnh lệnh được quy định trước đây nó đều không hiểu. Nó quậy tung nhà cửa, đổ mực nước lên đất, còn dùng chân giẫm loạn xạ, vết mực theo dấu chân của nó trải dài lên tận tầng trên, giấy vệ sinh cũng bị nó quậy nát bét, sàn nhà vệ sinh tràn đầy giấy vụn. Nó còn thường xuyên cắn quần áo của y, cắn cả dép lê, vật dụng thường ngày, chứng minh thư, thậm chí cả thảm chùi chân ở góc giường lẫn drap giường đều không buông tha.</w:t>
      </w:r>
      <w:r>
        <w:br w:type="textWrapping"/>
      </w:r>
      <w:r>
        <w:br w:type="textWrapping"/>
      </w:r>
      <w:r>
        <w:t xml:space="preserve">Y đã đưa Trung Khuyển đến khám bác sĩ vài lần, bác sĩ lần nào cũng nói các chỉ số cơ thể của nó đều bình thường. Y mời cả bác sĩ tâm lý thú y, bác sĩ lại nói nó mắc phải loại triệu chứng xuất hiện sau một thời gian dài bị giam cầm, tỷ như tính tình nóng nảy, nhưng trên thực tế, từ trước đến nay y chưa từng nhốt Trung Khuyển một lần nào. Y hoài nghi có người thừa dịp y không để ý bắt nhốt Trung Khuyển, nhưng sau khi hỏi hết một lượt, không một ai từng thấy có người làm loại chuyện này.</w:t>
      </w:r>
      <w:r>
        <w:br w:type="textWrapping"/>
      </w:r>
      <w:r>
        <w:br w:type="textWrapping"/>
      </w:r>
      <w:r>
        <w:t xml:space="preserve">“Được rồi.” Đạo diễn ngẩng đầu, nói với Tiếu Lăng Tiêu: “Cậu tự giới thiệu một chút đi.”</w:t>
      </w:r>
      <w:r>
        <w:br w:type="textWrapping"/>
      </w:r>
      <w:r>
        <w:br w:type="textWrapping"/>
      </w:r>
      <w:r>
        <w:t xml:space="preserve">“Tôi, tôi tên Tiếu Lăng Tiêu.” Tiếu Lăng Tiêu hơi căng thẳng: “26 tuổi, nghề nghiệp là diễn viên, từng diễn qua một số phim điện ảnh 《 Tiểu thái giám có siêu năng lực 》, 《 Tổng tài bá đạo cô nhóc ngây thơ 》, 《 Nữ sát thủ thần bí 》…”</w:t>
      </w:r>
      <w:r>
        <w:br w:type="textWrapping"/>
      </w:r>
      <w:r>
        <w:br w:type="textWrapping"/>
      </w:r>
      <w:r>
        <w:t xml:space="preserve">“Dừng lại.” Đạo diễn sau khi nghe mấy cái tên này, lông mày rõ ràng nhíu lại: “Hai năm qua cậu không có tác phẩm nào?”</w:t>
      </w:r>
      <w:r>
        <w:br w:type="textWrapping"/>
      </w:r>
      <w:r>
        <w:br w:type="textWrapping"/>
      </w:r>
      <w:r>
        <w:t xml:space="preserve">“Tôi…” Tiếu Lăng Tiêu bất đắc dĩ: “Không có.” Thực ra, hắn rõ ràng có hai bộ rất nổi.</w:t>
      </w:r>
      <w:r>
        <w:br w:type="textWrapping"/>
      </w:r>
      <w:r>
        <w:br w:type="textWrapping"/>
      </w:r>
      <w:r>
        <w:t xml:space="preserve">“Trong thời gian đó cậu làm gì?”</w:t>
      </w:r>
      <w:r>
        <w:br w:type="textWrapping"/>
      </w:r>
      <w:r>
        <w:br w:type="textWrapping"/>
      </w:r>
      <w:r>
        <w:t xml:space="preserve">Tiếu Lăng Tiêu liếc Chu Cẩn Sơ một cái, đáp: “Học diễn xuất cùng người khác.”</w:t>
      </w:r>
      <w:r>
        <w:br w:type="textWrapping"/>
      </w:r>
      <w:r>
        <w:br w:type="textWrapping"/>
      </w:r>
      <w:r>
        <w:t xml:space="preserve">“Là ai?”</w:t>
      </w:r>
      <w:r>
        <w:br w:type="textWrapping"/>
      </w:r>
      <w:r>
        <w:br w:type="textWrapping"/>
      </w:r>
      <w:r>
        <w:t xml:space="preserve">“Một diễn viên đỉnh cấp, tôi không tiện nói tên. Nhờ duyên phận mà quen được anh ấy. Chờ lát nữa thử kính là mọi người có thể nhìn thấy kết quả.”</w:t>
      </w:r>
      <w:r>
        <w:br w:type="textWrapping"/>
      </w:r>
      <w:r>
        <w:br w:type="textWrapping"/>
      </w:r>
      <w:r>
        <w:t xml:space="preserve">Đạo diễn lại hỏi tiếp: “Ngoại trừ học diễn xuất, cậu không làm gì khác nữa à?”</w:t>
      </w:r>
      <w:r>
        <w:br w:type="textWrapping"/>
      </w:r>
      <w:r>
        <w:br w:type="textWrapping"/>
      </w:r>
      <w:r>
        <w:t xml:space="preserve">Tiếu Lăng Tiêu suy nghĩ một lát: “Có rất nhiều chuyện đã xảy ra, khiến tôi cảm nhận được đủ loại cung bậc cảm xúc, tin rằng nó sẽ đưa diễn xuất của tôi lên một tầm cao mới.” Hai năm qua, đủ loại cảm xúc đau thương, vui sướng, hoảng sợ, an tâm, thất vọng, thỏa mãn… hắn đều đã trải qua. Cái loại cảm xúc này dần dần xuất hiện ngày càng nhiều, trong đó có rất nhiều thứ trước đây hắn không hiểu được.</w:t>
      </w:r>
      <w:r>
        <w:br w:type="textWrapping"/>
      </w:r>
      <w:r>
        <w:br w:type="textWrapping"/>
      </w:r>
      <w:r>
        <w:t xml:space="preserve">“Được rồi, vậy diễn cho tôi xem thử đi.” Đạo diễn cũng không tiếp tục tìm hiểu sâu thêm, vì điều đó cũng không quá mức quan trọng. Chỉ cần diễn xuất tốt, một khoảng thời gian nghỉ diễn cũng có ảnh hưởng gì đâu?</w:t>
      </w:r>
      <w:r>
        <w:br w:type="textWrapping"/>
      </w:r>
      <w:r>
        <w:br w:type="textWrapping"/>
      </w:r>
      <w:r>
        <w:t xml:space="preserve">“Dạ.” Tiếu Lăng Tiêu điều chỉnh lại hô hấp.</w:t>
      </w:r>
      <w:r>
        <w:br w:type="textWrapping"/>
      </w:r>
      <w:r>
        <w:br w:type="textWrapping"/>
      </w:r>
      <w:r>
        <w:t xml:space="preserve">“Cậu đeo hai cái tai chó kia lên đi.” Đạo diễn chỉ tay lên mặt bàn. Nhân vật này trong phim lúc nào cũng có một đôi tai chó, đạo diễn muốn nhìn thử.</w:t>
      </w:r>
      <w:r>
        <w:br w:type="textWrapping"/>
      </w:r>
      <w:r>
        <w:br w:type="textWrapping"/>
      </w:r>
      <w:r>
        <w:t xml:space="preserve">“Vâng…” Tai chó lông xù này rất giống tai Husky, Tiếu Lăng Tiêu vừa đeo lên đã thấy hai mắt đạo diễn sáng rực trong chớp mắt.</w:t>
      </w:r>
      <w:r>
        <w:br w:type="textWrapping"/>
      </w:r>
      <w:r>
        <w:br w:type="textWrapping"/>
      </w:r>
      <w:r>
        <w:t xml:space="preserve">“Được rồi, đầu tiên,” đạo diễn đưa một phong thư cho Tiếu Lăng Tiêu: “Nếu cậu là khuyển yêu, sư huynh giao việc đưa thư tới chỗ sư phụ cho cậu, cậu sẽ cầm nó như thế nào? Biễu diễn lại hành động đó đi.”</w:t>
      </w:r>
      <w:r>
        <w:br w:type="textWrapping"/>
      </w:r>
      <w:r>
        <w:br w:type="textWrapping"/>
      </w:r>
      <w:r>
        <w:t xml:space="preserve">Suy nghĩ của ông là, để diễn viên nắm tay lại thành móng vuốt, hai “móng” thu lại, vụng về cầm phong thư, động tác này vừa ngây thơ vừa đáng yêu.</w:t>
      </w:r>
      <w:r>
        <w:br w:type="textWrapping"/>
      </w:r>
      <w:r>
        <w:br w:type="textWrapping"/>
      </w:r>
      <w:r>
        <w:t xml:space="preserve">Nhưng không ngờ, Tiếu Lăng Tiêu chưa cần suy nghĩ đã nhanh chóng nhận phong thư, “pặp” một tiếng ngậm thư vào miệng, hai tay khom lại thành nắm đấm đặt trước ngực.</w:t>
      </w:r>
      <w:r>
        <w:br w:type="textWrapping"/>
      </w:r>
      <w:r>
        <w:br w:type="textWrapping"/>
      </w:r>
      <w:r>
        <w:t xml:space="preserve">Hắn mở to hai con mắt sáng lấp lánh, không chớp mắt nhìn Chu Cẩn Sơ.</w:t>
      </w:r>
      <w:r>
        <w:br w:type="textWrapping"/>
      </w:r>
      <w:r>
        <w:br w:type="textWrapping"/>
      </w:r>
      <w:r>
        <w:t xml:space="preserve">“…” Đạo diễn không ngờ còn có cách diễn như vậy.</w:t>
      </w:r>
      <w:r>
        <w:br w:type="textWrapping"/>
      </w:r>
      <w:r>
        <w:br w:type="textWrapping"/>
      </w:r>
      <w:r>
        <w:t xml:space="preserve">Nhưng cẩn thận ngẫm lại mới thấy, như vậy có vẻ hợp lí hơn.</w:t>
      </w:r>
      <w:r>
        <w:br w:type="textWrapping"/>
      </w:r>
      <w:r>
        <w:br w:type="textWrapping"/>
      </w:r>
      <w:r>
        <w:t xml:space="preserve">Ông hỏi Chu Cẩn Sơ ngồi bên cạnh: “Thế nào?”</w:t>
      </w:r>
      <w:r>
        <w:br w:type="textWrapping"/>
      </w:r>
      <w:r>
        <w:br w:type="textWrapping"/>
      </w:r>
      <w:r>
        <w:t xml:space="preserve">Chu Cẩn Sơ hơi dừng lại một chút, nói: “Giống Trung Khuyển trước đây… không giống nó của bây giờ.”</w:t>
      </w:r>
      <w:r>
        <w:br w:type="textWrapping"/>
      </w:r>
      <w:r>
        <w:br w:type="textWrapping"/>
      </w:r>
    </w:p>
    <w:p>
      <w:pPr>
        <w:pStyle w:val="Heading2"/>
      </w:pPr>
      <w:bookmarkStart w:id="66" w:name="chương-39-thử-kính-trung"/>
      <w:bookmarkEnd w:id="66"/>
      <w:r>
        <w:t xml:space="preserve">39. Chương 39: Thử Kính (trung)</w:t>
      </w:r>
    </w:p>
    <w:p>
      <w:pPr>
        <w:pStyle w:val="Compact"/>
      </w:pPr>
      <w:r>
        <w:br w:type="textWrapping"/>
      </w:r>
      <w:r>
        <w:br w:type="textWrapping"/>
      </w:r>
      <w:r>
        <w:t xml:space="preserve">“Giống Trung Khuyển trước đây?”  Đạo diễn tò mò hỏi: “Là có ý gì?”</w:t>
      </w:r>
      <w:r>
        <w:br w:type="textWrapping"/>
      </w:r>
      <w:r>
        <w:br w:type="textWrapping"/>
      </w:r>
      <w:r>
        <w:t xml:space="preserve">“Không có gì.” Chu Cẩn Sơ cũng không muốn nhiều lời: “Trung Khuyển của bây giờ không giống trước kia cho lắm, Tiếu Lăng Tiêu diễn rất giống Trung Khuyển trước đây, không giống như nó bây giờ.”</w:t>
      </w:r>
      <w:r>
        <w:br w:type="textWrapping"/>
      </w:r>
      <w:r>
        <w:br w:type="textWrapping"/>
      </w:r>
      <w:r>
        <w:t xml:space="preserve">“À…” Hai mắt đạo diễn bắt đầu đờ đẫn: “Như vậy…là tốt hay không tốt?”</w:t>
      </w:r>
      <w:r>
        <w:br w:type="textWrapping"/>
      </w:r>
      <w:r>
        <w:br w:type="textWrapping"/>
      </w:r>
      <w:r>
        <w:t xml:space="preserve">Chu Cẩn Sơ trầm mặc một lát mới mở miệng đáp lại: “Là tốt. Tôi thích nó trước đây.”</w:t>
      </w:r>
      <w:r>
        <w:br w:type="textWrapping"/>
      </w:r>
      <w:r>
        <w:br w:type="textWrapping"/>
      </w:r>
      <w:r>
        <w:t xml:space="preserve">Tiếu Lăng Tiêu nghe xong suýt chút nữa “gâu” một cái khóc thành tiếng. Chu Cẩn Sơ nói thích hắn, không chỉ vì lông trên người hắn, cũng không phải chỉ vì hắn là chó của y, mà vì hắn khác biệt.</w:t>
      </w:r>
      <w:r>
        <w:br w:type="textWrapping"/>
      </w:r>
      <w:r>
        <w:br w:type="textWrapping"/>
      </w:r>
      <w:r>
        <w:t xml:space="preserve">“Thời gian có hạn, mau thử kính đi.” Đạo diễn đưa cho Tiếu Lăng Tiêu một tờ giấy: “Diễn đoạn này cho chúng tôi xem.”</w:t>
      </w:r>
      <w:r>
        <w:br w:type="textWrapping"/>
      </w:r>
      <w:r>
        <w:br w:type="textWrapping"/>
      </w:r>
      <w:r>
        <w:t xml:space="preserve">“Dạ.” Tiếu Lăng Tiêu cúi đầu nhìn một lát, phát hiện đoạn diễn này là cảnh khuyển yêu vừa biến thành người. Hắn mừng thầm trong lòng — xem ra đạo diễn vẫn luôn lo lắng nhân vật khuyển yêu này không có ai diễn được, nhất là cảm giác khi làm chó, mà đây lại vừa vặn là thứ hắn am hiểu nhất. Tiếu Lăng Tiêu vốn chỉ lo đạo diễn sẽ cho hắn diễn thử cảnh làm “người”, để hắn diễn các loại cảm xúc vui sướng đau buồn, dù sao nhân vật này chỉ có lúc đầu mới giống chó, phần lớn ngôn từ cử chỉ vẫn rất giống con người. May là đạo diễn cho rằng cảnh diễn “người” không quan trọng bằng diễn chó.</w:t>
      </w:r>
      <w:r>
        <w:br w:type="textWrapping"/>
      </w:r>
      <w:r>
        <w:br w:type="textWrapping"/>
      </w:r>
      <w:r>
        <w:t xml:space="preserve">Đến trời cũng giúp tui ——</w:t>
      </w:r>
      <w:r>
        <w:br w:type="textWrapping"/>
      </w:r>
      <w:r>
        <w:br w:type="textWrapping"/>
      </w:r>
      <w:r>
        <w:t xml:space="preserve">“Ừm….” Tiếu Lăng Tiêu hít một hơi điều chỉnh cảm xúc, đặt lại tờ giấy lên mặt ghế.</w:t>
      </w:r>
      <w:r>
        <w:br w:type="textWrapping"/>
      </w:r>
      <w:r>
        <w:br w:type="textWrapping"/>
      </w:r>
      <w:r>
        <w:t xml:space="preserve">Hắn không chọn tư thế đứng mà ngồi xổm trên mặt đất, khẽ nhắm mắt lại rồi mở ra, chậm rãi ngẩng đầu. Tay hắn vốn thả lỏng trước ngực, sau khi mở mắt bắt đầu duỗi ra một cánh tay quơ quơ, sau đó nâng cánh tay còn lại ra trước mắt, cố gắng co duỗi ngón tay, nhưng lại có vẻ không được linh hoạt cho lắm. Hắn vươn tay sờ sờ vị trí lỗ tai của mình, không thấy, lại hạ xuống tìm ở vị trí tai người. Tiếp theo hắn lại tự sờ sờ miệng của mình —— quả nhiên không còn là mõm chó. Cuối cùng là sờ đuôi… A, không có gì cả! Tiếu Lăng Tiêu cười cười, muốn vươn lưỡi liếm liếm mũi, nhưng lại phát hiện lưỡi cũng đã ngắn lại. Tiếp đó hắn lại đứng lên, hai chân vẫn không thể duỗi thẳng, hắn cẩn thận dùng cẳng chân vẫn cong cong như loài chó bước từng bước, tựa như mỗi bước đi đều phải suy nghĩ cẩn thận nên bước như thế nào. Hắn bước tới một nơi nhìn tựa như mặt hồ, ngồi xổm xuống, tỉ mỉ nhìn hình ảnh phản chiếu trên mặt nước. Tất cả những hành động này đều là phản ứng chân thật của hắn khi biến từ chó thành người, Tiếu Lăng Tiêu tin chắc sẽ không có ai “diễn” tốt được như hắn. Cuối cùng, sau khi xác nhận được mình đã 100% biến thành người, mặt hắn lộ ra vẻ mừng rỡ, lảo đảo chạy đến trước mặt Chu Cẩn Sơ.</w:t>
      </w:r>
      <w:r>
        <w:br w:type="textWrapping"/>
      </w:r>
      <w:r>
        <w:br w:type="textWrapping"/>
      </w:r>
      <w:r>
        <w:t xml:space="preserve">Chu Cẩn Sơ: “…?” Trong phim y là người rất được con chó này yêu thích, nhưng giờ y lại không rõ Tiếu Lăng Tiêu muốn làm gì.</w:t>
      </w:r>
      <w:r>
        <w:br w:type="textWrapping"/>
      </w:r>
      <w:r>
        <w:br w:type="textWrapping"/>
      </w:r>
      <w:r>
        <w:t xml:space="preserve">Tiếu Lăng Tiêu suy nghĩ một lát, há miệng sủa một tiếng: “Gâu!”</w:t>
      </w:r>
      <w:r>
        <w:br w:type="textWrapping"/>
      </w:r>
      <w:r>
        <w:br w:type="textWrapping"/>
      </w:r>
      <w:r>
        <w:t xml:space="preserve">Hắn nghĩ sau khi biến thành người, khuyển yêu khẳng định rất muốn nói cho người thân cận nhất của mình. Nhưng ngay lúc này khuyển yêu vẫn chưa biết nói tiếng người, chỉ có thể sủa gâu gâu, như vậy làm thế nào mới khiến đối phương biết hắn là chó bây giờ? Xem ra chỉ còn cách sử dụng loại ngôn ngữ hắn vẫn dùng để giao lưu với chủ nhân khi vẫn còn làm chó mới khiến chủ nhân biết hắn muốn nói cái gì.</w:t>
      </w:r>
      <w:r>
        <w:br w:type="textWrapping"/>
      </w:r>
      <w:r>
        <w:br w:type="textWrapping"/>
      </w:r>
      <w:r>
        <w:t xml:space="preserve">Tiếu Lăng Tiêu một lần nữa biến thành một con chó tâm cơ. Ngay trong trường hợp này, hắn quay đầu về phía Chu Cẩn Sơ, sủa một tràng “ngôn ngữ chó” hai người từng dùng để giao lưu trước kia.</w:t>
      </w:r>
      <w:r>
        <w:br w:type="textWrapping"/>
      </w:r>
      <w:r>
        <w:br w:type="textWrapping"/>
      </w:r>
      <w:r>
        <w:t xml:space="preserve">Hắn sủa: “Gâu! Gâu gâu gâu gâu! Gâu!”</w:t>
      </w:r>
      <w:r>
        <w:br w:type="textWrapping"/>
      </w:r>
      <w:r>
        <w:br w:type="textWrapping"/>
      </w:r>
      <w:r>
        <w:t xml:space="preserve">Hắn cố gắng hết sức bắt chước ngữ khí, âm lượng, âm điệu và cả âm sắc của Trung Khuyển.</w:t>
      </w:r>
      <w:r>
        <w:br w:type="textWrapping"/>
      </w:r>
      <w:r>
        <w:br w:type="textWrapping"/>
      </w:r>
      <w:r>
        <w:t xml:space="preserve">Gâu một tiếng, gâu bốn tiếng rồi lại gâu một tiếng, ghép lại chính là ba chữ “I miss u”, nghĩa là “Tôi nhớ anh”.</w:t>
      </w:r>
      <w:r>
        <w:br w:type="textWrapping"/>
      </w:r>
      <w:r>
        <w:br w:type="textWrapping"/>
      </w:r>
      <w:r>
        <w:t xml:space="preserve">Câu ngôn ngữ chó này chính là câu hắn nói nhiều nhất khi còn là Trung Khuyển. Mỗi lần, chỉ cần hắn không gặp được đối phương, hay cách một quang thời gian không thấy, hắn sẽ nói với Chu Cẩn Sơ câu này. Sau một thời gian dài Chu Cẩn Sơ cũng hiểu, chỉ cần Trung Khuyển sủa “Gâu! Gâu gâu gâu gâu! Gâu!” y đều hiểu nó đang nói nhớ mình, khi đó y cũng sẽ nhẹ nhàng đáp lại một câu “Tao cũng nhớ mày”.</w:t>
      </w:r>
      <w:r>
        <w:br w:type="textWrapping"/>
      </w:r>
      <w:r>
        <w:br w:type="textWrapping"/>
      </w:r>
      <w:r>
        <w:t xml:space="preserve">Hiện tại, sau một thời gian dài không gặp nhau, Tiếu Lăng Tiêu thực sự rất nhớ Chu Cẩn Sơ mới sủa ra câu này.</w:t>
      </w:r>
      <w:r>
        <w:br w:type="textWrapping"/>
      </w:r>
      <w:r>
        <w:br w:type="textWrapping"/>
      </w:r>
      <w:r>
        <w:t xml:space="preserve">Rất nhớ, rất rất nhớ.</w:t>
      </w:r>
      <w:r>
        <w:br w:type="textWrapping"/>
      </w:r>
      <w:r>
        <w:br w:type="textWrapping"/>
      </w:r>
      <w:r>
        <w:t xml:space="preserve">Hắn tin rằng, câu này sẽ khiến Chu Cẩn Sơ lập tức nhớ tới Trung Khuyển, nhớ tới nó vẫn thường nói với y câu này.</w:t>
      </w:r>
      <w:r>
        <w:br w:type="textWrapping"/>
      </w:r>
      <w:r>
        <w:br w:type="textWrapping"/>
      </w:r>
      <w:r>
        <w:t xml:space="preserve">Tiếu Lăng Tiêu không muốn nói cho Chu Cẩn Sơ biết hắn có “bệnh” biến thành chó, thứ “bệnh” quái quỷ này không phải ai cũng tiếp thu được.</w:t>
      </w:r>
      <w:r>
        <w:br w:type="textWrapping"/>
      </w:r>
      <w:r>
        <w:br w:type="textWrapping"/>
      </w:r>
      <w:r>
        <w:t xml:space="preserve">Nhưng Tiếu Lăng Tiêu lại cảm thấy, nếu muốn làm cho đối phương chú ý đến mình, hắn có thể biểu hiện ra một số điều “trùng hợp”, tỉ như thỉnh thoảng biểu hiện giống Trung Khuyển một chút khiến Chu Cẩn Sơ nhớ lại. Nhất là trong thời kì Chu Cẩn Sơ đang nhớ Trung Khuyển của trước đây như bây giờ, nói không chừng có thể khiến y dời bớt sự chú ý lên người hắn. Cứ coi như không thể dời được sự chú ý, chỉ cần làm lại vài lần, dù sao mọi chuyện vẫn là tùy duyên, không phải ai cũng có thể giống Trung Khuyển trước đây.</w:t>
      </w:r>
      <w:r>
        <w:br w:type="textWrapping"/>
      </w:r>
      <w:r>
        <w:br w:type="textWrapping"/>
      </w:r>
      <w:r>
        <w:t xml:space="preserve">Chu Cẩn Sơ khẳng định không thể đoán được chân tướng mọi chuyện, sẽ chỉ cảm thấy người và chó vừa vặn có vài điểm trùng hợp, tự nhiên sẽ sinh ra cảm xúc thân cận.</w:t>
      </w:r>
      <w:r>
        <w:br w:type="textWrapping"/>
      </w:r>
      <w:r>
        <w:br w:type="textWrapping"/>
      </w:r>
      <w:r>
        <w:t xml:space="preserve">Hơn nữa, coi như đây là dạo đầu đi, như vậy sau này muốn nói ra chân tướng sẽ dễ dàng hơn.</w:t>
      </w:r>
      <w:r>
        <w:br w:type="textWrapping"/>
      </w:r>
      <w:r>
        <w:br w:type="textWrapping"/>
      </w:r>
      <w:r>
        <w:t xml:space="preserve">Ây, Tiếu Lăng Tiêu cảm thán: mình quả là một tên giảo hoạt.</w:t>
      </w:r>
      <w:r>
        <w:br w:type="textWrapping"/>
      </w:r>
      <w:r>
        <w:br w:type="textWrapping"/>
      </w:r>
      <w:r>
        <w:t xml:space="preserve">Phía bên kia, Chu  Cẩn Sơ sau khi nghe Tiếu Lăng Tiêu “nói”, y quả nhiên kinh ngạc nhìn chằm chằm Tiếu Lăng Tiêu.</w:t>
      </w:r>
      <w:r>
        <w:br w:type="textWrapping"/>
      </w:r>
      <w:r>
        <w:br w:type="textWrapping"/>
      </w:r>
      <w:r>
        <w:t xml:space="preserve">Tiếu  Lăng Tiêu đè lại nỗi sợ hãi trong lòng, lặp lại một lần: “Gâu!”</w:t>
      </w:r>
      <w:r>
        <w:br w:type="textWrapping"/>
      </w:r>
      <w:r>
        <w:br w:type="textWrapping"/>
      </w:r>
      <w:r>
        <w:t xml:space="preserve">Hắn cũng không quên mình vẫn đang diễn, ánh mắt đặt lên người Chu Cẩn Sơ, dùng ngón tay chỉ chỉ vào mình: “Gâu! Gâu gâu gâu gâu! Gâu!”</w:t>
      </w:r>
      <w:r>
        <w:br w:type="textWrapping"/>
      </w:r>
      <w:r>
        <w:br w:type="textWrapping"/>
      </w:r>
      <w:r>
        <w:t xml:space="preserve">Trong mắt người khác, Tiếu Lăng Tiêu chỉ đơn thuần đang diễn —— hắn muốn nói cho người thân thiết của mình biết hắn là ai.</w:t>
      </w:r>
      <w:r>
        <w:br w:type="textWrapping"/>
      </w:r>
      <w:r>
        <w:br w:type="textWrapping"/>
      </w:r>
      <w:r>
        <w:t xml:space="preserve">Làm xong những việc này, Tiếu Lăng Tiêu lui về giữa sân, cúi người chào.</w:t>
      </w:r>
      <w:r>
        <w:br w:type="textWrapping"/>
      </w:r>
      <w:r>
        <w:br w:type="textWrapping"/>
      </w:r>
      <w:r>
        <w:t xml:space="preserve">“Thật đáng yêu!” Một nữ giám khảo từ công ty cha nuôi nói với đạo diễn: “Chỉ có điều mặc như bây giờ nhìn hơi kỳ quái, chờ đến khi thay đồ cổ trang khẳng định rất đáng yêu.”</w:t>
      </w:r>
      <w:r>
        <w:br w:type="textWrapping"/>
      </w:r>
      <w:r>
        <w:br w:type="textWrapping"/>
      </w:r>
      <w:r>
        <w:t xml:space="preserve">Đạo diễn không nói gì.</w:t>
      </w:r>
      <w:r>
        <w:br w:type="textWrapping"/>
      </w:r>
      <w:r>
        <w:br w:type="textWrapping"/>
      </w:r>
      <w:r>
        <w:t xml:space="preserve">Chu Cẩn Sơ cũng không nói chuyện.</w:t>
      </w:r>
      <w:r>
        <w:br w:type="textWrapping"/>
      </w:r>
      <w:r>
        <w:br w:type="textWrapping"/>
      </w:r>
      <w:r>
        <w:t xml:space="preserve">“Đọc tiếp lời kịch đi.” Đạo diễn lại đưa một tờ giấy cho Tiếu Lăng Tiêu: “Là đoạn này, nói thật cẩn thận, chú ý nét mặt.”</w:t>
      </w:r>
      <w:r>
        <w:br w:type="textWrapping"/>
      </w:r>
      <w:r>
        <w:br w:type="textWrapping"/>
      </w:r>
      <w:r>
        <w:t xml:space="preserve">“Dạ…” Tiếu Lăng Tiêu nhận tờ giấy, bình tĩnh lướt qua một lần, suy nghĩ một lát mới bắt đầu nói từng câu.</w:t>
      </w:r>
      <w:r>
        <w:br w:type="textWrapping"/>
      </w:r>
      <w:r>
        <w:br w:type="textWrapping"/>
      </w:r>
      <w:r>
        <w:t xml:space="preserve">Đây cũng là cách hắn nghe lỏm được từ các diễn viên lúc hắn còn làm chó.</w:t>
      </w:r>
      <w:r>
        <w:br w:type="textWrapping"/>
      </w:r>
      <w:r>
        <w:br w:type="textWrapping"/>
      </w:r>
      <w:r>
        <w:t xml:space="preserve">Bọn họ nói, tốt nhất nên tìm cảm giác trước rồi mới đọc thuộc lòng từng câu. Khi thử kính cảm xúc sẽ khá phức tạp, không nên vội vàng gấp gáp, chỉ cần không quá lề mề, đạo diễn sẽ không loại một người chỉ vì vấn đề thời gian.</w:t>
      </w:r>
      <w:r>
        <w:br w:type="textWrapping"/>
      </w:r>
      <w:r>
        <w:br w:type="textWrapping"/>
      </w:r>
      <w:r>
        <w:t xml:space="preserve">Thanh âm của Tiếu Lăng Tiêu rất êm tai, sau khi đọc ra từng câu từng câu, hắn cảm thấy mình phát huy cũng không tồi.</w:t>
      </w:r>
      <w:r>
        <w:br w:type="textWrapping"/>
      </w:r>
      <w:r>
        <w:br w:type="textWrapping"/>
      </w:r>
      <w:r>
        <w:t xml:space="preserve">“Được rồi,” phó đạo diễn số một nói: “Phần thử kính của cậu đã xong, về nhà chờ tin tức đi.”</w:t>
      </w:r>
      <w:r>
        <w:br w:type="textWrapping"/>
      </w:r>
      <w:r>
        <w:br w:type="textWrapping"/>
      </w:r>
      <w:r>
        <w:t xml:space="preserve">“Dạ…” Tiếu Lăng Tiêu nhìn về phía Chu Cẩn Sơ.</w:t>
      </w:r>
      <w:r>
        <w:br w:type="textWrapping"/>
      </w:r>
      <w:r>
        <w:br w:type="textWrapping"/>
      </w:r>
      <w:r>
        <w:t xml:space="preserve">Vẻ mặt Chu Cẩn Sơ có chút mập mờ không rõ.</w:t>
      </w:r>
      <w:r>
        <w:br w:type="textWrapping"/>
      </w:r>
      <w:r>
        <w:br w:type="textWrapping"/>
      </w:r>
    </w:p>
    <w:p>
      <w:pPr>
        <w:pStyle w:val="Heading2"/>
      </w:pPr>
      <w:bookmarkStart w:id="67" w:name="chương-40-thử-kính-hạ"/>
      <w:bookmarkEnd w:id="67"/>
      <w:r>
        <w:t xml:space="preserve">40. Chương 40: Thử Kính (hạ)</w:t>
      </w:r>
    </w:p>
    <w:p>
      <w:pPr>
        <w:pStyle w:val="Compact"/>
      </w:pPr>
      <w:r>
        <w:br w:type="textWrapping"/>
      </w:r>
      <w:r>
        <w:br w:type="textWrapping"/>
      </w:r>
      <w:r>
        <w:t xml:space="preserve">Edit: 笑顔Egao.</w:t>
      </w:r>
      <w:r>
        <w:br w:type="textWrapping"/>
      </w:r>
      <w:r>
        <w:br w:type="textWrapping"/>
      </w:r>
      <w:r>
        <w:t xml:space="preserve">Tiếu Lăng Tiêu sau khi về nhà bắt đầu ngồi chờ tin tức. Hắn thực sự rất mong mình có thể lấy được cơ hội này, hơn nữa hắn cũng cho rằng bản thân mình có hi vọng, nhưng như vậy lại càng không tránh được cảm thấy căng thẳng, mỗi giây mỗi phút đều đứng ngồi không yên, chỉ hận thời gian trôi qua quá chậm.  Chỉ cần điện thoại kêu một tiếng, cho dù chỉ là báo thức hay thông báo từ internet, hắn đều sẽ theo bản năng trở nên hồi hộp, lập tức nghĩ có phải đoàn làm phim nhắn tin tới hay không. Chỉ cần thu được một email mới, hắn liền giống như chim nhỏ sợ cành cong, ngón tay run run mở mail ra, phát hiện không phải thư từ chối lại nhẹ nhàng thở ra một hơi, sau đó lại rơi vào vòng tuần hoàn chờ đợi dài đằng đẵng.</w:t>
      </w:r>
      <w:r>
        <w:br w:type="textWrapping"/>
      </w:r>
      <w:r>
        <w:br w:type="textWrapping"/>
      </w:r>
      <w:r>
        <w:t xml:space="preserve">Hầu như mỗi tối hắn đều mơ thấy mình nhận được vai diễn, đến sáng mở mắt ra lại rơi vào cảm xúc thất lạc. Kỳ thực Tiếu Lăng Tiêu càng thích mơ thấy ác mộng hơn, vì cảm giác sau khi ác mộng tiêu tan còn tốt đẹp hơn sau khi kết thúc mộng đẹp gấp ngàn lần.</w:t>
      </w:r>
      <w:r>
        <w:br w:type="textWrapping"/>
      </w:r>
      <w:r>
        <w:br w:type="textWrapping"/>
      </w:r>
      <w:r>
        <w:t xml:space="preserve">Chu Cẩn Sơ à Chu Cẩn Sơ, Tiếu Lăng Tiêu nghĩ: anh chắc chắn không thể hiểu được tâm tình của tui.</w:t>
      </w:r>
      <w:r>
        <w:br w:type="textWrapping"/>
      </w:r>
      <w:r>
        <w:br w:type="textWrapping"/>
      </w:r>
      <w:r>
        <w:t xml:space="preserve">Để vượt qua quãng thời gian này, Tiếu Lăng Tiêu kiếm chút chuyện để làm, đó là xem rất nhiều chương trình giải trí. Mục đích chính của hắn là xem Chu Cẩn Sơ, nhưng kết quả là hắn còn phải nhìn rất nhiều người hắn không muốn nhìn, tỉ như tay đạo diễn Chung Dương kia.</w:t>
      </w:r>
      <w:r>
        <w:br w:type="textWrapping"/>
      </w:r>
      <w:r>
        <w:br w:type="textWrapping"/>
      </w:r>
      <w:r>
        <w:t xml:space="preserve">Có một lần, để tuyên truyền cho một bộ phim mới nào đó, Chu Cẩn Sơ và Chung Dương cùng tham gia một chương trình giao lưu, lúc ấy MC có hỏi một câu đại khái là: “Có một khán giả nữ rất tò mò… Hai người đều là nhân vật cấp bậc nam thần, vẻ ngoài vô cùng đẹp trai, rất nhiều fan cho rằng hai người đều không có khuyết điểm… Bạn ấy muốn hỏi, hai người hài lòng nhất về mình ở điểm nào?”</w:t>
      </w:r>
      <w:r>
        <w:br w:type="textWrapping"/>
      </w:r>
      <w:r>
        <w:br w:type="textWrapping"/>
      </w:r>
      <w:r>
        <w:t xml:space="preserve">Lúc ấy, Chu Cẩn Sơ thành thật viết trên bảng đáp án: “Mắt”.</w:t>
      </w:r>
      <w:r>
        <w:br w:type="textWrapping"/>
      </w:r>
      <w:r>
        <w:br w:type="textWrapping"/>
      </w:r>
      <w:r>
        <w:t xml:space="preserve">Tiếu Lăng Tiêu cũng xác nhận mắt y thực sự rất đẹp. Còn vấn đề vì sao chỉ viết một chữ này ấy hả, đó là vì y quá lười.</w:t>
      </w:r>
      <w:r>
        <w:br w:type="textWrapping"/>
      </w:r>
      <w:r>
        <w:br w:type="textWrapping"/>
      </w:r>
      <w:r>
        <w:t xml:space="preserve">Mà đáp án của cái tên đạo diễn Chung Dương mặt vênh đến mức cằm cũng song song với trời kia là: “Đầu óc”!</w:t>
      </w:r>
      <w:r>
        <w:br w:type="textWrapping"/>
      </w:r>
      <w:r>
        <w:br w:type="textWrapping"/>
      </w:r>
      <w:r>
        <w:t xml:space="preserve">Tên kia quá kiêu ngạo, cũng dám dùng một câu lấp hết sự nổi bật của Chu Cẩn Sơ, lúc ấy Tiếu Lăng Tiêu hận đến nghiến răng nghiến lợi, chỉ muốn đè Chung Dương ra tẩn một trận.</w:t>
      </w:r>
      <w:r>
        <w:br w:type="textWrapping"/>
      </w:r>
      <w:r>
        <w:br w:type="textWrapping"/>
      </w:r>
      <w:r>
        <w:t xml:space="preserve">Chung Dương sau khi viết xong còn ngồi giải thích thêm một hồi… Gã nói: “Có đầu óc, quan trọng nhất vẫn là con mắt nhìn người.”</w:t>
      </w:r>
      <w:r>
        <w:br w:type="textWrapping"/>
      </w:r>
      <w:r>
        <w:br w:type="textWrapping"/>
      </w:r>
      <w:r>
        <w:t xml:space="preserve">Người người đều biết gã với đạo diễn Nghiêu Thuấn Vũ là một đôi, thích nhất là show ân ái, câu này có nghĩa điều gã hài lòng nhất chính là dùng đầu óc của mình nhìn trúng Nghiêu Thuấn Vũ. </w:t>
      </w:r>
      <w:r>
        <w:rPr>
          <w:i/>
        </w:rPr>
        <w:t xml:space="preserve">( =))) tự nhiên thấy thím Dương thật cute)</w:t>
      </w:r>
      <w:r>
        <w:br w:type="textWrapping"/>
      </w:r>
      <w:r>
        <w:br w:type="textWrapping"/>
      </w:r>
      <w:r>
        <w:t xml:space="preserve">Tiếu Lăng Tiêu cảm thấy bất bình thay Chu Cẩn Sơ. Khi Chung Dương bắt đầu thể hiện, mọi người chỉ bận hùa theo gã, chẳng ai đoái hoài gì đến Chu Cẩn Sơ, mà y cũng chỉ mỉm cười nhìn đối phương show ân ái.</w:t>
      </w:r>
      <w:r>
        <w:br w:type="textWrapping"/>
      </w:r>
      <w:r>
        <w:br w:type="textWrapping"/>
      </w:r>
      <w:r>
        <w:t xml:space="preserve">Ầy… Tiếu Lăng Tiêu vẫn thích kiểu người điệu thấp như Chu Cẩn Sơ hơn.</w:t>
      </w:r>
      <w:r>
        <w:br w:type="textWrapping"/>
      </w:r>
      <w:r>
        <w:br w:type="textWrapping"/>
      </w:r>
      <w:r>
        <w:t xml:space="preserve">Mặc dù, ai~ hắn hình như có chút hâm mộ đôi cẩu đạo diễn kia.</w:t>
      </w:r>
      <w:r>
        <w:br w:type="textWrapping"/>
      </w:r>
      <w:r>
        <w:br w:type="textWrapping"/>
      </w:r>
      <w:r>
        <w:t xml:space="preserve">***</w:t>
      </w:r>
      <w:r>
        <w:br w:type="textWrapping"/>
      </w:r>
      <w:r>
        <w:br w:type="textWrapping"/>
      </w:r>
      <w:r>
        <w:t xml:space="preserve">Sau khoảng một tuần lễ, Tiếu Lăng Tiêu đột nhiên nhận được điện thoại của đoàn làm phim.</w:t>
      </w:r>
      <w:r>
        <w:br w:type="textWrapping"/>
      </w:r>
      <w:r>
        <w:br w:type="textWrapping"/>
      </w:r>
      <w:r>
        <w:t xml:space="preserve">“Tiếu Lăng Tiêu phải không?” Đầu dây bên kia lên tiếng: “Danh sách diễn viên đã được công bố, chúc mừng anh nhận được vai khuyển yêu ——”</w:t>
      </w:r>
      <w:r>
        <w:br w:type="textWrapping"/>
      </w:r>
      <w:r>
        <w:br w:type="textWrapping"/>
      </w:r>
      <w:r>
        <w:t xml:space="preserve">“…” Tiếu Lăng Tiêu thoáng bối rối trong vòng năm giây, sau đó mới mừng như điên đáp lại: “Tôi có thể đóng phim cùng Chu Cẩn Sơ?!”</w:t>
      </w:r>
      <w:r>
        <w:br w:type="textWrapping"/>
      </w:r>
      <w:r>
        <w:br w:type="textWrapping"/>
      </w:r>
      <w:r>
        <w:t xml:space="preserve">“A, đúng vậy, hai người đều diễn…” Đối phương có chút không kịp phản ứng: “Nhưng cũng không có nhiều cảnh diễn chung cho lắm…”</w:t>
      </w:r>
      <w:r>
        <w:br w:type="textWrapping"/>
      </w:r>
      <w:r>
        <w:br w:type="textWrapping"/>
      </w:r>
      <w:r>
        <w:t xml:space="preserve">“Ha ha ha ha ha!” Tiếu Lăng Tiêu sung sướng gào thét: “Tôi là khuyển yêu rồi!”</w:t>
      </w:r>
      <w:r>
        <w:br w:type="textWrapping"/>
      </w:r>
      <w:r>
        <w:br w:type="textWrapping"/>
      </w:r>
      <w:r>
        <w:t xml:space="preserve">“…………..”</w:t>
      </w:r>
      <w:r>
        <w:br w:type="textWrapping"/>
      </w:r>
      <w:r>
        <w:br w:type="textWrapping"/>
      </w:r>
      <w:r>
        <w:t xml:space="preserve">“Tôi là khuyển yêu rồi!”</w:t>
      </w:r>
      <w:r>
        <w:br w:type="textWrapping"/>
      </w:r>
      <w:r>
        <w:br w:type="textWrapping"/>
      </w:r>
      <w:r>
        <w:t xml:space="preserve">“………….”</w:t>
      </w:r>
      <w:r>
        <w:br w:type="textWrapping"/>
      </w:r>
      <w:r>
        <w:br w:type="textWrapping"/>
      </w:r>
      <w:r>
        <w:t xml:space="preserve">Sau khi cúp điện thoại, Tiếu Lăng Tiêu thông báo cho “cha nuôi” đầu tiên, Hàn Vạn Sơ nói thực ra ông cũng không tốn nhiều công sức gì, vì đạo diễn vốn đã có ấn tượng rất sâu sắc với Tiếu Lăng Tiêu rồi.</w:t>
      </w:r>
      <w:r>
        <w:br w:type="textWrapping"/>
      </w:r>
      <w:r>
        <w:br w:type="textWrapping"/>
      </w:r>
      <w:r>
        <w:t xml:space="preserve">Tiếu Lăng Tiêu lần thứ hai cảm ơn cha nuôi, đồng thời một lần nữa biểu thị hắn sẽ vĩnh viễn không nhờ vả thêm một lần nào nữa.</w:t>
      </w:r>
      <w:r>
        <w:br w:type="textWrapping"/>
      </w:r>
      <w:r>
        <w:br w:type="textWrapping"/>
      </w:r>
      <w:r>
        <w:t xml:space="preserve">Hắn không hi vọng mình sẽ ỷ lại vào tầng quan hệ này. Chuyện lần này vốn là đòi hỏi từ từ một phía, hắn chẳng có gì để báo đáp lại người ta, Tiếu Lăng Tiêu lại là kiểu người không thích nợ nhân tình của người khác. Hơn nữa, bản thân một mối quan hệ được thành lập trong viện tâm thần vốn không hề vững chắc, nếu hắn cứ quen không làm mà hưởng, đến một ngày nào đó bỗng nhiên mất đi “đặc quyền” này, hắn chưa chắc đã chấp nhận được. Tốt nhất là nên kết thúc sớm một chút, vĩnh viễn không sa vào trong đó. Hắn muốn cố gắng hết sức mình, thông qua tiến bộ từng chút từng chút một, dùng năng lực của bản thân đoạt lấy những gì mình muốn.</w:t>
      </w:r>
      <w:r>
        <w:br w:type="textWrapping"/>
      </w:r>
      <w:r>
        <w:br w:type="textWrapping"/>
      </w:r>
      <w:r>
        <w:t xml:space="preserve">Tiếu Lăng Tiêu phát weibo cho Chu Cẩn Sơ.</w:t>
      </w:r>
      <w:r>
        <w:br w:type="textWrapping"/>
      </w:r>
      <w:r>
        <w:br w:type="textWrapping"/>
      </w:r>
      <w:r>
        <w:t xml:space="preserve">“Tôi lấy được vai diễn khuyển yêu,” Tiếu Lăng Tiêu viết: “Mong chúng ta sẽ hợp tác vui vẻ.”</w:t>
      </w:r>
      <w:r>
        <w:br w:type="textWrapping"/>
      </w:r>
      <w:r>
        <w:br w:type="textWrapping"/>
      </w:r>
      <w:r>
        <w:t xml:space="preserve">“Tôi cũng đoán được.” Chu Cẩn Sơ biết ngày thử kính hôm đó Tiếu Lăng Tiêu biểu hiện rất xuất sắc, y có thể nhìn được sự tán thưởng trong mắt đạo diễn, kết quả như thế này là chuyện đương nhiên.</w:t>
      </w:r>
      <w:r>
        <w:br w:type="textWrapping"/>
      </w:r>
      <w:r>
        <w:br w:type="textWrapping"/>
      </w:r>
      <w:r>
        <w:t xml:space="preserve">“Chu Cẩn Sơ,” Tiếu Lăng Tiêu lấy hết dũng khí hỏi: “Lần đầu tiên gặp nhau, tôi không hề cố ý.”</w:t>
      </w:r>
      <w:r>
        <w:br w:type="textWrapping"/>
      </w:r>
      <w:r>
        <w:br w:type="textWrapping"/>
      </w:r>
      <w:r>
        <w:t xml:space="preserve">“Hả?”</w:t>
      </w:r>
      <w:r>
        <w:br w:type="textWrapping"/>
      </w:r>
      <w:r>
        <w:br w:type="textWrapping"/>
      </w:r>
      <w:r>
        <w:t xml:space="preserve">“Tôi chỉ lo anh không đủ tiền nuôi Trung Khuyển, còn vụ sờ tay, lúc đó là do tôi bị ấm đầu mới ——”</w:t>
      </w:r>
      <w:r>
        <w:br w:type="textWrapping"/>
      </w:r>
      <w:r>
        <w:br w:type="textWrapping"/>
      </w:r>
      <w:r>
        <w:t xml:space="preserve">“Không sao.” Chu Cẩn Sơ đáp.</w:t>
      </w:r>
      <w:r>
        <w:br w:type="textWrapping"/>
      </w:r>
      <w:r>
        <w:br w:type="textWrapping"/>
      </w:r>
      <w:r>
        <w:t xml:space="preserve">Vụ sờ mó kia y đã sớm không còn để ý nữa rồi.</w:t>
      </w:r>
      <w:r>
        <w:br w:type="textWrapping"/>
      </w:r>
      <w:r>
        <w:br w:type="textWrapping"/>
      </w:r>
      <w:r>
        <w:t xml:space="preserve">Vài giây sau, Chu Cẩn Sơ đột nhiên hỏi ngược lại: “Phải rồi… Cậu muốn tham gia bộ phim này, không phải là vì tôi đấy chứ?”</w:t>
      </w:r>
      <w:r>
        <w:br w:type="textWrapping"/>
      </w:r>
      <w:r>
        <w:br w:type="textWrapping"/>
      </w:r>
      <w:r>
        <w:t xml:space="preserve">“Thì… Đúng là vậy…” Tiếu Lăng Tiêu cũng không có ý định giấu diếm.</w:t>
      </w:r>
      <w:r>
        <w:br w:type="textWrapping"/>
      </w:r>
      <w:r>
        <w:br w:type="textWrapping"/>
      </w:r>
      <w:r>
        <w:t xml:space="preserve">“Tại sao?”</w:t>
      </w:r>
      <w:r>
        <w:br w:type="textWrapping"/>
      </w:r>
      <w:r>
        <w:br w:type="textWrapping"/>
      </w:r>
      <w:r>
        <w:t xml:space="preserve">“Bởi vì… Tôi thích anh.” Tiếu Lăng Tiêu đỏ mặt tỏ tình lần thứ hai.</w:t>
      </w:r>
      <w:r>
        <w:br w:type="textWrapping"/>
      </w:r>
      <w:r>
        <w:br w:type="textWrapping"/>
      </w:r>
      <w:r>
        <w:t xml:space="preserve">Chu Cẩn Sơ có chút bất đắc dĩ: “Cậu thích điểm gì ở tôi? Cậu thậm chí còn không biết bản chất của tôi là người như thế nào. Người xuất hiện trên màn ảnh kia cũng không phải tôi ở ngoài đời. Tôi rất cảm ơn cậu vì đã quý mến tôi, nhưng cũng vì vậy mà tôi không muốn cậu tiếp tục loại tình trạng này.”</w:t>
      </w:r>
      <w:r>
        <w:br w:type="textWrapping"/>
      </w:r>
      <w:r>
        <w:br w:type="textWrapping"/>
      </w:r>
      <w:r>
        <w:t xml:space="preserve">“Chu Cẩn Sơ… Không phải như anh nghĩ.” Tiếu Lăng Tiêu nói rõ từng chữ qua weibo: “Tôi thích chính là bản thân anh.”</w:t>
      </w:r>
      <w:r>
        <w:br w:type="textWrapping"/>
      </w:r>
      <w:r>
        <w:br w:type="textWrapping"/>
      </w:r>
      <w:r>
        <w:t xml:space="preserve">“…”</w:t>
      </w:r>
      <w:r>
        <w:br w:type="textWrapping"/>
      </w:r>
      <w:r>
        <w:br w:type="textWrapping"/>
      </w:r>
      <w:r>
        <w:t xml:space="preserve">“Tuyệt đối không phải là thích vai diễn của anh. Anh không ưa nói chuyện nhiều, vì anh cảm thấy rất phiền phức, nhưng trên thực tế lại luôn quan tâm đến người khác.” Trên thực tế, Tiếu Lăng Tiêu còn có thể nói ra rất rất nhiều thứ khác. Đối phương thích xem chương trình gì, nghe nhạc gì, hắn đều vô cùng rõ ràng. Hắn thậm chí còn biết toàn thân Chu Cẩn Sơ từ trên xuống dưới có bao nhiêu cái nốt ruồi, chim nhỏ lúc mềm hay cứng dài bao nhiêu cm… </w:t>
      </w:r>
      <w:r>
        <w:rPr>
          <w:i/>
        </w:rPr>
        <w:t xml:space="preserve">(Bạn Tiếu nhận của mình một lạy =))))</w:t>
      </w:r>
      <w:r>
        <w:br w:type="textWrapping"/>
      </w:r>
      <w:r>
        <w:br w:type="textWrapping"/>
      </w:r>
      <w:r>
        <w:t xml:space="preserve">“…” Chu Cẩn Sơ ngậm miệng không nói gì.</w:t>
      </w:r>
      <w:r>
        <w:br w:type="textWrapping"/>
      </w:r>
      <w:r>
        <w:br w:type="textWrapping"/>
      </w:r>
      <w:r>
        <w:t xml:space="preserve">Tiếu Lăng Tiêu thực sự nói không sai.</w:t>
      </w:r>
      <w:r>
        <w:br w:type="textWrapping"/>
      </w:r>
      <w:r>
        <w:br w:type="textWrapping"/>
      </w:r>
      <w:r>
        <w:t xml:space="preserve">Trước khi ngắt điện thoại, y hỏi thêm một câu: “Còn có một việc tôi vẫn luôn thắc mắc, ngày thử kính hôm đó, tiếng chó sủa cậu diễn ấy, có ý nghĩa đặc biệt gì không?”</w:t>
      </w:r>
      <w:r>
        <w:br w:type="textWrapping"/>
      </w:r>
      <w:r>
        <w:br w:type="textWrapping"/>
      </w:r>
      <w:r>
        <w:t xml:space="preserve">Hí hí… Đến rồi đến rồi…</w:t>
      </w:r>
      <w:r>
        <w:br w:type="textWrapping"/>
      </w:r>
      <w:r>
        <w:br w:type="textWrapping"/>
      </w:r>
      <w:r>
        <w:t xml:space="preserve">“Tôi cũng không rõ lắm.” Tiếu Lăng Tiêu mode-chó-tâm-cơ trợn mắt nói láo: “Chỉ có cảm giác như có ai đó đã dạy tôi như vậy, vì thế tôi cứ dựa theo đó mà sủa thôi.”</w:t>
      </w:r>
      <w:r>
        <w:br w:type="textWrapping"/>
      </w:r>
      <w:r>
        <w:br w:type="textWrapping"/>
      </w:r>
      <w:r>
        <w:t xml:space="preserve">“Vậy à…” Thanh âm của Chu Cẩn Sơ có chút mờ mịt.</w:t>
      </w:r>
      <w:r>
        <w:br w:type="textWrapping"/>
      </w:r>
      <w:r>
        <w:br w:type="textWrapping"/>
      </w:r>
      <w:r>
        <w:t xml:space="preserve">Quả nhiên là trùng hợp… Cũng phải thôi, làm sao có khả năng không phải là trùng hợp được, Trung Khuyển chưa bao giờ sủa câu này ở nơi công cộng, Tiếu Lăng Tiêu lại không quen biết Trung Khuyển.</w:t>
      </w:r>
      <w:r>
        <w:br w:type="textWrapping"/>
      </w:r>
      <w:r>
        <w:br w:type="textWrapping"/>
      </w:r>
      <w:r>
        <w:t xml:space="preserve">“Tiếu Lăng Tiêu…” Y không nói thêm gì nữa, ném điện thoại lên bàn trà, nhìn Trung Khuyển đang nằm ở một bên, thuận miệng nói: “Thôi bỏ đi, không nghĩ đến cậu ta nữa.”</w:t>
      </w:r>
      <w:r>
        <w:br w:type="textWrapping"/>
      </w:r>
      <w:r>
        <w:br w:type="textWrapping"/>
      </w:r>
      <w:r>
        <w:t xml:space="preserve">Mấy ngày nay hình như nhớ đến cậu ta hơi nhiều, kỳ thực y không cần quan tâm quá nhiều đến cậu ấy.</w:t>
      </w:r>
      <w:r>
        <w:br w:type="textWrapping"/>
      </w:r>
      <w:r>
        <w:br w:type="textWrapping"/>
      </w:r>
      <w:r>
        <w:t xml:space="preserve">Không ngờ rằng, vừa nghe đến ba chữ “Tiếu Lăng Tiêu”, Trung Khuyển có vẻ vô cùng kích động gầm gừ “Gâu gâu~! Grrrrrr~!”</w:t>
      </w:r>
      <w:r>
        <w:br w:type="textWrapping"/>
      </w:r>
      <w:r>
        <w:br w:type="textWrapping"/>
      </w:r>
      <w:r>
        <w:t xml:space="preserve">“Trung Khuyển?” Chu Cẩn Sơ có chút kinh ngạc, suy đoán một chút: “Ý mày là muốn tao quan tâm Tiếu Lăng Tiêu kĩ hơn?”</w:t>
      </w:r>
      <w:r>
        <w:br w:type="textWrapping"/>
      </w:r>
      <w:r>
        <w:br w:type="textWrapping"/>
      </w:r>
      <w:r>
        <w:t xml:space="preserve">Trung Khuyển tựa như càng kích động hơn: “Grrr~! Grrrrrrrrrrrrrr~!”</w:t>
      </w:r>
      <w:r>
        <w:br w:type="textWrapping"/>
      </w:r>
      <w:r>
        <w:br w:type="textWrapping"/>
      </w:r>
      <w:r>
        <w:t xml:space="preserve">“…” Chu Cẩn Sơ không có cách nào bình tĩnh được.</w:t>
      </w:r>
      <w:r>
        <w:br w:type="textWrapping"/>
      </w:r>
      <w:r>
        <w:br w:type="textWrapping"/>
      </w:r>
      <w:r>
        <w:t xml:space="preserve">Trước kia, Trung Khuyển phảng phất như có thể nghe hiểu tiếng người, khi y nói chuyện sẽ ngẫu nhiên phản ứng lại. Tuy chỉ là tình cờ, nhưng vô số sự việc trong thực tế đã chứng minh, những “ý kiến” của Trung Khuyển luôn luôn chính xác, Chu Cẩn Sơ cảm thấy trực giác của Trung Khuyển thực sự rất thần kỳ.</w:t>
      </w:r>
      <w:r>
        <w:br w:type="textWrapping"/>
      </w:r>
      <w:r>
        <w:br w:type="textWrapping"/>
      </w:r>
      <w:r>
        <w:t xml:space="preserve">Nhưng mà, đã rất lâu rồi Trung Khuyển chưa từng làm lại chuyện như vậy.</w:t>
      </w:r>
      <w:r>
        <w:br w:type="textWrapping"/>
      </w:r>
      <w:r>
        <w:br w:type="textWrapping"/>
      </w:r>
      <w:r>
        <w:t xml:space="preserve">Hiện tại, khi nhắc đến Tiếu Lăng Tiêu, Trung Khuyển lại phản ứng những hai lần.</w:t>
      </w:r>
      <w:r>
        <w:br w:type="textWrapping"/>
      </w:r>
      <w:r>
        <w:br w:type="textWrapping"/>
      </w:r>
      <w:r>
        <w:t xml:space="preserve">—— thực sự muốn y quan tâm đến Tiếu Lăng Tiêu sao?</w:t>
      </w:r>
      <w:r>
        <w:br w:type="textWrapping"/>
      </w:r>
      <w:r>
        <w:br w:type="textWrapping"/>
      </w:r>
      <w:r>
        <w:t xml:space="preserve">Vô luận như thế nào Chu Cẩn Sơ cũng không thể nghĩ tới, sở dĩ Trung Khuyển phản ứng mạnh như vậy, chỉ bởi vì “Tiếu Lăng Tiêu” là tên người ta dùng để gọi nó suốt hai năm qua. </w:t>
      </w:r>
      <w:r>
        <w:rPr>
          <w:i/>
        </w:rPr>
        <w:t xml:space="preserve">(Good job, Trung Khuyển! Tui cảm thấy chúng ta nên đổi văn án thành “Câu chuyện tình yêu kết trái nhờ một con chó” =)))))</w:t>
      </w:r>
      <w:r>
        <w:br w:type="textWrapping"/>
      </w:r>
      <w:r>
        <w:br w:type="textWrapping"/>
      </w:r>
    </w:p>
    <w:p>
      <w:pPr>
        <w:pStyle w:val="Heading2"/>
      </w:pPr>
      <w:bookmarkStart w:id="68" w:name="chương-41-quay-phim-1"/>
      <w:bookmarkEnd w:id="68"/>
      <w:r>
        <w:t xml:space="preserve">41. Chương 41: Quay Phim (1)</w:t>
      </w:r>
    </w:p>
    <w:p>
      <w:pPr>
        <w:pStyle w:val="Compact"/>
      </w:pPr>
      <w:r>
        <w:br w:type="textWrapping"/>
      </w:r>
      <w:r>
        <w:br w:type="textWrapping"/>
      </w:r>
      <w:r>
        <w:t xml:space="preserve">Edit: 笑顔Egao.</w:t>
      </w:r>
      <w:r>
        <w:br w:type="textWrapping"/>
      </w:r>
      <w:r>
        <w:br w:type="textWrapping"/>
      </w:r>
      <w:r>
        <w:t xml:space="preserve">Hiệu suất của đoàn làm phim khá cao, Tiếu Lăng Tiêu sau khi nhận được thông báo một ngày đã thấy đối phương gửi kịch bản tới. Thông thường, chỉ khi chuẩn bị ký hợp đồng diễn viên mới nhận được tóm tắt bộ phim và một phần của kịch bản. Phim ảnh sau khi được bộ văn hóa duyệt kịch bản và có chứng nhận cho phép quay phim mới được khởi quay chính thức, trong quá trình xét duyệt và phúc thẩm, kịch bản sẽ được lập hồ sơ bản quyền đồng thời được bảo chứng, vì vậy, trừ phi nhà sản xuất muốn bảo trì “thần bí tuyệt đối” trước khi lên màn ảnh, hoặc sợ kịch bản bị rò rỉ ra ngoài, thông thường sẽ không cho diễn viên biết quá nhiều thứ trước khi kí hợp đồng.</w:t>
      </w:r>
      <w:r>
        <w:br w:type="textWrapping"/>
      </w:r>
      <w:r>
        <w:br w:type="textWrapping"/>
      </w:r>
      <w:r>
        <w:t xml:space="preserve">“Thứ hai tới thử kính một lần, đạo diễn sẽ xem xét cẩn thận, sau đó mọi người cùng nhau ngồi học thuộc kịch bản.”</w:t>
      </w:r>
      <w:r>
        <w:br w:type="textWrapping"/>
      </w:r>
      <w:r>
        <w:br w:type="textWrapping"/>
      </w:r>
      <w:r>
        <w:t xml:space="preserve">“Dạ vâng!” Tiếu Lăng Tiêu trả lời. Hắn biết rõ, khi thực hiện một bộ phim điện ảnh hoặc truyền hình, đầu tiên là thử kính khi tuyển diễn viên, sau khi chọn được diễn viên sẽ thử kính lại một lần nữa. Lần này cả đạo diễn và phó đạo diễn sẽ xem mọi người có thể lên màn ảnh hay không, nếu tất cả đều không có vấn đề sẽ cùng nhau ngồi đọc kịch bản, đạo diễn sẽ xem sự tương tác giữa các diễn viên với nhau, nếu hài lòng mới có thể ký hợp đồng chính thức.</w:t>
      </w:r>
      <w:r>
        <w:br w:type="textWrapping"/>
      </w:r>
      <w:r>
        <w:br w:type="textWrapping"/>
      </w:r>
      <w:r>
        <w:t xml:space="preserve">Tiếu Lăng Tiêu mở kịch bản, đọc từng câu từng chữ thật cẩn thận.</w:t>
      </w:r>
      <w:r>
        <w:br w:type="textWrapping"/>
      </w:r>
      <w:r>
        <w:br w:type="textWrapping"/>
      </w:r>
      <w:r>
        <w:t xml:space="preserve">Vai chính trong phim là một đạo sĩ vẻ ngoài rất phóng khoáng. Trong kịch bản, y giải quyết tổng cộng ba vụ án do “yêu quái quấy phá”.</w:t>
      </w:r>
      <w:r>
        <w:br w:type="textWrapping"/>
      </w:r>
      <w:r>
        <w:br w:type="textWrapping"/>
      </w:r>
      <w:r>
        <w:t xml:space="preserve">Tiếu Lăng Tiêu chủ yếu xuất hiện ở vụ án thứ hai.</w:t>
      </w:r>
      <w:r>
        <w:br w:type="textWrapping"/>
      </w:r>
      <w:r>
        <w:br w:type="textWrapping"/>
      </w:r>
      <w:r>
        <w:t xml:space="preserve">Ở một thôn trang non xanh nước biếc nào đó bỗng nhiên xuất hiện rất nhiều chuyện kì quái, người lữ hành ngẫu nhiên đi qua đều trở thành bữa tối của yêu quái, hai chân hoặc thậm chí cả nửa người dưới đều bị yêu quái ăn mất, vết thương thô ráp tựa như bị quái thú nào đó cắn xé một cách dã man, tuyệt đối không giống vết tích của đao kiếm; hơn nữa, người dân trong thôn thường nghe thấy tiếng kêu quái dị từ trên núi truyền xuống. Sau khi vai chính đến thôn trang, một người dân nổi tiếng là lương thiện trong thôn khuyên y nhanh chóng rời đi, tránh trở thành vong hồn tiếp theo, nhưng vai chính lại cố chấp không chịu đi. Thời gian càng dài, y càng cảm thấy người nổi danh là lương thiện này có vấn đề. Chủ đề của bộ phim này là “Tâm nghi ngờ sẽ sinh ra ma quỷ, chỉ cần trong tâm một người có quỷ, yêu quái sẽ tìm tới cửa”. </w:t>
      </w:r>
      <w:r>
        <w:rPr>
          <w:i/>
        </w:rPr>
        <w:t xml:space="preserve">(Câu này đại khái là người có tâm nghi ngờ nặng sẽ dễ dao động, một khi đã dao động dễ khiến trong lòng có quỷ – tức là suy nghĩ và làm việc theo hướng tiêu cực, yêu quái sẽ dựa theo đó mà tìm tới. Các bạn đọc tu chân nhiều có thể tưởng tượng nó tương đồng với tâm ma ấy, nhưng áp dụng với người phàm, không phải người tu chân.)</w:t>
      </w:r>
      <w:r>
        <w:br w:type="textWrapping"/>
      </w:r>
      <w:r>
        <w:br w:type="textWrapping"/>
      </w:r>
      <w:r>
        <w:t xml:space="preserve">Vợ người lương thiện chết sớm, sau khi người vợ mất không lâu, con chó bà rất yêu quý khi còn sống cũng chết theo. Một ngày nọ, vai chính và người lương thiện cùng nhau uống rượu, khi gã say đã thú nhận thực ra có một con khuyển yêu, gã còn thường nói chuyện với nó rất lâu. Sau khi trời sáng, vai chính nói với người lương thiện, căn bản không có cái gì gọi là khuyển yêu, cũng dùng thân phận đạo sĩ giải thích cho gã nghe về giấc “mộng” kia, sai gã mua một số thứ về để “làm phép”. Đêm ngày hôm sau, khuyển yêu lại xuất hiện, lần này nó nói mình tới để cứu người lương thiện, đạo sĩ kia mới là kẻ đã hại con chó của vợ gã. Sau nhiều lần như vậy, người lương thiện không rõ ai mới là khuyển yêu, cả ngày đều nghi thần nghi quỷ, tinh thần của gã bắt đầu tan vỡ, mạo hiểm tìm người thương lượng đối sách. Hóa ra, năm năm trước, cảnh “người lương thiện” giết vợ của mình bị người khác nhìn thấy, từ đó người kia lợi dụng điều này để áp chế gã, sai khiến gã đi giết chết những lữ nhân qua đường rồi cướp của cải của họ, giả vờ như có yêu quái quấy phá. Vết thương nhìn như vết cắn là do gã lấy đao chặt chân lữ nhân rồi đặt vết thương lên mặt đất, sau đó dùng ngựa chở hàng kéo lê nó trên đường, tạo ra miệng vết thương nham nhở như bị quái vật cắn xé.</w:t>
      </w:r>
      <w:r>
        <w:br w:type="textWrapping"/>
      </w:r>
      <w:r>
        <w:br w:type="textWrapping"/>
      </w:r>
      <w:r>
        <w:t xml:space="preserve">Ba vụ án trong phim đều có mối liên hệ với nhau, cuối cùng vai chính cũng vạch trần được sự thật, đồng thời tiêu diệt được boss phản diện. Khiến người ta cạn lời chính là, khi kết thúc bộ phim lại được “khoa học hóa” một lần, chỉ ra đạo sĩ cùng yêu quái thực ra đều là con người giả trang mà thành —— có người nói, sở dĩ có kết thúc như vậy là do sợ xảy ra biến cố, sẽ khiến bộ phim có đề tài yêu ma quỷ quái này không lấy được giấy phép công chiếu.</w:t>
      </w:r>
      <w:r>
        <w:br w:type="textWrapping"/>
      </w:r>
      <w:r>
        <w:br w:type="textWrapping"/>
      </w:r>
      <w:r>
        <w:t xml:space="preserve">Tiếu Lăng Tiêu tỉ mỉ đọc bản tóm tắt, kịch bản và lời thoại của hắn, luyện tập nhiều lần, ngay cả khi ăn cơm cũng nhồm nhoàm đọc lời thoại.</w:t>
      </w:r>
      <w:r>
        <w:br w:type="textWrapping"/>
      </w:r>
      <w:r>
        <w:br w:type="textWrapping"/>
      </w:r>
      <w:r>
        <w:t xml:space="preserve">***</w:t>
      </w:r>
      <w:r>
        <w:br w:type="textWrapping"/>
      </w:r>
      <w:r>
        <w:br w:type="textWrapping"/>
      </w:r>
      <w:r>
        <w:t xml:space="preserve">—— Thứ hai tựa hồ đến rất nhanh, mà lại cũng rất chậm. Nói nhanh là vì Tiếu Lăng Tiêu cảm thấy hắn còn chưa chuẩn bị kĩ càng, nhưng hắn cũng biết hắn mãi mãi không thể cảm thấy mình đã chuẩn bị xong. Nói chậm, là vì Tiếu Lăng Tiêu muốn gặp Chu Cẩn Sơ, đối với hắn mà nói, một tuần không gặp y phảng phất như dài bằng một năm vậy.</w:t>
      </w:r>
      <w:r>
        <w:br w:type="textWrapping"/>
      </w:r>
      <w:r>
        <w:br w:type="textWrapping"/>
      </w:r>
      <w:r>
        <w:t xml:space="preserve">“Đạo diễn Thi…” Tiếu Lăng Tiêu đến sớm, các phó đạo diễn và diễn viên khác còn chưa tới, vì thế hắn chào hỏi đạo diễn trước.</w:t>
      </w:r>
      <w:r>
        <w:br w:type="textWrapping"/>
      </w:r>
      <w:r>
        <w:br w:type="textWrapping"/>
      </w:r>
      <w:r>
        <w:t xml:space="preserve">Thái độ của đạo diễn Thi đối với một nhân vật không quá quan trọng như hắn vẫn khá nhiệt tình: “Đến sớm vậy?”</w:t>
      </w:r>
      <w:r>
        <w:br w:type="textWrapping"/>
      </w:r>
      <w:r>
        <w:br w:type="textWrapping"/>
      </w:r>
      <w:r>
        <w:t xml:space="preserve">Tiếu Lăng Tiêu đáp: “Vì tôi sợ kẹt xe, lại không muốn đi muộn… Ngài cũng tới thật sớm.”</w:t>
      </w:r>
      <w:r>
        <w:br w:type="textWrapping"/>
      </w:r>
      <w:r>
        <w:br w:type="textWrapping"/>
      </w:r>
      <w:r>
        <w:t xml:space="preserve">“Đọc bản tóm tắt chưa?”</w:t>
      </w:r>
      <w:r>
        <w:br w:type="textWrapping"/>
      </w:r>
      <w:r>
        <w:br w:type="textWrapping"/>
      </w:r>
      <w:r>
        <w:t xml:space="preserve">“Đọc rồi ạ.”</w:t>
      </w:r>
      <w:r>
        <w:br w:type="textWrapping"/>
      </w:r>
      <w:r>
        <w:br w:type="textWrapping"/>
      </w:r>
      <w:r>
        <w:t xml:space="preserve">“Cảm giác thế nào?”</w:t>
      </w:r>
      <w:r>
        <w:br w:type="textWrapping"/>
      </w:r>
      <w:r>
        <w:br w:type="textWrapping"/>
      </w:r>
      <w:r>
        <w:t xml:space="preserve">“Rất tốt ạ, nhưng mà…” Tiếu Lăng Tiêu ngồi lên băng ghế thấp nhỏ phía đối diện, hai tay buông thõng trước ngực, ngẩng đầu lên, nhìn rất giống một con chó đang ngồi xổm trên sàn nhà: “Tôi không hiểu lắm… Boss sau màn vì sao lại làm nhiều chuyện xấu như vậy?”</w:t>
      </w:r>
      <w:r>
        <w:br w:type="textWrapping"/>
      </w:r>
      <w:r>
        <w:br w:type="textWrapping"/>
      </w:r>
      <w:r>
        <w:t xml:space="preserve">“Có lẽ là vì chữ lợi.”</w:t>
      </w:r>
      <w:r>
        <w:br w:type="textWrapping"/>
      </w:r>
      <w:r>
        <w:br w:type="textWrapping"/>
      </w:r>
      <w:r>
        <w:t xml:space="preserve">“… Lợi.”</w:t>
      </w:r>
      <w:r>
        <w:br w:type="textWrapping"/>
      </w:r>
      <w:r>
        <w:br w:type="textWrapping"/>
      </w:r>
      <w:r>
        <w:t xml:space="preserve">“Chính là xấu, đơn thuần là người xấu thôi.”</w:t>
      </w:r>
      <w:r>
        <w:br w:type="textWrapping"/>
      </w:r>
      <w:r>
        <w:br w:type="textWrapping"/>
      </w:r>
      <w:r>
        <w:t xml:space="preserve">“A…”</w:t>
      </w:r>
      <w:r>
        <w:br w:type="textWrapping"/>
      </w:r>
      <w:r>
        <w:br w:type="textWrapping"/>
      </w:r>
      <w:r>
        <w:t xml:space="preserve">“Tôi biết trong phim điện ảnh thời bây giờ, mỗi hung thủ đều có nỗi khổ tâm trong lòng, làm việc xấu chỉ là bất đắc dĩ,” Đạo diễn Thi tán gẫu một cách vô tư: “Khán giả cũng cảm thấy thiết kế nhân vật như vậy rất sâu sắc, chân thực, thể hiện được sự phức tạp của nhân tính.”</w:t>
      </w:r>
      <w:r>
        <w:br w:type="textWrapping"/>
      </w:r>
      <w:r>
        <w:br w:type="textWrapping"/>
      </w:r>
      <w:r>
        <w:t xml:space="preserve">“Dạ.”</w:t>
      </w:r>
      <w:r>
        <w:br w:type="textWrapping"/>
      </w:r>
      <w:r>
        <w:br w:type="textWrapping"/>
      </w:r>
      <w:r>
        <w:t xml:space="preserve">“Bản thân tôi lại thấy, đơn thuần là người xấu cũng không phải là không thể. Trước khi làm phim điện ảnh, tôi là một biên đạo, biên đạo của một chương trình pháp chế. Những năm ấy, tôi vẫn thường xuyên nhận được cảm giác sởn tóc gáy, vì không ngờ nhân tính lại có thể ác đến mức này, có những người lại có thể xấu xa đến trình độ đó.”</w:t>
      </w:r>
      <w:r>
        <w:br w:type="textWrapping"/>
      </w:r>
      <w:r>
        <w:br w:type="textWrapping"/>
      </w:r>
      <w:r>
        <w:t xml:space="preserve">“…”</w:t>
      </w:r>
      <w:r>
        <w:br w:type="textWrapping"/>
      </w:r>
      <w:r>
        <w:br w:type="textWrapping"/>
      </w:r>
      <w:r>
        <w:t xml:space="preserve">“Chúng ta vẫn tưởng nghệ thuật khoa trương nhiều điều trong cuộc sống, nhưng so với hiện thực, kẻ ác trong phim chỉ như một đứa trẻ, vì biên kịch vốn không thể tưởng tượng được họ ác đến mức nào.”</w:t>
      </w:r>
      <w:r>
        <w:br w:type="textWrapping"/>
      </w:r>
      <w:r>
        <w:br w:type="textWrapping"/>
      </w:r>
      <w:r>
        <w:t xml:space="preserve">Xoạch ——</w:t>
      </w:r>
      <w:r>
        <w:br w:type="textWrapping"/>
      </w:r>
      <w:r>
        <w:br w:type="textWrapping"/>
      </w:r>
      <w:r>
        <w:t xml:space="preserve">Diễn viên thủ vai “người lương thiện” cũng đến sớm. Tiếu Lăng Tiêu ngắm nghía một chút, nhận ra vẻ ngoài của đối phương thực sự rất hiền lành lương thiện.</w:t>
      </w:r>
      <w:r>
        <w:br w:type="textWrapping"/>
      </w:r>
      <w:r>
        <w:br w:type="textWrapping"/>
      </w:r>
      <w:r>
        <w:t xml:space="preserve">Đạo diễn Thi nói với hai người họ: “Hai người nếu đã đến sớm thì vào thử kính trước đi —— màn A1 cảnh số 21, hai người các cậu học thuộc lời thoại trước đi, sau đó diễn thử với nhau. Lát nữa vào cùng một lượt là được, làm nhanh xong sớm.”</w:t>
      </w:r>
      <w:r>
        <w:br w:type="textWrapping"/>
      </w:r>
      <w:r>
        <w:br w:type="textWrapping"/>
      </w:r>
      <w:r>
        <w:t xml:space="preserve">Tiếu Lăng Tiêu thử kính khá thuận lợi, đạo diễn Thi ngồi sau camera cũng lộ ra vẻ hài lòng.</w:t>
      </w:r>
      <w:r>
        <w:br w:type="textWrapping"/>
      </w:r>
      <w:r>
        <w:br w:type="textWrapping"/>
      </w:r>
      <w:r>
        <w:t xml:space="preserve">Vấn đề phát sinh khi mọi người cùng nhau đọc lời thoại.</w:t>
      </w:r>
      <w:r>
        <w:br w:type="textWrapping"/>
      </w:r>
      <w:r>
        <w:br w:type="textWrapping"/>
      </w:r>
      <w:r>
        <w:t xml:space="preserve">Vì Chu Cẩn Sơ đã tới, Tiếu Lăng Tiêu trong nháy mắt trở nên hồi hộp. Hắn hiểu rõ kĩ thuật của mình rất kém, có thể nhận được nhân vật này chỉ vì hắn hiểu rất rõ về loài chó. Giờ hắn không thể thực hiện các động tác giả làm chó, chỉ có thể đơn thuần đọc lời thoại, không biết có xảy ra chuyện gì mất mặt hay không? Thực ra vào hai năm trước, do xuất thân từ ngành truyền thông, đọc lời thoại có thể coi là một điểm không tệ của Tiếu Lăng Tiêu, nhưng đến lúc này hắn lại lo được lo mất, không còn tự tin, sợ hãi lộ ra điểm yếu trước mặt vị ảnh đến danh xứng với thực này, khiến đối phương cảm thấy trình độ của mình kém đến mức không thể nhìn nổi, đối phương dù sao cũng giỏi hơn hắn nhiều lắm.</w:t>
      </w:r>
      <w:r>
        <w:br w:type="textWrapping"/>
      </w:r>
      <w:r>
        <w:br w:type="textWrapping"/>
      </w:r>
      <w:r>
        <w:t xml:space="preserve">Hắn càng nhìn Chu Cẩn Sơ, trái tim lại đập càng dồn dập.</w:t>
      </w:r>
      <w:r>
        <w:br w:type="textWrapping"/>
      </w:r>
      <w:r>
        <w:br w:type="textWrapping"/>
      </w:r>
      <w:r>
        <w:t xml:space="preserve">Dưới áp lực cực lớn, thanh âm của Tiếu Lăng Tiêu bắt đầu phát run.</w:t>
      </w:r>
      <w:r>
        <w:br w:type="textWrapping"/>
      </w:r>
      <w:r>
        <w:br w:type="textWrapping"/>
      </w:r>
      <w:r>
        <w:t xml:space="preserve">“Tiếu Lăng Tiêu,” đạo diễn hỏi: “Cậu run cái gì?”</w:t>
      </w:r>
      <w:r>
        <w:br w:type="textWrapping"/>
      </w:r>
      <w:r>
        <w:br w:type="textWrapping"/>
      </w:r>
      <w:r>
        <w:t xml:space="preserve">“A, a a…” Tiếu Lăng Tiêu đến xin lỗi cũng run: “Xin lỗi…” Tầm mắt của mọi người đều tập trung trên người hắn, đầu ngón tay của Tiếu Lăng Tiêu bắt đầu trở nên lạnh lẽo.</w:t>
      </w:r>
      <w:r>
        <w:br w:type="textWrapping"/>
      </w:r>
      <w:r>
        <w:br w:type="textWrapping"/>
      </w:r>
      <w:r>
        <w:t xml:space="preserve">Thử lại ba lần, vẫn chưa có kết quả, Tiếu Lăng Tiêu càng dặn lòng mình không được sốt sắng, giọng nói lại càng run rẩy lợi hại.</w:t>
      </w:r>
      <w:r>
        <w:br w:type="textWrapping"/>
      </w:r>
      <w:r>
        <w:br w:type="textWrapping"/>
      </w:r>
      <w:r>
        <w:t xml:space="preserve">Đạo diễn nhíu mày nhìn Tiếu Lăng Tiêu.</w:t>
      </w:r>
      <w:r>
        <w:br w:type="textWrapping"/>
      </w:r>
      <w:r>
        <w:br w:type="textWrapping"/>
      </w:r>
      <w:r>
        <w:t xml:space="preserve">“Cậu quá khẩn trương.” Chu Cẩn Sơ nhìn Tiếu Lăng Tiêu, ngữ điệu khó có được ôn hòa: “Thả lỏng một chút.”</w:t>
      </w:r>
      <w:r>
        <w:br w:type="textWrapping"/>
      </w:r>
      <w:r>
        <w:br w:type="textWrapping"/>
      </w:r>
      <w:r>
        <w:t xml:space="preserve">“…” Tiếu Lăng Tiêu hỏi lại: “Có phải anh sẽ cảm thấy tôi rất ngu ngốc không?”</w:t>
      </w:r>
      <w:r>
        <w:br w:type="textWrapping"/>
      </w:r>
      <w:r>
        <w:br w:type="textWrapping"/>
      </w:r>
      <w:r>
        <w:t xml:space="preserve">“Sẽ không,” Chu Cẩn Sơ đáp: “Thử lại xem.”</w:t>
      </w:r>
      <w:r>
        <w:br w:type="textWrapping"/>
      </w:r>
      <w:r>
        <w:br w:type="textWrapping"/>
      </w:r>
      <w:r>
        <w:t xml:space="preserve">“Ừ.” Bản thân Tiếu Lăng Tiêu cũng biết, Chu Cẩn Sơ sẽ không chê ai ngốc cả.</w:t>
      </w:r>
      <w:r>
        <w:br w:type="textWrapping"/>
      </w:r>
      <w:r>
        <w:br w:type="textWrapping"/>
      </w:r>
      <w:r>
        <w:t xml:space="preserve">“Đến đây nào.” Một nữ sinh ngồi đối diện vươn lòng bàn tay đến trước mặt Tiếu Lăng Tiêu, ngữ khí vô cùng thân thiện: “Nắm tay của tôi một lát, tôi truyền năng lực của tôi cho cậu.” Khả năng đọc lời thoại của cô nàng rất xuất sắc, cô làm vậy chỉ vì cảm thấy Tiếu Lăng Tiêu rất đáng yêu, cũng không có suy nghĩ gì khác.</w:t>
      </w:r>
      <w:r>
        <w:br w:type="textWrapping"/>
      </w:r>
      <w:r>
        <w:br w:type="textWrapping"/>
      </w:r>
      <w:r>
        <w:t xml:space="preserve">“…” Nhìn bàn tay trước mắt, Tiếu Lăng Tiêu chợt nhớ đến, đã từng có một đoạn thời gian, Chu Cẩn Sơ thường nắm lấy móng vuốt của hắn dạy hắn đóng phim.</w:t>
      </w:r>
      <w:r>
        <w:br w:type="textWrapping"/>
      </w:r>
      <w:r>
        <w:br w:type="textWrapping"/>
      </w:r>
      <w:r>
        <w:t xml:space="preserve">“Cảm ơn, nhưng cô là con gái.” Cũng không biết nghĩ như thế nào, Tiếu Lăng Tiêu không nắm lấy tay cô nàng, mà nhìn về phía Chu Cẩn Sơ, duỗi ra một cánh tay như trước kia: “Có thể mượn tay của anh không?”</w:t>
      </w:r>
      <w:r>
        <w:br w:type="textWrapping"/>
      </w:r>
      <w:r>
        <w:br w:type="textWrapping"/>
      </w:r>
      <w:r>
        <w:t xml:space="preserve">“A?” Chu Cẩn Sơ sửng sốt một chút, sau đó lại nở nụ cười, vươn tay ra, dùng sức nắm lấy đầu ngón tay của Tiếu Lăng Tiêu.</w:t>
      </w:r>
      <w:r>
        <w:br w:type="textWrapping"/>
      </w:r>
      <w:r>
        <w:br w:type="textWrapping"/>
      </w:r>
      <w:r>
        <w:t xml:space="preserve">Tiếu Lăng Tiêu trong nháy mắt cảm thấy an tâm hơn rất nhiều.</w:t>
      </w:r>
      <w:r>
        <w:br w:type="textWrapping"/>
      </w:r>
      <w:r>
        <w:br w:type="textWrapping"/>
      </w:r>
    </w:p>
    <w:p>
      <w:pPr>
        <w:pStyle w:val="Heading2"/>
      </w:pPr>
      <w:bookmarkStart w:id="69" w:name="chương-42-quay-phim-2"/>
      <w:bookmarkEnd w:id="69"/>
      <w:r>
        <w:t xml:space="preserve">42. Chương 42: Quay Phim (2)</w:t>
      </w:r>
    </w:p>
    <w:p>
      <w:pPr>
        <w:pStyle w:val="Compact"/>
      </w:pPr>
      <w:r>
        <w:br w:type="textWrapping"/>
      </w:r>
      <w:r>
        <w:br w:type="textWrapping"/>
      </w:r>
      <w:r>
        <w:t xml:space="preserve">Edit: 笑顔Egao.</w:t>
      </w:r>
      <w:r>
        <w:br w:type="textWrapping"/>
      </w:r>
      <w:r>
        <w:br w:type="textWrapping"/>
      </w:r>
      <w:r>
        <w:t xml:space="preserve">Tiếu Lăng Tiêu cảm giác như mình lại trở về quãng thời gian cùng nhau đóng phim trước đây. Bản thân mình luôn lo lắng hồi hộp, mà Chu Cẩn Sơ lại có thể khiến hắn trở nên tự tin hơn. Hắn biết, sẽ luôn có một người không ghét bỏ hắn, hắn tuyệt đối không phải kẻ trắng tay không còn lại gì. Người kia nếu tin hắn có thể diễn được, hắn nhất định có thể diễn tốt. Loại logic “anh tin vào em, mà em lại tin anh, vì thế em sẽ tin tưởng vào chính bản thân mình” này nghe vào tai có vẻ rất kì quái, nhưng Tiếu Lăng Tiêu lại cảm thấy có chẳng có vấn đề gì.</w:t>
      </w:r>
      <w:r>
        <w:br w:type="textWrapping"/>
      </w:r>
      <w:r>
        <w:br w:type="textWrapping"/>
      </w:r>
      <w:r>
        <w:t xml:space="preserve">Hắn ổn định lại tâm tình, điều chỉnh hô hấp, bên tai vẫn còn nghe thấy tiếng Chu Cẩn Sơ: “Tiếu Lăng Tiêu, nếu cảm thấy căng thẳng, đừng nhìn về phía đạo diễn.”</w:t>
      </w:r>
      <w:r>
        <w:br w:type="textWrapping"/>
      </w:r>
      <w:r>
        <w:br w:type="textWrapping"/>
      </w:r>
      <w:r>
        <w:t xml:space="preserve">Tiếu Lăng Tiêu: “…”</w:t>
      </w:r>
      <w:r>
        <w:br w:type="textWrapping"/>
      </w:r>
      <w:r>
        <w:br w:type="textWrapping"/>
      </w:r>
      <w:r>
        <w:t xml:space="preserve">“Tầm mắt hướng về phía tôi là được rồi.” Chu Cẩn Sơ cảm thấy y tự hồ rất có kiên nhẫn khi đối mặt với Tiếu Lăng Tiêu. Nếu thay bằng một người khác, y mới không thèm quan tâm đối phương có làm được hay không.</w:t>
      </w:r>
      <w:r>
        <w:br w:type="textWrapping"/>
      </w:r>
      <w:r>
        <w:br w:type="textWrapping"/>
      </w:r>
      <w:r>
        <w:t xml:space="preserve">“… Cảm ơn.” Chu Cẩn Sơ với đạo diễn ngồi ở hai bên đối diện nhau. Tiếu Lăng Tiêu tự nhủ với bản thân, Chu Cẩn Sơ chỉ đang giúp đỡ hắn mà thôi, không có việc gì không nên nghĩ linh tinh.</w:t>
      </w:r>
      <w:r>
        <w:br w:type="textWrapping"/>
      </w:r>
      <w:r>
        <w:br w:type="textWrapping"/>
      </w:r>
      <w:r>
        <w:t xml:space="preserve">Sự thật chứng minh, sự an ủi của Chu Cẩn Sơ cực kì hữu hiệu. Hắn vốn vì Chu Cẩn Sơ mới biểu hiện thất thường, giờ người ta đã tỏ vẻ sẽ không để ý, Tiếu Lăng Tiêu cũng dầ dần lấy lại được cảm giác đối diễn.</w:t>
      </w:r>
      <w:r>
        <w:br w:type="textWrapping"/>
      </w:r>
      <w:r>
        <w:br w:type="textWrapping"/>
      </w:r>
      <w:r>
        <w:t xml:space="preserve">Quả nhiên cứ như trước đây là tốt nhất, Tiếu Lăng Tiêu thầm nghĩ: nếu Chu Cẩn Sơ là loại người chỉ vì người khác đọc lời thoại không tốt mà cười nhạo người ta, hắn cũng sẽ không thích y nhiều như vậy. Tiếu Lăng Tiêu cảm thấy mắt nhìn người của mình cũng không tồi. </w:t>
      </w:r>
      <w:r>
        <w:rPr>
          <w:i/>
        </w:rPr>
        <w:t xml:space="preserve">( Có ai nhớ câu phát biểu hùng hồn của bạn Chung Dương ở chương 40 không =)))))</w:t>
      </w:r>
      <w:r>
        <w:br w:type="textWrapping"/>
      </w:r>
      <w:r>
        <w:br w:type="textWrapping"/>
      </w:r>
      <w:r>
        <w:t xml:space="preserve">Tiếu Lăng Tiêu vừa nhập diễn, công việc lập tức tiến triển vô cùng thuận lợi —— bọn họ chỉ dùng nửa giờ đã đọc xong lời thoại của cả ba phân cảnh đạo diễn yêu cầu.</w:t>
      </w:r>
      <w:r>
        <w:br w:type="textWrapping"/>
      </w:r>
      <w:r>
        <w:br w:type="textWrapping"/>
      </w:r>
      <w:r>
        <w:t xml:space="preserve">Hữu kinh vô hiểm, Tiếu Lăng Tiêu thở phào nhẹ nhõm.</w:t>
      </w:r>
      <w:r>
        <w:br w:type="textWrapping"/>
      </w:r>
      <w:r>
        <w:br w:type="textWrapping"/>
      </w:r>
      <w:r>
        <w:t xml:space="preserve">“Đạo diễn,” trước khi đi, hắn hỏi: “Ngài có ghi hình lại quá trình đọc lời thoại đúng không?”</w:t>
      </w:r>
      <w:r>
        <w:br w:type="textWrapping"/>
      </w:r>
      <w:r>
        <w:br w:type="textWrapping"/>
      </w:r>
      <w:r>
        <w:t xml:space="preserve">“Có ghi, sao vậy?”</w:t>
      </w:r>
      <w:r>
        <w:br w:type="textWrapping"/>
      </w:r>
      <w:r>
        <w:br w:type="textWrapping"/>
      </w:r>
      <w:r>
        <w:t xml:space="preserve">“Tôi…” Tiếu Lăng Tiêu cố lấy hết dũng khí nói: “Tôi có thể xin một bản sao không?”</w:t>
      </w:r>
      <w:r>
        <w:br w:type="textWrapping"/>
      </w:r>
      <w:r>
        <w:br w:type="textWrapping"/>
      </w:r>
      <w:r>
        <w:t xml:space="preserve">“…?”</w:t>
      </w:r>
      <w:r>
        <w:br w:type="textWrapping"/>
      </w:r>
      <w:r>
        <w:br w:type="textWrapping"/>
      </w:r>
      <w:r>
        <w:t xml:space="preserve">“Cái đó, ừm, tôi muốn nhìn lại một lần, xem mình còn chênh lệch bao nhiêu so với mọi người để sửa lại, tranh thủ thời gian trước khi khởi quay điểu chỉnh lại trang thái đến mức tốt nhất.” Tiếu Lăng Tiêu bịa chuyện.</w:t>
      </w:r>
      <w:r>
        <w:br w:type="textWrapping"/>
      </w:r>
      <w:r>
        <w:br w:type="textWrapping"/>
      </w:r>
      <w:r>
        <w:t xml:space="preserve">“À, được.” Đạo diễn có vẻ rất vui: “Tranh thủ luyện tập như vậy rất tốt.”</w:t>
      </w:r>
      <w:r>
        <w:br w:type="textWrapping"/>
      </w:r>
      <w:r>
        <w:br w:type="textWrapping"/>
      </w:r>
      <w:r>
        <w:t xml:space="preserve">“… Dạ.” Tiếu Lăng Tiêu bỗng cảm thấy chột dạ trong nháy mắt, vì thực ra hắn chỉ muốn lưu giữ lại khoảnh khắc hắn và Chu Cẩn Sơ ở bên nhau mà thôi.</w:t>
      </w:r>
      <w:r>
        <w:br w:type="textWrapping"/>
      </w:r>
      <w:r>
        <w:br w:type="textWrapping"/>
      </w:r>
      <w:r>
        <w:t xml:space="preserve">***</w:t>
      </w:r>
      <w:r>
        <w:br w:type="textWrapping"/>
      </w:r>
      <w:r>
        <w:br w:type="textWrapping"/>
      </w:r>
      <w:r>
        <w:t xml:space="preserve">Sau khi kí hợp đồng, Tiếu Lăng Tiêu mỗi ngày đều phấn khích như hít cần chờ thông báo đến trường quay. Chỉ có hôm bị lôi đi chụp poster có hơi thất vọng vì không nhìn thấy Chu Cẩn Sơ, những ngày còn lại hắn đều high không xuống được.</w:t>
      </w:r>
      <w:r>
        <w:br w:type="textWrapping"/>
      </w:r>
      <w:r>
        <w:br w:type="textWrapping"/>
      </w:r>
      <w:r>
        <w:t xml:space="preserve">Hắn ru rú trong nhà bịa ra rất nhiều bài hát bỉ bựa, nội dung đều liên quan đến hắn và Chu Cẩn Sơ, mỗi ngày vừa dọn nhà vừa rên ư ử mấy câu như “Em gái à đừng có khóc, anh trai lập tức tới làm điểm tựa cho em~”.</w:t>
      </w:r>
      <w:r>
        <w:br w:type="textWrapping"/>
      </w:r>
      <w:r>
        <w:br w:type="textWrapping"/>
      </w:r>
      <w:r>
        <w:t xml:space="preserve">Cuối cùng, Tiếu Lăng Tiêu vẫn đến trường quay trước hạn, cách ngày chính thức vào đoàn làm phim trên hợp đồng ba ngày.</w:t>
      </w:r>
      <w:r>
        <w:br w:type="textWrapping"/>
      </w:r>
      <w:r>
        <w:br w:type="textWrapping"/>
      </w:r>
      <w:r>
        <w:t xml:space="preserve">Thấy Tiếu Lăng Tiêu nhiệt tình như vậy, đạo diễn Thi vô cùng cảm động: “Đến sớm cũng rất tốt, cậu đi hóa trang thử đi, sau đó lại luyện tập với mọi người.”</w:t>
      </w:r>
      <w:r>
        <w:br w:type="textWrapping"/>
      </w:r>
      <w:r>
        <w:br w:type="textWrapping"/>
      </w:r>
      <w:r>
        <w:t xml:space="preserve">“Dạ…” Tiếu Lăng Tiêu ngoan ngoãn để một chuyên gia trang điểm nam mà hắn tưởng là nữ lôi đi.</w:t>
      </w:r>
      <w:r>
        <w:br w:type="textWrapping"/>
      </w:r>
      <w:r>
        <w:br w:type="textWrapping"/>
      </w:r>
      <w:r>
        <w:t xml:space="preserve">Chuyên gia trang điểm hóa trang cho hắn rất cẩn thận. Trước kia vai diễn của Tiếu Lăng Tiêu đều là vai phụ của vai phụ, thợ trang điểm chỉ bôi quẹt qua loa lên mặt hắn, lần này được quan tâm như vậy khiến hắn chỉ muốn đung đưa cái đuôi.</w:t>
      </w:r>
      <w:r>
        <w:br w:type="textWrapping"/>
      </w:r>
      <w:r>
        <w:br w:type="textWrapping"/>
      </w:r>
      <w:r>
        <w:t xml:space="preserve">“Tai thú đều được làm từ lông thật, đuôi cũng vậy.” Chuyên gia trang điểm cầm lấy hai lỗ tai vuốt vuốt: “Lông đều là lông được thu mua mua trong cửa hàng thú cưng, đảm bảo nhìn y như thật.”</w:t>
      </w:r>
      <w:r>
        <w:br w:type="textWrapping"/>
      </w:r>
      <w:r>
        <w:br w:type="textWrapping"/>
      </w:r>
      <w:r>
        <w:t xml:space="preserve">“Dạ…” Tiếu Lăng Tiêu ngồi im không dám cử động, chờ chuyên gia trang điểm gắn lỗ tai lên tóc giả.</w:t>
      </w:r>
      <w:r>
        <w:br w:type="textWrapping"/>
      </w:r>
      <w:r>
        <w:br w:type="textWrapping"/>
      </w:r>
      <w:r>
        <w:t xml:space="preserve">Hắn vươn tay thử sờ sờ lỗ tai, quả nhiên y như thật…</w:t>
      </w:r>
      <w:r>
        <w:br w:type="textWrapping"/>
      </w:r>
      <w:r>
        <w:br w:type="textWrapping"/>
      </w:r>
      <w:r>
        <w:t xml:space="preserve">Tiếu Lăng Tiêu dùng kinh nghiệm bản thân đảm bảo đây đều là lông thật.</w:t>
      </w:r>
      <w:r>
        <w:br w:type="textWrapping"/>
      </w:r>
      <w:r>
        <w:br w:type="textWrapping"/>
      </w:r>
      <w:r>
        <w:t xml:space="preserve">“Đuôi cứ rủ xuống như vậy là được,” Chuyên gia trang điểm dùng hết sức chải vuốt cho Tiếu Lăng Tiêu từ trên xuống dưới: “A, Chu lão sư*, anh có việc gì không?” </w:t>
      </w:r>
      <w:r>
        <w:rPr>
          <w:i/>
        </w:rPr>
        <w:t xml:space="preserve">(*lão sư: không biết tớ đã giải thích chưa, lão sư (thầy giáo) ở đây được dùng như tiền bối vậy, thể hiện sự tôn trong với người đi trước hoặc người có danh tiếng cao.)</w:t>
      </w:r>
      <w:r>
        <w:br w:type="textWrapping"/>
      </w:r>
      <w:r>
        <w:br w:type="textWrapping"/>
      </w:r>
      <w:r>
        <w:t xml:space="preserve">Sau đó Tiếu Lăng Tiêu nghe được thanh âm của Chu Cẩn Sơ: “Đạo diễn muốn hỏi có thể đổi màu đai lưng của bộ này hay không, màu xanh này nhìn hơi giống xanh lục, đạo diễn lo sau này bị phai màu sẽ không nhìn rõ đai lưng nữa.”</w:t>
      </w:r>
      <w:r>
        <w:br w:type="textWrapping"/>
      </w:r>
      <w:r>
        <w:br w:type="textWrapping"/>
      </w:r>
      <w:r>
        <w:t xml:space="preserve">“À, được rồi, để tôi.”</w:t>
      </w:r>
      <w:r>
        <w:br w:type="textWrapping"/>
      </w:r>
      <w:r>
        <w:br w:type="textWrapping"/>
      </w:r>
      <w:r>
        <w:t xml:space="preserve">Nghe thấy tiếng của Chu Cẩn Sơ, Tiếu Lăng Tiêu xoay người lại, Chu Cẩn Sơ vừa nhìn thấy tạo hình của Tiếu Lăng Tiêu  lập tức sửng sốt, nhìn cả nửa ngày vẫn chưa chuyển tầm mắt sang nơi khác.</w:t>
      </w:r>
      <w:r>
        <w:br w:type="textWrapping"/>
      </w:r>
      <w:r>
        <w:br w:type="textWrapping"/>
      </w:r>
      <w:r>
        <w:t xml:space="preserve">“…” Tiếu Lăng Tiêu hỏi Chu Cẩn Sơ: “Làm sao vậy?”</w:t>
      </w:r>
      <w:r>
        <w:br w:type="textWrapping"/>
      </w:r>
      <w:r>
        <w:br w:type="textWrapping"/>
      </w:r>
      <w:r>
        <w:t xml:space="preserve">“Không có gì.” Chu Cẩn Sơ nói: “Tai và đuôi rất đáng yêu.”</w:t>
      </w:r>
      <w:r>
        <w:br w:type="textWrapping"/>
      </w:r>
      <w:r>
        <w:br w:type="textWrapping"/>
      </w:r>
      <w:r>
        <w:t xml:space="preserve">“Ồ.” Tiếu Lăng Tiêu đương nhiên biết Chu Cẩn Sơ là một tên mao khống, liền đưa đầu đến gần, cúi xuống hỏi: “Muốn sờ một cái không?”</w:t>
      </w:r>
      <w:r>
        <w:br w:type="textWrapping"/>
      </w:r>
      <w:r>
        <w:br w:type="textWrapping"/>
      </w:r>
      <w:r>
        <w:t xml:space="preserve">“…” Chu Cẩn Sơ cuối cùng vẫn không nhịn được, vươn tay khẽ vuốt. Đầu ngón tay truyền tới cảm xúc rất thoải mái, y lại vuốt thêm một cái.</w:t>
      </w:r>
      <w:r>
        <w:br w:type="textWrapping"/>
      </w:r>
      <w:r>
        <w:br w:type="textWrapping"/>
      </w:r>
      <w:r>
        <w:t xml:space="preserve">“Phải rồi,” Tiếu Lăng Tiêu nói: “Chu Cẩn Sơ, tôi có mang quà cho anh.”</w:t>
      </w:r>
      <w:r>
        <w:br w:type="textWrapping"/>
      </w:r>
      <w:r>
        <w:br w:type="textWrapping"/>
      </w:r>
      <w:r>
        <w:t xml:space="preserve">“…?”</w:t>
      </w:r>
      <w:r>
        <w:br w:type="textWrapping"/>
      </w:r>
      <w:r>
        <w:br w:type="textWrapping"/>
      </w:r>
      <w:r>
        <w:t xml:space="preserve">Tiếu lăng Tiêu chạy ra cửa, lấy gì đó trong túi nhét vào ngực Chu Cẩn Sơ: “Cho anh.”</w:t>
      </w:r>
      <w:r>
        <w:br w:type="textWrapping"/>
      </w:r>
      <w:r>
        <w:br w:type="textWrapping"/>
      </w:r>
      <w:r>
        <w:t xml:space="preserve">Chu Cẩn Sơ liếc mắt nhìn, là một cái đệm: “……………”</w:t>
      </w:r>
      <w:r>
        <w:br w:type="textWrapping"/>
      </w:r>
      <w:r>
        <w:br w:type="textWrapping"/>
      </w:r>
      <w:r>
        <w:t xml:space="preserve">“Cái này dùng để lót dưới ghế, anh dùng đi,” Tiếu Lăng Tiêu giải thích: “Tôi phát hiện ra anh rất thích ngồi… Nhưng ghế ở đây rất cứng, lót mềm mềm một chút ngồi mới thoải mái.” Tiếu Lăng Tiêu biết Chu Cẩn Sơ là kiểu người biết hưởng thụ, có thể ngồi sẽ không đứng, có lót ghế sẽ không ngồi ghế cứng, nhưng lại lười không tự mang đệm lót.</w:t>
      </w:r>
      <w:r>
        <w:br w:type="textWrapping"/>
      </w:r>
      <w:r>
        <w:br w:type="textWrapping"/>
      </w:r>
      <w:r>
        <w:t xml:space="preserve">Hắn chọn thứ này rất phù hợp. Đệm lót không những dày mà còn được phủ một lớp lông xù. Tiếu Lăng Tiêu đã có thể tưởng tượng ra cảnh Chu Cẩn Sơ ngồi trên đệm lót nhẹ nhàng nhéo nhéo lớp lông bên trên.</w:t>
      </w:r>
      <w:r>
        <w:br w:type="textWrapping"/>
      </w:r>
      <w:r>
        <w:br w:type="textWrapping"/>
      </w:r>
      <w:r>
        <w:t xml:space="preserve">Hắn làm chàng tiên ốc lâu như vậy, đã sớm hình thành thói quen chăm sóc Chu Cẩn Sơ. Hắn biết đưa tặng trực tiếp như vậy hơi kì lạ, nhưng vẫn không nhịn được bất chấp hết mang đi tặng.</w:t>
      </w:r>
      <w:r>
        <w:br w:type="textWrapping"/>
      </w:r>
      <w:r>
        <w:br w:type="textWrapping"/>
      </w:r>
      <w:r>
        <w:t xml:space="preserve">“… Cảm ơn.” May là Chu Cẩn Sơ tựa hồ đã quen với phong cách hành xử của Tiếu Lăng Tiêu, không nói thêm gì, nhận lấy đệm lót.</w:t>
      </w:r>
      <w:r>
        <w:br w:type="textWrapping"/>
      </w:r>
      <w:r>
        <w:br w:type="textWrapping"/>
      </w:r>
      <w:r>
        <w:t xml:space="preserve">“Cái này,” hưởng ứng bầu không khí “hối lộ” đệm lót thành công, gan Tiếu Lăng Tiêu càng ngày càng lớn, hắn lấy hết dũng khí cẩn cẩn thận thận hỏi Chu Cẩn Sơ: “Đêm nay sau khi kết thúc công việc, có thể cùng nhau ăn bữa cơm rồi về không?” Trường quay do đoàn làm phim tự dàn dựng, rất gần nội thành, thành viên trong đoàn buổi tối đều sẽ về nhà.</w:t>
      </w:r>
      <w:r>
        <w:br w:type="textWrapping"/>
      </w:r>
      <w:r>
        <w:br w:type="textWrapping"/>
      </w:r>
      <w:r>
        <w:t xml:space="preserve">“…”</w:t>
      </w:r>
      <w:r>
        <w:br w:type="textWrapping"/>
      </w:r>
      <w:r>
        <w:br w:type="textWrapping"/>
      </w:r>
      <w:r>
        <w:t xml:space="preserve">“Thì… như đạo diễn đã nói, mọi người cần luyện tập thêm để xây dựng cảm giác quen thuộc với nhau…”</w:t>
      </w:r>
      <w:r>
        <w:br w:type="textWrapping"/>
      </w:r>
      <w:r>
        <w:br w:type="textWrapping"/>
      </w:r>
      <w:r>
        <w:t xml:space="preserve">“…”</w:t>
      </w:r>
      <w:r>
        <w:br w:type="textWrapping"/>
      </w:r>
      <w:r>
        <w:br w:type="textWrapping"/>
      </w:r>
      <w:r>
        <w:t xml:space="preserve">“Nếu không được thì thôi vậy…” Tiếu Lăng Tiêu cũng biết, Chu Cẩn Sơ không thích xã giao với người không thân quen.</w:t>
      </w:r>
      <w:r>
        <w:br w:type="textWrapping"/>
      </w:r>
      <w:r>
        <w:br w:type="textWrapping"/>
      </w:r>
      <w:r>
        <w:t xml:space="preserve">“Cũng không phải là không được.” Chu Cẩn Sơ biết, “luyện tập thêm” gì gì đó chỉ là lấy cớ. Sự thật là tên nhóc trước mắt này đang muốn theo đuổi mình.</w:t>
      </w:r>
      <w:r>
        <w:br w:type="textWrapping"/>
      </w:r>
      <w:r>
        <w:br w:type="textWrapping"/>
      </w:r>
      <w:r>
        <w:t xml:space="preserve">Cũng không hiểu vì sao, Chu Cẩn Sơ luôn không có hứng thú với người theo đuổi mình, khi nhìn thấy Tiếu Lăng Tiêu như vậy lại ma xui quỷ khiến đáp ứng một câu “Được.”</w:t>
      </w:r>
      <w:r>
        <w:br w:type="textWrapping"/>
      </w:r>
      <w:r>
        <w:br w:type="textWrapping"/>
      </w:r>
    </w:p>
    <w:p>
      <w:pPr>
        <w:pStyle w:val="Heading2"/>
      </w:pPr>
      <w:bookmarkStart w:id="70" w:name="chương-43-quay-phim-3"/>
      <w:bookmarkEnd w:id="70"/>
      <w:r>
        <w:t xml:space="preserve">43. Chương 43: Quay Phim (3)</w:t>
      </w:r>
    </w:p>
    <w:p>
      <w:pPr>
        <w:pStyle w:val="Compact"/>
      </w:pPr>
      <w:r>
        <w:br w:type="textWrapping"/>
      </w:r>
      <w:r>
        <w:br w:type="textWrapping"/>
      </w:r>
      <w:r>
        <w:t xml:space="preserve">Edit: 笑顔Egao.</w:t>
      </w:r>
      <w:r>
        <w:br w:type="textWrapping"/>
      </w:r>
      <w:r>
        <w:br w:type="textWrapping"/>
      </w:r>
      <w:r>
        <w:t xml:space="preserve">Đúng như trong tưởng tượng của Tiếu Lăng Tiêu, Chu Cẩn Sơ trong lúc nghỉ giải lao ngồi trên đệm lót vẫn luôn vô tình vươn tay nhéo nhéo lớp lông trên đệm. Thực tế thì ngón tay của Chu Cẩn Sơ không hề rời khỏi đệm, đầu ngón tay thon dài một mực vuốt ve lớp lông mềm.</w:t>
      </w:r>
      <w:r>
        <w:br w:type="textWrapping"/>
      </w:r>
      <w:r>
        <w:br w:type="textWrapping"/>
      </w:r>
      <w:r>
        <w:t xml:space="preserve">“…” Tiếu Lăng Tiêu chỉ biết, Chu Cẩn Sơ là tên mao khống đích thực. Chu Cẩn Sơ thích yên tĩnh, không có hứng thú với người khác, khi giao lưu không phải thấy đối phương tẻ nhạt thì cũng cảm giác mình tẻ nhạt, rất khó tiếp tục câu chuyện. Nhưng Chu Cẩn Sơ lại rất thích mấy thứ lông xù, chỉ cần nhìn qua cũng cảm thấy đáng yêu, y không chỉ nuôi chó, còn đặt một cái giá lớn trong nhà, phía trên bày đầy thú nhồi bông bằng lông do fan tặng. Fan của Chu Cẩn Sơ thường gửi quà đến công ty của y, nhưng y lại rất ít khi mang về nhà, khiến cho y cảm thấy hứng thú cũng chỉ có một ít thú bông bằng lông và những bức thư bao hàm tình cảm chân thành của fan —— y từng nói, chờ đến khi y lui khỏi giới giải trí, thỉnh thoảng có thể mở những bức thư đó ra xem, vì đây là bằng chứng cho một quãng thời gian tươi đẹp trong chuyến lữ hành của đời mình. Tiếu Lăng Tiêu còn nhớ, đã từng có một đoạn thời gian, Chu Cẩn Sơ đặt đám thú bông hắn thích nhất lên…cầu thang, mỗi bậc một con, đủ loại hổ sư tử cá voi cá heo, như vậy mỗi ngày đều sẽ có một đám thú bông xếp hàng hoan nghênh y về nhà. Sau này, mấy vị đạo diễn đến nhà chơi đều trêu Chu Cẩn Sơ biến thái, khi đó y mới cất đám thú bông lên giá, sắp xếp chỉnh tề, không dính một hạt bụi. Cứ cách một quãng thời gian, Tiếu Lăng Tiêu lại phát hiện quân đoàn thú bông tăng thêm vài đứa —— </w:t>
      </w:r>
      <w:r>
        <w:rPr>
          <w:i/>
        </w:rPr>
        <w:t xml:space="preserve">(Má ơi Chu tiểu công cute quá~~~)</w:t>
      </w:r>
      <w:r>
        <w:br w:type="textWrapping"/>
      </w:r>
      <w:r>
        <w:br w:type="textWrapping"/>
      </w:r>
      <w:r>
        <w:t xml:space="preserve">À há, Tiếu Lăng Tiêu nghĩ: đợi mấy hôm nữa… lại tặng cho ảnh thêm hai cái đi…</w:t>
      </w:r>
      <w:r>
        <w:br w:type="textWrapping"/>
      </w:r>
      <w:r>
        <w:br w:type="textWrapping"/>
      </w:r>
      <w:r>
        <w:t xml:space="preserve">Phần thử trang phục lần cuối của Tiếu Lăng Tiêu rất thuận lợi, có thể nhìn ra mọi người đều rất hài lòng, sau khi hắn tháo tai và đuôi xuống, mọi người trong đoàn làm phim gọi hắn tới cùng ăn cơm hộp.</w:t>
      </w:r>
      <w:r>
        <w:br w:type="textWrapping"/>
      </w:r>
      <w:r>
        <w:br w:type="textWrapping"/>
      </w:r>
      <w:r>
        <w:t xml:space="preserve">Tiếu Lăng Tiêu cúi đầu, mở nắp hộp cơm ra: “…”</w:t>
      </w:r>
      <w:r>
        <w:br w:type="textWrapping"/>
      </w:r>
      <w:r>
        <w:br w:type="textWrapping"/>
      </w:r>
      <w:r>
        <w:t xml:space="preserve">Tổng cộng có bốn món ăn, trong đó có hai món Chu Cẩn Sơ thích ăn, hai món còn lại đều là món Chu Cẩn Sơ không thích.</w:t>
      </w:r>
      <w:r>
        <w:br w:type="textWrapping"/>
      </w:r>
      <w:r>
        <w:br w:type="textWrapping"/>
      </w:r>
      <w:r>
        <w:t xml:space="preserve">Cơm hộp hơi nguội. Cơm hộp đoàn làm phim đặt không tồi, chỉ là thời gian ship cơm không thể khớp với thời gian nghỉ ngơi, đợi hoàn thành cảnh quay cơm cũng đã nguội, diễn viên ăn cơm hộp lạnh là chuyện bình thường như cơm bữa.</w:t>
      </w:r>
      <w:r>
        <w:br w:type="textWrapping"/>
      </w:r>
      <w:r>
        <w:br w:type="textWrapping"/>
      </w:r>
      <w:r>
        <w:t xml:space="preserve">“…” Tiếu Lăng Tiêu nhìn nhìn một lát, bắt đầu phát sầu. Hai món Chu Cẩn Sơ không thích ăn này đều là món y “cực kỳ ghét”, giờ nguội rồi y lại càng không ăn. Chỉ ăn mỗi hai món còn lại… thực sự không đủ no.</w:t>
      </w:r>
      <w:r>
        <w:br w:type="textWrapping"/>
      </w:r>
      <w:r>
        <w:br w:type="textWrapping"/>
      </w:r>
      <w:r>
        <w:t xml:space="preserve">Tiếu Lăng Tiêu suy nghĩ một lát, bưng cơm hộp đi đến bên cạnh Chu Cẩn Sơ: “Chu, Chu Cẩn Sơ.”</w:t>
      </w:r>
      <w:r>
        <w:br w:type="textWrapping"/>
      </w:r>
      <w:r>
        <w:br w:type="textWrapping"/>
      </w:r>
      <w:r>
        <w:t xml:space="preserve">“Gì vậy?”</w:t>
      </w:r>
      <w:r>
        <w:br w:type="textWrapping"/>
      </w:r>
      <w:r>
        <w:br w:type="textWrapping"/>
      </w:r>
      <w:r>
        <w:t xml:space="preserve">Tiếu Lăng Tiêu hỏi: “Anh, ừm, anh có thích món cà xào không? Cả trứng tráng cà tím nữa…” Tiếu Lăng Tiêu biết, đáp án tuyệt đối là có.</w:t>
      </w:r>
      <w:r>
        <w:br w:type="textWrapping"/>
      </w:r>
      <w:r>
        <w:br w:type="textWrapping"/>
      </w:r>
      <w:r>
        <w:t xml:space="preserve">Chu Cẩn Sơ nói: “Sao vậy?”</w:t>
      </w:r>
      <w:r>
        <w:br w:type="textWrapping"/>
      </w:r>
      <w:r>
        <w:br w:type="textWrapping"/>
      </w:r>
      <w:r>
        <w:t xml:space="preserve">“Tôi không thích hai món này… Tôi thích khoai tây xào ớt xanh và thịt sốt cắt miếng.” </w:t>
      </w:r>
      <w:r>
        <w:rPr>
          <w:i/>
        </w:rPr>
        <w:t xml:space="preserve">(Không nỡ hành hạ dạ dày các bạn nên chém tên món nha, khỏi đăng ảnh minh họa =)))</w:t>
      </w:r>
      <w:r>
        <w:br w:type="textWrapping"/>
      </w:r>
      <w:r>
        <w:br w:type="textWrapping"/>
      </w:r>
      <w:r>
        <w:t xml:space="preserve">“Tôi thì ngược lại với cậu.”</w:t>
      </w:r>
      <w:r>
        <w:br w:type="textWrapping"/>
      </w:r>
      <w:r>
        <w:br w:type="textWrapping"/>
      </w:r>
      <w:r>
        <w:t xml:space="preserve">Tiếu Lăng Tiêu cao hứng: “Vậy thì tốt quá…”</w:t>
      </w:r>
      <w:r>
        <w:br w:type="textWrapping"/>
      </w:r>
      <w:r>
        <w:br w:type="textWrapping"/>
      </w:r>
      <w:r>
        <w:t xml:space="preserve">“…?”</w:t>
      </w:r>
      <w:r>
        <w:br w:type="textWrapping"/>
      </w:r>
      <w:r>
        <w:br w:type="textWrapping"/>
      </w:r>
      <w:r>
        <w:t xml:space="preserve">“Tôi muốn đổi cà xào và trứng tráng cà tím cho anh, anh cho tôi khoai tây xào ớt xanh và thịt sốt cắt miếng được không?”</w:t>
      </w:r>
      <w:r>
        <w:br w:type="textWrapping"/>
      </w:r>
      <w:r>
        <w:br w:type="textWrapping"/>
      </w:r>
      <w:r>
        <w:t xml:space="preserve">Chu Cẩn Sơ nở nụ cười: “Cũng được đấy.”</w:t>
      </w:r>
      <w:r>
        <w:br w:type="textWrapping"/>
      </w:r>
      <w:r>
        <w:br w:type="textWrapping"/>
      </w:r>
      <w:r>
        <w:t xml:space="preserve">“Yay.” Được đối phương đồng ý, Tiếu Lăng Tiêu vội vàng mở hộp cơm, chia món Chu Cẩn Sơ thích sang hộp của y, lại gắp hai món thực ra hắn cũng không thích là khoai tây và thịt sốt sang hộp của mình, giả vờ vui vẻ ăn hết sạch, ăn xong dạ dày cũng phát ngán, suýt nữa thì ói ra.</w:t>
      </w:r>
      <w:r>
        <w:br w:type="textWrapping"/>
      </w:r>
      <w:r>
        <w:br w:type="textWrapping"/>
      </w:r>
      <w:r>
        <w:t xml:space="preserve">—— Tiếu Lăng Tiêu không ngờ được, mọi chuyện vẫn chưa kết thúc.</w:t>
      </w:r>
      <w:r>
        <w:br w:type="textWrapping"/>
      </w:r>
      <w:r>
        <w:br w:type="textWrapping"/>
      </w:r>
      <w:r>
        <w:t xml:space="preserve">Buổi tối, Tiếu Lăng Tiêu thí điên thí điên theo Chu Cẩn Sơ vào phòng ăn, sau khi ngồi xuống, Chu Cẩn Sơ nhìn menu, ôn nhu hỏi: “Cậu thích ớt xanh, vậy gọi món ớt xanh nhồi thịt được không?”</w:t>
      </w:r>
      <w:r>
        <w:br w:type="textWrapping"/>
      </w:r>
      <w:r>
        <w:br w:type="textWrapping"/>
      </w:r>
      <w:r>
        <w:t xml:space="preserve">“Không… không cần đâu… Anh không thích…”</w:t>
      </w:r>
      <w:r>
        <w:br w:type="textWrapping"/>
      </w:r>
      <w:r>
        <w:br w:type="textWrapping"/>
      </w:r>
      <w:r>
        <w:t xml:space="preserve">“Không sao, cậu thích là được.”</w:t>
      </w:r>
      <w:r>
        <w:br w:type="textWrapping"/>
      </w:r>
      <w:r>
        <w:br w:type="textWrapping"/>
      </w:r>
      <w:r>
        <w:t xml:space="preserve">“………” Tiếu Lăng Tiêu rất muốn khóc ngay tại chỗ.</w:t>
      </w:r>
      <w:r>
        <w:rPr>
          <w:i/>
        </w:rPr>
        <w:t xml:space="preserve"> ( =)))))</w:t>
      </w:r>
      <w:r>
        <w:br w:type="textWrapping"/>
      </w:r>
      <w:r>
        <w:br w:type="textWrapping"/>
      </w:r>
      <w:r>
        <w:t xml:space="preserve">Hai người vừa ăn vừa tán gẫu.</w:t>
      </w:r>
      <w:r>
        <w:br w:type="textWrapping"/>
      </w:r>
      <w:r>
        <w:br w:type="textWrapping"/>
      </w:r>
      <w:r>
        <w:t xml:space="preserve">Tiếu Lăng Tiêu hiểu rất rõ sở thích của Chu Cẩn Sơ, đề tài tán gẫu đều là chủ đề y có hứng thú, sẽ không làm Chu Cẩn Sơ tẻ nhạt, cũng không khiến y cảm thấy bản thân nhạt nhẽo.</w:t>
      </w:r>
      <w:r>
        <w:br w:type="textWrapping"/>
      </w:r>
      <w:r>
        <w:br w:type="textWrapping"/>
      </w:r>
      <w:r>
        <w:t xml:space="preserve">Tiếu Lăng Tiêu như vậy khiến Chu Cẩn Sơ khá kinh ngạc.</w:t>
      </w:r>
      <w:r>
        <w:br w:type="textWrapping"/>
      </w:r>
      <w:r>
        <w:br w:type="textWrapping"/>
      </w:r>
      <w:r>
        <w:t xml:space="preserve">Trước đây, Chu Cẩn Sơ gần như không thể tìm được người có thể trò chuyện cùng. So với thế giới ồn ào náo nhiệt, sở thích của Chu Cẩn Sơ có vẻ vô cùng đặc biệt. Mà theo tính cách lười nhác của y, y cũng không thích kiểu giao lưu “hai người nhường nhịn lẫn nhau, cùng nhau trao đổi để tìm ra đề tài thích hợp cho đôi bên” hoặc “một người nhường người còn lại, chỉ có thể thỏa mãn được một bên”. Y có không ít bạn bè đều là người rất tốt, nhưng về phần giao lưu hài hòa vẫn chưa lần nào thành công. Đối với Chu Cẩn Sơ mà nói, ngồi nghe người trong đoàn làm phim tám nhảm mấy chuyện y không thích nghe trong giới giải trí chẳng khác nào tăng ca ngoài giờ.</w:t>
      </w:r>
      <w:r>
        <w:br w:type="textWrapping"/>
      </w:r>
      <w:r>
        <w:br w:type="textWrapping"/>
      </w:r>
      <w:r>
        <w:t xml:space="preserve">Vào lúc này, cậu nhóc Tiếu Lăng Tiêu ngồi ngay trước mắt này lại khiến Chu Cẩn Sơ sinh ra một loại cảm giác thân cận.</w:t>
      </w:r>
      <w:r>
        <w:br w:type="textWrapping"/>
      </w:r>
      <w:r>
        <w:br w:type="textWrapping"/>
      </w:r>
      <w:r>
        <w:t xml:space="preserve">Cuối cùng, đến khi Tiếu Lăng Tiêu nhắc đến một bộ phim điện ảnh y đã xem mấy chục lần, Chu Cẩn Sơ hỏi: “Đây cũng là phim điện ảnh cậu thích à?”</w:t>
      </w:r>
      <w:r>
        <w:br w:type="textWrapping"/>
      </w:r>
      <w:r>
        <w:br w:type="textWrapping"/>
      </w:r>
      <w:r>
        <w:t xml:space="preserve">“Hả?”</w:t>
      </w:r>
      <w:r>
        <w:br w:type="textWrapping"/>
      </w:r>
      <w:r>
        <w:br w:type="textWrapping"/>
      </w:r>
      <w:r>
        <w:t xml:space="preserve">“Đến lời thoại cậu cũng thuộc.” Chu Cẩn Sơ biết đối phương không phải cố ý xem để theo đuổi mình, vì y chưa bao giờ nói mình thích bộ phim này trước công chúng.</w:t>
      </w:r>
      <w:r>
        <w:br w:type="textWrapping"/>
      </w:r>
      <w:r>
        <w:br w:type="textWrapping"/>
      </w:r>
      <w:r>
        <w:t xml:space="preserve">“À,” Tiếu Lăng Tiêu đáp: “Lúc mới xem cũng không có cảm giác gì, nhưng sau đó lại dần dần thích nó.” Hắn nói là sự thật. Cho dù mục đích là khiến đối phương có ấn tượng tốt về mình, hắn cũng không bao giờ nói dối. Vì vậy, khi Chu Cẩn Sơ hỏi hắn thích gì nhất ở phương diện nào đó, hắn vẫn căn cứ theo sở thích của mình mà nói, chứ không phải dứt khoát lấy sở thích của Chu Cẩn Sơ ra nói thành của mình.</w:t>
      </w:r>
      <w:r>
        <w:br w:type="textWrapping"/>
      </w:r>
      <w:r>
        <w:br w:type="textWrapping"/>
      </w:r>
      <w:r>
        <w:t xml:space="preserve">Hai người ở cùng nhau một thời gian dài, chắc chắn sẽ trở nên càng ngày càng giống người còn lại, Chu Cẩn Sơ không có đủ kiên nhẫn để thích ứng dần dần với một người, nhưng Tiếu Lăng Tiêu lại ma xui quỷ khiến vượt qua được giai đoạn đó.</w:t>
      </w:r>
      <w:r>
        <w:br w:type="textWrapping"/>
      </w:r>
      <w:r>
        <w:br w:type="textWrapping"/>
      </w:r>
      <w:r>
        <w:t xml:space="preserve">Theo Chu Cẩn Sơ xem đến mấy chục lần, còn nghe y giảng giải thêm rất nhiều, Tiếu Lăng Tiêu đối với rất nhiều thứ đều có cái nhìn của riêng mình, nhưng khi làm chó lại không có cách nào trao đổi với “chủ nhân”, hiện tại cuối cũng có cơ hội để bày tỏ.</w:t>
      </w:r>
      <w:r>
        <w:br w:type="textWrapping"/>
      </w:r>
      <w:r>
        <w:br w:type="textWrapping"/>
      </w:r>
      <w:r>
        <w:t xml:space="preserve">Chu Cẩn Sơ biết mỗi vấn đề mình nói đối phương đều tỉ mỉ suy nghĩ, trong lòng xao động một chút.</w:t>
      </w:r>
      <w:r>
        <w:br w:type="textWrapping"/>
      </w:r>
      <w:r>
        <w:br w:type="textWrapping"/>
      </w:r>
      <w:r>
        <w:t xml:space="preserve">Ban đầu, y chỉ vì đối phương yêu thích y, lại giúp y một đại ân mới quan tâm đối phương.</w:t>
      </w:r>
      <w:r>
        <w:br w:type="textWrapping"/>
      </w:r>
      <w:r>
        <w:br w:type="textWrapping"/>
      </w:r>
      <w:r>
        <w:t xml:space="preserve">Sau đó, Trung Khuyển muốn hắn lưu ý nhiều hơn, y liền lưu ý nhiều hơn.</w:t>
      </w:r>
      <w:r>
        <w:br w:type="textWrapping"/>
      </w:r>
      <w:r>
        <w:br w:type="textWrapping"/>
      </w:r>
      <w:r>
        <w:t xml:space="preserve">Y phát hiện, Tiếu Lăng Tiêu rất tốt, cũng rất đáng yêu, hơn nữa là một người hiếm có có thể nói chuyện với y.</w:t>
      </w:r>
      <w:r>
        <w:br w:type="textWrapping"/>
      </w:r>
      <w:r>
        <w:br w:type="textWrapping"/>
      </w:r>
      <w:r>
        <w:t xml:space="preserve">Một cảm giác yên bình đã lâu không thấy.</w:t>
      </w:r>
      <w:r>
        <w:br w:type="textWrapping"/>
      </w:r>
      <w:r>
        <w:br w:type="textWrapping"/>
      </w:r>
    </w:p>
    <w:p>
      <w:pPr>
        <w:pStyle w:val="Heading2"/>
      </w:pPr>
      <w:bookmarkStart w:id="71" w:name="chương-44-quay-phim-4"/>
      <w:bookmarkEnd w:id="71"/>
      <w:r>
        <w:t xml:space="preserve">44. Chương 44: Quay Phim (4)</w:t>
      </w:r>
    </w:p>
    <w:p>
      <w:pPr>
        <w:pStyle w:val="Compact"/>
      </w:pPr>
      <w:r>
        <w:br w:type="textWrapping"/>
      </w:r>
      <w:r>
        <w:br w:type="textWrapping"/>
      </w:r>
      <w:r>
        <w:t xml:space="preserve">Edit: 笑顔Egao.</w:t>
      </w:r>
      <w:r>
        <w:br w:type="textWrapping"/>
      </w:r>
      <w:r>
        <w:br w:type="textWrapping"/>
      </w:r>
      <w:r>
        <w:t xml:space="preserve">Sau khi “luyện tập” cùng mọi người trong đoàn làm phim hai ngày, lịch làm việc chính thức của Tiếu Lăng Tiêu cuối cùng cũng bắt đầu.</w:t>
      </w:r>
      <w:r>
        <w:br w:type="textWrapping"/>
      </w:r>
      <w:r>
        <w:br w:type="textWrapping"/>
      </w:r>
      <w:r>
        <w:t xml:space="preserve">Các thành viên trong đoàn làm phim, thợ quay phim, phụ trách ánh sáng, phụ trách mỹ thuật đều bận rộn chuẩn bị công tác, Tiếu Lăng Tiêu thấy mình không có việc gì làm liền tiến đến bên cạnh Chu Cẩn Sơ.</w:t>
      </w:r>
      <w:r>
        <w:br w:type="textWrapping"/>
      </w:r>
      <w:r>
        <w:br w:type="textWrapping"/>
      </w:r>
      <w:r>
        <w:t xml:space="preserve">Mấy ngày nay đều như vậy, chỉ cần thấy Chu Cẩn Sơ hơi rảnh một chút, hắn sẽ lén lút chạy đến gần y, mặt dày đứng đó không chịu đi. Tính tình Chu Cẩn Sơ khá lãnh đạm, lúc nào cũng tự tản ra một luồng áp suất thấp xung quanh mình, điều này làm rất ít người có thể kiên nhẫn đứng bên y. Nhưng ngoài dự đoán của mọi người, trải qua ba ngày, thái độ của Chu Cẩn Sơ đối với Tiếu Lăng Tiêu đang dần dần thay đổi —— độ kiên nhẫn của y ngày càng cao, khi Tiếu Lăng Tiêu nói không ngừng nghỉ y lại không hề nhăn mày lấy một chút, thay vào đó là nghiêm túc lắng nghe, thỉnh thoảng còn đáp lại một câu, về sau y thậm chí còn chủ động tán gẫu vài lời với Tiếu Lăng Tiêu.</w:t>
      </w:r>
      <w:r>
        <w:br w:type="textWrapping"/>
      </w:r>
      <w:r>
        <w:br w:type="textWrapping"/>
      </w:r>
      <w:r>
        <w:t xml:space="preserve">Giờ nhìn thấy Tiếu Lăng Tiêu đang ngồi xổm bên chân mình, Chu Cẩn Sơ lập tức nở nụ cười: “Sao cậu lúc nào cũng ngồi xổm trên mặt đất vậy?”</w:t>
      </w:r>
      <w:r>
        <w:br w:type="textWrapping"/>
      </w:r>
      <w:r>
        <w:br w:type="textWrapping"/>
      </w:r>
      <w:r>
        <w:t xml:space="preserve">“…” Tiếu Lăng Tiêu đáp: “Tôi cảm thấy như vậy thoải mái hơn một chút.”</w:t>
      </w:r>
      <w:r>
        <w:br w:type="textWrapping"/>
      </w:r>
      <w:r>
        <w:br w:type="textWrapping"/>
      </w:r>
      <w:r>
        <w:t xml:space="preserve">Nói xong hắn cũng cảm thấy mình có chút bi ai. Làm chó hai năm, hắn đã quen với tư thế ngồi xổm, thậm chí cảm thấy tư thế này còn thoải mái hơn ngồi ghế. Trưa hôm qua hắn còn ngồi xổm trên mặt đất ăn hết nguyên một hộp cơm trưa, khuôn mặt tinh xảo phối hợp với tư thế lỗ mãng làm người ta không dám nhìn thẳng. Khi ở bên Chu Cẩn Sơ hắn rất thích ngồi như vậy, vì trước kia khi cùng nhau đóng phim, hắn vẫn thường ngồi cạnh chân y như vậy, từ góc độ này nhìn lên “chủ nhân” của hắn —— Tiếu Lăng Tiêu phát hiện hắn sẽ luôn vô tình mô phỏng lại tư thế đó. Khi ấy, Chu Cẩn Sơ chỉ nhận buông lỏng ngón tay là có thể vừa vặn tìm thấy cục bông của y, một người một chó cùng trải qua bầu không khí yên tĩnh an lành.</w:t>
      </w:r>
      <w:r>
        <w:br w:type="textWrapping"/>
      </w:r>
      <w:r>
        <w:br w:type="textWrapping"/>
      </w:r>
      <w:r>
        <w:t xml:space="preserve">“Không bị tê chân sao?” Chu Cẩn Sơ lại hỏi.</w:t>
      </w:r>
      <w:r>
        <w:br w:type="textWrapping"/>
      </w:r>
      <w:r>
        <w:br w:type="textWrapping"/>
      </w:r>
      <w:r>
        <w:t xml:space="preserve">“… Tê.” Tiếu Lăng Tiêu đáp xong liền đứng dậy định bước đi, không nhờ hai chân đã tê rần: “A?”</w:t>
      </w:r>
      <w:r>
        <w:br w:type="textWrapping"/>
      </w:r>
      <w:r>
        <w:br w:type="textWrapping"/>
      </w:r>
      <w:r>
        <w:t xml:space="preserve">Hắn vươn tay muốn bám lấy ghế tựa, nhưng ghế tựa lại cách hắn quá xa, Tiếu Lăng Tiêu trước khi nghiêng người về phía trước liền nghĩ, phải bám được vào ghế để đảm bảo không ngã đã rồi tính tiếp.</w:t>
      </w:r>
      <w:r>
        <w:br w:type="textWrapping"/>
      </w:r>
      <w:r>
        <w:br w:type="textWrapping"/>
      </w:r>
      <w:r>
        <w:t xml:space="preserve">Chu Cẩn Sơ có chút buồn cười nhìn hắn, nhích người nắm lấy tay Tiếu Lăng Tiêu, giúp hắn đi nghiêng ngả đi lên phía trước vài bước, sau đó lại đỡ eo giúp hắn ngồi xuống.</w:t>
      </w:r>
      <w:r>
        <w:br w:type="textWrapping"/>
      </w:r>
      <w:r>
        <w:br w:type="textWrapping"/>
      </w:r>
      <w:r>
        <w:t xml:space="preserve">Mới có một lát mà đã bị sờ soạng khắp nơi, mặt Tiếu Lăng Tiêu bắt đầu đỏ lên.</w:t>
      </w:r>
      <w:r>
        <w:br w:type="textWrapping"/>
      </w:r>
      <w:r>
        <w:br w:type="textWrapping"/>
      </w:r>
      <w:r>
        <w:t xml:space="preserve">Nếu coi người hắn như một map đánh quái, như vậy hẳn là đã có ba phó bản được hoàn thành, Tiếu Lăng Tiêu chợt nghĩ: đợi đến khi mọi phó bản nhỏ trên bản đồ đều được chạm qua, sẽ mở ra boss ẩn ngay trung tâm bản đồ, sau khi map này hoàn thành, hắn cũng sẽ bị công lược… này này nghĩ cái gì thế… Tiếu Lăng Tiêu ơi Tiếu Lăng Tiêu, tư tưởng của mày rất có vấn đề… quá sa đọa rồi, sao mày không chịu dùng thời gian đọc H văn để đóng góp công cuộc kiến thiết xã hội chủ nghĩa vậy?</w:t>
      </w:r>
      <w:r>
        <w:br w:type="textWrapping"/>
      </w:r>
      <w:r>
        <w:br w:type="textWrapping"/>
      </w:r>
      <w:r>
        <w:t xml:space="preserve">Chân rất nhanh đã hết tê, Tiếu Lăng Tiêu đột nhiên nhớ ra một chuyện: “Phải rồi, Chu Cẩn Sơ, tôi có quà muốn tặng anh.”</w:t>
      </w:r>
      <w:r>
        <w:br w:type="textWrapping"/>
      </w:r>
      <w:r>
        <w:br w:type="textWrapping"/>
      </w:r>
      <w:r>
        <w:t xml:space="preserve">“Lại tặng?”</w:t>
      </w:r>
      <w:r>
        <w:br w:type="textWrapping"/>
      </w:r>
      <w:r>
        <w:br w:type="textWrapping"/>
      </w:r>
      <w:r>
        <w:t xml:space="preserve">“Đúng vậy,” Còn chưa đợi y đáp lại Tiếu Lăng Tiêu đã nói tiếp: “Anh chờ, tôi lấy cho anh.”</w:t>
      </w:r>
      <w:r>
        <w:br w:type="textWrapping"/>
      </w:r>
      <w:r>
        <w:br w:type="textWrapping"/>
      </w:r>
      <w:r>
        <w:t xml:space="preserve">“… Được.”</w:t>
      </w:r>
      <w:r>
        <w:br w:type="textWrapping"/>
      </w:r>
      <w:r>
        <w:br w:type="textWrapping"/>
      </w:r>
      <w:r>
        <w:t xml:space="preserve">Tiếu Lăng Tiêu móc đồ ra từ cái bọc lớn hắn mang theo.</w:t>
      </w:r>
      <w:r>
        <w:br w:type="textWrapping"/>
      </w:r>
      <w:r>
        <w:br w:type="textWrapping"/>
      </w:r>
      <w:r>
        <w:t xml:space="preserve">Chu Cẩn Sơ cầm lên xem —— là thú bông.</w:t>
      </w:r>
      <w:r>
        <w:br w:type="textWrapping"/>
      </w:r>
      <w:r>
        <w:br w:type="textWrapping"/>
      </w:r>
      <w:r>
        <w:t xml:space="preserve">“Đây là thú bông được đặt làm riêng,” Tiếu Lăng Tiêu giải thích, “Là thú bông hình Trung Khuyển.”</w:t>
      </w:r>
      <w:r>
        <w:br w:type="textWrapping"/>
      </w:r>
      <w:r>
        <w:br w:type="textWrapping"/>
      </w:r>
      <w:r>
        <w:t xml:space="preserve">“Ồ?” Chu Cẩn Sơ nhìn lại thật cẩn thận —— quả nhiên, thú bông giống hệt Trung Khuyển.</w:t>
      </w:r>
      <w:r>
        <w:br w:type="textWrapping"/>
      </w:r>
      <w:r>
        <w:br w:type="textWrapping"/>
      </w:r>
      <w:r>
        <w:t xml:space="preserve">“Tôi cho rằng, tư thế này… còn có biểu cảm này của Trung Khuyển là đẹp nhất.” Tiếu Lăng Tiêu bổ sung.</w:t>
      </w:r>
      <w:r>
        <w:br w:type="textWrapping"/>
      </w:r>
      <w:r>
        <w:br w:type="textWrapping"/>
      </w:r>
      <w:r>
        <w:t xml:space="preserve">Hắn hiểu rất rõ về Trung Khuyển, thậm chí có khả năng còn hiểu rõ hơn Chu Cẩn Sơ. Khi còn làm chó, mỗi ngày hắn đều selfie vài tấm đăng lên weibo, bởi vậy Tiếu Lăng Tiêu hiểu rất rõ… động tác và biểu cảm nào của Trung Khuyển dễ khiến người khác động tâm nhất. Thẩm mỹ của Tiếu Lăng Tiêu cũng không có gì đặc thù, hắn cảm thấy mấy tấm nhiều like chính là biểu cảm đáng yêu nhất. Hắn cũng hiểu rõ sở thích của Chu Cẩn Sơ, biết đối phương cũng không lập dị tới mức coi đẹp thành xấu. Khi vừa quyết định làm thú bông hình Trung Khuyển tặng cho Chu Cẩn Sơ, hắn lập tức nghĩ đến cái weibo kia, dựa theo trí nhớ tìm lại vài lần liền thấy tấm hình không ai không thích kia, lấy nó làm tham khảo gửi cho chủ shop, dặn dò đối phương làm thật cẩn thận. Chủ shop bị sự đáng yêu của hắn tấn công tới mức tâm can run rẩy, dốc hết công sức làm thú bông.</w:t>
      </w:r>
      <w:r>
        <w:br w:type="textWrapping"/>
      </w:r>
      <w:r>
        <w:br w:type="textWrapping"/>
      </w:r>
      <w:r>
        <w:t xml:space="preserve">“…” Chu Cẩn Sơ tựa hồ cũng bị chó nhà mình bán manh đầy mặt, nhìn thú bông Trung Khuyển trước mắt nửa ngày đều không nỡ dời tầm mắt, y lăn qua lộn lại nhìn con thú bông, ngón tay thon dài nhẹ nhàng vuốt ve nó.</w:t>
      </w:r>
      <w:r>
        <w:br w:type="textWrapping"/>
      </w:r>
      <w:r>
        <w:br w:type="textWrapping"/>
      </w:r>
      <w:r>
        <w:t xml:space="preserve">“Thích… thích không?”</w:t>
      </w:r>
      <w:r>
        <w:br w:type="textWrapping"/>
      </w:r>
      <w:r>
        <w:br w:type="textWrapping"/>
      </w:r>
      <w:r>
        <w:t xml:space="preserve">“Có.” Chu Cẩn Sơ gật đầu.</w:t>
      </w:r>
      <w:r>
        <w:br w:type="textWrapping"/>
      </w:r>
      <w:r>
        <w:br w:type="textWrapping"/>
      </w:r>
      <w:r>
        <w:t xml:space="preserve">“Nếu vậy thì anh cầm về đi.”</w:t>
      </w:r>
      <w:r>
        <w:br w:type="textWrapping"/>
      </w:r>
      <w:r>
        <w:br w:type="textWrapping"/>
      </w:r>
      <w:r>
        <w:t xml:space="preserve">“Cảm ơn cậu, Tiếu Lăng Tiêu.” Chu Cẩn Sơ đặt thú bông sang một bên, nhìn thẳng vào khuôn mặt của Tiếu Lăng Tiêu, nói: “Cậu tặng tôi không ít lễ vật, nhưng từ trước tới nay tôi chưa từng đáp lễ.”</w:t>
      </w:r>
      <w:r>
        <w:br w:type="textWrapping"/>
      </w:r>
      <w:r>
        <w:br w:type="textWrapping"/>
      </w:r>
      <w:r>
        <w:t xml:space="preserve">“Không cần đâu…” Lễ vật duy nhất Tiếu Lăng Tiêu muốn chính là bản thân Chu Cẩn Sơ.</w:t>
      </w:r>
      <w:r>
        <w:br w:type="textWrapping"/>
      </w:r>
      <w:r>
        <w:br w:type="textWrapping"/>
      </w:r>
      <w:r>
        <w:t xml:space="preserve">“Không được,” thanh âm của Chu Cẩn Sơ trở nên ôn hòa: “Đáp lễ lại khi được tặng quà là chuyện rất bình thường thôi —— cậu có thích gì không?”</w:t>
      </w:r>
      <w:r>
        <w:br w:type="textWrapping"/>
      </w:r>
      <w:r>
        <w:br w:type="textWrapping"/>
      </w:r>
      <w:r>
        <w:t xml:space="preserve">“Ừm,” Tiếu Lăng Tiêu lén liếc mắt nhìn đối phương: “Tôi muốn cốc giống anh.”</w:t>
      </w:r>
      <w:r>
        <w:br w:type="textWrapping"/>
      </w:r>
      <w:r>
        <w:br w:type="textWrapping"/>
      </w:r>
      <w:r>
        <w:t xml:space="preserve">“Cốc?”</w:t>
      </w:r>
      <w:r>
        <w:br w:type="textWrapping"/>
      </w:r>
      <w:r>
        <w:br w:type="textWrapping"/>
      </w:r>
      <w:r>
        <w:t xml:space="preserve">“Đúng vậy, cốc mỗi ngày anh dùng để uống nước, cái có hình con chó.” Tiếu Lăng Tiêu bắt đầu không kiềm chế được mà biến thành một con chó tâm cơ, muốn dùng cốc tình nhân giống y hệt Chu Cẩn Sơ. Cốc nước vốn là thứ rất gần gũi mỗi người nha, nghĩ đến đây trong lòng Tiếu Lăng Tiêu bắt đầu rục rịch.</w:t>
      </w:r>
      <w:r>
        <w:br w:type="textWrapping"/>
      </w:r>
      <w:r>
        <w:br w:type="textWrapping"/>
      </w:r>
      <w:r>
        <w:t xml:space="preserve">Chu Cẩn Sơ quay đầu lại nhìn Tiếu Lăng Tiêu, nhìn mặt hắn bảy, tám giây, làm tâm tình của Tiếu Lăng Tiêu thóang cái tụt xuống đáy cốc. Hắn đang muốn nói sẽ nghĩ lại cái khác, còn chưa kịp mở miệng đã thấy khóe miệng Chu Cẩn Sơ nở một nụ cười: “Được.”</w:t>
      </w:r>
      <w:r>
        <w:br w:type="textWrapping"/>
      </w:r>
      <w:r>
        <w:br w:type="textWrapping"/>
      </w:r>
      <w:r>
        <w:t xml:space="preserve">“A?!” Tiếu Lăng Tiêu kinh ngạc.</w:t>
      </w:r>
      <w:r>
        <w:br w:type="textWrapping"/>
      </w:r>
      <w:r>
        <w:br w:type="textWrapping"/>
      </w:r>
      <w:r>
        <w:t xml:space="preserve">“Tôi nói được.” Chu Cẩn Sơ vừa nói vừa cúi đầu nhìn di động: “Tôi sẽ đặt hàng luôn bây giờ, rất nhanh sẽ nhận được. Cửa hàng này có bán online, đảm bảo cốc cậu nhận được sẽ giống cái của tôi như đúc.”</w:t>
      </w:r>
      <w:r>
        <w:br w:type="textWrapping"/>
      </w:r>
      <w:r>
        <w:br w:type="textWrapping"/>
      </w:r>
      <w:r>
        <w:t xml:space="preserve">“…” Tiếu Lăng Tiêu nhìn theo, cổ họng “ực” một tiếng.</w:t>
      </w:r>
      <w:r>
        <w:br w:type="textWrapping"/>
      </w:r>
      <w:r>
        <w:br w:type="textWrapping"/>
      </w:r>
      <w:r>
        <w:t xml:space="preserve">Tui… tui điên mất, tui sắp có cốc tình nhân với Chu Cẩn Sơ a a a…</w:t>
      </w:r>
      <w:r>
        <w:br w:type="textWrapping"/>
      </w:r>
      <w:r>
        <w:br w:type="textWrapping"/>
      </w:r>
      <w:r>
        <w:t xml:space="preserve">“Phải rồi, Trung Khuyển…” Nếu đã nói đến đề tài này, Tiếu Lăng Tiêu liền nhân cơ hội hỏi một câu: “Trung Khuyển hiện giờ sao rồi?”</w:t>
      </w:r>
      <w:r>
        <w:br w:type="textWrapping"/>
      </w:r>
      <w:r>
        <w:br w:type="textWrapping"/>
      </w:r>
      <w:r>
        <w:t xml:space="preserve">“… Vẫn ổn.” Chu Cẩn Sơ vẫn không nhiều lời.</w:t>
      </w:r>
      <w:r>
        <w:br w:type="textWrapping"/>
      </w:r>
      <w:r>
        <w:br w:type="textWrapping"/>
      </w:r>
      <w:r>
        <w:t xml:space="preserve">“À…” Tiếu Lăng Tiêu suy nghĩ một lát, nói tiếp: “Trung Khuyển hiện tại… có thể sẽ không thích bị buộc dây thừng đâu.” Tiếu Lăng Tiêu cảm thấy, Trung Khuyển bị trói suốt hai năm, sau khi được thả ra có lẽ sẽ sợ dây thừng.</w:t>
      </w:r>
      <w:r>
        <w:br w:type="textWrapping"/>
      </w:r>
      <w:r>
        <w:br w:type="textWrapping"/>
      </w:r>
      <w:r>
        <w:t xml:space="preserve">“Hả?” Chu Cẩn Sơ vô cùn kinh ngạc: “Làm sao cậu biết?”</w:t>
      </w:r>
      <w:r>
        <w:br w:type="textWrapping"/>
      </w:r>
      <w:r>
        <w:br w:type="textWrapping"/>
      </w:r>
      <w:r>
        <w:t xml:space="preserve">“Tôi… Tôi đoán…”</w:t>
      </w:r>
      <w:r>
        <w:br w:type="textWrapping"/>
      </w:r>
      <w:r>
        <w:br w:type="textWrapping"/>
      </w:r>
      <w:r>
        <w:t xml:space="preserve">“Đúng vậy,” Chu Cẩn Sơ gật đầu: “Nó không thích dây thừng, vì thế thời gian đi dạo cũng bị rút ngắn lại, nhưng gần đây, có một lần sự phản cảm của nó đối với dây thừng có vẻ giảm bớt.”</w:t>
      </w:r>
      <w:r>
        <w:br w:type="textWrapping"/>
      </w:r>
      <w:r>
        <w:br w:type="textWrapping"/>
      </w:r>
      <w:r>
        <w:t xml:space="preserve">Tiếu Lăng Tiêu gật đầu. Hắn biết, khi Trung Khuyển không còn bị trói lại trên giường, nó sẽ dần giảm phòng bị với chủ nhân mới.</w:t>
      </w:r>
      <w:r>
        <w:br w:type="textWrapping"/>
      </w:r>
      <w:r>
        <w:br w:type="textWrapping"/>
      </w:r>
      <w:r>
        <w:t xml:space="preserve">Tiếu Lăng Tiêu vừa định nói thêm gì đó, lại nghe được tiếng đạo diễn gọi bọn họ đi qua.</w:t>
      </w:r>
      <w:r>
        <w:br w:type="textWrapping"/>
      </w:r>
      <w:r>
        <w:br w:type="textWrapping"/>
      </w:r>
      <w:r>
        <w:t xml:space="preserve">Hắn đành nhấc quần áo lên lạch cạch chạy vào sân.</w:t>
      </w:r>
      <w:r>
        <w:br w:type="textWrapping"/>
      </w:r>
      <w:r>
        <w:br w:type="textWrapping"/>
      </w:r>
      <w:r>
        <w:t xml:space="preserve">Nội dung cảnh quay hôm nay là bố trí nhiệm vụ cho khuyển yêu.</w:t>
      </w:r>
      <w:r>
        <w:br w:type="textWrapping"/>
      </w:r>
      <w:r>
        <w:br w:type="textWrapping"/>
      </w:r>
      <w:r>
        <w:t xml:space="preserve">Tiếu Lăng Tiêu không có lời thoại, thử thách diễn xuất cũng không lớn.</w:t>
      </w:r>
      <w:r>
        <w:br w:type="textWrapping"/>
      </w:r>
      <w:r>
        <w:br w:type="textWrapping"/>
      </w:r>
      <w:r>
        <w:t xml:space="preserve">Hắn chỉ cần gật gật cái đầu khi Chu Cẩn Sơ nói chuyện, thỉnh thoảng xen kẽ vài câu hỏi nhờ đối phương giải thích, thử thách về diễn xuất và lời thoại đều nằm ở vai diễn của Chu Cẩn Sơ.</w:t>
      </w:r>
      <w:r>
        <w:br w:type="textWrapping"/>
      </w:r>
      <w:r>
        <w:br w:type="textWrapping"/>
      </w:r>
      <w:r>
        <w:t xml:space="preserve">Yêu cầu của đạo diễn đối với hắn chỉ là ngoan ngoãn lắng nghe, mà Tiếu Lăng Tiêu khi ở trước mặt Chu Cẩn Sơ vẫn luôn rất ngoan, dựa theo bản năng mà diễn là có thể qua cảnh.</w:t>
      </w:r>
      <w:r>
        <w:br w:type="textWrapping"/>
      </w:r>
      <w:r>
        <w:br w:type="textWrapping"/>
      </w:r>
      <w:r>
        <w:t xml:space="preserve">Cuối cảnh quay, vai chính bố trí xong nhiệm vụ, sau khi xác định khuyển yêu đã hiểu được rõ ràng, y liền thấp giọng nói một câu “Đi thôi”, đồng thời tựa như đối xử với chó nuôi trong nhà mà tiện tay xoa xoa đầu khuyển yêu.</w:t>
      </w:r>
      <w:r>
        <w:br w:type="textWrapping"/>
      </w:r>
      <w:r>
        <w:br w:type="textWrapping"/>
      </w:r>
      <w:r>
        <w:t xml:space="preserve">“A…!” Tiếu Lăng Tiêu cảm giác được ngón tay của “chủ nhân”, lập tức cúi đầu cọ cọ lòng bàn tay Chu Cẩn Sơ theo bản năng.</w:t>
      </w:r>
      <w:r>
        <w:br w:type="textWrapping"/>
      </w:r>
      <w:r>
        <w:br w:type="textWrapping"/>
      </w:r>
      <w:r>
        <w:t xml:space="preserve">“Cắt.” Đạo diễn nhìn camera nói một câu: “Làm lại, nhớ đá vật trên mặt đất kia đi.”</w:t>
      </w:r>
      <w:r>
        <w:br w:type="textWrapping"/>
      </w:r>
      <w:r>
        <w:br w:type="textWrapping"/>
      </w:r>
      <w:r>
        <w:t xml:space="preserve">“Dạ…”</w:t>
      </w:r>
      <w:r>
        <w:br w:type="textWrapping"/>
      </w:r>
      <w:r>
        <w:br w:type="textWrapping"/>
      </w:r>
      <w:r>
        <w:t xml:space="preserve">“Phải rồi, Tiếu Lăng Tiêu, vừa nãy cọ rất tốt.” Đạo diễn nói: “Hỗ động rất ấm áp.”</w:t>
      </w:r>
      <w:r>
        <w:br w:type="textWrapping"/>
      </w:r>
      <w:r>
        <w:br w:type="textWrapping"/>
      </w:r>
      <w:r>
        <w:t xml:space="preserve">“Hì hì…!”</w:t>
      </w:r>
      <w:r>
        <w:br w:type="textWrapping"/>
      </w:r>
      <w:r>
        <w:br w:type="textWrapping"/>
      </w:r>
      <w:r>
        <w:t xml:space="preserve">Nhận được khích lệ của đạo diễn, Tiếu Lăng Tiêu cọ càng nhiệt tình hơn.</w:t>
      </w:r>
      <w:r>
        <w:br w:type="textWrapping"/>
      </w:r>
      <w:r>
        <w:br w:type="textWrapping"/>
      </w:r>
      <w:r>
        <w:t xml:space="preserve">Đạo diễn ngồi trước camera nhìn chăm chú: “Được rồi, cảnh này qua.”</w:t>
      </w:r>
      <w:r>
        <w:br w:type="textWrapping"/>
      </w:r>
      <w:r>
        <w:br w:type="textWrapping"/>
      </w:r>
      <w:r>
        <w:t xml:space="preserve">Tiêu Lăng Tiêu hô lên: “Vạn tuế!”</w:t>
      </w:r>
      <w:r>
        <w:br w:type="textWrapping"/>
      </w:r>
      <w:r>
        <w:br w:type="textWrapping"/>
      </w:r>
      <w:r>
        <w:t xml:space="preserve">Mà Chu Cẩn Sơ đứng đối diện hắn lại không lên tiếng.</w:t>
      </w:r>
      <w:r>
        <w:br w:type="textWrapping"/>
      </w:r>
      <w:r>
        <w:br w:type="textWrapping"/>
      </w:r>
      <w:r>
        <w:t xml:space="preserve">Y nhìn lòng bàn tay của mình, cảm thấy trong lòng có chút tê dại.</w:t>
      </w:r>
      <w:r>
        <w:br w:type="textWrapping"/>
      </w:r>
      <w:r>
        <w:br w:type="textWrapping"/>
      </w:r>
      <w:r>
        <w:t xml:space="preserve">Cảm giác ấy khiến y muốn kéo Tiếu Lăng Tiêu quay trở lại, hung hăng làm gì đó để lấp kín xúc cảm chưa thỏa mãn trong lòng y.</w:t>
      </w:r>
      <w:r>
        <w:br w:type="textWrapping"/>
      </w:r>
      <w:r>
        <w:br w:type="textWrapping"/>
      </w:r>
    </w:p>
    <w:p>
      <w:pPr>
        <w:pStyle w:val="Heading2"/>
      </w:pPr>
      <w:bookmarkStart w:id="72" w:name="chương-45-quay-phim-5"/>
      <w:bookmarkEnd w:id="72"/>
      <w:r>
        <w:t xml:space="preserve">45. Chương 45: Quay Phim (5)</w:t>
      </w:r>
    </w:p>
    <w:p>
      <w:pPr>
        <w:pStyle w:val="Compact"/>
      </w:pPr>
      <w:r>
        <w:br w:type="textWrapping"/>
      </w:r>
      <w:r>
        <w:br w:type="textWrapping"/>
      </w:r>
      <w:r>
        <w:t xml:space="preserve">Edit: 笑顔Egao.</w:t>
      </w:r>
      <w:r>
        <w:br w:type="textWrapping"/>
      </w:r>
      <w:r>
        <w:br w:type="textWrapping"/>
      </w:r>
      <w:r>
        <w:t xml:space="preserve">Ngày hôm sau, khí trời có chút lạnh lẽo. Gió lạnh đầu mùa như một thanh đao cứa vào da thịt, người đi đường đều chăm chú giữ kín quần áo, ngay cả trái tim cũng phảng phất như đang đập chậm lại.</w:t>
      </w:r>
      <w:r>
        <w:br w:type="textWrapping"/>
      </w:r>
      <w:r>
        <w:br w:type="textWrapping"/>
      </w:r>
      <w:r>
        <w:t xml:space="preserve">“Lạnh lạnh lạnh~~~ lạnh lạnh lạnh ——” Tiếu Lăng Tiêu híp hai con mắt nói với Chu Cẩn Sơ.</w:t>
      </w:r>
      <w:r>
        <w:br w:type="textWrapping"/>
      </w:r>
      <w:r>
        <w:br w:type="textWrapping"/>
      </w:r>
      <w:r>
        <w:t xml:space="preserve">Thời tiết vẫn chưa xấu đến mức phải đóng máy, đoàn làm phim vẫn tiếp tục quay ngoại cảnh. Cảnh quay ngoài trời rất dễ xảy ra biến cố, vì vậy bình thường các đoàn làm phim sẽ ưu tiên quay ngoại cảnh trước, thời gian về sau sẽ dư dả hơn. Nếu quay ngoại cảnh cuối cùng, vạn nhất gặp phải tình hình thời tiết khắc nghiệt lại phải lo lắng về vấn đề thời hạn hoàn thành.</w:t>
      </w:r>
      <w:r>
        <w:br w:type="textWrapping"/>
      </w:r>
      <w:r>
        <w:br w:type="textWrapping"/>
      </w:r>
      <w:r>
        <w:t xml:space="preserve">“Ừ.” Chu Cẩn Sơ hiếm khi phụ họa người khác.</w:t>
      </w:r>
      <w:r>
        <w:br w:type="textWrapping"/>
      </w:r>
      <w:r>
        <w:br w:type="textWrapping"/>
      </w:r>
      <w:r>
        <w:t xml:space="preserve">Nếu chỉ nhìn con số trên nhiệt kế có thể thấy thời tiết cũng không đến mức quá lạnh, chủ yếu do nhiệt độ giảm đột ngột, lại thêm gió lớn, người bình thường sẽ cảm thấy không chịu nổi, chỉ muốn chui vào nơi nào đó ấm áp ngay lập tức. Nhưng diễn viên lại không giống vậy, họ là kiểu người liên tục đứng ở ngoài trời, có khi phải đứng tới mười tiếng đồng hồ hoặc lâu hơn, sẽ dần dần có cảm giác thực ra thời tiết cũng không đến mức khắc nghiệt như lúc vừa bước ra ngoài. Diễn viên nhìn qua có vẻ vinh quang, nhưng nói về chịu đựng khổ cực lại khó có nghề nghiệp nào so sánh được —— đối với diễn viên mà nói, mặc quần áo mỏng dính đứng giữa trời đông giá rét hay mặc đồ cổ trang dày cộp giữa ngày hè không ngừng diễn đi diễn lại là chuyện bình thường như cơm bữa.</w:t>
      </w:r>
      <w:r>
        <w:br w:type="textWrapping"/>
      </w:r>
      <w:r>
        <w:br w:type="textWrapping"/>
      </w:r>
      <w:r>
        <w:t xml:space="preserve">Tiếu Lăng Tiêu co rụt cái đầu nhỏ, vô cùng hoài niệm lông chó của hắn. Nhớ năm ấy hắn cũng là một con chó kéo xe trượt tuyết chứ chẳng đùa… tên khoa học là chó kéo xe Siberia, phong thái có cỡ nào oai hùng, nhiệt độ này đối với hắn chỉ là muỗi, vừa đủ để gãi ngứa đám lông chó của hắn mà thôi, vậy mà bây giờ… đậu má, thật con mẹ nó lạnh. Cơ thể Tiếu Lăng Tiêu thuộc dạng ít lông, da dẻ có thể nói là trơn bóng không có cọng lông nào.</w:t>
      </w:r>
      <w:r>
        <w:br w:type="textWrapping"/>
      </w:r>
      <w:r>
        <w:br w:type="textWrapping"/>
      </w:r>
      <w:r>
        <w:t xml:space="preserve">“Lên xe tôi chờ một lát?” Chu Cẩn Sơ hỏi.</w:t>
      </w:r>
      <w:r>
        <w:br w:type="textWrapping"/>
      </w:r>
      <w:r>
        <w:br w:type="textWrapping"/>
      </w:r>
      <w:r>
        <w:t xml:space="preserve">“Không cần đâu,” Tiếu Lăng Tiêu từ chối: “Xe đỗ xa như vậy, ngồi suốt trên xe cũng không ổn lắm đâu?”</w:t>
      </w:r>
      <w:r>
        <w:br w:type="textWrapping"/>
      </w:r>
      <w:r>
        <w:br w:type="textWrapping"/>
      </w:r>
      <w:r>
        <w:t xml:space="preserve">Thời tiết khắc nghiệt, không ít người trong đoàn làm phim lái xe đến để có thể sưởi ấm bất cứ lúc nào, nhưng địa điểm quay phim cần bãi trống, tất cả xe riêng phải đỗ cách trung tâm trường quay ít nhất 100 mét. Xe đỗ quá xa, đi đi lại lại nhiều lần không tiện, tốt nhất vẫn là tự mình sưởi ấm.</w:t>
      </w:r>
      <w:r>
        <w:br w:type="textWrapping"/>
      </w:r>
      <w:r>
        <w:br w:type="textWrapping"/>
      </w:r>
      <w:r>
        <w:t xml:space="preserve">Chu Cẩn Sơ trầm mặc một lát, đột nhiên cởi áo khoác xuống, khoát lên người Tiếu Lăng Tiêu, trong khi trên người Tiếu Lăng Tiêu đã mặc sẵn một chiếc áo gió. Từ tối hôm trước đoàn làm phim đã thân thiện nhắc nhở mọi người nhớ mang theo áo khoác ngoài để tránh bị cóng thành chó.</w:t>
      </w:r>
      <w:r>
        <w:br w:type="textWrapping"/>
      </w:r>
      <w:r>
        <w:br w:type="textWrapping"/>
      </w:r>
      <w:r>
        <w:t xml:space="preserve">“Tôi tôi tôi…” Tiếu Lăng Tiêu vươn tay muốn lấy áo khoác xuống: “Tôi không cần.”</w:t>
      </w:r>
      <w:r>
        <w:br w:type="textWrapping"/>
      </w:r>
      <w:r>
        <w:br w:type="textWrapping"/>
      </w:r>
      <w:r>
        <w:t xml:space="preserve">“Hửm?”</w:t>
      </w:r>
      <w:r>
        <w:br w:type="textWrapping"/>
      </w:r>
      <w:r>
        <w:br w:type="textWrapping"/>
      </w:r>
      <w:r>
        <w:t xml:space="preserve">“Anh sẽ bị lạnh mất.”</w:t>
      </w:r>
      <w:r>
        <w:br w:type="textWrapping"/>
      </w:r>
      <w:r>
        <w:br w:type="textWrapping"/>
      </w:r>
      <w:r>
        <w:t xml:space="preserve">“Tôi vẫn ổn.” Chu Cẩn Sơ nở nụ cười: “Thật đấy, tôi cảm thấy bình thường.”</w:t>
      </w:r>
      <w:r>
        <w:br w:type="textWrapping"/>
      </w:r>
      <w:r>
        <w:br w:type="textWrapping"/>
      </w:r>
      <w:r>
        <w:t xml:space="preserve">“Không tin, không cần…”</w:t>
      </w:r>
      <w:r>
        <w:br w:type="textWrapping"/>
      </w:r>
      <w:r>
        <w:br w:type="textWrapping"/>
      </w:r>
      <w:r>
        <w:t xml:space="preserve">Hai người đang trình diễn tiết mục đưa đi đẩy lại truyền thống của Trung Quốc, bỗng nữ sinh trước kia từng cho Tiếu Lăng Tiêu mượn tay khi luyện đọc lời thoại lên tiếng: “À này… Tôi có mang theo miếng dán giữ nhiệt… Tiếu Lăng Tiêu cậu có muốn dán không?”</w:t>
      </w:r>
      <w:r>
        <w:br w:type="textWrapping"/>
      </w:r>
      <w:r>
        <w:br w:type="textWrapping"/>
      </w:r>
      <w:r>
        <w:t xml:space="preserve">“Oa!” Tiếu Lăng Tiêu hỏi: “Sao cậu thông minh thế?”</w:t>
      </w:r>
      <w:r>
        <w:br w:type="textWrapping"/>
      </w:r>
      <w:r>
        <w:br w:type="textWrapping"/>
      </w:r>
      <w:r>
        <w:t xml:space="preserve">“…” Liễu Thanh Thanh hỏi lại: “Thế tóm lại cậu có dán không?”</w:t>
      </w:r>
      <w:r>
        <w:br w:type="textWrapping"/>
      </w:r>
      <w:r>
        <w:br w:type="textWrapping"/>
      </w:r>
      <w:r>
        <w:t xml:space="preserve">“Dán dán dán,” Tiếu Lăng Tiêu vội vã đáp: “Cảm ơn cậu nha.”</w:t>
      </w:r>
      <w:r>
        <w:br w:type="textWrapping"/>
      </w:r>
      <w:r>
        <w:br w:type="textWrapping"/>
      </w:r>
      <w:r>
        <w:t xml:space="preserve">“Vậy để tôi đi lấy, tôi mang theo nhiều lắm, cậu dán toàn thân cũng được.”</w:t>
      </w:r>
      <w:r>
        <w:br w:type="textWrapping"/>
      </w:r>
      <w:r>
        <w:br w:type="textWrapping"/>
      </w:r>
      <w:r>
        <w:t xml:space="preserve">“Ồ…”</w:t>
      </w:r>
      <w:r>
        <w:br w:type="textWrapping"/>
      </w:r>
      <w:r>
        <w:br w:type="textWrapping"/>
      </w:r>
      <w:r>
        <w:t xml:space="preserve">Chu Cẩn Sơ vẫn luôn đứng nghe một bên đột nhiên lên tiếng: “Dán ở trên xe đi, sắp bắt đầu quay rồi.”</w:t>
      </w:r>
      <w:r>
        <w:br w:type="textWrapping"/>
      </w:r>
      <w:r>
        <w:br w:type="textWrapping"/>
      </w:r>
      <w:r>
        <w:t xml:space="preserve">Tiếu Lăng Tiêu đáp: “Được.”</w:t>
      </w:r>
      <w:r>
        <w:br w:type="textWrapping"/>
      </w:r>
      <w:r>
        <w:br w:type="textWrapping"/>
      </w:r>
      <w:r>
        <w:t xml:space="preserve">Tiếu Lăng Tiêu theo Chu Cẩn Sơ lên xe. Chu Cẩn Sơ giúp hắn ngả ghế phó lái để mở rộng không gian, Tiếu Lăng Tiêu lập tức nhấc đồ diễn lên cuồng dán khắp nơi.</w:t>
      </w:r>
      <w:r>
        <w:br w:type="textWrapping"/>
      </w:r>
      <w:r>
        <w:br w:type="textWrapping"/>
      </w:r>
      <w:r>
        <w:t xml:space="preserve">Chu Cẩn Sơ không lên tiếng, chỉ thỉnh thoảng quét mắt nhìn qua gương chiếu hậu.</w:t>
      </w:r>
      <w:r>
        <w:br w:type="textWrapping"/>
      </w:r>
      <w:r>
        <w:br w:type="textWrapping"/>
      </w:r>
      <w:r>
        <w:t xml:space="preserve">“Á,” một lát sau Tiếu Lăng Tiêu bỗng nhiên lên tiếng: “Không dán được trên lưng…”</w:t>
      </w:r>
      <w:r>
        <w:br w:type="textWrapping"/>
      </w:r>
      <w:r>
        <w:br w:type="textWrapping"/>
      </w:r>
      <w:r>
        <w:t xml:space="preserve">“…”</w:t>
      </w:r>
      <w:r>
        <w:br w:type="textWrapping"/>
      </w:r>
      <w:r>
        <w:br w:type="textWrapping"/>
      </w:r>
      <w:r>
        <w:t xml:space="preserve">“Trang phục diễn thật phiền toái, thắt lưng kéo căng áo làm tôi không vòng tay ra sau được…” Hắn ngọ nguậy mấy lượt đều không với tới, cởi hết quần áo lại sợ bị trễ giờ. Bụng và ngực còn có thể dùng tay luồn qua cổ áo để dán, sau lưng lại không biết làm thế nào.</w:t>
      </w:r>
      <w:r>
        <w:br w:type="textWrapping"/>
      </w:r>
      <w:r>
        <w:br w:type="textWrapping"/>
      </w:r>
      <w:r>
        <w:t xml:space="preserve">Chu Cẩn Sơ bình tĩnh hỏi: “Tôi dán giúp cậu?”</w:t>
      </w:r>
      <w:r>
        <w:br w:type="textWrapping"/>
      </w:r>
      <w:r>
        <w:br w:type="textWrapping"/>
      </w:r>
      <w:r>
        <w:t xml:space="preserve">“… A?”</w:t>
      </w:r>
      <w:r>
        <w:br w:type="textWrapping"/>
      </w:r>
      <w:r>
        <w:br w:type="textWrapping"/>
      </w:r>
      <w:r>
        <w:t xml:space="preserve">“Để tôi giúp cậu đi.”</w:t>
      </w:r>
      <w:r>
        <w:br w:type="textWrapping"/>
      </w:r>
      <w:r>
        <w:br w:type="textWrapping"/>
      </w:r>
      <w:r>
        <w:t xml:space="preserve">“…” Mặt Tiếu Lăng Tiêu chuyển hẳn sang màu hồng.</w:t>
      </w:r>
      <w:r>
        <w:br w:type="textWrapping"/>
      </w:r>
      <w:r>
        <w:br w:type="textWrapping"/>
      </w:r>
      <w:r>
        <w:t xml:space="preserve">Sau đó, khi ngón tay lành lạnh của Chu Cẩn Sơ đụng lên da, Tiếu Lăng Tiêu không nhịn được rùng mình một cái, nhìn từ đằng sau có thể thấy rõ ràng hắn run lên.</w:t>
      </w:r>
      <w:r>
        <w:br w:type="textWrapping"/>
      </w:r>
      <w:r>
        <w:br w:type="textWrapping"/>
      </w:r>
      <w:r>
        <w:t xml:space="preserve">Sau vài tháng, tay của đối phương lại chạm lên lưng hắn…</w:t>
      </w:r>
      <w:r>
        <w:br w:type="textWrapping"/>
      </w:r>
      <w:r>
        <w:br w:type="textWrapping"/>
      </w:r>
      <w:r>
        <w:t xml:space="preserve">Dán đến miếng thứ hai, Tiếu Lăng Tiêu lại run lên một chút.</w:t>
      </w:r>
      <w:r>
        <w:br w:type="textWrapping"/>
      </w:r>
      <w:r>
        <w:br w:type="textWrapping"/>
      </w:r>
      <w:r>
        <w:t xml:space="preserve">Chu Cẩn Sơ cười nhẹ một tiếng: “Làm sao thế?”</w:t>
      </w:r>
      <w:r>
        <w:br w:type="textWrapping"/>
      </w:r>
      <w:r>
        <w:br w:type="textWrapping"/>
      </w:r>
      <w:r>
        <w:t xml:space="preserve">“……”</w:t>
      </w:r>
      <w:r>
        <w:br w:type="textWrapping"/>
      </w:r>
      <w:r>
        <w:br w:type="textWrapping"/>
      </w:r>
      <w:r>
        <w:t xml:space="preserve">“Cậu run cái gì?”</w:t>
      </w:r>
      <w:r>
        <w:br w:type="textWrapping"/>
      </w:r>
      <w:r>
        <w:br w:type="textWrapping"/>
      </w:r>
      <w:r>
        <w:t xml:space="preserve">Đụng vào hắn mà còn dám hỏi như vậy, Tiếu Lăng Tiêu vô cùng oan ức trả lời: “Bởi vì anh vừa sờ tui…”</w:t>
      </w:r>
      <w:r>
        <w:br w:type="textWrapping"/>
      </w:r>
      <w:r>
        <w:br w:type="textWrapping"/>
      </w:r>
      <w:r>
        <w:t xml:space="preserve">Chu Cẩn Sơ: “…………….”</w:t>
      </w:r>
      <w:r>
        <w:br w:type="textWrapping"/>
      </w:r>
      <w:r>
        <w:br w:type="textWrapping"/>
      </w:r>
      <w:r>
        <w:t xml:space="preserve">“Vì người sờ vào tui là anh, nên tui mới như vậy.”</w:t>
      </w:r>
      <w:r>
        <w:br w:type="textWrapping"/>
      </w:r>
      <w:r>
        <w:br w:type="textWrapping"/>
      </w:r>
      <w:r>
        <w:t xml:space="preserve">Kỳ thực Tiếu Lăng Tiêu cũng cảm thấy mình đang phản ứng quá khích. Hắn không nhịn được mà ảo não, mới chạm một chút lên lưng mà đã như vậy, về sau cởi hết quần áo để này nọ í é chẳng phải sẽ run cầm cập như chết rét sao? Mọe, lại nghĩ đến H văn, thật đáng xấu hổ…</w:t>
      </w:r>
      <w:r>
        <w:br w:type="textWrapping"/>
      </w:r>
      <w:r>
        <w:br w:type="textWrapping"/>
      </w:r>
      <w:r>
        <w:t xml:space="preserve">Chu Cẩn Sơ cười cười, cũng không nói gì, chỉ cầm lấy miếng dán cuối cùng giúp Tiếu Lăng Tiêu dán lên vị trí sát hông.</w:t>
      </w:r>
      <w:r>
        <w:br w:type="textWrapping"/>
      </w:r>
      <w:r>
        <w:br w:type="textWrapping"/>
      </w:r>
      <w:r>
        <w:t xml:space="preserve">Ở trước mặt Tiếu Lăng Tiêu, y cười khá nhiều.</w:t>
      </w:r>
      <w:r>
        <w:br w:type="textWrapping"/>
      </w:r>
      <w:r>
        <w:br w:type="textWrapping"/>
      </w:r>
      <w:r>
        <w:t xml:space="preserve">Cũng không biết có phải ảo giác hay không, Tiếu Lăng Tiêu cảm thấy, sau khi dán miếng cuối cùng, đầu ngón tay của người phía sau khẽ chạm lên làn da của hắn.</w:t>
      </w:r>
      <w:r>
        <w:br w:type="textWrapping"/>
      </w:r>
      <w:r>
        <w:br w:type="textWrapping"/>
      </w:r>
      <w:r>
        <w:t xml:space="preserve">“Xong rồi,” Chu Cẩn Sơ nói: “Như vậy tốt hơn nhiều.”</w:t>
      </w:r>
      <w:r>
        <w:br w:type="textWrapping"/>
      </w:r>
      <w:r>
        <w:br w:type="textWrapping"/>
      </w:r>
      <w:r>
        <w:t xml:space="preserve">“Đúng vậy,” Tiếu Lăng Tiêu tỏ ra sùng bái: “Liễu Thanh Thanh quả nhiên là người vô cùng trí tuệ!”</w:t>
      </w:r>
      <w:r>
        <w:br w:type="textWrapping"/>
      </w:r>
      <w:r>
        <w:br w:type="textWrapping"/>
      </w:r>
      <w:r>
        <w:t xml:space="preserve">“…”</w:t>
      </w:r>
      <w:r>
        <w:br w:type="textWrapping"/>
      </w:r>
      <w:r>
        <w:br w:type="textWrapping"/>
      </w:r>
      <w:r>
        <w:t xml:space="preserve">“…?”</w:t>
      </w:r>
      <w:r>
        <w:br w:type="textWrapping"/>
      </w:r>
      <w:r>
        <w:br w:type="textWrapping"/>
      </w:r>
      <w:r>
        <w:t xml:space="preserve">“Không có gì,” Chu Cẩn Sơ nói: “Trước khi diễn nhớ nhờ người phụ trách phục trang kiểm tra lại xem quần áo có bị lệch không.”</w:t>
      </w:r>
      <w:r>
        <w:br w:type="textWrapping"/>
      </w:r>
      <w:r>
        <w:br w:type="textWrapping"/>
      </w:r>
      <w:r>
        <w:t xml:space="preserve">“Tôi biết rồi.” Nói xong, Tiếu Lăng Tiêu mở cửa xe chuẩn bị nhảy xuống.</w:t>
      </w:r>
      <w:r>
        <w:br w:type="textWrapping"/>
      </w:r>
      <w:r>
        <w:br w:type="textWrapping"/>
      </w:r>
      <w:r>
        <w:t xml:space="preserve">Haiz, Tiếu Lăng Tiêu nghĩ: đây đúng là cái xe tui quen thuộc nhất, đã từng có hai năm liền tui thích nhất ngồi ghế phó lái duỗi đầu chó ra ngoài cửa xe.</w:t>
      </w:r>
      <w:r>
        <w:br w:type="textWrapping"/>
      </w:r>
      <w:r>
        <w:br w:type="textWrapping"/>
      </w:r>
      <w:r>
        <w:t xml:space="preserve">“Nghĩ gì vậy?”</w:t>
      </w:r>
      <w:r>
        <w:br w:type="textWrapping"/>
      </w:r>
      <w:r>
        <w:br w:type="textWrapping"/>
      </w:r>
      <w:r>
        <w:t xml:space="preserve">“À,” Tiếu Lăng Tiêu nghe một đằng trả lời một nẻo: “Ghế phó lái có lông chó.”</w:t>
      </w:r>
      <w:r>
        <w:br w:type="textWrapping"/>
      </w:r>
      <w:r>
        <w:br w:type="textWrapping"/>
      </w:r>
      <w:r>
        <w:t xml:space="preserve">“Là của Trung Khuyển.”</w:t>
      </w:r>
      <w:r>
        <w:br w:type="textWrapping"/>
      </w:r>
      <w:r>
        <w:br w:type="textWrapping"/>
      </w:r>
      <w:r>
        <w:t xml:space="preserve">“Ngoại trừ Trung Khuyển, còn có người hay động vật nào ngồi đây không?”</w:t>
      </w:r>
      <w:r>
        <w:br w:type="textWrapping"/>
      </w:r>
      <w:r>
        <w:br w:type="textWrapping"/>
      </w:r>
      <w:r>
        <w:t xml:space="preserve">“Hửm?” Chu Cẩn Sơ có chút buồn cười trả lời: “Không phải cậu đang ngồi đấy sao?”</w:t>
      </w:r>
      <w:r>
        <w:br w:type="textWrapping"/>
      </w:r>
      <w:r>
        <w:br w:type="textWrapping"/>
      </w:r>
      <w:r>
        <w:t xml:space="preserve">“Trừ tôi ra nữa…”</w:t>
      </w:r>
      <w:r>
        <w:br w:type="textWrapping"/>
      </w:r>
      <w:r>
        <w:br w:type="textWrapping"/>
      </w:r>
      <w:r>
        <w:t xml:space="preserve">“Hình như là không có.”</w:t>
      </w:r>
      <w:r>
        <w:br w:type="textWrapping"/>
      </w:r>
      <w:r>
        <w:br w:type="textWrapping"/>
      </w:r>
      <w:r>
        <w:t xml:space="preserve">“Ồ…”</w:t>
      </w:r>
      <w:r>
        <w:br w:type="textWrapping"/>
      </w:r>
      <w:r>
        <w:br w:type="textWrapping"/>
      </w:r>
      <w:r>
        <w:t xml:space="preserve">Cảnh đạo diễn muốn quay hôm nay vẫn là hỗ động giữa vai chính và khuyển yêu, có điều lời thoại lần này chủ yếu do Tiếu Lăng Tiêu đảm nhiệm.</w:t>
      </w:r>
      <w:r>
        <w:br w:type="textWrapping"/>
      </w:r>
      <w:r>
        <w:br w:type="textWrapping"/>
      </w:r>
      <w:r>
        <w:t xml:space="preserve">Thời tiết rất xấu, trên người dù đã dán miếng giữ nhiệt, nhưng mặt hắn vẫn bị gió thổi đến phát đau.</w:t>
      </w:r>
      <w:r>
        <w:br w:type="textWrapping"/>
      </w:r>
      <w:r>
        <w:br w:type="textWrapping"/>
      </w:r>
      <w:r>
        <w:t xml:space="preserve">Hắn vốn không giỏi đọc lời thoại, đứng giữa thời tiết này càng nói năng không rõ.</w:t>
      </w:r>
      <w:r>
        <w:br w:type="textWrapping"/>
      </w:r>
      <w:r>
        <w:br w:type="textWrapping"/>
      </w:r>
      <w:r>
        <w:t xml:space="preserve">“Bởi vậy, nười nương thiện kia là bị lợi dụng, mục đích là chu cấp tiền cho Đọa Nanh*…” Tiếu Lăng Tiêu nói.</w:t>
      </w:r>
      <w:r>
        <w:rPr>
          <w:i/>
        </w:rPr>
        <w:t xml:space="preserve"> (*Đọa Nanh: rụng răng)</w:t>
      </w:r>
      <w:r>
        <w:br w:type="textWrapping"/>
      </w:r>
      <w:r>
        <w:br w:type="textWrapping"/>
      </w:r>
      <w:r>
        <w:t xml:space="preserve">Đọa Nanh, chính là boss cuối của bộ phim.</w:t>
      </w:r>
      <w:r>
        <w:br w:type="textWrapping"/>
      </w:r>
      <w:r>
        <w:br w:type="textWrapping"/>
      </w:r>
      <w:r>
        <w:t xml:space="preserve">“Dừng,” đạo diễn cau mày nói: “Là người lương thiện, không phải nười nương thiện, đoạn sau cũng nói ngọng rồi.”</w:t>
      </w:r>
      <w:r>
        <w:br w:type="textWrapping"/>
      </w:r>
      <w:r>
        <w:br w:type="textWrapping"/>
      </w:r>
      <w:r>
        <w:t xml:space="preserve">“Dạ…”</w:t>
      </w:r>
      <w:r>
        <w:br w:type="textWrapping"/>
      </w:r>
      <w:r>
        <w:br w:type="textWrapping"/>
      </w:r>
      <w:r>
        <w:t xml:space="preserve">“Làm lại một lần nữa…”</w:t>
      </w:r>
      <w:r>
        <w:br w:type="textWrapping"/>
      </w:r>
      <w:r>
        <w:br w:type="textWrapping"/>
      </w:r>
      <w:r>
        <w:t xml:space="preserve">“Vâng…”</w:t>
      </w:r>
      <w:r>
        <w:br w:type="textWrapping"/>
      </w:r>
      <w:r>
        <w:br w:type="textWrapping"/>
      </w:r>
      <w:r>
        <w:t xml:space="preserve">Chu Cẩn Sơ nhìn Tiếu Lăng Tiêu, hỏi: “Vẫn còn lạnh?”</w:t>
      </w:r>
      <w:r>
        <w:br w:type="textWrapping"/>
      </w:r>
      <w:r>
        <w:br w:type="textWrapping"/>
      </w:r>
      <w:r>
        <w:t xml:space="preserve">“Ừ,” Tiếu Lăng Tiêu nói: “Tôi rất sợ lạnh.” Hơn nữa, ở viện tâm thần suốt hai năm, cơ thể hắn so với trước khi biến thành chó yếu đi không ít.</w:t>
      </w:r>
      <w:r>
        <w:br w:type="textWrapping"/>
      </w:r>
      <w:r>
        <w:br w:type="textWrapping"/>
      </w:r>
      <w:r>
        <w:t xml:space="preserve">“Vỗ vỗ mặt mình đi.”</w:t>
      </w:r>
      <w:r>
        <w:br w:type="textWrapping"/>
      </w:r>
      <w:r>
        <w:br w:type="textWrapping"/>
      </w:r>
      <w:r>
        <w:t xml:space="preserve">“Ừ.” Tiếu Lăng Tiêu vỗ bèm bẹp lên mặt mình đến nỗi hai má đều đỏ ửng: “Hình như không có tác dụng…”</w:t>
      </w:r>
      <w:r>
        <w:br w:type="textWrapping"/>
      </w:r>
      <w:r>
        <w:br w:type="textWrapping"/>
      </w:r>
      <w:r>
        <w:t xml:space="preserve">“…” Chu Cẩn Sơ thở dài một hơi, khom bàn tay nâng lên trước mặt mình, mở miệng hà hơi nóng lên lòng bàn tay, sau đó dùng hai bàn tay vẫn còn dẫn theo hơi ấm nhẹ nhàng áp lên gò má Tiếu Lăng Tiêu: “Như vậy có đỡ hơn không?”</w:t>
      </w:r>
      <w:r>
        <w:br w:type="textWrapping"/>
      </w:r>
      <w:r>
        <w:br w:type="textWrapping"/>
      </w:r>
      <w:r>
        <w:t xml:space="preserve">“……”</w:t>
      </w:r>
      <w:r>
        <w:br w:type="textWrapping"/>
      </w:r>
      <w:r>
        <w:br w:type="textWrapping"/>
      </w:r>
      <w:r>
        <w:t xml:space="preserve">Tiếu Lăng Tiêu cảm thấy choáng váng cả người.</w:t>
      </w:r>
      <w:r>
        <w:br w:type="textWrapping"/>
      </w:r>
      <w:r>
        <w:br w:type="textWrapping"/>
      </w:r>
      <w:r>
        <w:t xml:space="preserve">Chu Cẩn Sơ lại hà hơi, lặp lại hai ba lần.</w:t>
      </w:r>
      <w:r>
        <w:br w:type="textWrapping"/>
      </w:r>
      <w:r>
        <w:br w:type="textWrapping"/>
      </w:r>
      <w:r>
        <w:t xml:space="preserve">Tiếu Lăng Tiêu vốn chỉ nói ngọng, bây giờ đến nói cũng không nổi nữa.</w:t>
      </w:r>
      <w:r>
        <w:br w:type="textWrapping"/>
      </w:r>
      <w:r>
        <w:br w:type="textWrapping"/>
      </w:r>
      <w:r>
        <w:t xml:space="preserve">Hô hấp ấm áp của đối phương tựa như đang kề sát ngay mặt hắn, Tiếu Lăng Tiêu ngơ ngác nhìn Chu Cẩn Sơ.</w:t>
      </w:r>
      <w:r>
        <w:br w:type="textWrapping"/>
      </w:r>
      <w:r>
        <w:br w:type="textWrapping"/>
      </w:r>
      <w:r>
        <w:t xml:space="preserve">Mà Chu Cẩn Sơ bên này lại cảm nhận được cảm giác tê tê dại dại kia một lần nữa.</w:t>
      </w:r>
      <w:r>
        <w:br w:type="textWrapping"/>
      </w:r>
      <w:r>
        <w:br w:type="textWrapping"/>
      </w:r>
      <w:r>
        <w:t xml:space="preserve">Ngày hôm qua, khi Tiếu Lăng Tiêu cọ cọ y đã cảm thấy có gì đó là lạ, chỉ muốn tiến lên một bước đụng vào đối phương, nhưng cuối cùng y vẫn không làm, chỉ lẳng lặng đứng nhìn Tiếu Lăng Tiêu chạy loạn.</w:t>
      </w:r>
      <w:r>
        <w:br w:type="textWrapping"/>
      </w:r>
      <w:r>
        <w:br w:type="textWrapping"/>
      </w:r>
      <w:r>
        <w:t xml:space="preserve">Hiện tại… cuối cùng y tiến thêm được một bước.</w:t>
      </w:r>
      <w:r>
        <w:br w:type="textWrapping"/>
      </w:r>
      <w:r>
        <w:br w:type="textWrapping"/>
      </w:r>
    </w:p>
    <w:p>
      <w:pPr>
        <w:pStyle w:val="Heading2"/>
      </w:pPr>
      <w:bookmarkStart w:id="73" w:name="chương-46-quay-phim-6"/>
      <w:bookmarkEnd w:id="73"/>
      <w:r>
        <w:t xml:space="preserve">46. Chương 46: Quay Phim (6)</w:t>
      </w:r>
    </w:p>
    <w:p>
      <w:pPr>
        <w:pStyle w:val="Compact"/>
      </w:pPr>
      <w:r>
        <w:br w:type="textWrapping"/>
      </w:r>
      <w:r>
        <w:br w:type="textWrapping"/>
      </w:r>
      <w:r>
        <w:t xml:space="preserve">Edit: 笑顔Egao.</w:t>
      </w:r>
      <w:r>
        <w:br w:type="textWrapping"/>
      </w:r>
      <w:r>
        <w:br w:type="textWrapping"/>
      </w:r>
      <w:r>
        <w:t xml:space="preserve">“Đã đỡ chưa?” Chu Cẩn Sơ buông tay, hỏi: “Lưỡi đã hết sưng rồi chứ?”</w:t>
      </w:r>
      <w:r>
        <w:br w:type="textWrapping"/>
      </w:r>
      <w:r>
        <w:br w:type="textWrapping"/>
      </w:r>
      <w:r>
        <w:t xml:space="preserve">“Chưa, chưa hết!” Tiêu Lăng Tiêu kéo tay Chu Cẩn Sơ: “Còn, còn sưng to hơn!”</w:t>
      </w:r>
      <w:r>
        <w:br w:type="textWrapping"/>
      </w:r>
      <w:r>
        <w:br w:type="textWrapping"/>
      </w:r>
      <w:r>
        <w:t xml:space="preserve">“Hửm?”</w:t>
      </w:r>
      <w:r>
        <w:br w:type="textWrapping"/>
      </w:r>
      <w:r>
        <w:br w:type="textWrapping"/>
      </w:r>
      <w:r>
        <w:t xml:space="preserve">“… Vẫn, vẫn còn đau!”</w:t>
      </w:r>
      <w:r>
        <w:br w:type="textWrapping"/>
      </w:r>
      <w:r>
        <w:br w:type="textWrapping"/>
      </w:r>
      <w:r>
        <w:t xml:space="preserve">Chu Cẩn Sơ: “…………………..”</w:t>
      </w:r>
      <w:r>
        <w:br w:type="textWrapping"/>
      </w:r>
      <w:r>
        <w:br w:type="textWrapping"/>
      </w:r>
      <w:r>
        <w:t xml:space="preserve">“Thật mà, phía trong vẫn còn đau!” Tiếu Lăng Tiêu cố ý líu lưỡi.</w:t>
      </w:r>
      <w:r>
        <w:br w:type="textWrapping"/>
      </w:r>
      <w:r>
        <w:br w:type="textWrapping"/>
      </w:r>
      <w:r>
        <w:t xml:space="preserve">Chu Cẩn Sơ: “…………………..” Vừa nãy còn nói không sao, một giây sau đã thành có sao là thế nào? Dám chiếm tiện nghi rõ ràng như vậy, thằng nhóc này cảm giác y dễ bị lừa đến vậy sao?</w:t>
      </w:r>
      <w:r>
        <w:br w:type="textWrapping"/>
      </w:r>
      <w:r>
        <w:br w:type="textWrapping"/>
      </w:r>
      <w:r>
        <w:t xml:space="preserve">Chu Cẩn Sơ cảm thấy có chút bất đắc dĩ, nhìn đôi mắt đầy mong chờ của Tiếu Lăng Tiêu, vươn tay nhéo nhéo mặt hắn, làm như vô tình vỗ vỗ một cái: “Hết sưng rồi, cứ vậy đi.”</w:t>
      </w:r>
      <w:r>
        <w:br w:type="textWrapping"/>
      </w:r>
      <w:r>
        <w:br w:type="textWrapping"/>
      </w:r>
      <w:r>
        <w:t xml:space="preserve">“A…”</w:t>
      </w:r>
      <w:r>
        <w:br w:type="textWrapping"/>
      </w:r>
      <w:r>
        <w:br w:type="textWrapping"/>
      </w:r>
      <w:r>
        <w:t xml:space="preserve">“Tranh thủ quay xong đi, xong sớm về nhà sớm.”</w:t>
      </w:r>
      <w:r>
        <w:br w:type="textWrapping"/>
      </w:r>
      <w:r>
        <w:br w:type="textWrapping"/>
      </w:r>
      <w:r>
        <w:t xml:space="preserve">“Dạ.”</w:t>
      </w:r>
      <w:r>
        <w:br w:type="textWrapping"/>
      </w:r>
      <w:r>
        <w:br w:type="textWrapping"/>
      </w:r>
      <w:r>
        <w:t xml:space="preserve">Cũng không biết do trời lạnh hay bị người khác trêu chọc, cổ của Tiếu Lăng Tiêu đều biến thành màu hồng nhạt. Đạo diễn bắt đầu ra hiệu, thư ký dập bảng, hắn điều chỉnh lại trạng thái một chút, hít sâu một hơi, bắt đầu đọc lời thoại một cách trôi chảy.</w:t>
      </w:r>
      <w:r>
        <w:br w:type="textWrapping"/>
      </w:r>
      <w:r>
        <w:br w:type="textWrapping"/>
      </w:r>
      <w:r>
        <w:t xml:space="preserve">Quay mặt về phía Chu Cẩn Sơ, hắn cảm thấy an tâm rất nhiều, giống như quay về trạng thái khi làm chó, không cần lo lắng về diễn xuất của mình. Mà hai năm rưỡi trước đây, từng có một Tiếu Lăng Tiêu thường xuyên càng diễn càng sợ, đạo diễn càng chỉ bảo lại càng căng thẳng, luôn cảm giác bản thân mình đang liên lụy đến tiến độ của mọi người, cả đoàn làm phim đều chán ghét hắn.</w:t>
      </w:r>
      <w:r>
        <w:br w:type="textWrapping"/>
      </w:r>
      <w:r>
        <w:br w:type="textWrapping"/>
      </w:r>
      <w:r>
        <w:t xml:space="preserve">“Cắt.” Đạo diễn Thi khen: “Làm rất tốt.”</w:t>
      </w:r>
      <w:r>
        <w:br w:type="textWrapping"/>
      </w:r>
      <w:r>
        <w:br w:type="textWrapping"/>
      </w:r>
      <w:r>
        <w:t xml:space="preserve">“Gâu?” Chữ “rất tốt” này là khen ai vậy? Nhất định là khen Chu Cẩn Sơ!</w:t>
      </w:r>
      <w:r>
        <w:br w:type="textWrapping"/>
      </w:r>
      <w:r>
        <w:br w:type="textWrapping"/>
      </w:r>
      <w:r>
        <w:t xml:space="preserve">“Tiếu Lăng Tiếu cố gắng lên, nghiệp diễn của cậu rất có tiền năng phát triển.” Bất ngờ ngoài dự đoán của Tiếu Lăng Tiêu, đạo diễn chỉ mặt gọi tên hắn mà khích lệ: “Kĩ xảo của cậu rất tinh tế, không chỉ riêng nét mặt biểu cảm.”</w:t>
      </w:r>
      <w:r>
        <w:br w:type="textWrapping"/>
      </w:r>
      <w:r>
        <w:br w:type="textWrapping"/>
      </w:r>
      <w:r>
        <w:t xml:space="preserve">“A….? Ngài… Ngài nói thật sao?” Tiếu Lăng Tiêu bắt đầu trở nên bối rối, trong lốt người mà lại được đánh giá cao như vậy làm hắn cảm thấy thật khó tin.</w:t>
      </w:r>
      <w:r>
        <w:br w:type="textWrapping"/>
      </w:r>
      <w:r>
        <w:br w:type="textWrapping"/>
      </w:r>
      <w:r>
        <w:t xml:space="preserve">“Đúng vậy.” Đạo diễn Thi giải thích tỉ mỉ: “Ánh mắt cậu nhìn Chu Cẩn Sơ chính là ánh mắt chó nhìn chủ nhân. Ngữ khí cậu dùng để giao lưu với Chu Cẩn Sơ cũng hoàn toàn là ngữ khí khi giao lưu với chủ nhân.”</w:t>
      </w:r>
      <w:r>
        <w:br w:type="textWrapping"/>
      </w:r>
      <w:r>
        <w:br w:type="textWrapping"/>
      </w:r>
      <w:r>
        <w:t xml:space="preserve">“……………..” Tiếu Lăng Tiêu nghĩ thầm: Thì anh ấy đúng là chủ nhân của tui mà…</w:t>
      </w:r>
      <w:r>
        <w:br w:type="textWrapping"/>
      </w:r>
      <w:r>
        <w:br w:type="textWrapping"/>
      </w:r>
      <w:r>
        <w:t xml:space="preserve">Là một người không tự ý thức được tôn nghiêm của loài người, Tiếu Lăng Tiêu năm ấy dễ dàng coi Chu Cẩn Sơ là chủ nhân, thậm chí không hề trải qua đấu tranh tư tưởng lâu dài, vì hắn cho rằng khi đó Chu Cẩn Sơ vốn chính là chủ nhân của husky…</w:t>
      </w:r>
      <w:r>
        <w:br w:type="textWrapping"/>
      </w:r>
      <w:r>
        <w:br w:type="textWrapping"/>
      </w:r>
      <w:r>
        <w:t xml:space="preserve">Đạo diễn Thi hỏi: “Cậu đang nuôi chó à?”</w:t>
      </w:r>
      <w:r>
        <w:br w:type="textWrapping"/>
      </w:r>
      <w:r>
        <w:br w:type="textWrapping"/>
      </w:r>
      <w:r>
        <w:t xml:space="preserve">“Không nuôi…”</w:t>
      </w:r>
      <w:r>
        <w:br w:type="textWrapping"/>
      </w:r>
      <w:r>
        <w:br w:type="textWrapping"/>
      </w:r>
      <w:r>
        <w:t xml:space="preserve">“Đã từng nuôi?”</w:t>
      </w:r>
      <w:r>
        <w:br w:type="textWrapping"/>
      </w:r>
      <w:r>
        <w:br w:type="textWrapping"/>
      </w:r>
      <w:r>
        <w:t xml:space="preserve">“Không ạ..”</w:t>
      </w:r>
      <w:r>
        <w:br w:type="textWrapping"/>
      </w:r>
      <w:r>
        <w:br w:type="textWrapping"/>
      </w:r>
      <w:r>
        <w:t xml:space="preserve">“Nếu vậy,” Ánh mắt đạo diễn Thi lóe lên một tia kinh ngạc: “Chỉ trong một khoảng thời gian ngắn đã học được đến vậy, cậu thực sự rất có thiên phú diễn xuất.”</w:t>
      </w:r>
      <w:r>
        <w:br w:type="textWrapping"/>
      </w:r>
      <w:r>
        <w:br w:type="textWrapping"/>
      </w:r>
      <w:r>
        <w:t xml:space="preserve">“………….” Tiếu Lăng Tiêu cảm thấy hơi xấu hổ, hỏi lại đối phương: “Cái đó, ánh mắt khi chó nhìn chủ nhân, cả ngữ khí khi giao lưu với chủ nhân nữa, là cái gì vậy ạ…?” Tiếu Lăng Tiêu chỉ phản ứng theo tự nhiên, không cố ý biểu diễn cái gì, giờ phút này hắn có chút tò mò hình ảnh của mình khi đứng cạnh người trong lòng trông như thế nào.</w:t>
      </w:r>
      <w:r>
        <w:br w:type="textWrapping"/>
      </w:r>
      <w:r>
        <w:br w:type="textWrapping"/>
      </w:r>
      <w:r>
        <w:t xml:space="preserve">“… Hả?”</w:t>
      </w:r>
      <w:r>
        <w:br w:type="textWrapping"/>
      </w:r>
      <w:r>
        <w:br w:type="textWrapping"/>
      </w:r>
      <w:r>
        <w:t xml:space="preserve">“Tôi muốn xem thử cách lý giải nhân vật của mình có giống của đạo diễn hay không…”</w:t>
      </w:r>
      <w:r>
        <w:br w:type="textWrapping"/>
      </w:r>
      <w:r>
        <w:br w:type="textWrapping"/>
      </w:r>
      <w:r>
        <w:t xml:space="preserve">“À,” Đạo diễn Thi học thức đầy mình tổng kết: “Theo lý giải của tôi, tình cảm chó dành cho chủ nhân giống như một loại sùng bái, tôn kính, yêu thích, quyến luyến, giống như biểu hiện lúc nãy của cậu vậy.”</w:t>
      </w:r>
      <w:r>
        <w:br w:type="textWrapping"/>
      </w:r>
      <w:r>
        <w:br w:type="textWrapping"/>
      </w:r>
      <w:r>
        <w:t xml:space="preserve">“Biểu hiện của tôi…” Tiếu Lăng Tiêu cân nhắc nửa ngày mới nói tiếp: “Biểu hiện của tôi là, yêu thích, quyến luyến, tôn kính, sùng bái.”</w:t>
      </w:r>
      <w:r>
        <w:br w:type="textWrapping"/>
      </w:r>
      <w:r>
        <w:br w:type="textWrapping"/>
      </w:r>
      <w:r>
        <w:t xml:space="preserve">“Không phải vẫn giống nhau sao?”</w:t>
      </w:r>
      <w:r>
        <w:br w:type="textWrapping"/>
      </w:r>
      <w:r>
        <w:br w:type="textWrapping"/>
      </w:r>
      <w:r>
        <w:t xml:space="preserve">“Không giống, thứ tự tình cảm khác nhau, tỉ trọng của mỗi loại tình cảm cũng không giống nhau.”</w:t>
      </w:r>
      <w:r>
        <w:br w:type="textWrapping"/>
      </w:r>
      <w:r>
        <w:br w:type="textWrapping"/>
      </w:r>
      <w:r>
        <w:t xml:space="preserve">“Chắc cũng na ná đi…”</w:t>
      </w:r>
      <w:r>
        <w:br w:type="textWrapping"/>
      </w:r>
      <w:r>
        <w:br w:type="textWrapping"/>
      </w:r>
      <w:r>
        <w:t xml:space="preserve">Tiếu Lăng Tiêu nghiêm túc khẳng định: “Không giống nhau.” Trong tình cảm của hắn dành cho Chu Cẩn Sơ, “yêu thích” tuyệt đối chiếm nhiều nhất.</w:t>
      </w:r>
      <w:r>
        <w:br w:type="textWrapping"/>
      </w:r>
      <w:r>
        <w:br w:type="textWrapping"/>
      </w:r>
      <w:r>
        <w:t xml:space="preserve">“Tóm lại là,” Đạo diễn Thi kết luận: “Có tất cả bốn loại tình cảm, tôi cũng không ra yêu cầu cụ thể cái nào nhiều hơn cái nào ít hơn.”</w:t>
      </w:r>
      <w:r>
        <w:br w:type="textWrapping"/>
      </w:r>
      <w:r>
        <w:br w:type="textWrapping"/>
      </w:r>
      <w:r>
        <w:t xml:space="preserve">“…. Dạ.”</w:t>
      </w:r>
      <w:r>
        <w:br w:type="textWrapping"/>
      </w:r>
      <w:r>
        <w:br w:type="textWrapping"/>
      </w:r>
      <w:r>
        <w:t xml:space="preserve">—— thanh niên diễn xuất tàn phế Tiếu Lăng Tiêu diễn vai khuyển yêu như thể được đả thông hai mạch Nhâm Đốc*, sau khi nói chuyện với đạo diễn lại càng hiểu rõ mình phải diễn như thế nào, sau vài cảnh chất lượng của cả hắn và Chu Cẩn Sơ đều tăng lên, đa số đều diễn một lần là qua, thuận lợi đến mức hắn cứ ngỡ như mình đang mơ. </w:t>
      </w:r>
      <w:r>
        <w:rPr>
          <w:i/>
        </w:rPr>
        <w:t xml:space="preserve">( *mạch Nhâm Đốc: hai mạch chủ trọng trên cơ thể con người, là mạch quan trọng trong đông y, khí công và võ thuật phương Đông.)</w:t>
      </w:r>
      <w:r>
        <w:br w:type="textWrapping"/>
      </w:r>
      <w:r>
        <w:br w:type="textWrapping"/>
      </w:r>
      <w:r>
        <w:t xml:space="preserve">Thời tiết vẫn rất lạnh, theo thời gian dần muộn, gió cũng càng ngày càng lớn.</w:t>
      </w:r>
      <w:r>
        <w:br w:type="textWrapping"/>
      </w:r>
      <w:r>
        <w:br w:type="textWrapping"/>
      </w:r>
      <w:r>
        <w:t xml:space="preserve">“Tranh thủ diễn một lần rồi qua,” Đạo diễn Thi nói: “Trời cũng sắp tối rồi.” Vì đã xem trước dự báo thời tiết, đạo diễn quyết định hôm nay chỉ quay các cảnh trời sáng.</w:t>
      </w:r>
      <w:r>
        <w:br w:type="textWrapping"/>
      </w:r>
      <w:r>
        <w:br w:type="textWrapping"/>
      </w:r>
      <w:r>
        <w:t xml:space="preserve">“Vâng!” Tiếu Lăng Tiêu đáp: “Tôi nhất định sẽ lỗ lực! …… Lỗ lực! …… Lỗ lực! Đờ phắc, nỗ lực!</w:t>
      </w:r>
      <w:r>
        <w:rPr>
          <w:i/>
        </w:rPr>
        <w:t xml:space="preserve"> (edit đến đoạn này cười rớt cả miếng bim bim =)))))</w:t>
      </w:r>
      <w:r>
        <w:br w:type="textWrapping"/>
      </w:r>
      <w:r>
        <w:br w:type="textWrapping"/>
      </w:r>
      <w:r>
        <w:t xml:space="preserve">“…” Mắt thấy Tiếu Lăng Tiêu lại sắp bị xoắn lưỡi, Chu Cẩn Sơ tiếp tục giúp hắn ủ ấm mặt —— lần thứ tư trong ngày.</w:t>
      </w:r>
      <w:r>
        <w:br w:type="textWrapping"/>
      </w:r>
      <w:r>
        <w:br w:type="textWrapping"/>
      </w:r>
      <w:r>
        <w:t xml:space="preserve">Giờ chỉ cần Chu Cẩn Sơ ấp một cái, Tiếu Lăng Tiêu liền cảm thấy huyết khí sôi trào, đến đầu ngón tay lạnh lẽo cũng nóng lên ngay lập tức.</w:t>
      </w:r>
      <w:r>
        <w:br w:type="textWrapping"/>
      </w:r>
      <w:r>
        <w:br w:type="textWrapping"/>
      </w:r>
      <w:r>
        <w:t xml:space="preserve">Tiếu Lăng Tiêu bước vào vị trí*, vừa định cởi áo gió đưa cho trợ lý của Chu Cẩn Sơ, đã cảm thấy một trận gió lớn trộn lẫn bụi bặm quét đến, gió mạnh đến mức hai con mắt hắn không mở ra được, vội vàng nghiêng đầu theo bản năng, dùng gáy đón cơn gió đang quét tới. Đuôi tóc giả bị thổi đến rối rung quẹt lên mặt hắn, hai lỗ tai giả cũng bị thổi nghiêng ngả, không ngừng kéo giãn tóc giả. </w:t>
      </w:r>
      <w:r>
        <w:rPr>
          <w:i/>
        </w:rPr>
        <w:t xml:space="preserve">(* Không biết tớ đã giải thích chưa, khi quay phim hay diễn kịch trên sân khấu người ta luôn đánh dấu vị trí đứng của diễn viên để đảm bảo không bị khuất mặt khi lên hình, “vị trí” Tiếu Lăng Tiêu bước vào chính là chỗ được đánh dấu.)</w:t>
      </w:r>
      <w:r>
        <w:br w:type="textWrapping"/>
      </w:r>
      <w:r>
        <w:br w:type="textWrapping"/>
      </w:r>
      <w:r>
        <w:t xml:space="preserve">Tiếu Lăng Tiêu sợ làm rơi tai giả, vươn tay đè chúng xuống.</w:t>
      </w:r>
      <w:r>
        <w:br w:type="textWrapping"/>
      </w:r>
      <w:r>
        <w:br w:type="textWrapping"/>
      </w:r>
      <w:r>
        <w:t xml:space="preserve">Chu Cẩn Sơ đứng ở phía đối diện kéo hắn lại, Tiếu Lăng Tiêu cũng không nhận ra.</w:t>
      </w:r>
      <w:r>
        <w:br w:type="textWrapping"/>
      </w:r>
      <w:r>
        <w:br w:type="textWrapping"/>
      </w:r>
      <w:r>
        <w:t xml:space="preserve">Hắn chỉ cảm thấy gió bỗng nhiên nhỏ lại.</w:t>
      </w:r>
      <w:r>
        <w:br w:type="textWrapping"/>
      </w:r>
      <w:r>
        <w:br w:type="textWrapping"/>
      </w:r>
      <w:r>
        <w:t xml:space="preserve">“…?”</w:t>
      </w:r>
      <w:r>
        <w:br w:type="textWrapping"/>
      </w:r>
      <w:r>
        <w:br w:type="textWrapping"/>
      </w:r>
      <w:r>
        <w:t xml:space="preserve">Hắn quay đầu lại nhìn, phát hiện Chu Cẩn Sơ đang đứng ở vị trí đối điện giúp hắn cản gió. Chu Cẩn Sơ kéo hắn đến trước mặt mình, một tay nhấc vạt trái chiếc áo khoác Tiếu Lăng Tiêu chưa kịp cởi lên che gió giúp hắn.</w:t>
      </w:r>
      <w:r>
        <w:br w:type="textWrapping"/>
      </w:r>
      <w:r>
        <w:br w:type="textWrapping"/>
      </w:r>
      <w:r>
        <w:t xml:space="preserve">Tiếu Lăng Tiêu chỉ thấp hơn Chu Cẩn Sơ một ít, không đến mức kém nhau cả một khúc, chỉ kéo đến sát nhau khẳng định không thể cản hết hết gió.</w:t>
      </w:r>
      <w:r>
        <w:br w:type="textWrapping"/>
      </w:r>
      <w:r>
        <w:br w:type="textWrapping"/>
      </w:r>
      <w:r>
        <w:t xml:space="preserve">Đột nhiên đứng gần nhau như vậy, mặt Tiếu Lăng Tiêu lập tức đỏ tới tận mang tai. Hắn nhìn bàn tay nổi lên khớp xương của Chu Cẩn Sơ, còn có khớp cằm và hầu kết quen thuộc, bỗng nhiên “Ực” một tiếng.</w:t>
      </w:r>
      <w:r>
        <w:br w:type="textWrapping"/>
      </w:r>
      <w:r>
        <w:br w:type="textWrapping"/>
      </w:r>
      <w:r>
        <w:t xml:space="preserve">Trận gió to kết thúc rất nhanh, Chu Cẩn Sơ ngắm Tiếu Lăng Tiêu một lượt: “Tóc rối rồi.”</w:t>
      </w:r>
      <w:r>
        <w:br w:type="textWrapping"/>
      </w:r>
      <w:r>
        <w:br w:type="textWrapping"/>
      </w:r>
      <w:r>
        <w:t xml:space="preserve">Vừa nói vừa dùng tay vén sợi tóc trên trán Tiếu Lăng Tiêu.</w:t>
      </w:r>
      <w:r>
        <w:br w:type="textWrapping"/>
      </w:r>
      <w:r>
        <w:br w:type="textWrapping"/>
      </w:r>
      <w:r>
        <w:t xml:space="preserve">“…” Tiếu Lăng Tiêu không dám ho he, ngước mắt lên nhìn bàn tay của Chu Cẩn Sơ, trái tim đập thình thịch.</w:t>
      </w:r>
      <w:r>
        <w:br w:type="textWrapping"/>
      </w:r>
      <w:r>
        <w:br w:type="textWrapping"/>
      </w:r>
      <w:r>
        <w:t xml:space="preserve">“Thợ trang điểm!” Đạo diễn hô lên: “Qua kiểm tra đi!”</w:t>
      </w:r>
      <w:r>
        <w:br w:type="textWrapping"/>
      </w:r>
      <w:r>
        <w:br w:type="textWrapping"/>
      </w:r>
      <w:r>
        <w:t xml:space="preserve">“Ầy~! Thợ trang điểm đang ngồi nghịch di động bị buộc phải tạm biệt điện thoại, nhanh chóng lên tiếng: “Hai người đừng nhúc nhích~!”</w:t>
      </w:r>
      <w:r>
        <w:br w:type="textWrapping"/>
      </w:r>
      <w:r>
        <w:br w:type="textWrapping"/>
      </w:r>
      <w:r>
        <w:t xml:space="preserve">“Cẩn Sơ…” Đạo diễn nhìn bộ dạng của Chu Cẩn Sơ, có vẻ lấy làm lạ nói: “Cậu có vẻ rất săn sóc Tiếu Lăng Tiêu, tính cách của cậu trước đây không phải như thế ——”</w:t>
      </w:r>
      <w:r>
        <w:br w:type="textWrapping"/>
      </w:r>
      <w:r>
        <w:br w:type="textWrapping"/>
      </w:r>
      <w:r>
        <w:t xml:space="preserve">“A?” Chu Cẩn Sơ sửng sốt một chút, ngay lập tức cười cười: “Ồ, đúng là vậy ha.”</w:t>
      </w:r>
      <w:r>
        <w:br w:type="textWrapping"/>
      </w:r>
      <w:r>
        <w:br w:type="textWrapping"/>
      </w:r>
    </w:p>
    <w:p>
      <w:pPr>
        <w:pStyle w:val="Heading2"/>
      </w:pPr>
      <w:bookmarkStart w:id="74" w:name="chương-47-quay-phim-7"/>
      <w:bookmarkEnd w:id="74"/>
      <w:r>
        <w:t xml:space="preserve">47. Chương 47: Quay Phim (7)</w:t>
      </w:r>
    </w:p>
    <w:p>
      <w:pPr>
        <w:pStyle w:val="Compact"/>
      </w:pPr>
      <w:r>
        <w:br w:type="textWrapping"/>
      </w:r>
      <w:r>
        <w:br w:type="textWrapping"/>
      </w:r>
      <w:r>
        <w:t xml:space="preserve">Edit: 笑顔Egao.</w:t>
      </w:r>
      <w:r>
        <w:br w:type="textWrapping"/>
      </w:r>
      <w:r>
        <w:br w:type="textWrapping"/>
      </w:r>
      <w:r>
        <w:t xml:space="preserve">Do dự báo ngày mai sẽ có sương mù ô nhiễm trên phạm vi toàn thành phố, đoàn làm phim đại tài khí thô trực tiếp tặng cho diễn viên một ngày nghỉ: “Ngày mai nghỉ ngơi một hôm, sau đó quay lại làm việc.”</w:t>
      </w:r>
      <w:r>
        <w:br w:type="textWrapping"/>
      </w:r>
      <w:r>
        <w:br w:type="textWrapping"/>
      </w:r>
      <w:r>
        <w:t xml:space="preserve">Tất cả mọi người đều rất vui vẻ, ngoại trừ Tiếu Lăng Tiêu.</w:t>
      </w:r>
      <w:r>
        <w:br w:type="textWrapping"/>
      </w:r>
      <w:r>
        <w:br w:type="textWrapping"/>
      </w:r>
      <w:r>
        <w:t xml:space="preserve">“Chu Cẩn Sơ,” Hắn cảm thấy có chút phiền muộn: “Như vậy, ngày mai sẽ không thể gặp anh được nữa đúng không?”</w:t>
      </w:r>
      <w:r>
        <w:br w:type="textWrapping"/>
      </w:r>
      <w:r>
        <w:br w:type="textWrapping"/>
      </w:r>
      <w:r>
        <w:t xml:space="preserve">“Hả?” Khóe miệng Chu Cẩn Sơ khẽ cong lên: “Cậu rất muốn gặp tôi sao?”</w:t>
      </w:r>
      <w:r>
        <w:br w:type="textWrapping"/>
      </w:r>
      <w:r>
        <w:br w:type="textWrapping"/>
      </w:r>
      <w:r>
        <w:t xml:space="preserve">“Muốn…” Tiếu Lăng Tiêu thật thà trả lời, vài giây sau lại giấu đầu hở đuôi bổ sung thêm một câu: “Muốn đối diễn cùng anh á… sợ lâu không diễn sẽ mất cảm giác…”</w:t>
      </w:r>
      <w:r>
        <w:br w:type="textWrapping"/>
      </w:r>
      <w:r>
        <w:br w:type="textWrapping"/>
      </w:r>
      <w:r>
        <w:t xml:space="preserve">“Vậy à,” Chu Cẩn Sơ nhẫn nhịn không cười ra tiếng: “Nếu vậy ngày mai cùng tôi đối diễn đi, cảnh ngoài trời cuối cùng rất quan trọng, cậu luyện tập nhiều lần cũng tốt.”</w:t>
      </w:r>
      <w:r>
        <w:br w:type="textWrapping"/>
      </w:r>
      <w:r>
        <w:br w:type="textWrapping"/>
      </w:r>
      <w:r>
        <w:t xml:space="preserve">“Thật?!” Tiếu Lăng Tiêu hưng phấn: “Cũng tập ở đây sao?”</w:t>
      </w:r>
      <w:r>
        <w:br w:type="textWrapping"/>
      </w:r>
      <w:r>
        <w:br w:type="textWrapping"/>
      </w:r>
      <w:r>
        <w:t xml:space="preserve">“Tất nhiên là không —— thời tiết xấu như vậy làm sao có thể tập ở bên ngoài được.”</w:t>
      </w:r>
      <w:r>
        <w:br w:type="textWrapping"/>
      </w:r>
      <w:r>
        <w:br w:type="textWrapping"/>
      </w:r>
      <w:r>
        <w:t xml:space="preserve">“Eh….”</w:t>
      </w:r>
      <w:r>
        <w:br w:type="textWrapping"/>
      </w:r>
      <w:r>
        <w:br w:type="textWrapping"/>
      </w:r>
      <w:r>
        <w:t xml:space="preserve">Chu Cẩn Sơ suy nghĩ trong chốc lát, cuối cùng ra vẻ bất đắc dĩ nói: “Để tôi xem xét lại, nếu không thì đến nhà tôi đi.”</w:t>
      </w:r>
      <w:r>
        <w:br w:type="textWrapping"/>
      </w:r>
      <w:r>
        <w:br w:type="textWrapping"/>
      </w:r>
      <w:r>
        <w:t xml:space="preserve">Hai mắt Tiếu Lăng Tiêu lập tức sáng rực: “Không cần phải xem xét nữa! Tôi thấy đến nhà anh là được rồi!”</w:t>
      </w:r>
      <w:r>
        <w:br w:type="textWrapping"/>
      </w:r>
      <w:r>
        <w:br w:type="textWrapping"/>
      </w:r>
      <w:r>
        <w:t xml:space="preserve">…..</w:t>
      </w:r>
      <w:r>
        <w:br w:type="textWrapping"/>
      </w:r>
      <w:r>
        <w:br w:type="textWrapping"/>
      </w:r>
      <w:r>
        <w:t xml:space="preserve">—— cứ như vậy, sau vài tháng, Tiếu Lăng Tiêu lần thứ hai trở về “nhà”.</w:t>
      </w:r>
      <w:r>
        <w:br w:type="textWrapping"/>
      </w:r>
      <w:r>
        <w:br w:type="textWrapping"/>
      </w:r>
      <w:r>
        <w:t xml:space="preserve">Chu Cẩn Sơ ra cửa đón Tiếu Lăng Tiêu, bất quá do Tiếu Lăng Tiêu đeo một cái khẩu trang rất lớn, Chu Cẩn Sơ không thể lập tức nhận ra hắn, ngược lại là Trung Khuyển đang theo y ra cửa vừa thấy Tiếu Lăng Tiêu liền nhào tới.</w:t>
      </w:r>
      <w:r>
        <w:br w:type="textWrapping"/>
      </w:r>
      <w:r>
        <w:br w:type="textWrapping"/>
      </w:r>
      <w:r>
        <w:t xml:space="preserve">Tiếu Lăng Tiêu vốn định mua khẩu trang cỡ nhỏ, kết quả, nhân viên bán hàng nhiệt tình giới thiệu cho hắn khẩu trang cỡ lớn: “Khẩu trang cỡ lớn này là loại sản xuất dành riêng cho người có khuôn mặt như anh, cũng phù hợp với khuôn mặt như tôi nữa.” Tiếu Lăng Tiêu quay đầu nhìn nhân viên bán hàng, phát hiện đối phương có khuôn mặt to nhất, cũng là khuôn mặt xấu nhất hắn từng thấy… Từ lúc sinh ra đến nay,  lần đầu tiên hắn bắt đầu sinh ra nghi ngờ sâu sắc về nhan sắc của mình, cũng bắt đầu lo lắng cả đời này mình có lẽ không theo đuổi nổi Chu Cẩn Sơ.</w:t>
      </w:r>
      <w:r>
        <w:br w:type="textWrapping"/>
      </w:r>
      <w:r>
        <w:br w:type="textWrapping"/>
      </w:r>
      <w:r>
        <w:t xml:space="preserve">“… Trung Khuyển?” Thấy Trung Khuyển nhào tới, Chu Cẩn Sơ hỏi: “Làm sao thế?”</w:t>
      </w:r>
      <w:r>
        <w:br w:type="textWrapping"/>
      </w:r>
      <w:r>
        <w:br w:type="textWrapping"/>
      </w:r>
      <w:r>
        <w:t xml:space="preserve">Nghe đến hai chữ “Trung Khuyển”, Tiếu Lăng Tiêu suýt nữa sủa ra tiếng —— tiếng sủa vừa đến miệng lập tức bị hắn nghẹn trở lại.</w:t>
      </w:r>
      <w:r>
        <w:br w:type="textWrapping"/>
      </w:r>
      <w:r>
        <w:br w:type="textWrapping"/>
      </w:r>
      <w:r>
        <w:t xml:space="preserve">Trung Khuyển vẫn tiếp tục xoay quanh, thỉnh thoảng ngửi ngửi Tiếu Lăng Tiêu, trong mắt hiện lên một tia khó hiểu.</w:t>
      </w:r>
      <w:r>
        <w:br w:type="textWrapping"/>
      </w:r>
      <w:r>
        <w:br w:type="textWrapping"/>
      </w:r>
      <w:r>
        <w:t xml:space="preserve">Chu Cẩn Sơ ôm lấy Trung Khuyển như ôm lấy Tiếu Lăng Tiêu trước kia: “Mày đó, đã lâu rồi không dám đến gần ai.” Dứt lời, y ngẩng đầu nói với Tiếu Lăng Tiêu: “Trung Khuyển rất thích cậu.”</w:t>
      </w:r>
      <w:r>
        <w:br w:type="textWrapping"/>
      </w:r>
      <w:r>
        <w:br w:type="textWrapping"/>
      </w:r>
      <w:r>
        <w:t xml:space="preserve">Tiếu Lăng Tiêu: “…”</w:t>
      </w:r>
      <w:r>
        <w:br w:type="textWrapping"/>
      </w:r>
      <w:r>
        <w:br w:type="textWrapping"/>
      </w:r>
      <w:r>
        <w:t xml:space="preserve">Trung Khuyển sẽ không thân cận với con người, đây là điều hắn có thể đoán được. Trước kia ở bệnh viện tâm thần, những người xuất hiện trong phòng bệnh không phải đến tiêm thì đều là ép nó uống thuốc hoặc trói nó. Trải qua quãng thời gian đáng sợ như vậy, nó đương nhiên sẽ sợ người. Hiện tại, nó đối xử với hắn như vậy… cũng chỉ vì nó đánh hơi được mùi vị quen thuộc, muốn biết đến cùng đã xảy ra chuyện gì thôi.</w:t>
      </w:r>
      <w:r>
        <w:br w:type="textWrapping"/>
      </w:r>
      <w:r>
        <w:br w:type="textWrapping"/>
      </w:r>
      <w:r>
        <w:t xml:space="preserve">Chu Cẩn Sơ lại hiểu lầm Trung Khuyển thích hắn… Phải làm sao để giải thích cho đối phương biếtđây chỉ là hiểu lầm bây giờ…?</w:t>
      </w:r>
      <w:r>
        <w:br w:type="textWrapping"/>
      </w:r>
      <w:r>
        <w:br w:type="textWrapping"/>
      </w:r>
      <w:r>
        <w:t xml:space="preserve">Trong lòng hắn đang suy nghĩ loạn thất bát tao, không ngờ lại lại nghe thấy Chu Cẩn Sơ nói một câu: “Cậu có thể thường xuyên đến chơi với nó, dạo gần đây nó rất hiếm khi tỏ ra thích ai.”</w:t>
      </w:r>
      <w:r>
        <w:br w:type="textWrapping"/>
      </w:r>
      <w:r>
        <w:br w:type="textWrapping"/>
      </w:r>
      <w:r>
        <w:t xml:space="preserve">“…!” Chỉ một giây đồng hồ, Tiếu Lăng Tiêu lập tức trở mặt: giải thích cái con khỉ, cứ để cho Chu Cẩn Sơ nghĩ Trung Khuyển thích hắn là được rồi, ahahaha.</w:t>
      </w:r>
      <w:r>
        <w:br w:type="textWrapping"/>
      </w:r>
      <w:r>
        <w:br w:type="textWrapping"/>
      </w:r>
      <w:r>
        <w:t xml:space="preserve">Từ giờ trở đi hắn có thể danh chính ngôn thuận đến nhà Chu Cẩn Sơ!!!</w:t>
      </w:r>
      <w:r>
        <w:br w:type="textWrapping"/>
      </w:r>
      <w:r>
        <w:br w:type="textWrapping"/>
      </w:r>
      <w:r>
        <w:t xml:space="preserve">Hắn vuốt ve con Husky đang cố gắng ngửi ngửi mình: “Tôi sẽ đến chơi với nó. Chu Cẩn Sơ, anh đối xử với Trung Khuyển thật tốt.”</w:t>
      </w:r>
      <w:r>
        <w:br w:type="textWrapping"/>
      </w:r>
      <w:r>
        <w:br w:type="textWrapping"/>
      </w:r>
      <w:r>
        <w:t xml:space="preserve">“Nếu tôi đã nhận nuôi nó, chắc chắn sẽ đối xử tốt với nó. Làm chủ nhân ai chẳng vậy.”</w:t>
      </w:r>
      <w:r>
        <w:br w:type="textWrapping"/>
      </w:r>
      <w:r>
        <w:br w:type="textWrapping"/>
      </w:r>
      <w:r>
        <w:t xml:space="preserve">“Không phải, anh đối với nó cực kì tốt.”</w:t>
      </w:r>
      <w:r>
        <w:br w:type="textWrapping"/>
      </w:r>
      <w:r>
        <w:br w:type="textWrapping"/>
      </w:r>
      <w:r>
        <w:t xml:space="preserve">“Có lẽ thế.” Chu Cẩn Sơ cười cười: “Có người từng trêu chọc, nói muốn làm chó của tôi.”</w:t>
      </w:r>
      <w:r>
        <w:br w:type="textWrapping"/>
      </w:r>
      <w:r>
        <w:br w:type="textWrapping"/>
      </w:r>
      <w:r>
        <w:t xml:space="preserve">“Tôi ngược lại không muốn làm chó của anh đâu…”</w:t>
      </w:r>
      <w:r>
        <w:br w:type="textWrapping"/>
      </w:r>
      <w:r>
        <w:br w:type="textWrapping"/>
      </w:r>
      <w:r>
        <w:t xml:space="preserve">“Hả?”</w:t>
      </w:r>
      <w:r>
        <w:br w:type="textWrapping"/>
      </w:r>
      <w:r>
        <w:br w:type="textWrapping"/>
      </w:r>
      <w:r>
        <w:t xml:space="preserve">Tiếu Lăng Tiêu đỏ mặt: “Tôi muốn làm người của anh…”</w:t>
      </w:r>
      <w:r>
        <w:br w:type="textWrapping"/>
      </w:r>
      <w:r>
        <w:br w:type="textWrapping"/>
      </w:r>
      <w:r>
        <w:t xml:space="preserve">Chu Cẩn Sơ không lên tiếng, hai mắt nhìn thẳng đường đi, nhưng hai con ngươi lại sáng rực.</w:t>
      </w:r>
      <w:r>
        <w:br w:type="textWrapping"/>
      </w:r>
      <w:r>
        <w:br w:type="textWrapping"/>
      </w:r>
      <w:r>
        <w:t xml:space="preserve">Tiếu Lăng Tiêu đi theo Chu Cẩn Sơ vào “nhà”. Mới bước vào cửa được nửa bước, Tiếu Lăng Tiêu lập tức nhíu mày —— tuy mỗi ngày đều có nhân viên làm việc theo giờ đến quét dọn sạch sẽ, nhưng vẫn có không ít đồ vật không đặt đúng vị trí, con sâu lười Chu Cẩn Sơ cũng không thèm đặt chúng về chỗ cũ.</w:t>
      </w:r>
      <w:r>
        <w:br w:type="textWrapping"/>
      </w:r>
      <w:r>
        <w:br w:type="textWrapping"/>
      </w:r>
      <w:r>
        <w:t xml:space="preserve">Không có chàng cẩu ốc có khác. </w:t>
      </w:r>
      <w:r>
        <w:rPr>
          <w:i/>
        </w:rPr>
        <w:t xml:space="preserve">(Nàng tiên ốc -&gt; chàng cẩu ốc =)))</w:t>
      </w:r>
      <w:r>
        <w:br w:type="textWrapping"/>
      </w:r>
      <w:r>
        <w:br w:type="textWrapping"/>
      </w:r>
      <w:r>
        <w:t xml:space="preserve">Tiếu Lăng Thở dài một hơi, hai móng vuốt bắt đầu rục rà rục rịch.</w:t>
      </w:r>
      <w:r>
        <w:br w:type="textWrapping"/>
      </w:r>
      <w:r>
        <w:br w:type="textWrapping"/>
      </w:r>
      <w:r>
        <w:t xml:space="preserve">“Cậu ngồi nghỉ ở phòng khách trước đi, tôi đi rót nước cho cậu.” Chu Cẩn Sơ nói.</w:t>
      </w:r>
      <w:r>
        <w:br w:type="textWrapping"/>
      </w:r>
      <w:r>
        <w:br w:type="textWrapping"/>
      </w:r>
      <w:r>
        <w:t xml:space="preserve">“Được…”</w:t>
      </w:r>
      <w:r>
        <w:br w:type="textWrapping"/>
      </w:r>
      <w:r>
        <w:br w:type="textWrapping"/>
      </w:r>
      <w:r>
        <w:t xml:space="preserve">“Nước khoáng hay trà? Cà phê? Nước ngọt?”</w:t>
      </w:r>
      <w:r>
        <w:br w:type="textWrapping"/>
      </w:r>
      <w:r>
        <w:br w:type="textWrapping"/>
      </w:r>
      <w:r>
        <w:t xml:space="preserve">“À à,” Tiếu Lăng Tiêu đáp: “Nước là được rồi.”</w:t>
      </w:r>
      <w:r>
        <w:br w:type="textWrapping"/>
      </w:r>
      <w:r>
        <w:br w:type="textWrapping"/>
      </w:r>
      <w:r>
        <w:t xml:space="preserve">Sau đó, thừa dịp Chu Cẩn Sơ đi rót nước, Tiếu Lăng Tiêu không đành lòng nhìn thẳng, ngón tay ngứa ngáy không chịu được, cuối cùng hắn vẫn lựa chọn sắp xếp lại mấy thứ như khay trà gì đó, giống như khi hắn còn làm chàng cẩu ốc.</w:t>
      </w:r>
      <w:r>
        <w:br w:type="textWrapping"/>
      </w:r>
      <w:r>
        <w:br w:type="textWrapping"/>
      </w:r>
      <w:r>
        <w:t xml:space="preserve">Chu Cẩn Sơ quay lại phòng khách, sau khi nhìn thấy bàn trà có vẻ ngạc nhiên.</w:t>
      </w:r>
      <w:r>
        <w:br w:type="textWrapping"/>
      </w:r>
      <w:r>
        <w:br w:type="textWrapping"/>
      </w:r>
      <w:r>
        <w:t xml:space="preserve">“Cậu…?”</w:t>
      </w:r>
      <w:r>
        <w:br w:type="textWrapping"/>
      </w:r>
      <w:r>
        <w:br w:type="textWrapping"/>
      </w:r>
      <w:r>
        <w:t xml:space="preserve">“Cũng không có gì, tôi chỉ xếp lại chút xíu.”</w:t>
      </w:r>
      <w:r>
        <w:br w:type="textWrapping"/>
      </w:r>
      <w:r>
        <w:br w:type="textWrapping"/>
      </w:r>
      <w:r>
        <w:t xml:space="preserve">“Làm sao cậu biết đồ nào xếp ở đâu?”</w:t>
      </w:r>
      <w:r>
        <w:br w:type="textWrapping"/>
      </w:r>
      <w:r>
        <w:br w:type="textWrapping"/>
      </w:r>
      <w:r>
        <w:t xml:space="preserve">“Có thể nhìn được vị trí cũ mà, với cả các mẹ các dì ở nhà đều bày như vậy.” Đây là lí do hắn nghĩ sẵn để ứng phó.</w:t>
      </w:r>
      <w:r>
        <w:br w:type="textWrapping"/>
      </w:r>
      <w:r>
        <w:br w:type="textWrapping"/>
      </w:r>
      <w:r>
        <w:t xml:space="preserve">“…” Chu Cẩn Sơ không muốn tin, nhưng lại không thể không tin, bởi vì y không thể nghĩ ra lí do gì khác.</w:t>
      </w:r>
      <w:r>
        <w:br w:type="textWrapping"/>
      </w:r>
      <w:r>
        <w:br w:type="textWrapping"/>
      </w:r>
      <w:r>
        <w:t xml:space="preserve">Một lát sau, Chu Cẩn Sơ cười đáp: “Cậu cũng có chứng ám ảnh cướng chế sao —— Trung Khuyển cũng thích giữ đồ vật ở nguyên vị trí, tuy rằng gần đây nó lại bắt đầu chuyển sang phá phách.”</w:t>
      </w:r>
      <w:r>
        <w:br w:type="textWrapping"/>
      </w:r>
      <w:r>
        <w:br w:type="textWrapping"/>
      </w:r>
      <w:r>
        <w:t xml:space="preserve">“…” Tiếu Lăng Tiêu ôm lấy Trung Khuyển đang ngửi hắn: “Chu Cẩn Sơ, tôi đột nhiên nghĩ, Trung Khuyển thông minh như vậy, biết đâu lại giống như trong phim, nó cũng là khuyển yêu…? Nó cũng có suy nghĩ của con người, chỉ là chưa biến thân được thôi…”</w:t>
      </w:r>
      <w:r>
        <w:br w:type="textWrapping"/>
      </w:r>
      <w:r>
        <w:br w:type="textWrapping"/>
      </w:r>
      <w:r>
        <w:t xml:space="preserve">“… A?”</w:t>
      </w:r>
      <w:r>
        <w:br w:type="textWrapping"/>
      </w:r>
      <w:r>
        <w:br w:type="textWrapping"/>
      </w:r>
      <w:r>
        <w:t xml:space="preserve">“Tức là… Nó không chỉ là chó…”</w:t>
      </w:r>
      <w:r>
        <w:br w:type="textWrapping"/>
      </w:r>
      <w:r>
        <w:br w:type="textWrapping"/>
      </w:r>
      <w:r>
        <w:t xml:space="preserve">“Làm gì có chuyện ấy, đấy là chuyện trong phim.”</w:t>
      </w:r>
      <w:r>
        <w:br w:type="textWrapping"/>
      </w:r>
      <w:r>
        <w:br w:type="textWrapping"/>
      </w:r>
      <w:r>
        <w:t xml:space="preserve">“Chỉ là nếu thôi, thử tưởng tượng một chút đi.” Tiếu Lăng Tiêu nói: “Nếu như là thật, anh sẽ nghĩ gì?”</w:t>
      </w:r>
      <w:r>
        <w:br w:type="textWrapping"/>
      </w:r>
      <w:r>
        <w:br w:type="textWrapping"/>
      </w:r>
      <w:r>
        <w:t xml:space="preserve">“Chó của tôi không phải là chó?”</w:t>
      </w:r>
      <w:r>
        <w:br w:type="textWrapping"/>
      </w:r>
      <w:r>
        <w:br w:type="textWrapping"/>
      </w:r>
      <w:r>
        <w:t xml:space="preserve">“Ừm.”</w:t>
      </w:r>
      <w:r>
        <w:br w:type="textWrapping"/>
      </w:r>
      <w:r>
        <w:br w:type="textWrapping"/>
      </w:r>
      <w:r>
        <w:t xml:space="preserve">“Sẽ thấy rất quỷ dị.”</w:t>
      </w:r>
      <w:r>
        <w:br w:type="textWrapping"/>
      </w:r>
      <w:r>
        <w:br w:type="textWrapping"/>
      </w:r>
      <w:r>
        <w:t xml:space="preserve">“Vậy à…” Biết rõ câu trả lời như của Chu Cẩn Sơ mới là câu trả lời bình thường, nhưng Tiếu Lăng Tiêu vẫn cảm thấy có chút thất vọng.</w:t>
      </w:r>
      <w:r>
        <w:br w:type="textWrapping"/>
      </w:r>
      <w:r>
        <w:br w:type="textWrapping"/>
      </w:r>
      <w:r>
        <w:t xml:space="preserve">Hắn lại đánh mất dũng khí nói ra chân tướng.</w:t>
      </w:r>
      <w:r>
        <w:br w:type="textWrapping"/>
      </w:r>
      <w:r>
        <w:br w:type="textWrapping"/>
      </w:r>
      <w:r>
        <w:t xml:space="preserve">“Không nói chuyện phiếm nữa.” Chu Cẩn Sơ ngắt lời: “Thảo luận kịch bản một lát, sau đó luyện tập vài lần rồi tôi mời cậu ra ngoài ăn trưa.”</w:t>
      </w:r>
      <w:r>
        <w:br w:type="textWrapping"/>
      </w:r>
      <w:r>
        <w:br w:type="textWrapping"/>
      </w:r>
      <w:r>
        <w:t xml:space="preserve">“Gì?”</w:t>
      </w:r>
      <w:r>
        <w:br w:type="textWrapping"/>
      </w:r>
      <w:r>
        <w:br w:type="textWrapping"/>
      </w:r>
      <w:r>
        <w:t xml:space="preserve">“Phố xx có một nhà hàng không tồi.”</w:t>
      </w:r>
      <w:r>
        <w:br w:type="textWrapping"/>
      </w:r>
      <w:r>
        <w:br w:type="textWrapping"/>
      </w:r>
      <w:r>
        <w:t xml:space="preserve">“Phố đó xa lắm..”</w:t>
      </w:r>
      <w:r>
        <w:br w:type="textWrapping"/>
      </w:r>
      <w:r>
        <w:br w:type="textWrapping"/>
      </w:r>
      <w:r>
        <w:t xml:space="preserve">“Nhưng tôi muốn đưa cậu đến ăn thử.”</w:t>
      </w:r>
      <w:r>
        <w:br w:type="textWrapping"/>
      </w:r>
      <w:r>
        <w:br w:type="textWrapping"/>
      </w:r>
      <w:r>
        <w:t xml:space="preserve">“Thời tiết hôm nay không tốt lắm, để hôm khác đi.” Ngừng lại vài giây, Tiếu Lăng Tiêu củng cố lại tinh thần, tự nâng cao sĩ khí, lắp ba lắp bắp đề nghị: “Trưa, trưa nay, ăn… ăn ở nhà được không?”</w:t>
      </w:r>
      <w:r>
        <w:br w:type="textWrapping"/>
      </w:r>
      <w:r>
        <w:br w:type="textWrapping"/>
      </w:r>
      <w:r>
        <w:t xml:space="preserve">“…?”</w:t>
      </w:r>
      <w:r>
        <w:br w:type="textWrapping"/>
      </w:r>
      <w:r>
        <w:br w:type="textWrapping"/>
      </w:r>
      <w:r>
        <w:t xml:space="preserve">“Tôi, tôi nấu cho anh ăn… Tay nghề của tôi cũng không tệ… Ban nãy tôi thấy gần đây có siêu thị…”</w:t>
      </w:r>
      <w:r>
        <w:br w:type="textWrapping"/>
      </w:r>
      <w:r>
        <w:br w:type="textWrapping"/>
      </w:r>
      <w:r>
        <w:t xml:space="preserve">Đây là chuyện hắn luôn muốn làm từ lúc còn làm chó. Tiếu Lăng Tiêu biết rõ khẩu vị của Chu Cẩn Sơ, hắn từng chuẩn bị vô số món ăn trong đầu, học thuộc cách làm tất cả những món đối phương thích ăn. Hắn rất muốn nhìn vẻ thỏa mãn của đối phương khi ăn xong, nhưng khi ấy hắn làm chó, một con chó có lợi hại đến mức nào cũng không thể xuống bếp nấu ăn.</w:t>
      </w:r>
      <w:r>
        <w:br w:type="textWrapping"/>
      </w:r>
      <w:r>
        <w:br w:type="textWrapping"/>
      </w:r>
      <w:r>
        <w:t xml:space="preserve">Bây giờ là một cơ hội hiếm có, hắn tin Chu Cẩn Sơ chắc chắn sẽ quét sạch bàn ăn.</w:t>
      </w:r>
      <w:r>
        <w:br w:type="textWrapping"/>
      </w:r>
      <w:r>
        <w:br w:type="textWrapping"/>
      </w:r>
      <w:r>
        <w:t xml:space="preserve">Nhưng Chu Cẩn Sơ chỉ cười đùa: “Vừa nãy là dọn bàn trà, giờ lại muốn nấu ăn, cậu đúng là rảnh không chịu nổi.”</w:t>
      </w:r>
      <w:r>
        <w:br w:type="textWrapping"/>
      </w:r>
      <w:r>
        <w:br w:type="textWrapping"/>
      </w:r>
      <w:r>
        <w:t xml:space="preserve">“Không phải là tôi rảnh không chịu nổi… Tôi cũng không đói xử với người khác như vậy đâu.” Tiếu Lăng Tiêu cúi đầu, giọng nói nhỏ như muỗi: “Tôi đây là thích anh, muốn cho anh một cuộc sống tốt hơn thôi.”</w:t>
      </w:r>
      <w:r>
        <w:br w:type="textWrapping"/>
      </w:r>
      <w:r>
        <w:br w:type="textWrapping"/>
      </w:r>
      <w:r>
        <w:t xml:space="preserve">Chu Cẩn Sơ: “…”</w:t>
      </w:r>
      <w:r>
        <w:br w:type="textWrapping"/>
      </w:r>
      <w:r>
        <w:br w:type="textWrapping"/>
      </w:r>
      <w:r>
        <w:t xml:space="preserve">“Không lẽ, trước đây chưa có ai làm vậy với anh?”</w:t>
      </w:r>
      <w:r>
        <w:br w:type="textWrapping"/>
      </w:r>
      <w:r>
        <w:br w:type="textWrapping"/>
      </w:r>
      <w:r>
        <w:t xml:space="preserve">“Không có.” Chu Cẩn Sơ luôn tỏ ra lạnh nhạt với người ngoài, rất hiếm người có thể chủ động như Tiếu Lăng Tiêu.</w:t>
      </w:r>
      <w:r>
        <w:br w:type="textWrapping"/>
      </w:r>
      <w:r>
        <w:br w:type="textWrapping"/>
      </w:r>
      <w:r>
        <w:t xml:space="preserve">“Vậy sao,” Tiếu Lăng Tiêu bỗng nhớ tới một comment hắn từng đọc qua: “Đúng rồi, tôi từng thấy có người nói, anh qua nhiều năm như vậy vẫn chưa từng có scandal bạn gái, người như vậy không phải gay cũng là bất lực.”</w:t>
      </w:r>
      <w:r>
        <w:br w:type="textWrapping"/>
      </w:r>
      <w:r>
        <w:br w:type="textWrapping"/>
      </w:r>
      <w:r>
        <w:t xml:space="preserve">“Ồ?”</w:t>
      </w:r>
      <w:r>
        <w:br w:type="textWrapping"/>
      </w:r>
      <w:r>
        <w:br w:type="textWrapping"/>
      </w:r>
      <w:r>
        <w:t xml:space="preserve">“A…”</w:t>
      </w:r>
      <w:r>
        <w:br w:type="textWrapping"/>
      </w:r>
      <w:r>
        <w:br w:type="textWrapping"/>
      </w:r>
      <w:r>
        <w:t xml:space="preserve">Hai mắt Chu Cẩn Sơ nhìn chằm chằm Tiếu Lăng Tiêu: “Tôi có phải gay hay bất lực hay không, không phải chẳng mấy chốc cậu sẽ biết hay sao.”</w:t>
      </w:r>
      <w:r>
        <w:br w:type="textWrapping"/>
      </w:r>
      <w:r>
        <w:br w:type="textWrapping"/>
      </w:r>
    </w:p>
    <w:p>
      <w:pPr>
        <w:pStyle w:val="Heading2"/>
      </w:pPr>
      <w:bookmarkStart w:id="75" w:name="chương-48-quay-phim-8"/>
      <w:bookmarkEnd w:id="75"/>
      <w:r>
        <w:t xml:space="preserve">48. Chương 48: Quay Phim (8)</w:t>
      </w:r>
    </w:p>
    <w:p>
      <w:pPr>
        <w:pStyle w:val="Compact"/>
      </w:pPr>
      <w:r>
        <w:br w:type="textWrapping"/>
      </w:r>
      <w:r>
        <w:br w:type="textWrapping"/>
      </w:r>
      <w:r>
        <w:t xml:space="preserve">Edit: 笑顔Egao.</w:t>
      </w:r>
      <w:r>
        <w:br w:type="textWrapping"/>
      </w:r>
      <w:r>
        <w:br w:type="textWrapping"/>
      </w:r>
      <w:r>
        <w:t xml:space="preserve">… Chẳng mấy chốc sẽ biết?</w:t>
      </w:r>
      <w:r>
        <w:br w:type="textWrapping"/>
      </w:r>
      <w:r>
        <w:br w:type="textWrapping"/>
      </w:r>
      <w:r>
        <w:t xml:space="preserve">Tiếu Lăng Tiêu ngơ ngác nhìn Chu Cẩn Sơ, trong lòng gào thét tui muốn biết ngay bây giờ cơ!!!</w:t>
      </w:r>
      <w:r>
        <w:br w:type="textWrapping"/>
      </w:r>
      <w:r>
        <w:br w:type="textWrapping"/>
      </w:r>
      <w:r>
        <w:t xml:space="preserve">Trong lòng hắn đương nhiên biết Chu Cẩn Sơ không bất lực, vì hắn không chỉ nhìn thấy, còn từng dùng chân chó đạp cái-gì-gì-đó của Chu Cẩn Sơ không ít lần. Độ dài, độ thô, độ cứng của cái-gì-gì-đó đều rất khả quan, lúc dùng chân chó đạp hắn tốn không ít công sức mới đè được nó. Tiếu Lăng Tiêu chỉ muốn biết Chu Cẩn Sơ có phải gay hay không. Hắn quan sát suốt hai năm vẫn không xác nhận được, vì Chu Cẩn Sơ rất ít khi tỏ ra hứng thú với ai đó, hơn nữa Chu Cẩn Sơ là một người rất kín đáo, mỗi lần DIY đều nhốt Tiếu Lăng Tiêu bên ngoài, còn đeo earphone, Tiếu Lăng Tiêu nằm ngoài cửa nghe trộm vô số lần vẫn không phân biệt được nhân vật chính trong AV là hai nam hay một nam một nữ. </w:t>
      </w:r>
      <w:r>
        <w:rPr>
          <w:i/>
        </w:rPr>
        <w:t xml:space="preserve">( Egao: làm tui bỗng dưng nhớ đến cái lần bạn Tiếu dùng lốt chó vào nhà vệ sinh để DIY…)</w:t>
      </w:r>
      <w:r>
        <w:br w:type="textWrapping"/>
      </w:r>
      <w:r>
        <w:br w:type="textWrapping"/>
      </w:r>
      <w:r>
        <w:t xml:space="preserve">Nhìn Tiếu Lăng Tiêu đang ngơ ngác, Chu Cẩn Sơ bổ sung một câu: “Vì vậy không cần phải gấp.”</w:t>
      </w:r>
      <w:r>
        <w:br w:type="textWrapping"/>
      </w:r>
      <w:r>
        <w:br w:type="textWrapping"/>
      </w:r>
      <w:r>
        <w:t xml:space="preserve">“…”</w:t>
      </w:r>
      <w:r>
        <w:br w:type="textWrapping"/>
      </w:r>
      <w:r>
        <w:br w:type="textWrapping"/>
      </w:r>
      <w:r>
        <w:t xml:space="preserve">Chỉ số thông minh chỉ nằm giữa chỉ số IQ của chó và người bình thường của Tiếu Lăng Tiêu hiển nhiên không đủ để ứng phó với loại ám hiệu trình độ cao như thế này, con ngươi đảo trái đảo phải, trong lòng không ngừng suy đoán ý nghĩa của câu nói này rốt cuộc là Chu Cẩn Sơ cũng thích mình hay là không.</w:t>
      </w:r>
      <w:r>
        <w:br w:type="textWrapping"/>
      </w:r>
      <w:r>
        <w:br w:type="textWrapping"/>
      </w:r>
      <w:r>
        <w:t xml:space="preserve">Nhưng mà… bản thân hắn có cái gì xứng đáng để đối phương thích đâu?</w:t>
      </w:r>
      <w:r>
        <w:br w:type="textWrapping"/>
      </w:r>
      <w:r>
        <w:br w:type="textWrapping"/>
      </w:r>
      <w:r>
        <w:t xml:space="preserve">Khi lập kế hoạch theo đuổi người ta, hắn cảm thấy hi vọng duy nhất là dính lấy đối phương. Chu Cẩn Sơ là con sâu lười, bản thân mình vứt bỏ thể diện quấn quít dính lấy đối phương, biếu đâu ngày nào đó đối phương lại không nỡ từ chối hắn thì sao?</w:t>
      </w:r>
      <w:r>
        <w:br w:type="textWrapping"/>
      </w:r>
      <w:r>
        <w:br w:type="textWrapping"/>
      </w:r>
      <w:r>
        <w:t xml:space="preserve">Vậy bây giờ… đang xảy ra chuyện gì? Nội tâm Chu Cẩn Sơ đã bắt đầu rộng mở chào đón hắn?</w:t>
      </w:r>
      <w:r>
        <w:br w:type="textWrapping"/>
      </w:r>
      <w:r>
        <w:br w:type="textWrapping"/>
      </w:r>
      <w:r>
        <w:t xml:space="preserve">Cũng có thể là do hắn tưởng bở, sự thật là Chu Cẩn Sơ yêu người khác, y nói “Tôi có gay hay bất lực hay không, không phải chẳng mấy chốc cậu sẽ biết hay sao.” biết đâu là y muốn ám chỉ mình sắp công bố người yêu?</w:t>
      </w:r>
      <w:r>
        <w:br w:type="textWrapping"/>
      </w:r>
      <w:r>
        <w:br w:type="textWrapping"/>
      </w:r>
      <w:r>
        <w:t xml:space="preserve">Tiếu Lăng Tiêu đoán tới đoán lui, cảm thấy vẫn là chỉ số IQ của mình không đủ.</w:t>
      </w:r>
      <w:r>
        <w:br w:type="textWrapping"/>
      </w:r>
      <w:r>
        <w:br w:type="textWrapping"/>
      </w:r>
      <w:r>
        <w:t xml:space="preserve">“Làm sao thế?” Chu Cẩn Sơ: “Có vấn đề gì sao?”</w:t>
      </w:r>
      <w:r>
        <w:br w:type="textWrapping"/>
      </w:r>
      <w:r>
        <w:br w:type="textWrapping"/>
      </w:r>
      <w:r>
        <w:t xml:space="preserve">Tiếu Lăng Tiêu trả lời: “Đầu tôi có vấn đề…”</w:t>
      </w:r>
      <w:r>
        <w:rPr>
          <w:i/>
        </w:rPr>
        <w:t xml:space="preserve"> ( =)))))</w:t>
      </w:r>
      <w:r>
        <w:br w:type="textWrapping"/>
      </w:r>
      <w:r>
        <w:br w:type="textWrapping"/>
      </w:r>
      <w:r>
        <w:t xml:space="preserve">Chu Cẩn Sơ: “…”</w:t>
      </w:r>
      <w:r>
        <w:br w:type="textWrapping"/>
      </w:r>
      <w:r>
        <w:br w:type="textWrapping"/>
      </w:r>
      <w:r>
        <w:t xml:space="preserve">“Chu… Chu Cẩn Sơ,” Tiếu Lăng Tiêu co cả chân lên ghế salon, bò vài bước về phía Chu Cẩn Sơ: “Bây… bây giờ cho tôi biết luôn được không?”</w:t>
      </w:r>
      <w:r>
        <w:br w:type="textWrapping"/>
      </w:r>
      <w:r>
        <w:br w:type="textWrapping"/>
      </w:r>
      <w:r>
        <w:t xml:space="preserve">Chu Cẩn Sơ vươn tay vỗ vỗ trán Tiếu Lăng Tiêu: “Đừng nghịch.”</w:t>
      </w:r>
      <w:r>
        <w:br w:type="textWrapping"/>
      </w:r>
      <w:r>
        <w:br w:type="textWrapping"/>
      </w:r>
      <w:r>
        <w:t xml:space="preserve">“…”</w:t>
      </w:r>
      <w:r>
        <w:br w:type="textWrapping"/>
      </w:r>
      <w:r>
        <w:br w:type="textWrapping"/>
      </w:r>
      <w:r>
        <w:t xml:space="preserve">“Chỉ kém một chút xíu nữa thôi, nên… đợi một thời gian nữa đi.” Hiện tại chọc thủng tầng cửa sổ giấy này vẫn quá sớm, Chu Cẩn Sơ muốn dùng thời gian xác nhận lại tình cảm của mình, mới chính thức quyết định ở bên nhau, nếu không trong tương lai sẽ xảy ra chuyện phiền phức. Vừa nãy khi nghe Tiếu Lăng Tiêu phun ra hai chữ “bất lực”, y bỗng nhiên có chút xúc động thốt ra một câu ám chỉ.</w:t>
      </w:r>
      <w:r>
        <w:br w:type="textWrapping"/>
      </w:r>
      <w:r>
        <w:br w:type="textWrapping"/>
      </w:r>
      <w:r>
        <w:t xml:space="preserve">“A…” Tiếu Lăng Tiêu cảm thấy trong lòng mình như có một con sâu, khiến hắn ngứa ngáy vô cùng, tạm dừng một lát, lại chưa tắt hi vọng tiếp tục thăm dò: “Anh có ý kiến gì về việc công khai người yêu không?” Nếu công bố cho tất cả mọi người biết, như vậy chẳng phải hắn sẽ hỏi thăm được?</w:t>
      </w:r>
      <w:r>
        <w:br w:type="textWrapping"/>
      </w:r>
      <w:r>
        <w:br w:type="textWrapping"/>
      </w:r>
      <w:r>
        <w:t xml:space="preserve">“Hả?” Chu Cẩn Sơ sửng sốt một lát, sau đó mới đáp: “Tôi không có ý kiến, thế nào cũng được.” Đối với Chu Cẩn Sơ, chỉ cần đối phương vui vẻ là được. Nếu đối phương muốn công khai, y sẽ công khai; đối phương muốn giấu kín quan hệ vì lí do riêng tư, y cũng sẽ đáp ứng. Công việc của Chu Cẩn Sơ rất bận, từ góc độ cá nhân mà nói, y cũng không hi vọng có người theo đuổi mình, y vẫn luôn tin tưởng tình cảm được sinh ra từ trái tim, không cần tuyên dương ra ngoài để người người đều biết, cũng không cần cả thế giới đều phải ủng hộ. Nhưng y cũng biết trên đời này vẫn có người muốn yêu đương một cách quang minh chính đại, tỉ như cái tên Nghêu Thuấn Vũ luôn kiêu ngạo khoe ra tình yêu của mình.</w:t>
      </w:r>
      <w:r>
        <w:br w:type="textWrapping"/>
      </w:r>
      <w:r>
        <w:br w:type="textWrapping"/>
      </w:r>
      <w:r>
        <w:t xml:space="preserve">“…!!!” Kết thúc thăm dò, Tiếu Lăng Tiêu ngầm tính toán trong lòng, cảm thấy tỉ lệ Chu Cẩn Sơ cũng thích mình có vẻ rất cao, hưng phấn đến mức muốn dùng cả bốn chân nhảy cẫng trên sofa.</w:t>
      </w:r>
      <w:r>
        <w:br w:type="textWrapping"/>
      </w:r>
      <w:r>
        <w:br w:type="textWrapping"/>
      </w:r>
      <w:r>
        <w:t xml:space="preserve">Sau đó, trong lúc thảo luận kịch bản, Tiếu Lăng Tiêu nửa cố ý nửa vô tình nhích lại gần Chu Cẩn Sơ. Chu Cẩn Sơ giả bộ không phát hiện, ngồi yên không nhúc nhích. Cuối cùng, Tiếu Lăng Tiêu rốt cuộc dán được một cánh tay lên người Chu Cẩn Sơ. Vừa mới dán lên tay hắn lập tức văng ra như bị điện giật, toàn thân nóng đến mức sắp nổ tung, sau đó lại dán, lại văng, lại dán, lại văng, Chu Cẩn Sơ nhìn hắn lăn qua lăn lại, trong lòng có chút buồn cười.</w:t>
      </w:r>
      <w:r>
        <w:br w:type="textWrapping"/>
      </w:r>
      <w:r>
        <w:br w:type="textWrapping"/>
      </w:r>
      <w:r>
        <w:t xml:space="preserve">Khoảng mười một giờ, Tiếu Lăng Tiêu đến siêu thị mua thức ăn. Chu Cẩn Sơ vốn muốn đi theo hắn, nhưng Tiếu Lăng Tiêu lại khăng khăng muốn đi một mình —— Chu Cẩn Sơ là minh tinh nổi tiếng, sao có thể để y nghênh ngang ra đường được?</w:t>
      </w:r>
      <w:r>
        <w:br w:type="textWrapping"/>
      </w:r>
      <w:r>
        <w:br w:type="textWrapping"/>
      </w:r>
      <w:r>
        <w:t xml:space="preserve">Đến siêu thị, Tiếu Lăng Tiêu không chỉ mua rất nhiều nguyên liệu nấu ăn, còn tiện tay hốt một đống đồ gia dụng. Chỗ đồ gia dụng này đều là những món Tiếu Lăng Tiêu cho rằng có thể nâng cao chất lượng sinh hoạt, lúc còn làm chó hắn vẫn luôn muốn sắm cho “chủ nhân”, hôm nay cuối cùng cũng có cơ hội nhét vào giỏ hàng mang về.</w:t>
      </w:r>
      <w:r>
        <w:br w:type="textWrapping"/>
      </w:r>
      <w:r>
        <w:br w:type="textWrapping"/>
      </w:r>
      <w:r>
        <w:t xml:space="preserve">—— Tiếu Lăng Tiêu loay hoay trong bếp nửa giờ, bưng ra sáu món ăn.</w:t>
      </w:r>
      <w:r>
        <w:br w:type="textWrapping"/>
      </w:r>
      <w:r>
        <w:br w:type="textWrapping"/>
      </w:r>
      <w:r>
        <w:t xml:space="preserve">Chu Cẩn Sơ nhìn bàn ăn, hỏi: “Nấu như vậy có nhiều quá không?”</w:t>
      </w:r>
      <w:r>
        <w:br w:type="textWrapping"/>
      </w:r>
      <w:r>
        <w:br w:type="textWrapping"/>
      </w:r>
      <w:r>
        <w:t xml:space="preserve">“…” Tiếu Lăng Tiêu không thể làm gì khác, chỉ phải trả lời: “Tôi sẽ cố gắng ăn hết…”</w:t>
      </w:r>
      <w:r>
        <w:br w:type="textWrapping"/>
      </w:r>
      <w:r>
        <w:br w:type="textWrapping"/>
      </w:r>
      <w:r>
        <w:t xml:space="preserve">Đối với việc nên nấu món gì, Tiếu Lăng Tiêu đứng trong bếp do dự gần mười phút. Hắn cố gắng giảm số món ăn muốn nấu cho Chu Cẩn Sơ xuống còn sáu món, sau đó không quyết định được phải giảm tiếp món nào —— món nào hắn cũng muốn làm, bỏ đi một món hắn cũng khó chịu. Hắn lúc ấy đã nghĩ: Chu Cẩn Sơ ăn món xxxx chắc chắn sẽ rất vui vẻ, không thể bỏ món này… Nhưng mà Chu Cẩn Sơ cũng rất thích món xxxxx, món này nhất định phải giữ lại! Tổng kết một hồi lâu, Tiếu Lăng Tiêu quyết định mặc kệ, làm cả sáu món, để Chu Cẩn Sơ biết, những món y thích ăn, Hắn! Đều! Biết! Làm!!! Cùng lắm thì mỗi món làm một ít thôi…</w:t>
      </w:r>
      <w:r>
        <w:br w:type="textWrapping"/>
      </w:r>
      <w:r>
        <w:br w:type="textWrapping"/>
      </w:r>
      <w:r>
        <w:t xml:space="preserve">Đúng như Tiếu Lăng Tiêu dự đoán, mỗi khi Chu Cẩn Sơ nếm một món ăn, gương mặt sẽ lộ ra vẻ kinh ngạc.</w:t>
      </w:r>
      <w:r>
        <w:br w:type="textWrapping"/>
      </w:r>
      <w:r>
        <w:br w:type="textWrapping"/>
      </w:r>
      <w:r>
        <w:t xml:space="preserve">Quả nhiên là thế… Tiếu Lăng Tiêu nghĩ thầm: muốn đối phó với con sâu lười như Chu Cẩn Sơ, cách tốt nhất là làm cho y biết, cưới mình về y có thể tiết kiệm bao nhiêu sức lực! Hồi còn đi học, hắn đăng kí môn tự chọn là “Nguyên lý mỹ học”, lúc ấy vị thầy giáo kia có nói, “thẩm mỹ” và “hữu ích” luôn gắn liền với nhau, thứ bản thân thấy có tác dụng sẽ khiến mình càng ngày càng vừa mắt… Thầy giáo còn nói, “thẩm mỹ” và “biểu hiện” cũng gắn liền với nhau, thứ gì nhìn thấy thường xuyên cũng sẽ càng ngày càng vừa mắt. </w:t>
      </w:r>
      <w:r>
        <w:rPr>
          <w:i/>
        </w:rPr>
        <w:t xml:space="preserve">(Egao: 1001 bí kíp tán trai, học tập đi các thím =)))</w:t>
      </w:r>
      <w:r>
        <w:br w:type="textWrapping"/>
      </w:r>
      <w:r>
        <w:br w:type="textWrapping"/>
      </w:r>
      <w:r>
        <w:t xml:space="preserve">Thầy giáo của hắn vốn có thành tựu không nhỏ trong lĩnh vực học thuật, là địch thủ của một giáo viên trường khác. Giáo viên kia tham gia một chương trình truyền hình, sau khi nổi tiếng bắt đầu bận rộn không đối đầu với thầy giáo nữa. Thầy giáo công bố mấy bài luận văn nhằm vào tên kia đều không nhận được hồi âm, cuối cùng buồn đời không viết nữa, trái lại chạy tới forum sinh viên dạy đám con trai tán gái, kết quả không tồi.</w:t>
      </w:r>
      <w:r>
        <w:br w:type="textWrapping"/>
      </w:r>
      <w:r>
        <w:br w:type="textWrapping"/>
      </w:r>
      <w:r>
        <w:t xml:space="preserve">Cách Tiếu Lăng Tiêu theo đuổi nam nhân cũng chỉ tuần hoàn hai nguyên tắc trên. Nếu theo đuổi thành công, hắn nhất định sẽ viết mail cảm ơn thầy giáo của mình.</w:t>
      </w:r>
      <w:r>
        <w:br w:type="textWrapping"/>
      </w:r>
      <w:r>
        <w:br w:type="textWrapping"/>
      </w:r>
      <w:r>
        <w:t xml:space="preserve">Có thể thấy, Chu Cẩn Sơ rất thích bữa ăn này.</w:t>
      </w:r>
      <w:r>
        <w:br w:type="textWrapping"/>
      </w:r>
      <w:r>
        <w:br w:type="textWrapping"/>
      </w:r>
      <w:r>
        <w:t xml:space="preserve">Tuy phân lượng mỗi món đều ít, nhưng dù sao cũng có tới sáu đĩa đồ ăn. Tiếu Lăng Tiêu tưởng rằng mình sẽ bội thực, ai ngờ hắn còn không kịp ăn no —— vì một mình Chu Cẩn Sơ càn quét hơn phân nửa bàn ăn.</w:t>
      </w:r>
      <w:r>
        <w:br w:type="textWrapping"/>
      </w:r>
      <w:r>
        <w:br w:type="textWrapping"/>
      </w:r>
      <w:r>
        <w:t xml:space="preserve">“Đồ… đồ ăn có được không?” Tiếu Lăng Tiêu hỏi.</w:t>
      </w:r>
      <w:r>
        <w:br w:type="textWrapping"/>
      </w:r>
      <w:r>
        <w:br w:type="textWrapping"/>
      </w:r>
      <w:r>
        <w:t xml:space="preserve">“Ngon.”</w:t>
      </w:r>
      <w:r>
        <w:br w:type="textWrapping"/>
      </w:r>
      <w:r>
        <w:br w:type="textWrapping"/>
      </w:r>
      <w:r>
        <w:t xml:space="preserve">“Chu Cẩn Sơ,” Tiếu Lăng Tiêu nhìn vết nước sốt dính trên khóe miệng Chu Cẩn Sơ, chỉ chỉ vào khóe miệng của mình, nhắc nhở: “Chỗ này dính sốt…” Dù có dính nước sốt vẫn đẹp trai.</w:t>
      </w:r>
      <w:r>
        <w:br w:type="textWrapping"/>
      </w:r>
      <w:r>
        <w:br w:type="textWrapping"/>
      </w:r>
      <w:r>
        <w:t xml:space="preserve">Chu Cẩn Sơ ngẩng đầu lên: “Chỗ nào cơ?”</w:t>
      </w:r>
      <w:r>
        <w:br w:type="textWrapping"/>
      </w:r>
      <w:r>
        <w:br w:type="textWrapping"/>
      </w:r>
      <w:r>
        <w:t xml:space="preserve">Tiếu Lăng Tiêu:”Ở ngay chỗ này…”</w:t>
      </w:r>
      <w:r>
        <w:br w:type="textWrapping"/>
      </w:r>
      <w:r>
        <w:br w:type="textWrapping"/>
      </w:r>
      <w:r>
        <w:t xml:space="preserve">“Không có mà?”</w:t>
      </w:r>
      <w:r>
        <w:br w:type="textWrapping"/>
      </w:r>
      <w:r>
        <w:br w:type="textWrapping"/>
      </w:r>
      <w:r>
        <w:t xml:space="preserve">“Có…”</w:t>
      </w:r>
      <w:r>
        <w:br w:type="textWrapping"/>
      </w:r>
      <w:r>
        <w:br w:type="textWrapping"/>
      </w:r>
      <w:r>
        <w:t xml:space="preserve">Chu Cẩn Sơ đột nhiên vươn ngón trỏ đặt lên mặt Tiếu Lăng Tiêu, lau chỗ hắn vừa chỉ, sau đó rũ mắt nhìn đầu ngón tay của mình: “Rõ ràng không có mà.”</w:t>
      </w:r>
      <w:r>
        <w:br w:type="textWrapping"/>
      </w:r>
      <w:r>
        <w:br w:type="textWrapping"/>
      </w:r>
      <w:r>
        <w:t xml:space="preserve">“Tôi, tôi…” Tiếu Lăng Tiêu bị hành động của y làm sợ hết hồn: “Tôi nói là khóe miệng của anh!”</w:t>
      </w:r>
      <w:r>
        <w:br w:type="textWrapping"/>
      </w:r>
      <w:r>
        <w:br w:type="textWrapping"/>
      </w:r>
      <w:r>
        <w:t xml:space="preserve">“A, thật ngại quá,” Chu Cẩn Sơ mỉm cười: “Là tôi hiểu lầm.”</w:t>
      </w:r>
      <w:r>
        <w:br w:type="textWrapping"/>
      </w:r>
      <w:r>
        <w:br w:type="textWrapping"/>
      </w:r>
      <w:r>
        <w:t xml:space="preserve">“…”</w:t>
      </w:r>
      <w:r>
        <w:br w:type="textWrapping"/>
      </w:r>
      <w:r>
        <w:br w:type="textWrapping"/>
      </w:r>
      <w:r>
        <w:t xml:space="preserve">Chu Cẩn Sơ cảm thấy bản thân mình có chút dị thường. Mỗi lần thấy Tiếu Lăng Tiêu lộ ra vẻ ngốc nghếch, y đều không nhịn được muốn trêu chọc hắn.</w:t>
      </w:r>
      <w:r>
        <w:br w:type="textWrapping"/>
      </w:r>
      <w:r>
        <w:br w:type="textWrapping"/>
      </w:r>
      <w:r>
        <w:t xml:space="preserve">Sau khi ăn uống no đủ, hai người ném chén đĩa vào máy rửa bát —— máy rửa chén nhà Chu Cẩn Sơ dùng rất tốt, mỗi lần đều rửa chén đĩa sáng lóng lánh.</w:t>
      </w:r>
      <w:r>
        <w:br w:type="textWrapping"/>
      </w:r>
      <w:r>
        <w:br w:type="textWrapping"/>
      </w:r>
      <w:r>
        <w:t xml:space="preserve">“Vậy,” Tiếu Lăng Tiêu lên tiếng: “Tôi về đây…”</w:t>
      </w:r>
      <w:r>
        <w:br w:type="textWrapping"/>
      </w:r>
      <w:r>
        <w:br w:type="textWrapping"/>
      </w:r>
      <w:r>
        <w:t xml:space="preserve">Hắn biết, Chu Cẩn Sơ có thói quen ngủ trưa. Chu Cẩn Sơ thực sự là một con sâu lười, ngày nghỉ nhất định sẽ nằm ườn trên giường cả buổi chiều. Hắn không muốn làm lỡ giấc ngủ của đối phương, làm y cảm thấy phiền chán —— oán khí của một người muốn ngủ mà không được đi ngủ có thể hủy diệt cả trái đất.</w:t>
      </w:r>
      <w:r>
        <w:br w:type="textWrapping"/>
      </w:r>
      <w:r>
        <w:br w:type="textWrapping"/>
      </w:r>
      <w:r>
        <w:t xml:space="preserve">“Về sớm như vậy?” Chu Cẩn Sơ hỏi.</w:t>
      </w:r>
      <w:r>
        <w:br w:type="textWrapping"/>
      </w:r>
      <w:r>
        <w:br w:type="textWrapping"/>
      </w:r>
      <w:r>
        <w:t xml:space="preserve">“Ừm,” Tiếu Lăng Tiêu đáp: “Tôi mệt, muốn đi ngủ trưa.”</w:t>
      </w:r>
      <w:r>
        <w:br w:type="textWrapping"/>
      </w:r>
      <w:r>
        <w:br w:type="textWrapping"/>
      </w:r>
      <w:r>
        <w:t xml:space="preserve">“Mệt lắm sao?” Chu Cẩn Sơ nói tiếp: “Nếu mệt quá thì ở lại nhà tôi ngủ một giấc, phòng cho khách vẫn luôn được quét dọn sạch sẽ.”</w:t>
      </w:r>
      <w:r>
        <w:br w:type="textWrapping"/>
      </w:r>
      <w:r>
        <w:br w:type="textWrapping"/>
      </w:r>
      <w:r>
        <w:t xml:space="preserve">“……….” Cũng không biết là xảy ra chuyện gì, vào đúng thời điểm mấu chốt, rõ ràng được đối phương tung cành ô liu, Tiếu Lăng Tiêu lại bắt đầu lúng túng. Hắn nói: “Không, không cần, tôi sợ lạ giường…”</w:t>
      </w:r>
      <w:r>
        <w:br w:type="textWrapping"/>
      </w:r>
      <w:r>
        <w:br w:type="textWrapping"/>
      </w:r>
      <w:r>
        <w:t xml:space="preserve">“Được rồi.”</w:t>
      </w:r>
      <w:r>
        <w:br w:type="textWrapping"/>
      </w:r>
      <w:r>
        <w:br w:type="textWrapping"/>
      </w:r>
      <w:r>
        <w:t xml:space="preserve">Đợi đến lúc Chu Cẩn Sơ tiễn hắn ra cửa, lá gan của Tiếu Lăng Tiêu lại to ra một chút.</w:t>
      </w:r>
      <w:r>
        <w:br w:type="textWrapping"/>
      </w:r>
      <w:r>
        <w:br w:type="textWrapping"/>
      </w:r>
      <w:r>
        <w:t xml:space="preserve">Hắn xoay người nói một câu “Hẹn gặp lại”, sau đó ra vẻ tự nhiên ôm đối phương một cái, tựa như huynh đệ cho nhau một cái ôm tạm biệt.</w:t>
      </w:r>
      <w:r>
        <w:br w:type="textWrapping"/>
      </w:r>
      <w:r>
        <w:br w:type="textWrapping"/>
      </w:r>
      <w:r>
        <w:t xml:space="preserve">Chu Cẩn Sơ đứng im không nhúc nhích.</w:t>
      </w:r>
      <w:r>
        <w:br w:type="textWrapping"/>
      </w:r>
      <w:r>
        <w:br w:type="textWrapping"/>
      </w:r>
    </w:p>
    <w:p>
      <w:pPr>
        <w:pStyle w:val="Heading2"/>
      </w:pPr>
      <w:bookmarkStart w:id="76" w:name="chương-49-quay-phim-9"/>
      <w:bookmarkEnd w:id="76"/>
      <w:r>
        <w:t xml:space="preserve">49. Chương 49: Quay Phim (9)</w:t>
      </w:r>
    </w:p>
    <w:p>
      <w:pPr>
        <w:pStyle w:val="Compact"/>
      </w:pPr>
      <w:r>
        <w:br w:type="textWrapping"/>
      </w:r>
      <w:r>
        <w:br w:type="textWrapping"/>
      </w:r>
      <w:r>
        <w:t xml:space="preserve">Edit: 笑顔Egao.</w:t>
      </w:r>
      <w:r>
        <w:br w:type="textWrapping"/>
      </w:r>
      <w:r>
        <w:br w:type="textWrapping"/>
      </w:r>
      <w:r>
        <w:t xml:space="preserve">Sau khi quay xong tất cả các cảnh ngoài trời, Tiếu Lăng Tiêu được đưa đến trường quay, đây cũng cảnh duy nhất hắn quay trong phim trường.</w:t>
      </w:r>
      <w:r>
        <w:br w:type="textWrapping"/>
      </w:r>
      <w:r>
        <w:br w:type="textWrapping"/>
      </w:r>
      <w:r>
        <w:t xml:space="preserve">“Cuối cũng cũng không cần đi chịu rét nữa rồi…” Tiếu Lăng Tiêu lẩm bẩm.</w:t>
      </w:r>
      <w:r>
        <w:br w:type="textWrapping"/>
      </w:r>
      <w:r>
        <w:br w:type="textWrapping"/>
      </w:r>
      <w:r>
        <w:t xml:space="preserve">Chu Cẩn Sơ đưa cho Tiếu Lăng Tiêu một cái gối điện giữ ấm tay hình cục xương: “Bên kia có ổ điện, cậu có thể qua đó ngồi dùng gối giữ ấm.”</w:t>
      </w:r>
      <w:r>
        <w:br w:type="textWrapping"/>
      </w:r>
      <w:r>
        <w:br w:type="textWrapping"/>
      </w:r>
      <w:r>
        <w:t xml:space="preserve">“Cảm… cảm ơn.”</w:t>
      </w:r>
      <w:r>
        <w:br w:type="textWrapping"/>
      </w:r>
      <w:r>
        <w:br w:type="textWrapping"/>
      </w:r>
      <w:r>
        <w:t xml:space="preserve">“Không phải cậu nói mình là đại hán Hắc Long Giang* sao?” Chu Cẩn Sơ hỏi: “Sao lại sợ lạnh đến vậy?” Thực ra, Chu Cẩn Sơ cảm thấy ngoại trừ chiều cao 1m77 ra, Tiếu Lăng Tiêu chẳng có điểm nào giống “đại hán Hắc Long Giang” cả. </w:t>
      </w:r>
      <w:r>
        <w:rPr>
          <w:i/>
        </w:rPr>
        <w:t xml:space="preserve">(*Hắc Long Giang: một tỉnh phía đông bắc Trung Quốc, có khí hậu lục địa ẩm và cận Bắc Cực, quanh năm có 100 – 200 ngày đều có sương giá.)</w:t>
      </w:r>
      <w:r>
        <w:br w:type="textWrapping"/>
      </w:r>
      <w:r>
        <w:br w:type="textWrapping"/>
      </w:r>
      <w:r>
        <w:t xml:space="preserve">Tiếu Lăng Tiêu lắp ba lắp bắp trả lời: “Mùa… mùa đông hầu như chúng tôi đều không ra đường, rất nhiều ngành nghề đều nghỉ làm, chỉ ra ngoài một lát cũng phải bao thật kín, ở trong nhà đều có máy sưởi… Đại, đại hán Hắc Long Giang vừa sợ lạnh vừa sợ nóng, rất yếu…”</w:t>
      </w:r>
      <w:r>
        <w:br w:type="textWrapping"/>
      </w:r>
      <w:r>
        <w:br w:type="textWrapping"/>
      </w:r>
      <w:r>
        <w:t xml:space="preserve">“…” Chu Cẩn Sơ hỏi tiếp: “Vậy từ lúc chuyển đến đây cậu sống qua mùa đông kiểu gì? Bật điều hòa?”</w:t>
      </w:r>
      <w:r>
        <w:br w:type="textWrapping"/>
      </w:r>
      <w:r>
        <w:br w:type="textWrapping"/>
      </w:r>
      <w:r>
        <w:t xml:space="preserve">“Đông thành chó…” Phòng hắn thuê không có điều hòa, mùa đông lẫn mùa hè đều phải ráng chịu. Tiếu Lăng Tiêu chợt nghĩ: có lẽ nào mình là bị lạnh đến đông cứng nên mới biến thành chó? Không đúng, lúc mình biến thành chó mới đầu mùa thu…</w:t>
      </w:r>
      <w:r>
        <w:br w:type="textWrapping"/>
      </w:r>
      <w:r>
        <w:br w:type="textWrapping"/>
      </w:r>
      <w:r>
        <w:t xml:space="preserve">“Tôi,” Tiếu Lăng Tiêu bổ sung: “Mỗi ngày chui vào chăn sẽ co lại thành cục lông, à không phải… Không phải cục lông, là cục thịt… Đậu, cũng không đúng… Sau khi chăn ấm lên tôi không ra ngoài nữa. Tôi chỉ nằm lì trên giường, còn mua bình sữa giữ nhiệt của trẻ con để đựng nước, nếu khát thì quay đầu uống, tay cũng không cần thò ra khỏi chăn luôn a ha ha ha… Nhưng tôi cũng không dám uống quá nhiều nước, sợ uống nhiều quá lại buồn đi vệ sinh, lại phải mặc áo khoác, mà lúc ấy áo khoác cũng lạnh tanh cả rồi, đi vệ sinh còn mất năm mười phút…”</w:t>
      </w:r>
      <w:r>
        <w:br w:type="textWrapping"/>
      </w:r>
      <w:r>
        <w:br w:type="textWrapping"/>
      </w:r>
      <w:r>
        <w:t xml:space="preserve">“Thật khổ,” Chu Cẩn Sơ dùng ánh mắt đồng tình nhìn Tiếu Lăng Tiêu: “Nhà tôi có điều hòa, lúc nào cũng bật.”</w:t>
      </w:r>
      <w:r>
        <w:br w:type="textWrapping"/>
      </w:r>
      <w:r>
        <w:br w:type="textWrapping"/>
      </w:r>
      <w:r>
        <w:t xml:space="preserve">“Anh đừng có khoe nữa…”</w:t>
      </w:r>
      <w:r>
        <w:br w:type="textWrapping"/>
      </w:r>
      <w:r>
        <w:br w:type="textWrapping"/>
      </w:r>
      <w:r>
        <w:t xml:space="preserve">“Không phải khoe, đây là tự đề cử bản thân.”</w:t>
      </w:r>
      <w:r>
        <w:br w:type="textWrapping"/>
      </w:r>
      <w:r>
        <w:br w:type="textWrapping"/>
      </w:r>
      <w:r>
        <w:t xml:space="preserve">“Hả…” Có ý gì?</w:t>
      </w:r>
      <w:r>
        <w:br w:type="textWrapping"/>
      </w:r>
      <w:r>
        <w:br w:type="textWrapping"/>
      </w:r>
      <w:r>
        <w:t xml:space="preserve">“Hơn nữa, mỗi ngày tôi đều nằm đọc sách hoặc xem phim trên giường từ rất sớm, làm ấm chăn trước.”</w:t>
      </w:r>
      <w:r>
        <w:br w:type="textWrapping"/>
      </w:r>
      <w:r>
        <w:br w:type="textWrapping"/>
      </w:r>
      <w:r>
        <w:t xml:space="preserve">“A…” Tiếu Lăng Tiêu bỗng nhiên ngộ ra —— khi còn làm chó, mỗi ngày hắn trèo lên giường đều sẽ phát hiện chăn đã ấm. Vừa nghĩ đến Chu Cẩn Sơ sẽ thay hắn ủ ấm chăn, cổ Tiếu Lăng Tiêu đỏ bừng.</w:t>
      </w:r>
      <w:r>
        <w:br w:type="textWrapping"/>
      </w:r>
      <w:r>
        <w:br w:type="textWrapping"/>
      </w:r>
      <w:r>
        <w:t xml:space="preserve">“Tiếu Lăng Tiêu đến đây.” Đạo diễn hô một câu: “Các diễn viên khác đợi đến lượt, chúng ta bố trí lại ánh đèn.”</w:t>
      </w:r>
      <w:r>
        <w:br w:type="textWrapping"/>
      </w:r>
      <w:r>
        <w:br w:type="textWrapping"/>
      </w:r>
      <w:r>
        <w:t xml:space="preserve">“Rõ!” Tiếu Lăng Tiêu lập tức lên tinh thần. Vừa nãy hắn mới nhận được tin nhắn của diễn viên vào vai “người lương thiện”.</w:t>
      </w:r>
      <w:r>
        <w:br w:type="textWrapping"/>
      </w:r>
      <w:r>
        <w:br w:type="textWrapping"/>
      </w:r>
      <w:r>
        <w:t xml:space="preserve">“Phó đạo diễn lên đứng chỗ “người lương thiện” một lát, tôi muốn thử đèn, đợi lát sau diễn viên tới lập tức quay phim.”</w:t>
      </w:r>
      <w:r>
        <w:br w:type="textWrapping"/>
      </w:r>
      <w:r>
        <w:br w:type="textWrapping"/>
      </w:r>
      <w:r>
        <w:t xml:space="preserve">Phó đạo diễn đáp một tiếng, bỏ đồ trong tay xuống.</w:t>
      </w:r>
      <w:r>
        <w:br w:type="textWrapping"/>
      </w:r>
      <w:r>
        <w:br w:type="textWrapping"/>
      </w:r>
      <w:r>
        <w:t xml:space="preserve">“Tiếu Lăng Tiêu,” Đạo diễn Thi tiếp tục chỉ huy: “Cậu cũng lên giường, hai chân gập lại, làm bộ cưỡi trên người anh ta.” Nôi dung cảnh quay này chính là lúc “người lương thiện” say rượu nhìn thấy con chó cưng của người vợ đã mất biến thành yêu quái.</w:t>
      </w:r>
      <w:r>
        <w:br w:type="textWrapping"/>
      </w:r>
      <w:r>
        <w:br w:type="textWrapping"/>
      </w:r>
      <w:r>
        <w:t xml:space="preserve">“… Rõ.”</w:t>
      </w:r>
      <w:r>
        <w:br w:type="textWrapping"/>
      </w:r>
      <w:r>
        <w:br w:type="textWrapping"/>
      </w:r>
      <w:r>
        <w:t xml:space="preserve">“Chờ đã,” hai người còn chưa kịp leo lên giường, Chu Cẩn Sơ bỗng nhiên bước tới, nói với phó đạo diễn: “Hình như anh đang bận phải không?”</w:t>
      </w:r>
      <w:r>
        <w:br w:type="textWrapping"/>
      </w:r>
      <w:r>
        <w:br w:type="textWrapping"/>
      </w:r>
      <w:r>
        <w:t xml:space="preserve">“Tôi đang liên hệ với những người ngày mai vào đoàn làm phim…”</w:t>
      </w:r>
      <w:r>
        <w:br w:type="textWrapping"/>
      </w:r>
      <w:r>
        <w:br w:type="textWrapping"/>
      </w:r>
      <w:r>
        <w:t xml:space="preserve">“Tôi đang rảnh, để tôi làm cho.”</w:t>
      </w:r>
      <w:r>
        <w:br w:type="textWrapping"/>
      </w:r>
      <w:r>
        <w:br w:type="textWrapping"/>
      </w:r>
      <w:r>
        <w:t xml:space="preserve">“Chu lão sư,” phó đạo diễn tuổi tác khá nhỏ cảm động rớt nước mắt: “Anh đúng là người tốt.”</w:t>
      </w:r>
      <w:r>
        <w:br w:type="textWrapping"/>
      </w:r>
      <w:r>
        <w:br w:type="textWrapping"/>
      </w:r>
      <w:r>
        <w:t xml:space="preserve">Chu Cẩn Sơ: “……….”</w:t>
      </w:r>
      <w:r>
        <w:br w:type="textWrapping"/>
      </w:r>
      <w:r>
        <w:br w:type="textWrapping"/>
      </w:r>
      <w:r>
        <w:t xml:space="preserve">Thấy người mình phải cưỡi lên là Chu Cẩn Sơ, mặt Tiếu Lăng Tiêu lập tức biến thành màu gan heo. Chu Cẩn Sơ nằm xuống vị trí, mười ngón tay giao nhau đặt giữa ngực và bụng, khóe môi mỉm cười nhìn hắn.</w:t>
      </w:r>
      <w:r>
        <w:br w:type="textWrapping"/>
      </w:r>
      <w:r>
        <w:br w:type="textWrapping"/>
      </w:r>
      <w:r>
        <w:t xml:space="preserve">“…” Tiếu Lăng Tiêu không được tự nhiên, tách hai đầu gối vắt ngang qua cơ thể đối phương, dùng đầu gối nhích từng chút đến vị trí chỉ định, cẩn thận từng li từng tí quỳ xuống: “… Như vậy được chưa?”</w:t>
      </w:r>
      <w:r>
        <w:br w:type="textWrapping"/>
      </w:r>
      <w:r>
        <w:br w:type="textWrapping"/>
      </w:r>
      <w:r>
        <w:t xml:space="preserve">“…” Đạo diễn ngắm nghía camera giám sát một lúc lâu: “Nhìn không ổn lắm.”</w:t>
      </w:r>
      <w:r>
        <w:br w:type="textWrapping"/>
      </w:r>
      <w:r>
        <w:br w:type="textWrapping"/>
      </w:r>
      <w:r>
        <w:t xml:space="preserve">“Chân Tiếu Lăng Tiêu quá dài, nửa người trên lại hơi ngắn, nhìn tổng thể trông rất nhỏ, không có lực uy hiếp.” Diễn viên thủ vai “người lương thiện” rất cao, mà trong phim lại phải tỏ ra sợ hãi, Tiếu Lăng Tiêu quá “nhỏ”, sẽ gây ảnh hưởng xấu đến hiệu quả màn ảnh.</w:t>
      </w:r>
      <w:r>
        <w:br w:type="textWrapping"/>
      </w:r>
      <w:r>
        <w:br w:type="textWrapping"/>
      </w:r>
      <w:r>
        <w:t xml:space="preserve">“A?” Tiếu Lăng Tiêu điều chỉnh thân thể, nâng cao lên một chút: “Như thế này thì sao?”</w:t>
      </w:r>
      <w:r>
        <w:br w:type="textWrapping"/>
      </w:r>
      <w:r>
        <w:br w:type="textWrapping"/>
      </w:r>
      <w:r>
        <w:t xml:space="preserve">“Như vậy trông rất kỳ quái, đổi lại như cũ.” Đạo diễn liếc mắt nhìn bốn phía: “Ai rảnh lên kia, lót 2 quyển sách dưới đầu gối Lăng Tiêu, làm cậu ta cao lên một chút, sau đó lấy chăn che sách.”</w:t>
      </w:r>
      <w:r>
        <w:br w:type="textWrapping"/>
      </w:r>
      <w:r>
        <w:br w:type="textWrapping"/>
      </w:r>
      <w:r>
        <w:t xml:space="preserve">Một nhân viên đoàn làm phim lập tức đi ra ngoài mang về bốn quyển sách: “Lót đi.”</w:t>
      </w:r>
      <w:r>
        <w:br w:type="textWrapping"/>
      </w:r>
      <w:r>
        <w:br w:type="textWrapping"/>
      </w:r>
      <w:r>
        <w:t xml:space="preserve">Tiếu Lăng Tiêu nhìn thoáng qua, mắt liếc đến tên sách là 《 Bí kíp tình yêu 》, vươn tay nhận lấy đặt dưới đầu gối, dùng tay kéo kéo chăn: “Đã cao hơn chưa?”</w:t>
      </w:r>
      <w:r>
        <w:br w:type="textWrapping"/>
      </w:r>
      <w:r>
        <w:br w:type="textWrapping"/>
      </w:r>
      <w:r>
        <w:t xml:space="preserve">“Được rồi.”</w:t>
      </w:r>
      <w:r>
        <w:br w:type="textWrapping"/>
      </w:r>
      <w:r>
        <w:br w:type="textWrapping"/>
      </w:r>
      <w:r>
        <w:t xml:space="preserve">“Ha…” Nhưng bìa hai quyển sách lót dưới đầu gối rất trơn, Tiếu Lăng Tiêu cảm thấy cơ thể đang nghiêng ngả, như thể sắp trượt ra khỏi chồng sách, may là Chu Cẩn Sơ vươn tay giữ lại hai chân hắn.</w:t>
      </w:r>
      <w:r>
        <w:br w:type="textWrapping"/>
      </w:r>
      <w:r>
        <w:br w:type="textWrapping"/>
      </w:r>
      <w:r>
        <w:t xml:space="preserve">Bị sờ đùi qua một lớp quần, cả người Tiếu Lăng Tiêu bắt đầu ngứa ngáy.</w:t>
      </w:r>
      <w:r>
        <w:br w:type="textWrapping"/>
      </w:r>
      <w:r>
        <w:br w:type="textWrapping"/>
      </w:r>
      <w:r>
        <w:t xml:space="preserve">Thử ánh sáng cả nửa buổi, Tiếu Lăng Tiêu đều cương cứng người không động đậy. Mà Chu Cẩn Sơ không chỉ dùng tay cố định Tiếu Lăng Tiêu, còn thuần thục vươn tay gảy gảy cái đuôi của hắn.</w:t>
      </w:r>
      <w:r>
        <w:br w:type="textWrapping"/>
      </w:r>
      <w:r>
        <w:br w:type="textWrapping"/>
      </w:r>
      <w:r>
        <w:t xml:space="preserve">Diễn viên thủ vai “người lương thiện” cầm theo cơm hộp bước vào trường quay, mọi người đều hoan hô đi lấy cơm hộp, cũng không có ai hỏi người này vì sao tới muộn.</w:t>
      </w:r>
      <w:r>
        <w:br w:type="textWrapping"/>
      </w:r>
      <w:r>
        <w:br w:type="textWrapping"/>
      </w:r>
      <w:r>
        <w:t xml:space="preserve">“Chờ một lát nữa rồi ăn trưa, sáng nay phải quay xong một cảnh nữa.” Vẻ mặt đạo diễn có chút khó coi.</w:t>
      </w:r>
      <w:r>
        <w:br w:type="textWrapping"/>
      </w:r>
      <w:r>
        <w:br w:type="textWrapping"/>
      </w:r>
      <w:r>
        <w:t xml:space="preserve">Trong kịch bản, khuyển yêu giả bộ thiện ý chỉ điểm cho “người lương thiện”, nhưng đồng thời trong giọng nói và vẻ mặt còn không che giấu được một chút địch ý,</w:t>
      </w:r>
      <w:r>
        <w:br w:type="textWrapping"/>
      </w:r>
      <w:r>
        <w:br w:type="textWrapping"/>
      </w:r>
      <w:r>
        <w:t xml:space="preserve">So với mấy cảnh hung tàn sau này, cảnh quay hôm nay cũng không tính là khó, chỉ là Tiếu Lăng Tiêu không hiểu “không che giấu được một chút địch ý” là cái cái khỉ gì.</w:t>
      </w:r>
      <w:r>
        <w:br w:type="textWrapping"/>
      </w:r>
      <w:r>
        <w:br w:type="textWrapping"/>
      </w:r>
      <w:r>
        <w:t xml:space="preserve">“Cậu cứ như là một con chó thực sự vậy.” Đạo diễn than thở: “Khuyển yêu nhìn người lương thiện không vừa mắt, nhưng nó lại giả bộ có thiện ý. Cậu hiểu không? Nhân vật cậu cần diễn bây giờ là, khuyển yêu tỏ ra có thiện ý với người lương thiện, nhưng nó lại ngụy trang quá giả tạo! Lẫn lộn đầu đuôi! Rõ ràng là không-vừa-mắt!”</w:t>
      </w:r>
      <w:r>
        <w:br w:type="textWrapping"/>
      </w:r>
      <w:r>
        <w:br w:type="textWrapping"/>
      </w:r>
      <w:r>
        <w:t xml:space="preserve">“Grrr…”</w:t>
      </w:r>
      <w:r>
        <w:br w:type="textWrapping"/>
      </w:r>
      <w:r>
        <w:br w:type="textWrapping"/>
      </w:r>
      <w:r>
        <w:t xml:space="preserve">Cảnh quay này NG rất nhiều lần, qua 40 phút, Tiếu Lăng Tiêu vẫn chưa được rời khỏi người diễn viên thủ vai “người lương thiện”. Bìa sách rất cứng, đầu gối Tiếu Lăng Tiêu quỳ đến đau rát, cái mông không tự chủ được dần dần hạ xuống, dùng bản năng giảm bớt thể trọng lên đầu gối, thiếu chút nữa ngồi lên diễn viên nằm dưới.</w:t>
      </w:r>
      <w:r>
        <w:br w:type="textWrapping"/>
      </w:r>
      <w:r>
        <w:br w:type="textWrapping"/>
      </w:r>
      <w:r>
        <w:t xml:space="preserve">Hắn không dám nói với đạo diễn mình không chịu được, hắn sợ bị đuổi.</w:t>
      </w:r>
      <w:r>
        <w:br w:type="textWrapping"/>
      </w:r>
      <w:r>
        <w:br w:type="textWrapping"/>
      </w:r>
      <w:r>
        <w:t xml:space="preserve">Ây… Hắn vặn người, muốn khiến cơ thể mình thoải mái một chút.</w:t>
      </w:r>
      <w:r>
        <w:br w:type="textWrapping"/>
      </w:r>
      <w:r>
        <w:br w:type="textWrapping"/>
      </w:r>
      <w:r>
        <w:t xml:space="preserve">“Tiếu Lăng Tiêu,” Chu Cẩn Sơ đột nhiên lên tiếng: “Cũng không khó như cậu nghĩ đâu, nhanh lên một chút kết thúc đi.”</w:t>
      </w:r>
      <w:r>
        <w:br w:type="textWrapping"/>
      </w:r>
      <w:r>
        <w:br w:type="textWrapping"/>
      </w:r>
      <w:r>
        <w:t xml:space="preserve">“Ừm…” Tiếu Lăng Tiêu hỏi: “Anh đói bụng sao?”</w:t>
      </w:r>
      <w:r>
        <w:br w:type="textWrapping"/>
      </w:r>
      <w:r>
        <w:br w:type="textWrapping"/>
      </w:r>
      <w:r>
        <w:t xml:space="preserve">“Cậu cứ coi như tôi đói là được rồi.”</w:t>
      </w:r>
      <w:r>
        <w:br w:type="textWrapping"/>
      </w:r>
      <w:r>
        <w:br w:type="textWrapping"/>
      </w:r>
      <w:r>
        <w:t xml:space="preserve">“…” Nghe thấy Chu Cẩn Sơ không vui, Tiếu Lăng Tiêu trở nên sốt ruột, nhìn diễn viên chỉ biết đọc lời thoại bên dưới, nhớ tới trước đây khi khó khăn Chu Cẩn Sơ đã dẫn dắt hắn như thế nào, trong nháy mắt cảm thấy người này thật không đáng yêu, thậm chí có chút đáng ghét, nói tóm lại là không vừa mắt.</w:t>
      </w:r>
      <w:r>
        <w:br w:type="textWrapping"/>
      </w:r>
      <w:r>
        <w:br w:type="textWrapping"/>
      </w:r>
      <w:r>
        <w:t xml:space="preserve">Tiếu Lăng Tiêu mang theo loại tâm tình này diễn hại hai lần, đạo diễn hô “ok”.</w:t>
      </w:r>
      <w:r>
        <w:br w:type="textWrapping"/>
      </w:r>
      <w:r>
        <w:br w:type="textWrapping"/>
      </w:r>
      <w:r>
        <w:t xml:space="preserve">Chu Cẩn Sơ bước đến kéo hắn từ trên người người khác xuống.</w:t>
      </w:r>
      <w:r>
        <w:br w:type="textWrapping"/>
      </w:r>
      <w:r>
        <w:br w:type="textWrapping"/>
      </w:r>
    </w:p>
    <w:p>
      <w:pPr>
        <w:pStyle w:val="Heading2"/>
      </w:pPr>
      <w:bookmarkStart w:id="77" w:name="chương-50-quay-phim-10"/>
      <w:bookmarkEnd w:id="77"/>
      <w:r>
        <w:t xml:space="preserve">50. Chương 50: Quay Phim (10)</w:t>
      </w:r>
    </w:p>
    <w:p>
      <w:pPr>
        <w:pStyle w:val="Compact"/>
      </w:pPr>
      <w:r>
        <w:br w:type="textWrapping"/>
      </w:r>
      <w:r>
        <w:br w:type="textWrapping"/>
      </w:r>
      <w:r>
        <w:t xml:space="preserve">Edit: 笑顔Egao.</w:t>
      </w:r>
      <w:r>
        <w:br w:type="textWrapping"/>
      </w:r>
      <w:r>
        <w:br w:type="textWrapping"/>
      </w:r>
      <w:r>
        <w:t xml:space="preserve">Tiếu Lăng Tiêu chưa từng thấy Chu Cẩn Sơ có hành động mang chút thô bạo như thế này, bỗng nhiên cảm thấy bối rối. Hắn vốn đang quỳ gối trên một chồng sách, lực ma sát giữa đầu gối với sách rất nhỏ, Chu Cẩn Sơ vừa nhấc một cái đã khiến hắn nghiêng sang một bên: “… A?”</w:t>
      </w:r>
      <w:r>
        <w:br w:type="textWrapping"/>
      </w:r>
      <w:r>
        <w:br w:type="textWrapping"/>
      </w:r>
      <w:r>
        <w:t xml:space="preserve">Chu Cẩn Sơ dùng tay ôm ngang hắn, hai tay vận sức tha hắn xuống giường.</w:t>
      </w:r>
      <w:r>
        <w:br w:type="textWrapping"/>
      </w:r>
      <w:r>
        <w:br w:type="textWrapping"/>
      </w:r>
      <w:r>
        <w:t xml:space="preserve">“Chu Cẩn Sơ,” Tiếu Lăng Tiêu hỏi: “Anh làm sao vậy?”</w:t>
      </w:r>
      <w:r>
        <w:br w:type="textWrapping"/>
      </w:r>
      <w:r>
        <w:br w:type="textWrapping"/>
      </w:r>
      <w:r>
        <w:t xml:space="preserve">“Không sao cả.” Chu Cẩn Sơ mím môi đáp.</w:t>
      </w:r>
      <w:r>
        <w:br w:type="textWrapping"/>
      </w:r>
      <w:r>
        <w:br w:type="textWrapping"/>
      </w:r>
      <w:r>
        <w:t xml:space="preserve">“Nói dối.” Tiếu Lăng Tiêu hiểu rất rõ Chu Cẩn Sơ, hắn biết Chu Cẩn Sơ đang không bình thường, nhất định là do mình chọc tới y, hắn cẩn thận từng li từng tí hỏi: “Tôi làm sai chuyện gì sao?” Theo như lời Chu Cẩn Sơ, y tức giận vì đã quá giờ cơm, nhưng nếu sự thật là như vậy, hiện giờ y phải trực tiếp đi lấy cơm hộp mới đúng, chứ không phải chạy lại đây kéo hắn ra như thế này… Hơn nữa nếu thực sự đói bụng, Chu Cẩn Sơ hoàn toàn có thể tự mình bưng cơm ra ngoài ăn, đạo diễn sẽ không vì chuyện này mà bất mãn với y. Bởi vì tất cả các lí do trên, Tiếu Lăng Tiêu kết luận Chu Cẩn Sơ bất thường như bây giờ không phải do đói bụng.</w:t>
      </w:r>
      <w:r>
        <w:br w:type="textWrapping"/>
      </w:r>
      <w:r>
        <w:br w:type="textWrapping"/>
      </w:r>
      <w:r>
        <w:t xml:space="preserve">“Cậu thử nói xem?” Chu Cẩn Sơ hỏi ngược lại.</w:t>
      </w:r>
      <w:r>
        <w:br w:type="textWrapping"/>
      </w:r>
      <w:r>
        <w:br w:type="textWrapping"/>
      </w:r>
      <w:r>
        <w:t xml:space="preserve">“Tôi đoán là có, nhưng tôi nghĩ không ra… Ồ? A!!!” Chu Cẩn Sơ đột nhiên rút tay, Tiếu Lăng Tiêu lập tức nghiêng ngả sắp ngã. Hắn quỳ trên giường 40 phút, tuy thỉnh thoảng cũng xê dịch chân cho đỡ mỏi, nhưng thời gian đọc lời thoại cũng chiếm mất một nửa, hai chân hắn đã gần như không phải của mình nữa rồi. Hiện tại lại bị kéo lên bất ngờ, đầu gối hắn đều tê dại, hai chân như nhũn ra, dùng tư thế quỳ quá lâu khiến máu khó lưu thông, đứng lên đột ngột làm huyết dịch xông mạnh lên đại não khiến hắn choáng váng, bên cạnh không có ai đỡ không giữ được thăng bằng. Tiếu Lăng Tiêu hét to một tiếng, hai tay quơ quơ: “Phắc phắc phắc……! Chu Cẩn Sơ!”</w:t>
      </w:r>
      <w:r>
        <w:br w:type="textWrapping"/>
      </w:r>
      <w:r>
        <w:br w:type="textWrapping"/>
      </w:r>
      <w:r>
        <w:t xml:space="preserve">Chu Cẩn Sơ nhìn hắn sắp ngã, vươn tay ôm eo Tiếu Lăng Tiêu: “Sao?”</w:t>
      </w:r>
      <w:r>
        <w:br w:type="textWrapping"/>
      </w:r>
      <w:r>
        <w:br w:type="textWrapping"/>
      </w:r>
      <w:r>
        <w:t xml:space="preserve">“Tôi quỳ lâu, đứng không vững.”</w:t>
      </w:r>
      <w:r>
        <w:br w:type="textWrapping"/>
      </w:r>
      <w:r>
        <w:br w:type="textWrapping"/>
      </w:r>
      <w:r>
        <w:t xml:space="preserve">“…” Cái này cũng dễ hiểu.</w:t>
      </w:r>
      <w:r>
        <w:br w:type="textWrapping"/>
      </w:r>
      <w:r>
        <w:br w:type="textWrapping"/>
      </w:r>
      <w:r>
        <w:t xml:space="preserve">“Tôi ngồi trên giường một lát đã.” Tiếu Lăng Tiêu nói xong cũng bắt đầu lò dò đi về phía trước, muốn bò lại lên giường: “Tôi nghĩ mình nên nghỉ ngơi thêm một lát…”</w:t>
      </w:r>
      <w:r>
        <w:br w:type="textWrapping"/>
      </w:r>
      <w:r>
        <w:br w:type="textWrapping"/>
      </w:r>
      <w:r>
        <w:t xml:space="preserve">Diễn viên thủ vai “người lương thiện” vẫn đang ôm chăn ngồi trên giường. Gã vốn định chờ Chu Cẩn Sơ xách Tiếu Lăng Tiêu đi rồi xuống giường, ai biết Tiếu Lăng Tiêu phản ứng quá buồn cười, gã mải ngồi xem trò vui, quên luôn việc mình phải xuống giường.</w:t>
      </w:r>
      <w:r>
        <w:br w:type="textWrapping"/>
      </w:r>
      <w:r>
        <w:br w:type="textWrapping"/>
      </w:r>
      <w:r>
        <w:t xml:space="preserve">Chu Cẩn Sơ nhìn gã, cảm thấy có chút phiền, nghĩ đến Tiếu Lăng Tiêu muốn quay về ngồi lại càng không thoải mái. Chu Cẩn Sơ bình thường rất hiếm khi cảm thấy phiền, từ trước đến nay y vẫn cho rằng, thời gian dành cho tâm tình là thứ lãng phí nhất trên đời, có thời gian để phiền não còn không bằng nằm trong chăn thoải mái “phung phí” thanh xuân.</w:t>
      </w:r>
      <w:r>
        <w:br w:type="textWrapping"/>
      </w:r>
      <w:r>
        <w:br w:type="textWrapping"/>
      </w:r>
      <w:r>
        <w:t xml:space="preserve">Chu Cẩn Sơ nói với Tiếu Lăng Tiêu: “Không cần.”</w:t>
      </w:r>
      <w:r>
        <w:br w:type="textWrapping"/>
      </w:r>
      <w:r>
        <w:br w:type="textWrapping"/>
      </w:r>
      <w:r>
        <w:t xml:space="preserve">“… A?” Tiếu Lăng Tiêu chỉ vừa kịp “A” một chữ, đã thấy hai chân mình đột nhiên rời khỏi mặt đất, hắn bị Chu Cẩn Sơ ôm công chúa!</w:t>
      </w:r>
      <w:r>
        <w:br w:type="textWrapping"/>
      </w:r>
      <w:r>
        <w:br w:type="textWrapping"/>
      </w:r>
      <w:r>
        <w:t xml:space="preserve">“Đến phòng nghỉ đi, mọi người cũng đói bụng rồi.”</w:t>
      </w:r>
      <w:r>
        <w:br w:type="textWrapping"/>
      </w:r>
      <w:r>
        <w:br w:type="textWrapping"/>
      </w:r>
      <w:r>
        <w:t xml:space="preserve">“Chu Chu Chu, Chu Cẩn Sơ…” Tiếu Lăng Tiêu sững sờ, hai tay của đối phương rắn chắc mà mạnh mẽ, làn da bị đụng tới nóng bỏng như muốn bốc cháy: “Anh làm gì thế…” Tiếu Lăng Tiêu nhìn thấy diễn viên thủ vai “người lương thiện” đang trợn tròn mắt, vẻ mặt dại ra nhìn hai người họ. Tiếu Lăng Tiêu cảm thấy động tác này có chút ám muội, rất dễ khiến người ta hiểu lầm, mặc dù vẫn có thể miễn cưỡng nói là quan hệ bạn bè cũng không sao.</w:t>
      </w:r>
      <w:r>
        <w:br w:type="textWrapping"/>
      </w:r>
      <w:r>
        <w:br w:type="textWrapping"/>
      </w:r>
      <w:r>
        <w:t xml:space="preserve">“Không làm gì cả,” Chu Cẩn Sơ đáp: “Chỉ là không thích cậu phiền phiền nhiễu nhiễu, lề mà lề mề không chịu đi.”</w:t>
      </w:r>
      <w:r>
        <w:br w:type="textWrapping"/>
      </w:r>
      <w:r>
        <w:br w:type="textWrapping"/>
      </w:r>
      <w:r>
        <w:t xml:space="preserve">“…” Tiếu Lăng Tiêu đột nhiên cảm thấy mình sắp minh bạch điều gì, nghẹn họng hỏi: “Anh ghen?”</w:t>
      </w:r>
      <w:r>
        <w:br w:type="textWrapping"/>
      </w:r>
      <w:r>
        <w:br w:type="textWrapping"/>
      </w:r>
      <w:r>
        <w:t xml:space="preserve">Chu Cẩn Sơ không nói gì.</w:t>
      </w:r>
      <w:r>
        <w:br w:type="textWrapping"/>
      </w:r>
      <w:r>
        <w:br w:type="textWrapping"/>
      </w:r>
      <w:r>
        <w:t xml:space="preserve">“Này, này, không phải là anh ghen đấy chứ?”</w:t>
      </w:r>
      <w:r>
        <w:br w:type="textWrapping"/>
      </w:r>
      <w:r>
        <w:br w:type="textWrapping"/>
      </w:r>
      <w:r>
        <w:t xml:space="preserve">“…”</w:t>
      </w:r>
      <w:r>
        <w:br w:type="textWrapping"/>
      </w:r>
      <w:r>
        <w:br w:type="textWrapping"/>
      </w:r>
      <w:r>
        <w:t xml:space="preserve">“Anh không nói gì tôi coi như anh thừa nhận?”</w:t>
      </w:r>
      <w:r>
        <w:br w:type="textWrapping"/>
      </w:r>
      <w:r>
        <w:br w:type="textWrapping"/>
      </w:r>
      <w:r>
        <w:t xml:space="preserve">“…”</w:t>
      </w:r>
      <w:r>
        <w:br w:type="textWrapping"/>
      </w:r>
      <w:r>
        <w:br w:type="textWrapping"/>
      </w:r>
      <w:r>
        <w:t xml:space="preserve">“Thực sự thừa nhận.”</w:t>
      </w:r>
      <w:r>
        <w:br w:type="textWrapping"/>
      </w:r>
      <w:r>
        <w:br w:type="textWrapping"/>
      </w:r>
      <w:r>
        <w:t xml:space="preserve">“Tùy em.” (</w:t>
      </w:r>
      <w:r>
        <w:rPr>
          <w:i/>
        </w:rPr>
        <w:t xml:space="preserve">Chu đại đại thừa nhận rồi, từ giờ đổi xưng hô cho tình củm chắc là ổn nhỉ:3)</w:t>
      </w:r>
      <w:r>
        <w:br w:type="textWrapping"/>
      </w:r>
      <w:r>
        <w:br w:type="textWrapping"/>
      </w:r>
      <w:r>
        <w:t xml:space="preserve">“Hì hì hì….”</w:t>
      </w:r>
      <w:r>
        <w:br w:type="textWrapping"/>
      </w:r>
      <w:r>
        <w:br w:type="textWrapping"/>
      </w:r>
      <w:r>
        <w:t xml:space="preserve">Ôm ấp của Chu Cẩn Sơ cũng không lãng mạn hay ấm áp. Bước chân của y rất lớn, tốc độ cũng nhanh, trông giống như đang ôm bệnh nhân đến phòng nghỉ.</w:t>
      </w:r>
      <w:r>
        <w:br w:type="textWrapping"/>
      </w:r>
      <w:r>
        <w:br w:type="textWrapping"/>
      </w:r>
      <w:r>
        <w:t xml:space="preserve">“…” Tiếu Lăng Tiêu lén lút nhìn một chút —— trong phòng nghỉ vẫn chưa có ai.</w:t>
      </w:r>
      <w:r>
        <w:br w:type="textWrapping"/>
      </w:r>
      <w:r>
        <w:br w:type="textWrapping"/>
      </w:r>
      <w:r>
        <w:t xml:space="preserve">Tiếu Lăng Tiêu, cảm thấy tiểu mỹ nhân Chu Cẩn Sơ cũng sắp thành người của mình, gan lại bắt đầu to ra, nhanh chóng giẫm chân nhảy lên, “chụt” một tiếng hôn lên phần cổ gần xương quai xanh bên trái của Chu Cẩn Sơ.</w:t>
      </w:r>
      <w:r>
        <w:br w:type="textWrapping"/>
      </w:r>
      <w:r>
        <w:br w:type="textWrapping"/>
      </w:r>
      <w:r>
        <w:t xml:space="preserve">“…” Chu Cẩn Sơ ôm Tiếu Lăng Tiêu, nhéo nhéo cánh tay hắn: “Em vừa làm gì?”</w:t>
      </w:r>
      <w:r>
        <w:br w:type="textWrapping"/>
      </w:r>
      <w:r>
        <w:br w:type="textWrapping"/>
      </w:r>
      <w:r>
        <w:t xml:space="preserve">“Hí hí…”</w:t>
      </w:r>
      <w:r>
        <w:br w:type="textWrapping"/>
      </w:r>
      <w:r>
        <w:br w:type="textWrapping"/>
      </w:r>
      <w:r>
        <w:t xml:space="preserve">Chu Cẩn Sơ lắc lắc đầu, lại không mắng Tiếu Lăng Tiêu.</w:t>
      </w:r>
      <w:r>
        <w:br w:type="textWrapping"/>
      </w:r>
      <w:r>
        <w:br w:type="textWrapping"/>
      </w:r>
      <w:r>
        <w:t xml:space="preserve">“Thơm ghê…” Tiếu Lăng vừa đánh lén thành công bắt đầu ra vẻ lưu manh.</w:t>
      </w:r>
      <w:r>
        <w:br w:type="textWrapping"/>
      </w:r>
      <w:r>
        <w:br w:type="textWrapping"/>
      </w:r>
      <w:r>
        <w:t xml:space="preserve">Chu Cẩn Sơ cúi đầu, thấy Tiếu Lăng Tiêu đeo tai cún đang mở to hai mắt nhìn y, khuôn mặt vô cùng xinh đẹp. Trong nháy mắt, Chu Cẩn Sơ cảm thấy tim mình như nhũn ra*. Y nói: “Thơm hay không thơm cái gì, em bị ảo giác à? Cũng không phải con gái, có thể có mùi gì được?”</w:t>
      </w:r>
      <w:r>
        <w:rPr>
          <w:i/>
        </w:rPr>
        <w:t xml:space="preserve"> (*nguyên văn ở đây là “bị manh đến”, mà chưa biết sub là gì, 500ae cho xin ý kiến nha TToTT)</w:t>
      </w:r>
      <w:r>
        <w:br w:type="textWrapping"/>
      </w:r>
      <w:r>
        <w:br w:type="textWrapping"/>
      </w:r>
      <w:r>
        <w:t xml:space="preserve">“…” Tiếu Lăng Tiêu hiểu rõ, đối phương đây là đang ra hiệu cho hắn tiếp tục. Chọt thêm một chọt, tầng cửa sổ giấy giữa hai người sẽ bị chọc thủng.</w:t>
      </w:r>
      <w:r>
        <w:br w:type="textWrapping"/>
      </w:r>
      <w:r>
        <w:br w:type="textWrapping"/>
      </w:r>
      <w:r>
        <w:t xml:space="preserve">Nhưng ai mà biết được, đến thời khắc mấu chốt, hắn lại xịt rồi.</w:t>
      </w:r>
      <w:r>
        <w:br w:type="textWrapping"/>
      </w:r>
      <w:r>
        <w:br w:type="textWrapping"/>
      </w:r>
      <w:r>
        <w:t xml:space="preserve">Hắn vẫn luôn liều mạng trêu chọc, chỉ cần đối phương phản ứng lại hắn, hắn sẽ trở nên ngại ngùng lúng túng. Tiếu Lăng Tiêu quay về phía Chu Cẩn Sơ, mặt đỏ tới tận mang tai, lắp ba lắp bắp: “Vậy… vậy khả năng là ảo giác của em đi…”</w:t>
      </w:r>
      <w:r>
        <w:br w:type="textWrapping"/>
      </w:r>
      <w:r>
        <w:br w:type="textWrapping"/>
      </w:r>
      <w:r>
        <w:t xml:space="preserve">“………..”</w:t>
      </w:r>
      <w:r>
        <w:br w:type="textWrapping"/>
      </w:r>
      <w:r>
        <w:br w:type="textWrapping"/>
      </w:r>
      <w:r>
        <w:t xml:space="preserve">Chu Cẩn Sơ ném Tiếu Lăng Tiêu “piu” một tiếng lên ghế salon: “Chân còn đau phải không?”</w:t>
      </w:r>
      <w:r>
        <w:br w:type="textWrapping"/>
      </w:r>
      <w:r>
        <w:br w:type="textWrapping"/>
      </w:r>
      <w:r>
        <w:t xml:space="preserve">“Hết rồi.”</w:t>
      </w:r>
      <w:r>
        <w:br w:type="textWrapping"/>
      </w:r>
      <w:r>
        <w:br w:type="textWrapping"/>
      </w:r>
      <w:r>
        <w:t xml:space="preserve">“Buổi chiều còn một cảnh quay nữa, khả năng đến lúc ấy em vẫn phải quỳ suốt cảnh quay.” Trong phim, khuyển yêu sẽ xuất hiện trong phòng “người lương thiện” suốt vài đêm, thừa dịp “người lương thiện” say rượu “chỉ điểm” cho gã.</w:t>
      </w:r>
      <w:r>
        <w:br w:type="textWrapping"/>
      </w:r>
      <w:r>
        <w:br w:type="textWrapping"/>
      </w:r>
      <w:r>
        <w:t xml:space="preserve">Tiếu Lăng Tiêu ai oán thở dài một hơi: “Chân dài là lỗi của em sao? Trước giờ em vẫn chưa từng nghĩ tới, sẽ có một ngày bị người khác ghét bỏ chỉ vì chân dài.”</w:t>
      </w:r>
      <w:r>
        <w:br w:type="textWrapping"/>
      </w:r>
      <w:r>
        <w:br w:type="textWrapping"/>
      </w:r>
      <w:r>
        <w:t xml:space="preserve">“Không sai.” Chu Cẩn Sơ ngồi xuống bên người Tiếu Lăng Tiêu, rũ mi mắt, vươn tay nhẹ nhàng giúp hắn xoa đầu gối: “Tranh thủ quay nhanh là được rồi.”</w:t>
      </w:r>
      <w:r>
        <w:br w:type="textWrapping"/>
      </w:r>
      <w:r>
        <w:br w:type="textWrapping"/>
      </w:r>
      <w:r>
        <w:t xml:space="preserve">“Ừm.” Tiếu Lăng Tiêu híp mắt, cảm thấy cực kỳ hạnh phúc. Đầu gối hắn đau, Chu Cẩn Sơ ôm hắn đi, còn thay hắn xoa bóp, vừa nãy hắn hôn lén Chu Cẩn Sơ, y cũng không kháng cự.</w:t>
      </w:r>
      <w:r>
        <w:br w:type="textWrapping"/>
      </w:r>
      <w:r>
        <w:br w:type="textWrapping"/>
      </w:r>
      <w:r>
        <w:t xml:space="preserve">Cảnh quay buổi chiều, Chu Cẩn Sơ làm cho Tiếu Lăng Tiêu một “miếng bảo vệ đầu gối”. Nói là miếng bảo vệ đầu gối, thực ra chỉ là quấn một ít vải vụn quanh đầu gối, làm như vậy khi quỳ trên sách trong thời gian dài sẽ đỡ đau.</w:t>
      </w:r>
      <w:r>
        <w:br w:type="textWrapping"/>
      </w:r>
      <w:r>
        <w:br w:type="textWrapping"/>
      </w:r>
      <w:r>
        <w:t xml:space="preserve">Còn đồng chí Tiếu Lăng Tiêu, sợ Chu Cẩn Sơ ghen, diễn cực kỳ ra sức, thêm vào kinh nghiệm rút ra từ buổi sáng, cũng không tốn nhiều công sức đã đạt được yêu cầu của đạo diễn Thi.</w:t>
      </w:r>
      <w:r>
        <w:br w:type="textWrapping"/>
      </w:r>
      <w:r>
        <w:br w:type="textWrapping"/>
      </w:r>
      <w:r>
        <w:t xml:space="preserve">Hết thảy đều rất thuận lợi.</w:t>
      </w:r>
      <w:r>
        <w:br w:type="textWrapping"/>
      </w:r>
      <w:r>
        <w:br w:type="textWrapping"/>
      </w:r>
      <w:r>
        <w:t xml:space="preserve">Cứ theo đà này, đến trước chủ nhật là Tiếu Lăng Tiêu có thể hoàn thành phần diễn, hắn và Chu Cẩn Sơ, sẽ không còn tồn tại mối quan hệ hợp tác trong công việc.</w:t>
      </w:r>
      <w:r>
        <w:br w:type="textWrapping"/>
      </w:r>
      <w:r>
        <w:br w:type="textWrapping"/>
      </w:r>
    </w:p>
    <w:p>
      <w:pPr>
        <w:pStyle w:val="Heading2"/>
      </w:pPr>
      <w:bookmarkStart w:id="78" w:name="chương-51-quay-phim-11"/>
      <w:bookmarkEnd w:id="78"/>
      <w:r>
        <w:t xml:space="preserve">51. Chương 51: Quay Phim (11)</w:t>
      </w:r>
    </w:p>
    <w:p>
      <w:pPr>
        <w:pStyle w:val="Compact"/>
      </w:pPr>
      <w:r>
        <w:br w:type="textWrapping"/>
      </w:r>
      <w:r>
        <w:br w:type="textWrapping"/>
      </w:r>
      <w:r>
        <w:t xml:space="preserve">Edit: 笑顔Egao.</w:t>
      </w:r>
      <w:r>
        <w:br w:type="textWrapping"/>
      </w:r>
      <w:r>
        <w:br w:type="textWrapping"/>
      </w:r>
      <w:r>
        <w:t xml:space="preserve">Mấy ngày kế tiếp, Tiếu Lăng Tiêu vẫn tiếp tục đem hết sức mình ra diễn, diễn xuất cũng trở nên ngày càng tự nhiên. Cảnh quay đầu tiên mất tới 40 phút chủ yếu là do hắn chưa quen đối phương. Bất kể là khi làm chó hay làm người, người đối diễn với Tiếu Lăng Tiêu  đều là Chu Cẩn Sơ, đây cũng là nguyên nhân chủ yếu khiên trình độ của hắn tăng lên. Trước khi gặp Chu Cẩn Sơ, Tiếu Lăng Tiêu diễn xuất quá khoa trương, đạo diễn càng mắng hắn hành động lại càng cứng ngắc, nhưng chỉ cần có Chu Cẩn Sơ ở đó, Tiếu Lăng Tiêu lập tức yên lòng, tâm tình biến hóa tự nhiên kéo theo diễn xuất của hắn cũng trở nên tự nhiên hơn. Bỗng nhiên đổi thành người khác, Tiếu Lăng Tiêu theo bản năng trở nên hoảng hốt, tuy nhiên, trước đó hắn đã diễn giải nhân vật rất kĩ, có nhiều lần còn được đạo diễn tán thưởng, Tiếu Lăng Tiêu dần dần hiểu được những cụm từ “diễn thông thuận”, “diễn rất tốt” là trạng thái, đầu óc, thân thể của hắn đều có kí ức, hiển nhiên sẽ tìm được   cảm giác nhanh hơn so với tình trạng cái gì cũng không biết chỉ có thể tự làm mò như những năm trước nhiều. Bắt  đầu từ ngày diễn thứ hai, tình trạng NG kéo dài thời gian quay cũng không còn diễn ra nữa.</w:t>
      </w:r>
      <w:r>
        <w:br w:type="textWrapping"/>
      </w:r>
      <w:r>
        <w:br w:type="textWrapping"/>
      </w:r>
      <w:r>
        <w:t xml:space="preserve">Chỉ có duy nhất một cảnh quay gặp rắc rối, diễn ra vào ngày Tiếu Lăng Tiêu rời khỏi đoàn làm phim. Tâm tình của hắn vốn không tốt, trong cảnh quay này diễn viên thủ vai “người lương thiện” lại rống to vô vàng đáng sợ, khiến khí thế yêu quái của Tiếu Lăng Tiêu tan biến không còn một mảnh. Trong kịch bản, vào ngày cuối cùng khuyển yêu và “người lương thiện” cùng ngồi nói chuyện trên bàn, tâm trạng của “người lương thiện” đã kề sát ranh giới tan  vỡ, mỗi tiếng nói cử chỉ đều có chút điên cuồng. Thủ vai này là một diễn viên gạo cội, sắc mặt tái nhợt, hai mắt đỏ đậm, đem cảm giác trong kịch bản diễn đến rất chân thật, so sánh với gã, Tiếu Lăng Tiêu có vẻ yếu hơn nhiều.</w:t>
      </w:r>
      <w:r>
        <w:br w:type="textWrapping"/>
      </w:r>
      <w:r>
        <w:br w:type="textWrapping"/>
      </w:r>
      <w:r>
        <w:t xml:space="preserve">“Tiếu Lăng Tiêu bị áp chế.” Đạo diễn Thi nói: “Cậu không cần phải sợ hắn.”</w:t>
      </w:r>
      <w:r>
        <w:br w:type="textWrapping"/>
      </w:r>
      <w:r>
        <w:br w:type="textWrapping"/>
      </w:r>
      <w:r>
        <w:t xml:space="preserve">“Tôi…”</w:t>
      </w:r>
      <w:r>
        <w:br w:type="textWrapping"/>
      </w:r>
      <w:r>
        <w:br w:type="textWrapping"/>
      </w:r>
      <w:r>
        <w:t xml:space="preserve">“Yêu quái phải tiếp tục tạo áp lực, khiến ranh giới của hắn triệt để đứt đoạn, đến bản thân hắn cũng không chịu được. Nhìn thấy đối phương biến thành như vậy, Khuyển yêu hẳn phải rất cao hứng, vì kế hoạch đã thành công rồi.”</w:t>
      </w:r>
      <w:r>
        <w:br w:type="textWrapping"/>
      </w:r>
      <w:r>
        <w:br w:type="textWrapping"/>
      </w:r>
      <w:r>
        <w:t xml:space="preserve">“Tôi biết…”</w:t>
      </w:r>
      <w:r>
        <w:br w:type="textWrapping"/>
      </w:r>
      <w:r>
        <w:br w:type="textWrapping"/>
      </w:r>
      <w:r>
        <w:t xml:space="preserve">“Cậu diễn khuyển yêu hơi rụt rè.”</w:t>
      </w:r>
      <w:r>
        <w:br w:type="textWrapping"/>
      </w:r>
      <w:r>
        <w:br w:type="textWrapping"/>
      </w:r>
      <w:r>
        <w:t xml:space="preserve">“Tôi biết…” Tiếu Lăng Tiêu bắt đầu hoảng.</w:t>
      </w:r>
      <w:r>
        <w:br w:type="textWrapping"/>
      </w:r>
      <w:r>
        <w:br w:type="textWrapping"/>
      </w:r>
      <w:r>
        <w:t xml:space="preserve">“Ầy,” đạo diễn thở dài, “Cậu không cần sốt ruột, nghỉ ngơi một lát đi, bình phục lại tâm tình rồi quay về.”</w:t>
      </w:r>
      <w:r>
        <w:br w:type="textWrapping"/>
      </w:r>
      <w:r>
        <w:br w:type="textWrapping"/>
      </w:r>
      <w:r>
        <w:t xml:space="preserve">“Vâng,” Tiếu Lăng Tiêu đáp: “Cảm ơn đạo diễn.”</w:t>
      </w:r>
      <w:r>
        <w:br w:type="textWrapping"/>
      </w:r>
      <w:r>
        <w:br w:type="textWrapping"/>
      </w:r>
      <w:r>
        <w:t xml:space="preserve">Tiếu Lăng Tiêu ngồi xổm ở góc phòng, tự than thở một mình. Chu Cẩn Sơ bước đến bên cạnh Tiếu Lăng Tiêu, sờ sờ hai tai chó của hắn: “Làm sao vậy?”</w:t>
      </w:r>
      <w:r>
        <w:br w:type="textWrapping"/>
      </w:r>
      <w:r>
        <w:br w:type="textWrapping"/>
      </w:r>
      <w:r>
        <w:t xml:space="preserve">“Không có gì…”</w:t>
      </w:r>
      <w:r>
        <w:br w:type="textWrapping"/>
      </w:r>
      <w:r>
        <w:br w:type="textWrapping"/>
      </w:r>
      <w:r>
        <w:t xml:space="preserve">“Không phải sợ người đối diễn, cũng đừng sợ đạo diễn.”</w:t>
      </w:r>
      <w:r>
        <w:br w:type="textWrapping"/>
      </w:r>
      <w:r>
        <w:br w:type="textWrapping"/>
      </w:r>
      <w:r>
        <w:t xml:space="preserve">“Em biết, nhưng vẫn không nhịn được lại…” Tiếu Lăng Tiêu cúi thấp đầu. Cũng không biết xảy ra chuyện gì, Tiếu Lăng Tiêu o ử trước mặt người quen rất lạc quan, thế nhưng chỉ cần ở những trường hợp chính thức sẽ căng thẳng. Tiếu Lăng Tiêu đương nhiên không phải loại người rụt rè, cũng đều là đóng phim mà thôi, chỉ là, người khác mạnh mẽ hơn một chút, hắn sẽ lại kém một đoạn.</w:t>
      </w:r>
      <w:r>
        <w:br w:type="textWrapping"/>
      </w:r>
      <w:r>
        <w:br w:type="textWrapping"/>
      </w:r>
      <w:r>
        <w:t xml:space="preserve">“Không có gì đáng sợ hết.” Chu Cẩn Sơ cười: “Phía sau khuyển yêu là chủ nhân của nó, phía sau em luôn có anh.”</w:t>
      </w:r>
      <w:r>
        <w:br w:type="textWrapping"/>
      </w:r>
      <w:r>
        <w:br w:type="textWrapping"/>
      </w:r>
      <w:r>
        <w:t xml:space="preserve">“…” Tiếu Lăng Tiêu ngẩn người nghe một câu nói kết hợp giữa “chủ nhân” với  Chu Cẩn Sơ.</w:t>
      </w:r>
      <w:r>
        <w:br w:type="textWrapping"/>
      </w:r>
      <w:r>
        <w:br w:type="textWrapping"/>
      </w:r>
      <w:r>
        <w:t xml:space="preserve">“Trong phim khuyển yêu hiểu rất rõ ràng, chủ nhân luôn một mực quan tâm nó. Bất luận xảy ra chuyện  gì, chủ nhân sẽ bảo vệ nó. Ngoài phim… em cũng không cần phải lo, nếu đạo diễn bất mãn với em, anh đi nói chuyện với ông ấy, ông ấy sẽ nghe ý kiến của anh.”</w:t>
      </w:r>
      <w:r>
        <w:br w:type="textWrapping"/>
      </w:r>
      <w:r>
        <w:br w:type="textWrapping"/>
      </w:r>
      <w:r>
        <w:t xml:space="preserve">“Chu Cẩn Sơ…” Tiếu Lăng Tiêu thật sự không  biết kiếp trước mình đã tích phúc đức gì, khiến kiếp này hắn có thể gặp được một người tốt như vậy. Tiếu Lăng Tiêu hiện giờ hiểu rất rõ vì sao Chu Cẩn Sơ có thể nổi tiếng, người như Chu Cẩn Sơ đáng giá mọi người dùng chân tâm yêu thích, không vì cái gì khác, chỉ vì trên đời này người tốt đẹp như vậy đã không còn nhiều.</w:t>
      </w:r>
      <w:r>
        <w:br w:type="textWrapping"/>
      </w:r>
      <w:r>
        <w:br w:type="textWrapping"/>
      </w:r>
      <w:r>
        <w:t xml:space="preserve">“Thực ra,” Chu Cẩn Sơ chuyển hướng câu chuyện: “Lần sau trước khi nhận vai diễn, em có thể hỏi ý kiến của anh. Tính cách của em hơi đặc thù, có một số đạo diễn có khả năng sẽ không thích hợp với em.”</w:t>
      </w:r>
      <w:r>
        <w:br w:type="textWrapping"/>
      </w:r>
      <w:r>
        <w:br w:type="textWrapping"/>
      </w:r>
      <w:r>
        <w:t xml:space="preserve">“… A?” Tiếu Lăng Tiêu hỏi:  “Ví dụ như?”</w:t>
      </w:r>
      <w:r>
        <w:br w:type="textWrapping"/>
      </w:r>
      <w:r>
        <w:br w:type="textWrapping"/>
      </w:r>
      <w:r>
        <w:t xml:space="preserve">“Ví dụ như, đạo diễn Chung Dương.” Chu Cẩn Sơ suy nghĩ một lát: “Diễn xuất của em hiện giờ vẫn chưa quá ổn định, hơn nữa anh phát hiện, đạo diễn gây ra càng nhiều áp lực em sẽ càng căng thẳng. Khí thế của đạo diễn Chung quá mạnh, tính tình cũng không tốt lắm, rất hay mắng người, em đi đóng phim của anh ta phỏng chừng đến 50% trình độ cũng không phát huy nổi.”</w:t>
      </w:r>
      <w:r>
        <w:br w:type="textWrapping"/>
      </w:r>
      <w:r>
        <w:br w:type="textWrapping"/>
      </w:r>
      <w:r>
        <w:t xml:space="preserve">“…” Tiếu Lăng Tiêu ngẫm nghĩ, cảm thấy thực khủng bố. Đối với đạo diễn Chung Dương, Tiếu Lăng Tiêu vẫn luôn không có ấn tượng tốt.</w:t>
      </w:r>
      <w:r>
        <w:br w:type="textWrapping"/>
      </w:r>
      <w:r>
        <w:br w:type="textWrapping"/>
      </w:r>
      <w:r>
        <w:t xml:space="preserve">“Đạo diễn Nghiêu Thuấn Vũ tính tình rất tốt, chưa bao giờ thúc giục, có thể nói là quá hiền.”</w:t>
      </w:r>
      <w:r>
        <w:br w:type="textWrapping"/>
      </w:r>
      <w:r>
        <w:br w:type="textWrapping"/>
      </w:r>
      <w:r>
        <w:t xml:space="preserve">“À… Kiểu đó chắc sẽ khá hơn một chút…”</w:t>
      </w:r>
      <w:r>
        <w:br w:type="textWrapping"/>
      </w:r>
      <w:r>
        <w:br w:type="textWrapping"/>
      </w:r>
      <w:r>
        <w:t xml:space="preserve">“Phần lớn diễn viên đều thích đạo diễn Nghiêu.” Chu Cẩn Sơ cười: “Có không ít người lén lút đồn đãi, đạo diễn Nghiêu có khuynh hướng cuồng ngược đãi.”</w:t>
      </w:r>
      <w:r>
        <w:br w:type="textWrapping"/>
      </w:r>
      <w:r>
        <w:br w:type="textWrapping"/>
      </w:r>
      <w:r>
        <w:t xml:space="preserve">Tiếu Lăng Tiêu trợn to hai mắt: “Hả? Đạo diễn Nghiêu có khuynh hướng cuồng ngược đãi?”</w:t>
      </w:r>
      <w:r>
        <w:br w:type="textWrapping"/>
      </w:r>
      <w:r>
        <w:br w:type="textWrapping"/>
      </w:r>
      <w:r>
        <w:t xml:space="preserve">“… Đạo diễn Nghiêu chưa từng ngược đãi ai bao giờ. Ý anh là diễn viên có thực lực.”</w:t>
      </w:r>
      <w:r>
        <w:br w:type="textWrapping"/>
      </w:r>
      <w:r>
        <w:br w:type="textWrapping"/>
      </w:r>
      <w:r>
        <w:t xml:space="preserve">Tiếu Lăng Tiêu nhẹ nhàng lắc đầu. Hắn vẫn nghĩ như cũ, tìm người yêu phải tìm người như Chu Cẩn Sơ mới đúng —— tìm quả bom cài bên người để làm gì?</w:t>
      </w:r>
      <w:r>
        <w:br w:type="textWrapping"/>
      </w:r>
      <w:r>
        <w:br w:type="textWrapping"/>
      </w:r>
      <w:r>
        <w:t xml:space="preserve">“Còn đạo diễn Thi, có lẽ là ở giữa hai người kia đi, tính tình cũng khá dễ chịu.” Chu  Cẩn Sơ nói: “Em cứ nghĩ về anh, ngẫm lại những gì anh nói, có lẽ sẽ khá hơn một chút.”</w:t>
      </w:r>
      <w:r>
        <w:br w:type="textWrapping"/>
      </w:r>
      <w:r>
        <w:br w:type="textWrapping"/>
      </w:r>
      <w:r>
        <w:t xml:space="preserve">“… Nghĩ về anh?”</w:t>
      </w:r>
      <w:r>
        <w:br w:type="textWrapping"/>
      </w:r>
      <w:r>
        <w:br w:type="textWrapping"/>
      </w:r>
      <w:r>
        <w:t xml:space="preserve">“Ừ.” Chu Cẩn Sơ nắm lấy ống tay áo Tiếu Lăng Tiêu, kéo từng tầng của bộ đò hóa trang lên, để lệ ra tay hắn, viết lên lòng bàn tay hai chữ “NG”, lại dùng tay xoa xoa như thể đang xóa đi: “Không sao nữa rồi.”</w:t>
      </w:r>
      <w:r>
        <w:br w:type="textWrapping"/>
      </w:r>
      <w:r>
        <w:br w:type="textWrapping"/>
      </w:r>
      <w:r>
        <w:t xml:space="preserve">Tiếu Lăng Tiêu nhớ tới trước kia, lại từ từ nghĩ từ trước kia đến hiện tại. Sau khi biến thành chó hắn đã từng gặp phải rất nhiều người hung thần ác sát*, nhưng Chu Cẩn Sơ luôn ở bên cạnh hắn, vì vậy hắn hoàn toàn không cảm thấy những người kia có thể tạo ra uy hiếp với mình. Trong game show 《 Thú cưng tiến lên! 》, cũng có vài người muốn dọa hắn, đều bị Chu Cẩn Sơ ngăn cản. Tâm tình của khuyển yêu có lẽ là như vậy, có một người mạnh mẽ hơn cả đối phương làm hậu thuẫn phía sau, vẻ phô trương thanh thế của đối phương trong mắt nó chỉ là một trò cười. Đúng vậy, chính là một trò cười.</w:t>
      </w:r>
      <w:r>
        <w:br w:type="textWrapping"/>
      </w:r>
      <w:r>
        <w:br w:type="textWrapping"/>
      </w:r>
      <w:r>
        <w:t xml:space="preserve">Sau đó, cảnh quay cuối cùng của Tiếu Lăng Tiêu hoàn thành đúng hạn. Hắn nhìn đạo diễn nói một câu “Qua”, trong phút chốc cảm thấy như mình đang nằm mơ. Tiếu Lăng Tiêu hắn, cuối cùng cũng cho ra được một tác phẩm đàng hoàng.</w:t>
      </w:r>
      <w:r>
        <w:br w:type="textWrapping"/>
      </w:r>
      <w:r>
        <w:br w:type="textWrapping"/>
      </w:r>
      <w:r>
        <w:t xml:space="preserve">“Thời gian qua cậu đã vất vả rồi.” Đạo diễn Thi nói: “Biểu hiện rất tốt, cậu sẽ có một tương lai tươi sáng.”</w:t>
      </w:r>
      <w:r>
        <w:br w:type="textWrapping"/>
      </w:r>
      <w:r>
        <w:br w:type="textWrapping"/>
      </w:r>
      <w:r>
        <w:t xml:space="preserve">“Không dám…” Tiếu Lăng Tiêu vội vàng tiếp lời: “Cảm ơn đạo diễn đã tận tình chỉ điểm, tôi học được rất nhiều điều.   Vân luôn khiến ngài phải dạy này dạy nọ thật ngại quá.”</w:t>
      </w:r>
      <w:r>
        <w:br w:type="textWrapping"/>
      </w:r>
      <w:r>
        <w:br w:type="textWrapping"/>
      </w:r>
      <w:r>
        <w:t xml:space="preserve">Ngay lúc hai người đang bận bày tỏ nỗi lòng, nhân viên công tác của đoàn kịch mang hoa ra.</w:t>
      </w:r>
      <w:r>
        <w:br w:type="textWrapping"/>
      </w:r>
      <w:r>
        <w:br w:type="textWrapping"/>
      </w:r>
      <w:r>
        <w:t xml:space="preserve">“Tiếu Lăng Tiêu,” cô nàng nhân viên nói: “Cái này tặng cậu.”</w:t>
      </w:r>
      <w:r>
        <w:br w:type="textWrapping"/>
      </w:r>
      <w:r>
        <w:br w:type="textWrapping"/>
      </w:r>
      <w:r>
        <w:t xml:space="preserve">“Cảm ơn.” Tiếu Lăng Tiêu vui vẻ nhận hoa, cúi đầu liếc mắt nhìn: “A… Sao nhìn không giống hoa của người rời đoàn làm phim lần trước?”</w:t>
      </w:r>
      <w:r>
        <w:br w:type="textWrapping"/>
      </w:r>
      <w:r>
        <w:br w:type="textWrapping"/>
      </w:r>
      <w:r>
        <w:t xml:space="preserve">Bó hoa này… sao lại xấu như vậy?</w:t>
      </w:r>
      <w:r>
        <w:br w:type="textWrapping"/>
      </w:r>
      <w:r>
        <w:br w:type="textWrapping"/>
      </w:r>
    </w:p>
    <w:p>
      <w:pPr>
        <w:pStyle w:val="Heading2"/>
      </w:pPr>
      <w:bookmarkStart w:id="79" w:name="chương-52-quay-phim-12"/>
      <w:bookmarkEnd w:id="79"/>
      <w:r>
        <w:t xml:space="preserve">52. Chương 52: Quay Phim (12)</w:t>
      </w:r>
    </w:p>
    <w:p>
      <w:pPr>
        <w:pStyle w:val="Compact"/>
      </w:pPr>
      <w:r>
        <w:br w:type="textWrapping"/>
      </w:r>
      <w:r>
        <w:br w:type="textWrapping"/>
      </w:r>
      <w:r>
        <w:t xml:space="preserve">Edit: 笑顔Egao.</w:t>
      </w:r>
      <w:r>
        <w:br w:type="textWrapping"/>
      </w:r>
      <w:r>
        <w:br w:type="textWrapping"/>
      </w:r>
      <w:r>
        <w:t xml:space="preserve">“Tất nhiên là không giống rồi.” Nhân viên nữ của đoàn làm phim cười hì hì: “Bởi vì bó hoa này là do đàn ông chọn, những bó trước đây đều là chị đi chọn.” Những bó hoa được tặng cho diễn viên trước đây kì thực cũng rất đơn giản, thường là hoa hồng màu vàng hoặc hồng phấn phối với lá cây, tuy giản dị nhưng bề ngoài nhìn vẫn rất đẹp.</w:t>
      </w:r>
      <w:r>
        <w:br w:type="textWrapping"/>
      </w:r>
      <w:r>
        <w:br w:type="textWrapping"/>
      </w:r>
      <w:r>
        <w:t xml:space="preserve">“Đàn…đàn ông?” Tiếu Lăng Tiêu có chút mờ mịt.</w:t>
      </w:r>
      <w:r>
        <w:br w:type="textWrapping"/>
      </w:r>
      <w:r>
        <w:br w:type="textWrapping"/>
      </w:r>
      <w:r>
        <w:t xml:space="preserve">“Đúng thế,” cô nàng nhân viên bĩu môi: “Chỉ có điều, Chu lão sư nói, đây là lần đầu tiên cậu đóng phim, hơn nữa cũng rất cố gắng, anh ấy muốn cảm ơn cậu, nói muốn tự mình đặt hoa, tiền cũng do anh ấy tự trả nốt.”</w:t>
      </w:r>
      <w:r>
        <w:br w:type="textWrapping"/>
      </w:r>
      <w:r>
        <w:br w:type="textWrapping"/>
      </w:r>
      <w:r>
        <w:t xml:space="preserve">“Chu… Chu lão sư tự mình đặt hoa?!” Trong nháy mắt, bó hoa vài giây trước còn thấy xấu bỗng trở nên tươi tắn vô cùng, nhìn thế nào cũng đẹp. A, Tiếu Lăng Tiêu nghĩ:  mắt thẩm mỹ của Chu Cẩn Sơ xem ra là loại phải nhìn lâu mới thấy đẹp, ngay từ đầu cũng không thấy có gì đẹp, nhưng càng nhìn lâu sẽ cảm thấy được sự độc đáo, độc nhất vô nhị… ầy, cũng không biết có phải hắn lại tình nhân trong mắt hóa Tây Thi hay không.</w:t>
      </w:r>
      <w:r>
        <w:br w:type="textWrapping"/>
      </w:r>
      <w:r>
        <w:br w:type="textWrapping"/>
      </w:r>
      <w:r>
        <w:t xml:space="preserve">Tiếu Lăng Tiêu còn đang mải nhăn nhó, đương sự đã tới rồi.</w:t>
      </w:r>
      <w:r>
        <w:br w:type="textWrapping"/>
      </w:r>
      <w:r>
        <w:br w:type="textWrapping"/>
      </w:r>
      <w:r>
        <w:t xml:space="preserve">“Chu Cẩn Sơ,” Tiếu Lăng Tiêu vẫn gọi y đầy đủ họ tên theo thói quen: “Nhân viên đoàn làm phim nói, bó hoa này là anh chọn…”</w:t>
      </w:r>
      <w:r>
        <w:br w:type="textWrapping"/>
      </w:r>
      <w:r>
        <w:br w:type="textWrapping"/>
      </w:r>
      <w:r>
        <w:t xml:space="preserve">“Ừ, là anh chọn, làm sao vậy?”</w:t>
      </w:r>
      <w:r>
        <w:br w:type="textWrapping"/>
      </w:r>
      <w:r>
        <w:br w:type="textWrapping"/>
      </w:r>
      <w:r>
        <w:t xml:space="preserve">“Vì lí do gì?” Tiếu Lăng Tiêu gảy gảy cánh hoa, từ đầu ngón tay truyền lại cảm giác trơn nhẵn mềm mại, Tiếu Lăng Tiêu quả thực cảm thấy yêu thích đến mức không muốn buông tay.</w:t>
      </w:r>
      <w:r>
        <w:br w:type="textWrapping"/>
      </w:r>
      <w:r>
        <w:br w:type="textWrapping"/>
      </w:r>
      <w:r>
        <w:t xml:space="preserve">“Em từng nói chưa bao giờ nhận được hoa.” Chu Cẩn Sơ trả lời.</w:t>
      </w:r>
      <w:r>
        <w:br w:type="textWrapping"/>
      </w:r>
      <w:r>
        <w:br w:type="textWrapping"/>
      </w:r>
      <w:r>
        <w:t xml:space="preserve">“……..?” Kì thực câu Tiếu Lăng Tiếu nói là “xem như chưa bao giờ được nhận hoa”. Ở hình dạng con người hắn chưa từng nhận được hoa, nhưng khi biến thành chó, Chu Cẩn Sơ đã từng tặng cho hắn. Trong tập năm của gameshow 《Thú cưng tiến lên! 》, phần thử thách “Dùng đạo cụ hấp dẫn thú cưng”, Chu Cẩn Sơ đã từng rất phong độ lựa chọn hoa hồng – đạo cụ được cho là vô dụng nhất, cũng thành công dùng hoa hấp dẫn được hắn, khi ôm hắn còn đem hoa đặt trong miệng cho hắn ngậm.</w:t>
      </w:r>
      <w:r>
        <w:br w:type="textWrapping"/>
      </w:r>
      <w:r>
        <w:br w:type="textWrapping"/>
      </w:r>
      <w:r>
        <w:t xml:space="preserve">“Thực ra cũng không có gì, chỉ là anh nghĩ, dù gì đây cũng là lần đầu tiên em được nhận hoa, không thể làm cho có lệ được. Nhân viên chọn hoa rất bình thường, về cơ bản khi chọn đều không dụng tâm. Những diễn viên trước đều đã nhận hoa vô số lần, có khi còn chưa tới cửa nhà đã đem hoa vứt đi, nhưng em thì khác, nên lưu lại chút kỉ niệm.”</w:t>
      </w:r>
      <w:r>
        <w:br w:type="textWrapping"/>
      </w:r>
      <w:r>
        <w:br w:type="textWrapping"/>
      </w:r>
      <w:r>
        <w:t xml:space="preserve">“Cảm ơn. Em sẽ giữ nó cẩn thận.” Tiếu Lăng Tiêu cúi đầu nhìn kĩ một chút, vẫn tò mò muốn biết về kiểu phối hoa kì lạ này, dù sao từ trước đến nay hắn chưa từng gặp ai lại bó hoa như thế này, vì vậy lại ngẩng đầu hỏi Chu Cẩn Sơ: “Bất quá…có thể cho em biết lí do vì sao lại phối hoa như vậy được không?”</w:t>
      </w:r>
      <w:r>
        <w:br w:type="textWrapping"/>
      </w:r>
      <w:r>
        <w:br w:type="textWrapping"/>
      </w:r>
      <w:r>
        <w:t xml:space="preserve">Bó hoa này của Chu Cẩn Sơ bao gồm rất nhiều chủng loại hoa. Khác với những bó hoa bình thường chỉ có hai ba loại, bên trong lớp giấy gói phải có tới vài loại hoa khác nhau, màu sắc cũng lòe loẹt đủ màu, có hồng có xanh lá có vàng thậm chí cả xanh dương, liếc một cái đã thấy rực rỡ hoa cả mắt. </w:t>
      </w:r>
      <w:r>
        <w:rPr>
          <w:i/>
        </w:rPr>
        <w:t xml:space="preserve">(Cái gu thẩm mỹ gì thế này =)))))</w:t>
      </w:r>
      <w:r>
        <w:br w:type="textWrapping"/>
      </w:r>
      <w:r>
        <w:br w:type="textWrapping"/>
      </w:r>
      <w:r>
        <w:t xml:space="preserve">“À,” Chu Cẩn Sơ đáp: “Anh cảm thấy, quan trọng nhất vẫn là tặng loại hoa gì. Em là lần đầu tiên nhận hoa, chắc chắc sẽ nhớ rất kĩ, anh phải cân nhắc xem muốn cho em nhớ kĩ điều gì rồi mới chọn.”</w:t>
      </w:r>
      <w:r>
        <w:br w:type="textWrapping"/>
      </w:r>
      <w:r>
        <w:br w:type="textWrapping"/>
      </w:r>
      <w:r>
        <w:t xml:space="preserve">“Thứ phải nhớ kĩ… hình như hơi nhiều…”</w:t>
      </w:r>
      <w:r>
        <w:br w:type="textWrapping"/>
      </w:r>
      <w:r>
        <w:br w:type="textWrapping"/>
      </w:r>
      <w:r>
        <w:t xml:space="preserve">“Đại loại vậy,” Chu Cẩn Sơ thừa nhận: “Rất nhiều loại hoa đều có hoa ngữ rất đặc biệt, anh thấy loại nào cũng có ý nghĩa đặc thù, đều thích hợp mang đi tặng lần này.”</w:t>
      </w:r>
      <w:r>
        <w:br w:type="textWrapping"/>
      </w:r>
      <w:r>
        <w:br w:type="textWrapping"/>
      </w:r>
      <w:r>
        <w:t xml:space="preserve">“…” Cho nên, phải gộp tất cả các loại hoa ngữ vào với nhau hả… Tiếu Lăng Tiêu cúi đầu nhìn, bỗng cảm thấy cửa hàng hoa làm ăn cũng thật vất vả, bó hoa này chẳng khác gì thách thức tài nghệ cắm hoa của chủ cửa hàng.</w:t>
      </w:r>
      <w:r>
        <w:br w:type="textWrapping"/>
      </w:r>
      <w:r>
        <w:br w:type="textWrapping"/>
      </w:r>
      <w:r>
        <w:t xml:space="preserve">Tiếu Lăng Tiêu cẩn thận phân biệt từng loại hoa, phát hiện có cả loại hắn không biết tên, hỏi lại: “Thế hoa ngữ từng loại là gì?”</w:t>
      </w:r>
      <w:r>
        <w:br w:type="textWrapping"/>
      </w:r>
      <w:r>
        <w:br w:type="textWrapping"/>
      </w:r>
      <w:r>
        <w:t xml:space="preserve">“Về nhà tự tra đi, nói ngay bây giờ kiểu gì em cũng sẽ quên.” Chu Cẩn Sơ đáp: “Đi thôi, ra chụp ảnh, mọi người trong đoàn làm phim đều đang chờ chúng ta.” Ý nghĩa của những bông hoa kia, có yêu thương, có trân trọng, có bên nhau, có vĩnh viễn, có hạnh phúc.</w:t>
      </w:r>
      <w:r>
        <w:rPr>
          <w:i/>
        </w:rPr>
        <w:t xml:space="preserve">(Các mẹ tự ghép lại với nhau nha:)))</w:t>
      </w:r>
      <w:r>
        <w:br w:type="textWrapping"/>
      </w:r>
      <w:r>
        <w:br w:type="textWrapping"/>
      </w:r>
      <w:r>
        <w:t xml:space="preserve">“Được rồi…!”</w:t>
      </w:r>
      <w:r>
        <w:br w:type="textWrapping"/>
      </w:r>
      <w:r>
        <w:br w:type="textWrapping"/>
      </w:r>
      <w:r>
        <w:t xml:space="preserve">Tiếu Lăng Tiêu cầm hoa đi chụp ảnh với từng người, đầu tiên là chụp cùng đạo diễn, phó đạo diễn, quay phim, sau đó là các diễn viên khác.</w:t>
      </w:r>
      <w:r>
        <w:br w:type="textWrapping"/>
      </w:r>
      <w:r>
        <w:br w:type="textWrapping"/>
      </w:r>
      <w:r>
        <w:t xml:space="preserve">Sau khi chụp chung cùng Chu Cẩn Sơ, Tiếu Lăng Tiêu lấy điện thoại của mình ra: “Chu Cẩn Sơ, chúng ta selfie vài kiểu được không?”</w:t>
      </w:r>
      <w:r>
        <w:br w:type="textWrapping"/>
      </w:r>
      <w:r>
        <w:br w:type="textWrapping"/>
      </w:r>
      <w:r>
        <w:t xml:space="preserve">“…”</w:t>
      </w:r>
      <w:r>
        <w:br w:type="textWrapping"/>
      </w:r>
      <w:r>
        <w:br w:type="textWrapping"/>
      </w:r>
      <w:r>
        <w:t xml:space="preserve">“Được không?”</w:t>
      </w:r>
      <w:r>
        <w:br w:type="textWrapping"/>
      </w:r>
      <w:r>
        <w:br w:type="textWrapping"/>
      </w:r>
      <w:r>
        <w:t xml:space="preserve">“Được.”</w:t>
      </w:r>
      <w:r>
        <w:br w:type="textWrapping"/>
      </w:r>
      <w:r>
        <w:br w:type="textWrapping"/>
      </w:r>
      <w:r>
        <w:t xml:space="preserve">Tiếu Lăng Tiêu điều chỉnh lại khoảng cách cầm máy: “Chưa được… phải gần hơn chút nữa”, “Anh bị lệch ra khỏi màn hình rồi, dịch sang đây một chút”, “Anh nhìn em làm cái gì? Nhìn camera cơ mà!”.</w:t>
      </w:r>
      <w:r>
        <w:br w:type="textWrapping"/>
      </w:r>
      <w:r>
        <w:br w:type="textWrapping"/>
      </w:r>
      <w:r>
        <w:t xml:space="preserve">Tiếu Lăng Tiêu chụp ảnh rất nghiêm túc, ảnh xấu đều xóa hết, chỉ để lại những ảnh hắn thích.</w:t>
      </w:r>
      <w:r>
        <w:br w:type="textWrapping"/>
      </w:r>
      <w:r>
        <w:br w:type="textWrapping"/>
      </w:r>
      <w:r>
        <w:t xml:space="preserve">Sau đó, Chu Cẩn Sơ bỗng nhiên mở miệng: “Gửi cho anh đi.”</w:t>
      </w:r>
      <w:r>
        <w:br w:type="textWrapping"/>
      </w:r>
      <w:r>
        <w:br w:type="textWrapping"/>
      </w:r>
      <w:r>
        <w:t xml:space="preserve">“Anh cũng cần?”</w:t>
      </w:r>
      <w:r>
        <w:br w:type="textWrapping"/>
      </w:r>
      <w:r>
        <w:br w:type="textWrapping"/>
      </w:r>
      <w:r>
        <w:t xml:space="preserve">“Ừ, gửi qua email cho anh đi, có thể lưu trữ vĩnh viễn, lúc nào cũng có thể tìm được, gửi qua wechat dễ bị trôi mất.”</w:t>
      </w:r>
      <w:r>
        <w:br w:type="textWrapping"/>
      </w:r>
      <w:r>
        <w:br w:type="textWrapping"/>
      </w:r>
      <w:r>
        <w:t xml:space="preserve">“Được rồi…” Tiếu Lăng Tiêu mở album ảnh, chọn vài tấm, bấm nút gửi: “A, email của anh là gì? Hay là anh tự gõ đi.”</w:t>
      </w:r>
      <w:r>
        <w:br w:type="textWrapping"/>
      </w:r>
      <w:r>
        <w:br w:type="textWrapping"/>
      </w:r>
      <w:r>
        <w:t xml:space="preserve">“Ừ,” Chu Cẩn Sơ đáp ứng, nhận điện thoại từ tay Tiếu Lăng Tiêu, gõ một dãy kí tự, sau đó ấn “Gửi đi”.</w:t>
      </w:r>
      <w:r>
        <w:br w:type="textWrapping"/>
      </w:r>
      <w:r>
        <w:br w:type="textWrapping"/>
      </w:r>
      <w:r>
        <w:t xml:space="preserve">Chỉ là, sau khi gửi xong, Chu Cẩn Sơ cũng không trả điện thoại lại cho Tiếu Lăng Tiêu, mà mở mấy tấm ảnh vừa chụp ra xem một hồi, chọn một tấm y cảm thấy đẹp nhất, không hề ngần ngại trực tiếp cài đặt thành ảnh nền điện thoại của Tiếu Lăng Tiêu, thậm chí không chỉ ảnh nền mà còn cài cả màn hình khóa.</w:t>
      </w:r>
      <w:r>
        <w:br w:type="textWrapping"/>
      </w:r>
      <w:r>
        <w:br w:type="textWrapping"/>
      </w:r>
      <w:r>
        <w:t xml:space="preserve">“A? Gì đây?” Vừa mở khóa điện thoại đã thấy tấm hình này, mặt Tiếu Lăng Tiêu bắt đầu đỏ: “Anh làm gì?”</w:t>
      </w:r>
      <w:r>
        <w:br w:type="textWrapping"/>
      </w:r>
      <w:r>
        <w:br w:type="textWrapping"/>
      </w:r>
      <w:r>
        <w:t xml:space="preserve">“… Không làm gì hết.” Chu Cẩn Sơ nói: “Đạo dễn nói hôm nay có khả năng sẽ quay tới tối muộn, không mời em đi ăn được, đợi đến ngày tổ chức tiệc mừng đóng máy anh đến đón em đi.”</w:t>
      </w:r>
      <w:r>
        <w:br w:type="textWrapping"/>
      </w:r>
      <w:r>
        <w:br w:type="textWrapping"/>
      </w:r>
      <w:r>
        <w:t xml:space="preserve">“Cũng được.” Tiếu Lăng Tiêu không để tâm mấy chuyện nhỏ nhặt này, dùng hai móng vuốt giơ điện thoại của mình lên: “Chu Cẩn Sơ, anh cài cho em tất này làm hình niền điện thoại, nhưng lại chỉ có một mình em cài…. Có vẻ không công bằng… Không, thực sự là không công bằng… anh, cả anh nữa, anh cũng đổi hình nền sang cái này được không? “</w:t>
      </w:r>
      <w:r>
        <w:br w:type="textWrapping"/>
      </w:r>
      <w:r>
        <w:br w:type="textWrapping"/>
      </w:r>
      <w:r>
        <w:t xml:space="preserve">“…”</w:t>
      </w:r>
      <w:r>
        <w:br w:type="textWrapping"/>
      </w:r>
      <w:r>
        <w:br w:type="textWrapping"/>
      </w:r>
      <w:r>
        <w:t xml:space="preserve">“Có được hay không?”</w:t>
      </w:r>
      <w:r>
        <w:br w:type="textWrapping"/>
      </w:r>
      <w:r>
        <w:br w:type="textWrapping"/>
      </w:r>
      <w:r>
        <w:t xml:space="preserve">“Ừ.”</w:t>
      </w:r>
      <w:r>
        <w:br w:type="textWrapping"/>
      </w:r>
      <w:r>
        <w:br w:type="textWrapping"/>
      </w:r>
      <w:r>
        <w:t xml:space="preserve">“Đến cùng là có được hay không.”</w:t>
      </w:r>
      <w:r>
        <w:br w:type="textWrapping"/>
      </w:r>
      <w:r>
        <w:br w:type="textWrapping"/>
      </w:r>
      <w:r>
        <w:t xml:space="preserve">“Anh nói ‘ừ’ rồi mà.”</w:t>
      </w:r>
      <w:r>
        <w:br w:type="textWrapping"/>
      </w:r>
      <w:r>
        <w:br w:type="textWrapping"/>
      </w:r>
      <w:r>
        <w:t xml:space="preserve">” ‘ừ’ có nghĩa là đồng ý rồi đúng không?” Hai mắt của Tiếu Lăng Tiêu sáng lấp lánh, chớp cũng không chớp một cái, nhìn chằm chằm vào người đối diện.</w:t>
      </w:r>
      <w:r>
        <w:br w:type="textWrapping"/>
      </w:r>
      <w:r>
        <w:br w:type="textWrapping"/>
      </w:r>
      <w:r>
        <w:t xml:space="preserve">Chu Cẩn Sơ: “Đừng hỏi nữa.”</w:t>
      </w:r>
      <w:r>
        <w:br w:type="textWrapping"/>
      </w:r>
      <w:r>
        <w:br w:type="textWrapping"/>
      </w:r>
      <w:r>
        <w:t xml:space="preserve">Tiếu Lăng Tiêu cúi đầu, vừa có chút vui vẻ cũng có chút khó chịu, nhìn chằm chằm mũi chân mình: “Nhưng mà, đợi đến lúc quay xong phim mới gặp mặt, còn rất lâu.” Phần diễn của hắn trong phim tuy không tính là ít, nhưng thực chất cũng không nhiều, nhẩm tính một chút chắc cũng có thể lên hình hai mươi phút. Hắn biết rõ, đoàn làm phim còn không ít cảnh quay phảo hoàn thành, thậm chí phim trường cũng phải thay đổi mấy lần. Chu Cẩn Sơ là nhân vật chính, tối thiểu cũng phải đi quay hai tháng nữa, cả đoàn làm phim đều rất bận, phỏng chừng muốn lén lút gặp nhau cũng không thể. Nói cách khác, Chu Cẩn Sơ phải đi đóng phim, mà hắn lại không thể đi cùng, phải ở một mình suốt hai tháng trời. Nhắc đến cũng kỳ quái, khi còn là chó Chu Cẩn Sơ cũng thường gửi hắn ở nhà chị gái, lúc ấy hắn cũng không khó chịu như bây giờ, cũng có thể là tình cảm giữa người với người dễ gây lưu luyến hơn giữa người với chó đi.</w:t>
      </w:r>
      <w:r>
        <w:br w:type="textWrapping"/>
      </w:r>
      <w:r>
        <w:br w:type="textWrapping"/>
      </w:r>
      <w:r>
        <w:t xml:space="preserve">Chu Cẩn Sơ nhìn thấy Tiếu Lăng Tiêu ủ rũ, nở nụ cười: “Em cũng có thể đến thăm trường quay, đạo diễn sẽ không nói gì đâu.”</w:t>
      </w:r>
      <w:r>
        <w:br w:type="textWrapping"/>
      </w:r>
      <w:r>
        <w:br w:type="textWrapping"/>
      </w:r>
      <w:r>
        <w:t xml:space="preserve">“A? Em đến cũng được?”</w:t>
      </w:r>
      <w:r>
        <w:br w:type="textWrapping"/>
      </w:r>
      <w:r>
        <w:br w:type="textWrapping"/>
      </w:r>
      <w:r>
        <w:t xml:space="preserve">“Đương nhiên, nếu có người hỏi em cứ nói là anh mời em tới.”</w:t>
      </w:r>
      <w:r>
        <w:br w:type="textWrapping"/>
      </w:r>
      <w:r>
        <w:br w:type="textWrapping"/>
      </w:r>
      <w:r>
        <w:t xml:space="preserve">Mặt Tiếu Lăng Tiêu bắt đầu ửng hồng: “Dạ! Nhưng về sau mọi người còn quay ở nơi khác nữa đúng không? Em phải lấy lịch quay để còn săn vé máy bay giá rẻ!”</w:t>
      </w:r>
      <w:r>
        <w:br w:type="textWrapping"/>
      </w:r>
      <w:r>
        <w:br w:type="textWrapping"/>
      </w:r>
      <w:r>
        <w:t xml:space="preserve">“…..” Chu Cẩn Sơ nhéo nhéo bên má Tiếu Lăng Tiêu: “Anh trả cho em.”</w:t>
      </w:r>
      <w:r>
        <w:br w:type="textWrapping"/>
      </w:r>
      <w:r>
        <w:br w:type="textWrapping"/>
      </w:r>
      <w:r>
        <w:t xml:space="preserve">“Không cần.” Tiếu Lăng Tiêu nói: “Theo đuổi người khác phải dùng tiền của mình, sao có thể để anh trả ngược lại như vậy?” Ở trong lòng Tiếu Lăng Tiêu, hắn muốn đưa những thứ tốt nhất cho Chu Cẩn Sơ, chưa từng mong muốn phải nhận được gì từ đối phương. Hắn dùng hết tiền của mình mua quà đi tặng, nhưng tuyệt đối sẽ không tính toán đến việc đối phương tặng lại hắn cái gì. Hắn không đồng ý để Chu Cẩn Sơ mua vé máy bay cho mình, vì trong lòng hắn, đối phương đã đủ tốt rồi, chỉ là là người đó, chỉ cần là phần tình cảm ấy, cũng có thể coi là quà tặng quý giá nhất đối với hắn rồi. Hắn không dám đòi hỏi điều gì, nó chỉ chứng tỏ hắn là kẻ không biết thỏa mãn, kẻ như vậy nhất định sẽ bị ông trời lấy mất thứ gì đó, để trừng phạt những kẻ có lòng tham không đáy.</w:t>
      </w:r>
      <w:r>
        <w:br w:type="textWrapping"/>
      </w:r>
      <w:r>
        <w:br w:type="textWrapping"/>
      </w:r>
      <w:r>
        <w:t xml:space="preserve">“…”</w:t>
      </w:r>
      <w:r>
        <w:br w:type="textWrapping"/>
      </w:r>
      <w:r>
        <w:br w:type="textWrapping"/>
      </w:r>
      <w:r>
        <w:t xml:space="preserve">“Vậy thì,” Tiếu Lăng Tiêu nói tiếp: “Sau khi bộ phim này kết thúc… nếu anh đi quay những bộ phim khác… em cũng có thể đến tìm anh sao? Có thể bị đuổi đi hay không?” Bộ phim này hắn cũng tham gia nên có thể nhận được một ít đãi ngộ, vậy sau này thì sao? Chẳng lẽ chỉ có thể nhẫn nhịn chịu đựng nỗi sầu tương tư?</w:t>
      </w:r>
      <w:r>
        <w:br w:type="textWrapping"/>
      </w:r>
      <w:r>
        <w:br w:type="textWrapping"/>
      </w:r>
      <w:r>
        <w:t xml:space="preserve">“Có thể.” Chu Cẩn Sơ nhịn cười: “Chỉ cần đạo diễn không phải là đạo diễn Chung, là người khác đều không thành vấn đề.”</w:t>
      </w:r>
      <w:r>
        <w:br w:type="textWrapping"/>
      </w:r>
      <w:r>
        <w:br w:type="textWrapping"/>
      </w:r>
      <w:r>
        <w:t xml:space="preserve">Tiếu Lăng Tiêu không vui vẻ nổi: “Người này lại vẽ ra chuyện gì?” Trong mắt Tiếu Lăng Tiêu, điểm tốt đẹp duy nhất của đạo diễn Chung Dương chính là chơi gay công khai với đạo diễn Nghiêu, đối xử công bằng, có ưu tiên cũng có trách phạt, khiến rất nhiều người trong giới có thêm dũng cảm tiến về phía trước. </w:t>
      </w:r>
      <w:r>
        <w:rPr>
          <w:i/>
        </w:rPr>
        <w:t xml:space="preserve">(Hình như có gì đó sai sai…?!)</w:t>
      </w:r>
      <w:r>
        <w:br w:type="textWrapping"/>
      </w:r>
      <w:r>
        <w:br w:type="textWrapping"/>
      </w:r>
      <w:r>
        <w:t xml:space="preserve">“Đạo diễn Chung không thích có người đến thăm đoàn làm phim, đã từ bị phóng viên chỉ đích danh phê bình.”</w:t>
      </w:r>
      <w:r>
        <w:br w:type="textWrapping"/>
      </w:r>
      <w:r>
        <w:br w:type="textWrapping"/>
      </w:r>
      <w:r>
        <w:t xml:space="preserve">“Đúng là ăn no rửng mỡ không biết người khác đói,” Tiếu Lăng Tiêu nói: “Anh ta là đạo diễn, chỉ biết àm theo ý mình, căn bản không hiểu gì về nhu cầu của diễn viên.”</w:t>
      </w:r>
      <w:r>
        <w:br w:type="textWrapping"/>
      </w:r>
      <w:r>
        <w:br w:type="textWrapping"/>
      </w:r>
      <w:r>
        <w:t xml:space="preserve">“….. Anh ta cũng là diễn viên.”</w:t>
      </w:r>
      <w:r>
        <w:br w:type="textWrapping"/>
      </w:r>
      <w:r>
        <w:br w:type="textWrapping"/>
      </w:r>
      <w:r>
        <w:t xml:space="preserve">“Em biết.” Tiếu Lăng Tiêu ngắt lời Chu Cẩn Sơ: “Nhưng anh ta chỉ nhận đóng phim của đạo diễn Nghiêu, lão bà ngay bên cạnh, tất nhiên không thể hiểu nổi tâm tình của những người không có lão bà bên cạnh.” </w:t>
      </w:r>
      <w:r>
        <w:rPr>
          <w:i/>
        </w:rPr>
        <w:t xml:space="preserve">(“lão bà” là từ nguyên gốc tiếng Trung, nhưng tớ khá thích từ này nên sẽ không trực dịch mà để nguyên nhé, các truyện sau này cũng vậy:3)</w:t>
      </w:r>
      <w:r>
        <w:br w:type="textWrapping"/>
      </w:r>
      <w:r>
        <w:br w:type="textWrapping"/>
      </w:r>
      <w:r>
        <w:t xml:space="preserve">“Lão bà?’ Chu Cẩn Sơ cười hỏi: “Em nói em muốn dùng thân phận gì đến thăm anh?”</w:t>
      </w:r>
      <w:r>
        <w:br w:type="textWrapping"/>
      </w:r>
      <w:r>
        <w:br w:type="textWrapping"/>
      </w:r>
      <w:r>
        <w:t xml:space="preserve">“A….”  Nghe thấy câu hỏi của đối phương, Tiếu Lăng Tiêu trợn tròn mắt: “Anh…”</w:t>
      </w:r>
      <w:r>
        <w:br w:type="textWrapping"/>
      </w:r>
      <w:r>
        <w:br w:type="textWrapping"/>
      </w:r>
      <w:r>
        <w:t xml:space="preserve">“Anh cái gì mà anh?”</w:t>
      </w:r>
      <w:r>
        <w:br w:type="textWrapping"/>
      </w:r>
      <w:r>
        <w:br w:type="textWrapping"/>
      </w:r>
      <w:r>
        <w:t xml:space="preserve">“…………” Tiếu Lăng Tiêu cũng ngẫm nghĩ lại trong lòng, nhưng mà…còn không dám trực tiếp gọi người ta là lão công.</w:t>
      </w:r>
      <w:r>
        <w:br w:type="textWrapping"/>
      </w:r>
      <w:r>
        <w:br w:type="textWrapping"/>
      </w:r>
      <w:r>
        <w:t xml:space="preserve">“Bất quá, công việc lần tới không cần em tới thăm cũng có thể ở cạnh nhau.” Chu Cẩn Sơ nói tiếp: “Công việc tiếp theo của anh… là phim ngắn, trong đó có môt vai rất thích hợp với em.”</w:t>
      </w:r>
      <w:r>
        <w:br w:type="textWrapping"/>
      </w:r>
      <w:r>
        <w:br w:type="textWrapping"/>
      </w:r>
      <w:r>
        <w:t xml:space="preserve">“….  Phim ngắn?”</w:t>
      </w:r>
      <w:r>
        <w:br w:type="textWrapping"/>
      </w:r>
      <w:r>
        <w:br w:type="textWrapping"/>
      </w:r>
      <w:r>
        <w:t xml:space="preserve">“Phải, là một đoạn phim quảng cáo. Game online anh đang đại diện dự định ra một phim ngắn kỉ niệm mười năm ra mắt game, công ty đã viết xong kịch bản, cụ điện ảnh cũng đã thông qua. Bây giờ còn chưa khởi công, dự định năm sau mới ra mắt.”</w:t>
      </w:r>
      <w:r>
        <w:br w:type="textWrapping"/>
      </w:r>
      <w:r>
        <w:br w:type="textWrapping"/>
      </w:r>
      <w:r>
        <w:t xml:space="preserve">“Vậy, nhân vật thích hợp với em, là kiểu nhân vật gì?”</w:t>
      </w:r>
      <w:r>
        <w:br w:type="textWrapping"/>
      </w:r>
      <w:r>
        <w:br w:type="textWrapping"/>
      </w:r>
      <w:r>
        <w:t xml:space="preserve">“Cái này thì,” Chu Cẩn Sơ dùng đi động mở ra một văn bản word, đưa cho Tiếu Lăng Tiêu: “Chuyện kể về một thợ rèn đao thời hiện đại, vì vũ khí kinh điển của trò chơi kia tên là Trảm Nguyệt Đao, khách hàng yêu cầu nội dung phải liên quan đến thanh đao, chủ đề là từ tò mò suy nghĩ đến ý chí không ngừng theo đuổi, cuối cùng là thăng qua đạt được vinh quang.”</w:t>
      </w:r>
      <w:r>
        <w:br w:type="textWrapping"/>
      </w:r>
      <w:r>
        <w:br w:type="textWrapping"/>
      </w:r>
      <w:r>
        <w:t xml:space="preserve">“Oa…”</w:t>
      </w:r>
      <w:r>
        <w:br w:type="textWrapping"/>
      </w:r>
      <w:r>
        <w:br w:type="textWrapping"/>
      </w:r>
      <w:r>
        <w:t xml:space="preserve">“Vai chính là một thợ rèn đao tính cách quái đản, không chịu bán đao cho những người hắn đánh giá là không hiểu về đao. Hắn cho rằng đao không phải vật sưu tầm để đem ra khoe khoang, vì vậy nên dù hắn có tài nghệ cao siêu vẫn nghèo rớt mùng tơi. Cùng lúc đó, trong thôn cũng có một thợ rèn đao khác, gã rất thức thời hòa nhập vào xã hội hiện đại, rèn ra đao kiếm nhắm vào thị trường là các thương nhân và những người quyền cao chức trọng, tiếng tăm càng ngày càng lớn, thành biểu tượng của nghề rèn đao. Một ngày nọ, có một triển lãm đao quốc tế mời gã tham gia, điều kiện tiên quyết là thanh đao tham gia nhất định phải thông qua kiểm nghiệm, đảm bảo chất lượng mới có thể được trưng bày ở triển lãm. Thợ rèn đao nổi tiếng tự mình biết mình, gã đã hoang phế tài nghệ hai năm, không có khả năng thông qua kiểm nghiệm, nhưng nếu gã từ chối tham gia, thanh danh của hắn cũng sẽ bị ảnh hưởng, gã không dám đánh cược. Bất đắc dĩ, gã đánh chủ ý lên người vị thợ rèn quái gở kia, chũng là nhân vật chính. Hắn biết trong nhà kho của nhân vật chính có một thanh đao tốt, tên là Trảm Nguyệt Đao, do nhân vật chính tiêu tốn mấy năm tâm huyết mới rèn được, nhất định có thể trưng bày được ở triển lãm. Gã hẹn con trai của nhân vật chính ra, nói với nó nếu có thể trộm mang Trảm Nguyệt Đao cho hắn mượn mười ngày, gã sẽ cho đứa con trai rất nhiều tiền, sau khi kết thúc triển lãm gã sẽ đem thanh đao trả lại nguyên vẹn, cha của nó sẽ không phát hiện ra. Gã biết con trai của nhân vật chính đang đi làm ở thành phố, cần một số tiền lớn để mua nhà ở… Đứa con trai đồng ý.”</w:t>
      </w:r>
      <w:r>
        <w:br w:type="textWrapping"/>
      </w:r>
      <w:r>
        <w:br w:type="textWrapping"/>
      </w:r>
      <w:r>
        <w:t xml:space="preserve">“…….. A?!”</w:t>
      </w:r>
      <w:r>
        <w:br w:type="textWrapping"/>
      </w:r>
      <w:r>
        <w:br w:type="textWrapping"/>
      </w:r>
      <w:r>
        <w:t xml:space="preserve">“Ngay trước buổi triển lãm, gã thuận lợi trộm được thanh đao. Thợ rèn đao nổi tiếng rút đao ngay dưới ánh trăng, phát hiện thân đao rất rắn chắc, lưỡi đao mỏng mà sắc, quả nhiên là một thanh đao tốt —— hắn rất vui vẻ, mang thanh đao về nhà. Nhưng đến sáng hôm sau, khi hắn kiểm tra lại đao lần thứ hai, bất ngờ phát hiện ra nó là một thanh đao gãy! Đêm qua vì quá phấn khởi, ánh trăng lại tối tăm nên gã không phát hiện ra —— hắn vừa giận vừa sợ, hẹn con trai của thợ rèn quái gở ra, chất vấn hắn đây là chuyện gì. Đứa con trai nói với gã: đao cũng như người, cha của tôi nhờ tôi nhắn với ông, ông không phải một người hoàn hảo, không xứng đáng được cầm một thanh đao hoàn mỹ.”</w:t>
      </w:r>
      <w:r>
        <w:br w:type="textWrapping"/>
      </w:r>
      <w:r>
        <w:br w:type="textWrapping"/>
      </w:r>
      <w:r>
        <w:t xml:space="preserve">“Ồ…”</w:t>
      </w:r>
      <w:r>
        <w:br w:type="textWrapping"/>
      </w:r>
      <w:r>
        <w:br w:type="textWrapping"/>
      </w:r>
      <w:r>
        <w:t xml:space="preserve">“Thợ rèn đao nổi tiếng nghe xong vô cùng xấu hổ. Ngay lúc này đối phương lại nói: Cha của tôi còn nói, vì vinh quang của làng này và đất nước, cha có thể cho ông mượn Trảm Nguyệt Đao, ông tự đến chỗ cha tôi lấy đi. Gã thợ rèn nổi tiếng tự nhiên không còn mặt mũi đi lấy đao, gã viết cho ban tổ chức triển lãm một bức thư, nói mình không thể tham gia triển lãm, nhưng muốn giới thiệu một vị thợ rèn đao trình độ cao tham gia… Cuối phim ngắn là hình ảnh Trảm Nguyệt Đao được đặt trong phòng triển lãm, nhận được sự quan khán của những người hiểu đao chân chính, mà nhân vật chính cũng nhờ vào buổi triển lãm này nhận được sự quan tâm của rất nhiều người, không còn vẻ cô độc quái gở như trước nữa.”</w:t>
      </w:r>
      <w:r>
        <w:br w:type="textWrapping"/>
      </w:r>
      <w:r>
        <w:br w:type="textWrapping"/>
      </w:r>
      <w:r>
        <w:t xml:space="preserve">“…….A?”</w:t>
      </w:r>
      <w:r>
        <w:br w:type="textWrapping"/>
      </w:r>
      <w:r>
        <w:br w:type="textWrapping"/>
      </w:r>
      <w:r>
        <w:t xml:space="preserve">Chu Cẩn Sơ mỉm cười: “Chỉ là phim quảng cáo thôi, đến cùng vẫn không giống phim điện ảnh. Kết thúc phim ngắn là tất cả cùng HE —— thợ rèn đao nhận được vinh quang, đồng thời cũng có của cải, nếu đây là phim điện ảnh, khẳng định sẽ không kết thúc như vậy.”</w:t>
      </w:r>
      <w:r>
        <w:br w:type="textWrapping"/>
      </w:r>
      <w:r>
        <w:br w:type="textWrapping"/>
      </w:r>
      <w:r>
        <w:t xml:space="preserve">“Ha ha… Vậy là, em diễn vai đứa con trai?”</w:t>
      </w:r>
      <w:r>
        <w:br w:type="textWrapping"/>
      </w:r>
      <w:r>
        <w:br w:type="textWrapping"/>
      </w:r>
      <w:r>
        <w:t xml:space="preserve">“Anh sẽ đề cử em.” Chu Cẩn Sơ nói: “Anh diễn vai người xấu —— vai chính là một người đại diện khác của game, tuổi lớn hơn anh một chút, thực ra cũng không già lắm.”</w:t>
      </w:r>
      <w:r>
        <w:br w:type="textWrapping"/>
      </w:r>
      <w:r>
        <w:br w:type="textWrapping"/>
      </w:r>
      <w:r>
        <w:t xml:space="preserve">“Vậy…vậy nhờ anh đề cử em…” Tiếu Lăng Tiêu nói: “Em muốn diễn cùng với anh.”</w:t>
      </w:r>
      <w:r>
        <w:br w:type="textWrapping"/>
      </w:r>
      <w:r>
        <w:br w:type="textWrapping"/>
      </w:r>
      <w:r>
        <w:t xml:space="preserve">Chu Cẩn Sơ gật đầu: “Được.”</w:t>
      </w:r>
      <w:r>
        <w:br w:type="textWrapping"/>
      </w:r>
      <w:r>
        <w:br w:type="textWrapping"/>
      </w:r>
      <w:r>
        <w:t xml:space="preserve">* * *</w:t>
      </w:r>
      <w:r>
        <w:br w:type="textWrapping"/>
      </w:r>
      <w:r>
        <w:br w:type="textWrapping"/>
      </w:r>
      <w:r>
        <w:t xml:space="preserve">Theo sắc dời dần tối, Tiếu Lăng Tiêu tháo lớp hóa trang, lại chụp thêm một ít ảnh với mọi người.</w:t>
      </w:r>
      <w:r>
        <w:br w:type="textWrapping"/>
      </w:r>
      <w:r>
        <w:br w:type="textWrapping"/>
      </w:r>
      <w:r>
        <w:t xml:space="preserve">Đạo diễn Thi ôm hắn thật chặt: “Nghỉ ngơi một thời gian, đến lúc công chiếu đến phiên cậu bận rộn.”</w:t>
      </w:r>
      <w:r>
        <w:br w:type="textWrapping"/>
      </w:r>
      <w:r>
        <w:br w:type="textWrapping"/>
      </w:r>
      <w:r>
        <w:t xml:space="preserve">“Dạ…” Tiếu Lăng Tiêu ngập ngừng một lát, cau mày hỏi: “Đạo diễn…ừm, cái kia, hai lỗ tai với đuôi chó ấy, tôi có thể cầm về làm kỷ niệm không?”</w:t>
      </w:r>
      <w:r>
        <w:br w:type="textWrapping"/>
      </w:r>
      <w:r>
        <w:br w:type="textWrapping"/>
      </w:r>
      <w:r>
        <w:t xml:space="preserve">“Sao cậu không nói sớm?” Đạo diễn Thi tựa hồ không ngờ Tiếu Lăng Tiêu sẽ đưa ra yêu cầu này: “Có người khác hỏi xin nên tôi đã đồng ý cho người ta mất rồi.”</w:t>
      </w:r>
      <w:r>
        <w:br w:type="textWrapping"/>
      </w:r>
      <w:r>
        <w:br w:type="textWrapping"/>
      </w:r>
      <w:r>
        <w:t xml:space="preserve">“Hả? Cái này mà cũng có người xin?”</w:t>
      </w:r>
      <w:r>
        <w:br w:type="textWrapping"/>
      </w:r>
      <w:r>
        <w:br w:type="textWrapping"/>
      </w:r>
      <w:r>
        <w:t xml:space="preserve">“Tôi cũng lấy làm lạ…”</w:t>
      </w:r>
      <w:r>
        <w:br w:type="textWrapping"/>
      </w:r>
      <w:r>
        <w:br w:type="textWrapping"/>
      </w:r>
      <w:r>
        <w:t xml:space="preserve">“Thôi được rồi,” Tiếu Lăng Tiêu rầu rĩ: “Cho tên…kia đi.”</w:t>
      </w:r>
      <w:r>
        <w:br w:type="textWrapping"/>
      </w:r>
      <w:r>
        <w:br w:type="textWrapping"/>
      </w:r>
      <w:r>
        <w:t xml:space="preserve">Hắn vốn định nói “Cho tên khốn nạn kia đi.”</w:t>
      </w:r>
      <w:r>
        <w:br w:type="textWrapping"/>
      </w:r>
      <w:r>
        <w:br w:type="textWrapping"/>
      </w:r>
      <w:r>
        <w:t xml:space="preserve">Cũng thật là, đến tai đuôi chó của hắn mà cũng lấy, ai mà kỳ cục vậy?!!</w:t>
      </w:r>
      <w:r>
        <w:rPr>
          <w:i/>
        </w:rPr>
        <w:t xml:space="preserve"> (Đoán xem =)))</w:t>
      </w:r>
      <w:r>
        <w:br w:type="textWrapping"/>
      </w:r>
      <w:r>
        <w:br w:type="textWrapping"/>
      </w:r>
      <w:r>
        <w:t xml:space="preserve">Ầy, xem ra đời này của hắn không còn cơ hội gặp lại cặp tai đuôi chó kia rồi.</w:t>
      </w:r>
      <w:r>
        <w:br w:type="textWrapping"/>
      </w:r>
      <w:r>
        <w:br w:type="textWrapping"/>
      </w:r>
    </w:p>
    <w:p>
      <w:pPr>
        <w:pStyle w:val="Heading2"/>
      </w:pPr>
      <w:bookmarkStart w:id="80" w:name="chương-53-quay-phim-13"/>
      <w:bookmarkEnd w:id="80"/>
      <w:r>
        <w:t xml:space="preserve">53. Chương 53: Quay Phim (13)</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笑顔Egao.</w:t>
      </w:r>
    </w:p>
    <w:p>
      <w:pPr>
        <w:pStyle w:val="BodyText"/>
      </w:pPr>
      <w:r>
        <w:t xml:space="preserve">Sau khi rời đoàn làm phim, Tiếu Lăng Tiêu không thể gặp Chu Cẩn Sơ mỗi ngày, cuối cùng vẫn không nhịn được dùng wechat tán gẫu với người kia. Ban ngày Chu Cẩn Sơ rất bận, không thể lập tức trả lời, Tiếu Lăng Tiêu cũng không sốt ruột một chút nào, ngoan ngoãn ngồi làm việc của mình chờ đối phương phản hồi.</w:t>
      </w:r>
    </w:p>
    <w:p>
      <w:pPr>
        <w:pStyle w:val="BodyText"/>
      </w:pPr>
      <w:r>
        <w:t xml:space="preserve">Chuyện hắn làm vẫn không khác trước kia mấy, chủ yếu là lướt weibo, xem phim, coi anime, đọc tiểu thuyết; chỉ là trước đây hắn chỉ thích xem những tình tiết liên quan đến cốt truyện, những đoạn yêu đương của nhân vật chính hắn chỉ xem lướt qua, hiện tại lại thích đọc phần tình yêu, đôi khi đọc đến chi tiết đáng yêu còn có thể lăn lộn trên ghế sofa; hắn còn mua một quyển sổ nhỏ màu xanh nhạt, ghi chép lại từng lời tâm tình, động tác ám muội, những điểm hẹn hò nổi bật, chờ sau này sẽ đưa người mình thích đi thử từng cái từng cái một. Ngoài ra, hắn cũng sẽ xem phim, học tập kĩ xảo từ các ảnh đế qua màn hình —— sau khi nâng cao diễn xuất, hắn có thể nhìn nhận nhiều vấn đề hơn trước kia, giống như một người chơi cờ rất kém, có nhìn thế nào cũng không thấy được sự ảo diệu của thế trận, chỉ sau khi kỳ nghệ được nâng cao mới có thể nhìn ra được những điều trước kia mình không thấy. Tiếu Lăng Tiêu còn dành thời gian luyện tay nghề nấu nướng cũng với xử lý việc nhà, hắn nghĩ, bản thân là một thằng đàn ông, sống một mình còn có thể chấp nhận được, thế nhưng nếu chẳng may hắn lập gia đình sớm, những việc thế này không biết xử lý sẽ loạn cào cào. Hắn cũng chú ý rèn luyện sức khỏe, đặc biệt là eo và mông, mỗi ngày đều chạy bộ, nhảy ếch, giãn cơ, còn tập gập chân ra sau, quyết tâm rèn luyện eo chân thật mềm dẻo, đề phòng Chu Cẩn Sơ thú tính quá độ hắn vẫn còn chống đỡ được, trở thành một tiểu thụ chất lượng tốt ra được phòng khách vào được phòng bếp lên được giường lớn.</w:t>
      </w:r>
    </w:p>
    <w:p>
      <w:pPr>
        <w:pStyle w:val="BodyText"/>
      </w:pPr>
      <w:r>
        <w:t xml:space="preserve">Chu Cẩn Sơ tuy bận bịu đóng phim, nhưng chưa bao giờ khiến Tiếu Lăng Tiêu phải chờ quá lâu. Thông thường, không quá hai tiếng đồng hồ Tiếu Lăng Tiêu có thể nhận được tin nhắn trả lời, buổi tối thậm chí còn nhanh hơn, đa số đều trả lời ngay lập tức. Còn Tiếu Lăng Tiêu, mỗi lần đều trả lời ngay sau một giây. Còn chuyện rõ ràng nhìn thấy tin nhắn nhưng không trả lời, hay đứng ngồi không yên chờ tin nhắn lại giả vờ như không có chuyện gì, Tiếu Lăng Tiêu không bao giờ làm. Hắn thích đem tình cảm của mình công khai cho người khác nhìn, vì bản thân hắn cảm thấy mình thích đối phương chẳng có gì mất mặt, cho dù đối phương có biết mình yêu thích người ta cũng không phải chuyện gì đáng xấu hổ, vì Chu Cẩn Sơ xứng đáng để hắn yêu.</w:t>
      </w:r>
    </w:p>
    <w:p>
      <w:pPr>
        <w:pStyle w:val="BodyText"/>
      </w:pPr>
      <w:r>
        <w:t xml:space="preserve">Về nội dung tán gẫu, kì thực chỉ là mấy chuyện vụn vặt —— ngày hôm nay hắn xem phim gì, đọc được tin gì trên báo, ra ngoài mau cái gì, bản thân hôm nay nấu món gì, đi trên đường gặp chuyện gì, hay thấy được cái gì náo nhiệt, hóng được chuyện gì đã xảy ra,… Có đôi khi hắn còn chụp một bức ảnh gửi đi, còn cợt nhả thêm một câu: “nếu bây giờ anh cũng ở đây là tốt rồi”, sau đó Chu Cẩn Sơ sẽ nhắn lại một câu: Anh cũng mình đang ở đó.</w:t>
      </w:r>
    </w:p>
    <w:p>
      <w:pPr>
        <w:pStyle w:val="BodyText"/>
      </w:pPr>
      <w:r>
        <w:t xml:space="preserve">Ban đầu, Tiếu Lăng Tiêu sẽ chụp ảnh màn hình mấy thứ thú vị trên weibo gửi qua wechat cho Chu Cẩn Sơ, tỉ như vài mẩu chuyện ma, hay một ít hình động vật đáng yêu, có điều về sau hắn lại tái phát bệnh lười, bắt đầu tag Chu Cẩn Sơ ngay dưới bài đăng weibo, Chu Cẩn Sơ sau khi nhìn thấy cũng trực tiếp trả lời hắn ngay bên dưới, kết quả không quá một ngày đã bị cư dân mạng phát hiện, vô cùng ngạc nhiên hóa ra hai người lại thân nhau đến vậy, lại liên tưởng đến chuyện lần trước*, trong nháy mắt ship bọn họ thành một chiến hạm vững chắc. (*Vụ Tiếu Lăng Tiêu bị anti vì diễn xuất kém ấy.)</w:t>
      </w:r>
    </w:p>
    <w:p>
      <w:pPr>
        <w:pStyle w:val="BodyText"/>
      </w:pPr>
      <w:r>
        <w:t xml:space="preserve">* * *</w:t>
      </w:r>
    </w:p>
    <w:p>
      <w:pPr>
        <w:pStyle w:val="BodyText"/>
      </w:pPr>
      <w:r>
        <w:t xml:space="preserve">Lần đầu tiên Tiếu Lăng Tiêu đến thăm đoàn làm phim là ngay trước khi cả đoàn chuyển cảnh đến nơi khác. Ngày hôm ấy thời tiết rất lạnh, Tiếu Lăng Tiêu bất chấp tất cả xuất hiện đúng giờ tại phim trường, chỉ vì Chu Cẩn Sơ hôm đó không có nhiều cảnh quay.</w:t>
      </w:r>
    </w:p>
    <w:p>
      <w:pPr>
        <w:pStyle w:val="BodyText"/>
      </w:pPr>
      <w:r>
        <w:t xml:space="preserve">“Tiếu Lăng Tiêu?” Đạo diễn Thi nhìn thấy hắn, trên mặt tràn đầy vẻ ngạc nhiên: “Sao cậu lại ở đây?”</w:t>
      </w:r>
    </w:p>
    <w:p>
      <w:pPr>
        <w:pStyle w:val="BodyText"/>
      </w:pPr>
      <w:r>
        <w:t xml:space="preserve">“Tôi…” Tiếu Lăng Tiêu lấy hết dũng khí trả lời: “Tôi đến thăm đoàn làm phim!”</w:t>
      </w:r>
    </w:p>
    <w:p>
      <w:pPr>
        <w:pStyle w:val="BodyText"/>
      </w:pPr>
      <w:r>
        <w:t xml:space="preserve">“Đến xem ai?”</w:t>
      </w:r>
    </w:p>
    <w:p>
      <w:pPr>
        <w:pStyle w:val="BodyText"/>
      </w:pPr>
      <w:r>
        <w:t xml:space="preserve">“Đến, đến xem Chu Cẩn Sơ.” Tiếu Lăng Tiêu nhớ rất rõ, ngày mình rời đoàn làm phim, Chu Cẩn Sơ nói hắn có thể đến thăm, còn nói “nếu có người hỏi em cứ nói là anh mời em tới”.</w:t>
      </w:r>
    </w:p>
    <w:p>
      <w:pPr>
        <w:pStyle w:val="BodyText"/>
      </w:pPr>
      <w:r>
        <w:t xml:space="preserve">“Xem Chu Cẩn Sơ à…” Đạo diễn Thi sờ sờ cằm: “Hai người các cậu trước đây không phải không quen nhau sao?”</w:t>
      </w:r>
    </w:p>
    <w:p>
      <w:pPr>
        <w:pStyle w:val="BodyText"/>
      </w:pPr>
      <w:r>
        <w:t xml:space="preserve">“Có biết nhau, nhưng không quen.” Từ lần hắn bị bôi đen trên mạng, hai người kì thực đã biết nhau, nhưng vẫn không quen nhau, nói cách khác, là Chu Cẩn Sơ không không quen Tiếu Lăng Tiêu, còn đối với kẻ đã từng làm chó là Tiếu Lăng Tiêu, hắn lại không cảm thấy Chu Cẩn Sơ xa lạ chút nào.</w:t>
      </w:r>
    </w:p>
    <w:p>
      <w:pPr>
        <w:pStyle w:val="BodyText"/>
      </w:pPr>
      <w:r>
        <w:t xml:space="preserve">“Chà, mới quay cùng nhau có hai tuần đã thân thiết đến mức này rồi hả?”</w:t>
      </w:r>
    </w:p>
    <w:p>
      <w:pPr>
        <w:pStyle w:val="BodyText"/>
      </w:pPr>
      <w:r>
        <w:t xml:space="preserve">“À,” Tiếu Lăng Tiêu: “Cũng có thể coi là bạn thân…”</w:t>
      </w:r>
    </w:p>
    <w:p>
      <w:pPr>
        <w:pStyle w:val="BodyText"/>
      </w:pPr>
      <w:r>
        <w:t xml:space="preserve">“… Đừng sử dụng từ này.” Đạo diễn Thi nói: “Từ này không còn tồn tại nữa.”</w:t>
      </w:r>
    </w:p>
    <w:p>
      <w:pPr>
        <w:pStyle w:val="BodyText"/>
      </w:pPr>
      <w:r>
        <w:t xml:space="preserve">“Hả?”</w:t>
      </w:r>
    </w:p>
    <w:p>
      <w:pPr>
        <w:pStyle w:val="BodyText"/>
      </w:pPr>
      <w:r>
        <w:t xml:space="preserve">“Đạo diễn Nghiêu từng nói đạo diễn Chung là bạn thân của mình, kết quả trên thực tế hai người là người yêu, hiện tại toàn bộ giới giải trí mỗi khi nhắc đến từ này đều ngầm thừa nhận nó chỉ mối quan hệ không thuần khiết.”</w:t>
      </w:r>
    </w:p>
    <w:p>
      <w:pPr>
        <w:pStyle w:val="BodyText"/>
      </w:pPr>
      <w:r>
        <w:t xml:space="preserve">Tiếu Lăng Tiêu: “…………..” Một lần nữa bị couple Chung Nghiêu nhét một đống thức ăn dành cho chó F.A, Tiếu Lăng Tiêu ở trong lòng lặng lẽ đạp một cước vào bát thức ăn chuyên dụng, dùng hành động tỏ vẻ hắn không muốn ăn thức ăn cho chó một lần nào nữa.</w:t>
      </w:r>
    </w:p>
    <w:p>
      <w:pPr>
        <w:pStyle w:val="BodyText"/>
      </w:pPr>
      <w:r>
        <w:t xml:space="preserve">Lần đầu tiên đi thăm đoàn làm phim, tất cả đều rất thuận lợi. Tiếu Lăng Tiêu đem một đống bao lớn bao nhỏ hắn chuẩn bị cho Chu Cẩn Sơ đưa cho đối phương, Chu Cẩn Sơ mở ra xem, phát hiện bên trong cái gì cũng có.</w:t>
      </w:r>
    </w:p>
    <w:p>
      <w:pPr>
        <w:pStyle w:val="BodyText"/>
      </w:pPr>
      <w:r>
        <w:t xml:space="preserve">Bao đầu tiên chất đầy thuốc, có thuốc hạ sốt, thuốc cảm cúm, thuốc dạ dày, thuốc kháng sinh, thuốc tiêu chảy, thuốc tẩy giun… Tiếu Lăng Tiêu nói: “Những thuốc này đều rất dễ dùng, em sợ phim trường đoàn làm phim sắp tới khó mua thuốc, tự mình chuẩn bị hết cho anh rồi.”</w:t>
      </w:r>
    </w:p>
    <w:p>
      <w:pPr>
        <w:pStyle w:val="BodyText"/>
      </w:pPr>
      <w:r>
        <w:t xml:space="preserve">Bao thứ hai là đồ ăn, chủ yếu là các loại bánh quy. Tiếu Lăng Tiêu còn nói: “Trong phim trường bên kia không có siêu thị lớn, em sợ anh đói nên mua sẵn một ít, đồ ăn bên kia không ngon cũng không phải lo.”</w:t>
      </w:r>
    </w:p>
    <w:p>
      <w:pPr>
        <w:pStyle w:val="BodyText"/>
      </w:pPr>
      <w:r>
        <w:t xml:space="preserve">Chu Cẩn Sơ rũ mi mắt nhìn một lát, lấy ra một thứ từ trong túi: “Đây là cái gì?”</w:t>
      </w:r>
    </w:p>
    <w:p>
      <w:pPr>
        <w:pStyle w:val="BodyText"/>
      </w:pPr>
      <w:r>
        <w:t xml:space="preserve">Tiếu Lăng Tiêu đáp: “Ớt chưng dầu Laoganma*…” (tui đã định sub là tương ớt Chinsu cho dân dã, a men đà phật~)</w:t>
      </w:r>
    </w:p>
    <w:p>
      <w:pPr>
        <w:pStyle w:val="BodyText"/>
      </w:pPr>
      <w:r>
        <w:t xml:space="preserve">“…Hả?”</w:t>
      </w:r>
    </w:p>
    <w:p>
      <w:pPr>
        <w:pStyle w:val="BodyText"/>
      </w:pPr>
      <w:r>
        <w:t xml:space="preserve">“Em hỏi mấy đứa bạn đã từng đến đó, họ nói cơm hộp bên ấy rất nhạt, người phương Bắc ăn không quen, sẽ cảm thấy nhạt nhẽo…”</w:t>
      </w:r>
    </w:p>
    <w:p>
      <w:pPr>
        <w:pStyle w:val="BodyText"/>
      </w:pPr>
      <w:r>
        <w:t xml:space="preserve">Chu Cẩn Sơ: “…….”</w:t>
      </w:r>
    </w:p>
    <w:p>
      <w:pPr>
        <w:pStyle w:val="BodyText"/>
      </w:pPr>
      <w:r>
        <w:t xml:space="preserve">“Nên em xếp cho anh một lọ ớt chưng… à không, hai lọ, em sợ người khác cũng đòi ăn chung… Hay anh thích của hãng PTQ* hơn?” Ớt chưng dầu của Laoganma và PTQ đều ngon, Tiếu Lăng Tiêu không rõ vị nào ngon hơn, liền thử một lần tất cả các vị cư dân mạng khen ngon, cuối cùng mới quyết định chọn hai bình này cho Chu Cẩn Sơ mang đi. (PTQ: Phạn Tảo Quang, tên hãng gia vị, gõ tắt cho nó chuyên nghiệp =)))</w:t>
      </w:r>
    </w:p>
    <w:p>
      <w:pPr>
        <w:pStyle w:val="BodyText"/>
      </w:pPr>
      <w:r>
        <w:t xml:space="preserve">“… Cái nào cũng được.”</w:t>
      </w:r>
    </w:p>
    <w:p>
      <w:pPr>
        <w:pStyle w:val="BodyText"/>
      </w:pPr>
      <w:r>
        <w:t xml:space="preserve">Bao đồ thứ ba là vật dụng hàng ngày, Tiếu Lăng Tiêu rất cẩn thận, nào là miếng dán giữ nhiệt, khăn quàng cổ cỡ lớn… tất cả những gì cần dùng đều có bên trong. Chu Cẩn Sơ lật qua lật lại xem xét, lật ra được một túi quần lót loại dùng một lần: “………” (Có chút tò mò, sịp xài một lần của các anh có phải giống sịp giấy của các chị em không vậy?)</w:t>
      </w:r>
    </w:p>
    <w:p>
      <w:pPr>
        <w:pStyle w:val="BodyText"/>
      </w:pPr>
      <w:r>
        <w:t xml:space="preserve">“À, cái này,” Tiếu Lăng Tiêu nói: “Em biết, anh khá lười, khẳng định không muốn giặt quần lót. Thế nên là, em mua cái này, mỗi ngày dùng một cái, thay ra chỉ việc vứt đi là xong.”</w:t>
      </w:r>
    </w:p>
    <w:p>
      <w:pPr>
        <w:pStyle w:val="BodyText"/>
      </w:pPr>
      <w:r>
        <w:t xml:space="preserve">“… Dừng,” Chu Cẩn Sơ nói: “Không cần nói thêm nữa.”</w:t>
      </w:r>
    </w:p>
    <w:p>
      <w:pPr>
        <w:pStyle w:val="BodyText"/>
      </w:pPr>
      <w:r>
        <w:t xml:space="preserve">Bao thứ tư là đồ dùng giải trí, Tiếu Lăng Tiêu chuẩn bị máy tính bảng, cài sẵn app đọc sách điện tử, còn xếp thêm hai quyển sách loại giấy siêu nhẹ, thậm chí có cả bày tây. (Thật sự tui không hiểu Chu ảnh đế đây là đi công tác hay đi du học nữa hahaha)</w:t>
      </w:r>
    </w:p>
    <w:p>
      <w:pPr>
        <w:pStyle w:val="BodyText"/>
      </w:pPr>
      <w:r>
        <w:t xml:space="preserve">“Tiếu Lăng Tiêu…” Chu Cẩn Sơ nhìn chằm chằm Tiếu Lăng Tiêu, vẻ mặt muốn nói lại thôi.</w:t>
      </w:r>
    </w:p>
    <w:p>
      <w:pPr>
        <w:pStyle w:val="BodyText"/>
      </w:pPr>
      <w:r>
        <w:t xml:space="preserve">“Dạ?”</w:t>
      </w:r>
    </w:p>
    <w:p>
      <w:pPr>
        <w:pStyle w:val="BodyText"/>
      </w:pPr>
      <w:r>
        <w:t xml:space="preserve">“Không có chuyện gì,” Chu Cẩn Sơ cuối cùng vẫn thở dài một hơi: “Em ấy, sao lại ngu ngốc như vậy?”</w:t>
      </w:r>
    </w:p>
    <w:p>
      <w:pPr>
        <w:pStyle w:val="BodyText"/>
      </w:pPr>
      <w:r>
        <w:t xml:space="preserve">“A?”</w:t>
      </w:r>
    </w:p>
    <w:p>
      <w:pPr>
        <w:pStyle w:val="BodyText"/>
      </w:pPr>
      <w:r>
        <w:t xml:space="preserve">“May mà là anh, đổi thành người khác, em có khi đã bị người ta lừa đến không còn gì nữa rồi.”</w:t>
      </w:r>
    </w:p>
    <w:p>
      <w:pPr>
        <w:pStyle w:val="BodyText"/>
      </w:pPr>
      <w:r>
        <w:t xml:space="preserve">“Sẽ không,” Tiếu Lăng Tiêu nghiêm túc nói: “Chu Cẩn Sơ, em cũng không ngu, con mắt nhìn người em rất chuẩn.” Tiếu Lăng Tiêu trong lòng thầm “hứ” một tiếng, bàn về tâm cơ anh thực sự không phải là đối thủ của em, em giả làm chó sống sờ sờ ngay bên cạnh anh suốt hai năm anh đều không phát hiện.</w:t>
      </w:r>
    </w:p>
    <w:p>
      <w:pPr>
        <w:pStyle w:val="BodyText"/>
      </w:pPr>
      <w:r>
        <w:t xml:space="preserve">Cuối cùng, Tiếu Lăng Tiêu còn lấy ra một tấm ảnh, dứt khoát nhét vào túi, nói: “Cho anh một tấm ảnh hồi bé của em, lúc còn nhỏ em rất đáng yêu.”</w:t>
      </w:r>
    </w:p>
    <w:p>
      <w:pPr>
        <w:pStyle w:val="BodyText"/>
      </w:pPr>
      <w:r>
        <w:t xml:space="preserve">Chu Cẩn Sơ: “Bây giờ cũng rất đáng yêu.”</w:t>
      </w:r>
    </w:p>
    <w:p>
      <w:pPr>
        <w:pStyle w:val="BodyText"/>
      </w:pPr>
      <w:r>
        <w:t xml:space="preserve">“Anh cũng nghĩ như vậy? Quả nhiên, em cũng nghĩ thế…” Tiếu Lăng Tiêu thường xuyên cảm thán, xã hội này nếu chỉ coi trọng nhan sắc thì tốt rồi.</w:t>
      </w:r>
    </w:p>
    <w:p>
      <w:pPr>
        <w:pStyle w:val="BodyText"/>
      </w:pPr>
      <w:r>
        <w:t xml:space="preserve">Đưa đồ xong, hai người tiếp tục nói chuyện phiếm, cuối cùng Chu Cẩn Sơ xin về sớm, mời Tiếu Lăng Tiêu đi ăn.</w:t>
      </w:r>
    </w:p>
    <w:p>
      <w:pPr>
        <w:pStyle w:val="BodyText"/>
      </w:pPr>
      <w:r>
        <w:t xml:space="preserve">Nhà hàng rất sa hoa, món ăn cũng sa hoa, thế nhưng Tiếu Lăng Tiêu chỉ nói luôn miệng, hai mắt nhìn chăm chú vào Chu Cẩn Sơ, về cơ bản không động đến đồ ăn. Đối phương cũng không ăn nhiều, chỉ động vài đũa, thức ăn nóng chẳng mấy chốc đều nguội. Cuối cùng, Chu Cẩn Sơ gọi nhân viên gói thức ăn lại, đưa hết cho Tiếu Lăng Tiêu mang về.</w:t>
      </w:r>
    </w:p>
    <w:p>
      <w:pPr>
        <w:pStyle w:val="BodyText"/>
      </w:pPr>
      <w:r>
        <w:t xml:space="preserve">“Sau khi đoàn làm phim đến phim trường lớn bên kia, em cũng có thể đến thăm.” Lúc ra về, Chu Cẩn Sơ mở miệng.</w:t>
      </w:r>
    </w:p>
    <w:p>
      <w:pPr>
        <w:pStyle w:val="BodyText"/>
      </w:pPr>
      <w:r>
        <w:t xml:space="preserve">“Em cũng đang có ý định đó…”</w:t>
      </w:r>
    </w:p>
    <w:p>
      <w:pPr>
        <w:pStyle w:val="BodyText"/>
      </w:pPr>
      <w:r>
        <w:t xml:space="preserve">“Ừ, anh chờ.”</w:t>
      </w:r>
    </w:p>
    <w:p>
      <w:pPr>
        <w:pStyle w:val="BodyText"/>
      </w:pPr>
      <w:r>
        <w:t xml:space="preserve">......</w:t>
      </w:r>
    </w:p>
    <w:p>
      <w:pPr>
        <w:pStyle w:val="BodyText"/>
      </w:pPr>
      <w:r>
        <w:drawing>
          <wp:inline>
            <wp:extent cx="5334000" cy="3808476"/>
            <wp:effectExtent b="0" l="0" r="0" t="0"/>
            <wp:docPr descr="HÃnh ánh cÃ liÃn quan" title="" id="1" name="Picture"/>
            <a:graphic>
              <a:graphicData uri="http://schemas.openxmlformats.org/drawingml/2006/picture">
                <pic:pic>
                  <pic:nvPicPr>
                    <pic:cNvPr descr="https://i1.wp.com/gatewaychina.co.nz/wp-content/uploads/2018/08/008lgmproducts.jpg" id="0" name="Picture"/>
                    <pic:cNvPicPr>
                      <a:picLocks noChangeArrowheads="1" noChangeAspect="1"/>
                    </pic:cNvPicPr>
                  </pic:nvPicPr>
                  <pic:blipFill>
                    <a:blip r:embed="rId83"/>
                    <a:stretch>
                      <a:fillRect/>
                    </a:stretch>
                  </pic:blipFill>
                  <pic:spPr bwMode="auto">
                    <a:xfrm>
                      <a:off x="0" y="0"/>
                      <a:ext cx="5334000" cy="3808476"/>
                    </a:xfrm>
                    <a:prstGeom prst="rect">
                      <a:avLst/>
                    </a:prstGeom>
                    <a:noFill/>
                    <a:ln w="9525">
                      <a:noFill/>
                      <a:headEnd/>
                      <a:tailEnd/>
                    </a:ln>
                  </pic:spPr>
                </pic:pic>
              </a:graphicData>
            </a:graphic>
          </wp:inline>
        </w:drawing>
      </w:r>
      <w:r>
        <w:t xml:space="preserve">            Ớt chưng dầu Laoganma   </w:t>
      </w:r>
    </w:p>
    <w:p>
      <w:pPr>
        <w:pStyle w:val="Compact"/>
      </w:pPr>
      <w:r>
        <w:t xml:space="preserve">‘        </w:t>
      </w:r>
      <w:r>
        <w:drawing>
          <wp:inline>
            <wp:extent cx="5334000" cy="5334000"/>
            <wp:effectExtent b="0" l="0" r="0" t="0"/>
            <wp:docPr descr="Kát quá hÃnh ánh cho é" title="" id="1" name="Picture"/>
            <a:graphic>
              <a:graphicData uri="http://schemas.openxmlformats.org/drawingml/2006/picture">
                <pic:pic>
                  <pic:nvPicPr>
                    <pic:cNvPr descr="https://img.alicdn.com/img/bao/uploaded/i4/i3/2065599393/TB16q_9eAfb_uJkSndVXXaBkpXa_!!0-item_pic.jpg_196x196Q50s50.jp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r>
        <w:t xml:space="preserve">            Ớt chưng PTQ</w:t>
      </w:r>
      <w:r>
        <w:br w:type="textWrapping"/>
      </w:r>
      <w:r>
        <w:br w:type="textWrapping"/>
      </w:r>
    </w:p>
    <w:p>
      <w:pPr>
        <w:pStyle w:val="Heading2"/>
      </w:pPr>
      <w:bookmarkStart w:id="87" w:name="chương-54-quay-phim-14"/>
      <w:bookmarkEnd w:id="87"/>
      <w:r>
        <w:t xml:space="preserve">54. Chương 54: Quay Phim (14)</w:t>
      </w:r>
    </w:p>
    <w:p>
      <w:pPr>
        <w:pStyle w:val="Compact"/>
      </w:pPr>
      <w:r>
        <w:br w:type="textWrapping"/>
      </w:r>
      <w:r>
        <w:br w:type="textWrapping"/>
      </w:r>
      <w:r>
        <w:t xml:space="preserve">Edit: 笑顔Egao.</w:t>
      </w:r>
      <w:r>
        <w:br w:type="textWrapping"/>
      </w:r>
      <w:r>
        <w:br w:type="textWrapping"/>
      </w:r>
      <w:r>
        <w:t xml:space="preserve">Không để Chu Cẩn Sơ đợi quá lâu, Tiếu Lăng Tiêu đã tới phim trường mới.</w:t>
      </w:r>
      <w:r>
        <w:br w:type="textWrapping"/>
      </w:r>
      <w:r>
        <w:br w:type="textWrapping"/>
      </w:r>
      <w:r>
        <w:t xml:space="preserve">Ngoài ý muốn là, so với lần đi thăm đầu tiên thuận lợi, lần này Tiếu Lăng Tiêu gặp phải phiền toái không nhỏ.</w:t>
      </w:r>
      <w:r>
        <w:br w:type="textWrapping"/>
      </w:r>
      <w:r>
        <w:br w:type="textWrapping"/>
      </w:r>
      <w:r>
        <w:t xml:space="preserve">Tiếu Lăng Tiêu tới đúng lúc nghỉ trưa, tuy có không ít đoàn làm phim dựng cảnh ở đây, nhưng số lượng người đi đường thựa ra không nhiều, khiến Tiếu Lăng Tiêu cảm thấy phim trường nổi tiếng này bết bát hơn nhiều so với những gì nghe đồn.</w:t>
      </w:r>
      <w:r>
        <w:br w:type="textWrapping"/>
      </w:r>
      <w:r>
        <w:br w:type="textWrapping"/>
      </w:r>
      <w:r>
        <w:t xml:space="preserve">Hắn gọi điện thoại cho Chu Cẩn Sơ, đối phương lập tức ra đón hắn.</w:t>
      </w:r>
      <w:r>
        <w:br w:type="textWrapping"/>
      </w:r>
      <w:r>
        <w:br w:type="textWrapping"/>
      </w:r>
      <w:r>
        <w:t xml:space="preserve">Chu Cẩn Sơ dẫn hắn đến một nhà hàng gần sân bay, mùi vị cũng tàm tạm, không tính là ngon, sau khi ăn xong lại mua thêm ít đồ ăn vặt ven đường lót dạ. Toàn bộ hành trình đều có Cung Bình đi cùng, Tiếu Lăng Tiêu cảm thấy người đại diện này có vẻ không vui. Ngẫm lại cũng đúng… Tiếu Lăng Tiêu đoán tâm tình của Cung Bình lúc này cũng không khác bà mẹ nuôi con là bao, tốn công tốn sức nuôi con trai lớn lên trở thành người ưu tú, kết quả con trai mình lại nhất quyết bám theo một thằng nhóc vừa nghèo vừa ngốc chẳng có ưu điểm gì ngoài khuôn mặt, dù là ai cũng không cảm thấy vui vẻ nổi. Về Cung Bình, Tiếu Lăng Tiêu không ghét người này, nhưng cũng không thể nói là thích, chẳng qua hắn cảm thấy người này lúc nào cũng ôm thái độ giải quyết việc chung, người như vậy thường khiến người ta không ghét nhưng cũng không thấy thích được bao nhiêu.</w:t>
      </w:r>
      <w:r>
        <w:br w:type="textWrapping"/>
      </w:r>
      <w:r>
        <w:br w:type="textWrapping"/>
      </w:r>
      <w:r>
        <w:t xml:space="preserve">Ba người đi dạo mở bên ngoài một tiếng đồng hồ, Cung Bình mới nhắc đến việc đi cất hành lí,</w:t>
      </w:r>
      <w:r>
        <w:br w:type="textWrapping"/>
      </w:r>
      <w:r>
        <w:br w:type="textWrapping"/>
      </w:r>
      <w:r>
        <w:t xml:space="preserve">“Vậy,” Chu Cẩn Sơ nói: “Tiếu Lăng Tiêu sẽ ngủ ở phòng tôi.”</w:t>
      </w:r>
      <w:r>
        <w:br w:type="textWrapping"/>
      </w:r>
      <w:r>
        <w:br w:type="textWrapping"/>
      </w:r>
      <w:r>
        <w:t xml:space="preserve">“A?” Tiếu Lăng Tiêu sợ ngây người.</w:t>
      </w:r>
      <w:r>
        <w:br w:type="textWrapping"/>
      </w:r>
      <w:r>
        <w:br w:type="textWrapping"/>
      </w:r>
      <w:r>
        <w:t xml:space="preserve">“Em không nghe nhầm.” Chu Cẩn Sơ gật đầu khẳng định: “Anh ở một mình, trong phòng có hai giường đơn. Em không cần tốn tiền thuê thêm một phòng, đương nhiên đoàn làm phim cũng sẽ không trả tiền phòng cho em.”</w:t>
      </w:r>
      <w:r>
        <w:br w:type="textWrapping"/>
      </w:r>
      <w:r>
        <w:br w:type="textWrapping"/>
      </w:r>
      <w:r>
        <w:t xml:space="preserve">Tiếu Lăng Tiêu nghe thấy cổ họng mình “Ực” một tiếng, tự dặn lòng mình không được nhút nhát đến mức muốn chui xuống đất, miệng gắng gượng nói: “Vậy…cũng được, chen chúc một chút cũng không sao, đằng nào cũng chỉ ở có một đêm.” Vì sợ làm phiền đến mọi người, sợ đạo diễn Thi không vui, Tiếu Lăng Tiêu chỉ ở lại một ngày. Chỉ một ngày, sẽ không ai có ý kiến.</w:t>
      </w:r>
      <w:r>
        <w:br w:type="textWrapping"/>
      </w:r>
      <w:r>
        <w:br w:type="textWrapping"/>
      </w:r>
      <w:r>
        <w:t xml:space="preserve">Cung Bình dùng vẻ mặt phức tạp nhìn Chu Cẩn Sơ: “Cậu ngày mai phải dậy sớm quay phim.”</w:t>
      </w:r>
      <w:r>
        <w:br w:type="textWrapping"/>
      </w:r>
      <w:r>
        <w:br w:type="textWrapping"/>
      </w:r>
      <w:r>
        <w:t xml:space="preserve">“Biết.”</w:t>
      </w:r>
      <w:r>
        <w:br w:type="textWrapping"/>
      </w:r>
      <w:r>
        <w:br w:type="textWrapping"/>
      </w:r>
      <w:r>
        <w:t xml:space="preserve">“Nhớ chú ý một chút, đừng… ở trong đoàn làm phim…”</w:t>
      </w:r>
      <w:r>
        <w:rPr>
          <w:i/>
        </w:rPr>
        <w:t xml:space="preserve"> ( =)))</w:t>
      </w:r>
      <w:r>
        <w:br w:type="textWrapping"/>
      </w:r>
      <w:r>
        <w:br w:type="textWrapping"/>
      </w:r>
      <w:r>
        <w:t xml:space="preserve">“Cung Bình!” Chu Cẩn Sơ trực tiếp ngắt lời Cung Bình: “Đừng có nghĩ lung tung ——”</w:t>
      </w:r>
      <w:r>
        <w:br w:type="textWrapping"/>
      </w:r>
      <w:r>
        <w:br w:type="textWrapping"/>
      </w:r>
      <w:r>
        <w:t xml:space="preserve">“…?” Tiếu Lăng Tiêu hỏi: “Sao vậy?”</w:t>
      </w:r>
      <w:r>
        <w:br w:type="textWrapping"/>
      </w:r>
      <w:r>
        <w:br w:type="textWrapping"/>
      </w:r>
      <w:r>
        <w:t xml:space="preserve">“Không có chuyện gì.” Chu Cẩn Sơ nói: “Đừng nghe anh ta.”</w:t>
      </w:r>
      <w:r>
        <w:br w:type="textWrapping"/>
      </w:r>
      <w:r>
        <w:br w:type="textWrapping"/>
      </w:r>
      <w:r>
        <w:t xml:space="preserve">“Nghe lời tôi, đừng có gây sự.” Cung Bình cau mày: “Không hiểu sao tôi lại có cảm giác sắp có chuyện gì đó xảy ra.”</w:t>
      </w:r>
      <w:r>
        <w:br w:type="textWrapping"/>
      </w:r>
      <w:r>
        <w:br w:type="textWrapping"/>
      </w:r>
      <w:r>
        <w:t xml:space="preserve">“Anh nói mệt chưa.”</w:t>
      </w:r>
      <w:r>
        <w:br w:type="textWrapping"/>
      </w:r>
      <w:r>
        <w:br w:type="textWrapping"/>
      </w:r>
      <w:r>
        <w:t xml:space="preserve">Sự thật chứng minh, Cung Bình chính là một con quạ đen cực kỳ to.</w:t>
      </w:r>
      <w:r>
        <w:br w:type="textWrapping"/>
      </w:r>
      <w:r>
        <w:br w:type="textWrapping"/>
      </w:r>
      <w:r>
        <w:t xml:space="preserve">Sau khi Chu Cẩn Sơ đưa Tiếu Lăng Tiêu về phòng mình, quả nhiễn đã xảy ra chuyện, chỉ là so với chuyện Cung Bình nghĩ lại khác nhau một trời một vực.</w:t>
      </w:r>
      <w:r>
        <w:br w:type="textWrapping"/>
      </w:r>
      <w:r>
        <w:br w:type="textWrapping"/>
      </w:r>
      <w:r>
        <w:t xml:space="preserve">Lúc Chu Cẩn Sơ nhận thẻ mở cửa phòng, trong lòng bỗng xuất hiện một cảm giác kỳ quái, nhưng cuối cùng y vẫn không nói gì.</w:t>
      </w:r>
      <w:r>
        <w:br w:type="textWrapping"/>
      </w:r>
      <w:r>
        <w:br w:type="textWrapping"/>
      </w:r>
      <w:r>
        <w:t xml:space="preserve">“Sao vậy?” Tiếu Lăng Tiêu hỏi.</w:t>
      </w:r>
      <w:r>
        <w:br w:type="textWrapping"/>
      </w:r>
      <w:r>
        <w:br w:type="textWrapping"/>
      </w:r>
      <w:r>
        <w:t xml:space="preserve">Chu Cẩn Sơ lắc đầu một cái.</w:t>
      </w:r>
      <w:r>
        <w:br w:type="textWrapping"/>
      </w:r>
      <w:r>
        <w:br w:type="textWrapping"/>
      </w:r>
      <w:r>
        <w:t xml:space="preserve">Tiếu Lăng Tiêu vai đeo một cái ba lô to, đi theo Chu Cẩn Sơ lên phòng.</w:t>
      </w:r>
      <w:r>
        <w:br w:type="textWrapping"/>
      </w:r>
      <w:r>
        <w:br w:type="textWrapping"/>
      </w:r>
      <w:r>
        <w:t xml:space="preserve">Có điều, vừa đi qua hành lang, nhìn thấy phòng mình, cả hai đều cảm thấy không ổn.</w:t>
      </w:r>
      <w:r>
        <w:br w:type="textWrapping"/>
      </w:r>
      <w:r>
        <w:br w:type="textWrapping"/>
      </w:r>
      <w:r>
        <w:t xml:space="preserve">—— xung quanh phòng rất bừa bộn, mỗi nơi đều có dấu hiệu bị đập phá, đồ dùng của Chu Cẩn Sơ nằm ngổn ngang trên mặt đất, nhiều túi áo túi quần bị móc ra, ngắn kéo tủ đều bị mở, vali khóa mã bị cạy nát, đồ dùng trong vali cũng bị bới lung tung, thậm chí còn bị rơi ra ngoài. Tất cả túi đựng đồ đều bị móc rỗng, đồ vật bên trong bị bới tung, nằm rải rác trên thảm trải sàn màu trắng sữa. Tiếu Lăng Tiêu nhìn thấy thuốc, đồ ăn vặt, ớt chưng, miếng dán nhiệt, khăn quàng cổ, bài tây cùng rất nhiều thứ hắn đưa cho Chu Cẩn Sơ trong lần đi thăm trước vứt vương vãi khắp nơi, phía trên dính đầy dấu chân, hộp thuốc bị giẫm bẹp, đồ ăn vặt bị giẫm nát, khăn quàng cổ bị vo bẩn thỉu, đến quần lót cũng rơi ra vài chiếc.</w:t>
      </w:r>
      <w:r>
        <w:br w:type="textWrapping"/>
      </w:r>
      <w:r>
        <w:br w:type="textWrapping"/>
      </w:r>
      <w:r>
        <w:t xml:space="preserve">Tiếu Lăng Tiêu không có thời gian thương tiếc cho đống đồ dùng kia, bởi vì, trong phòng có người.</w:t>
      </w:r>
      <w:r>
        <w:br w:type="textWrapping"/>
      </w:r>
      <w:r>
        <w:br w:type="textWrapping"/>
      </w:r>
      <w:r>
        <w:t xml:space="preserve">Cảm giác của con người đôi khi rất kì diệu, trước khi nhìn thấy bóng người Tiếu Lăng Tiêu đã biết trong phòng vẫn còn nhưng người khác, hắn  còn biết Chu Cẩn Sơ cũng nhận ra.</w:t>
      </w:r>
      <w:r>
        <w:br w:type="textWrapping"/>
      </w:r>
      <w:r>
        <w:br w:type="textWrapping"/>
      </w:r>
      <w:r>
        <w:t xml:space="preserve">Hắn nhanh chóng đi lướt qua gian phòng, nhìn thấy một khối nhô lên phía sau rèm cửa sổ.</w:t>
      </w:r>
      <w:r>
        <w:br w:type="textWrapping"/>
      </w:r>
      <w:r>
        <w:br w:type="textWrapping"/>
      </w:r>
      <w:r>
        <w:t xml:space="preserve">“… Ai?” Tiếu Lăng Tiêu hỏi.</w:t>
      </w:r>
      <w:r>
        <w:br w:type="textWrapping"/>
      </w:r>
      <w:r>
        <w:br w:type="textWrapping"/>
      </w:r>
      <w:r>
        <w:t xml:space="preserve">Thực ra đáp án rất rõ ràng —— phòng khách sạn có trộm lẻn vào.</w:t>
      </w:r>
      <w:r>
        <w:br w:type="textWrapping"/>
      </w:r>
      <w:r>
        <w:br w:type="textWrapping"/>
      </w:r>
      <w:r>
        <w:t xml:space="preserve">Ngay lúc này, chỉ thấy một tiếng “cạch” thật lớn, Tiếu Lăng Tiêu nhìn thấy cửa phòng vệ sinh bị đẩy mạnh, một người trẻ tuổi mang vẻ mặt hung dữ vọt tới, cùng lúc đó rèm cửa cũng động đây, một người khác cũng phối hợp lao về phía hắn.</w:t>
      </w:r>
      <w:r>
        <w:br w:type="textWrapping"/>
      </w:r>
      <w:r>
        <w:br w:type="textWrapping"/>
      </w:r>
      <w:r>
        <w:t xml:space="preserve">Tuổi của hai kẻ này không lớn, Tiếu Lăng Tiêu đoán chừng mười sáu, mười bảy tuổi, dáng vẻ to lớn cường tráng. Hai tên này hẳn là đến ăn trộm, nhưng lại không ngờ ban ngày Chu Cẩn Sơ đã quay về. Ngay trước khi Chu Cẩn Sơ mở cửa, bọn chúng một trốn sau rèm cửa sổ một trốn vào phòng vệ sinh. Tên trốn sau rèm cửa sổ có khả năng IQ không quá cao —— chỗ đó rất khó che giấu, dễ bị người khác phát hiện. Ngay khi Tiếu Lăng Tiêu lên tiếng, bọn chúng hoảng hốt quyết định đánh người ngất xỉu rồi chuồn đi. Ngoại trừ cách này cũng không có biện pháp khác —— không đánh, chẳng lẽ lại ngồi uống uống trà thương lượng rồi chia tay trong hòa bình? Ai dám đảm bảo sau khi ra ngoài chúng sẽ không bị bắt lại? Chỉ là, nhìn vẻ mặt của hai tên trộm, Tiếu Lăng Tiêu cảm thấy bọn chúng có khả năng không ngờ tới, Chu Cẩn Sơ không quay về một mình, dù sao đứng sau rèm cửa và phòng vệ sinh đều không thể bao quát được toàn bộ căn phòng.</w:t>
      </w:r>
      <w:r>
        <w:br w:type="textWrapping"/>
      </w:r>
      <w:r>
        <w:br w:type="textWrapping"/>
      </w:r>
      <w:r>
        <w:t xml:space="preserve">Chu Cẩn Sơ lập tức lùi hai bước trong nháy mắt, cẩn thận quan sát hai bên, cùng lúc đó kéo Tiếu Lăng Tiêu giấu ra sau lưng mình.</w:t>
      </w:r>
      <w:r>
        <w:br w:type="textWrapping"/>
      </w:r>
      <w:r>
        <w:br w:type="textWrapping"/>
      </w:r>
      <w:r>
        <w:t xml:space="preserve">“Chu Cẩn Sơ…?”</w:t>
      </w:r>
      <w:r>
        <w:br w:type="textWrapping"/>
      </w:r>
      <w:r>
        <w:br w:type="textWrapping"/>
      </w:r>
      <w:r>
        <w:t xml:space="preserve">“Nấp sau lưng anh, đừng nhìn ra ngoài.”</w:t>
      </w:r>
      <w:r>
        <w:br w:type="textWrapping"/>
      </w:r>
      <w:r>
        <w:br w:type="textWrapping"/>
      </w:r>
      <w:r>
        <w:t xml:space="preserve">“……”</w:t>
      </w:r>
      <w:r>
        <w:br w:type="textWrapping"/>
      </w:r>
      <w:r>
        <w:br w:type="textWrapping"/>
      </w:r>
      <w:r>
        <w:t xml:space="preserve">Nhưng ngay khi Chu Cẩn Sơ chuẩn bị lấy một chọi hai, Tiếu Lăng Tiêu lại đột nhiên nhảy ra từ phía sau, ngược lại bảo hộ y sau lưng mình, cầm lấy một cái thắt lưng rơi trên đất của Chu Cẩn Sơ bắt đầu quất: “Gâu! Gâu! Gâu! Gâu gâu gâu gâu gâu…!”</w:t>
      </w:r>
      <w:r>
        <w:rPr>
          <w:i/>
        </w:rPr>
        <w:t xml:space="preserve"> (…SM tình thú?!)</w:t>
      </w:r>
      <w:r>
        <w:br w:type="textWrapping"/>
      </w:r>
      <w:r>
        <w:br w:type="textWrapping"/>
      </w:r>
      <w:r>
        <w:t xml:space="preserve">Hắn cũng không có thời gian giữ hình tượng, nhìn càng giống chó điên càng tốt, Tiếu Lăng Tiêu vẫn luôn cho rằng, lúc đánh nhau, khí thế vẫn là thứ quan trọng nhất. Nói cách khác, ai nhìn càng hung dữ đáng sợ, kẻ đó chín phần mười sẽ thắng. Hắn chỉ hi vọng giờ phút này mình có thể biến thành chó, cắn hai tên kia vài chục cái lỗ.</w:t>
      </w:r>
      <w:r>
        <w:br w:type="textWrapping"/>
      </w:r>
      <w:r>
        <w:br w:type="textWrapping"/>
      </w:r>
      <w:r>
        <w:t xml:space="preserve">Thắt lưng vung rất mạnh, vừa nhấc lên liền xuất hiện tiếng gió vù vù.</w:t>
      </w:r>
      <w:r>
        <w:br w:type="textWrapping"/>
      </w:r>
      <w:r>
        <w:br w:type="textWrapping"/>
      </w:r>
      <w:r>
        <w:t xml:space="preserve">Ánh mắt hắn đỏ bừng, phải bảo vệ Chu Cẩn Sơ.</w:t>
      </w:r>
      <w:r>
        <w:br w:type="textWrapping"/>
      </w:r>
      <w:r>
        <w:br w:type="textWrapping"/>
      </w:r>
      <w:r>
        <w:t xml:space="preserve">Thấy dáng vẻ này của Tiếu Lăng Tiêu, hai tên trộm quả nhiên không dám tiến lên, thậm chí còn bị quất mấy lần, một lần đều đánh thẳng lên mặt vô cùng đau.</w:t>
      </w:r>
      <w:r>
        <w:br w:type="textWrapping"/>
      </w:r>
      <w:r>
        <w:br w:type="textWrapping"/>
      </w:r>
      <w:r>
        <w:t xml:space="preserve">“Em làm gì thế?” Thấy Tiếu Lăng Tiêu xông lên, Chu Cẩn Sơ kéo hắn lại: “Đừng cử động, bọn chúng có dao.”</w:t>
      </w:r>
      <w:r>
        <w:br w:type="textWrapping"/>
      </w:r>
      <w:r>
        <w:br w:type="textWrapping"/>
      </w:r>
      <w:r>
        <w:t xml:space="preserve">“Bọn chúng dám đâm?”</w:t>
      </w:r>
      <w:r>
        <w:br w:type="textWrapping"/>
      </w:r>
      <w:r>
        <w:br w:type="textWrapping"/>
      </w:r>
      <w:r>
        <w:t xml:space="preserve">“Chưa chắc.”</w:t>
      </w:r>
      <w:r>
        <w:br w:type="textWrapping"/>
      </w:r>
      <w:r>
        <w:br w:type="textWrapping"/>
      </w:r>
      <w:r>
        <w:t xml:space="preserve">Tiếu Lăng Tiêu đương nhiên không thể để Chu Cẩn Sơ một chọi hai, nhưng thắt lưng lại bị Chu Cẩn Sơ lấy mất.</w:t>
      </w:r>
      <w:r>
        <w:br w:type="textWrapping"/>
      </w:r>
      <w:r>
        <w:br w:type="textWrapping"/>
      </w:r>
      <w:r>
        <w:t xml:space="preserve">Phải làm sao bây giờ…?</w:t>
      </w:r>
      <w:r>
        <w:br w:type="textWrapping"/>
      </w:r>
      <w:r>
        <w:br w:type="textWrapping"/>
      </w:r>
      <w:r>
        <w:t xml:space="preserve">Phải rồi, Tiếu Lăng Tiêu chợt nghĩ, có thể mở hai lọ ớt chưng đổ ra tay, bôi thẳng lên mặt hai tên trộm, lực sát thương chắc chắn rất cao.</w:t>
      </w:r>
      <w:r>
        <w:br w:type="textWrapping"/>
      </w:r>
      <w:r>
        <w:br w:type="textWrapping"/>
      </w:r>
      <w:r>
        <w:t xml:space="preserve">Tiếu Lăng Tiêu chưa kịp lên kế hoạch, Chu Cẩn Sơ đột nhiên lật ga trải giường trùm lên người, sau đó Tiếu Lăng Tiêu nghe thấy y nói: “Em vào phòng vệ sinh khóa trái cửa, báo cảnh sát.”</w:t>
      </w:r>
      <w:r>
        <w:br w:type="textWrapping"/>
      </w:r>
      <w:r>
        <w:br w:type="textWrapping"/>
      </w:r>
      <w:r>
        <w:t xml:space="preserve">“A… ừ!” Tiếu Lăng Tiêu cũng không còn thời gian xem xét tình hình, dùng tốc độ bàn thờ lao vào phòng vệ sinh.</w:t>
      </w:r>
      <w:r>
        <w:br w:type="textWrapping"/>
      </w:r>
      <w:r>
        <w:br w:type="textWrapping"/>
      </w:r>
      <w:r>
        <w:t xml:space="preserve">Sau khi báo cảnh sát xong, hắn mới nhận ra, bên ngoài đã yên tĩnh.</w:t>
      </w:r>
      <w:r>
        <w:br w:type="textWrapping"/>
      </w:r>
      <w:r>
        <w:br w:type="textWrapping"/>
      </w:r>
      <w:r>
        <w:t xml:space="preserve">Hắn mở cửa, cẩn cẩn thận thận đi ra ngoài, nhìn thấy chỉ còn một mình Chu Cẩn Sơ trong phòng.</w:t>
      </w:r>
      <w:r>
        <w:br w:type="textWrapping"/>
      </w:r>
      <w:r>
        <w:br w:type="textWrapping"/>
      </w:r>
      <w:r>
        <w:t xml:space="preserve">“Bọn chúng thấy em đi báo cảnh sát, đánh liều chạy ra ngoài.”</w:t>
      </w:r>
      <w:r>
        <w:br w:type="textWrapping"/>
      </w:r>
      <w:r>
        <w:br w:type="textWrapping"/>
      </w:r>
      <w:r>
        <w:t xml:space="preserve">“Ồ…”</w:t>
      </w:r>
      <w:r>
        <w:br w:type="textWrapping"/>
      </w:r>
      <w:r>
        <w:br w:type="textWrapping"/>
      </w:r>
      <w:r>
        <w:t xml:space="preserve">Chu Cẩn Sơ sờ sờ cái cằm vừa bị đánh một cú: “Có vết thương không?”</w:t>
      </w:r>
      <w:r>
        <w:br w:type="textWrapping"/>
      </w:r>
      <w:r>
        <w:br w:type="textWrapping"/>
      </w:r>
      <w:r>
        <w:t xml:space="preserve">“Bị ứ máu…”</w:t>
      </w:r>
      <w:r>
        <w:br w:type="textWrapping"/>
      </w:r>
      <w:r>
        <w:br w:type="textWrapping"/>
      </w:r>
      <w:r>
        <w:t xml:space="preserve">“Quả nhiên.”</w:t>
      </w:r>
      <w:r>
        <w:br w:type="textWrapping"/>
      </w:r>
      <w:r>
        <w:br w:type="textWrapping"/>
      </w:r>
      <w:r>
        <w:t xml:space="preserve">“Chu Cẩn Sơ…”</w:t>
      </w:r>
      <w:r>
        <w:br w:type="textWrapping"/>
      </w:r>
      <w:r>
        <w:br w:type="textWrapping"/>
      </w:r>
      <w:r>
        <w:t xml:space="preserve">“Anh báo cho đạo diễn một tiếng, chúng ta chờ cảnh sát đến.”</w:t>
      </w:r>
      <w:r>
        <w:br w:type="textWrapping"/>
      </w:r>
      <w:r>
        <w:br w:type="textWrapping"/>
      </w:r>
      <w:r>
        <w:t xml:space="preserve">“Dạ…”</w:t>
      </w:r>
      <w:r>
        <w:br w:type="textWrapping"/>
      </w:r>
      <w:r>
        <w:br w:type="textWrapping"/>
      </w:r>
      <w:r>
        <w:t xml:space="preserve">—— thân phận hai tên trộm rất nhanh đã được xác minh, không ngờ lại là diễn viên quần chúng trong đoàn làm phim của Chu Cẩn Sơ. Cả hai đều là trẻ vị thành niên mười sáu tuổi, không học cấp ba, nghĩ đến phim trường đóng vai quần chúng có thể kiếm được tiền, lại không ngờ tằng thu nhập của diễn viên quần chúng khác xa so với tưởng tượng của mình, ngoại trừ một số ít có biểu hiện tốt được mời diễn thêm, đa số người còn lại chỉ thu được mấy chục nhân dân tệ một ngày  —— thấp nhất chỉ có ba mươi tệ, tiêu cái gì cũng không đủ, đến cơm hộp cũng chỉ mua được loại dăm ba sợi rau cùng một mẩu thịt. Có khi phó đạo diễn còn cắt xén bớt lương và tiền thưởng, thậm chí có trường hợp cò mồi sẽ ăn bớt phần lớn tiền lương, nói thẳng ra, ngoài những người có chút khả năng diễn xuất, có thể nắm một vai phụ nho nhỏ như quản gia, nô tỳ có một ít lời thoại được mời riêng ra, những người còn lại đều không thể sinh sống chỉ dựa vào tiền lương này được.</w:t>
      </w:r>
      <w:r>
        <w:br w:type="textWrapping"/>
      </w:r>
      <w:r>
        <w:br w:type="textWrapping"/>
      </w:r>
      <w:r>
        <w:t xml:space="preserve">Hai tên trộm lăn lộn được hai ba tháng, cuối cùng quyết định không làm diễn viên quần chúng nữa. Nhưng trước khi đi cả hai quyết định “làm một vố”. Chúng thấy một nữ diễn viên có rất nhiều đồ trang sức, nổi ý ăn trộm, cảm thấy bản thân lần này có thể “kiếm lời kha khá”.</w:t>
      </w:r>
      <w:r>
        <w:br w:type="textWrapping"/>
      </w:r>
      <w:r>
        <w:br w:type="textWrapping"/>
      </w:r>
      <w:r>
        <w:t xml:space="preserve">Bọn chúng thừa dịp ban ngày đoàn làm phim đều bận rộn quay phim, đánh gục nhân viên lễ tân, trộm thẻ mở cửa đột nhập vào phòng nữ diễn viên. Nhưng cuối cùng chúng chỉ có thể tức giận bỏ đi, vì ở trong phòng cũng không có chiến lợi phẩm nào —— nữ diễn viên kia thích đeo tất cả trang sức mình mang theo lên người. Cả hai không cam lòng lẻn vào phòng Chu Cẩn Sơ, nghĩ thầm người này vừa nổi tiếng lại có thu nhập cao, nói không chắc có thể tìm được một ít đồ quý giá, lại không ngờ Chu Cẩn Sơ đột nhiên quay lại.</w:t>
      </w:r>
      <w:r>
        <w:br w:type="textWrapping"/>
      </w:r>
      <w:r>
        <w:br w:type="textWrapping"/>
      </w:r>
      <w:r>
        <w:t xml:space="preserve">“Ầy…” Tiếu Lăng Tiêu than thở: “Em hiểu được, muốn dựa vào nghề này kiếm tiền, không dễ một chút nào.</w:t>
      </w:r>
      <w:r>
        <w:br w:type="textWrapping"/>
      </w:r>
      <w:r>
        <w:br w:type="textWrapping"/>
      </w:r>
      <w:r>
        <w:t xml:space="preserve">“Ừ.”</w:t>
      </w:r>
      <w:r>
        <w:br w:type="textWrapping"/>
      </w:r>
      <w:r>
        <w:br w:type="textWrapping"/>
      </w:r>
      <w:r>
        <w:t xml:space="preserve">“Anh…” Tiếu Lăng Tiêu tỉ mỉ quan sát Chu Cẩn  Sơ: “Anh nhìn có vẻ không vui?”</w:t>
      </w:r>
      <w:r>
        <w:br w:type="textWrapping"/>
      </w:r>
      <w:r>
        <w:br w:type="textWrapping"/>
      </w:r>
      <w:r>
        <w:t xml:space="preserve">Chu Cẩn Sơ không lên tiếng.</w:t>
      </w:r>
      <w:r>
        <w:br w:type="textWrapping"/>
      </w:r>
      <w:r>
        <w:br w:type="textWrapping"/>
      </w:r>
      <w:r>
        <w:t xml:space="preserve">Tiếu Lăng Tiêu hiểu rất rõ Chu Cẩn Sơ, lập tức nhận ra đối phương đang tức giận, vô cùng săn sóc mở miệng an ủi: “Đừng nóng giận, chúng ta không làm mất đồ gì quan trọng, anh cũng không sao, coi như là vạn hạnh trong bất hạnh rồi. Còn vali…coi như là của đi thay người đi.”</w:t>
      </w:r>
      <w:r>
        <w:br w:type="textWrapping"/>
      </w:r>
      <w:r>
        <w:br w:type="textWrapping"/>
      </w:r>
      <w:r>
        <w:t xml:space="preserve">Chu Cẩn Sơ: “Không phải vì mấy thứ đó.”</w:t>
      </w:r>
      <w:r>
        <w:br w:type="textWrapping"/>
      </w:r>
      <w:r>
        <w:br w:type="textWrapping"/>
      </w:r>
      <w:r>
        <w:t xml:space="preserve">“A?” Tiếu Lăng Tiêu hiếu kỳ: “Vậy thì vì sao?”</w:t>
      </w:r>
      <w:r>
        <w:br w:type="textWrapping"/>
      </w:r>
      <w:r>
        <w:br w:type="textWrapping"/>
      </w:r>
      <w:r>
        <w:t xml:space="preserve">“Em còn không biết?”</w:t>
      </w:r>
      <w:r>
        <w:br w:type="textWrapping"/>
      </w:r>
      <w:r>
        <w:br w:type="textWrapping"/>
      </w:r>
      <w:r>
        <w:t xml:space="preserve">“Không, không biết…” Tiếu Lăng Tiêu rất sợ Chu Cẩn Sơ tức giận, sợ tới mức bắt đầu nói lắp.</w:t>
      </w:r>
      <w:r>
        <w:br w:type="textWrapping"/>
      </w:r>
      <w:r>
        <w:br w:type="textWrapping"/>
      </w:r>
      <w:r>
        <w:t xml:space="preserve">“Bởi vì em không nghe lời.”</w:t>
      </w:r>
      <w:r>
        <w:br w:type="textWrapping"/>
      </w:r>
      <w:r>
        <w:br w:type="textWrapping"/>
      </w:r>
      <w:r>
        <w:t xml:space="preserve">“Ha…?”</w:t>
      </w:r>
      <w:r>
        <w:br w:type="textWrapping"/>
      </w:r>
      <w:r>
        <w:br w:type="textWrapping"/>
      </w:r>
      <w:r>
        <w:t xml:space="preserve">“Anh còn không cần em bảo vệ.”</w:t>
      </w:r>
      <w:r>
        <w:br w:type="textWrapping"/>
      </w:r>
      <w:r>
        <w:br w:type="textWrapping"/>
      </w:r>
      <w:r>
        <w:t xml:space="preserve">“…………..”</w:t>
      </w:r>
      <w:r>
        <w:br w:type="textWrapping"/>
      </w:r>
      <w:r>
        <w:br w:type="textWrapping"/>
      </w:r>
      <w:r>
        <w:t xml:space="preserve">“Tiếu Lăng Tiêu, em biết không? Nếu hôm nay em bị thương, anh sẽ cảm thấy, có một số điều quan trọng, có lẽ anh mãi mãi không có tư cách để nói cho em nghe nữa rồi.</w:t>
      </w:r>
      <w:r>
        <w:br w:type="textWrapping"/>
      </w:r>
      <w:r>
        <w:br w:type="textWrapping"/>
      </w:r>
      <w:r>
        <w:t xml:space="preserve">“…………”</w:t>
      </w:r>
      <w:r>
        <w:br w:type="textWrapping"/>
      </w:r>
      <w:r>
        <w:br w:type="textWrapping"/>
      </w:r>
      <w:r>
        <w:t xml:space="preserve">Chu Cẩn Sơ lại thở dài: “Thật may mắn, người trúng đòn là anh.”</w:t>
      </w:r>
      <w:r>
        <w:br w:type="textWrapping"/>
      </w:r>
      <w:r>
        <w:br w:type="textWrapping"/>
      </w:r>
      <w:r>
        <w:t xml:space="preserve">“Xin lỗi…” Tiếu Lăng Tiêu nói lí nhí, trong lòng lại quyết định chôn giấu kế hoạch “bôi ớt chưng lên mặt” vĩnh viễn —— hắn tuyệt đối không thể để Chu Cẩn Sơ biết khi ấy hắn còn định đánh tiếp, mặc dù hắn đến bây giờ vẫn cảm thấy “bôi ớt chưng lên mặt” là một kế hoạch siêu hoàn mỹ.</w:t>
      </w:r>
      <w:r>
        <w:br w:type="textWrapping"/>
      </w:r>
      <w:r>
        <w:br w:type="textWrapping"/>
      </w:r>
      <w:r>
        <w:t xml:space="preserve">“Tiếu Lăng Tiêu,” Chu Cẩn Sơ nói tiếp: “Bây giờ vẫn còn rất loạn. Chờ bộ phim này đóng máy, đợi anh chính thức có thời gian rảnh rỗi, anh có vài lời muốn nói với em.”</w:t>
      </w:r>
      <w:r>
        <w:br w:type="textWrapping"/>
      </w:r>
      <w:r>
        <w:br w:type="textWrapping"/>
      </w:r>
      <w:r>
        <w:t xml:space="preserve">“… A?”</w:t>
      </w:r>
      <w:r>
        <w:br w:type="textWrapping"/>
      </w:r>
      <w:r>
        <w:br w:type="textWrapping"/>
      </w:r>
      <w:r>
        <w:t xml:space="preserve">“Ừm,” Chu Cẩn Sơ nhìn chăm chú vào đôi mắt Tiếu Lăng Tiêu: “Ngày hôm nay, lúc hai người kia lao ra, khiến anh chân chính nhận ra một số thứ.”</w:t>
      </w:r>
      <w:r>
        <w:br w:type="textWrapping"/>
      </w:r>
      <w:r>
        <w:br w:type="textWrapping"/>
      </w:r>
    </w:p>
    <w:p>
      <w:pPr>
        <w:pStyle w:val="Heading2"/>
      </w:pPr>
      <w:bookmarkStart w:id="88" w:name="chương-55-quay-phim-15"/>
      <w:bookmarkEnd w:id="88"/>
      <w:r>
        <w:t xml:space="preserve">55. Chương 55: Quay Phim (15)</w:t>
      </w:r>
    </w:p>
    <w:p>
      <w:pPr>
        <w:pStyle w:val="Compact"/>
      </w:pPr>
      <w:r>
        <w:br w:type="textWrapping"/>
      </w:r>
      <w:r>
        <w:br w:type="textWrapping"/>
      </w:r>
      <w:r>
        <w:t xml:space="preserve">Còn chưa tới buổi tối, hai tên trộm cũng đã bị tóm —— hai đứa trẻ vị thành niên đến ga tàu của thành phố bên cạnh, mau vé tàu chuẩn bị về nhà, kết quả vừa tới cổng soát vé đã bị cảnh sát tóm gọn. Vụ án này được cảnh sát địa phương đề lên làm trọng điểm.</w:t>
      </w:r>
      <w:r>
        <w:br w:type="textWrapping"/>
      </w:r>
      <w:r>
        <w:br w:type="textWrapping"/>
      </w:r>
      <w:r>
        <w:t xml:space="preserve">Chu Cẩn Sơ và Tiếu Lăng Tiêu nhận được điện thoại của cảnh sát, thông báo đến nhận diện tội phạm, còn phải ký tên lên một số giấy tờ khởi tố. Cảnh sát hình sự nói cho hai người, “kẻ tình nghi”  sẽ bị tạm giam cho tới lúc khởi tố để tiến hành điều tra.</w:t>
      </w:r>
      <w:r>
        <w:br w:type="textWrapping"/>
      </w:r>
      <w:r>
        <w:br w:type="textWrapping"/>
      </w:r>
      <w:r>
        <w:t xml:space="preserve">Kết quả, vừa đến trụ sở, Tiếu Lăng Tiêu liền nghe được khẩu cung của hai tên trộm, chúng nói mình được Tiếu Lăng Tiêu thuê, không hề có ý định trộm cắp, chúng chỉ đang “phối hợp diễn xuất” —— Tiếu Lăng Tiêu muốn nịnh bợ Chu Cẩn Sơ, để đối phương giới thiệu tài nguyên cho mình nên bày ra kế “anh hùng cứu mỹ nhân”, với mục đích lót đường cho sự nghiệp diễn xuất của mình càng trở nên thuận lợi. Chúng còn nói, ví dụ về kiểu “cứu” quý nhân được thăng quan tiến chức có không ít, vì vậy Tiếu Lăng Tiêu quyết định tự biên tự diễn một phen. Tiếu Lăng Tiêu hứa với chúng nhất định sẽ thả người, chỉ cần cả hai không trộm đồ vật, hắn sẽ ngăn đoàn làm phim báo án.</w:t>
      </w:r>
      <w:r>
        <w:br w:type="textWrapping"/>
      </w:r>
      <w:r>
        <w:br w:type="textWrapping"/>
      </w:r>
      <w:r>
        <w:t xml:space="preserve">“Tụi nó có bệnh à?!” Tiếu Lăng Tiêu gào thét: “IQ quá thấp!”</w:t>
      </w:r>
      <w:r>
        <w:br w:type="textWrapping"/>
      </w:r>
      <w:r>
        <w:br w:type="textWrapping"/>
      </w:r>
      <w:r>
        <w:t xml:space="preserve">Thảo nào đến diễn viên quần chúng cũng diễn không xong!</w:t>
      </w:r>
      <w:r>
        <w:br w:type="textWrapping"/>
      </w:r>
      <w:r>
        <w:br w:type="textWrapping"/>
      </w:r>
      <w:r>
        <w:t xml:space="preserve">“Đừng nóng giận,” Chu Cẩn Sơ đứng bên cạnh an ủi Tiếu Lăng Tiêu: “Sẽ không khiến em chịu oan ức.”</w:t>
      </w:r>
      <w:r>
        <w:br w:type="textWrapping"/>
      </w:r>
      <w:r>
        <w:br w:type="textWrapping"/>
      </w:r>
      <w:r>
        <w:t xml:space="preserve">“Trẻ con bây giờ bị lậm phim hết à?! Lại còn nghiện phim cảnh sát hình sự! Tưởng bắt chước là thoát được tội?!”</w:t>
      </w:r>
      <w:r>
        <w:br w:type="textWrapping"/>
      </w:r>
      <w:r>
        <w:br w:type="textWrapping"/>
      </w:r>
      <w:r>
        <w:t xml:space="preserve">“Phải phải phải,” Chu Cẩn Sơ tiếp tục dỗ: “Đều bị lậm phim hết.”</w:t>
      </w:r>
      <w:r>
        <w:br w:type="textWrapping"/>
      </w:r>
      <w:r>
        <w:br w:type="textWrapping"/>
      </w:r>
      <w:r>
        <w:t xml:space="preserve">“Tức chết em,” Tiếu Lăng Tiêu hầm hầm hừ hừ: “Hết cả buồn ngủ.”</w:t>
      </w:r>
      <w:r>
        <w:br w:type="textWrapping"/>
      </w:r>
      <w:r>
        <w:br w:type="textWrapping"/>
      </w:r>
      <w:r>
        <w:t xml:space="preserve">“Đừng nóng giận, không đáng.”</w:t>
      </w:r>
      <w:r>
        <w:br w:type="textWrapping"/>
      </w:r>
      <w:r>
        <w:br w:type="textWrapping"/>
      </w:r>
      <w:r>
        <w:t xml:space="preserve">“Em chỉ mong mình là khuyển yêu thật sự, cắn chết chúng nó!”</w:t>
      </w:r>
      <w:r>
        <w:br w:type="textWrapping"/>
      </w:r>
      <w:r>
        <w:br w:type="textWrapping"/>
      </w:r>
      <w:r>
        <w:t xml:space="preserve">“Đừng,” Chu Cẩn Sơ: “Anh vẫn thích người bình thường hơn.”</w:t>
      </w:r>
      <w:r>
        <w:br w:type="textWrapping"/>
      </w:r>
      <w:r>
        <w:br w:type="textWrapping"/>
      </w:r>
      <w:r>
        <w:t xml:space="preserve">“Ừm…” Tiếu Lăng Tiêu dùng vẻ mặt phức tạp đáp lại.</w:t>
      </w:r>
      <w:r>
        <w:br w:type="textWrapping"/>
      </w:r>
      <w:r>
        <w:br w:type="textWrapping"/>
      </w:r>
      <w:r>
        <w:t xml:space="preserve">Cung Bình ngồi ở một bên, nhìn hai người nói chuyện không lên tiếng.</w:t>
      </w:r>
      <w:r>
        <w:br w:type="textWrapping"/>
      </w:r>
      <w:r>
        <w:br w:type="textWrapping"/>
      </w:r>
      <w:r>
        <w:t xml:space="preserve">Cuối cùng, vì không có chứng cứ, cảnh sát không thể cưỡng chế buộc tội Tiếu Lăng Tiêu, vụ án không thể khởi tố.</w:t>
      </w:r>
      <w:r>
        <w:br w:type="textWrapping"/>
      </w:r>
      <w:r>
        <w:br w:type="textWrapping"/>
      </w:r>
      <w:r>
        <w:t xml:space="preserve">Tiếu Lăng Tiêu mơ màng quay lại khách sạn, nằm trên giường ôm gối tức giận lăn qua lăn lại, suốt một buổi tối đều ngủ không ngon, Chu Cẩn Sơ khuyên thế nào cũng không được, vừa đến sáng hôm sau rời khỏi thành phố đáng ghét này.</w:t>
      </w:r>
      <w:r>
        <w:br w:type="textWrapping"/>
      </w:r>
      <w:r>
        <w:br w:type="textWrapping"/>
      </w:r>
      <w:r>
        <w:t xml:space="preserve">—— khiến cho Chu Cẩn Sơ khá bất ngờ, ngau sau khi Tiếu Lăng Tiêu rời đi, Cung Bình lại đến phòng của y.</w:t>
      </w:r>
      <w:r>
        <w:br w:type="textWrapping"/>
      </w:r>
      <w:r>
        <w:br w:type="textWrapping"/>
      </w:r>
      <w:r>
        <w:t xml:space="preserve">“……?”</w:t>
      </w:r>
      <w:r>
        <w:br w:type="textWrapping"/>
      </w:r>
      <w:r>
        <w:br w:type="textWrapping"/>
      </w:r>
      <w:r>
        <w:t xml:space="preserve">“Cậu thấy thế nào?” Cung Bình trực tiếp đi thẳng vào vấn đề.</w:t>
      </w:r>
      <w:r>
        <w:br w:type="textWrapping"/>
      </w:r>
      <w:r>
        <w:br w:type="textWrapping"/>
      </w:r>
      <w:r>
        <w:t xml:space="preserve">Chu Cẩn Sơ sửng sốt một lát: “Cái gì mà “thấy thế nào”?”</w:t>
      </w:r>
      <w:r>
        <w:br w:type="textWrapping"/>
      </w:r>
      <w:r>
        <w:br w:type="textWrapping"/>
      </w:r>
      <w:r>
        <w:t xml:space="preserve">“Cậu cho rằng tất cả chỉ là trùng hợp, hay là do Tiếu Lăng Tiêu tự biên tự diễn?”</w:t>
      </w:r>
      <w:r>
        <w:br w:type="textWrapping"/>
      </w:r>
      <w:r>
        <w:br w:type="textWrapping"/>
      </w:r>
      <w:r>
        <w:t xml:space="preserve">“Hả?” Chu Cẩn Sơ nhìn người đại diện của mình: “Tại sao anh lại hỏi như vậy?”</w:t>
      </w:r>
      <w:r>
        <w:br w:type="textWrapping"/>
      </w:r>
      <w:r>
        <w:br w:type="textWrapping"/>
      </w:r>
      <w:r>
        <w:t xml:space="preserve">“Nếu chỉ đơn thuần trải qua chuyện này, đương nhiên sẽ không có ai hoài nghi.” Cung Bình trả lời: “Thế nhưng, Tiếu Lăng Tiêu này, từ đầu tới đuôi nhìn thế nào cũng thấy kì quái.”</w:t>
      </w:r>
      <w:r>
        <w:br w:type="textWrapping"/>
      </w:r>
      <w:r>
        <w:br w:type="textWrapping"/>
      </w:r>
      <w:r>
        <w:t xml:space="preserve">“……”</w:t>
      </w:r>
      <w:r>
        <w:br w:type="textWrapping"/>
      </w:r>
      <w:r>
        <w:br w:type="textWrapping"/>
      </w:r>
      <w:r>
        <w:t xml:space="preserve">“Lí do khiến hắn tiếp cận cậu là do đoạn video lần đó. Nhưng cậu cẩn thận ngẫm lại xem,  một đoạn video chúng ta làm cách nào cũng không thể tìm được, tại sao hắn lại “trùng hợp” có nó để cứu cậu? Chuyện lần này cũng vậy, hắn vừa tới đã có trộm, có phải trùng hợp một cách thái quá không? Kết quả là sau chuyện này cậu còn định nhận lời hắn. Lặp đi lặp lại nhiều lần…”</w:t>
      </w:r>
      <w:r>
        <w:br w:type="textWrapping"/>
      </w:r>
      <w:r>
        <w:br w:type="textWrapping"/>
      </w:r>
      <w:r>
        <w:t xml:space="preserve">Chu Cẩn Sơ khẽ nhíu mày: “Ý anh là gì?”</w:t>
      </w:r>
      <w:r>
        <w:br w:type="textWrapping"/>
      </w:r>
      <w:r>
        <w:br w:type="textWrapping"/>
      </w:r>
      <w:r>
        <w:t xml:space="preserve">“Tôi lo lắng hắn dùng mọi thủ đoạn lợi dụng cậu.”</w:t>
      </w:r>
      <w:r>
        <w:br w:type="textWrapping"/>
      </w:r>
      <w:r>
        <w:br w:type="textWrapping"/>
      </w:r>
      <w:r>
        <w:t xml:space="preserve">“Không thể nào, em ấy rất đơn thuần.”</w:t>
      </w:r>
      <w:r>
        <w:br w:type="textWrapping"/>
      </w:r>
      <w:r>
        <w:br w:type="textWrapping"/>
      </w:r>
      <w:r>
        <w:t xml:space="preserve">“Đơn thuần cái quần què,” Cung Bình nói tiếp: “Tất cả sở thích và thói quen của cậu hắn đều biết, bao gồm cả thích hay không thích ăn gì! Thằng nhóc đó làm thế quái nào mà biết được? Rất nhiều thứ đến cả tôi còn không biếu rõ! Hắn có quen Thâu Tổ Uy không? Cậu với Thâu Tổ Uy vẫn… hiểu rõ nhau nhất. Đừng có nói với tôi đây là cái khỉ gì mà tâm ý tương thông, có thể hắn còn quen biết cả Thâu Tổ Uy, chỉ có người này mới thân thiết với cậu đến mức biết rõ mấy cái này.”</w:t>
      </w:r>
      <w:r>
        <w:br w:type="textWrapping"/>
      </w:r>
      <w:r>
        <w:br w:type="textWrapping"/>
      </w:r>
      <w:r>
        <w:t xml:space="preserve">“……” Đại khái thì, vẫn là tâm ý tương thông thôi.</w:t>
      </w:r>
      <w:r>
        <w:br w:type="textWrapping"/>
      </w:r>
      <w:r>
        <w:br w:type="textWrapping"/>
      </w:r>
      <w:r>
        <w:t xml:space="preserve">“Nếu hắn quen biết Thâu Tổ Uy, sự kiện video kia cũng cần xem xét lại. Bạn thân của cậu lại chuẩn bị nhiều năm, dùng trăm phương ngàn kế hại cậu? Mà không phải do người khác cố ý lợi dụng? Biết đâu video vốn do fan trung thành của cậu tìm được thì sao! Tôi cũng cảm thấy khẳ năng do mình nghĩ quá lên, nhưng sự kiện “anh hùng cứu mỹ nhân lại xảy ra lần thứ hai. Từ trước đến nay cậu chưa từng cần ai cứu, sao tự nhiên lại gặp nạn những hai lần, lại còn là cùng một người giải quyết? Lần trước cậu chưa quen hắn, trước chuyện này mối quan hệ của hai người không có tiến triển.”</w:t>
      </w:r>
      <w:r>
        <w:rPr>
          <w:i/>
        </w:rPr>
        <w:t xml:space="preserve"> (Tin em đi, là do bà tác giả đấy =)))))</w:t>
      </w:r>
      <w:r>
        <w:br w:type="textWrapping"/>
      </w:r>
      <w:r>
        <w:br w:type="textWrapping"/>
      </w:r>
      <w:r>
        <w:t xml:space="preserve">Chu Cẩn Sơ đột nhiên nở nụ cười: “Cung Bình, anh còn biết xâu chuỗi sự kiện cơ đấy, muốn làm thám tử?”</w:t>
      </w:r>
      <w:r>
        <w:br w:type="textWrapping"/>
      </w:r>
      <w:r>
        <w:br w:type="textWrapping"/>
      </w:r>
      <w:r>
        <w:t xml:space="preserve">“Tôi đây là quan tâm cậu đấy!” Cung Bình tức đến nổ phổi: “Tôi vẫn cảm thấy thằng nhóc ấy có bí mật gì đó, giác quan thứ sáu của tôi chưa bao giờ sai.”</w:t>
      </w:r>
      <w:r>
        <w:br w:type="textWrapping"/>
      </w:r>
      <w:r>
        <w:br w:type="textWrapping"/>
      </w:r>
      <w:r>
        <w:t xml:space="preserve">“……”</w:t>
      </w:r>
      <w:r>
        <w:br w:type="textWrapping"/>
      </w:r>
      <w:r>
        <w:br w:type="textWrapping"/>
      </w:r>
      <w:r>
        <w:t xml:space="preserve">“Tất nhiên, tôi không nói hai chuyện này đều do Tiếu Lăng Tiêu tự biên tự diễn, có thể do tôi tưởng tượng hơi quá. Tôi chỉ cảm thấy, hành vi tin tưởng hắn không hề lí do của cậu rất cực đoan và không lí trí. Tôi biết cậu rất thoải mái khi ở bên cạnh hắn, về mặt tình cảm không hề có ngăn cách nào, nhưng biết đâu hắn không phải loại người như cậu nghĩ thì sao?”</w:t>
      </w:r>
      <w:r>
        <w:br w:type="textWrapping"/>
      </w:r>
      <w:r>
        <w:br w:type="textWrapping"/>
      </w:r>
      <w:r>
        <w:t xml:space="preserve">“Cung Bình,”  Chu Cẩn Sơ nói: “Anh cảm thấy em ấy kì quái, nói giác quan thứ sáu của anh rất mạnh. Nhưng mà… giác quán thứ sáu của tôi cũng mạnh, tôi thấy em ấy rất tốt.”</w:t>
      </w:r>
      <w:r>
        <w:br w:type="textWrapping"/>
      </w:r>
      <w:r>
        <w:br w:type="textWrapping"/>
      </w:r>
      <w:r>
        <w:t xml:space="preserve">“……” Cung Bình trả lời: “Tôi cũng chỉ có thể nhắc nhở cậu đến đây thôi.”</w:t>
      </w:r>
      <w:r>
        <w:br w:type="textWrapping"/>
      </w:r>
      <w:r>
        <w:br w:type="textWrapping"/>
      </w:r>
      <w:r>
        <w:t xml:space="preserve">* * *</w:t>
      </w:r>
      <w:r>
        <w:br w:type="textWrapping"/>
      </w:r>
      <w:r>
        <w:br w:type="textWrapping"/>
      </w:r>
      <w:r>
        <w:t xml:space="preserve">—— một tháng sau, bộ phim đóng máy.</w:t>
      </w:r>
      <w:r>
        <w:br w:type="textWrapping"/>
      </w:r>
      <w:r>
        <w:br w:type="textWrapping"/>
      </w:r>
      <w:r>
        <w:t xml:space="preserve">Tiếu Lăng Tiêu muốn hẹn gặp Chu Cẩn Sơ ngay sau khi đối phương quay về, suy nghĩ một lát lại cảm thấy quá gấp rút, nhắn tin hẹn sang hôm sau. Không ngờ Chu Cẩn Sơ lại trả lời: “Ngay hôm đó cũng được, chuyến bay của anh hạ cánh buổi trưa, buổi tối đi ăn cùng nhau, anh có chuyện muốn nói với em.”</w:t>
      </w:r>
      <w:r>
        <w:br w:type="textWrapping"/>
      </w:r>
      <w:r>
        <w:br w:type="textWrapping"/>
      </w:r>
      <w:r>
        <w:t xml:space="preserve">“Ừ…… Hì hì.” Tiếu Lăng Tiêu thầm nghĩ: cuối cùng cũng có thể quang minh chính đại ôm ôm ấp ấp nam thần rồi! Trước đây hắn vẫn luôn lo lắng cẩn thận, sợ Chu Cẩn Sơ không thích mình, chỉ có bản thân ỷ vào nhan sắc liều mạng tấn công.</w:t>
      </w:r>
      <w:r>
        <w:br w:type="textWrapping"/>
      </w:r>
      <w:r>
        <w:br w:type="textWrapping"/>
      </w:r>
      <w:r>
        <w:t xml:space="preserve">Giờ hẹn ăn tối hơi muộn, là bảy giờ, cho dù vậy Chu Cẩn Sơ vẫn tới muộn một lát.</w:t>
      </w:r>
      <w:r>
        <w:br w:type="textWrapping"/>
      </w:r>
      <w:r>
        <w:br w:type="textWrapping"/>
      </w:r>
      <w:r>
        <w:t xml:space="preserve">“Xin lỗi,” Chu Cẩn Sơ ngồi xuống, mở miệng cáo lỗi với Tiếu Lăng Tiêu.</w:t>
      </w:r>
      <w:r>
        <w:br w:type="textWrapping"/>
      </w:r>
      <w:r>
        <w:br w:type="textWrapping"/>
      </w:r>
      <w:r>
        <w:t xml:space="preserve">Tiếu Lăng Tiêu nhìn khuôn mặt vẫn còn ửng hồng của đối phương, biết Chu Cẩn Sơ là vội vàng chạy đến đây. Tuy không phải chạy bộ đến đây như phim Hàn Quốc, nhưng đoạn đường từ nơi gửi xe đến bàn ăn người này chắc chắn rất vội vàng.</w:t>
      </w:r>
      <w:r>
        <w:br w:type="textWrapping"/>
      </w:r>
      <w:r>
        <w:br w:type="textWrapping"/>
      </w:r>
      <w:r>
        <w:t xml:space="preserve">“Không sao không sao, chờ anh cả đời cũng được!” Tiếu Lăng Tiêu bắt đầu lời ngon tiếng ngọt: “Nhưng không phải máy bay hạ cánh buổi trưa sao? Có chuyện gì vậy?”</w:t>
      </w:r>
      <w:r>
        <w:br w:type="textWrapping"/>
      </w:r>
      <w:r>
        <w:br w:type="textWrapping"/>
      </w:r>
      <w:r>
        <w:t xml:space="preserve">“À,” đôi mắt của Chu Cẩn Sơ lộ ra vài tia ảm đạm: “Hôm nay có một nhà động vật học người Mỹ tới tham gai một buổi hội nghị học thuật, bác sĩ của Trung Khuyển giúp anh giới thiệu, anh ang đưa Trung Khuyển tới gặp chuyên gia, nhờ ông ấy kiểm tra cho Trung Khuyển, ông ấy chỉ dừng chân ở thành phố B có một ngày.”</w:t>
      </w:r>
      <w:r>
        <w:br w:type="textWrapping"/>
      </w:r>
      <w:r>
        <w:br w:type="textWrapping"/>
      </w:r>
      <w:r>
        <w:t xml:space="preserve">“Trung… Trung Khuyển?” Nghe đến cái tên này, Tiếu Lăng Tiêu bắt đầu chột da: “Trung Khuyển làm sao vậy?”</w:t>
      </w:r>
      <w:r>
        <w:br w:type="textWrapping"/>
      </w:r>
      <w:r>
        <w:br w:type="textWrapping"/>
      </w:r>
      <w:r>
        <w:t xml:space="preserve">“…” Chu Cẩn Sơ do dự trong chốc lát, quyết định nói cho Tiếu Lăng Tiêu: “Thực ra đã rất lêu rồi, Trung Khuyển trở nên khác hẳn so với trước đây.”</w:t>
      </w:r>
      <w:r>
        <w:br w:type="textWrapping"/>
      </w:r>
      <w:r>
        <w:br w:type="textWrapping"/>
      </w:r>
      <w:r>
        <w:t xml:space="preserve">“Khác, khác hẳn là sao…”</w:t>
      </w:r>
      <w:r>
        <w:br w:type="textWrapping"/>
      </w:r>
      <w:r>
        <w:br w:type="textWrapping"/>
      </w:r>
      <w:r>
        <w:t xml:space="preserve">“Ừ,” Chu Cẩn Sơ nói: “Nó không thông minh như trước kia, cũng không còn hiểu chuyện như ngày trước, đến tính cách cũng thay đổi, không còn hoạt bát nữa. Gần đây Trung Khuyển không nghe hiểu anh nói gì, luôn phá phách đồ dùng, có vẻ rất nóng nảy, còn tránh xa con người hễ có người tới gần nó lại vô cùng sợ hãi, anh cũng không rõ nó đang sợ cái gì.”</w:t>
      </w:r>
      <w:r>
        <w:br w:type="textWrapping"/>
      </w:r>
      <w:r>
        <w:br w:type="textWrapping"/>
      </w:r>
      <w:r>
        <w:t xml:space="preserve">Tiếu Lăng Tiêu: “…………………………………”</w:t>
      </w:r>
      <w:r>
        <w:br w:type="textWrapping"/>
      </w:r>
      <w:r>
        <w:br w:type="textWrapping"/>
      </w:r>
      <w:r>
        <w:t xml:space="preserve">“Anh dẫn nó đi kiểm tra não bộ rất nhiều lần, kết quả đều bình thường. Điều trị tâm lý khá nhiều lần cũng không có hiệu quả đáng kể.” Chuyện của Trung Khuyển, ngoại trừ bác sĩ, Chu Cẩn Sơ không nói cho người khác biết, kể cả chị gái lẫn Cung Bình, mặc dù chị gái cũng đã ngờ ngợ nhận ra. Giờ phút này, ngồi trước mặt Tiếu Lăng Tiêu, người y cho rằng mình có thể chia sẻ mọi vui sướng đau buồn, y cuối cùng cũng nói hết ra.</w:t>
      </w:r>
      <w:r>
        <w:br w:type="textWrapping"/>
      </w:r>
      <w:r>
        <w:br w:type="textWrapping"/>
      </w:r>
      <w:r>
        <w:t xml:space="preserve">“……” Tiếu Lăng Tiêu nói: “Anh cũng đừng lo lắng cho nó quá…”</w:t>
      </w:r>
      <w:r>
        <w:br w:type="textWrapping"/>
      </w:r>
      <w:r>
        <w:br w:type="textWrapping"/>
      </w:r>
      <w:r>
        <w:t xml:space="preserve">Tiếu Lăng Tiêu đương nhiên biết chuyện gì đã xảy ra, nhìn thấy Chu Cẩn Sơ muốn chữa cho Trung Khuyển trở lại bình thường, hắn rất đau lòng, vì sự cố gắng này đã được định trước là không có kết quả. Nhưng Tiếu Lăng Tiêu không dám nói ra sự thật, vì Chu Cẩn Sơ đã biểu thị không ít hơn một lần, y thích người bình thường chứ không phải người kì quặc như khuyển yêu linh tinh, hắn muốn chờ đến lúc ổn định tình cảm mới nói ra.</w:t>
      </w:r>
      <w:r>
        <w:br w:type="textWrapping"/>
      </w:r>
      <w:r>
        <w:br w:type="textWrapping"/>
      </w:r>
      <w:r>
        <w:t xml:space="preserve">“…… Sao cơ?” Chu Cẩn Sơ ngước mắt nhìn Tiếu Lăng Tiêu.</w:t>
      </w:r>
      <w:r>
        <w:br w:type="textWrapping"/>
      </w:r>
      <w:r>
        <w:br w:type="textWrapping"/>
      </w:r>
      <w:r>
        <w:t xml:space="preserve">“Thì, chính là,” Trong lòng Tiếu Lăng Tiêu loạn tùng phèo, không biết phải nói sao: “Trung Khuyển như bây giờ, không phải vẫn giống một con Husky bình thường hay sao? Nếu đã bình thường, không nhất thiết bắt nó biến trở lại thành một con chó thông minh không được sao? Dù nó là dạng gì cũng vẫn tốt mà… Nếu không chữa được, vậy từ bỏ thôi… Anh yêu quý nó nhiều như vậy, sẽ dần dần khỏi thôi. Không nên quá lo lắng cho Trung Khuyển, phải rồi, sức khỏe của anh càng quan trọng hơn.”</w:t>
      </w:r>
      <w:r>
        <w:br w:type="textWrapping"/>
      </w:r>
      <w:r>
        <w:br w:type="textWrapping"/>
      </w:r>
      <w:r>
        <w:t xml:space="preserve">Sau khi nói xong, Tiếu Lăng Tiêu cảm thấy lời mình nói không ổn, nhưng hắn lại nghĩ, chỉ cần vẫn là ý này, cũng không có cách nào nói êm tai được.</w:t>
      </w:r>
      <w:r>
        <w:br w:type="textWrapping"/>
      </w:r>
      <w:r>
        <w:br w:type="textWrapping"/>
      </w:r>
      <w:r>
        <w:t xml:space="preserve">Nhìn Chu Cẩn Sơ mỗi ngày cất vả ngược xuôi, nghi hoặc, khổ sở, hắn không có cách nào khiến mình trơ mắt đứng nhìn.</w:t>
      </w:r>
      <w:r>
        <w:br w:type="textWrapping"/>
      </w:r>
      <w:r>
        <w:br w:type="textWrapping"/>
      </w:r>
      <w:r>
        <w:t xml:space="preserve">Chu Cẩn Sơ sững sờ nhìn người ngồi phía đối diện.</w:t>
      </w:r>
      <w:r>
        <w:br w:type="textWrapping"/>
      </w:r>
      <w:r>
        <w:br w:type="textWrapping"/>
      </w:r>
      <w:r>
        <w:t xml:space="preserve">Y không thể ngờ tới, Tiếu Lăng Tiêu lại phản ứng như vậy.</w:t>
      </w:r>
      <w:r>
        <w:br w:type="textWrapping"/>
      </w:r>
      <w:r>
        <w:br w:type="textWrapping"/>
      </w:r>
      <w:r>
        <w:t xml:space="preserve">Y vốn nghĩ rằng, Tiếu Lăng Tiêu nhất định sẽ hỏi tỉ mỉ tình trạng của Trung Khuyển hiện nay, giúp y nghĩ cách, chia sẻ tâm tình cùng y.</w:t>
      </w:r>
      <w:r>
        <w:br w:type="textWrapping"/>
      </w:r>
      <w:r>
        <w:br w:type="textWrapping"/>
      </w:r>
      <w:r>
        <w:t xml:space="preserve">Nhưng lại không nghĩ tới, Tiếu Lăng Tiêu sẽ nói —— đừng chữa cho Trung Khuyển.</w:t>
      </w:r>
      <w:r>
        <w:br w:type="textWrapping"/>
      </w:r>
      <w:r>
        <w:br w:type="textWrapping"/>
      </w:r>
      <w:r>
        <w:t xml:space="preserve">Y không thể kiềm chế suy nghĩ của bản thân, cảm thấy có chút thất vọng.</w:t>
      </w:r>
      <w:r>
        <w:br w:type="textWrapping"/>
      </w:r>
      <w:r>
        <w:br w:type="textWrapping"/>
      </w:r>
      <w:r>
        <w:t xml:space="preserve">Chu Cẩn Sơ lần đầu tiên cảm thấy do dự.</w:t>
      </w:r>
      <w:r>
        <w:br w:type="textWrapping"/>
      </w:r>
      <w:r>
        <w:br w:type="textWrapping"/>
      </w:r>
      <w:r>
        <w:t xml:space="preserve">Cũng không phải coi người không bằng chó, địa vị của Tiếu Lăng Tiêu không bằng Trung Khuyển, mà chính y cũng bắt đầu hoài nghi, linh hồn của hai người cũng không phù hợp nhiều đến mức y từng nghĩ.</w:t>
      </w:r>
      <w:r>
        <w:br w:type="textWrapping"/>
      </w:r>
      <w:r>
        <w:br w:type="textWrapping"/>
      </w:r>
      <w:r>
        <w:t xml:space="preserve">Ở một số việc quan trọng, ý nghĩ của bọn họ trái ngược nhau.</w:t>
      </w:r>
      <w:r>
        <w:br w:type="textWrapping"/>
      </w:r>
      <w:r>
        <w:br w:type="textWrapping"/>
      </w:r>
      <w:r>
        <w:t xml:space="preserve">Chu Cẩn Sơ bỗng nhớ tới lời của Cung Bình: “Biết đâu hắn không phải loại người như cậu nghĩ thì sao?”</w:t>
      </w:r>
      <w:r>
        <w:br w:type="textWrapping"/>
      </w:r>
      <w:r>
        <w:br w:type="textWrapping"/>
      </w:r>
      <w:r>
        <w:t xml:space="preserve">“Vậy…” Cảm thấy bầu không khí có chút lúng túng, Tiếu Lăng Tiêu ngượng ngùng nở nụ cười: “Chu Cẩn Sơ, anh bảo có chuyện muốn nói với em, là chuyện gì?”</w:t>
      </w:r>
      <w:r>
        <w:br w:type="textWrapping"/>
      </w:r>
      <w:r>
        <w:br w:type="textWrapping"/>
      </w:r>
      <w:r>
        <w:t xml:space="preserve">“À,” Chu Cẩn Sơ cúi đầu nhìn lướt qua tách trà, do dự một hồi lâu, cuối cùng cười cười lắc đầu: ” Cũng không có chuyện gì.”</w:t>
      </w:r>
      <w:r>
        <w:br w:type="textWrapping"/>
      </w:r>
      <w:r>
        <w:br w:type="textWrapping"/>
      </w:r>
    </w:p>
    <w:p>
      <w:pPr>
        <w:pStyle w:val="Heading2"/>
      </w:pPr>
      <w:bookmarkStart w:id="89" w:name="chương-56-quay-phim-16"/>
      <w:bookmarkEnd w:id="89"/>
      <w:r>
        <w:t xml:space="preserve">56. Chương 56: Quay Phim (16)</w:t>
      </w:r>
    </w:p>
    <w:p>
      <w:pPr>
        <w:pStyle w:val="Compact"/>
      </w:pPr>
      <w:r>
        <w:br w:type="textWrapping"/>
      </w:r>
      <w:r>
        <w:br w:type="textWrapping"/>
      </w:r>
      <w:r>
        <w:t xml:space="preserve">Edit: 笑顔Egao.</w:t>
      </w:r>
      <w:r>
        <w:br w:type="textWrapping"/>
      </w:r>
      <w:r>
        <w:br w:type="textWrapping"/>
      </w:r>
      <w:r>
        <w:t xml:space="preserve">“A?” Tiếu Lăng Tiêu nhìn người mình thầm mến vốn đã có biểu hiện muốn thổ lộ đã lâu: “Cũng không có gì…?</w:t>
      </w:r>
      <w:r>
        <w:br w:type="textWrapping"/>
      </w:r>
      <w:r>
        <w:br w:type="textWrapping"/>
      </w:r>
      <w:r>
        <w:t xml:space="preserve">“Kì thực anh chỉ tùy tiện tâm sự thôi,” Chu Cẩn Sơ cười cười: “Ngày đó là nói chuyện khác.</w:t>
      </w:r>
      <w:r>
        <w:br w:type="textWrapping"/>
      </w:r>
      <w:r>
        <w:br w:type="textWrapping"/>
      </w:r>
      <w:r>
        <w:t xml:space="preserve">“…” Tiếu Lăng Tiêu dáo dác quan sát đối phương, muốn tìm ra manh mối, nhưng mặt của giống phương giống như vừa tan cơn mưa trời lại sáng, không tìm được một chút mù mịt nào —— bản thân người kia chính là ảnh đế, tự nhiên có thể ẩn giấu tâm tình của mình rất tốt</w:t>
      </w:r>
      <w:r>
        <w:br w:type="textWrapping"/>
      </w:r>
      <w:r>
        <w:br w:type="textWrapping"/>
      </w:r>
      <w:r>
        <w:t xml:space="preserve">“Gọi món đi.” Chu Cẩn Sơ nói. Đối diện với vẻ mặt vẫn còn vương chút thất vọng nhàn nhạt của đối phương, Chu Cẩn Sơ cảm thấy với loại tâm tình này mình không nên mở miệng. Chuyện quan trọng như thổ lộ này rất cần một bầu không khí tự nhiên, loại tâm tình hiện nay của y căn bản không thích hợp để bày tỏ yêu thích. Chu Cẩn Sơ vẫn kiên định cho rằng, đưa ra quyết định khi vẫn còn đang do dự sẽ không có kết quả tốt, muốn thành công cần phải có đủ quyết tâm và kiên định. Nếu không biết có nên chọn chuyên ngành này không thì không nên chọn, không biết có muốn đi công ty hay không thì không cần đi, không biế bản thân có muốn nói chuyện yêu đương hay không thì không nên thổ lộ, không biết mình có muốn kết hôn hay không thì không cần kết hôn. Mặc kệ muốn làm gì, mọi con đường đều không hề bằng phẳng, trước khi cất bước đã do dự không quyết đoán, như vậy sẽ tuyệt đối không thể vượt qua mọi chông gai. Chỉ với quyết định không chắc chắn đó, nhất định sẽ không có cách nào cảm nhận được niềm vui sướng khi thành công, mà chỉ có thể cảm thấy hối hận vì gặp phải chướng ngại trên đường. Chu Cẩn Sơ không thuộc về phái hành động, ngược lại, y sẽ không làm chuyện mình không nắm chắc. Vừa nghĩ tới sau khi phải trả giá mà vẫn thất bại, Chu Cẩn Sơ lập tức cảm thấy vô cùng phiền phức, y cực kỳ cực kỳ chán ghét việc phí công một cách vô ích. Chuyện vừa rồi khiến y nhận ra, Tiếu Lăng Tiêu không bị dễ dàng nhìn thấu tâm tư như y vẫn nghĩ, bản thân y cũng không hiểu rõ đối phương giống như y từng tưởng. Hai người muốn ở bên nhau lâu dài, chỉ cần hai bên có tình cảm với nhau vẫn không đủ, Chu Cẩn Sơ cảm thấy mình cần phải chân chính lý giải được đối phương, xác nhận bản thân mình yêu thích mọi mặt của người kia, xác nhận chính mình thật sự muốn bảo vệ người đó cả đời.</w:t>
      </w:r>
      <w:r>
        <w:br w:type="textWrapping"/>
      </w:r>
      <w:r>
        <w:br w:type="textWrapping"/>
      </w:r>
      <w:r>
        <w:t xml:space="preserve">“À… à.” Tiếu Lăng Tiêu đương nhiên sẽ không cưỡng ép Chu Cẩn Sơ phải làm gì, nhưng giọng nói không tránh khỏi ủ rũ: “Cái này, cái này nữa em muốn ăn cua.”</w:t>
      </w:r>
      <w:r>
        <w:br w:type="textWrapping"/>
      </w:r>
      <w:r>
        <w:br w:type="textWrapping"/>
      </w:r>
      <w:r>
        <w:t xml:space="preserve">“Được.” Chu Cẩn Sơ gật đầu: “Chọn size lớn nhất đi.”</w:t>
      </w:r>
      <w:r>
        <w:br w:type="textWrapping"/>
      </w:r>
      <w:r>
        <w:br w:type="textWrapping"/>
      </w:r>
      <w:r>
        <w:t xml:space="preserve">“Ừ… Ừm! Xong rồi!” Tiếu Lăng Tiêu miễn cưỡng chính mình ngụy trang, làm bộ bản thân rất hoạt bát, lơi dụng hành động che giấu đi sự thất lạc trong lòng. Trong lòng hắn nghĩ: Tiếu Lăng Tiêu, tuyệt đối không được để lộ ra là mình không vui, tuyệt đối không được để anh ấy cảm thấy mình đang tỏ thái độ… Phải nhớ kỹ!</w:t>
      </w:r>
      <w:r>
        <w:br w:type="textWrapping"/>
      </w:r>
      <w:r>
        <w:br w:type="textWrapping"/>
      </w:r>
      <w:r>
        <w:t xml:space="preserve">Hai phần cua rất nhanh được bưng lên, cua to, thịt cũng nhiều, gach cua nhiều tới mức đẩy vỏ cua nứt ra hẳn một lỗ hổng.</w:t>
      </w:r>
      <w:r>
        <w:br w:type="textWrapping"/>
      </w:r>
      <w:r>
        <w:br w:type="textWrapping"/>
      </w:r>
      <w:r>
        <w:t xml:space="preserve">“Ha, đồ ăn ngon!” Tiếu Lăng Tiêu cầm kìm nói: “Mỗi người ăn một càng trước?”</w:t>
      </w:r>
      <w:r>
        <w:br w:type="textWrapping"/>
      </w:r>
      <w:r>
        <w:br w:type="textWrapping"/>
      </w:r>
      <w:r>
        <w:t xml:space="preserve">“Em thích thì ăn hết đi.”</w:t>
      </w:r>
      <w:r>
        <w:br w:type="textWrapping"/>
      </w:r>
      <w:r>
        <w:br w:type="textWrapping"/>
      </w:r>
      <w:r>
        <w:t xml:space="preserve">“Càng lớn có tận bốn cái mà, mỗi người một cái trước đi.” Tiếu Lăng Tiêu vừa gỡ cua, vừa bắt đầu tìm đề tài nói chuyện —— hắn hiện tại rất sợ tán gẫu đến chuyện tình cảm, dù sao đối phương đã từ chối hắn: “Tiệc đóng máy là ngày 25 phải không? Bây giờ cách tiệc đóng máy tận hai cái cuối tuần…”</w:t>
      </w:r>
      <w:r>
        <w:br w:type="textWrapping"/>
      </w:r>
      <w:r>
        <w:br w:type="textWrapping"/>
      </w:r>
      <w:r>
        <w:t xml:space="preserve">“26.”</w:t>
      </w:r>
      <w:r>
        <w:br w:type="textWrapping"/>
      </w:r>
      <w:r>
        <w:br w:type="textWrapping"/>
      </w:r>
      <w:r>
        <w:t xml:space="preserve">“Hả? Không đúng sao? Tiểu Tranh Tử gửi tin nhắn cho em nói là ngày 25 mà.” Tiểu Tranh Tử là người lên kế hoạch của đoàn làm phim, họ Thành, cũng không biết từ khi nào, có vài người gọi là Tiểu Thành Tử, dần dần biến thành Tiểu Tranh Tử.</w:t>
      </w:r>
      <w:r>
        <w:br w:type="textWrapping"/>
      </w:r>
      <w:r>
        <w:br w:type="textWrapping"/>
      </w:r>
      <w:r>
        <w:t xml:space="preserve">“Là ngày 26.” Chu Cẩn Sơ nói.</w:t>
      </w:r>
      <w:r>
        <w:br w:type="textWrapping"/>
      </w:r>
      <w:r>
        <w:br w:type="textWrapping"/>
      </w:r>
      <w:r>
        <w:t xml:space="preserve">“Chuyện như vậy em tuyệt đối sẽ không nhìn lầm, em cảm thấy là anh nghe sai rồi.” Thời gian đếm ngược để gặp Chu Cẩn Sơ, hắn làm sao có thể nhìn nhầm được? Tiếu Lăng Tiêu suy nghĩ trong chốc lát, nói với Chu Cẩn Sơ: “Nếu vậy, anh giúp em mở tin nhắn ra nhìn lại được không?” Hắn còn đang bận gỡ cua, hai tay đều đang bẩn, không tiện xem điện thoại di động, sẽ làm bẩn màn hình. Nhưng may là điện thoại di động đặt trên bàn, Chu Cẩn Sơ có thể giúp hắn nhìn một cái.</w:t>
      </w:r>
      <w:r>
        <w:br w:type="textWrapping"/>
      </w:r>
      <w:r>
        <w:br w:type="textWrapping"/>
      </w:r>
      <w:r>
        <w:t xml:space="preserve">“Được.” Chu Cẩn Sơi nói xong, cầm lấy điện thoại di động: “Mật mã?”</w:t>
      </w:r>
      <w:r>
        <w:br w:type="textWrapping"/>
      </w:r>
      <w:r>
        <w:br w:type="textWrapping"/>
      </w:r>
      <w:r>
        <w:t xml:space="preserve">“1015.”</w:t>
      </w:r>
      <w:r>
        <w:br w:type="textWrapping"/>
      </w:r>
      <w:r>
        <w:br w:type="textWrapping"/>
      </w:r>
      <w:r>
        <w:t xml:space="preserve">Đây là ngày tháng Chu Cẩn Sơ bắt đầu nhận nuôi Trung Khuyển, có điều Chu Cẩn Sơ hình như cũng không để ý. Y mở khóa màn hình, ngoài ý muốn phát hiện hình nền là ảnh chụp chung của hai người. Y lăn màn hình một hồi, hỏi: “Tin nhắn ở chỗ nào?”</w:t>
      </w:r>
      <w:r>
        <w:br w:type="textWrapping"/>
      </w:r>
      <w:r>
        <w:br w:type="textWrapping"/>
      </w:r>
      <w:r>
        <w:t xml:space="preserve">“À, anh vào nhật kí cuộc gọi.” Tiếu Lăng Tiêu đáp: “Điện thoại Huawei, ‘nhật kí cuộc gọi’ với ‘tin nhắn đến’ ở cùng một chỗ.”</w:t>
      </w:r>
      <w:r>
        <w:br w:type="textWrapping"/>
      </w:r>
      <w:r>
        <w:br w:type="textWrapping"/>
      </w:r>
      <w:r>
        <w:t xml:space="preserve">“Ừ.” Chu Cẩn Sơ vừa mở ra danh bạ, lập tức thấy được cuộc gọi với một cái tên kỳ quái: Cha nuôi.</w:t>
      </w:r>
      <w:r>
        <w:br w:type="textWrapping"/>
      </w:r>
      <w:r>
        <w:br w:type="textWrapping"/>
      </w:r>
      <w:r>
        <w:t xml:space="preserve">Quỷ thần xui khiến, Chu Cẩn Sơ quan sát số điện thoại kia. Vừa liếc một cái, y lập tức nhận ra số điện thoại kia là của ai —— Hàn Vạn Sơn.</w:t>
      </w:r>
      <w:r>
        <w:br w:type="textWrapping"/>
      </w:r>
      <w:r>
        <w:br w:type="textWrapping"/>
      </w:r>
      <w:r>
        <w:t xml:space="preserve">Số điện thoại của Hàn Vạn Sơn rất có quy luật, vẫn duy trì truyền thống kỳ quái của người có tiền: dãy số nhất định phải vừa đặc thù vừa may mắn, người đã từng nhìn thấy nhất định có thể nhận ra.</w:t>
      </w:r>
      <w:r>
        <w:br w:type="textWrapping"/>
      </w:r>
      <w:r>
        <w:br w:type="textWrapping"/>
      </w:r>
      <w:r>
        <w:t xml:space="preserve">Cuộc gọi tới số điện thoại này có không ít, thời gian phần lớn là trước khi phỏng vấn thử vai.</w:t>
      </w:r>
      <w:r>
        <w:br w:type="textWrapping"/>
      </w:r>
      <w:r>
        <w:br w:type="textWrapping"/>
      </w:r>
      <w:r>
        <w:t xml:space="preserve">“……”</w:t>
      </w:r>
      <w:r>
        <w:br w:type="textWrapping"/>
      </w:r>
      <w:r>
        <w:br w:type="textWrapping"/>
      </w:r>
      <w:r>
        <w:t xml:space="preserve">Chu Cẩn Sơ nhớ lại, Cung Bình đã từng nói với y, Tiếu Lăng Tiêu là do Hàn Vạn Sơn trực tiếp nhét vào đoàn làm phim. Khi ấy Cung Bình còn nói, Tiếu Lăng Tiêu chỉ là một diễn viên nhỏ, làm sao có thể quen biết Hàn Vạn Sơn, trong này nhất định có chỗ kỳ quặc. Vào lúc ấy, Chu Cẩn Sơ để Cung Bình đi tìm hiểu, câu trả lời là, nhất định có người trung gian giúp hắn đi cửa sau. Hiện tại y nhìn ra, Tiếu Lăng Tiêu thực ra là liên hệ trực tiếp với Hàn Vạn Sơn.</w:t>
      </w:r>
      <w:r>
        <w:br w:type="textWrapping"/>
      </w:r>
      <w:r>
        <w:br w:type="textWrapping"/>
      </w:r>
      <w:r>
        <w:t xml:space="preserve">Hơn nữa, giống như một loại bản năng, y cảm thấy danh xưng kia vô cùng gai mắt.</w:t>
      </w:r>
      <w:r>
        <w:br w:type="textWrapping"/>
      </w:r>
      <w:r>
        <w:br w:type="textWrapping"/>
      </w:r>
      <w:r>
        <w:t xml:space="preserve">Hàn Vạn Sơn thích nam sinh xinh đẹp, chuyện này cơ bản không phải cái gì bí mật, hơn nữa Hàn Vạn Sơn luôn đối xử với tình nhân không tệ, lúc chia tay luôn đề bù một lượng lớn tài nguyên. Trước đây có mấy tình nhân bị lộ thân phận, bọn họ đều quả quyết gọi đối phương là “cha nuôi”, còn muốn kiện tụng phía truyền thông tội bịa đặt và xúc phạm danh dự. Tuy nhiên, từ rất lâu trước đây, Hàn Vạn Sơn từng tự mình nói từ trước tới nay mình không hề nhận con nuôi, có điều mọi người vẫn cho rằng đây là một lời nói dối.</w:t>
      </w:r>
      <w:r>
        <w:br w:type="textWrapping"/>
      </w:r>
      <w:r>
        <w:br w:type="textWrapping"/>
      </w:r>
      <w:r>
        <w:t xml:space="preserve">Tình nhân của lão đều là những thiếu niên không nổi tiếng, có loại cảm giác ngây ngô, nhưng lại xinh đẹp, quá nổi tiếng lão lại không thích, vì vậy mà tình nhân của lão thường lập tức nổi tiếng sau khi chia tay. Chu Cẩn Sơ suy nghĩ một lát, tình nhân gần nhất của Hàn Vạn Sơn là ai, cố thế nào cũng không nhớ nổi, cảm giác như lão đã biến mất một thời gian… Chỉ biết là gần đây lại đổi một tân hoan, Chu Cẩn Sơ cũng đã gặp, quả nhiên vẫn là kiểu ngây ngô như trước.</w:t>
      </w:r>
      <w:r>
        <w:br w:type="textWrapping"/>
      </w:r>
      <w:r>
        <w:br w:type="textWrapping"/>
      </w:r>
      <w:r>
        <w:t xml:space="preserve">Cung Bình trước đây từng biểu thị Tiếu Lăng Tiêu cũng có thể từng bị quy tắc ngầm, vì Hàn Vạn Sơn đôi khi chỉ cần xem ảnh chụp cũng có thể quyết định tình nhân tiếp theo, lúc ấy Chu Cẩn Sơ ngay lập tức mắng Cung Bình, hiện tại chính Chu Cẩn Sơ cũng cảm thấy có chút hoang mang không biết phải làm sao. Con người não động rất lớn như Cung Bình một mực cho rằng, Tiếu Lăng Tiêu vì muốn ở bên y mà không chừa thủ đoạn nào, biến mất hai năm, đầu tiên là quen biết Hàn Vạn Sơn, sau đó thông qua Hàn Vạn Sơn quen được Thâu Tổ Uy đồng thời nhận được cơ hội đóng phim, hỏi được sở thích của y, ở bên cạnh y cùng đóng phim.</w:t>
      </w:r>
      <w:r>
        <w:br w:type="textWrapping"/>
      </w:r>
      <w:r>
        <w:br w:type="textWrapping"/>
      </w:r>
      <w:r>
        <w:t xml:space="preserve">Chu Cẩn Sơ cảm thấy mình không có cách nào tin tưởng được.</w:t>
      </w:r>
      <w:r>
        <w:br w:type="textWrapping"/>
      </w:r>
      <w:r>
        <w:br w:type="textWrapping"/>
      </w:r>
      <w:r>
        <w:t xml:space="preserve">Đại khái là có nguyên nhân gì đó mà y không đoán được.</w:t>
      </w:r>
      <w:r>
        <w:br w:type="textWrapping"/>
      </w:r>
      <w:r>
        <w:br w:type="textWrapping"/>
      </w:r>
      <w:r>
        <w:t xml:space="preserve">Có điều, thái độ đối xử với Trung Khuyển khi nãy của Tiếu Lăng Tiêu khiến y có chút hoài nghi về cảm giác thích một người của mình, không có cách nào kiên trì phủ nhận suy đoán của Cung Bình.</w:t>
      </w:r>
      <w:r>
        <w:br w:type="textWrapping"/>
      </w:r>
      <w:r>
        <w:br w:type="textWrapping"/>
      </w:r>
      <w:r>
        <w:t xml:space="preserve">Câu nói “nhưng biết đâu hắn không phải loại người như cậu nghĩ thì sao” của Cung Bình cứ quanh quẩn trong đầu y.</w:t>
      </w:r>
      <w:r>
        <w:br w:type="textWrapping"/>
      </w:r>
      <w:r>
        <w:br w:type="textWrapping"/>
      </w:r>
      <w:r>
        <w:t xml:space="preserve">Bản thân mình đúng là bị gạt…?</w:t>
      </w:r>
      <w:r>
        <w:br w:type="textWrapping"/>
      </w:r>
      <w:r>
        <w:br w:type="textWrapping"/>
      </w:r>
      <w:r>
        <w:t xml:space="preserve">Sự thật y luôn tin vẫn là giả…?</w:t>
      </w:r>
      <w:r>
        <w:br w:type="textWrapping"/>
      </w:r>
      <w:r>
        <w:br w:type="textWrapping"/>
      </w:r>
      <w:r>
        <w:t xml:space="preserve">Y muốn hỏi Tiếu Lăng Tiêu, rồi lại không biết phải mở miệng như thế nào.</w:t>
      </w:r>
      <w:r>
        <w:br w:type="textWrapping"/>
      </w:r>
      <w:r>
        <w:br w:type="textWrapping"/>
      </w:r>
      <w:r>
        <w:t xml:space="preserve">Thật sự, phải hỏi như thế nào?</w:t>
      </w:r>
      <w:r>
        <w:br w:type="textWrapping"/>
      </w:r>
      <w:r>
        <w:br w:type="textWrapping"/>
      </w:r>
      <w:r>
        <w:t xml:space="preserve">......</w:t>
      </w:r>
      <w:r>
        <w:br w:type="textWrapping"/>
      </w:r>
      <w:r>
        <w:br w:type="textWrapping"/>
      </w:r>
      <w:r>
        <w:t xml:space="preserve">Ở đầu kia của bàn ăn, Tiếu Lăng Tiêu cũng bối rối.</w:t>
      </w:r>
      <w:r>
        <w:br w:type="textWrapping"/>
      </w:r>
      <w:r>
        <w:br w:type="textWrapping"/>
      </w:r>
      <w:r>
        <w:t xml:space="preserve">Hắn hiểu quá rõ Chu Cẩn Sơ. Hắn có thể cảm nhận được, vừa nãy Chu Cẩn Sơ đối xử với hắn đã có điểm nhạt đi, mặc dù đối phương đã che giấu rất tốt.</w:t>
      </w:r>
      <w:r>
        <w:br w:type="textWrapping"/>
      </w:r>
      <w:r>
        <w:br w:type="textWrapping"/>
      </w:r>
      <w:r>
        <w:t xml:space="preserve">Mà lúc này đây, giữa hai người quả thực dựng lên một bức tường vô hình rất cao.</w:t>
      </w:r>
      <w:r>
        <w:br w:type="textWrapping"/>
      </w:r>
      <w:r>
        <w:br w:type="textWrapping"/>
      </w:r>
      <w:r>
        <w:t xml:space="preserve">Hắn không rõ Chu Cẩn Sơ đang hoài nghi cái gì. Nhưng mà, hạt giống hoài nghi một khi đã nảy mầm, sẽ nhanh chóng khai chi tán diệp, trưởng thành một cây đại thụ che trời.</w:t>
      </w:r>
      <w:r>
        <w:br w:type="textWrapping"/>
      </w:r>
      <w:r>
        <w:br w:type="textWrapping"/>
      </w:r>
    </w:p>
    <w:p>
      <w:pPr>
        <w:pStyle w:val="Heading2"/>
      </w:pPr>
      <w:bookmarkStart w:id="90" w:name="chương-57-lần-thứ-hai-biến-thành-chó"/>
      <w:bookmarkEnd w:id="90"/>
      <w:r>
        <w:t xml:space="preserve">57. Chương 57: Lần Thứ Hai Biến Thành Chó</w:t>
      </w:r>
    </w:p>
    <w:p>
      <w:pPr>
        <w:pStyle w:val="Compact"/>
      </w:pPr>
      <w:r>
        <w:br w:type="textWrapping"/>
      </w:r>
      <w:r>
        <w:br w:type="textWrapping"/>
      </w:r>
      <w:r>
        <w:t xml:space="preserve">Edit: 笑顔Egao.</w:t>
      </w:r>
      <w:r>
        <w:br w:type="textWrapping"/>
      </w:r>
      <w:r>
        <w:br w:type="textWrapping"/>
      </w:r>
      <w:r>
        <w:t xml:space="preserve">“Ừm…” Qua một hồi lâu, Tiếu Lăng Tiêu mới mở miệng:”Vậy… tiệc đóng máy rốt cuộc là ngày 25, hay ngày 26?”</w:t>
      </w:r>
      <w:r>
        <w:br w:type="textWrapping"/>
      </w:r>
      <w:r>
        <w:br w:type="textWrapping"/>
      </w:r>
      <w:r>
        <w:t xml:space="preserve">“Ngày 26.” Chu Cẩn Sơ nói: “Tiểu Tranh Tử gửi cho em hai tin nhắn, cái đầu tiên viết là ngày 25, hẳn là viết nhầm, vài giây sau lại nhắn cho em một tin nữa, đổi thành ngày 26, cái sau mới là tin chính xác.” Ánh mắt Chu Cẩn Sơ có chút né tránh.</w:t>
      </w:r>
      <w:r>
        <w:br w:type="textWrapping"/>
      </w:r>
      <w:r>
        <w:br w:type="textWrapping"/>
      </w:r>
      <w:r>
        <w:t xml:space="preserve">“À…..” Tiếu Lăng Tiêu ngạc nhiên trợn tròn mắt. Ngày hôm đó hắn quả thực nhìn thấy Tiểu Tranh Tử gửi thêm một tin nhắn, nhưng ở phần thông báo trên màn hình khóa chỉ hiển thị vài chữ đầu tiên nên nhìn giống hệt nhau, Tiếu Lăng Tiêu cũng không bấm xem, hắn cứ nghĩ nội dung hai tin nhắn giống nhau như đúc —— chuyện như vậy rất bình thường: tin nhắn đầu tiên gửi đi không thành công, lại gửi thêm một cái, kết quả cuối cùng cả hai tin nhắn đều thành công gửi đi.</w:t>
      </w:r>
      <w:r>
        <w:br w:type="textWrapping"/>
      </w:r>
      <w:r>
        <w:br w:type="textWrapping"/>
      </w:r>
      <w:r>
        <w:t xml:space="preserve">“Chu Cẩn Sơ,” Tiếu Lăng Tiêu chưa hề bỏ cuộc, hỏi lại một lần: “Anh hẹn em ra đây, thực sự chỉ để tùy tiện tâm sự một chút sao?”</w:t>
      </w:r>
      <w:r>
        <w:br w:type="textWrapping"/>
      </w:r>
      <w:r>
        <w:br w:type="textWrapping"/>
      </w:r>
      <w:r>
        <w:t xml:space="preserve">Chu Cẩn Sơ không lên tiếng.</w:t>
      </w:r>
      <w:r>
        <w:br w:type="textWrapping"/>
      </w:r>
      <w:r>
        <w:br w:type="textWrapping"/>
      </w:r>
      <w:r>
        <w:t xml:space="preserve">Tiếu Lăng Tiêu nhìn thẳng vào Chu Cẩn Sơ, trong vẻ mặt thất lạc lộ ra một tia chờ mong nhỏ bé.</w:t>
      </w:r>
      <w:r>
        <w:br w:type="textWrapping"/>
      </w:r>
      <w:r>
        <w:br w:type="textWrapping"/>
      </w:r>
      <w:r>
        <w:t xml:space="preserve">Sau đó, Chu Cẩn Sơ rũ mắt, nói: “…. Đúng vậy.”</w:t>
      </w:r>
      <w:r>
        <w:br w:type="textWrapping"/>
      </w:r>
      <w:r>
        <w:br w:type="textWrapping"/>
      </w:r>
      <w:r>
        <w:t xml:space="preserve">Tiếu Lăng Tiêu bẻ càng của con cua còn lại, cầm kìm dùng sức bấm răng rắc một tiếng. Đầu hắn cúi rất thấp, tựa như không muốn để Chu Cẩn Sơ nhìn thấy hai mắt của hắn. Từ góc độ của Chu Cẩn Sơ nhìn qua chỉ có thể nhìn thấy đỉnh đầu của Tiếu Lăng Tiêu.</w:t>
      </w:r>
      <w:r>
        <w:br w:type="textWrapping"/>
      </w:r>
      <w:r>
        <w:br w:type="textWrapping"/>
      </w:r>
      <w:r>
        <w:t xml:space="preserve">“Tiếu Lăng Tiêu?”</w:t>
      </w:r>
      <w:r>
        <w:br w:type="textWrapping"/>
      </w:r>
      <w:r>
        <w:br w:type="textWrapping"/>
      </w:r>
      <w:r>
        <w:t xml:space="preserve">“Hả?” Thanh âm của Tiếu Lăng Tiêu trở nên rầu rĩ, không còn trong suốt như dĩ vãng.</w:t>
      </w:r>
      <w:r>
        <w:br w:type="textWrapping"/>
      </w:r>
      <w:r>
        <w:br w:type="textWrapping"/>
      </w:r>
      <w:r>
        <w:t xml:space="preserve">“Em không sao chứ?”</w:t>
      </w:r>
      <w:r>
        <w:br w:type="textWrapping"/>
      </w:r>
      <w:r>
        <w:br w:type="textWrapping"/>
      </w:r>
      <w:r>
        <w:t xml:space="preserve">“Không có chuyện gì, em có thể bị làm sao được chứ? Em còn đang chuyên tâm ăn cua này, anh cũng mau ăn đi.” Tiếu Lăng Tiêu nghĩ: phải, ăn cua phải tập trung tinh thần, bằng không sẽ không thể lọc sạch thịt cua, lại không cần phải trò chuyện…… Em sợ anh sẽ nói chuyện cùng với em, em sợ mình không thể giả bộ bản thân vẫn hoạt bát vui vẻ trước mặt anh.</w:t>
      </w:r>
      <w:r>
        <w:br w:type="textWrapping"/>
      </w:r>
      <w:r>
        <w:br w:type="textWrapping"/>
      </w:r>
      <w:r>
        <w:t xml:space="preserve">“…….”</w:t>
      </w:r>
      <w:r>
        <w:br w:type="textWrapping"/>
      </w:r>
      <w:r>
        <w:br w:type="textWrapping"/>
      </w:r>
      <w:r>
        <w:t xml:space="preserve">Tiếu Lăng Tiêu nhanh chóng quay đầu, Chu Cẩn Sơ vẫn không thể thấy rõ vẻ mặt của hắn, chỉ nghe thấy Tiếu Lăng Tiêu nói: “Phục vụ, cho thêm một đĩa giấm.”</w:t>
      </w:r>
      <w:r>
        <w:br w:type="textWrapping"/>
      </w:r>
      <w:r>
        <w:br w:type="textWrapping"/>
      </w:r>
      <w:r>
        <w:t xml:space="preserve">Giấm rất nhanh được mang đến, Tiếu Lăng Tiêu gỡ thịt cua vô cùng nghiêm túc, phảng phất như giờ khắc này chuyện quan trọng nhất chính là ăn cua, nhất định phải ngồi nghiêm chỉnh, trong lòng không được suy nghĩ bất cứ điều gì khác, tất cae những chuyện khác đều phải nhường đường, những chuyện không liên quan đều phải chờ sau này rồi nói.</w:t>
      </w:r>
      <w:r>
        <w:br w:type="textWrapping"/>
      </w:r>
      <w:r>
        <w:br w:type="textWrapping"/>
      </w:r>
      <w:r>
        <w:t xml:space="preserve">Mà Chu Cẩn Sơ, tựa hồ cũng không muốn thay đổi bầu không khí.</w:t>
      </w:r>
      <w:r>
        <w:br w:type="textWrapping"/>
      </w:r>
      <w:r>
        <w:br w:type="textWrapping"/>
      </w:r>
      <w:r>
        <w:t xml:space="preserve">Hai người cứ trầm mặc như vậy, mỗi người tự nghĩ chuyện trong lòng mình.</w:t>
      </w:r>
      <w:r>
        <w:br w:type="textWrapping"/>
      </w:r>
      <w:r>
        <w:br w:type="textWrapping"/>
      </w:r>
      <w:r>
        <w:t xml:space="preserve">Đĩa axit axetic này quả thực giống như muốn lấy mạng Tiếu Lăng Tiêu, hắn chỉ ăn một chút nước mắt đã rớt xuống, vội vàng đẩy đĩa giấm tương khắc với hắn này sang một bên, trong miệng còn lẩm bẩm quán cơm này có tiếng mà không có miếng, giá cả đắt đỏ như vậy mà giấm ăn không ra làm sao, chua như thể đã ủ mấy trăm năm.</w:t>
      </w:r>
      <w:r>
        <w:br w:type="textWrapping"/>
      </w:r>
      <w:r>
        <w:br w:type="textWrapping"/>
      </w:r>
      <w:r>
        <w:t xml:space="preserve">Tiếu Lăng Tiêu buồn bực ăn cua, thực sự không có khẩu vị gì, thịt cua nhạt nhẽo y như tâm tình của hắn giờ phút này vậy.</w:t>
      </w:r>
      <w:r>
        <w:br w:type="textWrapping"/>
      </w:r>
      <w:r>
        <w:br w:type="textWrapping"/>
      </w:r>
      <w:r>
        <w:t xml:space="preserve">Bầu trời ngoài cửa sổ cũng rất âm u, còn có một tia lạnh lẽo, không nhìn thấy một chút ánh nắng, cũng không thấy màu xanh trong trẻo, đâu đâu cũng mù mịt, trống rỗng đến hiu quạnh.</w:t>
      </w:r>
      <w:r>
        <w:br w:type="textWrapping"/>
      </w:r>
      <w:r>
        <w:br w:type="textWrapping"/>
      </w:r>
      <w:r>
        <w:t xml:space="preserve">Đúng là vô vị, Tiếu Lăng Tiêu nghĩ: mọi thứ đều thật vô vị. Phong cảnh vô vị, mỹ thực cũng vô vị, theo dõi một bộ phim, đọc một quyển tiểu thuyết, kỳ thực cũng rất tẻ nhạt —— hết thảy đều phải tự mình đi mò mẫm, mò mẫm nhân vật nhạt nhẽo, mò mẫm giả thiết nhạt nhẽo, mò mẫm nội dung kịch bản nhạt nhẽo, mò mẫm hạnh phúc nhạt nhẽo, lại khiến cho trái tim của hắn chân thực cảm nhận được cảm xúc lên lên xuống xuống, hắn quả là rảnh rỗi sinh nông nổi. Thật kỳ lạ, trước đây tại sao hắn lại không cảm thấy như vậy.</w:t>
      </w:r>
      <w:r>
        <w:br w:type="textWrapping"/>
      </w:r>
      <w:r>
        <w:br w:type="textWrapping"/>
      </w:r>
      <w:r>
        <w:t xml:space="preserve">Từng người trầm mặc ăn xong cơm canh, Tiếu Lăng Tiêu lên xe bus về nhà.</w:t>
      </w:r>
      <w:r>
        <w:br w:type="textWrapping"/>
      </w:r>
      <w:r>
        <w:br w:type="textWrapping"/>
      </w:r>
      <w:r>
        <w:t xml:space="preserve">Vừa vào cửa hắn lập tức nằm nhoài lên giường, đắp chắn chuẩn bị đi ngủ.</w:t>
      </w:r>
      <w:r>
        <w:br w:type="textWrapping"/>
      </w:r>
      <w:r>
        <w:br w:type="textWrapping"/>
      </w:r>
      <w:r>
        <w:t xml:space="preserve">Nhưng kì lạ chính là, trong tay chẳng còn gì, nhưng tâm trí lại bắt đầu rối loạn —— chuyện ban ngày từng chi tiết lướt qua trong đầu hắn.</w:t>
      </w:r>
      <w:r>
        <w:br w:type="textWrapping"/>
      </w:r>
      <w:r>
        <w:br w:type="textWrapping"/>
      </w:r>
      <w:r>
        <w:t xml:space="preserve">Càng ghê gớm hơn là, Tiếu Lăng Tiêu hoàn toàn không biết, rốt cuộc là vì sao.</w:t>
      </w:r>
      <w:r>
        <w:br w:type="textWrapping"/>
      </w:r>
      <w:r>
        <w:br w:type="textWrapping"/>
      </w:r>
      <w:r>
        <w:t xml:space="preserve">Hắn phân tích đi phân tích lại, cũng chỉ có thể là vì chuyện của Trung Khuyển. Lời hắn nói không ổn, Chu Cẩn Sơ tức giận.</w:t>
      </w:r>
      <w:r>
        <w:br w:type="textWrapping"/>
      </w:r>
      <w:r>
        <w:br w:type="textWrapping"/>
      </w:r>
      <w:r>
        <w:t xml:space="preserve">Nhưng mà, hiện tại phải làm sao bây giờ? Giờ muốn sửa miệng cùng y đưa Trung Khuyển đi chữa bệnh cũng đã muộn, huống hồ hắn không muốn nhìn thấy Chu Cẩn Sơ phải phí công vô ích.</w:t>
      </w:r>
      <w:r>
        <w:br w:type="textWrapping"/>
      </w:r>
      <w:r>
        <w:br w:type="textWrapping"/>
      </w:r>
      <w:r>
        <w:t xml:space="preserve">Như vậy cũng chỉ còn cách nói ra sự thật hoặc tiếp tục cố gắng.</w:t>
      </w:r>
      <w:r>
        <w:br w:type="textWrapping"/>
      </w:r>
      <w:r>
        <w:br w:type="textWrapping"/>
      </w:r>
      <w:r>
        <w:t xml:space="preserve">Nói ra sự thật… Chu Cẩn Sơ từng nói, anh ấy yêu thích người bình thường, cũng rất ghép phiền phức. Ngẫm lại cũng phải, ai sẽ muốn cả đời yêu đương sống cùng một quái nhân không biết khi nào sẽ hồn lìa khỏi xác đây, hơn nữa hồn phách còn nhập vào một con chó, không cẩn thận sẽ biến thành nhân x thú, phải x bao lâu cũng không biết, ngẫm lại cũng thấy thật biến thái…. Huống chi, Chu Cẩn Sơ so với người khác còn ngại phiền phức hơn nhiều.</w:t>
      </w:r>
      <w:r>
        <w:br w:type="textWrapping"/>
      </w:r>
      <w:r>
        <w:br w:type="textWrapping"/>
      </w:r>
      <w:r>
        <w:t xml:space="preserve">Tiếp tục cố gắng… Thái độ của Chu Cẩn Sơ đã rất rõ ràng, anh ấy chán ghét mình. Bởi vì mình đối xử với Trung Khuyển không tốt, mà Trung Khuyển là quan trọng nhất, vì vậy anh ấy mới không chấp nhận mình. Mà anh ấy một khi đã thấy mình không vừa mắt, lập tức sẽ thấy chỗ nào cũng không vừa ý, về sau phát hiện bản thân mình đã nhầm, sẽ càng cảm thấy mình phiền phức. Nhớ sai ngày cũng không thể coi là ngu ngốc, nhưng cũng không tới mức không thể tha thứ, khả năng là do có ấn tượng không tốt —— trước đây, Chu Cẩn Sơ sẽ dùng ngữ khí nuông chiều nói mình ngốc không thước nào chữa được, hiện tại lại vì mình nhớ sai ngày đã lập tức tỏa ra áp lực… Đều đã thành ra như vậy, còn tiếp tực bám lấy người ta làm cái gì nữa?</w:t>
      </w:r>
      <w:r>
        <w:br w:type="textWrapping"/>
      </w:r>
      <w:r>
        <w:br w:type="textWrapping"/>
      </w:r>
      <w:r>
        <w:t xml:space="preserve">Phỏng chừng, không còn cách nào nữa rồi.</w:t>
      </w:r>
      <w:r>
        <w:br w:type="textWrapping"/>
      </w:r>
      <w:r>
        <w:br w:type="textWrapping"/>
      </w:r>
      <w:r>
        <w:t xml:space="preserve">Tiếu Lằng Tiêu vô cùng hối hận, thế nhưng trên đời này vốn không có thuốc hối hận.</w:t>
      </w:r>
      <w:r>
        <w:br w:type="textWrapping"/>
      </w:r>
      <w:r>
        <w:br w:type="textWrapping"/>
      </w:r>
      <w:r>
        <w:t xml:space="preserve">Hắn nằm trên giường hai ngày, đói bụng gặm hai quả táo, do dự nhiều lần không biết nên làm gì.</w:t>
      </w:r>
      <w:r>
        <w:br w:type="textWrapping"/>
      </w:r>
      <w:r>
        <w:br w:type="textWrapping"/>
      </w:r>
      <w:r>
        <w:t xml:space="preserve">Nên ở thời điểm này liều mạng nói ra sự thật, hay là chờ thêm hai ngày lại bắt đầu tiếp xúc một lần nữa, nói hắn đã vô cùng hối hận, tranh thủ vớt vát tình cảm?</w:t>
      </w:r>
      <w:r>
        <w:br w:type="textWrapping"/>
      </w:r>
      <w:r>
        <w:br w:type="textWrapping"/>
      </w:r>
      <w:r>
        <w:t xml:space="preserve">Tiếu Lăng Tiêu cảm thấy phải đối diện với đối phương giống như đi giày trên một lớp băng mỏng, phải nhìn trước ngó sau, nhát như chuột.</w:t>
      </w:r>
      <w:r>
        <w:br w:type="textWrapping"/>
      </w:r>
      <w:r>
        <w:br w:type="textWrapping"/>
      </w:r>
      <w:r>
        <w:t xml:space="preserve">Hắn vừa muốn chết một cách thống khoái, lại vừa sợ chết quá thống khoái. Nếu tiếp xúc một lần nữa, ít ra có thể vớt vát được một chút, khiến hắn có thể mơ lại một giấc mộng đẹp.</w:t>
      </w:r>
      <w:r>
        <w:br w:type="textWrapping"/>
      </w:r>
      <w:r>
        <w:br w:type="textWrapping"/>
      </w:r>
      <w:r>
        <w:t xml:space="preserve">Nếu đã vậy, trước tiên thử phương án hai, nếu không ổn lại sử dụng phương án đầu tiên? Phương án hai thử xong còn có thể dùng phương án một, thử phương án một trước sẽ không thể dùng thêm phương án nào khác, vẫn là cách đầu tiên có tỉ lệ thành công cao hơn?</w:t>
      </w:r>
      <w:r>
        <w:br w:type="textWrapping"/>
      </w:r>
      <w:r>
        <w:br w:type="textWrapping"/>
      </w:r>
      <w:r>
        <w:t xml:space="preserve">Haiz, thật phiền phức.</w:t>
      </w:r>
      <w:r>
        <w:br w:type="textWrapping"/>
      </w:r>
      <w:r>
        <w:br w:type="textWrapping"/>
      </w:r>
      <w:r>
        <w:t xml:space="preserve">Tiếu Lăng Tiêu thật sự không rõ, hắn nên cảm ơn ông trời đã khiến hắn trở thành chó của Chu Cẩn Sơ, hay phải căm hận ông trời vì đã biến hắn thành chó của Chu Cẩn Sơ.</w:t>
      </w:r>
      <w:r>
        <w:br w:type="textWrapping"/>
      </w:r>
      <w:r>
        <w:br w:type="textWrapping"/>
      </w:r>
      <w:r>
        <w:t xml:space="preserve">Hắn yêu thích trải nghiệm đặc biệt này, đồng thời cũng chán ghét nó.</w:t>
      </w:r>
      <w:r>
        <w:br w:type="textWrapping"/>
      </w:r>
      <w:r>
        <w:br w:type="textWrapping"/>
      </w:r>
      <w:r>
        <w:t xml:space="preserve">Quãng thời gian vừa rồi hắn cũng gửi cho Chu Cẩn Sơ vài tin nhắn, Chu Cẩn Sơ đều đáp lại, nhưng Tiếu Lăng Tiêu cảm nhận được rõ ràng khoảng cách giữa hai người.</w:t>
      </w:r>
      <w:r>
        <w:br w:type="textWrapping"/>
      </w:r>
      <w:r>
        <w:br w:type="textWrapping"/>
      </w:r>
      <w:r>
        <w:t xml:space="preserve">Từ sau khi hắn biến thành chó, cho đến bây giờ khoảng cách giữa hai người chưa bao giờ lớn đến vậy.</w:t>
      </w:r>
      <w:r>
        <w:br w:type="textWrapping"/>
      </w:r>
      <w:r>
        <w:br w:type="textWrapping"/>
      </w:r>
      <w:r>
        <w:t xml:space="preserve">Tiếu Lăng Tiêu không nhịn được nghĩ bậy: như vậy thà làm chó còn hơn.</w:t>
      </w:r>
      <w:r>
        <w:br w:type="textWrapping"/>
      </w:r>
      <w:r>
        <w:br w:type="textWrapping"/>
      </w:r>
      <w:r>
        <w:t xml:space="preserve">Biến thành chó, ít ra còn có thể ôm, có thể hôn anh ấy, có thế ở bên cạnh đối phương. Hắn là chó của y, là độc nhất vô nhị, là nhân vật vô cùng đặc biệt đối với y.</w:t>
      </w:r>
      <w:r>
        <w:br w:type="textWrapping"/>
      </w:r>
      <w:r>
        <w:br w:type="textWrapping"/>
      </w:r>
      <w:r>
        <w:t xml:space="preserve">Bây giờ, hắn chẳng là cái thá gì.</w:t>
      </w:r>
      <w:r>
        <w:br w:type="textWrapping"/>
      </w:r>
      <w:r>
        <w:br w:type="textWrapping"/>
      </w:r>
      <w:r>
        <w:t xml:space="preserve">Làm chó, ít ra sẽ có thêm nhiều kí ức mới, tất cả những kí ức đó đều là tài sản vô giá. Làm người, nếu như bị từ chối, cũng chỉ có thể ôm chỗ kí ức ít ỏi sống qua ngày. Sau đó, theo năm tháng trôi qua, hắn sẽ không ngừng lãng quên một chút ít ỏi này, đoạn kí ức không cách nào bổ khuyết sẽ bị khoét trống ngày càng nhiều, lại như từng tảng băng trên miền đất lạnh từ từ tan chảy, cuối cùng, đến một chút lạnh cũng không còn, thay vào đó chỉ dư lại những lỗ hổng trống rỗng.</w:t>
      </w:r>
      <w:r>
        <w:br w:type="textWrapping"/>
      </w:r>
      <w:r>
        <w:br w:type="textWrapping"/>
      </w:r>
      <w:r>
        <w:t xml:space="preserve">Phải rồi, làm chó, Chu Cẩm Sơ sẽ không phải khổ sở vì Trung Khuyển, Trung Khuyển sẽ luôn là thiên tài Trung Khuyển.</w:t>
      </w:r>
      <w:r>
        <w:br w:type="textWrapping"/>
      </w:r>
      <w:r>
        <w:br w:type="textWrapping"/>
      </w:r>
      <w:r>
        <w:t xml:space="preserve">Này này, nghĩ bậy cái gì thế… Tiếu Lăng Tiêu à Tiếu lăng Tiêu, mày điên rồi sao, IQ chạy đi đâu mất rồi, tại sao lại muốn làm một con chó?</w:t>
      </w:r>
      <w:r>
        <w:br w:type="textWrapping"/>
      </w:r>
      <w:r>
        <w:br w:type="textWrapping"/>
      </w:r>
      <w:r>
        <w:t xml:space="preserve">Có một số suy nghĩ một khi đã sinh ra, làm thế nào cũng không thể xóa đi được.</w:t>
      </w:r>
      <w:r>
        <w:br w:type="textWrapping"/>
      </w:r>
      <w:r>
        <w:br w:type="textWrapping"/>
      </w:r>
      <w:r>
        <w:t xml:space="preserve">Về mặt lí trí, Tiếu Lăng Tiêu biết mơ ước trở thành một con chó có bao nhiêu buồn cười, nhưng về mặt tình cảm, hắn thỉnh thoảng vẫn ước ao chính bản thân mình khi còn làm chó.</w:t>
      </w:r>
      <w:r>
        <w:br w:type="textWrapping"/>
      </w:r>
      <w:r>
        <w:br w:type="textWrapping"/>
      </w:r>
      <w:r>
        <w:t xml:space="preserve">Trời đã khuya, Tiếu Lăng Tiêu lại mơ thấy những ngày còn ở nhà của Chu Cẩn Sơ.</w:t>
      </w:r>
      <w:r>
        <w:br w:type="textWrapping"/>
      </w:r>
      <w:r>
        <w:br w:type="textWrapping"/>
      </w:r>
      <w:r>
        <w:t xml:space="preserve">Trong giấc mơ hắn nằm nhoài trên ghế sofa mềm mại, Chu Cẩn Sơ ngồi bên cạnh nhẹ nhàng vuốt lông hắn.</w:t>
      </w:r>
      <w:r>
        <w:br w:type="textWrapping"/>
      </w:r>
      <w:r>
        <w:br w:type="textWrapping"/>
      </w:r>
      <w:r>
        <w:t xml:space="preserve">Theo bản năng bình thường, hắn sẽ không muốn tỉnh lại.</w:t>
      </w:r>
      <w:r>
        <w:br w:type="textWrapping"/>
      </w:r>
      <w:r>
        <w:br w:type="textWrapping"/>
      </w:r>
      <w:r>
        <w:t xml:space="preserve">Sau đó… khi hắn mở mắt ra lần thứ hai, hắn phát hiện mình thực sự nằm trên chiếc ghế sofa đó.</w:t>
      </w:r>
      <w:r>
        <w:br w:type="textWrapping"/>
      </w:r>
      <w:r>
        <w:br w:type="textWrapping"/>
      </w:r>
    </w:p>
    <w:p>
      <w:pPr>
        <w:pStyle w:val="Heading2"/>
      </w:pPr>
      <w:bookmarkStart w:id="91" w:name="chương-58-lần-thứ-hai-biến-thành-chó-trung"/>
      <w:bookmarkEnd w:id="91"/>
      <w:r>
        <w:t xml:space="preserve">58. Chương 58: Lần Thứ Hai Biến Thành Chó (trung)</w:t>
      </w:r>
    </w:p>
    <w:p>
      <w:pPr>
        <w:pStyle w:val="Compact"/>
      </w:pPr>
      <w:r>
        <w:br w:type="textWrapping"/>
      </w:r>
      <w:r>
        <w:br w:type="textWrapping"/>
      </w:r>
      <w:r>
        <w:t xml:space="preserve">Edit: 笑顔Egao</w:t>
      </w:r>
      <w:r>
        <w:br w:type="textWrapping"/>
      </w:r>
      <w:r>
        <w:br w:type="textWrapping"/>
      </w:r>
      <w:r>
        <w:t xml:space="preserve">“A…?!” Tiếu Lăng Tiêu lập tức có dự cảm xấu, cuống quít cúi đầu quan sát, không hề bất ngờ nhìn thấy hai móng vuốt cún.</w:t>
      </w:r>
      <w:r>
        <w:br w:type="textWrapping"/>
      </w:r>
      <w:r>
        <w:br w:type="textWrapping"/>
      </w:r>
      <w:r>
        <w:t xml:space="preserve">Đậu má…!!!</w:t>
      </w:r>
      <w:r>
        <w:br w:type="textWrapping"/>
      </w:r>
      <w:r>
        <w:br w:type="textWrapping"/>
      </w:r>
      <w:r>
        <w:t xml:space="preserve">Tiếu Lăng Tiêu gào một tiếng, bày tỏ sự hoảng sợ hắn nên có, trên thực tế hắn giống như có chút vui mừng.</w:t>
      </w:r>
      <w:r>
        <w:br w:type="textWrapping"/>
      </w:r>
      <w:r>
        <w:br w:type="textWrapping"/>
      </w:r>
      <w:r>
        <w:t xml:space="preserve">Ít nhất hiện tại, hắn lại có thể nhìn thấy người mình thích, hắn có thể ôm người hắn thích thật chặt, mà không phải tiếp tục cảm nhận sự lạnh nhạt và xa cách của đối phương — hắn không chịu nổi sự thật này.</w:t>
      </w:r>
      <w:r>
        <w:br w:type="textWrapping"/>
      </w:r>
      <w:r>
        <w:br w:type="textWrapping"/>
      </w:r>
      <w:r>
        <w:t xml:space="preserve">Hắn nhảy xuống ghế sofa, bắt đầu tìm kiếm Chu Cẩn Sơ.</w:t>
      </w:r>
      <w:r>
        <w:br w:type="textWrapping"/>
      </w:r>
      <w:r>
        <w:br w:type="textWrapping"/>
      </w:r>
      <w:r>
        <w:t xml:space="preserve">Kỳ quái… Vậy mà lại không ở trên giường… cũng không ở trên sofa…</w:t>
      </w:r>
      <w:r>
        <w:br w:type="textWrapping"/>
      </w:r>
      <w:r>
        <w:br w:type="textWrapping"/>
      </w:r>
      <w:r>
        <w:t xml:space="preserve">Chẳng lẽ lại không có ở nhà?</w:t>
      </w:r>
      <w:r>
        <w:br w:type="textWrapping"/>
      </w:r>
      <w:r>
        <w:br w:type="textWrapping"/>
      </w:r>
      <w:r>
        <w:t xml:space="preserve">Tiếu Lăng Tiêu tỉ mỉ kiểm tra từng căn phòng một, bất ngờ tìm thấy Chu Cẩn Sơ trong thư phòng*. </w:t>
      </w:r>
      <w:r>
        <w:rPr>
          <w:i/>
        </w:rPr>
        <w:t xml:space="preserve">(*phòng đọc sách)</w:t>
      </w:r>
      <w:r>
        <w:br w:type="textWrapping"/>
      </w:r>
      <w:r>
        <w:br w:type="textWrapping"/>
      </w:r>
      <w:r>
        <w:t xml:space="preserve">Chu Cẩn Sơ mặc dù có thư phòng, trên thực tế y rất ít khi tới đó, bình thường đều ôm máy tính bảng nằm trong chăn. Bộ máy tính hai màn hình trong thư phòng như thể mua về chỉ để trưng bày, về cơ bản chỉ có Tiếu Lăng Tiêu trong hình dạng chó sử dụng nó.</w:t>
      </w:r>
      <w:r>
        <w:br w:type="textWrapping"/>
      </w:r>
      <w:r>
        <w:br w:type="textWrapping"/>
      </w:r>
      <w:r>
        <w:t xml:space="preserve">Tiếu Lăng Tiêu rón ra rón rén bước vào, dựng thẳng cơ thể ngửa cổ lên nhìn màn hình máy tính: “…!!!”</w:t>
      </w:r>
      <w:r>
        <w:br w:type="textWrapping"/>
      </w:r>
      <w:r>
        <w:br w:type="textWrapping"/>
      </w:r>
      <w:r>
        <w:t xml:space="preserve">Hắn lặng lẽ quan sát Chu Cẩn Sơ, y trầm mặc không nói chuyện, tay cầm chuột lướt nhẹ, lật từng tấm từng tấm ảnh hậu trường quay phim. Chỉ cần trên màn hình xuất hiện Tiếu Lăng Tiêu, Chu Cẩn Sơ sẽ dừng lại, dùng ánh mắt cực kì tỉ mỉ ngắm nghía khuôn mặt của Tiếu Lăng Tiêu.</w:t>
      </w:r>
      <w:r>
        <w:br w:type="textWrapping"/>
      </w:r>
      <w:r>
        <w:br w:type="textWrapping"/>
      </w:r>
      <w:r>
        <w:t xml:space="preserve">Những tấm hình này Tiếu Lăng Tiêu chưa từng thấy, cũng không biết Chu Cẩn Sơ hỏi xin được từ ai.</w:t>
      </w:r>
      <w:r>
        <w:br w:type="textWrapping"/>
      </w:r>
      <w:r>
        <w:br w:type="textWrapping"/>
      </w:r>
      <w:r>
        <w:t xml:space="preserve">Haiz… Tiếu Lăng Tiêu thở dài một hơi: cái này có thể coi là cuối cùng cũng nhớ tới hắn một chút sao?</w:t>
      </w:r>
      <w:r>
        <w:br w:type="textWrapping"/>
      </w:r>
      <w:r>
        <w:br w:type="textWrapping"/>
      </w:r>
      <w:r>
        <w:t xml:space="preserve">Hắn không cảm thấy Chu Cẩn Sơ đang nhớ nhung gì hắn. Nếu thực sự là kiểu nhớ kia, tại sao lại chỉ dùng vài chữ trả lời tin nhắn?</w:t>
      </w:r>
      <w:r>
        <w:br w:type="textWrapping"/>
      </w:r>
      <w:r>
        <w:br w:type="textWrapping"/>
      </w:r>
      <w:r>
        <w:t xml:space="preserve">Tiếu Lăng Tiêu sủa một tiếng: “Gâu!”</w:t>
      </w:r>
      <w:r>
        <w:br w:type="textWrapping"/>
      </w:r>
      <w:r>
        <w:br w:type="textWrapping"/>
      </w:r>
      <w:r>
        <w:t xml:space="preserve">Chu Cẩn Sơ mang theo kinh ngạc quay đầu lại, hai mắt nhìn chăm chú Tiếu Lăng Tiêu.</w:t>
      </w:r>
      <w:r>
        <w:br w:type="textWrapping"/>
      </w:r>
      <w:r>
        <w:br w:type="textWrapping"/>
      </w:r>
      <w:r>
        <w:t xml:space="preserve">Từ sau khi Trung Khuyển trở nên ngốc nghếch, về cơ bản đều là sủa bậy, đã rất lâu không sủa gọn gàng một tiếng như thế này.</w:t>
      </w:r>
      <w:r>
        <w:br w:type="textWrapping"/>
      </w:r>
      <w:r>
        <w:br w:type="textWrapping"/>
      </w:r>
      <w:r>
        <w:t xml:space="preserve">“…” Tiếu Lăng Tiêu nhìn Chu Cẩn Sơ một lát, bắt đầu biểu diễn tài năng.</w:t>
      </w:r>
      <w:r>
        <w:br w:type="textWrapping"/>
      </w:r>
      <w:r>
        <w:br w:type="textWrapping"/>
      </w:r>
      <w:r>
        <w:t xml:space="preserve">Hắn dùng hai chân sau đứng thẳng xoay người, nhảy, tiếp theo bắt đầu trình diễn giả chết, ngồi xuống, đứng thẳng, xoay tròn, cuối cùng lần lượt dùng móng vuốt bên trái và bên phải nắm lấy bàn tay tương ứng của Chu Cẩn Sơ.</w:t>
      </w:r>
      <w:r>
        <w:br w:type="textWrapping"/>
      </w:r>
      <w:r>
        <w:br w:type="textWrapping"/>
      </w:r>
      <w:r>
        <w:t xml:space="preserve">“… Trung Khuyển?”</w:t>
      </w:r>
      <w:r>
        <w:br w:type="textWrapping"/>
      </w:r>
      <w:r>
        <w:br w:type="textWrapping"/>
      </w:r>
      <w:r>
        <w:t xml:space="preserve">“Gâu!”</w:t>
      </w:r>
      <w:r>
        <w:br w:type="textWrapping"/>
      </w:r>
      <w:r>
        <w:br w:type="textWrapping"/>
      </w:r>
      <w:r>
        <w:t xml:space="preserve">“…” Chu Cẩn Sơ có chút nghi ngờ, ra lệnh: “Cúi đầu.”</w:t>
      </w:r>
      <w:r>
        <w:br w:type="textWrapping"/>
      </w:r>
      <w:r>
        <w:br w:type="textWrapping"/>
      </w:r>
      <w:r>
        <w:t xml:space="preserve">Tiếu Lăng Tiêu lập tức đem đầu chó cúi xuống thật thấp.</w:t>
      </w:r>
      <w:r>
        <w:br w:type="textWrapping"/>
      </w:r>
      <w:r>
        <w:br w:type="textWrapping"/>
      </w:r>
      <w:r>
        <w:t xml:space="preserve">“… Ngẩng đầu.”</w:t>
      </w:r>
      <w:r>
        <w:br w:type="textWrapping"/>
      </w:r>
      <w:r>
        <w:br w:type="textWrapping"/>
      </w:r>
      <w:r>
        <w:t xml:space="preserve">Tiếu Lăng Tiêu lập tức vung đầu chó lên thật cao.</w:t>
      </w:r>
      <w:r>
        <w:br w:type="textWrapping"/>
      </w:r>
      <w:r>
        <w:br w:type="textWrapping"/>
      </w:r>
      <w:r>
        <w:t xml:space="preserve">“Mày… mày khỏi bệnh rồi?”</w:t>
      </w:r>
      <w:r>
        <w:br w:type="textWrapping"/>
      </w:r>
      <w:r>
        <w:br w:type="textWrapping"/>
      </w:r>
      <w:r>
        <w:t xml:space="preserve">“Gâu!” Tiếu Lăng Tiêu không nhịn được nữa, dùng hai chân sau lấy đà, nhảy vào lồng ngực Chu Cẩn Sơ, Chu Cẩn Sơ ôm hắn, trên người vẫn là mùi hương dễ chịu.</w:t>
      </w:r>
      <w:r>
        <w:br w:type="textWrapping"/>
      </w:r>
      <w:r>
        <w:br w:type="textWrapping"/>
      </w:r>
      <w:r>
        <w:t xml:space="preserve">Chu Cẩn Sơ quả nhiên rất vui vẻ.</w:t>
      </w:r>
      <w:r>
        <w:br w:type="textWrapping"/>
      </w:r>
      <w:r>
        <w:br w:type="textWrapping"/>
      </w:r>
      <w:r>
        <w:t xml:space="preserve">“…” Tiếu Lăng Tiêu nghĩ: như vậy cũng tốt, hắn đã khiến Chu Cẩn Sơ vui vẻ, không phải sao? Mà hắn, cũng nên thỏa mãn với những hồi ức sắp được ông trời ban thêm. Muốn chiếm lấy một người tốt như vậy làm của riêng, thực sự quá tham lam, hắn đã chiếm được quá nhiều thứ, không nên tiếp tục đòi hỏi, về sau lén lút nhìn theo người kia là được rồi. Thất lạc vốn bắt nguồn từ mong muốn được nhìn thấy đối phương, như vậy sau này chỉ cần có thể nhìn thấy nhau, cũng sẽ không còn nuối tiếc hay đau khổ nữa.</w:t>
      </w:r>
      <w:r>
        <w:br w:type="textWrapping"/>
      </w:r>
      <w:r>
        <w:br w:type="textWrapping"/>
      </w:r>
      <w:r>
        <w:t xml:space="preserve">Hắn đã cố gắng hàn gắn lại tình cảm, nhưng rốt cuộc thứ không phải của hắn chung quy sẽ không thể thuộc về hắn, cầu mà không được chính là như vậy, vốn dĩ đã không có, vẫn tiếp tục như vậy cũng không sao, chỉ là đau lòng bản thân mình đã từng cố gắng nhiều như vậy.</w:t>
      </w:r>
      <w:r>
        <w:br w:type="textWrapping"/>
      </w:r>
      <w:r>
        <w:br w:type="textWrapping"/>
      </w:r>
      <w:r>
        <w:t xml:space="preserve">......</w:t>
      </w:r>
      <w:r>
        <w:br w:type="textWrapping"/>
      </w:r>
      <w:r>
        <w:br w:type="textWrapping"/>
      </w:r>
      <w:r>
        <w:t xml:space="preserve">Tất cả phảng phất như quay trở lại một năm trước.</w:t>
      </w:r>
      <w:r>
        <w:br w:type="textWrapping"/>
      </w:r>
      <w:r>
        <w:br w:type="textWrapping"/>
      </w:r>
      <w:r>
        <w:t xml:space="preserve">Tiếu Lăng Tiêu vẫn là con chó thông minh và nhiệt tình kia.</w:t>
      </w:r>
      <w:r>
        <w:br w:type="textWrapping"/>
      </w:r>
      <w:r>
        <w:br w:type="textWrapping"/>
      </w:r>
      <w:r>
        <w:t xml:space="preserve">Tiếu Lăng Tiêu mỗi ngày đều liều mạng tấu hài, làm Chu Cẩn Sơ cười. Cho dù trong lòng có bao nhiêu khổ sở, hắn cũng sẽ không thể hiện ra bên ngoài.</w:t>
      </w:r>
      <w:r>
        <w:br w:type="textWrapping"/>
      </w:r>
      <w:r>
        <w:br w:type="textWrapping"/>
      </w:r>
      <w:r>
        <w:t xml:space="preserve">Bạn bè của Chu Cẩn Sơ tới, hắn cũng cố gắng lấy lòng mọi người, tranh thủ một chút mặt mũi cho Chu Cẩn Sơ.</w:t>
      </w:r>
      <w:r>
        <w:br w:type="textWrapping"/>
      </w:r>
      <w:r>
        <w:br w:type="textWrapping"/>
      </w:r>
      <w:r>
        <w:t xml:space="preserve">—— ngoại trừ Chung Dương.</w:t>
      </w:r>
      <w:r>
        <w:br w:type="textWrapping"/>
      </w:r>
      <w:r>
        <w:br w:type="textWrapping"/>
      </w:r>
      <w:r>
        <w:t xml:space="preserve">Vừa nhìn thấy Nghêu Thuấn Vũ, Tiếu Lăng Tiêu đã rầm rì kêu như fan não tàn. Liếc một cái thấy Chung Dương, Tiếu Lăng Tiêu lập tức hung dữ sủa loạn “gâu gâu gâu gâu!”.</w:t>
      </w:r>
      <w:r>
        <w:br w:type="textWrapping"/>
      </w:r>
      <w:r>
        <w:br w:type="textWrapping"/>
      </w:r>
      <w:r>
        <w:t xml:space="preserve">Khi ấy Chu Cẩn Sơ nói với Chung Dương “Trung Khuyển hình như không thích cậu”, Chung Dương kinh ngạc nâng mày, nói: “Không thích tôi? Kì lại, sao lại không thích?”, phảng phất như có người không thích mình là một chuyện vô cùng kì lạ.</w:t>
      </w:r>
      <w:r>
        <w:br w:type="textWrapping"/>
      </w:r>
      <w:r>
        <w:br w:type="textWrapping"/>
      </w:r>
      <w:r>
        <w:t xml:space="preserve">Hắn biết mình phải nghĩ cách biến trở lạn thành người.</w:t>
      </w:r>
      <w:r>
        <w:br w:type="textWrapping"/>
      </w:r>
      <w:r>
        <w:br w:type="textWrapping"/>
      </w:r>
      <w:r>
        <w:t xml:space="preserve">Hắn là một người đan ông, sự nghiệp cũng đang phát triển, không nên vì một người đàn ông khác mà từ bỏ tất cả, hắn nên phóng khoáng trở về, thực hiện giấc mơ của bản thân mình.</w:t>
      </w:r>
      <w:r>
        <w:br w:type="textWrapping"/>
      </w:r>
      <w:r>
        <w:br w:type="textWrapping"/>
      </w:r>
      <w:r>
        <w:t xml:space="preserve">Hơn nữa, Trung Khuyển cũng rất đáng thương. Từ weibo của họ hàng hắn biết cơ thể của mình bị mang về viện tâm thần. Lần này hắn có một phòng riêng, cô nhỏ của hắn dọn dẹp phòng rất sạch sẽ. Mọi người trong nhà luân phiên thay nhau trông Tiếu Lăng Tiêu, thời gian bị trói giảm xuống rất nhiều.</w:t>
      </w:r>
      <w:r>
        <w:br w:type="textWrapping"/>
      </w:r>
      <w:r>
        <w:br w:type="textWrapping"/>
      </w:r>
      <w:r>
        <w:t xml:space="preserve">Chỉ là… Tuy rằng về mặt lí trí hắn biết rất rõ mình nên làm gì, nhưng ở trong lòng hắn vẫn luôn kéo dài tình trạng này.</w:t>
      </w:r>
      <w:r>
        <w:br w:type="textWrapping"/>
      </w:r>
      <w:r>
        <w:br w:type="textWrapping"/>
      </w:r>
      <w:r>
        <w:t xml:space="preserve">Hắn vẫn luôn nghĩ: lại đợi thêm chút nữa, một chút nưa thôi là đủ rồi. Để hắn và người đó có thể cùng nhau tạo ra thêm một chút hồi ức, để hắn có thể làm nốt những chuyện trước đây hắn vẫn muốn làm. Để hắn có thể nhớ kĩ cảm giác được người kia vuốt ve, được người kia chạm vào, cảm giác được người kia hôn, nhớ kĩ cường độ cánh tay, xúc cảm từ ngón tay, nhiệt độ của đôi môi, nhớ kĩ mỗi câu nói người kia nói với hắn, như vậy, sau khi rời đi, hắn mới có thể nắm giữ được càng nhiều hồi ức vô giá.</w:t>
      </w:r>
      <w:r>
        <w:br w:type="textWrapping"/>
      </w:r>
      <w:r>
        <w:br w:type="textWrapping"/>
      </w:r>
      <w:r>
        <w:t xml:space="preserve">Tuy nhiên, Tiếu Lăng Tiêu vẫn tự mình biết mình, hắn cảm giác được lại đợi thêm chút nữa hắn vẫn sẽ không cam lòng trở về. Coi như hắn thực sự thử, cũng sẽ không thành công. Hơn nữa, hình như là chỉ tùy tiện suy nghĩ cũng không có tác dụng gì, mỗi lần hắn biến hóa, đều do trong lòng có ý nguyện vứt bỏ hiện trạng vô cùng mãnh liệt.</w:t>
      </w:r>
      <w:r>
        <w:br w:type="textWrapping"/>
      </w:r>
      <w:r>
        <w:br w:type="textWrapping"/>
      </w:r>
      <w:r>
        <w:t xml:space="preserve">Không nỡ bỏ đi cơ hội được sống cùng Chu Cẩn Sơ, hắn như vậy có thể thực sự thuận lợi biến trở lại thành người sao?</w:t>
      </w:r>
      <w:r>
        <w:br w:type="textWrapping"/>
      </w:r>
      <w:r>
        <w:br w:type="textWrapping"/>
      </w:r>
      <w:r>
        <w:t xml:space="preserve">Mà Chu Cẩn Sơ… Tiếu Lăng Tiêu có thể cảm nhận được, y cũng đang miễn cưỡng tỏ ra vui vẻ.</w:t>
      </w:r>
      <w:r>
        <w:br w:type="textWrapping"/>
      </w:r>
      <w:r>
        <w:br w:type="textWrapping"/>
      </w:r>
      <w:r>
        <w:t xml:space="preserve">Khi ở nhà, Chu Cẩn Sơ luôn ngẩn người, nhìn chằm chằm điện thoại di dộng một thời gian dài, mãi đến tận khi mình cắn quần áo của y, Chu Cẩn Sơ mới có thể yên lặng đứng dậy đi chuẩn bị thức ăn cho chó.</w:t>
      </w:r>
      <w:r>
        <w:br w:type="textWrapping"/>
      </w:r>
      <w:r>
        <w:br w:type="textWrapping"/>
      </w:r>
      <w:r>
        <w:t xml:space="preserve">Hai người bọn họ, đều trở nên không giống trước đây.</w:t>
      </w:r>
      <w:r>
        <w:br w:type="textWrapping"/>
      </w:r>
      <w:r>
        <w:br w:type="textWrapping"/>
      </w:r>
      <w:r>
        <w:t xml:space="preserve">—— hai tuần sau khi biến thành chó, Tiếu Lăng Tiêu lần đầu tiên nhìn thấy Cung Bình.</w:t>
      </w:r>
      <w:r>
        <w:br w:type="textWrapping"/>
      </w:r>
      <w:r>
        <w:br w:type="textWrapping"/>
      </w:r>
      <w:r>
        <w:t xml:space="preserve">Hắn không biết những điều Cung Bình đã nói, còn vui vẻ chạy tới cọ đối phương.</w:t>
      </w:r>
      <w:r>
        <w:br w:type="textWrapping"/>
      </w:r>
      <w:r>
        <w:br w:type="textWrapping"/>
      </w:r>
      <w:r>
        <w:t xml:space="preserve">Cung Bình sờ sờ lông chó của Tiếu Lăng Tiêu, đứng thẳng dậy nói chuyện với Chu Cẩn Sơ: “Có một lời mời, nhưng không phải gửi cho cậu, là cho Trung Khuyển. Ầy, tôi chỉ được nhận một phần lương, nhưng phải làm người đại diện cho cả cậu lẫn Trung Khuyển.”</w:t>
      </w:r>
      <w:r>
        <w:br w:type="textWrapping"/>
      </w:r>
      <w:r>
        <w:br w:type="textWrapping"/>
      </w:r>
      <w:r>
        <w:t xml:space="preserve">“Mời làm gì?”</w:t>
      </w:r>
      <w:r>
        <w:br w:type="textWrapping"/>
      </w:r>
      <w:r>
        <w:br w:type="textWrapping"/>
      </w:r>
      <w:r>
        <w:t xml:space="preserve">“Làm MC.”</w:t>
      </w:r>
      <w:r>
        <w:br w:type="textWrapping"/>
      </w:r>
      <w:r>
        <w:br w:type="textWrapping"/>
      </w:r>
      <w:r>
        <w:t xml:space="preserve">“MC?” Chu Cẩn Sơ khẽ nhăn mày: “Làm kiểu gì?”</w:t>
      </w:r>
      <w:r>
        <w:br w:type="textWrapping"/>
      </w:r>
      <w:r>
        <w:br w:type="textWrapping"/>
      </w:r>
      <w:r>
        <w:t xml:space="preserve">“Hình thức rất thú vị.” Cung Bình trả lời: “Là một website chuyện bình luận những vấn đề mang tính thời sự. Đến lúc đó, Trung Khuyển sẽ mặc âu phục, khoác comple thắt cà vạt, ngồi nghiêm túc phía sau bàn. Hình thức giống như kẻ xướng người họa, sẽ có người ngồi ở góc khuất đọc bản thảo, đọc từng tin tức theo thứ tự, còn Trung Khuyển cần dùng vẻ mặt cực kỳ phong phú của nó đến biểu diễn. Nói cách khác, Trung Khuyển giả bộ làm MC, sau đó thỉnh thoảng làm vẻ mặt như meme, đọc đến một số tin tức có thể tỏ ra khiếp sợ, một vài tin khác lại có thể dùng vẻ mặt mỉm cười, hoặc có tin phải tỏ ra khinh bỉ… Đương nhiên, sẽ có người tại hậu trường chỉ huy nó phải bày ra vè mặt gì. Khán giả bình thường xem tin vắn chỉ có thể thấy MC cùng những dòng chữ tẻ nhạt, mà bây giờ có thể thấy một con chó đáng yêu mô tả lại nhưng tin tức kia. Để đánh vào thị trường, bên kia ra giá rất cao.”</w:t>
      </w:r>
      <w:r>
        <w:br w:type="textWrapping"/>
      </w:r>
      <w:r>
        <w:br w:type="textWrapping"/>
      </w:r>
      <w:r>
        <w:t xml:space="preserve">“…” Chu Cẩn Sơ hỏi: “Trung Khuyển, đi không?”</w:t>
      </w:r>
      <w:r>
        <w:br w:type="textWrapping"/>
      </w:r>
      <w:r>
        <w:br w:type="textWrapping"/>
      </w:r>
      <w:r>
        <w:t xml:space="preserve">“Gâu!”</w:t>
      </w:r>
      <w:r>
        <w:br w:type="textWrapping"/>
      </w:r>
      <w:r>
        <w:br w:type="textWrapping"/>
      </w:r>
      <w:r>
        <w:t xml:space="preserve">Ý là, hắn rất muốn đi.</w:t>
      </w:r>
      <w:r>
        <w:br w:type="textWrapping"/>
      </w:r>
      <w:r>
        <w:br w:type="textWrapping"/>
      </w:r>
      <w:r>
        <w:t xml:space="preserve">“Nếu vậy,” Chu Cẩn Sơ nói: “Đáp ứng họ đi.”</w:t>
      </w:r>
      <w:r>
        <w:br w:type="textWrapping"/>
      </w:r>
      <w:r>
        <w:br w:type="textWrapping"/>
      </w:r>
      <w:r>
        <w:t xml:space="preserve">“Gâu!!!” Tiếu Lăng Tiêu hoan hô một tiếng, lập tức chạy tới nhà vệ sinh giải quyết nỗi buồn.</w:t>
      </w:r>
      <w:r>
        <w:br w:type="textWrapping"/>
      </w:r>
      <w:r>
        <w:br w:type="textWrapping"/>
      </w:r>
      <w:r>
        <w:t xml:space="preserve">“Một lời mời khác, lần này là dành cho câu.” Cung Bình nói tiếp: “Tôi đã in ra thành bản thảo chi tiết rồi.”</w:t>
      </w:r>
      <w:r>
        <w:br w:type="textWrapping"/>
      </w:r>
      <w:r>
        <w:br w:type="textWrapping"/>
      </w:r>
      <w:r>
        <w:t xml:space="preserve">“Từ chối đi.” Chu Cẩn Sơ rũ mắt: “Gần đây không có tâm tình làm gì.”</w:t>
      </w:r>
      <w:r>
        <w:br w:type="textWrapping"/>
      </w:r>
      <w:r>
        <w:br w:type="textWrapping"/>
      </w:r>
      <w:r>
        <w:t xml:space="preserve">“…” Cung Bình hỏi: “Sao vậy?”</w:t>
      </w:r>
      <w:r>
        <w:br w:type="textWrapping"/>
      </w:r>
      <w:r>
        <w:br w:type="textWrapping"/>
      </w:r>
      <w:r>
        <w:t xml:space="preserve">Chu Cẩn Sơ suy nghĩ một lát, cuối cùng vẫn chọn nói thật: “Em ấy… đã hai tuần lễ không liên lạc.” Trước đây, cứ cách hai, ba ngày người kia sẽ nhắn một tin tới.</w:t>
      </w:r>
      <w:r>
        <w:br w:type="textWrapping"/>
      </w:r>
      <w:r>
        <w:br w:type="textWrapping"/>
      </w:r>
      <w:r>
        <w:t xml:space="preserve">“Cậu ta?”</w:t>
      </w:r>
      <w:r>
        <w:br w:type="textWrapping"/>
      </w:r>
      <w:r>
        <w:br w:type="textWrapping"/>
      </w:r>
      <w:r>
        <w:t xml:space="preserve">“Ừ.”</w:t>
      </w:r>
      <w:r>
        <w:br w:type="textWrapping"/>
      </w:r>
      <w:r>
        <w:br w:type="textWrapping"/>
      </w:r>
      <w:r>
        <w:t xml:space="preserve">“… Cho nên?”</w:t>
      </w:r>
      <w:r>
        <w:br w:type="textWrapping"/>
      </w:r>
      <w:r>
        <w:br w:type="textWrapping"/>
      </w:r>
      <w:r>
        <w:t xml:space="preserve">“Tôi cảm thấy rất lo lắng.”</w:t>
      </w:r>
      <w:r>
        <w:br w:type="textWrapping"/>
      </w:r>
      <w:r>
        <w:br w:type="textWrapping"/>
      </w:r>
      <w:r>
        <w:t xml:space="preserve">“Vậy tôi đi hỏi thăm một chút?”</w:t>
      </w:r>
      <w:r>
        <w:br w:type="textWrapping"/>
      </w:r>
      <w:r>
        <w:br w:type="textWrapping"/>
      </w:r>
      <w:r>
        <w:t xml:space="preserve">“Không chỉ có vậy,” Chu Cẩn Sơ do dự một lát, sau đó mới nói tiếp: “Tôi phát hiện ra… mình vẫn muốn gặp em ấy.”</w:t>
      </w:r>
      <w:r>
        <w:br w:type="textWrapping"/>
      </w:r>
      <w:r>
        <w:br w:type="textWrapping"/>
      </w:r>
      <w:r>
        <w:t xml:space="preserve">Hạn Vạn Sơn giống như đã bốc hơi khỏi thế gian, Chu Cẩn Sơ có muốn hỏi cũng không hỏi được chân tướng.</w:t>
      </w:r>
      <w:r>
        <w:br w:type="textWrapping"/>
      </w:r>
      <w:r>
        <w:br w:type="textWrapping"/>
      </w:r>
      <w:r>
        <w:t xml:space="preserve">Thế nhưng…. nếu cứ tiếp tục như vậy, cả hai bên đều không liên lạc với nhau, sẽ đánh mất em ấy, có muốn tìm cũng không tìm lại được nữa rồi.</w:t>
      </w:r>
      <w:r>
        <w:br w:type="textWrapping"/>
      </w:r>
      <w:r>
        <w:br w:type="textWrapping"/>
      </w:r>
      <w:r>
        <w:t xml:space="preserve">Hai tuần vừa rồi, y trải qua vô cùng gian nan, đừng nói tới vô số ngày đêm sau này.</w:t>
      </w:r>
      <w:r>
        <w:br w:type="textWrapping"/>
      </w:r>
      <w:r>
        <w:br w:type="textWrapping"/>
      </w:r>
      <w:r>
        <w:t xml:space="preserve">Có không ít lần y trở nên kích động, muốn mặc kệ đối phương là hạng người gì, y không muốn quan tâm, sau này cứ đi một bước tính một bước là được.</w:t>
      </w:r>
      <w:r>
        <w:br w:type="textWrapping"/>
      </w:r>
      <w:r>
        <w:br w:type="textWrapping"/>
      </w:r>
      <w:r>
        <w:t xml:space="preserve">Cảm giác khi hai người ở bên nhau, đã khiến y không muốn quan tâm đến chân tướng những chuyện kia một chút nào nữa.</w:t>
      </w:r>
      <w:r>
        <w:br w:type="textWrapping"/>
      </w:r>
      <w:r>
        <w:br w:type="textWrapping"/>
      </w:r>
    </w:p>
    <w:p>
      <w:pPr>
        <w:pStyle w:val="Heading2"/>
      </w:pPr>
      <w:bookmarkStart w:id="92" w:name="chương-59-lần-thứ-hai-biến-thành-chó-hạ"/>
      <w:bookmarkEnd w:id="92"/>
      <w:r>
        <w:t xml:space="preserve">59. Chương 59: Lần Thứ Hai Biến Thành Chó (hạ)</w:t>
      </w:r>
    </w:p>
    <w:p>
      <w:pPr>
        <w:pStyle w:val="Compact"/>
      </w:pPr>
      <w:r>
        <w:br w:type="textWrapping"/>
      </w:r>
      <w:r>
        <w:br w:type="textWrapping"/>
      </w:r>
      <w:r>
        <w:t xml:space="preserve">Edit: 笑顔Egao.</w:t>
      </w:r>
      <w:r>
        <w:br w:type="textWrapping"/>
      </w:r>
      <w:r>
        <w:br w:type="textWrapping"/>
      </w:r>
      <w:r>
        <w:t xml:space="preserve">“Này này này,” Cung Bình ngăn cản: “Cậu điên rồi sao? Thằng nhóc kia nó…!”</w:t>
      </w:r>
      <w:r>
        <w:br w:type="textWrapping"/>
      </w:r>
      <w:r>
        <w:br w:type="textWrapping"/>
      </w:r>
      <w:r>
        <w:t xml:space="preserve">“Không phải.” Chu Cẩn Sơ lúc này không còn vẻ do dự trước đây: “Sau khi nói xong câu kia với anh, tôi đã xác định được tình cảm của mình. Tôi trực tiếp tới nhà tìm em ấy, xin em ấy quay lại với tôi.”</w:t>
      </w:r>
      <w:r>
        <w:br w:type="textWrapping"/>
      </w:r>
      <w:r>
        <w:br w:type="textWrapping"/>
      </w:r>
      <w:r>
        <w:t xml:space="preserve">“……”</w:t>
      </w:r>
      <w:r>
        <w:br w:type="textWrapping"/>
      </w:r>
      <w:r>
        <w:br w:type="textWrapping"/>
      </w:r>
      <w:r>
        <w:t xml:space="preserve">“Tôi biết anh lo lắng cho tôi, nhưng tôi hiểu em ấy nhiều hơn so với anh.” Chu Cẩn Sơ nói: “Một tuần vừa rồi, tôi tự mình nhớ lại mỗi động tác, mỗi vẻ mặt, mỗi ánh mắt, còn có mỗi câu em ấy từng nói với tôi. Tôi tỉ mỉ phân thích lại, cũng không cảm thấy em ấy đang giả bộ. Diễn xuất của Tiếu Lăng Tiêu rất kém cỏi, những gì em ấy thể hiện ra chính là bản chất của em ấy. Nghe thấy anh hỏi tôi điên rồi sao, tôi bỗng nhiên cảm thấy rất hối hận… Tôi nên tin tưởng em ấy, nếu ngay cả tôi cũng không tin, trên đời này còn ai tin em ấy nữa đây.”</w:t>
      </w:r>
      <w:r>
        <w:br w:type="textWrapping"/>
      </w:r>
      <w:r>
        <w:br w:type="textWrapping"/>
      </w:r>
      <w:r>
        <w:t xml:space="preserve">Có thể vì quá để tâm, nên mới trở nên mẫn cảm, một khi xảy ra chuyện sẽ bắt đầu nghi thần nghi quỷ. Sau khi hoàn nghi mình cũng không thật sự hiểu rõ một người nào đó, sẽ có rất nhiều “chứng cứ” trong quá khứ chen chúc nhau nổi lên, từ từ xé rách đoạn tình cảm này không còn một mống. Rất nhiều người sau khi chi tay đều sẽ căm hận đối phương một cách cực đoan, thậm chí cho rằng đối phương là kẻ tàn nhẫn nhất mình từng gặp trong cuộc đời này, nhưng sự thực lại có thể không phải như vậy.</w:t>
      </w:r>
      <w:r>
        <w:br w:type="textWrapping"/>
      </w:r>
      <w:r>
        <w:br w:type="textWrapping"/>
      </w:r>
      <w:r>
        <w:t xml:space="preserve">“Này…” Cung Bình tiếp tục ngăn cản: “Không phải sau bữa ăn lần trước cậu quay về tôi đã nói rồi sao, hỏi Hàn Vạn Sơn một câu trước, sau khi biết rõ lại đi tìm cậu ta.”</w:t>
      </w:r>
      <w:r>
        <w:br w:type="textWrapping"/>
      </w:r>
      <w:r>
        <w:br w:type="textWrapping"/>
      </w:r>
      <w:r>
        <w:t xml:space="preserve">“Hàn Vạn Sơn biến mất một tuần, không ai biết đã xảy ra chuyện gì.” Chu Cẩn Sơ nói: “Hơn nữa, chuyện đó không cần thiết, không cần hỏi nữa. Tôi không muốn suy nghĩ về chuyện đó nữa, làm như vậy đối với em ấy, đối với tôi đều là sỉ nhục.” Trước đây có thể là hiểu lầm, chỉ là, lần này hắn sẽ không do dự nữa.</w:t>
      </w:r>
      <w:r>
        <w:br w:type="textWrapping"/>
      </w:r>
      <w:r>
        <w:br w:type="textWrapping"/>
      </w:r>
      <w:r>
        <w:t xml:space="preserve">“…. A?”</w:t>
      </w:r>
      <w:r>
        <w:br w:type="textWrapping"/>
      </w:r>
      <w:r>
        <w:br w:type="textWrapping"/>
      </w:r>
      <w:r>
        <w:t xml:space="preserve">“Tất cả những điều anh cảm thấy không ổn ở em ấy, tỷ như vì sao lại hiểu tôi đến như vậy, tôi đều sẽ trực tiếp gặp mặt hỏi em ấy.”</w:t>
      </w:r>
      <w:r>
        <w:br w:type="textWrapping"/>
      </w:r>
      <w:r>
        <w:br w:type="textWrapping"/>
      </w:r>
      <w:r>
        <w:t xml:space="preserve">“Nếu bản thân thật sự có vấn đề, làm gì có ai sẽ nói thật ra chứ! Cậu hỏi thì có ích gì? Cậu ta nói cái gì cậu cũng sẽ tin?”</w:t>
      </w:r>
      <w:r>
        <w:br w:type="textWrapping"/>
      </w:r>
      <w:r>
        <w:br w:type="textWrapping"/>
      </w:r>
      <w:r>
        <w:t xml:space="preserve">“Tin, tại sao lại không tin? Chỉ cần em ấy nói không phải, tôi sẽ tin tưởng em ấy.”</w:t>
      </w:r>
      <w:r>
        <w:br w:type="textWrapping"/>
      </w:r>
      <w:r>
        <w:br w:type="textWrapping"/>
      </w:r>
      <w:r>
        <w:t xml:space="preserve">“… Nếu cậu ta nói có thì sao?”</w:t>
      </w:r>
      <w:r>
        <w:br w:type="textWrapping"/>
      </w:r>
      <w:r>
        <w:br w:type="textWrapping"/>
      </w:r>
      <w:r>
        <w:t xml:space="preserve">“Vậy chỉ chứng minh được tôi không nhìn lầm em ấy, đều là chuyện trước kia, chỉ cần em ấy đáp ứng tôi sau này sẽ ngoan ngoãn là được rồi.”</w:t>
      </w:r>
      <w:r>
        <w:br w:type="textWrapping"/>
      </w:r>
      <w:r>
        <w:br w:type="textWrapping"/>
      </w:r>
      <w:r>
        <w:t xml:space="preserve">“Nếu như cậu bị cậu ta lừa thì sao…? Nếu lòng dạ cậu ta thật sự độc ác…?”</w:t>
      </w:r>
      <w:r>
        <w:br w:type="textWrapping"/>
      </w:r>
      <w:r>
        <w:br w:type="textWrapping"/>
      </w:r>
      <w:r>
        <w:t xml:space="preserve">“Coi như cuối cùng có chia tay, vậy cũng không thể trách được ai. Tôi nhìn lầm người, quyết định là do tôi ra, quả đắng tôi tự mình nuốt là được rồi.”</w:t>
      </w:r>
      <w:r>
        <w:br w:type="textWrapping"/>
      </w:r>
      <w:r>
        <w:br w:type="textWrapping"/>
      </w:r>
      <w:r>
        <w:t xml:space="preserve">“…”</w:t>
      </w:r>
      <w:r>
        <w:br w:type="textWrapping"/>
      </w:r>
      <w:r>
        <w:br w:type="textWrapping"/>
      </w:r>
      <w:r>
        <w:t xml:space="preserve">“Vì vậy, tôi mới nói không cần thiết, chỉ cần có thể ở bên nhau là tốt rồi.”</w:t>
      </w:r>
      <w:r>
        <w:br w:type="textWrapping"/>
      </w:r>
      <w:r>
        <w:br w:type="textWrapping"/>
      </w:r>
      <w:r>
        <w:t xml:space="preserve">“Này…” Cung Bình tiếp tục cố gắng: “Đây căn bản không phải tính cách của cậu! Một mực tin tưởng cậu ta, mặc kệ mọi phiền phức có thể phát sinh sau này, hoàn toàn không giống cậu một chút nào!”</w:t>
      </w:r>
      <w:r>
        <w:br w:type="textWrapping"/>
      </w:r>
      <w:r>
        <w:br w:type="textWrapping"/>
      </w:r>
      <w:r>
        <w:t xml:space="preserve">“… Thật sao.”</w:t>
      </w:r>
      <w:r>
        <w:br w:type="textWrapping"/>
      </w:r>
      <w:r>
        <w:br w:type="textWrapping"/>
      </w:r>
      <w:r>
        <w:t xml:space="preserve">Chu Cẩn Sơ tự thừa nhận, ngay từ đầu y đồng ý thân cận với Tiếu Lăng Tiêu, là do bầu không khí rất hòa hợp, bọn họ giống như đã từng hiểu nhau bên nhau rất nhiều năm. Hết thảy đều rất tốt —— y thích người rộng rãi như vậy, có thể sống một cuộc sống thỏa mái nhẹ nhàng. Thế nhưng, càng nhìn y càng thấy người đặc biệt, trong quá trình ở chung y thực sự bị hấp dẫn, trái tim bởi vì mỗi cử động mỗi tiếng nói của đối phương mà trở nên ấm áp. Hiện tại y đã hiểu, hai cá thể riêng biệt không thể nào giống nhau, trên đời này cũng không có chuyện gì thuận lợi một cách tuyệt đối, y nhất định phải thay đổi bản thân mình vì đối phương, biến mình trở thành người chân chính hiểu được các yêu thương một người khác.</w:t>
      </w:r>
      <w:r>
        <w:br w:type="textWrapping"/>
      </w:r>
      <w:r>
        <w:br w:type="textWrapping"/>
      </w:r>
      <w:r>
        <w:t xml:space="preserve">Cung Bình thở dài: “Nếu cậu đã kiên quyết như vậy, tôi cũng chỉ có thể chúc phúc —— cậu vậy mà lại đồng ý thay đổi vì cậu ta.”</w:t>
      </w:r>
      <w:r>
        <w:br w:type="textWrapping"/>
      </w:r>
      <w:r>
        <w:br w:type="textWrapping"/>
      </w:r>
      <w:r>
        <w:t xml:space="preserve">“Thay đổi mình vì một người khác, cảm giác này thực ra cũng không tồi?”</w:t>
      </w:r>
      <w:r>
        <w:br w:type="textWrapping"/>
      </w:r>
      <w:r>
        <w:br w:type="textWrapping"/>
      </w:r>
      <w:r>
        <w:t xml:space="preserve">Cung Bình lắc lắc đầu.</w:t>
      </w:r>
      <w:r>
        <w:br w:type="textWrapping"/>
      </w:r>
      <w:r>
        <w:br w:type="textWrapping"/>
      </w:r>
      <w:r>
        <w:t xml:space="preserve">Đến khi Tiếu Lăng Tiêu lắc lư trở lại phòng khách, hai người kia đã không còn bóng dáng.</w:t>
      </w:r>
      <w:r>
        <w:br w:type="textWrapping"/>
      </w:r>
      <w:r>
        <w:br w:type="textWrapping"/>
      </w:r>
      <w:r>
        <w:t xml:space="preserve">“… Ha?” Hắn chạy ra cửa kiểm tra tủ giày, xác nhận hai người đều đã ra khỏi nhà.</w:t>
      </w:r>
      <w:r>
        <w:br w:type="textWrapping"/>
      </w:r>
      <w:r>
        <w:br w:type="textWrapping"/>
      </w:r>
      <w:r>
        <w:t xml:space="preserve">Đi làm gì vậy…</w:t>
      </w:r>
      <w:r>
        <w:br w:type="textWrapping"/>
      </w:r>
      <w:r>
        <w:br w:type="textWrapping"/>
      </w:r>
      <w:r>
        <w:t xml:space="preserve">Tiếu Lăng Tiêu nằm nhoài ở cửa chính, trong lòng có chút buồn bực.</w:t>
      </w:r>
      <w:r>
        <w:br w:type="textWrapping"/>
      </w:r>
      <w:r>
        <w:br w:type="textWrapping"/>
      </w:r>
      <w:r>
        <w:t xml:space="preserve">Vì chính bản thân hắn, vì người thân, Trung Khuyể… hắn không có ý định làm chó quá lâu.</w:t>
      </w:r>
      <w:r>
        <w:br w:type="textWrapping"/>
      </w:r>
      <w:r>
        <w:br w:type="textWrapping"/>
      </w:r>
      <w:r>
        <w:t xml:space="preserve">Hắn chỉ là ích kỷ muốn giữ lại một chút hồi ức cuối cùng —— một chút hồi ức ở bên nhau lần cuối.</w:t>
      </w:r>
      <w:r>
        <w:br w:type="textWrapping"/>
      </w:r>
      <w:r>
        <w:br w:type="textWrapping"/>
      </w:r>
      <w:r>
        <w:t xml:space="preserve">Vài ngày vừa qua, quý giá biết bao nhiêu.</w:t>
      </w:r>
      <w:r>
        <w:br w:type="textWrapping"/>
      </w:r>
      <w:r>
        <w:br w:type="textWrapping"/>
      </w:r>
      <w:r>
        <w:t xml:space="preserve">Nhưng Chu Cẩn Sơ lại không hiểu, y lại ra ngoài mất rồi.</w:t>
      </w:r>
      <w:r>
        <w:br w:type="textWrapping"/>
      </w:r>
      <w:r>
        <w:br w:type="textWrapping"/>
      </w:r>
      <w:r>
        <w:t xml:space="preserve">Haiz…</w:t>
      </w:r>
      <w:r>
        <w:br w:type="textWrapping"/>
      </w:r>
      <w:r>
        <w:br w:type="textWrapping"/>
      </w:r>
      <w:r>
        <w:t xml:space="preserve">Tiếu Lăng Tiêu nằm úp sấp tới tận chiều tối, cửa chính mới ‘két’ một tiếng bị mở ra —— Chu Cẩn Sơ và Cung Bình đều trở về.</w:t>
      </w:r>
      <w:r>
        <w:br w:type="textWrapping"/>
      </w:r>
      <w:r>
        <w:br w:type="textWrapping"/>
      </w:r>
      <w:r>
        <w:t xml:space="preserve">Chu Cẩn Sơ có vẻ không ổn, cả người lười biếng cực điểm, ngay cả vài bước chân từ cửa đến ghế sofa trong phòng khách cũng không nhích nổi, vừa vào cửa ngồi phịch xuống cầu thang ngay bên cạnh, khuỷu tay chống lên đầu gối, mười ngón tay đan xen đỡ lấy trán, một câu cũng không nói, đèn không bật, người cũng không động, ngồi như một pho tượng trong bóng tối, Tiếu Lăng Tiêu nhìn không rõ mặt y.</w:t>
      </w:r>
      <w:r>
        <w:br w:type="textWrapping"/>
      </w:r>
      <w:r>
        <w:br w:type="textWrapping"/>
      </w:r>
      <w:r>
        <w:t xml:space="preserve">Nhà Tiếu Lăng Tiêu không có ai, Chu Cẩn Sơ rất lo lắng, liền liên lạc với người trong đoàn làm phim xin số điện thoại người liên lạc khẩn cấp của Tiếu Lăng Tiêu, sau khi gọi được đối phương còn không chịu nói thật, sau khi Chu Cẩn Sơ chứng minh nhiều lần mình là bạn thân của Tiếu Lăng Tiêu đầu dây bên kia mới nói cho y nghe sự thật. Nói tóm lại —— thần kinh của Tiếu Lăng Tiêu có vấn đề.</w:t>
      </w:r>
      <w:r>
        <w:br w:type="textWrapping"/>
      </w:r>
      <w:r>
        <w:br w:type="textWrapping"/>
      </w:r>
      <w:r>
        <w:t xml:space="preserve">Y lập tức tới bệnh viện, phát hiện Tiếu Lăng Tiêu cái gì cũng không hiểu, đến những chuyện cơ bản nhất cũng không làm được, nhưng… nhưng lại nhớ được y.</w:t>
      </w:r>
      <w:r>
        <w:br w:type="textWrapping"/>
      </w:r>
      <w:r>
        <w:br w:type="textWrapping"/>
      </w:r>
      <w:r>
        <w:t xml:space="preserve">Chu Cẩn Sơ vừa bước vào phòng bệnh, Tiếu Lăng Tiêu lập tức nhào lên người y.</w:t>
      </w:r>
      <w:r>
        <w:br w:type="textWrapping"/>
      </w:r>
      <w:r>
        <w:br w:type="textWrapping"/>
      </w:r>
      <w:r>
        <w:t xml:space="preserve">Chu Cẩn Sơ ngồi ôm người kia, ôm suốt một buổi chiều.</w:t>
      </w:r>
      <w:r>
        <w:br w:type="textWrapping"/>
      </w:r>
      <w:r>
        <w:br w:type="textWrapping"/>
      </w:r>
      <w:r>
        <w:t xml:space="preserve">“Cẩn Sơ..” Cung Bình đưa Tiếu Lăng Tiêu ra xa, nói Tiếu Lăng Tiêu không được quấy rối, sau đó đứng ở một bên, không biết phải mở miệng như thế nào: “Cậu cũng đừng quá tự trách…”</w:t>
      </w:r>
      <w:r>
        <w:br w:type="textWrapping"/>
      </w:r>
      <w:r>
        <w:br w:type="textWrapping"/>
      </w:r>
      <w:r>
        <w:t xml:space="preserve">“Muộn rồi, hôm nay anh còn đi với tôi cả ngày.” Thanh âm của Chu Cẩn Sơ tràn đầy mệt mỏi: “Tôi đi nấu cơm, nấu xong còn muốn mang tới bệnh viện.”</w:t>
      </w:r>
      <w:r>
        <w:br w:type="textWrapping"/>
      </w:r>
      <w:r>
        <w:br w:type="textWrapping"/>
      </w:r>
      <w:r>
        <w:t xml:space="preserve">“Cậu, cậu không biết nấu cơm mà…” Nghĩ cũng không cần nghĩ, Chu Cẩn Sơ khẳng định chưa từng nấu cơm.</w:t>
      </w:r>
      <w:r>
        <w:br w:type="textWrapping"/>
      </w:r>
      <w:r>
        <w:br w:type="textWrapping"/>
      </w:r>
      <w:r>
        <w:t xml:space="preserve">“Tôi sẽ thử một chút ——”</w:t>
      </w:r>
      <w:r>
        <w:br w:type="textWrapping"/>
      </w:r>
      <w:r>
        <w:br w:type="textWrapping"/>
      </w:r>
      <w:r>
        <w:t xml:space="preserve">“Cậu gọi đồ ăn ngoài không được sao?”</w:t>
      </w:r>
      <w:r>
        <w:br w:type="textWrapping"/>
      </w:r>
      <w:r>
        <w:br w:type="textWrapping"/>
      </w:r>
      <w:r>
        <w:t xml:space="preserve">“Anh cũng nghe thấy rồi đấy, khẩu vị của em ấy bây giờ khá đặc thù, không giống người thường, phải nấu riêng mới được.”</w:t>
      </w:r>
      <w:r>
        <w:br w:type="textWrapping"/>
      </w:r>
      <w:r>
        <w:br w:type="textWrapping"/>
      </w:r>
      <w:r>
        <w:t xml:space="preserve">“Ầy, tôi vẫn thấy lo cho cậu.”</w:t>
      </w:r>
      <w:r>
        <w:br w:type="textWrapping"/>
      </w:r>
      <w:r>
        <w:br w:type="textWrapping"/>
      </w:r>
      <w:r>
        <w:t xml:space="preserve">“Bọn họ đã dạy cho tôi, tôi đều nhớ kĩ.” Thanh âm của Chu Cẩn Sơ trầm thấp: “Chăm sóc người mình thích, muốn học cũng không khó.”</w:t>
      </w:r>
      <w:r>
        <w:br w:type="textWrapping"/>
      </w:r>
      <w:r>
        <w:br w:type="textWrapping"/>
      </w:r>
      <w:r>
        <w:t xml:space="preserve">“…”</w:t>
      </w:r>
      <w:r>
        <w:br w:type="textWrapping"/>
      </w:r>
      <w:r>
        <w:br w:type="textWrapping"/>
      </w:r>
      <w:r>
        <w:t xml:space="preserve">“Mọi hoạt động gần đây đều giúp tôi từ chối hết đi.”</w:t>
      </w:r>
      <w:r>
        <w:br w:type="textWrapping"/>
      </w:r>
      <w:r>
        <w:br w:type="textWrapping"/>
      </w:r>
      <w:r>
        <w:t xml:space="preserve">“Nhưng mà…” Cung Bình nói: “Cậu dự định vẫn luôn chăm sóc cậu ta, mãi đến khi cậu ta khỏi bệnh mới thôi sao?”</w:t>
      </w:r>
      <w:r>
        <w:br w:type="textWrapping"/>
      </w:r>
      <w:r>
        <w:br w:type="textWrapping"/>
      </w:r>
      <w:r>
        <w:t xml:space="preserve">“Không…”</w:t>
      </w:r>
      <w:r>
        <w:br w:type="textWrapping"/>
      </w:r>
      <w:r>
        <w:br w:type="textWrapping"/>
      </w:r>
      <w:r>
        <w:t xml:space="preserve">Cung Bình thở phào nhẹ nhõm.</w:t>
      </w:r>
      <w:r>
        <w:br w:type="textWrapping"/>
      </w:r>
      <w:r>
        <w:br w:type="textWrapping"/>
      </w:r>
      <w:r>
        <w:t xml:space="preserve">Chu Cẩn Sơ nói tiếp: “Không phải mãi đến tận khi khỏi bệnh mới thôi, là mãi cho tới khi tôi chết mới thôi.”</w:t>
      </w:r>
      <w:r>
        <w:rPr>
          <w:i/>
        </w:rPr>
        <w:t xml:space="preserve"> ( =)))))</w:t>
      </w:r>
      <w:r>
        <w:br w:type="textWrapping"/>
      </w:r>
      <w:r>
        <w:br w:type="textWrapping"/>
      </w:r>
      <w:r>
        <w:t xml:space="preserve">“Cậu… Haizz.”</w:t>
      </w:r>
      <w:r>
        <w:br w:type="textWrapping"/>
      </w:r>
      <w:r>
        <w:br w:type="textWrapping"/>
      </w:r>
      <w:r>
        <w:t xml:space="preserve">“Sao?”</w:t>
      </w:r>
      <w:r>
        <w:br w:type="textWrapping"/>
      </w:r>
      <w:r>
        <w:br w:type="textWrapping"/>
      </w:r>
      <w:r>
        <w:t xml:space="preserve">Cung Bình biết chuyện là do mình làm hỏng, khiến Chu Cẩn Sơ tự trách bản thân, cũng không có lập trường khuyên nhủ lần thứ hai: “Vậy nếu có bất kì chuyện gì cần thiết, nhất định phải cho tôi biết. Kể cả chuyện của cậu ta, tôi nhất định sẽ hỗ trợ.”</w:t>
      </w:r>
      <w:r>
        <w:br w:type="textWrapping"/>
      </w:r>
      <w:r>
        <w:br w:type="textWrapping"/>
      </w:r>
      <w:r>
        <w:t xml:space="preserve">“Ừ.” Chu Cẩn Sơ nói: “Cung Bình… Anh sắp tới cũng không cần đến nữa.”</w:t>
      </w:r>
      <w:r>
        <w:br w:type="textWrapping"/>
      </w:r>
      <w:r>
        <w:br w:type="textWrapping"/>
      </w:r>
      <w:r>
        <w:t xml:space="preserve">“… Được.”</w:t>
      </w:r>
      <w:r>
        <w:br w:type="textWrapping"/>
      </w:r>
      <w:r>
        <w:br w:type="textWrapping"/>
      </w:r>
      <w:r>
        <w:t xml:space="preserve">Cung Binh rời đi, Tiếu Lăng Tiêu lập tức chạy qua, dùng sức cọ cọ.</w:t>
      </w:r>
      <w:r>
        <w:br w:type="textWrapping"/>
      </w:r>
      <w:r>
        <w:br w:type="textWrapping"/>
      </w:r>
      <w:r>
        <w:t xml:space="preserve">“…” Chu Cẩn Sơ sờ sờ đầu của hắn, sau đó đứng dậy vào nhà bếp.</w:t>
      </w:r>
      <w:r>
        <w:br w:type="textWrapping"/>
      </w:r>
      <w:r>
        <w:br w:type="textWrapping"/>
      </w:r>
      <w:r>
        <w:t xml:space="preserve">Tiếu Lăng Tiêu nhìn Chu Cẩn Sơ nấu ra một món ăn kỳ quái, thả một vắt mì, thêm hai bông cải xanh, nhỏ vài giọt nước tương, qua loa nếm thử hai miếng lại ra khỏi nhà.</w:t>
      </w:r>
      <w:r>
        <w:br w:type="textWrapping"/>
      </w:r>
      <w:r>
        <w:br w:type="textWrapping"/>
      </w:r>
      <w:r>
        <w:t xml:space="preserve">“……?” Tiếu Lăng Tiêu nghĩ: xảy ra chuyện gì? Đi làm sao? Mặt tràn đầy thất vọng quay về nhà, sau đó mang cơm đi làm? Đồ ăn đem chắc? Thật là quỷ dị!</w:t>
      </w:r>
      <w:r>
        <w:br w:type="textWrapping"/>
      </w:r>
      <w:r>
        <w:br w:type="textWrapping"/>
      </w:r>
      <w:r>
        <w:t xml:space="preserve">Buổi tối Tiếu Lăng Tiêu cũng không chạy đi ngủ, mà một mực chờ đợi, đợi tới một giờ sáng Chu Cẩn Sơ mới về.</w:t>
      </w:r>
      <w:r>
        <w:br w:type="textWrapping"/>
      </w:r>
      <w:r>
        <w:br w:type="textWrapping"/>
      </w:r>
      <w:r>
        <w:t xml:space="preserve">Chu Cẩn Sơ là người dùng mặt kiếm tiền, vậy mà hôm nay mặt cũng không rửa, đánh răng qua loa xong lập tức lên giường chuẩn bị đi ngủ.</w:t>
      </w:r>
      <w:r>
        <w:br w:type="textWrapping"/>
      </w:r>
      <w:r>
        <w:br w:type="textWrapping"/>
      </w:r>
      <w:r>
        <w:t xml:space="preserve">Nhưng Tiếu Lăng Tiêu biết, Chu Cẩn Sơ cả đêm không ngủ. Chu Cẩn Sơ vẫn luôn ham ngủ, Tiếu Lăng Tiêu chưa từng thấy người này mất ngủ cả đêm bao giờ.</w:t>
      </w:r>
      <w:r>
        <w:br w:type="textWrapping"/>
      </w:r>
      <w:r>
        <w:br w:type="textWrapping"/>
      </w:r>
      <w:r>
        <w:t xml:space="preserve">Không chỉ có vậy, bắt đầu từ ngày đó, Tiếu Lăng Tiêu rất ít khi nhìn thấy Chu Cẩn Sơ.</w:t>
      </w:r>
      <w:r>
        <w:br w:type="textWrapping"/>
      </w:r>
      <w:r>
        <w:br w:type="textWrapping"/>
      </w:r>
      <w:r>
        <w:t xml:space="preserve">Ban ngày Chu Cẩn Sơ không ở nhà, đôi khi đến đêm cũng không về, hễ ở nhà là lại nấu cơm, bản thân chỉ ăn mấy miếng, hoặc ngồi lên mạng tra cứu tư liệu nước ngoài.</w:t>
      </w:r>
      <w:r>
        <w:br w:type="textWrapping"/>
      </w:r>
      <w:r>
        <w:br w:type="textWrapping"/>
      </w:r>
      <w:r>
        <w:t xml:space="preserve">Mà mỗi lần ngủ ở nhà, Chu Cẩn Sơ thường xuyên bị giật mình. Tiếu Lăng Tiêu tính nhẩm, cứ khoảng nửa tiếng đến một tiếng đồng hồ y lại tỉnh một lần, mỗi lần tỉnh dậy phải rất lâu sau mới ngủ lại được, đôi khi lại thẳng thắn nhìn chắm chú hình nền điện thoại di động —— hình nền là ảnh chụp chung của y và Tiếu Lăng Tiêu.</w:t>
      </w:r>
      <w:r>
        <w:br w:type="textWrapping"/>
      </w:r>
      <w:r>
        <w:br w:type="textWrapping"/>
      </w:r>
      <w:r>
        <w:t xml:space="preserve">Đổi lại là Chu Cẩn Sơ trước kia, y chắc chắn sẽ không thích bản thân mình hiện tại. Sau khi thực sự thay đổi, y cảm thấy cũng không có gì không ổn, đến giúp người khác xử lý chất thải cũng có thể làm được.</w:t>
      </w:r>
      <w:r>
        <w:br w:type="textWrapping"/>
      </w:r>
      <w:r>
        <w:br w:type="textWrapping"/>
      </w:r>
      <w:r>
        <w:t xml:space="preserve">Đợi đến khi Tiếu Lăng Tiêu trở nên không bình thường, y lại càng nhớ tới người đó, sợ chính mình không bao giờ có thể giữ được một người tốt như vậy.</w:t>
      </w:r>
      <w:r>
        <w:br w:type="textWrapping"/>
      </w:r>
      <w:r>
        <w:br w:type="textWrapping"/>
      </w:r>
      <w:r>
        <w:t xml:space="preserve">Một góc nào đó trong trái tim bị người khác mở ra, dùng một chiếc đèn chiếu sáng lên. Chu Cẩn Sơ cũng không biết góc khuất đó có hình dáng gì, vì chưa có ai từng bước vào nơi đó.</w:t>
      </w:r>
      <w:r>
        <w:br w:type="textWrapping"/>
      </w:r>
      <w:r>
        <w:br w:type="textWrapping"/>
      </w:r>
      <w:r>
        <w:t xml:space="preserve">Hai ngày đầu tiên, Tiếu Lăng Tiêu cho rằng Chu Cẩn Sơ bận rộng công việc, tới mức phải mang hộp cơm đi làm, nhưng chỉ vẻn vẹn vài ngày sau, hắn liền nhận thấy bất thường, đồng thời vô cùng hoài nghi chuyện này có liên quan đến mình.</w:t>
      </w:r>
      <w:r>
        <w:br w:type="textWrapping"/>
      </w:r>
      <w:r>
        <w:br w:type="textWrapping"/>
      </w:r>
      <w:r>
        <w:t xml:space="preserve">Không thể nào… Tiếu Lăng Tiêu nghĩ: anh ấy phát hiện mình đang ở trong bệnh viên tâm thần sao?</w:t>
      </w:r>
      <w:r>
        <w:br w:type="textWrapping"/>
      </w:r>
      <w:r>
        <w:br w:type="textWrapping"/>
      </w:r>
      <w:r>
        <w:t xml:space="preserve">Tiếu Lăng Tiêu muốn xác nhận, nhưng lại không biết phải làm thế nào.</w:t>
      </w:r>
      <w:r>
        <w:br w:type="textWrapping"/>
      </w:r>
      <w:r>
        <w:br w:type="textWrapping"/>
      </w:r>
      <w:r>
        <w:t xml:space="preserve">Có một ngày, trong lúc hắn vừa suy nghĩ có cần phải biến đổi trở lại hay không, vừa điên cuồng sờ soạng ôm hôn Chu Cẩn Sơ, Chu Cẩn Sơ đột nhiên bắt lấy hắn, nhìn chăm chú vào cặp mắt chó của Tiếu Lăng Tiêu, nói: “Trung Khuyển.”</w:t>
      </w:r>
      <w:r>
        <w:br w:type="textWrapping"/>
      </w:r>
      <w:r>
        <w:br w:type="textWrapping"/>
      </w:r>
      <w:r>
        <w:t xml:space="preserve">“……?”</w:t>
      </w:r>
      <w:r>
        <w:br w:type="textWrapping"/>
      </w:r>
      <w:r>
        <w:br w:type="textWrapping"/>
      </w:r>
      <w:r>
        <w:t xml:space="preserve">“Tao đột nhiên nhớ ra, ngày Tiếu Lăng Tiêu phát bệnh, cũng chính là ngày mày khỏi bệnh.”</w:t>
      </w:r>
      <w:r>
        <w:br w:type="textWrapping"/>
      </w:r>
      <w:r>
        <w:br w:type="textWrapping"/>
      </w:r>
      <w:r>
        <w:t xml:space="preserve">“……?”</w:t>
      </w:r>
      <w:r>
        <w:br w:type="textWrapping"/>
      </w:r>
      <w:r>
        <w:br w:type="textWrapping"/>
      </w:r>
      <w:r>
        <w:t xml:space="preserve">“Mày trở nên giống một con người, mà em ấy, trở nên giống một con chó.”</w:t>
      </w:r>
      <w:r>
        <w:br w:type="textWrapping"/>
      </w:r>
      <w:r>
        <w:br w:type="textWrapping"/>
      </w:r>
      <w:r>
        <w:t xml:space="preserve">Tiếu Lăng Tiêu nghe xong rùng mình một cái: “Ngao…???!!!”</w:t>
      </w:r>
      <w:r>
        <w:br w:type="textWrapping"/>
      </w:r>
      <w:r>
        <w:br w:type="textWrapping"/>
      </w:r>
    </w:p>
    <w:p>
      <w:pPr>
        <w:pStyle w:val="Heading2"/>
      </w:pPr>
      <w:bookmarkStart w:id="93" w:name="chương-60-bại-lộ-chân-tướng-thượng"/>
      <w:bookmarkEnd w:id="93"/>
      <w:r>
        <w:t xml:space="preserve">60. Chương 60: Bại Lộ Chân Tướng (thượng)</w:t>
      </w:r>
    </w:p>
    <w:p>
      <w:pPr>
        <w:pStyle w:val="Compact"/>
      </w:pPr>
      <w:r>
        <w:br w:type="textWrapping"/>
      </w:r>
      <w:r>
        <w:br w:type="textWrapping"/>
      </w:r>
      <w:r>
        <w:t xml:space="preserve">Edit: 笑顔Egao.</w:t>
      </w:r>
      <w:r>
        <w:br w:type="textWrapping"/>
      </w:r>
      <w:r>
        <w:br w:type="textWrapping"/>
      </w:r>
      <w:r>
        <w:t xml:space="preserve">Linh hồn Tiếu Lăng Tiêu phản phất như hỗn loạn trong trong gió, đầu óc loạn như một đống hồ dán.</w:t>
      </w:r>
      <w:r>
        <w:br w:type="textWrapping"/>
      </w:r>
      <w:r>
        <w:br w:type="textWrapping"/>
      </w:r>
      <w:r>
        <w:t xml:space="preserve">Cần “Gâu” một tiếng để thừa nhận sao? Mình có nên gâu một cái để thừa nhận hay không?</w:t>
      </w:r>
      <w:r>
        <w:br w:type="textWrapping"/>
      </w:r>
      <w:r>
        <w:br w:type="textWrapping"/>
      </w:r>
      <w:r>
        <w:t xml:space="preserve">Chu Cẩn Sơ nhanh chóng dời tay: “Mình đang nghĩ cái quái gì vậy… Lẽ nào cũng bị bệnh luôn rồi sao?”</w:t>
      </w:r>
      <w:r>
        <w:br w:type="textWrapping"/>
      </w:r>
      <w:r>
        <w:br w:type="textWrapping"/>
      </w:r>
      <w:r>
        <w:t xml:space="preserve">Tiếu Lăng Tiêu: “…”</w:t>
      </w:r>
      <w:r>
        <w:br w:type="textWrapping"/>
      </w:r>
      <w:r>
        <w:br w:type="textWrapping"/>
      </w:r>
      <w:r>
        <w:t xml:space="preserve">Chu Cẩn Sơ đứng lên từ ghế sofa, bước tới nhà bếp cầm một lon bia: “Vậy mà lại nghĩ ra cái ý tưởng đó, làm sao có thể có chuyện như vậy được… Người là người, chó là chó, không thể cõ chuyện người chó tráo đổi cho nhau được.”</w:t>
      </w:r>
      <w:r>
        <w:br w:type="textWrapping"/>
      </w:r>
      <w:r>
        <w:br w:type="textWrapping"/>
      </w:r>
      <w:r>
        <w:t xml:space="preserve">“…” Tiếu Lăng Tiêu nhớ rõ nếp sống của Chu Cẩn Sơ rất tốt, từ trước đến nay không bao giờ động chạm tới thuốc lá rượu bia, ít nhất là khi ở một mình sẽ không bao giờ đụng tới, hiện tại lại bắt đầu uống bia —— bia nào cũng đắng, Tiếu Lăng Tiêu cũng không hiểu uống nó có gì ngon.</w:t>
      </w:r>
      <w:r>
        <w:br w:type="textWrapping"/>
      </w:r>
      <w:r>
        <w:br w:type="textWrapping"/>
      </w:r>
      <w:r>
        <w:t xml:space="preserve">“Trung Khuyển,” Chu Cẩn Sơ lên tiếng: “Bây giờ vừa nhìn đến mày, tao lại nhớ đến chuyện hôm đó, tao chỉ sợ một ngày nào đó, đến mày cũng không dám nhìn.”</w:t>
      </w:r>
      <w:r>
        <w:br w:type="textWrapping"/>
      </w:r>
      <w:r>
        <w:br w:type="textWrapping"/>
      </w:r>
      <w:r>
        <w:t xml:space="preserve">“…” Lần này Tiếu Lăng Tiêu xác định, Chu Cẩn Sơ đang cảm thấy hổ thẹn. Đối phương nhất định nghĩ rằng, hắn bị đả kích nên mới bị bệnh tâm thần.</w:t>
      </w:r>
      <w:r>
        <w:br w:type="textWrapping"/>
      </w:r>
      <w:r>
        <w:br w:type="textWrapping"/>
      </w:r>
      <w:r>
        <w:t xml:space="preserve">Hắn nằm nhoài trên ghế sofa, nghĩ thầm: đợi ngày mai quay xong tin vắn dưới lốt chó, mình phải biến trở lại ngay thôi…</w:t>
      </w:r>
      <w:r>
        <w:br w:type="textWrapping"/>
      </w:r>
      <w:r>
        <w:br w:type="textWrapping"/>
      </w:r>
      <w:r>
        <w:t xml:space="preserve">Việc làm giải trí cho đại chúng, là việc của nhưng con chó thông minh như hắn.</w:t>
      </w:r>
      <w:r>
        <w:br w:type="textWrapping"/>
      </w:r>
      <w:r>
        <w:br w:type="textWrapping"/>
      </w:r>
      <w:r>
        <w:t xml:space="preserve">Làm MC… chắc cũng không khó lắm đâu nhỉ?</w:t>
      </w:r>
      <w:r>
        <w:br w:type="textWrapping"/>
      </w:r>
      <w:r>
        <w:br w:type="textWrapping"/>
      </w:r>
      <w:r>
        <w:t xml:space="preserve">………</w:t>
      </w:r>
      <w:r>
        <w:br w:type="textWrapping"/>
      </w:r>
      <w:r>
        <w:br w:type="textWrapping"/>
      </w:r>
      <w:r>
        <w:t xml:space="preserve">Ngày hôm sau, Chu Cẩn Sơ dẫn Tiếu Lăng Tiêu ghi hình chương trình.</w:t>
      </w:r>
      <w:r>
        <w:br w:type="textWrapping"/>
      </w:r>
      <w:r>
        <w:br w:type="textWrapping"/>
      </w:r>
      <w:r>
        <w:t xml:space="preserve">Lúc ở nhà, Chu Cẩn Sơ đã cùng Tiếu Lăng Tiêu luyện tập biểu cảm. Khi ấy Chu Cẩn Sơ lệnh cho Tiếu Lăng Tiêu ngồi ngay ngắn, không được chạy loạn, sau đó lấy ra một đống vật phẩm đặt trước mắt Tiếu Lăng Tiêu, quan sát phản ứng của hắn. Chỉ cần Tiếu Lăng Tiêu có phản ứng chính xác, hắn sẽ nhận được một ít đồ ăn vặt làm phần thưởng, nếu làm sai lại dạy lại một lần nữa. Sau vài lần, Tiếu Lăng Tiêu nhìn thấy cục xương sẽ le lưỡi đung đưa đuôi, thấy tinh dầu sẽ trợn tròn mắt không dám động, thấy bức ảnh của một con chó hung dữ sẽ che mắt lại, nhìn thấy ảnh con mèo sẽ bày ra vẻ mặt lạnh lùng… Sáng sớm ngày ghi hình, Chu Cẩn Sơ còn giúp Tiếu Lăng Tiêu luyện tập lại một lần nữa.</w:t>
      </w:r>
      <w:r>
        <w:br w:type="textWrapping"/>
      </w:r>
      <w:r>
        <w:br w:type="textWrapping"/>
      </w:r>
      <w:r>
        <w:t xml:space="preserve">Tiếu Lăng Tiêu ngồi trước bàn, mặc âu phục, còn đeo trên mặt một cặp kính không độ, nhìn lướt qua rất giống môt MC chuyên nghiệp.</w:t>
      </w:r>
      <w:r>
        <w:br w:type="textWrapping"/>
      </w:r>
      <w:r>
        <w:br w:type="textWrapping"/>
      </w:r>
      <w:r>
        <w:t xml:space="preserve">Không lâu sau đó, chương trình bắt đầu ghi hình.</w:t>
      </w:r>
      <w:r>
        <w:br w:type="textWrapping"/>
      </w:r>
      <w:r>
        <w:br w:type="textWrapping"/>
      </w:r>
      <w:r>
        <w:t xml:space="preserve">Âm thanh tuyền tới không phải âm nhạc quen thuộc trên chương trình thời sự, mà một đoạn nhạc dạo khá thông dụng trên mạng, nghe rất nhẹ nhàng hài hước. Cùng lúc đó, để thể hiện những tin tức có trong chương trình, màn hình lớn sau lưng Tiếu Lăng Tiêu hiện ra rất nhiều hình ảnh.</w:t>
      </w:r>
      <w:r>
        <w:br w:type="textWrapping"/>
      </w:r>
      <w:r>
        <w:br w:type="textWrapping"/>
      </w:r>
      <w:r>
        <w:t xml:space="preserve">Tiếu Lăng Tiêu ngồi ở một góc màn hình lớn, thân thể chắn mất một phần màn hình. Như vậy, khán giả vừa không bị che mất thông tin trên màn hình, cũng không bỏ lỡ vẻ mặt của Trung Khuyển.</w:t>
      </w:r>
      <w:r>
        <w:br w:type="textWrapping"/>
      </w:r>
      <w:r>
        <w:br w:type="textWrapping"/>
      </w:r>
      <w:r>
        <w:t xml:space="preserve">Tiếu Lăng Tiêu không có công phu nghe tin tức cẩn thận. Hắn nhìn chằm chằm Chu Cẩn Sơ, dứa theo chỉ thị của y cố gắng làm đúng phản ứng cần thiết.</w:t>
      </w:r>
      <w:r>
        <w:br w:type="textWrapping"/>
      </w:r>
      <w:r>
        <w:br w:type="textWrapping"/>
      </w:r>
      <w:r>
        <w:t xml:space="preserve">Loại công việc thử thách tốc độ như thế này, ngay cả con người muốn làm cũng không phải chuyện dễ dàng.</w:t>
      </w:r>
      <w:r>
        <w:br w:type="textWrapping"/>
      </w:r>
      <w:r>
        <w:br w:type="textWrapping"/>
      </w:r>
      <w:r>
        <w:t xml:space="preserve">Chương trình kéo dài mười phút, thông báo tổng cộng năm tin tức. Cứ mỗi hai tin tức sẽ chiếu hình ảnh một lần, vì vậy năm tin tức có thể chia ra làm năm phần để ghi hình. Tốc độ đọc tin là 200 chữ một phút, Tiếu Lăng Tiêu mỗi phút lại phải thay đổi vẻ mặt hai lần. Có hai lần hắn làm một lần là qua, ba cái còn lại phải quay lại vài lần. Chương trình chỉ vỏn vẹn có mười phút, nhưng thời gian ghi hình lại tốn tới hai tiếng đồng hồ. Bọn họ đến trường quay từ tám giơ, chín giờ bắt đầu ghi hình, đợi đến khi xong việc đã là giữa trưa.</w:t>
      </w:r>
      <w:r>
        <w:br w:type="textWrapping"/>
      </w:r>
      <w:r>
        <w:br w:type="textWrapping"/>
      </w:r>
      <w:r>
        <w:t xml:space="preserve">Chu Cẩn Sơ số ruột muốn tới bệnh viện, vội vàng chào tạm biệt: “Nếu như cồn có lần sau, tôi không có cách nào đi cùng nó. Tôi sẽ mang nó tới đây, mọi người chỉ cần làm theo phương pháp vừa rồi của tôi là được, Trung Khuyể nó rất ngoan.”</w:t>
      </w:r>
      <w:r>
        <w:br w:type="textWrapping"/>
      </w:r>
      <w:r>
        <w:br w:type="textWrapping"/>
      </w:r>
      <w:r>
        <w:t xml:space="preserve">“Như vậy nếu còn có lần hợp tác tiếp theo, trước khi đi phiền anh cùng chúng tôi luyện tập với nó một lần.”</w:t>
      </w:r>
      <w:r>
        <w:br w:type="textWrapping"/>
      </w:r>
      <w:r>
        <w:br w:type="textWrapping"/>
      </w:r>
      <w:r>
        <w:t xml:space="preserve">“Được.”</w:t>
      </w:r>
      <w:r>
        <w:br w:type="textWrapping"/>
      </w:r>
      <w:r>
        <w:br w:type="textWrapping"/>
      </w:r>
      <w:r>
        <w:t xml:space="preserve">“Chương trình sẽ phát sóng vào tám giờ tối nay, tin tức đều phải nóng hổi, đợi đến khi hết hot sẽ không có hiệu quả, đến lúc đó mong anh giúp đỡ share bài trên weibo. Phần tin phía sau còn có một đoạn khác, chủ yếu là khảo sát thực tế, một đội quay phim khác đang quay bên ngoài, buổi chiều sẽ ghép lại.”</w:t>
      </w:r>
      <w:r>
        <w:br w:type="textWrapping"/>
      </w:r>
      <w:r>
        <w:br w:type="textWrapping"/>
      </w:r>
      <w:r>
        <w:t xml:space="preserve">“Được.” Chu Cẩn Sơ gật đầu: “Có điều… trong chương trình liệu có tin tức nào… hơi thô tục không?” Cảm giác như tin tức đều là những chuyện không quá quan trọng, chỉ vì có chút hiếm lạ mà được đại chúng chú ý.</w:t>
      </w:r>
      <w:r>
        <w:br w:type="textWrapping"/>
      </w:r>
      <w:r>
        <w:br w:type="textWrapping"/>
      </w:r>
      <w:r>
        <w:t xml:space="preserve">“Có,” đối phương phẩy phẩy tay: “Chương trình không chỉ dành riêng cho giới trí thức —— mỗi ngày đều lượn lờ trên mạng, nhìn thấy có gì mới lạ đều phải click vào xem thử, phần lớn người xem đều là người rảnh rỗi, đều thích xem gì đó thô tục một chút, ha ha.”</w:t>
      </w:r>
      <w:r>
        <w:br w:type="textWrapping"/>
      </w:r>
      <w:r>
        <w:br w:type="textWrapping"/>
      </w:r>
      <w:r>
        <w:t xml:space="preserve">“…” Chu Cẩn Sơ không hề tiếp lời, ôm Tiếu Lăng Tiêu lên xe, sờ sờ lông của hắn, nói: “Tao nghĩ… lần sau cũng không nên đến nữa.”</w:t>
      </w:r>
      <w:r>
        <w:br w:type="textWrapping"/>
      </w:r>
      <w:r>
        <w:br w:type="textWrapping"/>
      </w:r>
      <w:r>
        <w:t xml:space="preserve">“… Gâu!” Tiếu Lăng Tiêu nghĩ: may quá, hắn cũng sắp biến trở lại thành người.</w:t>
      </w:r>
      <w:r>
        <w:br w:type="textWrapping"/>
      </w:r>
      <w:r>
        <w:br w:type="textWrapping"/>
      </w:r>
      <w:r>
        <w:t xml:space="preserve">—— tám giờ tối, Trung Khuyển một lần nữa nổi tiếng.</w:t>
      </w:r>
      <w:r>
        <w:br w:type="textWrapping"/>
      </w:r>
      <w:r>
        <w:br w:type="textWrapping"/>
      </w:r>
      <w:r>
        <w:t xml:space="preserve">Trung Khuyển trở lại màn ảnh sau một thời gian dài vắng bóng, khiến rất nhiều fan của Trung Khuyên vô cùng cảm động.</w:t>
      </w:r>
      <w:r>
        <w:br w:type="textWrapping"/>
      </w:r>
      <w:r>
        <w:br w:type="textWrapping"/>
      </w:r>
      <w:r>
        <w:t xml:space="preserve">“Đã lâu không vào Weibo,” Chu Cẩn Sơ thấp giọng nói: “Không ngờ lại có nhiều tin nhắn như vậy.”</w:t>
      </w:r>
      <w:r>
        <w:br w:type="textWrapping"/>
      </w:r>
      <w:r>
        <w:br w:type="textWrapping"/>
      </w:r>
      <w:r>
        <w:t xml:space="preserve">Hơn nữa, tin nhắn còn đang không ngừng tăng nhanh —— mỗi lần y load lại màn hình đềi có thể nhìn thấy tin nhắn mới.</w:t>
      </w:r>
      <w:r>
        <w:br w:type="textWrapping"/>
      </w:r>
      <w:r>
        <w:br w:type="textWrapping"/>
      </w:r>
      <w:r>
        <w:t xml:space="preserve">Sau khi chương trình được phát sóng, rất nhiều người đề tỏ ra yêu thích Trung Khuyển.</w:t>
      </w:r>
      <w:r>
        <w:br w:type="textWrapping"/>
      </w:r>
      <w:r>
        <w:br w:type="textWrapping"/>
      </w:r>
      <w:r>
        <w:t xml:space="preserve">Phần lớn tin nhắn đều chưa được mở ra, nhưng có một tin lại hấp dẫn sự chú ý của y.</w:t>
      </w:r>
      <w:r>
        <w:br w:type="textWrapping"/>
      </w:r>
      <w:r>
        <w:br w:type="textWrapping"/>
      </w:r>
      <w:r>
        <w:t xml:space="preserve">Nội dung tin nhắn này là: “Biểu cảm của Trung Khuyển thật phong phú, đáng yêu cực kỳ! Cảm giác có thể đứng nganh tài ngang sức với bộ stikers meme Husky! Em cũng thích cả con chó kia… Hoàn toàn không phải photoshop! Nếu có thời gian anh nhớ đi xem thử, nhìn rất giống Trung Khuyển, siêu đáng yêu!”</w:t>
      </w:r>
      <w:r>
        <w:br w:type="textWrapping"/>
      </w:r>
      <w:r>
        <w:br w:type="textWrapping"/>
      </w:r>
      <w:r>
        <w:t xml:space="preserve">“…” Xuất phát từ suy nghĩ chung của các chủ chó “tui không tin trên đời này có con chó nào đáng yêu bằng con tui”, Chu Cẩn Sơ tìm kiếm bộ meme Husky.</w:t>
      </w:r>
      <w:r>
        <w:br w:type="textWrapping"/>
      </w:r>
      <w:r>
        <w:br w:type="textWrapping"/>
      </w:r>
      <w:r>
        <w:t xml:space="preserve">Quả nhiên, trang weibo có hai vạn fan này có rất nhiều ảnh chụp.</w:t>
      </w:r>
      <w:r>
        <w:br w:type="textWrapping"/>
      </w:r>
      <w:r>
        <w:br w:type="textWrapping"/>
      </w:r>
      <w:r>
        <w:t xml:space="preserve">Vừa phóng to bức hình đầu tiên lên, Chu Cẩn Sơ lập tức sợ ngây người.</w:t>
      </w:r>
      <w:r>
        <w:br w:type="textWrapping"/>
      </w:r>
      <w:r>
        <w:br w:type="textWrapping"/>
      </w:r>
      <w:r>
        <w:t xml:space="preserve">Y sợ tấm hình kia không đủ rõ, liên tiếp lật thêm nhiều hình khác.</w:t>
      </w:r>
      <w:r>
        <w:br w:type="textWrapping"/>
      </w:r>
      <w:r>
        <w:br w:type="textWrapping"/>
      </w:r>
      <w:r>
        <w:t xml:space="preserve">Đúng là… Trung Khuyển…</w:t>
      </w:r>
      <w:r>
        <w:br w:type="textWrapping"/>
      </w:r>
      <w:r>
        <w:br w:type="textWrapping"/>
      </w:r>
      <w:r>
        <w:t xml:space="preserve">Người khác không nhận ra đó là cùng một con chó, nhưng làm chủ nhân của nó, Chu Cẩn Sơ chỉ cần nhìn một lần là nhận ra.</w:t>
      </w:r>
      <w:r>
        <w:br w:type="textWrapping"/>
      </w:r>
      <w:r>
        <w:br w:type="textWrapping"/>
      </w:r>
      <w:r>
        <w:t xml:space="preserve">Ánh mắt kia, vẻ mặt kia, kích thước lỗ tai, ba vạch trắng giữa lông mày, lông trắng đen đan xen trên cổ… Chính là Trung Khuyển.</w:t>
      </w:r>
      <w:r>
        <w:br w:type="textWrapping"/>
      </w:r>
      <w:r>
        <w:br w:type="textWrapping"/>
      </w:r>
      <w:r>
        <w:t xml:space="preserve">Bối cảnh trong ảnh… chính là thư phòng.</w:t>
      </w:r>
      <w:r>
        <w:br w:type="textWrapping"/>
      </w:r>
      <w:r>
        <w:br w:type="textWrapping"/>
      </w:r>
      <w:r>
        <w:t xml:space="preserve">Tuy bối cảnh chỉ là tường trắng, nhưng Chu Cẩn Sơ biết, nơi đó chính là thư phòng của y, đến vết bẩn cũng giống nhau.</w:t>
      </w:r>
      <w:r>
        <w:br w:type="textWrapping"/>
      </w:r>
      <w:r>
        <w:br w:type="textWrapping"/>
      </w:r>
      <w:r>
        <w:t xml:space="preserve">Hô hấp của Chu Cẩn Sơ bông nhiên trở nên gấp gáp.</w:t>
      </w:r>
      <w:r>
        <w:br w:type="textWrapping"/>
      </w:r>
      <w:r>
        <w:br w:type="textWrapping"/>
      </w:r>
      <w:r>
        <w:t xml:space="preserve">Một con chó, chắc chắn không thể có chuyện tự lập một cái weibo.</w:t>
      </w:r>
      <w:r>
        <w:br w:type="textWrapping"/>
      </w:r>
      <w:r>
        <w:br w:type="textWrapping"/>
      </w:r>
      <w:r>
        <w:t xml:space="preserve">Chu Cẩn Sơ cẩn thận nhớ lại Trung Khuyển hai ba năm qua, y phát hiện, thời gian nó bỗng nhiên trở nên thông minh không giống một con chó vừa khớp với lần đầu tiên phát bệnh và khỏi bệnh của Tiếu Lăng Tiêu. Bệnh án của em ấy ghi rõ lần chẩn đoán đầu tiên chính là sau khi y thu dưỡng Trung Khuyển được hai, ba ngày… Mà thời gian nhập viện lại một lần nữa, chính là ngày Trung Khuyển khôi phục hai tuần trước.</w:t>
      </w:r>
      <w:r>
        <w:br w:type="textWrapping"/>
      </w:r>
      <w:r>
        <w:br w:type="textWrapping"/>
      </w:r>
      <w:r>
        <w:t xml:space="preserve">Chu Cẩn Sơ lại nhớ tới Tiếu Lăng Tiêu khi cuống lên lỡ miệng nói “gâu gâu”, còn thỉnh thoảng có những động tác như chó con, cùng với khi Tiếu Lăng Tiêu thể hiện ra mình hiểu rất rõ y, còn nhiều lần hỏi y có thể chấp nhận một con khuyển yêu được hay không, còn có… ngày hôm đó người kia dùng ánh mắt khổ sở nói ” Trung Khuyển như bây giờ không phải vẫn giống một con Husky bình thường hay sao? Nếu đã bình thương, như vậy cũng không cần tìm kiếm nguyên nhân khiến nó thay đổi nữa phải không”…</w:t>
      </w:r>
      <w:r>
        <w:br w:type="textWrapping"/>
      </w:r>
      <w:r>
        <w:br w:type="textWrapping"/>
      </w:r>
      <w:r>
        <w:t xml:space="preserve">Không thể nào…</w:t>
      </w:r>
      <w:r>
        <w:br w:type="textWrapping"/>
      </w:r>
      <w:r>
        <w:br w:type="textWrapping"/>
      </w:r>
      <w:r>
        <w:t xml:space="preserve">Trái tim Chu Cẩn Sơ nhảy tùng tùng, dùng động tác cứng ngắc nhìn về phía Tiếu Lăng Tiêu.</w:t>
      </w:r>
      <w:r>
        <w:br w:type="textWrapping"/>
      </w:r>
      <w:r>
        <w:br w:type="textWrapping"/>
      </w:r>
      <w:r>
        <w:t xml:space="preserve">“…?” Tiếu Lăng Tiêu ngẩng đầu lên nhìn về phía Chu Cẩn Sơ.</w:t>
      </w:r>
      <w:r>
        <w:br w:type="textWrapping"/>
      </w:r>
      <w:r>
        <w:br w:type="textWrapping"/>
      </w:r>
      <w:r>
        <w:t xml:space="preserve">Phải rồi… Nhìn thấy cặp mắt kia, Chu Cẩn Sơ chợt nhận ra: y cuối cùng cũng hiểu rõ, tại sao mình yêu thích ánh mắt của Tiếu Lăng Tiêu nhưu vậy, vì sao mình vẫn luôn cảm thấy nó thật quen thuộc.</w:t>
      </w:r>
      <w:r>
        <w:br w:type="textWrapping"/>
      </w:r>
      <w:r>
        <w:br w:type="textWrapping"/>
      </w:r>
      <w:r>
        <w:t xml:space="preserve">Tiếu Lăng Tiêu vẫn mang vẻ mặt hoang mang.</w:t>
      </w:r>
      <w:r>
        <w:br w:type="textWrapping"/>
      </w:r>
      <w:r>
        <w:br w:type="textWrapping"/>
      </w:r>
      <w:r>
        <w:t xml:space="preserve">Cuống họng Chu Cẩn Sơ phát ra từng tiếng khàn khàn: “Lăng Tiêu, là em sao?”</w:t>
      </w:r>
      <w:r>
        <w:br w:type="textWrapping"/>
      </w:r>
      <w:r>
        <w:br w:type="textWrapping"/>
      </w:r>
      <w:r>
        <w:t xml:space="preserve">“…. Ngao ngao???!!!” Tiếu Lăng Tiêu lập tức bối rối. Chu Cẩn Sơ làm sao thế, đột nhiên lại nói… Hắn rất sợ hãi…</w:t>
      </w:r>
      <w:r>
        <w:br w:type="textWrapping"/>
      </w:r>
      <w:r>
        <w:br w:type="textWrapping"/>
      </w:r>
      <w:r>
        <w:t xml:space="preserve">“Lăng Tiêu, nếu đúng là em, biến trở lại đi.”</w:t>
      </w:r>
      <w:r>
        <w:br w:type="textWrapping"/>
      </w:r>
      <w:r>
        <w:br w:type="textWrapping"/>
      </w:r>
      <w:r>
        <w:t xml:space="preserve">“…” Tiếu Lăng Tiêu nghĩ: biến trở lại cũng không dễ dàng gì…</w:t>
      </w:r>
      <w:r>
        <w:br w:type="textWrapping"/>
      </w:r>
      <w:r>
        <w:br w:type="textWrapping"/>
      </w:r>
      <w:r>
        <w:t xml:space="preserve">Chu Cẩn Sơ lại lên tiếng: “Nếu như em sợ tỉnh lại không thấy được anh… Anh lập tức tới bệnh viện chờ em.”</w:t>
      </w:r>
      <w:r>
        <w:br w:type="textWrapping"/>
      </w:r>
      <w:r>
        <w:br w:type="textWrapping"/>
      </w:r>
      <w:r>
        <w:t xml:space="preserve">“…”</w:t>
      </w:r>
      <w:r>
        <w:br w:type="textWrapping"/>
      </w:r>
      <w:r>
        <w:br w:type="textWrapping"/>
      </w:r>
      <w:r>
        <w:t xml:space="preserve">“Anh đến bệnh viện chờ em. Nếu như em biến trở lại thành người… Anh sẽ hôn môi em.”</w:t>
      </w:r>
      <w:r>
        <w:br w:type="textWrapping"/>
      </w:r>
      <w:r>
        <w:br w:type="textWrapping"/>
      </w:r>
      <w:r>
        <w:t xml:space="preserve">“……!!!”</w:t>
      </w:r>
      <w:r>
        <w:br w:type="textWrapping"/>
      </w:r>
      <w:r>
        <w:br w:type="textWrapping"/>
      </w:r>
    </w:p>
    <w:p>
      <w:pPr>
        <w:pStyle w:val="Heading2"/>
      </w:pPr>
      <w:bookmarkStart w:id="94" w:name="chương-61-bại-lộ-chân-tướng-hạ"/>
      <w:bookmarkEnd w:id="94"/>
      <w:r>
        <w:t xml:space="preserve">61. Chương 61: Bại Lộ Chân Tướng (hạ)</w:t>
      </w:r>
    </w:p>
    <w:p>
      <w:pPr>
        <w:pStyle w:val="Compact"/>
      </w:pPr>
      <w:r>
        <w:br w:type="textWrapping"/>
      </w:r>
      <w:r>
        <w:br w:type="textWrapping"/>
      </w:r>
      <w:r>
        <w:t xml:space="preserve">Edit: 笑顔Egao.</w:t>
      </w:r>
      <w:r>
        <w:br w:type="textWrapping"/>
      </w:r>
      <w:r>
        <w:br w:type="textWrapping"/>
      </w:r>
      <w:r>
        <w:t xml:space="preserve">Nói xong câu kia, Chu Cẩn Sơ sờ sờ lông chó của Tiếu Lăng Tiêu, sau đó thực sự đi ra khỏi nhà.</w:t>
      </w:r>
      <w:r>
        <w:br w:type="textWrapping"/>
      </w:r>
      <w:r>
        <w:br w:type="textWrapping"/>
      </w:r>
      <w:r>
        <w:t xml:space="preserve">Đậu má… Đậu má đậu má đậu má, Tiếu Lăng Tiêu nghĩ: tui muốn biến trở lại ngay lập tức…. Mau biến mau biến!</w:t>
      </w:r>
      <w:r>
        <w:br w:type="textWrapping"/>
      </w:r>
      <w:r>
        <w:br w:type="textWrapping"/>
      </w:r>
      <w:r>
        <w:t xml:space="preserve">Hắn suy nghĩ sáng suốt, đẩy vuốt chó về phía trước thật mạnh, phát công! </w:t>
      </w:r>
      <w:r>
        <w:rPr>
          <w:i/>
        </w:rPr>
        <w:t xml:space="preserve">(Kamahameha? =)))))</w:t>
      </w:r>
      <w:r>
        <w:br w:type="textWrapping"/>
      </w:r>
      <w:r>
        <w:br w:type="textWrapping"/>
      </w:r>
      <w:r>
        <w:t xml:space="preserve">Vô dụng….</w:t>
      </w:r>
      <w:r>
        <w:br w:type="textWrapping"/>
      </w:r>
      <w:r>
        <w:br w:type="textWrapping"/>
      </w:r>
      <w:r>
        <w:t xml:space="preserve">Lại một lần nữa! Phát công!</w:t>
      </w:r>
      <w:r>
        <w:br w:type="textWrapping"/>
      </w:r>
      <w:r>
        <w:br w:type="textWrapping"/>
      </w:r>
      <w:r>
        <w:t xml:space="preserve">Vẫn chẳng có tác dụng gì…</w:t>
      </w:r>
      <w:r>
        <w:br w:type="textWrapping"/>
      </w:r>
      <w:r>
        <w:br w:type="textWrapping"/>
      </w:r>
      <w:r>
        <w:t xml:space="preserve">Chỉ có thể thử cách đi ngủ… Tiếu Lăng Tiêu nằm xuống, tập trung tinh thần nhắm lại đôi mắt chó, trong lòng nghĩ thầm mau mau đi ngủ…</w:t>
      </w:r>
      <w:r>
        <w:br w:type="textWrapping"/>
      </w:r>
      <w:r>
        <w:br w:type="textWrapping"/>
      </w:r>
      <w:r>
        <w:t xml:space="preserve">Dù sao mấy lần biến thân trước đều xảy ra khi hắn đang ở tình trạng không tỉnh táo.</w:t>
      </w:r>
      <w:r>
        <w:br w:type="textWrapping"/>
      </w:r>
      <w:r>
        <w:br w:type="textWrapping"/>
      </w:r>
      <w:r>
        <w:t xml:space="preserve">Cũng không có gì bất ngờ, hắn càng sốt ruột, lại càng không thể đi vào giấc ngủ. Tiếu Lăng Tiêu lăn qua lộn lại suốt một tiếng đồng hồ, nơron thần kinh vẫn tiếp tục ở trạng thái vô cùng hưng phấn.</w:t>
      </w:r>
      <w:r>
        <w:br w:type="textWrapping"/>
      </w:r>
      <w:r>
        <w:br w:type="textWrapping"/>
      </w:r>
      <w:r>
        <w:t xml:space="preserve">Thật đau khộ… Hắn bò dậy, đi vào phòng ngủ của Chu Cẩn Sơ, mở ngăn kéo tủ đầu giường, lấy ra một bịch thuốc an thần bổ não, dùng miệng chó miệng chó ngâm lọ bước vào nhà vệ sinh, thả xuống “choang” một cái, lọ vỡ ra, hắn dùng đầu lưỡi cẩn thận liếm liếm chất lỏng trên sàn.</w:t>
      </w:r>
      <w:r>
        <w:br w:type="textWrapping"/>
      </w:r>
      <w:r>
        <w:br w:type="textWrapping"/>
      </w:r>
      <w:r>
        <w:t xml:space="preserve">Chu Cẩn Sơ từ trước đến nay chưa bao giờ mất ngủ, nhưng gần đây lại có triệu chứng mất ngủ, y liền ra tiệm thuốc mua một ít dược phẩm chức năng, đợi đến lúc không thể ngủ được thì dùng một ít.</w:t>
      </w:r>
      <w:r>
        <w:br w:type="textWrapping"/>
      </w:r>
      <w:r>
        <w:br w:type="textWrapping"/>
      </w:r>
      <w:r>
        <w:t xml:space="preserve">Bởi vì tâm trạng xuống dốc không phanh, ngủ cũng không ngon, Chu Cẩn Sơ thường xuyên cảm thấy khó chịu. Tiếu Lăng Tiêu cũng không biết phải làm sao, không còn cách nào khác đành ngậm một túi rễ bản lam đến cho y uống —— là loại rễ bản lam giang hồ vẫn đồn thổi trị được bách bệnh.</w:t>
      </w:r>
      <w:r>
        <w:br w:type="textWrapping"/>
      </w:r>
      <w:r>
        <w:br w:type="textWrapping"/>
      </w:r>
      <w:r>
        <w:t xml:space="preserve">Uống xong thuốc an thần, Tiếu Lăng Tiêu tiếp tục cố gắng đi ngủ.</w:t>
      </w:r>
      <w:r>
        <w:br w:type="textWrapping"/>
      </w:r>
      <w:r>
        <w:br w:type="textWrapping"/>
      </w:r>
      <w:r>
        <w:t xml:space="preserve">Kim giờ trên đồng hồ treo tường dịch sang vị trí tiếp theo, Tiếu Lăng Tiêu vẫn không buồn ngủ chút nào. Hắn cách vài phút lại nhìn lại mình, mỗi lần đập vào mắt vẫn là một đống lông chó, trong lòng biết rõ nãy giờ mình chỉ mơ mơ màng màng chứ chưa có ngủ.</w:t>
      </w:r>
      <w:r>
        <w:br w:type="textWrapping"/>
      </w:r>
      <w:r>
        <w:br w:type="textWrapping"/>
      </w:r>
      <w:r>
        <w:t xml:space="preserve">Grrrr ——! Tiếu Lăng Tiêu nghĩ: hắn thực sự muốn điên lên luôn rồi!</w:t>
      </w:r>
      <w:r>
        <w:br w:type="textWrapping"/>
      </w:r>
      <w:r>
        <w:br w:type="textWrapping"/>
      </w:r>
      <w:r>
        <w:t xml:space="preserve">—— mười hai giờ đêm, Chu Cẩn Sơ quay về nhà một lần, cho Tiếu Lăng Tiêu ăn.</w:t>
      </w:r>
      <w:r>
        <w:br w:type="textWrapping"/>
      </w:r>
      <w:r>
        <w:br w:type="textWrapping"/>
      </w:r>
      <w:r>
        <w:t xml:space="preserve">“Trung Khuyển…” Y cười khổ một cái: “Buổi tối mải suy nghĩ linh tinh, quên mất không cho mày ăn.”</w:t>
      </w:r>
      <w:r>
        <w:br w:type="textWrapping"/>
      </w:r>
      <w:r>
        <w:br w:type="textWrapping"/>
      </w:r>
      <w:r>
        <w:t xml:space="preserve">“… Gâu.”</w:t>
      </w:r>
      <w:r>
        <w:br w:type="textWrapping"/>
      </w:r>
      <w:r>
        <w:br w:type="textWrapping"/>
      </w:r>
      <w:r>
        <w:t xml:space="preserve">“Nhưng em ấy vẫn chưa khôi phục.”</w:t>
      </w:r>
      <w:r>
        <w:br w:type="textWrapping"/>
      </w:r>
      <w:r>
        <w:br w:type="textWrapping"/>
      </w:r>
      <w:r>
        <w:t xml:space="preserve">“….”</w:t>
      </w:r>
      <w:r>
        <w:br w:type="textWrapping"/>
      </w:r>
      <w:r>
        <w:br w:type="textWrapping"/>
      </w:r>
      <w:r>
        <w:t xml:space="preserve">“Tao chờ đợi gần bốn tiếng, tay vẫn luôn run, vẫn không đợi được gì cả.” Y chưa bao giờ sốt sắng như vậy, kể cà là lần đầu tiên đi thử kính, hay lần đầu tiên nhận giải thưởng, y vẫn luôn lạnh nhạt bình tĩnh. Ngày hôm nay, y vẫn luôn cảm thấy không khí nhưu cô đặc lại, làm y khó thở, mỗi phút trôi qua giống như cả một thế kỷ.</w:t>
      </w:r>
      <w:r>
        <w:br w:type="textWrapping"/>
      </w:r>
      <w:r>
        <w:br w:type="textWrapping"/>
      </w:r>
      <w:r>
        <w:t xml:space="preserve">Tiếu Lăng Tiêu: “…”</w:t>
      </w:r>
      <w:r>
        <w:br w:type="textWrapping"/>
      </w:r>
      <w:r>
        <w:br w:type="textWrapping"/>
      </w:r>
      <w:r>
        <w:t xml:space="preserve">“Ngẫm lại cũng phải…” Chu Cẩn Sơ nói: “Người và chó tráo đổi linh hồn, chuyện hoang đường như vậy làm sao có thể xảy ra? Biết đâu trên thế giới này, thực sự có một con chó giống Trung Khuyển như đúc thì sao.”</w:t>
      </w:r>
      <w:r>
        <w:br w:type="textWrapping"/>
      </w:r>
      <w:r>
        <w:br w:type="textWrapping"/>
      </w:r>
      <w:r>
        <w:t xml:space="preserve">“… Ngao!”</w:t>
      </w:r>
      <w:r>
        <w:br w:type="textWrapping"/>
      </w:r>
      <w:r>
        <w:br w:type="textWrapping"/>
      </w:r>
      <w:r>
        <w:t xml:space="preserve">“Tao quay về bệnh viện, mày ở lại trông nhà cẩn thận.”</w:t>
      </w:r>
      <w:r>
        <w:br w:type="textWrapping"/>
      </w:r>
      <w:r>
        <w:br w:type="textWrapping"/>
      </w:r>
      <w:r>
        <w:t xml:space="preserve">“…”</w:t>
      </w:r>
      <w:r>
        <w:br w:type="textWrapping"/>
      </w:r>
      <w:r>
        <w:br w:type="textWrapping"/>
      </w:r>
      <w:r>
        <w:t xml:space="preserve">Tiếu Lăng Tiêu trở mình, lật qua lật lại, đám lông nhẹ nhàng mọi ngày giờ phút này bỗng trở nên thật nặng nề, đè ép Tiếu Lăng Tiêu tới mức hắn chỉ muốn giật ra ném đi, hơn nữa một thân lông chó còn mang theo nhiệt độ của một cái lò lửa.</w:t>
      </w:r>
      <w:r>
        <w:br w:type="textWrapping"/>
      </w:r>
      <w:r>
        <w:br w:type="textWrapping"/>
      </w:r>
      <w:r>
        <w:t xml:space="preserve">Haiz… Má nó… Sao lại không ngủ được nữa rồi…</w:t>
      </w:r>
      <w:r>
        <w:br w:type="textWrapping"/>
      </w:r>
      <w:r>
        <w:br w:type="textWrapping"/>
      </w:r>
      <w:r>
        <w:t xml:space="preserve">Mãi cho tới khi trời lờ mờ sáng, kim giờ đồng hồ hiển thị năm giờ rưỡi, Tiếu Lăng Tiêu mới bắt đầu mệt mỏi.</w:t>
      </w:r>
      <w:r>
        <w:br w:type="textWrapping"/>
      </w:r>
      <w:r>
        <w:br w:type="textWrapping"/>
      </w:r>
      <w:r>
        <w:t xml:space="preserve">Hắn mơ thấy rất nhiều giấc mơ lung ta lung tung, trong mơ đôi khi biến thành chó, một lát sau lại thành người, Chu Cẩn Sơ khi ở bên cạnh hắn vẫn luôn ở bên cạnh hắn, thật ấm áp.</w:t>
      </w:r>
      <w:r>
        <w:br w:type="textWrapping"/>
      </w:r>
      <w:r>
        <w:br w:type="textWrapping"/>
      </w:r>
      <w:r>
        <w:t xml:space="preserve">Cảnh tượng lướt qua rất nhanh, phảng phất như một chiếc đèn chập chờn phả ánh sáng vào mặt hắn, tựa như một bộ phim chiếu bóng cổ xưa.</w:t>
      </w:r>
      <w:r>
        <w:br w:type="textWrapping"/>
      </w:r>
      <w:r>
        <w:br w:type="textWrapping"/>
      </w:r>
      <w:r>
        <w:t xml:space="preserve">Cuối cùng, cảnh tượng dừng lại ở một cánh đồng hoa rộng lớn, Tiếu Lăng Tiêu đột nhiên rùng mình một lát, tỉnh lại.</w:t>
      </w:r>
      <w:r>
        <w:br w:type="textWrapping"/>
      </w:r>
      <w:r>
        <w:br w:type="textWrapping"/>
      </w:r>
      <w:r>
        <w:t xml:space="preserve">Bốn phía không quá tối. Cửa sổ chỉ mở ra một cái khe nhỏ, hơi lạnh ban đêm len lỏi vào trong phòng, làm rèm cửa sổ nhẹ nhàng bay lên, ánh trăng nhẹ nhàng hạ xuống nền gạch trắng.</w:t>
      </w:r>
      <w:r>
        <w:br w:type="textWrapping"/>
      </w:r>
      <w:r>
        <w:br w:type="textWrapping"/>
      </w:r>
      <w:r>
        <w:t xml:space="preserve">Mu bàn tay truyền tới cảm giác ấm áp, Tiêu Lăng Tiêu quay đầu lại, phát hiện Chu Cẩn Sơ đang nắm chặt lấy tay hắn, mười ngón tay đan vào nhau.</w:t>
      </w:r>
      <w:r>
        <w:br w:type="textWrapping"/>
      </w:r>
      <w:r>
        <w:br w:type="textWrapping"/>
      </w:r>
      <w:r>
        <w:t xml:space="preserve">Ngay sau đó hắn phát hiện, Chu Cẩn Sơ không nằm trên giường gấp dành cho người nhà, mà lại nằm bên mép giường của hắn ngủ thiếp đi.</w:t>
      </w:r>
      <w:r>
        <w:br w:type="textWrapping"/>
      </w:r>
      <w:r>
        <w:br w:type="textWrapping"/>
      </w:r>
      <w:r>
        <w:t xml:space="preserve">Tiếu Lăng Tiêu nhẹ nhàng gọi một tiếng: “Chu Cẩn Sơ.” Hắn vừa không muốn đánh thức giấc ngủ của đối phương, lại vừa hi vọng đối phương có thể nghe thấy.</w:t>
      </w:r>
      <w:r>
        <w:br w:type="textWrapping"/>
      </w:r>
      <w:r>
        <w:br w:type="textWrapping"/>
      </w:r>
      <w:r>
        <w:t xml:space="preserve">Tóc Chu Cẩn Sơ hơi lay động một chút.</w:t>
      </w:r>
      <w:r>
        <w:br w:type="textWrapping"/>
      </w:r>
      <w:r>
        <w:br w:type="textWrapping"/>
      </w:r>
      <w:r>
        <w:t xml:space="preserve">Tiếu Lăng Tiêu lại nhỏ giọng gọi: “Chu Cẩn Sơ.”</w:t>
      </w:r>
      <w:r>
        <w:br w:type="textWrapping"/>
      </w:r>
      <w:r>
        <w:br w:type="textWrapping"/>
      </w:r>
      <w:r>
        <w:t xml:space="preserve">Lần này, Chu Cẩn Sơ bị đánh thức.</w:t>
      </w:r>
      <w:r>
        <w:br w:type="textWrapping"/>
      </w:r>
      <w:r>
        <w:br w:type="textWrapping"/>
      </w:r>
      <w:r>
        <w:t xml:space="preserve">Y vừa nhìn thấy ánh mắt của Tiếu Lăng Tiêu liền biết, người kia đã trở về.</w:t>
      </w:r>
      <w:r>
        <w:br w:type="textWrapping"/>
      </w:r>
      <w:r>
        <w:br w:type="textWrapping"/>
      </w:r>
      <w:r>
        <w:t xml:space="preserve">Hai người im lặng nhìn nhau vài giây. Thanh âm Chu Cẩn Sơ thấp hơn hẳn so với mọi khi, tựa như sợ mình chỉ hơi lớn tiếng sẽ phá vụn giấc mơ này: “Em… biết anh là ai không?”</w:t>
      </w:r>
      <w:r>
        <w:br w:type="textWrapping"/>
      </w:r>
      <w:r>
        <w:br w:type="textWrapping"/>
      </w:r>
      <w:r>
        <w:t xml:space="preserve">“Biết.” Tiếu Lăng Tiêu đáp: “Người em yêu.”</w:t>
      </w:r>
      <w:r>
        <w:br w:type="textWrapping"/>
      </w:r>
      <w:r>
        <w:br w:type="textWrapping"/>
      </w:r>
      <w:r>
        <w:t xml:space="preserve">“…” Hầu kết Chu Cẩn Sơ lăn nhẹ, không hỏi vì sao hắn sinh bệnh, cũng không hỏi hắn có phải đã từng biến thành chó, chỉ bất ngờ thốt ra một câu: “Xin lỗi.”</w:t>
      </w:r>
      <w:r>
        <w:br w:type="textWrapping"/>
      </w:r>
      <w:r>
        <w:br w:type="textWrapping"/>
      </w:r>
      <w:r>
        <w:t xml:space="preserve">“… A?” Tiếu Lăng Tiêu ngạc nhiên.</w:t>
      </w:r>
      <w:r>
        <w:br w:type="textWrapping"/>
      </w:r>
      <w:r>
        <w:br w:type="textWrapping"/>
      </w:r>
      <w:r>
        <w:t xml:space="preserve">“Anh không nên không tin em.”</w:t>
      </w:r>
      <w:r>
        <w:br w:type="textWrapping"/>
      </w:r>
      <w:r>
        <w:br w:type="textWrapping"/>
      </w:r>
      <w:r>
        <w:t xml:space="preserve">“… Không tin em?” Tiếu Lăng Tiêu ngồi dậy.</w:t>
      </w:r>
      <w:r>
        <w:br w:type="textWrapping"/>
      </w:r>
      <w:r>
        <w:br w:type="textWrapping"/>
      </w:r>
      <w:r>
        <w:t xml:space="preserve">“Ừ,” Chu Cẩn Sơ thẳng thắn nói với Tiếu Lăng Tiêu: “Thái độ em đối xử với Trung Khuyển, cách em tỏ ra rất quen thuộc anh, hai lần em giúp anh giải quyết rắc rối, còn cả quan hệ của em với Hàn Vạn Sơn nữa… khiến anh đột nhiên hoài nghi co phải anh cũng không hiểu về em nhiều như anh từng tưởng.</w:t>
      </w:r>
      <w:r>
        <w:br w:type="textWrapping"/>
      </w:r>
      <w:r>
        <w:br w:type="textWrapping"/>
      </w:r>
      <w:r>
        <w:t xml:space="preserve">“Cái này là vì…” Nhìn thấy Chu Cẩn Sơ tin tưởng thẳng thắn nói cuyện với mình, Tiếu Lăng Tiêu bỗng nhiên cảm thấy hổ thẹn vì mình từng giấu giếm y.</w:t>
      </w:r>
      <w:r>
        <w:br w:type="textWrapping"/>
      </w:r>
      <w:r>
        <w:br w:type="textWrapping"/>
      </w:r>
      <w:r>
        <w:t xml:space="preserve">“Vì sao?”</w:t>
      </w:r>
      <w:r>
        <w:br w:type="textWrapping"/>
      </w:r>
      <w:r>
        <w:br w:type="textWrapping"/>
      </w:r>
      <w:r>
        <w:t xml:space="preserve">“Ầy,” so với giải thích, Tiếu Lăng Tiêu càng muốn dùng một câu nói khắc thay thế câu trả lời: “Nếu như em biến trở lại thành người, anh sẽ hôn môi em, có thật không?”</w:t>
      </w:r>
      <w:r>
        <w:br w:type="textWrapping"/>
      </w:r>
      <w:r>
        <w:br w:type="textWrapping"/>
      </w:r>
      <w:r>
        <w:t xml:space="preserve">“…” Chu Cẩn Sơ rũ mắt nhìn Tiếu Lăng Tiêu, nhìn Tiếu Lăng Tiêu tới lúc hắn bắt đầu cảm thấy hoảng sợ, ngay sau đó, y vươn tay nắm lấy cằm Tiếu Lăng Tiêu, cẩn thận hôn lên một cách trân trọng.</w:t>
      </w:r>
      <w:r>
        <w:br w:type="textWrapping"/>
      </w:r>
      <w:r>
        <w:br w:type="textWrapping"/>
      </w:r>
      <w:r>
        <w:t xml:space="preserve">“…” Tiếu Lăng Tiêu không nhắm mắt, hắn cảm nhận được nhiệt độ nóng bỏng trên môi mình.</w:t>
      </w:r>
      <w:r>
        <w:br w:type="textWrapping"/>
      </w:r>
      <w:r>
        <w:br w:type="textWrapping"/>
      </w:r>
      <w:r>
        <w:t xml:space="preserve">Không lâu sau đó, hàm răng cũng bị cậy ra. Chu Cẩn Sơ liếm hàm trên của hắn, thỉnh thoảng đảo qua đầu lưỡi hắn, rồi lại không ngừng dây dưa, cuối cùng trêu chọc đến mức bị Tiếu Lăng Tiêu gặm lại một cách tàn nhẫn.</w:t>
      </w:r>
      <w:r>
        <w:br w:type="textWrapping"/>
      </w:r>
      <w:r>
        <w:br w:type="textWrapping"/>
      </w:r>
      <w:r>
        <w:t xml:space="preserve">“Anh…” Kết thúc một cái hôn, mặt Tiếu Lăng Tiêu đỏ chót: “Sao anh lại thành thạo đến như vậy?”</w:t>
      </w:r>
      <w:r>
        <w:br w:type="textWrapping"/>
      </w:r>
      <w:r>
        <w:br w:type="textWrapping"/>
      </w:r>
      <w:r>
        <w:t xml:space="preserve">“À…”</w:t>
      </w:r>
      <w:r>
        <w:br w:type="textWrapping"/>
      </w:r>
      <w:r>
        <w:br w:type="textWrapping"/>
      </w:r>
      <w:r>
        <w:t xml:space="preserve">Một chữ “À” còn chưa ngân hết, Chu Cẩn Sơ nhìn hai cánh môi hồng hồng của Tiếu Lăng Tiêu, lại tới gần, bắt đầu hôn dọc từ mũi của hắn hôn lên, hôn một cái lên mí mắt của hắn, lại chuyển qua mắt hắn, môi hơi mím, nhẹ nhàng ngậm lấy lông mi của Tiếu Lăng Tiêu.</w:t>
      </w:r>
      <w:r>
        <w:br w:type="textWrapping"/>
      </w:r>
      <w:r>
        <w:br w:type="textWrapping"/>
      </w:r>
      <w:r>
        <w:t xml:space="preserve">“A… Ngao ngao…” Tiếu Lăng Tiêu bị hôn đến run rẩy, bắn đầu ngọ nguậy quắn quéo không yên.</w:t>
      </w:r>
      <w:r>
        <w:rPr>
          <w:i/>
        </w:rPr>
        <w:t xml:space="preserve"> ( Editor: em cũng quắn ;;A;;)</w:t>
      </w:r>
      <w:r>
        <w:br w:type="textWrapping"/>
      </w:r>
      <w:r>
        <w:br w:type="textWrapping"/>
      </w:r>
      <w:r>
        <w:t xml:space="preserve">Ngay vào lúc này, y tá đột nhiên mở cửa bước vào, nâng đèn pin lên kiểm tra phòng bệnh.</w:t>
      </w:r>
      <w:r>
        <w:br w:type="textWrapping"/>
      </w:r>
      <w:r>
        <w:br w:type="textWrapping"/>
      </w:r>
      <w:r>
        <w:t xml:space="preserve">Á!” Cô nàng kinh ngạc chỉ vào Chu Cẩn Sơ gào lên: “Này này, anh dù gì cũng là ngưởi nổi tiếng, sao anh có thể làm như vậy với một bệnh nhân tâm thần!!!”</w:t>
      </w:r>
      <w:r>
        <w:br w:type="textWrapping"/>
      </w:r>
      <w:r>
        <w:br w:type="textWrapping"/>
      </w:r>
      <w:r>
        <w:t xml:space="preserve">“Không phải không phải!” Tiếu Lăng Tiêu hoảng sợ rồi, vội vàng khoát tay nói: “Tôi khỏi bệnh rồi! Cả hai quá kích động nên mới ôm nhau thôi!”</w:t>
      </w:r>
      <w:r>
        <w:br w:type="textWrapping"/>
      </w:r>
      <w:r>
        <w:br w:type="textWrapping"/>
      </w:r>
      <w:r>
        <w:t xml:space="preserve">“Ồ…” Y tá cũng mừng thay cho hắn: “Để tôi gọi bác sĩ Khương tới kiểm tra.”</w:t>
      </w:r>
      <w:r>
        <w:br w:type="textWrapping"/>
      </w:r>
      <w:r>
        <w:br w:type="textWrapping"/>
      </w:r>
      <w:r>
        <w:t xml:space="preserve">“… Làm phiền chị rồi.”</w:t>
      </w:r>
      <w:r>
        <w:br w:type="textWrapping"/>
      </w:r>
      <w:r>
        <w:br w:type="textWrapping"/>
      </w:r>
      <w:r>
        <w:t xml:space="preserve">Y tá đi, Tiếu Lăng Tiêu thở phào nhẹ nhõm: “Bác sĩ Khương cũng sắp tới mất rồi… Nói tóm lại, em đối xử với Trung Khuyển như vậy, còn có cách em tỏ ra quen thuộc đối với anh, đều là vì… em, em… linh hồn em xuyên vào Trung Khuyển… Còn giúp anh thoát khỏi rắc rối là do ngẫu nhiên, đến chuyện cha nuôi… Ông ấy thực sự là cha nuôi của em, bọn em quen biết ngay trong viện tâm thần này, sau này anh có thể hỏi bác sĩ Khương…”</w:t>
      </w:r>
      <w:r>
        <w:br w:type="textWrapping"/>
      </w:r>
      <w:r>
        <w:br w:type="textWrapping"/>
      </w:r>
      <w:r>
        <w:t xml:space="preserve">“Không cần,” Chu Cẩn Sơ nói: “Em nói cho anh nghe là được rồi.”</w:t>
      </w:r>
      <w:r>
        <w:br w:type="textWrapping"/>
      </w:r>
      <w:r>
        <w:br w:type="textWrapping"/>
      </w:r>
      <w:r>
        <w:t xml:space="preserve">“Ầy, hì hì…” Tiếu Lăng Tiêu cúi đầu cười cười, sau đó dùng ánh mắt len lén liếc Chu Cẩn Sơ, hỏi: “Nếu, nếu vậy… Chúng ta hôn cũng hôn rồi… Như vậy có thể coi như, anh là bạn trai của em sao?”</w:t>
      </w:r>
      <w:r>
        <w:br w:type="textWrapping"/>
      </w:r>
      <w:r>
        <w:br w:type="textWrapping"/>
      </w:r>
      <w:r>
        <w:t xml:space="preserve">“Phải,” Chu Cẩn Sơ nở nụ cười: “Bạn trai, lão công, gọi cái nào cũng được, tùy em chọn.”</w:t>
      </w:r>
      <w:r>
        <w:br w:type="textWrapping"/>
      </w:r>
      <w:r>
        <w:br w:type="textWrapping"/>
      </w:r>
    </w:p>
    <w:p>
      <w:pPr>
        <w:pStyle w:val="Heading2"/>
      </w:pPr>
      <w:bookmarkStart w:id="95" w:name="chương-62-sắp-kết-thúc"/>
      <w:bookmarkEnd w:id="95"/>
      <w:r>
        <w:t xml:space="preserve">62. Chương 62: Sắp Kết Thúc</w:t>
      </w:r>
    </w:p>
    <w:p>
      <w:pPr>
        <w:pStyle w:val="Compact"/>
      </w:pPr>
      <w:r>
        <w:br w:type="textWrapping"/>
      </w:r>
      <w:r>
        <w:br w:type="textWrapping"/>
      </w:r>
      <w:r>
        <w:t xml:space="preserve">Edit: 笑顔Egao.</w:t>
      </w:r>
      <w:r>
        <w:br w:type="textWrapping"/>
      </w:r>
      <w:r>
        <w:br w:type="textWrapping"/>
      </w:r>
      <w:r>
        <w:t xml:space="preserve">Trong thời gian Tiếu Lăng Tiêu phải lưu lại bệnh viện theo dõi sức khỏe, Chu Cẩn Sơ ngày nào cũng tới thăm hắn, mỗi lần đều mang theo đồ ăn ngon, tất nhiên đều theo khẩu vị của nhân loại. Tiếu Lăng Tiêu hạnh phúc muốn chết, vui đến mức đầu cũng sắp nổ pháo hoa.</w:t>
      </w:r>
      <w:r>
        <w:br w:type="textWrapping"/>
      </w:r>
      <w:r>
        <w:br w:type="textWrapping"/>
      </w:r>
      <w:r>
        <w:t xml:space="preserve">Tranh thủ đang rảnh rỗi, Tiếu Lăng Tiêu kể cho Chu Cẩn Sơ nghe về vài năm đau khổ thầm mến khi hắn còn làm chó, còn cả những rung động hắn trải qua khi biến trở lại thành người.</w:t>
      </w:r>
      <w:r>
        <w:br w:type="textWrapping"/>
      </w:r>
      <w:r>
        <w:br w:type="textWrapping"/>
      </w:r>
      <w:r>
        <w:t xml:space="preserve">“Mỗi ngày đều tự bi quan tự vui mừng, tâm tình thay đổi muôn hình vạn trạng, đặc sắc hơn so với lúc em đi đóng phim nhiều.” Tiếu Lăng Tiêu nói.</w:t>
      </w:r>
      <w:r>
        <w:br w:type="textWrapping"/>
      </w:r>
      <w:r>
        <w:br w:type="textWrapping"/>
      </w:r>
      <w:r>
        <w:t xml:space="preserve">Chu Cẩn Sơ mỗi lần nghe xong đều rất đau lòng, hôn nhẹ khắp mặt Tiếu Lăng Tiêu để an ủi hắn.</w:t>
      </w:r>
      <w:r>
        <w:br w:type="textWrapping"/>
      </w:r>
      <w:r>
        <w:br w:type="textWrapping"/>
      </w:r>
      <w:r>
        <w:t xml:space="preserve">“Sao anh lại nỡ không tin em…” Tiếu Lăng Tiêu mang mang bộ dạng oan oan ức ức.</w:t>
      </w:r>
      <w:r>
        <w:br w:type="textWrapping"/>
      </w:r>
      <w:r>
        <w:br w:type="textWrapping"/>
      </w:r>
      <w:r>
        <w:t xml:space="preserve">“…. Là lỗi của anh.”</w:t>
      </w:r>
      <w:r>
        <w:br w:type="textWrapping"/>
      </w:r>
      <w:r>
        <w:br w:type="textWrapping"/>
      </w:r>
      <w:r>
        <w:t xml:space="preserve">“Anh hại em biến thành một con chó táo bón…” Tuy nhiên điều này cũng gián tiếp cứu Trung Khuyển một lần. Tiếu Lăng Tiêu vừa biến trở lại thành Trung Khuyển lập tức cảm thấy mông mình cực kỳ khó chịu, sau đó mới biết do Trung Khuyển đi vệ sinh bừa bãu, bị Chu Cẩn Sơ huấn luyện lại, nó hiểu đó là lệnh không được đi đại tiện, nên vẫn nhịn không đi, cũng không chạy ra ngoài thải ra, nếu tiếp tục nhịn khả năng sẽ bị Chu Cẩn Sơ mang đi khám bác sĩ.</w:t>
      </w:r>
      <w:r>
        <w:br w:type="textWrapping"/>
      </w:r>
      <w:r>
        <w:br w:type="textWrapping"/>
      </w:r>
      <w:r>
        <w:t xml:space="preserve">“Ừ,” Chu Cẩn Sơ nói: “Nhưng mà, sau này không được biến thành chó nữa.”</w:t>
      </w:r>
      <w:r>
        <w:br w:type="textWrapping"/>
      </w:r>
      <w:r>
        <w:br w:type="textWrapping"/>
      </w:r>
      <w:r>
        <w:t xml:space="preserve">“Được…” Tiếu Lăng Tiêu suy nghĩ một lát, hỏi: “Mà này, anh không cảm thấy khó chịu sao? Em đã biến thành Trung Khuyển tận hai lần… Anh sao có thể chấp nhận chuyện này nhanh như vậy? Không phải anh nói anh thích người bình thường à?”</w:t>
      </w:r>
      <w:r>
        <w:br w:type="textWrapping"/>
      </w:r>
      <w:r>
        <w:br w:type="textWrapping"/>
      </w:r>
      <w:r>
        <w:t xml:space="preserve">“Nếu như đó là trước khi hiểu lầm, có lẽ anh sẽ do dự.” Chu Cẩn Sơ quyết định thẳng thắn với đối phương: “Nhưng giờ anh đã hiểu, quan trọng nhất vẫn là có thể ở bên nhau.” Mặc kệ Tiếu Lăng Tiêu là người như thế nào, y đều không muốn rời xa, bất kì thống khổ nào cũng không sánh bằng việc y phải bước tiếp trên con đường này một mình.</w:t>
      </w:r>
      <w:r>
        <w:br w:type="textWrapping"/>
      </w:r>
      <w:r>
        <w:br w:type="textWrapping"/>
      </w:r>
      <w:r>
        <w:t xml:space="preserve">“Nhưng mà rốt cuộc vẫn chưa biết vì sao lại có chuyện tráo…” Tiếu Lăng Tiêu nói tiếp.”</w:t>
      </w:r>
      <w:r>
        <w:br w:type="textWrapping"/>
      </w:r>
      <w:r>
        <w:br w:type="textWrapping"/>
      </w:r>
      <w:r>
        <w:t xml:space="preserve">“Anh đã tra thử, có người nói là do vật lý lượng tử, dựa theo lý thuyết dàn giảm mục tiêu*. Ai mà biết được? Bọn họ cho rằng linh hồn là kết quả của hiệu ứng lượng tử, vì vậy nó có thể rời khỏi hệ thần kinh….. Có thể do lượng tử nhận ra chỗ tương tự nên nhận nhầm Trung Khuyển là em chẳng hạn?”</w:t>
      </w:r>
      <w:r>
        <w:rPr>
          <w:i/>
        </w:rPr>
        <w:t xml:space="preserve"> (*Thuyết dàn giảm mục tiêu: Lý thuyết Orch – or)</w:t>
      </w:r>
      <w:r>
        <w:br w:type="textWrapping"/>
      </w:r>
      <w:r>
        <w:br w:type="textWrapping"/>
      </w:r>
      <w:r>
        <w:t xml:space="preserve">“Tương tự?” Tiếu Lăng Tiêu trợn trắng mắt: “Em, có chỗ tương tự với một con chó?”</w:t>
      </w:r>
      <w:r>
        <w:br w:type="textWrapping"/>
      </w:r>
      <w:r>
        <w:br w:type="textWrapping"/>
      </w:r>
      <w:r>
        <w:t xml:space="preserve">“…” Chu Cẩn Sơ lại cảm thấy, quả thực có chỗ tương tự.</w:t>
      </w:r>
      <w:r>
        <w:br w:type="textWrapping"/>
      </w:r>
      <w:r>
        <w:br w:type="textWrapping"/>
      </w:r>
      <w:r>
        <w:t xml:space="preserve">Hai tuần sau, Tiếu Lăng Tiêu “khôi phục”, được phép xuất viện.</w:t>
      </w:r>
      <w:r>
        <w:br w:type="textWrapping"/>
      </w:r>
      <w:r>
        <w:br w:type="textWrapping"/>
      </w:r>
      <w:r>
        <w:t xml:space="preserve">Trong thời điểm vui vẻ như thế này, chuyện hai tên trộm lại bỗng nhiên bị khơi lại.</w:t>
      </w:r>
      <w:r>
        <w:br w:type="textWrapping"/>
      </w:r>
      <w:r>
        <w:br w:type="textWrapping"/>
      </w:r>
      <w:r>
        <w:t xml:space="preserve">Hai tên trộm kia làm diễn viên quần chúng, bỗng nhiên lại lên tiếng, nói chúng vu oan cho Tiếu Lăng Tiêu là có nguyên nhân —— trong lúc trốn khỏi phim trường chúng nhận được một tin nhắn, có người cho chúng tiền để khai ra như vậy. Là diễn quần chúng, người trong phim trường chỉ cần có ý đồ là có thể dễ dàng lấy được số điện thoại của chúng. Lúc ấy chúng còn rất nhanh chóng làm theo sắp xếp của người bí ẩn kia, còn mừng thầm chỉ cần ngồi phòng tạm giam mấy ngày là có đủ tiền mở hàng quán buôn bán. Có điều hai tên trộm này cũng không phải dạng người đáng tin, cầm tiền nhưng không làm việc, bị cảnh sát dọa dẫm vài hôm liền khai ra hết.</w:t>
      </w:r>
      <w:r>
        <w:br w:type="textWrapping"/>
      </w:r>
      <w:r>
        <w:br w:type="textWrapping"/>
      </w:r>
      <w:r>
        <w:t xml:space="preserve">May mắn là chuyện xảy ra quá nhanh, đối phương chưa kịp đổi số điện thoại, vì vậy cảnh sát rất nhanh tra ra được chủ số điện thoại —— là của một chủ cửa hàng bánh rán cạnh trường quay phim.</w:t>
      </w:r>
      <w:r>
        <w:br w:type="textWrapping"/>
      </w:r>
      <w:r>
        <w:br w:type="textWrapping"/>
      </w:r>
      <w:r>
        <w:t xml:space="preserve">Chủ cửa hàng ngẫm lại rất lâu, cuối cùng mới nhớ ra từng có người mượn ông điện thoại gọi một cuộc. Ông chủ không nhớ người kia trông ra sao, chỉ nhớ rõ đối phương có đội mũ. Những người biết sự kiện ăn trộm ngay trong ngày chỉ có hơn một trăm người của đoàn làm phim, lực lượng cảnh sát mang ảnh chụp của cả đoàn làm phim đến cho chủ cửa hàng nhận diện, cuối cùng ông chủ chỉ vào một người nói hình như là người này.</w:t>
      </w:r>
      <w:r>
        <w:br w:type="textWrapping"/>
      </w:r>
      <w:r>
        <w:br w:type="textWrapping"/>
      </w:r>
      <w:r>
        <w:t xml:space="preserve">Đó là em họ kiêm trợ lý của một diễn viên, mặt ngoài đều là hình tượng làm việc cẩn thận, luôn luôn bận rộn, còn luôn miệng nói nếu không nhờ anh họ mình thì không thể kiếm được việc làm. Còn diễn viên kia là do Chu Cẩn Sơ giới thiệu vào đoàn làm phim, là đàn em khóa dưới của Chu Cẩn Sơ và Thâu Tổ Uy, là diễn viên chủ yếu của vụ án thứ ba trong phim. Tiếng tăm của gã lớn hơn Tiếu Lăng Tiêu một chút, không ngờ hợp đồng là bị cha nuôi của Tiếu Lăng Tiêu chèn ép, lúc còn trong đoàn làm phim cũng không ưa Tiếu Lăng Tiêu, hơn nữa gã cũng không ưa cách Chu Cẩn Sơ quan tâm chắm sóc Tiếu Lăng Tiêu, trong khi đó lại phớt lờ người quen lâu lâu năm như gã trong lúc gã phải chịu oan ức.</w:t>
      </w:r>
      <w:r>
        <w:br w:type="textWrapping"/>
      </w:r>
      <w:r>
        <w:br w:type="textWrapping"/>
      </w:r>
      <w:r>
        <w:t xml:space="preserve">Gã khóc lóc trong điện thoại, không ngừng xin lỗi, còn nhắc nhở Chu Cẩn So tránh xa Thâu Tổ Uy một chút, vì trong một lần gã đang tâm sự oán giận với Thâu Tổ Uy, Thâu Tổ Uy đã ám chỉ gã “Anh ta đã bất nhân trước, cậu cứ việc bất nghĩa, trên thế giới này muốn có thứ gì phải chủ động đi cướp, hạ bệ Tiếu Lăng Tiêu trước, sau đó lật đổ Chu Cẩn Sơ”, ngoài ra còn dạy gã cách làm, trong lúc ma xui quỷ khiến gã lại tin tưởng làm theo.</w:t>
      </w:r>
      <w:r>
        <w:br w:type="textWrapping"/>
      </w:r>
      <w:r>
        <w:br w:type="textWrapping"/>
      </w:r>
      <w:r>
        <w:t xml:space="preserve">……</w:t>
      </w:r>
      <w:r>
        <w:br w:type="textWrapping"/>
      </w:r>
      <w:r>
        <w:br w:type="textWrapping"/>
      </w:r>
      <w:r>
        <w:t xml:space="preserve">—— buổi tối, Tiếu Lăng Tiêu cả người mềm oặt dựa vào người Chu Cẩn Sơ xem TV: “Haiz, không ngờ tới, dắt Trung Khuyển đi dạo lại mệt đến vậy…” Trước giờ lẻ được dắt đi dạo vẫn luôn là hắn.</w:t>
      </w:r>
      <w:r>
        <w:br w:type="textWrapping"/>
      </w:r>
      <w:r>
        <w:br w:type="textWrapping"/>
      </w:r>
      <w:r>
        <w:t xml:space="preserve">“Đúng rồi đấy,” Chu Cẩn Sơ nói” Nhất định phải bắt nó vận động đầy đủ. Hình thể của Trung Khuyển lớn như vậy, mỗi ngày phải đi dạo ít nhất một giờ.”</w:t>
      </w:r>
      <w:r>
        <w:br w:type="textWrapping"/>
      </w:r>
      <w:r>
        <w:br w:type="textWrapping"/>
      </w:r>
      <w:r>
        <w:t xml:space="preserve">“…” Tiếu Lăng Tiêu quay đầu lại nhìn Chu Cẩn Sơ, hỏi: “Chu Cẩn Sơ, tâm tình anh vẫn không tốt à?”</w:t>
      </w:r>
      <w:r>
        <w:br w:type="textWrapping"/>
      </w:r>
      <w:r>
        <w:br w:type="textWrapping"/>
      </w:r>
      <w:r>
        <w:t xml:space="preserve">“… Hơi hơi. Em đã xem rồi?”</w:t>
      </w:r>
      <w:r>
        <w:br w:type="textWrapping"/>
      </w:r>
      <w:r>
        <w:br w:type="textWrapping"/>
      </w:r>
      <w:r>
        <w:t xml:space="preserve">“Xem rồi…”</w:t>
      </w:r>
      <w:r>
        <w:br w:type="textWrapping"/>
      </w:r>
      <w:r>
        <w:br w:type="textWrapping"/>
      </w:r>
      <w:r>
        <w:t xml:space="preserve">“Anh không ngờ lại là cậu ta.”</w:t>
      </w:r>
      <w:r>
        <w:br w:type="textWrapping"/>
      </w:r>
      <w:r>
        <w:br w:type="textWrapping"/>
      </w:r>
      <w:r>
        <w:t xml:space="preserve">Tiếu Lăng Tiêu thở dài một hơi: “Hạ bệ gì đó, em thực sự không quan tâm, chuyện kí hợp đồng em cũng không hiểu rõ… Kết quả lại khiến cậu ta làm tới mức đó… Hiện giờ em cũng không nợ cậu ta cái gì.”</w:t>
      </w:r>
      <w:r>
        <w:br w:type="textWrapping"/>
      </w:r>
      <w:r>
        <w:br w:type="textWrapping"/>
      </w:r>
      <w:r>
        <w:t xml:space="preserve">“Đàn em kia anh không quan tâm, anh với cậu ta cũng không thân thiết. Cậu ta muốn tham gia phỏng vấn, anh chỉ tiện tay giới thiệu một câu.” Chu Cẩn Sơ nói: “Tâm tình anh vẫn không tốt là do Thâu Tổ Uy, dù sao bọn anh vẫn là bạn tốt nhiều năm.”</w:t>
      </w:r>
      <w:r>
        <w:br w:type="textWrapping"/>
      </w:r>
      <w:r>
        <w:br w:type="textWrapping"/>
      </w:r>
      <w:r>
        <w:t xml:space="preserve">“Buổi chiều anh cũng nói rồi… Hôn nhân của anh ta không hạnh phúc…”</w:t>
      </w:r>
      <w:r>
        <w:br w:type="textWrapping"/>
      </w:r>
      <w:r>
        <w:br w:type="textWrapping"/>
      </w:r>
      <w:r>
        <w:t xml:space="preserve">“Ừ.”</w:t>
      </w:r>
      <w:r>
        <w:br w:type="textWrapping"/>
      </w:r>
      <w:r>
        <w:br w:type="textWrapping"/>
      </w:r>
      <w:r>
        <w:t xml:space="preserve">“Anh ta đố kị anh, đố kị tới phát điên, bây giờ nhận quả báo lên chuyện tình cảm.” Tiếu Lăng Tiêu nói: “Lần trước anh nể tình bạn bè, không lập tức vạch trần bộ mặt thật của anh ta, anh ta lại tưởng anh không biết gì nên tiếp tục đi hại người.”</w:t>
      </w:r>
      <w:r>
        <w:br w:type="textWrapping"/>
      </w:r>
      <w:r>
        <w:br w:type="textWrapping"/>
      </w:r>
      <w:r>
        <w:t xml:space="preserve">“Lần này không giống lần trước.” Chu Cẩn Sơ đáp lời: “Thậm chí còn liên lụy đến em, anh sẽ điều tra rõ ràng, đòi lại công bằng.”</w:t>
      </w:r>
      <w:r>
        <w:br w:type="textWrapping"/>
      </w:r>
      <w:r>
        <w:br w:type="textWrapping"/>
      </w:r>
      <w:r>
        <w:t xml:space="preserve">“Ngược lại em cũng không ảnh hưởng gì…” Tiếu Lăng Tiêu quan sát vẻ mặt của Chu Cẩn Sơ: “Anh còn có rất nhiều bạn bè khác mà, mấy người gần đây thường đến nhà chúng ta, đạo diễn Nghêu, đạo diễn Tinh gì đó, nhìn qua đều là người tốt.”</w:t>
      </w:r>
      <w:r>
        <w:br w:type="textWrapping"/>
      </w:r>
      <w:r>
        <w:br w:type="textWrapping"/>
      </w:r>
      <w:r>
        <w:t xml:space="preserve">“Em vui vẻ là được rồi…”</w:t>
      </w:r>
      <w:r>
        <w:br w:type="textWrapping"/>
      </w:r>
      <w:r>
        <w:br w:type="textWrapping"/>
      </w:r>
      <w:r>
        <w:t xml:space="preserve">“…”</w:t>
      </w:r>
      <w:r>
        <w:br w:type="textWrapping"/>
      </w:r>
      <w:r>
        <w:br w:type="textWrapping"/>
      </w:r>
      <w:r>
        <w:t xml:space="preserve">“……….” Tiếu Lăng Tiêu suy nghĩ một lát, vươn eo cưỡi lên người Chu Cẩn Sơ, nắm lấy hai tay của đối phương, bành bạch một tiếng đặt lên hai mông mình: “Này, này, em bải, anh bóp bóp mông em mấy cái, tâm tình sẽ tốt hơn.”</w:t>
      </w:r>
      <w:r>
        <w:br w:type="textWrapping"/>
      </w:r>
      <w:r>
        <w:br w:type="textWrapping"/>
      </w:r>
      <w:r>
        <w:t xml:space="preserve">Hắn vốn muốn nói “xxoo em”, cuối cùng vẫn ngại ngùng không dám.</w:t>
      </w:r>
      <w:r>
        <w:br w:type="textWrapping"/>
      </w:r>
      <w:r>
        <w:br w:type="textWrapping"/>
      </w:r>
      <w:r>
        <w:t xml:space="preserve">Chu Cẩn Sơ: “…”</w:t>
      </w:r>
      <w:r>
        <w:br w:type="textWrapping"/>
      </w:r>
      <w:r>
        <w:br w:type="textWrapping"/>
      </w:r>
      <w:r>
        <w:t xml:space="preserve">“Mông em cong cực kì, anh bóp một cái, mọi phiền muộn đều bay đi hết.”</w:t>
      </w:r>
      <w:r>
        <w:br w:type="textWrapping"/>
      </w:r>
      <w:r>
        <w:br w:type="textWrapping"/>
      </w:r>
      <w:r>
        <w:t xml:space="preserve">“Anh biết rồi.” Chu Cẩn Sơ ngửa đầu mỉm cười, hạ thấp người, tống hết cảm xúc tiêu cực ra khỏi đầu.</w:t>
      </w:r>
      <w:r>
        <w:br w:type="textWrapping"/>
      </w:r>
      <w:r>
        <w:br w:type="textWrapping"/>
      </w:r>
      <w:r>
        <w:t xml:space="preserve">Có một người đáng yêu như vậy ngồi trên đùi, y không còn lý do gì để lo lắng.</w:t>
      </w:r>
      <w:r>
        <w:br w:type="textWrapping"/>
      </w:r>
      <w:r>
        <w:br w:type="textWrapping"/>
      </w:r>
      <w:r>
        <w:t xml:space="preserve">Vì đã không còn ai quan trọng bằng cái kẻ luôn làm người khác sốt ruột trước mắt này, có thể coi như… mất cái này bù lại được thứ quan trọng hơn.</w:t>
      </w:r>
      <w:r>
        <w:br w:type="textWrapping"/>
      </w:r>
      <w:r>
        <w:br w:type="textWrapping"/>
      </w:r>
      <w:r>
        <w:t xml:space="preserve">Tiếu Lăng Tiếu ấn lại hai tay của Chu Cẩn Sơ, hướng dẫn y xoa tròn trên mông mình.</w:t>
      </w:r>
      <w:r>
        <w:br w:type="textWrapping"/>
      </w:r>
      <w:r>
        <w:br w:type="textWrapping"/>
      </w:r>
      <w:r>
        <w:t xml:space="preserve">Bởi vì xúc cảm truyền lại rất tuyệt vời, không lâu sau đó tay của Chu Cẩn Sơ bắt đầu không nghiêm chỉnh.</w:t>
      </w:r>
      <w:r>
        <w:br w:type="textWrapping"/>
      </w:r>
      <w:r>
        <w:br w:type="textWrapping"/>
      </w:r>
      <w:r>
        <w:t xml:space="preserve">“A… A…” Tiếu Lăng Tiêu cảm thấy rất thoải mái, cúi thấp đầu, thở hổn hển, nhỏ giọng nói: “Chu Cẩn Sơ, anh có thể sờ sờ đằng trước được không?”</w:t>
      </w:r>
      <w:r>
        <w:br w:type="textWrapping"/>
      </w:r>
      <w:r>
        <w:br w:type="textWrapping"/>
      </w:r>
      <w:r>
        <w:t xml:space="preserve">“Được.”</w:t>
      </w:r>
      <w:r>
        <w:br w:type="textWrapping"/>
      </w:r>
      <w:r>
        <w:br w:type="textWrapping"/>
      </w:r>
      <w:r>
        <w:t xml:space="preserve">“Sau đó, tốt, tốt nhất là… A a, còn có bên trong…. bên trong…”</w:t>
      </w:r>
      <w:r>
        <w:br w:type="textWrapping"/>
      </w:r>
      <w:r>
        <w:br w:type="textWrapping"/>
      </w:r>
      <w:r>
        <w:t xml:space="preserve">Hắn đã sớm muốn được vuốt ve.</w:t>
      </w:r>
      <w:r>
        <w:br w:type="textWrapping"/>
      </w:r>
      <w:r>
        <w:br w:type="textWrapping"/>
      </w:r>
      <w:r>
        <w:t xml:space="preserve">“Bên trong?” Chu Cẩn Sơ hỏi: “Như vậy không phải quá nhanh đối với em sao?”</w:t>
      </w:r>
      <w:r>
        <w:br w:type="textWrapping"/>
      </w:r>
      <w:r>
        <w:br w:type="textWrapping"/>
      </w:r>
      <w:r>
        <w:t xml:space="preserve">“Không nhanh,” Tiếu Lăng Tiêu nói: “Chúng ta ở chung gần ba năm, hầu như mỗi ngày đều ôm ấp mà —— không phải chúng ta muốn ở bên nhau cả đời sao? Lẽ nào anh lại muốn vứt bỏ em.”</w:t>
      </w:r>
      <w:r>
        <w:br w:type="textWrapping"/>
      </w:r>
      <w:r>
        <w:br w:type="textWrapping"/>
      </w:r>
      <w:r>
        <w:t xml:space="preserve">“Đương nhiên là không.”</w:t>
      </w:r>
      <w:r>
        <w:br w:type="textWrapping"/>
      </w:r>
      <w:r>
        <w:br w:type="textWrapping"/>
      </w:r>
      <w:r>
        <w:t xml:space="preserve">Thanh âm của Chu Cẩn Sơ rất nhẹ, khẽ nâng đầu, chờ Tiếu Lăng Tiêu hôn y. Kết thúc nụ hôn, bàn tay y tiến vào mép quần ngủ của Tiếu Lăng Tiêu, một tay khác đặt lên môi của Tiếu Lăng Tiêu: “Liếm liếm.”</w:t>
      </w:r>
      <w:r>
        <w:br w:type="textWrapping"/>
      </w:r>
      <w:r>
        <w:br w:type="textWrapping"/>
      </w:r>
      <w:r>
        <w:t xml:space="preserve">Tiếu Lăng Tiêu ngậm lấy ngón tay, dùng đầu lưỡi cuốn lấy, liếm.</w:t>
      </w:r>
      <w:r>
        <w:br w:type="textWrapping"/>
      </w:r>
      <w:r>
        <w:br w:type="textWrapping"/>
      </w:r>
      <w:r>
        <w:t xml:space="preserve">Đợi đến ngón tay thực sự ướt, Chu Cẩn Sơ mới đưa tay vào trong quần Tiếu Lăng Tiêu, nhẹ nhàng xoa từng chút một, sau đó tìmđiểm mẫn cảm bên trong đối phương, ấn nhẹ, xoa xoa.</w:t>
      </w:r>
      <w:r>
        <w:br w:type="textWrapping"/>
      </w:r>
      <w:r>
        <w:br w:type="textWrapping"/>
      </w:r>
      <w:r>
        <w:t xml:space="preserve">“A…. A…” Tiếu Lăng Tiêu ôm Chu Cẩn Sơ, hai chân run rẩy, đầu tựa vào hõm cổ đối phương, không nói được một lời, vẫn nhỏ giọng a a a, nhiệt độ hơi thở cực cao.</w:t>
      </w:r>
      <w:r>
        <w:br w:type="textWrapping"/>
      </w:r>
      <w:r>
        <w:br w:type="textWrapping"/>
      </w:r>
      <w:r>
        <w:t xml:space="preserve">Ngay khi có cảm giác sắp phải tước vũ khí đầu hàng, Tiếu Lăng Tiêu gặm cắn cổ Chu Cẩn Sơ, nói: “Trước tiên… Trước tiên dừng lại đã, anh lấy ra đi.”</w:t>
      </w:r>
      <w:r>
        <w:br w:type="textWrapping"/>
      </w:r>
      <w:r>
        <w:br w:type="textWrapping"/>
      </w:r>
      <w:r>
        <w:t xml:space="preserve">“Hả?”</w:t>
      </w:r>
      <w:r>
        <w:br w:type="textWrapping"/>
      </w:r>
      <w:r>
        <w:br w:type="textWrapping"/>
      </w:r>
      <w:r>
        <w:t xml:space="preserve">“Em sắp không chịu nổi nữa rồi… Em muốn chờ một lát nữa giao phối cùng anh mới chân chính phóng thích.”</w:t>
      </w:r>
      <w:r>
        <w:br w:type="textWrapping"/>
      </w:r>
      <w:r>
        <w:br w:type="textWrapping"/>
      </w:r>
      <w:r>
        <w:t xml:space="preserve">“… Giao phối?”</w:t>
      </w:r>
      <w:r>
        <w:rPr>
          <w:i/>
        </w:rPr>
        <w:t xml:space="preserve"> ( =)))))</w:t>
      </w:r>
      <w:r>
        <w:br w:type="textWrapping"/>
      </w:r>
      <w:r>
        <w:br w:type="textWrapping"/>
      </w:r>
      <w:r>
        <w:t xml:space="preserve">“Em, em cũng giúp anh sờ một chút.” Chu Cẩn Sơ không có động tác gì, Tiếu Lăng Tiêu trong lòng dù rất muốn này nọ í é, nhưng cũng cảm thấy tình cảnh nhẫn nại như thến này rất tình thú.</w:t>
      </w:r>
      <w:r>
        <w:br w:type="textWrapping"/>
      </w:r>
      <w:r>
        <w:br w:type="textWrapping"/>
      </w:r>
      <w:r>
        <w:t xml:space="preserve">Nói xong, Tiếu Lăng Tiêu lập tức ngồi thẳng lên, kéo quần của đối phương ra một chút, hai tay hơi run rẩy nắm lấy.</w:t>
      </w:r>
      <w:r>
        <w:br w:type="textWrapping"/>
      </w:r>
      <w:r>
        <w:br w:type="textWrapping"/>
      </w:r>
      <w:r>
        <w:t xml:space="preserve">Ai, cảm giác to hơn so với mỗi sáng ngủ dậy, trông càng đáng sợ hơn mọi khi… Ừm, cho 100 điểm!</w:t>
      </w:r>
      <w:r>
        <w:br w:type="textWrapping"/>
      </w:r>
      <w:r>
        <w:br w:type="textWrapping"/>
      </w:r>
      <w:r>
        <w:t xml:space="preserve">Thèm muốn nhiều năm như vậy, hiện vật giờ đang ở ngay trước mắt, cuối cùng cũng có thể sờ một cái, cuối cùng cũng có thể cảm thụ nhiệt độ của nó.</w:t>
      </w:r>
      <w:r>
        <w:br w:type="textWrapping"/>
      </w:r>
      <w:r>
        <w:br w:type="textWrapping"/>
      </w:r>
      <w:r>
        <w:t xml:space="preserve">Cũng không biết dây thần kinh nào trong đầu bị chập mạch, Tiếu Lăng Tiêu vừa DIY, vừa vui vẻ hát bài hát chủ đề của Doraemon: “Tui có một cây gậy phép thuật, có thể phóng to thu nhỏ thật diệu kì~~~”</w:t>
      </w:r>
      <w:r>
        <w:rPr>
          <w:i/>
        </w:rPr>
        <w:t xml:space="preserve"> ( =))))))))))))))))</w:t>
      </w:r>
      <w:r>
        <w:br w:type="textWrapping"/>
      </w:r>
      <w:r>
        <w:br w:type="textWrapping"/>
      </w:r>
      <w:r>
        <w:t xml:space="preserve">Chu Cẩn Sơ: “…”</w:t>
      </w:r>
      <w:r>
        <w:br w:type="textWrapping"/>
      </w:r>
      <w:r>
        <w:br w:type="textWrapping"/>
      </w:r>
      <w:r>
        <w:t xml:space="preserve">“… Hở?” Tiếu Lăng Tiêu ngạc nhiên: “Sao lại nhỏ đi rồi?”</w:t>
      </w:r>
      <w:r>
        <w:br w:type="textWrapping"/>
      </w:r>
      <w:r>
        <w:br w:type="textWrapping"/>
      </w:r>
      <w:r>
        <w:t xml:space="preserve">“……”</w:t>
      </w:r>
      <w:r>
        <w:br w:type="textWrapping"/>
      </w:r>
      <w:r>
        <w:br w:type="textWrapping"/>
      </w:r>
      <w:r>
        <w:t xml:space="preserve">Dưới sự cố gắng không ngừng của Tiếu Lăng Tiêu, đối phương cuối cùng cũng khôi phục lại sự hùng vĩ. Sau đó, Tiếu Lăng Tiêu cởi toàn bộ quần áo của Chu Cẩn Sơ, đột nhiên lại nghĩ đến một chuyện khác, cười cười nói với Chu Cẩn Sơ: “Chu Cẩn Sơ, hồi nhỏ anh ra quán net bao giờ chưa, chỗ chơi game ấy? Bên trong bày đầy máy chơi game, tay trái xoay một cái, tay phải đè hai cái nút, đánh ‘Street Fighter’ á! Chính là kiểu đó, tay trái xoay một cái, tay phải ấn mạnh vào nút lệnh…”</w:t>
      </w:r>
      <w:r>
        <w:br w:type="textWrapping"/>
      </w:r>
      <w:r>
        <w:br w:type="textWrapping"/>
      </w:r>
      <w:r>
        <w:t xml:space="preserve">“Này!” Chu Cẩn Sơ suýt nữa nhảy dựng lên, lập tức gạt phăng bàn tay tội ác của Tiếu Lăng Tiêu.</w:t>
      </w:r>
      <w:r>
        <w:br w:type="textWrapping"/>
      </w:r>
      <w:r>
        <w:br w:type="textWrapping"/>
      </w:r>
      <w:r>
        <w:t xml:space="preserve">“Ồ…” Tiếu Lăng Tiêu cúi đầu nhìn: “Sao lại nhỏ lại nữa rồi… Anh, anh không phải đúng như tin đồn của anti, bị, bị liệ…”</w:t>
      </w:r>
      <w:r>
        <w:br w:type="textWrapping"/>
      </w:r>
      <w:r>
        <w:br w:type="textWrapping"/>
      </w:r>
      <w:r>
        <w:t xml:space="preserve">“Bị cái gì mà bị?” Chu Cẩn Sơ kéo hai chân Tiếu Lăng Tiêu dạng ra, hai tay luồng hai chân hắn, cứ như vậy bế xốc người lên: “Anh cuối cùng cũng hiểu, đối với người như em, chỉ có thể làm em đến không nói nên lời em mới chịu ngậm miệng.”</w:t>
      </w:r>
      <w:r>
        <w:br w:type="textWrapping"/>
      </w:r>
      <w:r>
        <w:br w:type="textWrapping"/>
      </w:r>
      <w:r>
        <w:t xml:space="preserve">“Hả? A…”</w:t>
      </w:r>
      <w:r>
        <w:br w:type="textWrapping"/>
      </w:r>
      <w:r>
        <w:br w:type="textWrapping"/>
      </w:r>
      <w:r>
        <w:t xml:space="preserve">Trên chiếc giường kingsize vừa rộng vừa cứng (bản thân tác giả không thích giường mềm) tại lầu hai, Tiếu Lăng Tiêu bị vứt xuống giường như con ếch, hắn còn chưa kịp thay đổi tư thế, Chu Cẩn Sơ đã đè lên.</w:t>
      </w:r>
      <w:r>
        <w:br w:type="textWrapping"/>
      </w:r>
      <w:r>
        <w:br w:type="textWrapping"/>
      </w:r>
      <w:r>
        <w:t xml:space="preserve">“Ồ? Ồ? A…”</w:t>
      </w:r>
      <w:r>
        <w:br w:type="textWrapping"/>
      </w:r>
      <w:r>
        <w:br w:type="textWrapping"/>
      </w:r>
      <w:r>
        <w:t xml:space="preserve">“Đau không?”</w:t>
      </w:r>
      <w:r>
        <w:br w:type="textWrapping"/>
      </w:r>
      <w:r>
        <w:br w:type="textWrapping"/>
      </w:r>
      <w:r>
        <w:t xml:space="preserve">“Hơi hơi…”</w:t>
      </w:r>
      <w:r>
        <w:br w:type="textWrapping"/>
      </w:r>
      <w:r>
        <w:br w:type="textWrapping"/>
      </w:r>
      <w:r>
        <w:t xml:space="preserve">“Vậy lần này anh sẽ nhẹ một chút.”</w:t>
      </w:r>
      <w:r>
        <w:br w:type="textWrapping"/>
      </w:r>
      <w:r>
        <w:br w:type="textWrapping"/>
      </w:r>
      <w:r>
        <w:t xml:space="preserve">“Ừm, a…. A… A a… Ư…..!”</w:t>
      </w:r>
      <w:r>
        <w:br w:type="textWrapping"/>
      </w:r>
      <w:r>
        <w:br w:type="textWrapping"/>
      </w:r>
      <w:r>
        <w:t xml:space="preserve">Mặc dù nói là nhẹ một chút, nhưng hỏa lực của Chu Cẩn Sơ vẫn mạnh mẽ như cũ, cuối cùng, bệ phóng thình thịch một cái phóng tên lửa đến đích.</w:t>
      </w:r>
      <w:r>
        <w:br w:type="textWrapping"/>
      </w:r>
      <w:r>
        <w:br w:type="textWrapping"/>
      </w:r>
    </w:p>
    <w:p>
      <w:pPr>
        <w:pStyle w:val="Heading2"/>
      </w:pPr>
      <w:bookmarkStart w:id="96" w:name="chương-63-kết-thúc-hoàn"/>
      <w:bookmarkEnd w:id="96"/>
      <w:r>
        <w:t xml:space="preserve">63. Chương 63: Kết Thúc (hoàn)</w:t>
      </w:r>
    </w:p>
    <w:p>
      <w:pPr>
        <w:pStyle w:val="Compact"/>
      </w:pPr>
      <w:r>
        <w:br w:type="textWrapping"/>
      </w:r>
      <w:r>
        <w:br w:type="textWrapping"/>
      </w:r>
      <w:r>
        <w:t xml:space="preserve">Edit: 笑顔Egao.</w:t>
      </w:r>
      <w:r>
        <w:br w:type="textWrapping"/>
      </w:r>
      <w:r>
        <w:br w:type="textWrapping"/>
      </w:r>
      <w:r>
        <w:t xml:space="preserve">Bốn tháng sau, bộ phim do Tiếu Lăng Tiêu thủ vai chính thức công chiếu.</w:t>
      </w:r>
      <w:r>
        <w:br w:type="textWrapping"/>
      </w:r>
      <w:r>
        <w:br w:type="textWrapping"/>
      </w:r>
      <w:r>
        <w:t xml:space="preserve">Thực ra trước đó, Tiếu Lăng Tiêu cũng đã dựa vào quảng cáo game nhận được một ít chú ý, trên thế giới này không thiếu người chỉ coi trọng nhan sắc.</w:t>
      </w:r>
      <w:r>
        <w:br w:type="textWrapping"/>
      </w:r>
      <w:r>
        <w:br w:type="textWrapping"/>
      </w:r>
      <w:r>
        <w:t xml:space="preserve">Tiếu Lăng Tiêu rất muốn được giao lưu với số lượng miến ít ỏi của mình như những diễn viên nhỏ khác, nhưng Chu Cẩn Sơ lại không cho phép. Chu Cẩn Sơ nói, từng có một ca sĩ không quá nổi tiếng chuyên môn dùng mác giao lưu để quyến rũ fan, sau đó liền đưa người ta lên giường.</w:t>
      </w:r>
      <w:r>
        <w:br w:type="textWrapping"/>
      </w:r>
      <w:r>
        <w:br w:type="textWrapping"/>
      </w:r>
      <w:r>
        <w:t xml:space="preserve">Có điều, tuy weibo của Tiếu Lăng Tiêu rẩt “cao lãnh”, nhưng fan đời đầu của hắn vẫn luôn để lại bình luận và nhắn tin cho hắn, bày tỏ muốn đi xem phim điện ảnh do hắn thủ vai. Tiếu Lăng Tiêu cố nhẫn nhịn mới không phản hồi lại, nói rằng hắn kỳ thực đã trở thành ảnh đế, nhưng là khuyển ảnh đế.</w:t>
      </w:r>
      <w:r>
        <w:br w:type="textWrapping"/>
      </w:r>
      <w:r>
        <w:br w:type="textWrapping"/>
      </w:r>
      <w:r>
        <w:t xml:space="preserve">Giống như dự đoán của không ít người, sau khi điện ảnh công chiếu, Tiếu Lăng Tiêu nhanh chóng nhận được sự chú ý của khán giả, trong nháy mắt hắn có rất nhiều “lão bà” trong phạm vi toàn quốc, kéo theo đó là rất nhiều lời mời tham gia chương trình.</w:t>
      </w:r>
      <w:r>
        <w:br w:type="textWrapping"/>
      </w:r>
      <w:r>
        <w:br w:type="textWrapping"/>
      </w:r>
      <w:r>
        <w:t xml:space="preserve">May mắn là, năng lực người đại diện của hắn rất mạnh mẽ.</w:t>
      </w:r>
      <w:r>
        <w:br w:type="textWrapping"/>
      </w:r>
      <w:r>
        <w:br w:type="textWrapping"/>
      </w:r>
      <w:r>
        <w:t xml:space="preserve">—— Tiếu Lăng Tiêu kí hợp đồng với công ty của cha nuôi, cha nuôi sắp xếp cho hắn một người đại diện giàu kinh nghiệm. Sau khi xuất viện lần thứ hai, Hàn Vạn Sơn nhận ra khả năng tái phát của mình không hề nhỏ,người cả đời phong lưu không có con cái như ông cũng không có ai để dựa vào, so với việc này, cậu con nuôi từng chăm sóc ông trong viện tâm thần lại càng trở nên đáng trân trọng, bởi vậy thái độ ông đối xử với Tiếu Lăng Tiêu không còn ở trạng thái không nóng không lạnh.</w:t>
      </w:r>
      <w:r>
        <w:br w:type="textWrapping"/>
      </w:r>
      <w:r>
        <w:br w:type="textWrapping"/>
      </w:r>
      <w:r>
        <w:t xml:space="preserve">Tiếu Lăng Tiêu vốn còn có chút băn khoăn với Thâu Tổ Uy cũng đang làm ở công ty của cha nuôi, nhưng sau khi hắn chính thức kí hợp đồng mới phát hiện Thâu Tổ Uy đã rời khoit công ty, hơn nữa, có vẻ như cả công ty cũng không có ai biết Thâu Tổ Uy đi đâu.</w:t>
      </w:r>
      <w:r>
        <w:br w:type="textWrapping"/>
      </w:r>
      <w:r>
        <w:br w:type="textWrapping"/>
      </w:r>
      <w:r>
        <w:t xml:space="preserve">……</w:t>
      </w:r>
      <w:r>
        <w:br w:type="textWrapping"/>
      </w:r>
      <w:r>
        <w:br w:type="textWrapping"/>
      </w:r>
      <w:r>
        <w:t xml:space="preserve">Ngày hôm nay, để tham gia buổi phỏng vấn của một trang web giải trí lớn, Tiếu Lăng Tiêu ra khỏi nhà từ rất sớm. Hắn hiện tại mỗi ngày đều rất vui vẻ, một phần là do hắn bắt đầu có chút danh tiếng, mặt khác là vì hắn và Chu Cẩn Sơ vẫn luôn gắn bó như keo sơn. Mấy năm trước, hắn tuyệt đối không dám mơ đến mình sẽ có một ngày như thế, hắn nghĩ, Tiếu Lăng Tiêu của ngày ấy, chắc chắn sẽ rất ước ao Tiếu Lăng Tiêu của hiện tại.</w:t>
      </w:r>
      <w:r>
        <w:br w:type="textWrapping"/>
      </w:r>
      <w:r>
        <w:br w:type="textWrapping"/>
      </w:r>
      <w:r>
        <w:t xml:space="preserve">Chương trình chính thức bắt đầu vào lúc mười giờ.</w:t>
      </w:r>
      <w:r>
        <w:br w:type="textWrapping"/>
      </w:r>
      <w:r>
        <w:br w:type="textWrapping"/>
      </w:r>
      <w:r>
        <w:t xml:space="preserve">Trước tiên phóng viên đặt câu hỏi về tính cách và trải nghiệm của hắn, sau đó chuyển đề tài sang lĩnh vực điện ảnh.</w:t>
      </w:r>
      <w:r>
        <w:br w:type="textWrapping"/>
      </w:r>
      <w:r>
        <w:br w:type="textWrapping"/>
      </w:r>
      <w:r>
        <w:t xml:space="preserve">“Trên phim anh đóng vai khuyển yêu,” phóng viên cười hỏi: “Là giống chó gì vậy?”</w:t>
      </w:r>
      <w:r>
        <w:br w:type="textWrapping"/>
      </w:r>
      <w:r>
        <w:br w:type="textWrapping"/>
      </w:r>
      <w:r>
        <w:t xml:space="preserve">“À,” Tiếu Lăng Tiêu trả lời: “Husky.”</w:t>
      </w:r>
      <w:r>
        <w:br w:type="textWrapping"/>
      </w:r>
      <w:r>
        <w:br w:type="textWrapping"/>
      </w:r>
      <w:r>
        <w:t xml:space="preserve">“Husky?” Phóng viên hỏi: “Thời cổ đại có Husky sao?”</w:t>
      </w:r>
      <w:r>
        <w:br w:type="textWrapping"/>
      </w:r>
      <w:r>
        <w:br w:type="textWrapping"/>
      </w:r>
      <w:r>
        <w:t xml:space="preserve">“À thì, một giống chó gần giống như thế đi.”</w:t>
      </w:r>
      <w:r>
        <w:br w:type="textWrapping"/>
      </w:r>
      <w:r>
        <w:br w:type="textWrapping"/>
      </w:r>
      <w:r>
        <w:t xml:space="preserve">“Không khí bên trong đoàn làm phim như thế nào?”</w:t>
      </w:r>
      <w:r>
        <w:br w:type="textWrapping"/>
      </w:r>
      <w:r>
        <w:br w:type="textWrapping"/>
      </w:r>
      <w:r>
        <w:t xml:space="preserve">“Rất tốt.”</w:t>
      </w:r>
      <w:r>
        <w:br w:type="textWrapping"/>
      </w:r>
      <w:r>
        <w:br w:type="textWrapping"/>
      </w:r>
      <w:r>
        <w:t xml:space="preserve">“Lần đầu tiên đối diễn cùng Chu Cẩn Sơ, anh có giảm giác như thế nào?”</w:t>
      </w:r>
      <w:r>
        <w:br w:type="textWrapping"/>
      </w:r>
      <w:r>
        <w:br w:type="textWrapping"/>
      </w:r>
      <w:r>
        <w:t xml:space="preserve">“À,” Tiếu Lăng Tiêu đáp: “Đó là cảm giác thấy mọi thứ đều rất tuyệt vời.”</w:t>
      </w:r>
      <w:r>
        <w:br w:type="textWrapping"/>
      </w:r>
      <w:r>
        <w:br w:type="textWrapping"/>
      </w:r>
      <w:r>
        <w:t xml:space="preserve">“Tất cả đều rất tuyệt vời?” Phóng viên nở nụ cười: “Câu trả ời này có phải quá chung chung rồi không?”</w:t>
      </w:r>
      <w:r>
        <w:br w:type="textWrapping"/>
      </w:r>
      <w:r>
        <w:br w:type="textWrapping"/>
      </w:r>
      <w:r>
        <w:t xml:space="preserve">“Nhưng chỉ có câu đó mới biểu đạt được tâm tình của tôi,” Tiếu Lăng Tiêu nghiêm túc đáp: “Chính là, cảm thấy mọi thứ đều rất tuyệt vời.”</w:t>
      </w:r>
      <w:r>
        <w:br w:type="textWrapping"/>
      </w:r>
      <w:r>
        <w:br w:type="textWrapping"/>
      </w:r>
      <w:r>
        <w:t xml:space="preserve">“Ồ…” Phóng viên liếc mắt nhìn title: “Vậy giờ nói về diễn xuất của anh đi… Rất nhiều khán giả yêu thích anh đều nói, anh có một đôi mắt biết nói, cái này là trời sinh, hay do sau này rèn luyện?”</w:t>
      </w:r>
      <w:r>
        <w:br w:type="textWrapping"/>
      </w:r>
      <w:r>
        <w:br w:type="textWrapping"/>
      </w:r>
      <w:r>
        <w:t xml:space="preserve">“Đôi mắt biết nói?”</w:t>
      </w:r>
      <w:r>
        <w:br w:type="textWrapping"/>
      </w:r>
      <w:r>
        <w:br w:type="textWrapping"/>
      </w:r>
      <w:r>
        <w:t xml:space="preserve">“Là đôi mắt của anh đều hàm chứ tình cảm chân thật, trong mỗi cảnh diễn đều có đôi mắt như vậy.”</w:t>
      </w:r>
      <w:r>
        <w:br w:type="textWrapping"/>
      </w:r>
      <w:r>
        <w:br w:type="textWrapping"/>
      </w:r>
      <w:r>
        <w:t xml:space="preserve">“Đó là bởi vì…” Người đối diễn đều là Chu Cẩn Sơ…</w:t>
      </w:r>
      <w:r>
        <w:br w:type="textWrapping"/>
      </w:r>
      <w:r>
        <w:br w:type="textWrapping"/>
      </w:r>
      <w:r>
        <w:t xml:space="preserve">“Bởi vì sao?”</w:t>
      </w:r>
      <w:r>
        <w:br w:type="textWrapping"/>
      </w:r>
      <w:r>
        <w:br w:type="textWrapping"/>
      </w:r>
      <w:r>
        <w:t xml:space="preserve">“Bởi vì, tôi còn không thể nhập diễn hoàn toàn vào nhân vật, sau này tôi sẽ chú ý… Thực ra lúc ấy tôi cũng không phát hiện điều này, vì vậy không thể trả lời được vấn đề của chị…”</w:t>
      </w:r>
      <w:r>
        <w:br w:type="textWrapping"/>
      </w:r>
      <w:r>
        <w:br w:type="textWrapping"/>
      </w:r>
      <w:r>
        <w:t xml:space="preserve">…..</w:t>
      </w:r>
      <w:r>
        <w:br w:type="textWrapping"/>
      </w:r>
      <w:r>
        <w:br w:type="textWrapping"/>
      </w:r>
      <w:r>
        <w:t xml:space="preserve">Buổi sáng trôi qua rất thuận lợi. Trong giới phóng viên và MC, danh tiếng của Tiếu Lăng Tiêu cực kỳ tốt, vì vậy sẽ không có người làm hắn khó xử. Hắn luôn ngoan ngoãn, vô cùng coi trọng mỗi một cơ hội, muốn quay lại mở đầu liền quay lại phần mở đầu, muốn tăng thêm giờ liền tăng thêm giờ, muốn thêm hoạt động liền thêm hoạt động, chưa bao giờ nói ra những lời như “nhàm chán”, “không cần”, cũng không bao giờ cò kè mặc cả.</w:t>
      </w:r>
      <w:r>
        <w:br w:type="textWrapping"/>
      </w:r>
      <w:r>
        <w:br w:type="textWrapping"/>
      </w:r>
      <w:r>
        <w:t xml:space="preserve">Sau khi ra khỏi trường quay, Tiếu Lăng Tiêu lái xe với lòng bàn tay đầy mồ hôi về nhà, vừa mở cửa ra, lập tức có mùi đồ ăn phả vào mặt.</w:t>
      </w:r>
      <w:r>
        <w:br w:type="textWrapping"/>
      </w:r>
      <w:r>
        <w:br w:type="textWrapping"/>
      </w:r>
      <w:r>
        <w:t xml:space="preserve">“Oa…”</w:t>
      </w:r>
      <w:r>
        <w:br w:type="textWrapping"/>
      </w:r>
      <w:r>
        <w:br w:type="textWrapping"/>
      </w:r>
      <w:r>
        <w:t xml:space="preserve">Tiếu Lăng Tiêu và Chu Cẩn Sơ, hai người đều bận rộn, giữa bọn họ không phân chia ai làm đầu bếp cố định, đa số là do Tiếu Lăng Tiêu đảm nhiệm, nhưng gần đây người đảm nhiệm thay đổi thành người còn lại.</w:t>
      </w:r>
      <w:r>
        <w:br w:type="textWrapping"/>
      </w:r>
      <w:r>
        <w:br w:type="textWrapping"/>
      </w:r>
      <w:r>
        <w:t xml:space="preserve">“Lúc mới ở bên nhau, em tuyệt đối không ngờ anh sẽ đồng ý xuống bếp… Dù sao anh vẫn thích yên tĩnh.” Tiếu Lăng Tiêu nói.</w:t>
      </w:r>
      <w:r>
        <w:br w:type="textWrapping"/>
      </w:r>
      <w:r>
        <w:br w:type="textWrapping"/>
      </w:r>
      <w:r>
        <w:t xml:space="preserve">“Không làm như vậy thì làm thế nào bậy giờ? Để em bị đói sao? Em về muộn như vậy, chẳng lẽ còn bắt em làm việc nhà?”</w:t>
      </w:r>
      <w:r>
        <w:br w:type="textWrapping"/>
      </w:r>
      <w:r>
        <w:br w:type="textWrapping"/>
      </w:r>
      <w:r>
        <w:t xml:space="preserve">“Ha ha ha ha…”</w:t>
      </w:r>
      <w:r>
        <w:br w:type="textWrapping"/>
      </w:r>
      <w:r>
        <w:br w:type="textWrapping"/>
      </w:r>
      <w:r>
        <w:t xml:space="preserve">Chu Cẩn Sơ lắc đầu một cái, đổi đề tài: “Làm việc thuận lợi không?”</w:t>
      </w:r>
      <w:r>
        <w:br w:type="textWrapping"/>
      </w:r>
      <w:r>
        <w:br w:type="textWrapping"/>
      </w:r>
      <w:r>
        <w:t xml:space="preserve">“Thuận lợi thuận lợi.” Tiếu Lăng Tiêu đáp: “Chu Cẩn Sơ, nếu có chuyện em sẽ nói cho anh biết… Anh không cần mỗi ngày đều phải hỏi…”</w:t>
      </w:r>
      <w:r>
        <w:br w:type="textWrapping"/>
      </w:r>
      <w:r>
        <w:br w:type="textWrapping"/>
      </w:r>
      <w:r>
        <w:t xml:space="preserve">“… Được.”</w:t>
      </w:r>
      <w:r>
        <w:br w:type="textWrapping"/>
      </w:r>
      <w:r>
        <w:br w:type="textWrapping"/>
      </w:r>
      <w:r>
        <w:t xml:space="preserve">Hiện tại, xe Tiếu Lăng Tiêu lái là của Chu Cẩn Sơ.</w:t>
      </w:r>
      <w:r>
        <w:br w:type="textWrapping"/>
      </w:r>
      <w:r>
        <w:br w:type="textWrapping"/>
      </w:r>
      <w:r>
        <w:t xml:space="preserve">Tiếu Lăng Tiêu mới lấy được bằng lái, Chu Cẩn Sơ nói mới lái không nên dùng xe quá đắt, vì rất có thể sẽ phát sinh va chạm làm xước xát thân xe, liền mua một chiếc loại trung bình cho hắn. Nhưng đến ngày đầu tiên lái thử, Chu Cẩn Sơ phát hiện ra chân ga, chân phanh linh tinh đều kém xa xe của mình, lập tức thay đổi kế hoạch, bí mật đổi chiếc xe mình cũng mới mua không lâu cho Tiếu Lăng Tiêu, bản thân mình lại lái chiếc xe vốn mua về cho Tiếu Lăng Tiêu luyện tập.</w:t>
      </w:r>
      <w:r>
        <w:br w:type="textWrapping"/>
      </w:r>
      <w:r>
        <w:br w:type="textWrapping"/>
      </w:r>
      <w:r>
        <w:t xml:space="preserve">Kỳ thực, mỗi lần lái chiếc xe Chu Cẩn Sơ đưa cho, Tiếu Lăng Tiêu đều có chút sợ hãi bị paparazi phát hiện. Coi như đã thay đổi biển số xe, hắn vẫn không yên tâm.</w:t>
      </w:r>
      <w:r>
        <w:br w:type="textWrapping"/>
      </w:r>
      <w:r>
        <w:br w:type="textWrapping"/>
      </w:r>
      <w:r>
        <w:t xml:space="preserve">Ăn no uống kĩ, sau khi hồi phục tinh thần, Tiếu Lăng Tiêu lại đi trêu chọc Chu Cẩn Sơ.</w:t>
      </w:r>
      <w:r>
        <w:br w:type="textWrapping"/>
      </w:r>
      <w:r>
        <w:br w:type="textWrapping"/>
      </w:r>
      <w:r>
        <w:t xml:space="preserve">Hắn rầm một tiếng dồn Chu Cẩn Sơ vào góc tường thành tư thế kabebon, nói: “Tiểu mỹ nhân~~~”</w:t>
      </w:r>
      <w:r>
        <w:br w:type="textWrapping"/>
      </w:r>
      <w:r>
        <w:br w:type="textWrapping"/>
      </w:r>
      <w:r>
        <w:t xml:space="preserve">“…”</w:t>
      </w:r>
      <w:r>
        <w:br w:type="textWrapping"/>
      </w:r>
      <w:r>
        <w:br w:type="textWrapping"/>
      </w:r>
      <w:r>
        <w:t xml:space="preserve">“Theo bổn thiếu gia đi, thiếu gia đây rất mạnh, đảm bảo khiến mỹ nhân kêu cha gọi mẹ trên giường.”</w:t>
      </w:r>
      <w:r>
        <w:br w:type="textWrapping"/>
      </w:r>
      <w:r>
        <w:br w:type="textWrapping"/>
      </w:r>
      <w:r>
        <w:t xml:space="preserve">“… Anh kêu cha gọi mẹ?” Chu Cẩn Sơ nhíu nhíu mày.</w:t>
      </w:r>
      <w:r>
        <w:br w:type="textWrapping"/>
      </w:r>
      <w:r>
        <w:br w:type="textWrapping"/>
      </w:r>
      <w:r>
        <w:t xml:space="preserve">“… Ha ha!”</w:t>
      </w:r>
      <w:r>
        <w:br w:type="textWrapping"/>
      </w:r>
      <w:r>
        <w:br w:type="textWrapping"/>
      </w:r>
      <w:r>
        <w:t xml:space="preserve">Chữ “ha” thứ hai còn chưa cười xong, Tiếu Lăng Tiêu đã bị bế lên, bị ôm thẳng vài phòng ngủ lầu hai.</w:t>
      </w:r>
      <w:r>
        <w:br w:type="textWrapping"/>
      </w:r>
      <w:r>
        <w:br w:type="textWrapping"/>
      </w:r>
      <w:r>
        <w:t xml:space="preserve">Tiếu Lăng Tiêu vừa kéo khóa quần, lập tức vội vàng muốn cưỡi lên người Chu Cẩn Sơ.</w:t>
      </w:r>
      <w:r>
        <w:br w:type="textWrapping"/>
      </w:r>
      <w:r>
        <w:br w:type="textWrapping"/>
      </w:r>
      <w:r>
        <w:t xml:space="preserve">Ngay trong lúc hắn đang lăn lộn, Chu Cẩn Sơ lại đội nhiên dùng giọng nói vô hạn ôn nhu hỏi: “Em yêu anh sao?”</w:t>
      </w:r>
      <w:r>
        <w:br w:type="textWrapping"/>
      </w:r>
      <w:r>
        <w:br w:type="textWrapping"/>
      </w:r>
      <w:r>
        <w:t xml:space="preserve">“Hả?” Bị hỏi như vậy, Tiếu Lăng Tiêu đương nhiên sẽ liên tục treo chữ “Yêu” bên miệng.</w:t>
      </w:r>
      <w:r>
        <w:br w:type="textWrapping"/>
      </w:r>
      <w:r>
        <w:br w:type="textWrapping"/>
      </w:r>
      <w:r>
        <w:t xml:space="preserve">Kết quả khiến hắn không hề ngờ tới chính là, Chu Cẩn Sơ tiếp tục nói: “Yêu anh, vậy dùng răng của em ngậm áo lên, lộ ngực ra, hai tay sờ hai viên đằng trước, mông lộ ra tự mình động.”</w:t>
      </w:r>
      <w:r>
        <w:br w:type="textWrapping"/>
      </w:r>
      <w:r>
        <w:br w:type="textWrapping"/>
      </w:r>
      <w:r>
        <w:t xml:space="preserve">“Hả?” Tiếu Lăng Tiêu từ từ tiêu hóa thông tin, hoang mang xác nhận lại: “Bán… bán khỏa thân?”</w:t>
      </w:r>
      <w:r>
        <w:br w:type="textWrapping"/>
      </w:r>
      <w:r>
        <w:br w:type="textWrapping"/>
      </w:r>
      <w:r>
        <w:t xml:space="preserve">“Ừ.”</w:t>
      </w:r>
      <w:r>
        <w:br w:type="textWrapping"/>
      </w:r>
      <w:r>
        <w:br w:type="textWrapping"/>
      </w:r>
      <w:r>
        <w:t xml:space="preserve">“Vậy còn anh?”</w:t>
      </w:r>
      <w:r>
        <w:br w:type="textWrapping"/>
      </w:r>
      <w:r>
        <w:br w:type="textWrapping"/>
      </w:r>
      <w:r>
        <w:t xml:space="preserve">“Nếu vậy, em tới cởi đi, tùy sở thích của em. Áo mở rộng ra, quần chỉ cởi một chút, lộ ra thứ em thích là được rồi.”</w:t>
      </w:r>
      <w:r>
        <w:br w:type="textWrapping"/>
      </w:r>
      <w:r>
        <w:br w:type="textWrapping"/>
      </w:r>
      <w:r>
        <w:t xml:space="preserve">Sự thật chứng minh, có đôi khi bán khỏa thân còn có lực xung kích cao hơn so với cởi toàn bộ.</w:t>
      </w:r>
      <w:r>
        <w:br w:type="textWrapping"/>
      </w:r>
      <w:r>
        <w:br w:type="textWrapping"/>
      </w:r>
      <w:r>
        <w:t xml:space="preserve">Chưa tới mười phút, hai chân Tiếu Lăng Tiêu đã run rẩy, văng lên khắp bụng của Chu Cẩn Sơ.</w:t>
      </w:r>
      <w:r>
        <w:br w:type="textWrapping"/>
      </w:r>
      <w:r>
        <w:br w:type="textWrapping"/>
      </w:r>
      <w:r>
        <w:t xml:space="preserve">Chu Cẩn Sơ đến lau cũng không thèm lau, trực tiếp trở mình đè lên Tiếu Lăng Tiêu, dùng tư thế truyền thống làm thêm một lần nữa.</w:t>
      </w:r>
      <w:r>
        <w:br w:type="textWrapping"/>
      </w:r>
      <w:r>
        <w:br w:type="textWrapping"/>
      </w:r>
      <w:r>
        <w:t xml:space="preserve">“Anh là cầm thú à…” Tiếu Lăng Tiêu oán giận: “Đang giữa trưa…”</w:t>
      </w:r>
      <w:r>
        <w:br w:type="textWrapping"/>
      </w:r>
      <w:r>
        <w:br w:type="textWrapping"/>
      </w:r>
      <w:r>
        <w:t xml:space="preserve">“Mấy hôm trước em bị trẹo cổ, một tuần liền không dám động vào em…”</w:t>
      </w:r>
      <w:r>
        <w:br w:type="textWrapping"/>
      </w:r>
      <w:r>
        <w:br w:type="textWrapping"/>
      </w:r>
      <w:r>
        <w:t xml:space="preserve">“Đây không phải là đều là lỗi của Trung Khuyển sao?!” Ngày hôm ấy, Trung Khuyển bỗng nhiên động dục, Tiếu Lăng Tiêu chờ Chu Cẩn Sơ về nhà, dùng kinh nghiệm làm chó phong phú của mình, dùng tay chân bò trên giường dạy cho Chu Cẩn Sơ xem Trung Khuyển làm như thế nào, hắn nhảy nhót tưng bừng, không lâu sau tự làm mình trẹo cổ.</w:t>
      </w:r>
      <w:r>
        <w:br w:type="textWrapping"/>
      </w:r>
      <w:r>
        <w:br w:type="textWrapping"/>
      </w:r>
      <w:r>
        <w:t xml:space="preserve">“Hơn nữa,” Thanh âm Chu Cẩn Sơ trở nên hơi trầm thấp: “Gầy đây em cũng quá bận rộn… Em tham gia nhiều chương trình như vậy làm gì?”</w:t>
      </w:r>
      <w:r>
        <w:br w:type="textWrapping"/>
      </w:r>
      <w:r>
        <w:br w:type="textWrapping"/>
      </w:r>
      <w:r>
        <w:t xml:space="preserve">“Anh hỏi em làm gì…” Tiếu Lăng Tiêu nói: “Em vừa có chút tiếng tăm, đương nhiên phải lộ mặt nhiều một chút… Sao có thể so cùng với anh được…”</w:t>
      </w:r>
      <w:r>
        <w:br w:type="textWrapping"/>
      </w:r>
      <w:r>
        <w:br w:type="textWrapping"/>
      </w:r>
      <w:r>
        <w:t xml:space="preserve">Nói xong, Tiếu Lăng Tiêu cũng có chút áy náy. Một hút áy náy, lại bị Chu Cẩn Sơ đè ra làm lần thứ ba.</w:t>
      </w:r>
      <w:r>
        <w:br w:type="textWrapping"/>
      </w:r>
      <w:r>
        <w:br w:type="textWrapping"/>
      </w:r>
      <w:r>
        <w:t xml:space="preserve">Sau ba lần, Tiếu Lăng Tiêu thực sự mệt mỏi, nằm lỳ trên giường không lâu đã đi vào giấc ngủ.</w:t>
      </w:r>
      <w:r>
        <w:br w:type="textWrapping"/>
      </w:r>
      <w:r>
        <w:br w:type="textWrapping"/>
      </w:r>
      <w:r>
        <w:t xml:space="preserve">Chu Cẩn Sơ sớm đoán được chuyện như vậy, vì thế cả ba lần đều dùng áo mưa. Y hôn lên đỉnh đầu Tiếu Lăng Tiêu một cái, đứng dậy định vứt bao vào thùng rác.</w:t>
      </w:r>
      <w:r>
        <w:br w:type="textWrapping"/>
      </w:r>
      <w:r>
        <w:br w:type="textWrapping"/>
      </w:r>
      <w:r>
        <w:t xml:space="preserve">Còn chưa kịp vứt, y đã nhìn thấy trên nắp thùng rác dán một chữ thập.</w:t>
      </w:r>
      <w:r>
        <w:br w:type="textWrapping"/>
      </w:r>
      <w:r>
        <w:br w:type="textWrapping"/>
      </w:r>
      <w:r>
        <w:t xml:space="preserve">Y trầm mặc một chút, vẫn quyết định nhẹ giọng hỏi: “Đây là cái gì?”</w:t>
      </w:r>
      <w:r>
        <w:br w:type="textWrapping"/>
      </w:r>
      <w:r>
        <w:br w:type="textWrapping"/>
      </w:r>
      <w:r>
        <w:t xml:space="preserve">“Gì?”</w:t>
      </w:r>
      <w:r>
        <w:br w:type="textWrapping"/>
      </w:r>
      <w:r>
        <w:br w:type="textWrapping"/>
      </w:r>
      <w:r>
        <w:t xml:space="preserve">“Hình chữ thập.”</w:t>
      </w:r>
      <w:r>
        <w:br w:type="textWrapping"/>
      </w:r>
      <w:r>
        <w:br w:type="textWrapping"/>
      </w:r>
      <w:r>
        <w:t xml:space="preserve">“À,” Tiếu Lăng Tiêu nhắm bắt lại: “Bia mộ của tinh trùng.”</w:t>
      </w:r>
      <w:r>
        <w:br w:type="textWrapping"/>
      </w:r>
      <w:r>
        <w:br w:type="textWrapping"/>
      </w:r>
      <w:r>
        <w:t xml:space="preserve">“Hả?” Cho đến tận bây giờ, Chu Cẩn Sơ đôi khi vẫn không theo kịp mạch não của Tiếu Lăng Tiêu.</w:t>
      </w:r>
      <w:r>
        <w:br w:type="textWrapping"/>
      </w:r>
      <w:r>
        <w:br w:type="textWrapping"/>
      </w:r>
      <w:r>
        <w:t xml:space="preserve">“Bia mộ của tinh trùng ấy…” Tiếu Lăng Tiêu nói tiếp: “Anh chỉ có thể sống bên cạnh em, gen di truyền không có chỗ phát huy tác dụng, có ưu tú đến mấy cũng vô dụng, mỗi lần đều trực tiếp chết yểu… Em lập cho chúng nó cái bia, thể hiện chúng ta sẽ vĩnh viễn nhớ kỹ sự hi sinh của chúng nó.”</w:t>
      </w:r>
      <w:r>
        <w:br w:type="textWrapping"/>
      </w:r>
      <w:r>
        <w:br w:type="textWrapping"/>
      </w:r>
      <w:r>
        <w:t xml:space="preserve">“Em…” Chu Cẩn Sơ cảm thấy không còn lời nào để nói: “Cái đầu nhỏ của em mỗi ngày đều nghĩ gì thế hả?!”</w:t>
      </w:r>
      <w:r>
        <w:br w:type="textWrapping"/>
      </w:r>
      <w:r>
        <w:br w:type="textWrapping"/>
      </w:r>
      <w:r>
        <w:t xml:space="preserve">Tiếu Lăng Tiêu thực sự quá buồn ngủ, mơ mơ màng màng đáp: “Đều nghĩ về anh…”</w:t>
      </w:r>
      <w:r>
        <w:br w:type="textWrapping"/>
      </w:r>
      <w:r>
        <w:br w:type="textWrapping"/>
      </w:r>
      <w:r>
        <w:t xml:space="preserve">“…” Chu Cẩn Sơ thở dài một hơi, bước tới dịch lại góc chăn cho Tiếu Lăng Tiêu.</w:t>
      </w:r>
      <w:r>
        <w:br w:type="textWrapping"/>
      </w:r>
      <w:r>
        <w:br w:type="textWrapping"/>
      </w:r>
      <w:r>
        <w:t xml:space="preserve">Tiếu Lăng Tiêu ngủ một giấc, bỗng cảm giác được Trung Khuyển trèo lên giường.</w:t>
      </w:r>
      <w:r>
        <w:br w:type="textWrapping"/>
      </w:r>
      <w:r>
        <w:br w:type="textWrapping"/>
      </w:r>
      <w:r>
        <w:t xml:space="preserve">Hắn không hề suy nghĩ, ôm chầm lấy Trung Khuyển, bên tai là tiếng thở hồng hộc của Trung Khuyển, còn có âm thanh chiếu phim truyền tới từ lầu dưới.</w:t>
      </w:r>
      <w:r>
        <w:br w:type="textWrapping"/>
      </w:r>
      <w:r>
        <w:br w:type="textWrapping"/>
      </w:r>
      <w:r>
        <w:t xml:space="preserve">Tiếu Lăng Tiêu miễn cưỡng trở mình, cảm thấy, cái này, đại khái chính là, cuộc sống tốt nhất một người có thể có đi ——</w:t>
      </w:r>
      <w:r>
        <w:br w:type="textWrapping"/>
      </w:r>
      <w:r>
        <w:br w:type="textWrapping"/>
      </w: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huyen-anh-de-gioi-giai-tr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6f7a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83" Target="media/rId83.jpg" /><Relationship Type="http://schemas.openxmlformats.org/officeDocument/2006/relationships/image" Id="rId33" Target="media/rId33.shtml" /><Relationship Type="http://schemas.openxmlformats.org/officeDocument/2006/relationships/image" Id="rId86" Target="media/rId86.jpg" /><Relationship Type="http://schemas.openxmlformats.org/officeDocument/2006/relationships/hyperlink" Id="rId46" Target="https://www.youtube.com/watch?v=-fuD12s1EKQ" TargetMode="External" /><Relationship Type="http://schemas.openxmlformats.org/officeDocument/2006/relationships/hyperlink" Id="rId52" Target="https://www.youtube.com/watch?v=V48oPXxtMFQ" TargetMode="External" /></Relationships>
</file>

<file path=word/_rels/footnotes.xml.rels><?xml version="1.0" encoding="UTF-8"?>
<Relationships xmlns="http://schemas.openxmlformats.org/package/2006/relationships"><Relationship Type="http://schemas.openxmlformats.org/officeDocument/2006/relationships/hyperlink" Id="rId46" Target="https://www.youtube.com/watch?v=-fuD12s1EKQ" TargetMode="External" /><Relationship Type="http://schemas.openxmlformats.org/officeDocument/2006/relationships/hyperlink" Id="rId52" Target="https://www.youtube.com/watch?v=V48oPXxtMF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uyển Ảnh Đế Giới Giải Trí</dc:title>
  <dc:creator/>
  <dcterms:created xsi:type="dcterms:W3CDTF">2019-06-26T10:25:41Z</dcterms:created>
  <dcterms:modified xsi:type="dcterms:W3CDTF">2019-06-26T10:25:41Z</dcterms:modified>
</cp:coreProperties>
</file>